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D4D7E" w14:textId="03E58090" w:rsidR="006239D4" w:rsidRPr="00C57D42" w:rsidRDefault="006239D4" w:rsidP="00C57D42">
      <w:pPr>
        <w:widowControl w:val="0"/>
        <w:spacing w:after="0" w:line="240" w:lineRule="auto"/>
        <w:jc w:val="both"/>
        <w:outlineLvl w:val="0"/>
        <w:rPr>
          <w:rFonts w:ascii="Cambria" w:hAnsi="Cambria"/>
          <w:b/>
          <w:spacing w:val="-4"/>
        </w:rPr>
      </w:pPr>
      <w:r w:rsidRPr="00C57D42">
        <w:rPr>
          <w:rFonts w:ascii="Cambria" w:hAnsi="Cambria"/>
          <w:b/>
          <w:spacing w:val="-4"/>
        </w:rPr>
        <w:t>Załącznik</w:t>
      </w:r>
      <w:r w:rsidR="00114D4C" w:rsidRPr="00C57D42">
        <w:rPr>
          <w:rFonts w:ascii="Cambria" w:hAnsi="Cambria"/>
          <w:b/>
          <w:spacing w:val="-4"/>
        </w:rPr>
        <w:t xml:space="preserve"> nr</w:t>
      </w:r>
      <w:r w:rsidR="00E31496" w:rsidRPr="00C57D42">
        <w:rPr>
          <w:rFonts w:ascii="Cambria" w:hAnsi="Cambria"/>
          <w:b/>
          <w:spacing w:val="-4"/>
        </w:rPr>
        <w:t xml:space="preserve"> </w:t>
      </w:r>
      <w:r w:rsidRPr="00C57D42">
        <w:rPr>
          <w:rFonts w:ascii="Cambria" w:hAnsi="Cambria"/>
          <w:b/>
          <w:spacing w:val="-4"/>
        </w:rPr>
        <w:t xml:space="preserve">1 do </w:t>
      </w:r>
      <w:r w:rsidR="002456E0" w:rsidRPr="00C57D42">
        <w:rPr>
          <w:rFonts w:ascii="Cambria" w:hAnsi="Cambria"/>
          <w:b/>
          <w:spacing w:val="-4"/>
        </w:rPr>
        <w:t>SWZ</w:t>
      </w:r>
      <w:r w:rsidRPr="00C57D42">
        <w:rPr>
          <w:rFonts w:ascii="Cambria" w:hAnsi="Cambria"/>
          <w:b/>
          <w:spacing w:val="-4"/>
        </w:rPr>
        <w:t xml:space="preserve">: </w:t>
      </w:r>
      <w:r w:rsidRPr="00C57D42">
        <w:rPr>
          <w:rFonts w:ascii="Cambria" w:hAnsi="Cambria"/>
          <w:bCs/>
          <w:spacing w:val="-4"/>
        </w:rPr>
        <w:t>Postanowienia obligatoryjne dotyczące realizacji wszystkich części zamówienia oraz dane do oceny ryzyka.</w:t>
      </w:r>
    </w:p>
    <w:p w14:paraId="6322C8B1" w14:textId="44DE36CB" w:rsidR="006239D4" w:rsidRPr="00C57D42"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zastrzega, że podany</w:t>
      </w:r>
      <w:r w:rsidR="008C49E7" w:rsidRPr="00C57D42">
        <w:rPr>
          <w:rFonts w:ascii="Cambria" w:hAnsi="Cambria"/>
          <w:spacing w:val="-4"/>
        </w:rPr>
        <w:t xml:space="preserve"> w </w:t>
      </w:r>
      <w:r w:rsidRPr="00C57D42">
        <w:rPr>
          <w:rFonts w:ascii="Cambria" w:hAnsi="Cambria"/>
          <w:spacing w:val="-4"/>
        </w:rPr>
        <w:t xml:space="preserve">niniejszej specyfikacji wykaz mienia oraz </w:t>
      </w:r>
      <w:r w:rsidR="00BA4597" w:rsidRPr="00C57D42">
        <w:rPr>
          <w:rFonts w:ascii="Cambria" w:hAnsi="Cambria"/>
          <w:spacing w:val="-4"/>
        </w:rPr>
        <w:t>liczba</w:t>
      </w:r>
      <w:r w:rsidRPr="00C57D42">
        <w:rPr>
          <w:rFonts w:ascii="Cambria" w:hAnsi="Cambria"/>
          <w:spacing w:val="-4"/>
        </w:rPr>
        <w:t xml:space="preserve"> ubezpieczonych osób może ulec zmianie. Wykonawca jest zobowiązany do objęcia ochroną ubezpieczeniową od</w:t>
      </w:r>
      <w:r w:rsidR="00A34B3C" w:rsidRPr="00C57D42">
        <w:rPr>
          <w:rFonts w:ascii="Cambria" w:hAnsi="Cambria"/>
          <w:spacing w:val="-4"/>
        </w:rPr>
        <w:t> dni</w:t>
      </w:r>
      <w:r w:rsidRPr="00C57D42">
        <w:rPr>
          <w:rFonts w:ascii="Cambria" w:hAnsi="Cambria"/>
          <w:spacing w:val="-4"/>
        </w:rPr>
        <w:t xml:space="preserve">a </w:t>
      </w:r>
      <w:r w:rsidR="002456E0" w:rsidRPr="00C57D42">
        <w:rPr>
          <w:rFonts w:ascii="Cambria" w:hAnsi="Cambria"/>
          <w:spacing w:val="-4"/>
        </w:rPr>
        <w:t>0</w:t>
      </w:r>
      <w:r w:rsidR="00B07C81">
        <w:rPr>
          <w:rFonts w:ascii="Cambria" w:hAnsi="Cambria"/>
          <w:spacing w:val="-4"/>
        </w:rPr>
        <w:t>1.0</w:t>
      </w:r>
      <w:r w:rsidR="00102454">
        <w:rPr>
          <w:rFonts w:ascii="Cambria" w:hAnsi="Cambria"/>
          <w:spacing w:val="-4"/>
        </w:rPr>
        <w:t>1</w:t>
      </w:r>
      <w:r w:rsidRPr="00C57D42">
        <w:rPr>
          <w:rFonts w:ascii="Cambria" w:hAnsi="Cambria"/>
          <w:spacing w:val="-4"/>
        </w:rPr>
        <w:t>.</w:t>
      </w:r>
      <w:r w:rsidR="00E31496" w:rsidRPr="00C57D42">
        <w:rPr>
          <w:rFonts w:ascii="Cambria" w:hAnsi="Cambria"/>
          <w:spacing w:val="-4"/>
        </w:rPr>
        <w:t>202</w:t>
      </w:r>
      <w:r w:rsidR="00102454">
        <w:rPr>
          <w:rFonts w:ascii="Cambria" w:hAnsi="Cambria"/>
          <w:spacing w:val="-4"/>
        </w:rPr>
        <w:t>2</w:t>
      </w:r>
      <w:r w:rsidR="00654F0A" w:rsidRPr="00C57D42">
        <w:rPr>
          <w:rFonts w:ascii="Cambria" w:hAnsi="Cambria"/>
          <w:spacing w:val="-4"/>
        </w:rPr>
        <w:t xml:space="preserve"> </w:t>
      </w:r>
      <w:r w:rsidR="00114D4C" w:rsidRPr="00C57D42">
        <w:rPr>
          <w:rFonts w:ascii="Cambria" w:hAnsi="Cambria"/>
          <w:spacing w:val="-4"/>
        </w:rPr>
        <w:t>r.</w:t>
      </w:r>
      <w:r w:rsidR="00C24F73" w:rsidRPr="00C57D42">
        <w:rPr>
          <w:rFonts w:ascii="Cambria" w:hAnsi="Cambria"/>
          <w:spacing w:val="-4"/>
        </w:rPr>
        <w:t xml:space="preserve"> </w:t>
      </w:r>
      <w:r w:rsidR="009B1FB3" w:rsidRPr="00C57D42">
        <w:rPr>
          <w:rFonts w:ascii="Cambria" w:hAnsi="Cambria"/>
          <w:spacing w:val="-4"/>
        </w:rPr>
        <w:t xml:space="preserve">osób i </w:t>
      </w:r>
      <w:r w:rsidRPr="00C57D42">
        <w:rPr>
          <w:rFonts w:ascii="Cambria" w:hAnsi="Cambria"/>
          <w:spacing w:val="-4"/>
        </w:rPr>
        <w:t>mienia</w:t>
      </w:r>
      <w:r w:rsidR="008C49E7" w:rsidRPr="00C57D42">
        <w:rPr>
          <w:rFonts w:ascii="Cambria" w:hAnsi="Cambria"/>
          <w:spacing w:val="-4"/>
        </w:rPr>
        <w:t xml:space="preserve"> </w:t>
      </w:r>
      <w:r w:rsidRPr="00C57D42">
        <w:rPr>
          <w:rFonts w:ascii="Cambria" w:hAnsi="Cambria"/>
          <w:spacing w:val="-4"/>
        </w:rPr>
        <w:t xml:space="preserve">według stanu na </w:t>
      </w:r>
      <w:r w:rsidR="002456E0" w:rsidRPr="00C57D42">
        <w:rPr>
          <w:rFonts w:ascii="Cambria" w:hAnsi="Cambria"/>
          <w:spacing w:val="-4"/>
        </w:rPr>
        <w:t xml:space="preserve">dzień </w:t>
      </w:r>
      <w:r w:rsidR="00102454">
        <w:rPr>
          <w:rFonts w:ascii="Cambria" w:hAnsi="Cambria"/>
          <w:spacing w:val="-4"/>
        </w:rPr>
        <w:t>31.12</w:t>
      </w:r>
      <w:r w:rsidR="002456E0" w:rsidRPr="00C57D42">
        <w:rPr>
          <w:rFonts w:ascii="Cambria" w:hAnsi="Cambria"/>
          <w:spacing w:val="-4"/>
        </w:rPr>
        <w:t>.</w:t>
      </w:r>
      <w:r w:rsidRPr="00C57D42">
        <w:rPr>
          <w:rFonts w:ascii="Cambria" w:hAnsi="Cambria"/>
          <w:spacing w:val="-4"/>
        </w:rPr>
        <w:t>20</w:t>
      </w:r>
      <w:r w:rsidR="00E31496" w:rsidRPr="00C57D42">
        <w:rPr>
          <w:rFonts w:ascii="Cambria" w:hAnsi="Cambria"/>
          <w:spacing w:val="-4"/>
        </w:rPr>
        <w:t>2</w:t>
      </w:r>
      <w:r w:rsidR="00654F0A" w:rsidRPr="00C57D42">
        <w:rPr>
          <w:rFonts w:ascii="Cambria" w:hAnsi="Cambria"/>
          <w:spacing w:val="-4"/>
        </w:rPr>
        <w:t>1</w:t>
      </w:r>
      <w:r w:rsidR="00114D4C" w:rsidRPr="00C57D42">
        <w:rPr>
          <w:rFonts w:ascii="Cambria" w:hAnsi="Cambria"/>
          <w:spacing w:val="-4"/>
        </w:rPr>
        <w:t> r.</w:t>
      </w:r>
      <w:r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tym nowo zakupionego, według stawek jednostkowych</w:t>
      </w:r>
      <w:r w:rsidR="008C49E7" w:rsidRPr="00C57D42">
        <w:rPr>
          <w:rFonts w:ascii="Cambria" w:hAnsi="Cambria"/>
          <w:spacing w:val="-4"/>
        </w:rPr>
        <w:t xml:space="preserve"> i </w:t>
      </w:r>
      <w:r w:rsidRPr="00C57D42">
        <w:rPr>
          <w:rFonts w:ascii="Cambria" w:hAnsi="Cambria"/>
          <w:spacing w:val="-4"/>
        </w:rPr>
        <w:t>składek zgodnych ze złożoną ofertą. Zamawiający zastrzega sobie również prawo do korekty sum ubezpieczenia,</w:t>
      </w:r>
      <w:r w:rsidR="008C49E7" w:rsidRPr="00C57D42">
        <w:rPr>
          <w:rFonts w:ascii="Cambria" w:hAnsi="Cambria"/>
          <w:spacing w:val="-4"/>
        </w:rPr>
        <w:t xml:space="preserve"> a </w:t>
      </w:r>
      <w:r w:rsidRPr="00C57D42">
        <w:rPr>
          <w:rFonts w:ascii="Cambria" w:hAnsi="Cambria"/>
          <w:spacing w:val="-4"/>
        </w:rPr>
        <w:t>także –</w:t>
      </w:r>
      <w:r w:rsidR="008C49E7" w:rsidRPr="00C57D42">
        <w:rPr>
          <w:rFonts w:ascii="Cambria" w:hAnsi="Cambria"/>
          <w:spacing w:val="-4"/>
        </w:rPr>
        <w:t xml:space="preserve"> w </w:t>
      </w:r>
      <w:r w:rsidRPr="00C57D42">
        <w:rPr>
          <w:rFonts w:ascii="Cambria" w:hAnsi="Cambria"/>
          <w:spacing w:val="-4"/>
        </w:rPr>
        <w:t xml:space="preserve">przypadku pominięcia jakiegoś składnika mienia – </w:t>
      </w:r>
      <w:r w:rsidR="00654F0A" w:rsidRPr="00C57D42">
        <w:rPr>
          <w:rFonts w:ascii="Cambria" w:hAnsi="Cambria"/>
          <w:spacing w:val="-4"/>
        </w:rPr>
        <w:br/>
      </w:r>
      <w:r w:rsidRPr="00C57D42">
        <w:rPr>
          <w:rFonts w:ascii="Cambria" w:hAnsi="Cambria"/>
          <w:spacing w:val="-4"/>
        </w:rPr>
        <w:t>do modyfikacji jego wykazu. Zaktualizowaną ilość</w:t>
      </w:r>
      <w:r w:rsidR="008C49E7" w:rsidRPr="00C57D42">
        <w:rPr>
          <w:rFonts w:ascii="Cambria" w:hAnsi="Cambria"/>
          <w:spacing w:val="-4"/>
        </w:rPr>
        <w:t xml:space="preserve"> i </w:t>
      </w:r>
      <w:r w:rsidRPr="00C57D42">
        <w:rPr>
          <w:rFonts w:ascii="Cambria" w:hAnsi="Cambria"/>
          <w:spacing w:val="-4"/>
        </w:rPr>
        <w:t>wartość przedmiotu ubezpieczenia zawierać będą wnioski</w:t>
      </w:r>
      <w:r w:rsidR="008C49E7" w:rsidRPr="00C57D42">
        <w:rPr>
          <w:rFonts w:ascii="Cambria" w:hAnsi="Cambria"/>
          <w:spacing w:val="-4"/>
        </w:rPr>
        <w:t xml:space="preserve"> o</w:t>
      </w:r>
      <w:r w:rsidR="00654F0A" w:rsidRPr="00C57D42">
        <w:rPr>
          <w:rFonts w:ascii="Cambria" w:hAnsi="Cambria"/>
          <w:spacing w:val="-4"/>
        </w:rPr>
        <w:t xml:space="preserve"> </w:t>
      </w:r>
      <w:r w:rsidRPr="00C57D42">
        <w:rPr>
          <w:rFonts w:ascii="Cambria" w:hAnsi="Cambria"/>
          <w:spacing w:val="-4"/>
        </w:rPr>
        <w:t>wystawienie dokumentów ubezpieczeniowych, złożone po rozstrzy</w:t>
      </w:r>
      <w:r w:rsidR="00FD2C50" w:rsidRPr="00C57D42">
        <w:rPr>
          <w:rFonts w:ascii="Cambria" w:hAnsi="Cambria"/>
          <w:spacing w:val="-4"/>
        </w:rPr>
        <w:softHyphen/>
      </w:r>
      <w:r w:rsidRPr="00C57D42">
        <w:rPr>
          <w:rFonts w:ascii="Cambria" w:hAnsi="Cambria"/>
          <w:spacing w:val="-4"/>
        </w:rPr>
        <w:t>gnięciu postępowania</w:t>
      </w:r>
      <w:r w:rsidR="00654F0A" w:rsidRPr="00C57D42">
        <w:rPr>
          <w:rFonts w:ascii="Cambria" w:hAnsi="Cambria"/>
          <w:spacing w:val="-4"/>
        </w:rPr>
        <w:t xml:space="preserve"> </w:t>
      </w:r>
      <w:r w:rsidR="00654F0A" w:rsidRPr="00C57D42">
        <w:rPr>
          <w:rFonts w:ascii="Cambria" w:hAnsi="Cambria"/>
          <w:spacing w:val="-4"/>
        </w:rPr>
        <w:br/>
        <w:t>w sprawie zamówienia publicznego</w:t>
      </w:r>
      <w:r w:rsidRPr="00C57D42">
        <w:rPr>
          <w:rFonts w:ascii="Cambria" w:hAnsi="Cambria"/>
          <w:spacing w:val="-4"/>
        </w:rPr>
        <w:t>. Obowiązującą</w:t>
      </w:r>
      <w:r w:rsidR="008C49E7" w:rsidRPr="00C57D42">
        <w:rPr>
          <w:rFonts w:ascii="Cambria" w:hAnsi="Cambria"/>
          <w:spacing w:val="-4"/>
        </w:rPr>
        <w:t xml:space="preserve"> w</w:t>
      </w:r>
      <w:r w:rsidR="005D3696" w:rsidRPr="00C57D42">
        <w:rPr>
          <w:rFonts w:ascii="Cambria" w:hAnsi="Cambria"/>
          <w:spacing w:val="-4"/>
        </w:rPr>
        <w:t xml:space="preserve"> </w:t>
      </w:r>
      <w:r w:rsidRPr="00C57D42">
        <w:rPr>
          <w:rFonts w:ascii="Cambria" w:hAnsi="Cambria"/>
          <w:spacing w:val="-4"/>
        </w:rPr>
        <w:t>każdej umowie ubezpieczenia jest wskazana poniżej klauzula:</w:t>
      </w:r>
    </w:p>
    <w:p w14:paraId="487A1A0C" w14:textId="1B5D3A6B"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Jeżeli ubezpieczający/ubezpieczony zgłasza do umowy ubezpieczenia środki trwałe wg stanu</w:t>
      </w:r>
      <w:r w:rsidR="008C49E7" w:rsidRPr="00C57D42">
        <w:rPr>
          <w:rFonts w:ascii="Cambria" w:hAnsi="Cambria"/>
          <w:i/>
          <w:spacing w:val="-4"/>
        </w:rPr>
        <w:t xml:space="preserve"> z </w:t>
      </w:r>
      <w:r w:rsidRPr="00C57D42">
        <w:rPr>
          <w:rFonts w:ascii="Cambria" w:hAnsi="Cambria"/>
          <w:i/>
          <w:spacing w:val="-4"/>
        </w:rPr>
        <w:t>daty innej niż data rozpoczęcia ochrony ubezpieczeniowej tj. po zebraniu danych</w:t>
      </w:r>
      <w:r w:rsidR="009B1FB3" w:rsidRPr="00C57D42">
        <w:rPr>
          <w:rFonts w:ascii="Cambria" w:hAnsi="Cambria"/>
          <w:i/>
          <w:spacing w:val="-4"/>
        </w:rPr>
        <w:t>,</w:t>
      </w:r>
      <w:r w:rsidR="008C49E7" w:rsidRPr="00C57D42">
        <w:rPr>
          <w:rFonts w:ascii="Cambria" w:hAnsi="Cambria"/>
          <w:i/>
          <w:spacing w:val="-4"/>
        </w:rPr>
        <w:t xml:space="preserve"> a </w:t>
      </w:r>
      <w:r w:rsidRPr="00C57D42">
        <w:rPr>
          <w:rFonts w:ascii="Cambria" w:hAnsi="Cambria"/>
          <w:i/>
          <w:spacing w:val="-4"/>
        </w:rPr>
        <w:t>jednocześnie przed początkiem okresu ubezpieczenia, ubezpieczyciel obejmuje ochroną ubezpieczeniową wartość środków trwałych wg stanu</w:t>
      </w:r>
      <w:r w:rsidR="008C49E7" w:rsidRPr="00C57D42">
        <w:rPr>
          <w:rFonts w:ascii="Cambria" w:hAnsi="Cambria"/>
          <w:i/>
          <w:spacing w:val="-4"/>
        </w:rPr>
        <w:t xml:space="preserve"> z</w:t>
      </w:r>
      <w:r w:rsidR="00A34B3C" w:rsidRPr="00C57D42">
        <w:rPr>
          <w:rFonts w:ascii="Cambria" w:hAnsi="Cambria"/>
          <w:i/>
          <w:spacing w:val="-4"/>
        </w:rPr>
        <w:t> dni</w:t>
      </w:r>
      <w:r w:rsidRPr="00C57D42">
        <w:rPr>
          <w:rFonts w:ascii="Cambria" w:hAnsi="Cambria"/>
          <w:i/>
          <w:spacing w:val="-4"/>
        </w:rPr>
        <w:t xml:space="preserve">a poprzedzającego rozpoczęcie ochrony. </w:t>
      </w:r>
    </w:p>
    <w:p w14:paraId="0F461FD8" w14:textId="2E5EF987"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Ubezpieczający/ubezpieczony zobowiązany jest do aktualizacji stanu środków trwałych</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terminie do 60</w:t>
      </w:r>
      <w:r w:rsidR="00A34B3C" w:rsidRPr="00C57D42">
        <w:rPr>
          <w:rFonts w:ascii="Cambria" w:hAnsi="Cambria"/>
          <w:i/>
          <w:spacing w:val="-4"/>
        </w:rPr>
        <w:t> dni</w:t>
      </w:r>
      <w:r w:rsidRPr="00C57D42">
        <w:rPr>
          <w:rFonts w:ascii="Cambria" w:hAnsi="Cambria"/>
          <w:i/>
          <w:spacing w:val="-4"/>
        </w:rPr>
        <w:t xml:space="preserve"> od daty rozpoczęcia ochrony ubezpieczeniowej. </w:t>
      </w:r>
    </w:p>
    <w:p w14:paraId="10406103" w14:textId="0CFE2470"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 xml:space="preserve">Odpowiedzialność ubezpieczyciela – na mocy niniejszej klauzuli </w:t>
      </w:r>
      <w:r w:rsidR="00CF10D7" w:rsidRPr="00C57D42">
        <w:rPr>
          <w:rFonts w:ascii="Cambria" w:hAnsi="Cambria"/>
          <w:i/>
          <w:spacing w:val="-4"/>
        </w:rPr>
        <w:t>–</w:t>
      </w:r>
      <w:r w:rsidRPr="00C57D42">
        <w:rPr>
          <w:rFonts w:ascii="Cambria" w:hAnsi="Cambria"/>
          <w:i/>
          <w:spacing w:val="-4"/>
        </w:rPr>
        <w:t xml:space="preserve"> ograniczona jest do aktualizacji sumy ubezpieczenia nie większej niż </w:t>
      </w:r>
      <w:r w:rsidR="00D20EE0">
        <w:rPr>
          <w:rFonts w:ascii="Cambria" w:hAnsi="Cambria"/>
          <w:i/>
          <w:spacing w:val="-4"/>
        </w:rPr>
        <w:t>2</w:t>
      </w:r>
      <w:r w:rsidRPr="00C57D42">
        <w:rPr>
          <w:rFonts w:ascii="Cambria" w:hAnsi="Cambria"/>
          <w:i/>
          <w:spacing w:val="-4"/>
        </w:rPr>
        <w:t>0% łącznej (na dzień zgłoszenia) sumy ubezpieczenia. Pierwsza aktualizacja obejmuje również zmniejszenie sumy ubezpieczenia związane ze zbyciem lub likwidacją środków trwałych.</w:t>
      </w:r>
    </w:p>
    <w:p w14:paraId="10D664C5" w14:textId="768EAF88"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Składka za zwiększenie sumy ubezpieczenia</w:t>
      </w:r>
      <w:r w:rsidR="008C49E7" w:rsidRPr="00C57D42">
        <w:rPr>
          <w:rFonts w:ascii="Cambria" w:hAnsi="Cambria"/>
          <w:i/>
          <w:spacing w:val="-4"/>
        </w:rPr>
        <w:t xml:space="preserve"> i</w:t>
      </w:r>
      <w:r w:rsidR="00654F0A" w:rsidRPr="00C57D42">
        <w:rPr>
          <w:rFonts w:ascii="Cambria" w:hAnsi="Cambria"/>
          <w:i/>
          <w:spacing w:val="-4"/>
        </w:rPr>
        <w:t xml:space="preserve"> </w:t>
      </w:r>
      <w:r w:rsidRPr="00C57D42">
        <w:rPr>
          <w:rFonts w:ascii="Cambria" w:hAnsi="Cambria"/>
          <w:i/>
          <w:spacing w:val="-4"/>
        </w:rPr>
        <w:t>zwrot składki</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związku ze zmniejszeniem sumy ubezpieczenia zostanie rozliczona</w:t>
      </w:r>
      <w:r w:rsidR="008C49E7" w:rsidRPr="00C57D42">
        <w:rPr>
          <w:rFonts w:ascii="Cambria" w:hAnsi="Cambria"/>
          <w:i/>
          <w:spacing w:val="-4"/>
        </w:rPr>
        <w:t xml:space="preserve"> w</w:t>
      </w:r>
      <w:r w:rsidR="004864D8" w:rsidRPr="00C57D42">
        <w:rPr>
          <w:rFonts w:ascii="Cambria" w:hAnsi="Cambria"/>
          <w:i/>
          <w:spacing w:val="-4"/>
        </w:rPr>
        <w:t xml:space="preserve"> </w:t>
      </w:r>
      <w:r w:rsidRPr="00C57D42">
        <w:rPr>
          <w:rFonts w:ascii="Cambria" w:hAnsi="Cambria"/>
          <w:i/>
          <w:spacing w:val="-4"/>
        </w:rPr>
        <w:t>polisach lub aneksach do polis, wystawionych przez ubezpie</w:t>
      </w:r>
      <w:r w:rsidR="00F55B37" w:rsidRPr="00C57D42">
        <w:rPr>
          <w:rFonts w:ascii="Cambria" w:hAnsi="Cambria"/>
          <w:i/>
          <w:spacing w:val="-4"/>
        </w:rPr>
        <w:softHyphen/>
      </w:r>
      <w:r w:rsidRPr="00C57D42">
        <w:rPr>
          <w:rFonts w:ascii="Cambria" w:hAnsi="Cambria"/>
          <w:i/>
          <w:spacing w:val="-4"/>
        </w:rPr>
        <w:t>czyciela,</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ciągu 14</w:t>
      </w:r>
      <w:r w:rsidR="00654F0A" w:rsidRPr="00C57D42">
        <w:rPr>
          <w:rFonts w:ascii="Cambria" w:hAnsi="Cambria"/>
          <w:i/>
          <w:spacing w:val="-4"/>
        </w:rPr>
        <w:t xml:space="preserve"> </w:t>
      </w:r>
      <w:r w:rsidR="00A34B3C" w:rsidRPr="00C57D42">
        <w:rPr>
          <w:rFonts w:ascii="Cambria" w:hAnsi="Cambria"/>
          <w:i/>
          <w:spacing w:val="-4"/>
        </w:rPr>
        <w:t>dni</w:t>
      </w:r>
      <w:r w:rsidRPr="00C57D42">
        <w:rPr>
          <w:rFonts w:ascii="Cambria" w:hAnsi="Cambria"/>
          <w:i/>
          <w:spacing w:val="-4"/>
        </w:rPr>
        <w:t xml:space="preserve"> od otrzymania zaktualizowanych wykazów mienia. Klauzula ma zastoso</w:t>
      </w:r>
      <w:r w:rsidR="00F55B37" w:rsidRPr="00C57D42">
        <w:rPr>
          <w:rFonts w:ascii="Cambria" w:hAnsi="Cambria"/>
          <w:i/>
          <w:spacing w:val="-4"/>
        </w:rPr>
        <w:softHyphen/>
      </w:r>
      <w:r w:rsidRPr="00C57D42">
        <w:rPr>
          <w:rFonts w:ascii="Cambria" w:hAnsi="Cambria"/>
          <w:i/>
          <w:spacing w:val="-4"/>
        </w:rPr>
        <w:t>wanie do każdego</w:t>
      </w:r>
      <w:r w:rsidR="008C49E7" w:rsidRPr="00C57D42">
        <w:rPr>
          <w:rFonts w:ascii="Cambria" w:hAnsi="Cambria"/>
          <w:i/>
          <w:spacing w:val="-4"/>
        </w:rPr>
        <w:t xml:space="preserve"> z </w:t>
      </w:r>
      <w:r w:rsidRPr="00C57D42">
        <w:rPr>
          <w:rFonts w:ascii="Cambria" w:hAnsi="Cambria"/>
          <w:i/>
          <w:spacing w:val="-4"/>
        </w:rPr>
        <w:t>okresów ubezpieczenia.</w:t>
      </w:r>
    </w:p>
    <w:p w14:paraId="584064F9" w14:textId="2A376846" w:rsidR="006239D4" w:rsidRPr="00C57D42" w:rsidRDefault="00C90898"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szystkie szkody będące następstwem tego samego zdarzenia</w:t>
      </w:r>
      <w:r w:rsidR="00723F0E" w:rsidRPr="00C57D42">
        <w:rPr>
          <w:rFonts w:ascii="Cambria" w:hAnsi="Cambria"/>
          <w:spacing w:val="-4"/>
        </w:rPr>
        <w:t>, pod warunkiem, że powstaną do 72 godzin od jego zaistnieni</w:t>
      </w:r>
      <w:r w:rsidR="008E2768" w:rsidRPr="00C57D42">
        <w:rPr>
          <w:rFonts w:ascii="Cambria" w:hAnsi="Cambria"/>
          <w:spacing w:val="-4"/>
        </w:rPr>
        <w:t>a,</w:t>
      </w:r>
      <w:r w:rsidRPr="00C57D42">
        <w:rPr>
          <w:rFonts w:ascii="Cambria" w:hAnsi="Cambria"/>
          <w:spacing w:val="-4"/>
        </w:rPr>
        <w:t xml:space="preserve"> albo wynikające z tej samej przyczyny, niezależnie od liczby osób poszkodowanych, uważa się za jeden wypadek i przyjmuje się, że miały miejsce w chwili wystąpienia pierwszej szkody (szkoda seryjna).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C57D42">
        <w:rPr>
          <w:rFonts w:ascii="Cambria" w:hAnsi="Cambria"/>
          <w:spacing w:val="-4"/>
        </w:rPr>
        <w:t>.</w:t>
      </w:r>
    </w:p>
    <w:p w14:paraId="396E78AD" w14:textId="52367AA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wykonując usługę będzie obejmował ochroną ubezpieczeniową wszystkie ryzyka</w:t>
      </w:r>
      <w:r w:rsidR="008C49E7" w:rsidRPr="00C57D42">
        <w:rPr>
          <w:rFonts w:ascii="Cambria" w:hAnsi="Cambria"/>
          <w:spacing w:val="-4"/>
        </w:rPr>
        <w:t xml:space="preserve"> i </w:t>
      </w:r>
      <w:r w:rsidRPr="00C57D42">
        <w:rPr>
          <w:rFonts w:ascii="Cambria" w:hAnsi="Cambria"/>
          <w:spacing w:val="-4"/>
        </w:rPr>
        <w:t>mienie wskaza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 xml:space="preserve">, na warunkach wyznaczonych treścią </w:t>
      </w:r>
      <w:r w:rsidR="002456E0" w:rsidRPr="00C57D42">
        <w:rPr>
          <w:rFonts w:ascii="Cambria" w:hAnsi="Cambria"/>
          <w:spacing w:val="-4"/>
        </w:rPr>
        <w:t>SWZ</w:t>
      </w:r>
      <w:r w:rsidR="008C49E7" w:rsidRPr="00C57D42">
        <w:rPr>
          <w:rFonts w:ascii="Cambria" w:hAnsi="Cambria"/>
          <w:spacing w:val="-4"/>
        </w:rPr>
        <w:t xml:space="preserve"> i</w:t>
      </w:r>
      <w:r w:rsidR="003E46FC" w:rsidRPr="00C57D42">
        <w:rPr>
          <w:rFonts w:ascii="Cambria" w:hAnsi="Cambria"/>
          <w:spacing w:val="-4"/>
        </w:rPr>
        <w:t xml:space="preserve"> </w:t>
      </w:r>
      <w:r w:rsidRPr="00C57D42">
        <w:rPr>
          <w:rFonts w:ascii="Cambria" w:hAnsi="Cambria"/>
          <w:spacing w:val="-4"/>
        </w:rPr>
        <w:t>zgodnych ze złożoną ofertą.</w:t>
      </w:r>
    </w:p>
    <w:p w14:paraId="5E1864FB" w14:textId="1D3302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C57D42">
        <w:rPr>
          <w:rFonts w:ascii="Cambria" w:hAnsi="Cambria"/>
          <w:spacing w:val="-6"/>
        </w:rPr>
        <w:t>Ogólne</w:t>
      </w:r>
      <w:r w:rsidR="008C49E7" w:rsidRPr="00C57D42">
        <w:rPr>
          <w:rFonts w:ascii="Cambria" w:hAnsi="Cambria"/>
          <w:spacing w:val="-6"/>
        </w:rPr>
        <w:t xml:space="preserve"> </w:t>
      </w:r>
      <w:r w:rsidR="00654F0A" w:rsidRPr="00C57D42">
        <w:rPr>
          <w:rFonts w:ascii="Cambria" w:hAnsi="Cambria"/>
          <w:spacing w:val="-6"/>
        </w:rPr>
        <w:t>lub</w:t>
      </w:r>
      <w:r w:rsidR="003E46FC" w:rsidRPr="00C57D42">
        <w:rPr>
          <w:rFonts w:ascii="Cambria" w:hAnsi="Cambria"/>
          <w:spacing w:val="-6"/>
        </w:rPr>
        <w:t xml:space="preserve"> </w:t>
      </w:r>
      <w:r w:rsidRPr="00C57D42">
        <w:rPr>
          <w:rFonts w:ascii="Cambria" w:hAnsi="Cambria"/>
          <w:spacing w:val="-6"/>
        </w:rPr>
        <w:t>szczególne warunki ubezpieczenia, którymi posługuje się wykonawca (aktualne na dzień składania ofert)</w:t>
      </w:r>
      <w:r w:rsidR="008C49E7" w:rsidRPr="00C57D42">
        <w:rPr>
          <w:rFonts w:ascii="Cambria" w:hAnsi="Cambria"/>
          <w:spacing w:val="-6"/>
        </w:rPr>
        <w:t xml:space="preserve"> i</w:t>
      </w:r>
      <w:r w:rsidR="003E46FC" w:rsidRPr="00C57D42">
        <w:rPr>
          <w:rFonts w:ascii="Cambria" w:hAnsi="Cambria"/>
          <w:spacing w:val="-6"/>
        </w:rPr>
        <w:t xml:space="preserve"> </w:t>
      </w:r>
      <w:r w:rsidRPr="00C57D42">
        <w:rPr>
          <w:rFonts w:ascii="Cambria" w:hAnsi="Cambria"/>
          <w:spacing w:val="-6"/>
        </w:rPr>
        <w:t>które</w:t>
      </w:r>
      <w:r w:rsidRPr="00C57D42">
        <w:rPr>
          <w:rFonts w:ascii="Cambria" w:hAnsi="Cambria"/>
          <w:spacing w:val="-4"/>
        </w:rPr>
        <w:t xml:space="preserve"> wskazuje</w:t>
      </w:r>
      <w:r w:rsidR="008C49E7" w:rsidRPr="00C57D42">
        <w:rPr>
          <w:rFonts w:ascii="Cambria" w:hAnsi="Cambria"/>
          <w:spacing w:val="-4"/>
        </w:rPr>
        <w:t xml:space="preserve"> w</w:t>
      </w:r>
      <w:r w:rsidR="003E46FC" w:rsidRPr="00C57D42">
        <w:rPr>
          <w:rFonts w:ascii="Cambria" w:hAnsi="Cambria"/>
          <w:spacing w:val="-4"/>
        </w:rPr>
        <w:t xml:space="preserve"> </w:t>
      </w:r>
      <w:r w:rsidRPr="00C57D42">
        <w:rPr>
          <w:rFonts w:ascii="Cambria" w:hAnsi="Cambria"/>
          <w:spacing w:val="-4"/>
        </w:rPr>
        <w:t>dokumencie potwierdzającym ochronę ubezpieczeniową</w:t>
      </w:r>
      <w:r w:rsidR="000947F1" w:rsidRPr="00C57D42">
        <w:rPr>
          <w:rFonts w:ascii="Cambria" w:hAnsi="Cambria"/>
          <w:spacing w:val="-4"/>
        </w:rPr>
        <w:t xml:space="preserve"> w </w:t>
      </w:r>
      <w:r w:rsidRPr="00C57D42">
        <w:rPr>
          <w:rFonts w:ascii="Cambria" w:hAnsi="Cambria"/>
          <w:spacing w:val="-4"/>
        </w:rPr>
        <w:t xml:space="preserve">zakresie </w:t>
      </w:r>
      <w:proofErr w:type="spellStart"/>
      <w:r w:rsidRPr="00C57D42">
        <w:rPr>
          <w:rFonts w:ascii="Cambria" w:hAnsi="Cambria"/>
          <w:spacing w:val="-4"/>
        </w:rPr>
        <w:t>ryzyk</w:t>
      </w:r>
      <w:proofErr w:type="spellEnd"/>
      <w:r w:rsidRPr="00C57D42">
        <w:rPr>
          <w:rFonts w:ascii="Cambria" w:hAnsi="Cambria"/>
          <w:spacing w:val="-4"/>
        </w:rPr>
        <w:t xml:space="preserve"> określonych</w:t>
      </w:r>
      <w:r w:rsidR="008C49E7" w:rsidRPr="00C57D42">
        <w:rPr>
          <w:rFonts w:ascii="Cambria" w:hAnsi="Cambria"/>
          <w:spacing w:val="-4"/>
        </w:rPr>
        <w:t xml:space="preserve"> w</w:t>
      </w:r>
      <w:r w:rsidR="003E46FC" w:rsidRPr="00C57D42">
        <w:rPr>
          <w:rFonts w:ascii="Cambria" w:hAnsi="Cambria"/>
          <w:spacing w:val="-4"/>
        </w:rPr>
        <w:t xml:space="preserve"> </w:t>
      </w:r>
      <w:r w:rsidR="002456E0" w:rsidRPr="00C57D42">
        <w:rPr>
          <w:rFonts w:ascii="Cambria" w:hAnsi="Cambria"/>
          <w:spacing w:val="-4"/>
        </w:rPr>
        <w:t>SWZ</w:t>
      </w:r>
      <w:r w:rsidR="005B0444" w:rsidRPr="00C57D42">
        <w:rPr>
          <w:rFonts w:ascii="Cambria" w:hAnsi="Cambria"/>
          <w:spacing w:val="-4"/>
        </w:rPr>
        <w:t>,</w:t>
      </w:r>
      <w:r w:rsidRPr="00C57D42">
        <w:rPr>
          <w:rFonts w:ascii="Cambria" w:hAnsi="Cambria"/>
          <w:spacing w:val="-4"/>
        </w:rPr>
        <w:t xml:space="preserve"> mają zastosowanie tylko</w:t>
      </w:r>
      <w:r w:rsidR="008C49E7" w:rsidRPr="00C57D42">
        <w:rPr>
          <w:rFonts w:ascii="Cambria" w:hAnsi="Cambria"/>
          <w:spacing w:val="-4"/>
        </w:rPr>
        <w:t xml:space="preserve"> w </w:t>
      </w:r>
      <w:r w:rsidRPr="00C57D42">
        <w:rPr>
          <w:rFonts w:ascii="Cambria" w:hAnsi="Cambria"/>
          <w:spacing w:val="-4"/>
        </w:rPr>
        <w:t>kwestiach nieuregulowanych</w:t>
      </w:r>
      <w:r w:rsidR="008C49E7" w:rsidRPr="00C57D42">
        <w:rPr>
          <w:rFonts w:ascii="Cambria" w:hAnsi="Cambria"/>
          <w:spacing w:val="-4"/>
        </w:rPr>
        <w:t xml:space="preserve"> w </w:t>
      </w:r>
      <w:r w:rsidR="002456E0" w:rsidRPr="00C57D42">
        <w:rPr>
          <w:rFonts w:ascii="Cambria" w:hAnsi="Cambria"/>
          <w:spacing w:val="-4"/>
        </w:rPr>
        <w:t>SWZ</w:t>
      </w:r>
      <w:r w:rsidR="008C49E7" w:rsidRPr="00C57D42">
        <w:rPr>
          <w:rFonts w:ascii="Cambria" w:hAnsi="Cambria"/>
          <w:spacing w:val="-4"/>
        </w:rPr>
        <w:t xml:space="preserve"> i </w:t>
      </w:r>
      <w:r w:rsidRPr="00C57D42">
        <w:rPr>
          <w:rFonts w:ascii="Cambria" w:hAnsi="Cambria"/>
          <w:spacing w:val="-4"/>
        </w:rPr>
        <w:t xml:space="preserve">umowie. </w:t>
      </w:r>
    </w:p>
    <w:p w14:paraId="68E6CCBE" w14:textId="6D38A0D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rzez cały okres wykonywania zamówienia wykonawca gwarantuje niezmienność ogólnych</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i</w:t>
      </w:r>
      <w:r w:rsidR="00E31496" w:rsidRPr="00C57D42">
        <w:rPr>
          <w:rFonts w:ascii="Cambria" w:hAnsi="Cambria"/>
          <w:spacing w:val="-4"/>
        </w:rPr>
        <w:t xml:space="preserve"> </w:t>
      </w:r>
      <w:r w:rsidRPr="00C57D42">
        <w:rPr>
          <w:rFonts w:ascii="Cambria" w:hAnsi="Cambria"/>
          <w:spacing w:val="-4"/>
        </w:rPr>
        <w:t>szczególnych warunków ubezpieczenia</w:t>
      </w:r>
      <w:r w:rsidR="00723F0E" w:rsidRPr="00C57D42">
        <w:rPr>
          <w:rFonts w:ascii="Cambria" w:hAnsi="Cambria"/>
          <w:spacing w:val="-4"/>
        </w:rPr>
        <w:t xml:space="preserve"> – wraz z określonymi w nich wyłączeniami i ograniczeniami ochrony, jeśli wyraźnie nie zostały włączone do </w:t>
      </w:r>
      <w:r w:rsidR="002456E0" w:rsidRPr="00C57D42">
        <w:rPr>
          <w:rFonts w:ascii="Cambria" w:hAnsi="Cambria"/>
          <w:spacing w:val="-4"/>
        </w:rPr>
        <w:t>SWZ</w:t>
      </w:r>
      <w:r w:rsidRPr="00C57D42">
        <w:rPr>
          <w:rFonts w:ascii="Cambria" w:hAnsi="Cambria"/>
          <w:spacing w:val="-4"/>
        </w:rPr>
        <w:t>. Wyjątek od tej zasady dopuszczalny będzie</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przypadku zmian</w:t>
      </w:r>
      <w:r w:rsidR="00A4404C" w:rsidRPr="00C57D42">
        <w:rPr>
          <w:rFonts w:ascii="Cambria" w:hAnsi="Cambria"/>
          <w:spacing w:val="-4"/>
        </w:rPr>
        <w:t xml:space="preserve"> powszechnie obowiązujących przepisów prawa, w szczególności przepisów Kodeksu cywilnego,</w:t>
      </w:r>
      <w:r w:rsidR="00E31496" w:rsidRPr="00C57D42">
        <w:rPr>
          <w:rFonts w:ascii="Cambria" w:hAnsi="Cambria"/>
          <w:spacing w:val="-4"/>
        </w:rPr>
        <w:t xml:space="preserve"> </w:t>
      </w:r>
      <w:r w:rsidR="00A4404C" w:rsidRPr="00C57D42">
        <w:rPr>
          <w:rFonts w:ascii="Cambria" w:hAnsi="Cambria"/>
          <w:spacing w:val="-4"/>
        </w:rPr>
        <w:t xml:space="preserve">ustawy z dnia 22 maja 2003 r. o ubezpieczeniach obowiązkowych, Ubezpieczeniowym Funduszu Gwarancyjnym i Polskim Biurze Ubezpieczycieli Komunikacyjnych oraz ustawy z dnia 24 sierpnia 1991 r. o ochronie przeciwpożarowej - </w:t>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zakres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 zmiany te dotyczyć będą postanowień umów ubezpieczenia wskazanych</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w:t>
      </w:r>
    </w:p>
    <w:p w14:paraId="794993E0" w14:textId="307F784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 xml:space="preserve">Zamawiający nie stawia jednak wymogu, aby wykonawca posiadał ogólne warunki ubezpieczenia </w:t>
      </w:r>
      <w:r w:rsidR="00E31496" w:rsidRPr="00C57D42">
        <w:rPr>
          <w:rFonts w:ascii="Cambria" w:hAnsi="Cambria"/>
          <w:spacing w:val="-6"/>
        </w:rPr>
        <w:br/>
      </w:r>
      <w:r w:rsidRPr="00C57D42">
        <w:rPr>
          <w:rFonts w:ascii="Cambria" w:hAnsi="Cambria"/>
          <w:spacing w:val="-6"/>
        </w:rPr>
        <w:t>dla każdego rodzaju ubezpieczenia wskazanego</w:t>
      </w:r>
      <w:r w:rsidR="008C49E7" w:rsidRPr="00C57D42">
        <w:rPr>
          <w:rFonts w:ascii="Cambria" w:hAnsi="Cambria"/>
          <w:spacing w:val="-6"/>
        </w:rPr>
        <w:t xml:space="preserve"> w</w:t>
      </w:r>
      <w:r w:rsidR="000947F1" w:rsidRPr="00C57D42">
        <w:rPr>
          <w:rFonts w:ascii="Cambria" w:hAnsi="Cambria"/>
          <w:spacing w:val="-6"/>
        </w:rPr>
        <w:t xml:space="preserve"> </w:t>
      </w:r>
      <w:r w:rsidRPr="00C57D42">
        <w:rPr>
          <w:rFonts w:ascii="Cambria" w:hAnsi="Cambria"/>
          <w:spacing w:val="-6"/>
        </w:rPr>
        <w:t>opisie przedmiotu zamówienia,</w:t>
      </w:r>
      <w:r w:rsidR="008C49E7" w:rsidRPr="00C57D42">
        <w:rPr>
          <w:rFonts w:ascii="Cambria" w:hAnsi="Cambria"/>
          <w:spacing w:val="-6"/>
        </w:rPr>
        <w:t xml:space="preserve"> z</w:t>
      </w:r>
      <w:r w:rsidR="00E31496" w:rsidRPr="00C57D42">
        <w:rPr>
          <w:rFonts w:ascii="Cambria" w:hAnsi="Cambria"/>
          <w:spacing w:val="-6"/>
        </w:rPr>
        <w:t xml:space="preserve"> </w:t>
      </w:r>
      <w:r w:rsidRPr="00C57D42">
        <w:rPr>
          <w:rFonts w:ascii="Cambria" w:hAnsi="Cambria"/>
          <w:spacing w:val="-6"/>
        </w:rPr>
        <w:t xml:space="preserve">uwagi na fakt, </w:t>
      </w:r>
      <w:r w:rsidR="00E31496" w:rsidRPr="00C57D42">
        <w:rPr>
          <w:rFonts w:ascii="Cambria" w:hAnsi="Cambria"/>
          <w:spacing w:val="-6"/>
        </w:rPr>
        <w:br/>
      </w:r>
      <w:r w:rsidRPr="00C57D42">
        <w:rPr>
          <w:rFonts w:ascii="Cambria" w:hAnsi="Cambria"/>
          <w:spacing w:val="-6"/>
        </w:rPr>
        <w:t xml:space="preserve">że postanowienia </w:t>
      </w:r>
      <w:r w:rsidR="002456E0" w:rsidRPr="00C57D42">
        <w:rPr>
          <w:rFonts w:ascii="Cambria" w:hAnsi="Cambria"/>
          <w:spacing w:val="-6"/>
        </w:rPr>
        <w:t>SWZ</w:t>
      </w:r>
      <w:r w:rsidR="008C49E7" w:rsidRPr="00C57D42">
        <w:rPr>
          <w:rFonts w:ascii="Cambria" w:hAnsi="Cambria"/>
          <w:spacing w:val="-6"/>
        </w:rPr>
        <w:t xml:space="preserve"> i</w:t>
      </w:r>
      <w:r w:rsidR="00464369" w:rsidRPr="00C57D42">
        <w:rPr>
          <w:rFonts w:ascii="Cambria" w:hAnsi="Cambria"/>
          <w:spacing w:val="-6"/>
        </w:rPr>
        <w:t xml:space="preserve"> </w:t>
      </w:r>
      <w:r w:rsidRPr="00C57D42">
        <w:rPr>
          <w:rFonts w:ascii="Cambria" w:hAnsi="Cambria"/>
          <w:spacing w:val="-6"/>
        </w:rPr>
        <w:t>umowy mają pierwszeństwo przed ustaleniami tego rodzaju dokumentów</w:t>
      </w:r>
      <w:r w:rsidR="00812B69" w:rsidRPr="00C57D42">
        <w:rPr>
          <w:rFonts w:ascii="Cambria" w:hAnsi="Cambria"/>
          <w:spacing w:val="-6"/>
        </w:rPr>
        <w:t>.</w:t>
      </w:r>
      <w:r w:rsidR="00114D4C" w:rsidRPr="00C57D42">
        <w:rPr>
          <w:rFonts w:ascii="Cambria" w:hAnsi="Cambria"/>
          <w:spacing w:val="-6"/>
        </w:rPr>
        <w:t xml:space="preserve"> </w:t>
      </w:r>
      <w:r w:rsidR="00E31496" w:rsidRPr="00C57D42">
        <w:rPr>
          <w:rFonts w:ascii="Cambria" w:hAnsi="Cambria"/>
          <w:spacing w:val="-6"/>
        </w:rPr>
        <w:br/>
      </w:r>
      <w:r w:rsidR="00114D4C" w:rsidRPr="00C57D42">
        <w:rPr>
          <w:rFonts w:ascii="Cambria" w:hAnsi="Cambria"/>
          <w:spacing w:val="-6"/>
        </w:rPr>
        <w:t>W</w:t>
      </w:r>
      <w:r w:rsidR="00E31496" w:rsidRPr="00C57D42">
        <w:rPr>
          <w:rFonts w:ascii="Cambria" w:hAnsi="Cambria"/>
          <w:spacing w:val="-6"/>
        </w:rPr>
        <w:t xml:space="preserve"> </w:t>
      </w:r>
      <w:r w:rsidRPr="00C57D42">
        <w:rPr>
          <w:rFonts w:ascii="Cambria" w:hAnsi="Cambria"/>
          <w:spacing w:val="-6"/>
        </w:rPr>
        <w:t>przypadku braku warunków odpowiadających ubezpieczeniu zawartemu</w:t>
      </w:r>
      <w:r w:rsidR="008C49E7" w:rsidRPr="00C57D42">
        <w:rPr>
          <w:rFonts w:ascii="Cambria" w:hAnsi="Cambria"/>
          <w:spacing w:val="-6"/>
        </w:rPr>
        <w:t xml:space="preserve"> w</w:t>
      </w:r>
      <w:r w:rsidR="00E31496" w:rsidRPr="00C57D42">
        <w:rPr>
          <w:rFonts w:ascii="Cambria" w:hAnsi="Cambria"/>
          <w:spacing w:val="-6"/>
        </w:rPr>
        <w:t xml:space="preserve"> </w:t>
      </w:r>
      <w:r w:rsidR="002456E0" w:rsidRPr="00C57D42">
        <w:rPr>
          <w:rFonts w:ascii="Cambria" w:hAnsi="Cambria"/>
          <w:spacing w:val="-6"/>
        </w:rPr>
        <w:t>SWZ</w:t>
      </w:r>
      <w:r w:rsidR="008C49E7" w:rsidRPr="00C57D42">
        <w:rPr>
          <w:rFonts w:ascii="Cambria" w:hAnsi="Cambria"/>
          <w:spacing w:val="-6"/>
        </w:rPr>
        <w:t xml:space="preserve"> w</w:t>
      </w:r>
      <w:r w:rsidR="00E31496" w:rsidRPr="00C57D42">
        <w:rPr>
          <w:rFonts w:ascii="Cambria" w:hAnsi="Cambria"/>
          <w:spacing w:val="-6"/>
        </w:rPr>
        <w:t xml:space="preserve"> </w:t>
      </w:r>
      <w:r w:rsidRPr="00C57D42">
        <w:rPr>
          <w:rFonts w:ascii="Cambria" w:hAnsi="Cambria"/>
          <w:spacing w:val="-6"/>
        </w:rPr>
        <w:t>sprawach nieuregu</w:t>
      </w:r>
      <w:r w:rsidR="00E31496" w:rsidRPr="00C57D42">
        <w:rPr>
          <w:rFonts w:ascii="Cambria" w:hAnsi="Cambria"/>
          <w:spacing w:val="-6"/>
        </w:rPr>
        <w:softHyphen/>
      </w:r>
      <w:r w:rsidRPr="00C57D42">
        <w:rPr>
          <w:rFonts w:ascii="Cambria" w:hAnsi="Cambria"/>
          <w:spacing w:val="-6"/>
        </w:rPr>
        <w:t>lowanych przez zamawiającego będą miały zastosowanie wyłącznie obowiązujące przepisy prawa,</w:t>
      </w:r>
      <w:r w:rsidR="008C49E7" w:rsidRPr="00C57D42">
        <w:rPr>
          <w:rFonts w:ascii="Cambria" w:hAnsi="Cambria"/>
          <w:spacing w:val="-6"/>
        </w:rPr>
        <w:t xml:space="preserve"> w </w:t>
      </w:r>
      <w:r w:rsidRPr="00C57D42">
        <w:rPr>
          <w:rFonts w:ascii="Cambria" w:hAnsi="Cambria"/>
          <w:spacing w:val="-6"/>
        </w:rPr>
        <w:t>szczególności Kodeksu cywilnego oraz ewentualnie inne ogólne lub szczególne warunki ubezpieczenia wskazane przez wykonawcę,</w:t>
      </w:r>
      <w:r w:rsidR="008C49E7" w:rsidRPr="00C57D42">
        <w:rPr>
          <w:rFonts w:ascii="Cambria" w:hAnsi="Cambria"/>
          <w:spacing w:val="-6"/>
        </w:rPr>
        <w:t xml:space="preserve"> w </w:t>
      </w:r>
      <w:r w:rsidRPr="00C57D42">
        <w:rPr>
          <w:rFonts w:ascii="Cambria" w:hAnsi="Cambria"/>
          <w:spacing w:val="-6"/>
        </w:rPr>
        <w:t>zakresie niestojącym</w:t>
      </w:r>
      <w:r w:rsidR="008C49E7" w:rsidRPr="00C57D42">
        <w:rPr>
          <w:rFonts w:ascii="Cambria" w:hAnsi="Cambria"/>
          <w:spacing w:val="-6"/>
        </w:rPr>
        <w:t xml:space="preserve"> w </w:t>
      </w:r>
      <w:r w:rsidRPr="00C57D42">
        <w:rPr>
          <w:rFonts w:ascii="Cambria" w:hAnsi="Cambria"/>
          <w:spacing w:val="-6"/>
        </w:rPr>
        <w:t>sprzeczności</w:t>
      </w:r>
      <w:r w:rsidR="008C49E7" w:rsidRPr="00C57D42">
        <w:rPr>
          <w:rFonts w:ascii="Cambria" w:hAnsi="Cambria"/>
          <w:spacing w:val="-6"/>
        </w:rPr>
        <w:t xml:space="preserve"> z </w:t>
      </w:r>
      <w:r w:rsidRPr="00C57D42">
        <w:rPr>
          <w:rFonts w:ascii="Cambria" w:hAnsi="Cambria"/>
          <w:spacing w:val="-6"/>
        </w:rPr>
        <w:t xml:space="preserve">wymaganiami </w:t>
      </w:r>
      <w:r w:rsidR="002456E0" w:rsidRPr="00C57D42">
        <w:rPr>
          <w:rFonts w:ascii="Cambria" w:hAnsi="Cambria"/>
          <w:spacing w:val="-6"/>
        </w:rPr>
        <w:t>SWZ</w:t>
      </w:r>
      <w:r w:rsidRPr="00C57D42">
        <w:rPr>
          <w:rFonts w:ascii="Cambria" w:hAnsi="Cambria"/>
          <w:spacing w:val="-6"/>
        </w:rPr>
        <w:t>.</w:t>
      </w:r>
    </w:p>
    <w:p w14:paraId="16BAE613" w14:textId="1746F78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gwarantuje niezmienność warunków, stawek</w:t>
      </w:r>
      <w:r w:rsidR="008C49E7" w:rsidRPr="00C57D42">
        <w:rPr>
          <w:rFonts w:ascii="Cambria" w:hAnsi="Cambria"/>
          <w:spacing w:val="-4"/>
        </w:rPr>
        <w:t xml:space="preserve"> i</w:t>
      </w:r>
      <w:r w:rsidR="006C5050" w:rsidRPr="00C57D42">
        <w:rPr>
          <w:rFonts w:ascii="Cambria" w:hAnsi="Cambria"/>
          <w:spacing w:val="-4"/>
        </w:rPr>
        <w:t xml:space="preserve"> </w:t>
      </w:r>
      <w:r w:rsidRPr="00C57D42">
        <w:rPr>
          <w:rFonts w:ascii="Cambria" w:hAnsi="Cambria"/>
          <w:spacing w:val="-4"/>
        </w:rPr>
        <w:t xml:space="preserve">składek rocznych wynikających ze złożonej </w:t>
      </w:r>
      <w:r w:rsidRPr="00C57D42">
        <w:rPr>
          <w:rFonts w:ascii="Cambria" w:hAnsi="Cambria"/>
          <w:spacing w:val="-4"/>
        </w:rPr>
        <w:lastRenderedPageBreak/>
        <w:t>oferty, przez cały okres wykonywania zamówienia</w:t>
      </w:r>
      <w:r w:rsidR="008C49E7" w:rsidRPr="00C57D42">
        <w:rPr>
          <w:rFonts w:ascii="Cambria" w:hAnsi="Cambria"/>
          <w:spacing w:val="-4"/>
        </w:rPr>
        <w:t xml:space="preserve"> i </w:t>
      </w:r>
      <w:r w:rsidRPr="00C57D42">
        <w:rPr>
          <w:rFonts w:ascii="Cambria" w:hAnsi="Cambria"/>
          <w:spacing w:val="-4"/>
        </w:rPr>
        <w:t>we wszystkich rodzajach ubezpieczeń.</w:t>
      </w:r>
    </w:p>
    <w:p w14:paraId="1B191762" w14:textId="6A5526C7"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proporcjonalną zmianę ceny ochrony ubezpieczeniowej</w:t>
      </w:r>
      <w:r w:rsidR="008C49E7" w:rsidRPr="00C57D42">
        <w:rPr>
          <w:rFonts w:ascii="Cambria" w:hAnsi="Cambria"/>
          <w:spacing w:val="-4"/>
        </w:rPr>
        <w:t xml:space="preserve"> w </w:t>
      </w:r>
      <w:r w:rsidRPr="00C57D42">
        <w:rPr>
          <w:rFonts w:ascii="Cambria" w:hAnsi="Cambria"/>
          <w:spacing w:val="-4"/>
        </w:rPr>
        <w:t>stosunku do ceny ofertowej</w:t>
      </w:r>
      <w:r w:rsidR="008C49E7" w:rsidRPr="00C57D42">
        <w:rPr>
          <w:rFonts w:ascii="Cambria" w:hAnsi="Cambria"/>
          <w:spacing w:val="-4"/>
        </w:rPr>
        <w:t xml:space="preserve"> z </w:t>
      </w:r>
      <w:r w:rsidRPr="00C57D42">
        <w:rPr>
          <w:rFonts w:ascii="Cambria" w:hAnsi="Cambria"/>
          <w:spacing w:val="-4"/>
        </w:rPr>
        <w:t>uwagi na zmienność</w:t>
      </w:r>
      <w:r w:rsidR="008C49E7" w:rsidRPr="00C57D42">
        <w:rPr>
          <w:rFonts w:ascii="Cambria" w:hAnsi="Cambria"/>
          <w:spacing w:val="-4"/>
        </w:rPr>
        <w:t xml:space="preserve"> w </w:t>
      </w:r>
      <w:r w:rsidRPr="00C57D42">
        <w:rPr>
          <w:rFonts w:ascii="Cambria" w:hAnsi="Cambria"/>
          <w:spacing w:val="-4"/>
        </w:rPr>
        <w:t>czasie ilości</w:t>
      </w:r>
      <w:r w:rsidR="008C49E7" w:rsidRPr="00C57D42">
        <w:rPr>
          <w:rFonts w:ascii="Cambria" w:hAnsi="Cambria"/>
          <w:spacing w:val="-4"/>
        </w:rPr>
        <w:t xml:space="preserve"> i </w:t>
      </w:r>
      <w:r w:rsidRPr="00C57D42">
        <w:rPr>
          <w:rFonts w:ascii="Cambria" w:hAnsi="Cambria"/>
          <w:spacing w:val="-4"/>
        </w:rPr>
        <w:t>wartości przedmiotu ubezpieczenia oraz</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równaniem okresów wszystkich ubezpieczeń.</w:t>
      </w:r>
    </w:p>
    <w:p w14:paraId="2CA2D216" w14:textId="062C2C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 xml:space="preserve">a </w:t>
      </w:r>
      <w:r w:rsidR="00464369" w:rsidRPr="00C57D42">
        <w:rPr>
          <w:rFonts w:ascii="Cambria" w:hAnsi="Cambria"/>
          <w:spacing w:val="-4"/>
        </w:rPr>
        <w:br/>
      </w:r>
      <w:r w:rsidRPr="00C57D42">
        <w:rPr>
          <w:rFonts w:ascii="Cambria" w:hAnsi="Cambria"/>
          <w:spacing w:val="-4"/>
        </w:rPr>
        <w:t>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7D625467" w14:textId="772EB184" w:rsidR="006239D4" w:rsidRPr="00C57D42" w:rsidRDefault="00A5770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odniesieniu do jakichkolwiek z ubezpieczeń wykonawca rezygnuje ze stosowania składki minimalnej z polisy, bez względu na długość okresu ubezpieczenia</w:t>
      </w:r>
      <w:r w:rsidR="006239D4" w:rsidRPr="00C57D42">
        <w:rPr>
          <w:rFonts w:ascii="Cambria" w:hAnsi="Cambria"/>
          <w:spacing w:val="-4"/>
        </w:rPr>
        <w:t>.</w:t>
      </w:r>
    </w:p>
    <w:p w14:paraId="6EA725F7" w14:textId="4B6C94F5" w:rsidR="008D1487"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konieczności zwrotu składki ubezpieczeniowej przez wykonawcę,</w:t>
      </w:r>
      <w:r w:rsidR="008C49E7" w:rsidRPr="00C57D42">
        <w:rPr>
          <w:rFonts w:ascii="Cambria" w:hAnsi="Cambria"/>
          <w:spacing w:val="-4"/>
        </w:rPr>
        <w:t xml:space="preserve"> </w:t>
      </w:r>
      <w:r w:rsidR="00B025D2">
        <w:rPr>
          <w:rFonts w:ascii="Cambria" w:hAnsi="Cambria"/>
          <w:spacing w:val="-4"/>
        </w:rPr>
        <w:br/>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jakimkol</w:t>
      </w:r>
      <w:r w:rsidR="00E31496" w:rsidRPr="00C57D42">
        <w:rPr>
          <w:rFonts w:ascii="Cambria" w:hAnsi="Cambria"/>
          <w:spacing w:val="-4"/>
        </w:rPr>
        <w:softHyphen/>
      </w:r>
      <w:r w:rsidRPr="00C57D42">
        <w:rPr>
          <w:rFonts w:ascii="Cambria" w:hAnsi="Cambria"/>
          <w:spacing w:val="-4"/>
        </w:rPr>
        <w:t>wiek przypadku, zwracana jest ona bez żadnych potrąceń</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bez odliczania: kosztów administra</w:t>
      </w:r>
      <w:r w:rsidR="00E31496" w:rsidRPr="00C57D42">
        <w:rPr>
          <w:rFonts w:ascii="Cambria" w:hAnsi="Cambria"/>
          <w:spacing w:val="-4"/>
        </w:rPr>
        <w:softHyphen/>
      </w:r>
      <w:r w:rsidRPr="00C57D42">
        <w:rPr>
          <w:rFonts w:ascii="Cambria" w:hAnsi="Cambria"/>
          <w:spacing w:val="-4"/>
        </w:rPr>
        <w:t>cyjnych, manipulacyjnych, akwizycyjnych, itp.</w:t>
      </w:r>
    </w:p>
    <w:p w14:paraId="74E11370" w14:textId="67A84929"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Składka ubezpieczeniowa płatna będzie </w:t>
      </w:r>
      <w:r w:rsidR="00217B9C">
        <w:rPr>
          <w:rFonts w:ascii="Cambria" w:hAnsi="Cambria"/>
          <w:spacing w:val="-4"/>
        </w:rPr>
        <w:t>w dwóch ratach</w:t>
      </w:r>
      <w:r w:rsidRPr="00C57D42">
        <w:rPr>
          <w:rFonts w:ascii="Cambria" w:hAnsi="Cambria"/>
          <w:spacing w:val="-4"/>
        </w:rPr>
        <w:t>.</w:t>
      </w:r>
    </w:p>
    <w:p w14:paraId="3389799F" w14:textId="1176DFBB"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ykonawca </w:t>
      </w:r>
      <w:r w:rsidR="00AD0BEE" w:rsidRPr="00C57D42">
        <w:rPr>
          <w:rFonts w:ascii="Cambria" w:hAnsi="Cambria"/>
          <w:spacing w:val="-4"/>
        </w:rPr>
        <w:t xml:space="preserve">zobowiązany jest </w:t>
      </w:r>
      <w:r w:rsidRPr="00C57D42">
        <w:rPr>
          <w:rFonts w:ascii="Cambria" w:hAnsi="Cambria"/>
          <w:spacing w:val="-4"/>
        </w:rPr>
        <w:t>potwierdzić</w:t>
      </w:r>
      <w:r w:rsidR="00AD0BEE" w:rsidRPr="00C57D42">
        <w:rPr>
          <w:rFonts w:ascii="Cambria" w:hAnsi="Cambria"/>
          <w:spacing w:val="-4"/>
        </w:rPr>
        <w:t xml:space="preserve"> -</w:t>
      </w:r>
      <w:r w:rsidRPr="00C57D42">
        <w:rPr>
          <w:rFonts w:ascii="Cambria" w:hAnsi="Cambria"/>
          <w:spacing w:val="-4"/>
        </w:rPr>
        <w:t xml:space="preserve"> </w:t>
      </w:r>
      <w:r w:rsidR="00AD0BEE" w:rsidRPr="00C57D42">
        <w:rPr>
          <w:rFonts w:ascii="Cambria" w:hAnsi="Cambria"/>
          <w:spacing w:val="-4"/>
        </w:rPr>
        <w:t xml:space="preserve">na wniosek - </w:t>
      </w:r>
      <w:r w:rsidRPr="00C57D42">
        <w:rPr>
          <w:rFonts w:ascii="Cambria" w:hAnsi="Cambria"/>
          <w:spacing w:val="-4"/>
        </w:rPr>
        <w:t>w odrębnych certyfikatach lub zaświadczeniach wysokość składki ubezpieczeniowej przypadającej na dany podmiot objęty zamówieniem</w:t>
      </w:r>
      <w:r w:rsidR="00AD0BEE" w:rsidRPr="00C57D42">
        <w:rPr>
          <w:rFonts w:ascii="Cambria" w:hAnsi="Cambria"/>
          <w:spacing w:val="-4"/>
        </w:rPr>
        <w:t xml:space="preserve"> (w przypadku tzw. ubezpieczeń wspólnych, tj. </w:t>
      </w:r>
      <w:r w:rsidR="000947F1" w:rsidRPr="00C57D42">
        <w:rPr>
          <w:rFonts w:ascii="Cambria" w:hAnsi="Cambria"/>
          <w:spacing w:val="-4"/>
        </w:rPr>
        <w:t xml:space="preserve">np. </w:t>
      </w:r>
      <w:r w:rsidR="00AD0BEE" w:rsidRPr="00C57D42">
        <w:rPr>
          <w:rFonts w:ascii="Cambria" w:hAnsi="Cambria"/>
          <w:spacing w:val="-4"/>
        </w:rPr>
        <w:t xml:space="preserve">w systemie pierwszego ryzyka oraz </w:t>
      </w:r>
      <w:r w:rsidR="00B025D2">
        <w:rPr>
          <w:rFonts w:ascii="Cambria" w:hAnsi="Cambria"/>
          <w:spacing w:val="-4"/>
        </w:rPr>
        <w:br/>
      </w:r>
      <w:r w:rsidR="00AD0BEE" w:rsidRPr="00C57D42">
        <w:rPr>
          <w:rFonts w:ascii="Cambria" w:hAnsi="Cambria"/>
          <w:spacing w:val="-4"/>
        </w:rPr>
        <w:t>w zakresie OC).</w:t>
      </w:r>
      <w:r w:rsidR="006C5050" w:rsidRPr="00C57D42">
        <w:rPr>
          <w:rFonts w:ascii="Cambria" w:hAnsi="Cambria"/>
          <w:spacing w:val="-4"/>
        </w:rPr>
        <w:t xml:space="preserve"> Podział i wysokość części składki może m.in. ustalić broker ubezpieczeniowy wraz </w:t>
      </w:r>
      <w:r w:rsidR="00B025D2">
        <w:rPr>
          <w:rFonts w:ascii="Cambria" w:hAnsi="Cambria"/>
          <w:spacing w:val="-4"/>
        </w:rPr>
        <w:br/>
      </w:r>
      <w:r w:rsidR="006C5050" w:rsidRPr="00C57D42">
        <w:rPr>
          <w:rFonts w:ascii="Cambria" w:hAnsi="Cambria"/>
          <w:spacing w:val="-4"/>
        </w:rPr>
        <w:t>z zamawiającym.</w:t>
      </w:r>
    </w:p>
    <w:p w14:paraId="2C524A0D" w14:textId="4B6E3C56" w:rsidR="00241B57"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C57D42">
        <w:rPr>
          <w:rFonts w:ascii="Cambria" w:hAnsi="Cambria"/>
          <w:spacing w:val="-10"/>
        </w:rPr>
        <w:t xml:space="preserve">Zwrot składek może odbywać się – na wniosek ubezpieczającego </w:t>
      </w:r>
      <w:r w:rsidR="00715E2C" w:rsidRPr="00C57D42">
        <w:rPr>
          <w:rFonts w:ascii="Cambria" w:hAnsi="Cambria"/>
          <w:spacing w:val="-10"/>
        </w:rPr>
        <w:t xml:space="preserve">– </w:t>
      </w:r>
      <w:r w:rsidRPr="00C57D42">
        <w:rPr>
          <w:rFonts w:ascii="Cambria" w:hAnsi="Cambria"/>
          <w:spacing w:val="-10"/>
        </w:rPr>
        <w:t>poprzez obniżenie następnych rat składki.</w:t>
      </w:r>
    </w:p>
    <w:p w14:paraId="64EE3821" w14:textId="1F7A692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Zamawiający zastrzega, że</w:t>
      </w:r>
      <w:r w:rsidR="008C49E7" w:rsidRPr="00C57D42">
        <w:rPr>
          <w:rFonts w:ascii="Cambria" w:hAnsi="Cambria"/>
          <w:spacing w:val="-4"/>
        </w:rPr>
        <w:t xml:space="preserve"> w</w:t>
      </w:r>
      <w:r w:rsidR="000947F1" w:rsidRPr="00C57D42">
        <w:rPr>
          <w:rFonts w:ascii="Cambria" w:hAnsi="Cambria"/>
          <w:spacing w:val="-4"/>
        </w:rPr>
        <w:t xml:space="preserve"> </w:t>
      </w:r>
      <w:r w:rsidRPr="00C57D42">
        <w:rPr>
          <w:rFonts w:ascii="Cambria" w:hAnsi="Cambria"/>
          <w:spacing w:val="-4"/>
        </w:rPr>
        <w:t>odniesieniu do niektórych ubezpieczonych pozycji może istnieć konieczność wystawienia odrębnych polis</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przypadku cesji, dzierżawy).</w:t>
      </w:r>
    </w:p>
    <w:p w14:paraId="21EC288D" w14:textId="7357846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dszkodowania wypłacane będą wraz</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5F0D941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kreślon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łącznikach do niniejszej specyfikacji sumy ubezpieczenia</w:t>
      </w:r>
      <w:r w:rsidR="00372CE5" w:rsidRPr="00C57D42">
        <w:rPr>
          <w:rFonts w:ascii="Cambria" w:hAnsi="Cambria"/>
          <w:spacing w:val="-4"/>
        </w:rPr>
        <w:t>/</w:t>
      </w:r>
      <w:r w:rsidRPr="00C57D42">
        <w:rPr>
          <w:rFonts w:ascii="Cambria" w:hAnsi="Cambria"/>
          <w:spacing w:val="-4"/>
        </w:rPr>
        <w:t>gwarancyjne</w:t>
      </w:r>
      <w:r w:rsidR="008C49E7" w:rsidRPr="00C57D42">
        <w:rPr>
          <w:rFonts w:ascii="Cambria" w:hAnsi="Cambria"/>
          <w:spacing w:val="-4"/>
        </w:rPr>
        <w:t xml:space="preserve"> i</w:t>
      </w:r>
      <w:r w:rsidR="00464369" w:rsidRPr="00C57D42">
        <w:rPr>
          <w:rFonts w:ascii="Cambria" w:hAnsi="Cambria"/>
          <w:spacing w:val="-4"/>
        </w:rPr>
        <w:t xml:space="preserve"> </w:t>
      </w:r>
      <w:r w:rsidRPr="00C57D42">
        <w:rPr>
          <w:rFonts w:ascii="Cambria" w:hAnsi="Cambria"/>
          <w:spacing w:val="-4"/>
        </w:rPr>
        <w:t xml:space="preserve">limity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ty</w:t>
      </w:r>
      <w:proofErr w:type="spellEnd"/>
      <w:r w:rsidRPr="00C57D42">
        <w:rPr>
          <w:rFonts w:ascii="Cambria" w:hAnsi="Cambria"/>
          <w:spacing w:val="-4"/>
        </w:rPr>
        <w:t xml:space="preserve"> odszkodowawcze</w:t>
      </w:r>
      <w:r w:rsidR="008C49E7" w:rsidRPr="00C57D42">
        <w:rPr>
          <w:rFonts w:ascii="Cambria" w:hAnsi="Cambria"/>
          <w:spacing w:val="-4"/>
        </w:rPr>
        <w:t xml:space="preserve"> w </w:t>
      </w:r>
      <w:r w:rsidRPr="00C57D42">
        <w:rPr>
          <w:rFonts w:ascii="Cambria" w:hAnsi="Cambria"/>
          <w:spacing w:val="-4"/>
        </w:rPr>
        <w:t>zakresie obligatoryj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raz zaakcepto</w:t>
      </w:r>
      <w:r w:rsidR="00464369" w:rsidRPr="00C57D42">
        <w:rPr>
          <w:rFonts w:ascii="Cambria" w:hAnsi="Cambria"/>
          <w:spacing w:val="-4"/>
        </w:rPr>
        <w:softHyphen/>
      </w:r>
      <w:r w:rsidRPr="00C57D42">
        <w:rPr>
          <w:rFonts w:ascii="Cambria" w:hAnsi="Cambria"/>
          <w:spacing w:val="-4"/>
        </w:rPr>
        <w:t>wane przez wykonawcę</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fakultatyw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bowiązują</w:t>
      </w:r>
      <w:r w:rsidR="008C49E7" w:rsidRPr="00C57D42">
        <w:rPr>
          <w:rFonts w:ascii="Cambria" w:hAnsi="Cambria"/>
          <w:spacing w:val="-4"/>
        </w:rPr>
        <w:t xml:space="preserve"> w </w:t>
      </w:r>
      <w:r w:rsidRPr="00C57D42">
        <w:rPr>
          <w:rFonts w:ascii="Cambria" w:hAnsi="Cambria"/>
          <w:spacing w:val="-4"/>
        </w:rPr>
        <w:t>każdym 12-miesięcznym okresie ubezpieczenia,</w:t>
      </w:r>
      <w:r w:rsidR="008C49E7" w:rsidRPr="00C57D42">
        <w:rPr>
          <w:rFonts w:ascii="Cambria" w:hAnsi="Cambria"/>
          <w:spacing w:val="-4"/>
        </w:rPr>
        <w:t xml:space="preserve"> a</w:t>
      </w:r>
      <w:r w:rsidR="00464369" w:rsidRPr="00C57D42">
        <w:rPr>
          <w:rFonts w:ascii="Cambria" w:hAnsi="Cambria"/>
          <w:spacing w:val="-4"/>
        </w:rPr>
        <w:t xml:space="preserve"> </w:t>
      </w:r>
      <w:r w:rsidRPr="00C57D42">
        <w:rPr>
          <w:rFonts w:ascii="Cambria" w:hAnsi="Cambria"/>
          <w:spacing w:val="-4"/>
        </w:rPr>
        <w:t>takż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pełnej wysokości</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umowach zawiera</w:t>
      </w:r>
      <w:r w:rsidR="00464369" w:rsidRPr="00C57D42">
        <w:rPr>
          <w:rFonts w:ascii="Cambria" w:hAnsi="Cambria"/>
          <w:spacing w:val="-4"/>
        </w:rPr>
        <w:softHyphen/>
      </w:r>
      <w:r w:rsidRPr="00C57D42">
        <w:rPr>
          <w:rFonts w:ascii="Cambria" w:hAnsi="Cambria"/>
          <w:spacing w:val="-4"/>
        </w:rPr>
        <w:t>nych na</w:t>
      </w:r>
      <w:r w:rsidR="00464369" w:rsidRPr="00C57D42">
        <w:rPr>
          <w:rFonts w:ascii="Cambria" w:hAnsi="Cambria"/>
          <w:spacing w:val="-4"/>
        </w:rPr>
        <w:t xml:space="preserve"> </w:t>
      </w:r>
      <w:r w:rsidRPr="00C57D42">
        <w:rPr>
          <w:rFonts w:ascii="Cambria" w:hAnsi="Cambria"/>
          <w:spacing w:val="-4"/>
        </w:rPr>
        <w:t>okres krótszy od</w:t>
      </w:r>
      <w:r w:rsidR="00464369" w:rsidRPr="00C57D42">
        <w:rPr>
          <w:rFonts w:ascii="Cambria" w:hAnsi="Cambria"/>
          <w:spacing w:val="-4"/>
        </w:rPr>
        <w:t xml:space="preserve"> </w:t>
      </w:r>
      <w:r w:rsidRPr="00C57D42">
        <w:rPr>
          <w:rFonts w:ascii="Cambria" w:hAnsi="Cambria"/>
          <w:spacing w:val="-4"/>
        </w:rPr>
        <w:t>pełnego roku,</w:t>
      </w:r>
      <w:r w:rsidR="008C49E7" w:rsidRPr="00C57D42">
        <w:rPr>
          <w:rFonts w:ascii="Cambria" w:hAnsi="Cambria"/>
          <w:spacing w:val="-4"/>
        </w:rPr>
        <w:t xml:space="preserve"> z </w:t>
      </w:r>
      <w:r w:rsidRPr="00C57D42">
        <w:rPr>
          <w:rFonts w:ascii="Cambria" w:hAnsi="Cambria"/>
          <w:spacing w:val="-4"/>
        </w:rPr>
        <w:t>zastrzeżeniem możliwych zmian</w:t>
      </w:r>
      <w:r w:rsidR="008C49E7" w:rsidRPr="00C57D42">
        <w:rPr>
          <w:rFonts w:ascii="Cambria" w:hAnsi="Cambria"/>
          <w:spacing w:val="-4"/>
        </w:rPr>
        <w:t xml:space="preserve"> w </w:t>
      </w:r>
      <w:r w:rsidRPr="00C57D42">
        <w:rPr>
          <w:rFonts w:ascii="Cambria" w:hAnsi="Cambria"/>
          <w:spacing w:val="-4"/>
        </w:rPr>
        <w:t>czasie ilości i/lub wartości przedmiotu ubezpieczenia</w:t>
      </w:r>
      <w:r w:rsidR="008C49E7" w:rsidRPr="00C57D42">
        <w:rPr>
          <w:rFonts w:ascii="Cambria" w:hAnsi="Cambria"/>
          <w:spacing w:val="-4"/>
        </w:rPr>
        <w:t xml:space="preserve"> w </w:t>
      </w:r>
      <w:r w:rsidRPr="00C57D42">
        <w:rPr>
          <w:rFonts w:ascii="Cambria" w:hAnsi="Cambria"/>
          <w:spacing w:val="-4"/>
        </w:rPr>
        <w:t xml:space="preserve">dobrowolnych ubezpieczeniach mienia systemem sum stałych lub </w:t>
      </w:r>
      <w:r w:rsidR="00BA4597" w:rsidRPr="00C57D42">
        <w:rPr>
          <w:rFonts w:ascii="Cambria" w:hAnsi="Cambria"/>
          <w:spacing w:val="-4"/>
        </w:rPr>
        <w:t>liczby</w:t>
      </w:r>
      <w:r w:rsidRPr="00C57D42">
        <w:rPr>
          <w:rFonts w:ascii="Cambria" w:hAnsi="Cambria"/>
          <w:spacing w:val="-4"/>
        </w:rPr>
        <w:t xml:space="preserve"> ubezpieczonych osób (i jednostek OSP).</w:t>
      </w:r>
    </w:p>
    <w:p w14:paraId="51304170" w14:textId="26F7494B"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prowadzenie dla poszczególnych </w:t>
      </w:r>
      <w:proofErr w:type="spellStart"/>
      <w:r w:rsidRPr="00C57D42">
        <w:rPr>
          <w:rFonts w:ascii="Cambria" w:hAnsi="Cambria"/>
          <w:spacing w:val="-4"/>
        </w:rPr>
        <w:t>ryzyk</w:t>
      </w:r>
      <w:proofErr w:type="spellEnd"/>
      <w:r w:rsidRPr="00C57D42">
        <w:rPr>
          <w:rFonts w:ascii="Cambria" w:hAnsi="Cambria"/>
          <w:spacing w:val="-4"/>
        </w:rPr>
        <w:t xml:space="preserve"> lub rozszerzeń zakresu ubezpieczenia limitów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tów</w:t>
      </w:r>
      <w:proofErr w:type="spellEnd"/>
      <w:r w:rsidRPr="00C57D42">
        <w:rPr>
          <w:rFonts w:ascii="Cambria" w:hAnsi="Cambria"/>
          <w:spacing w:val="-4"/>
        </w:rPr>
        <w:t xml:space="preserve"> odszkodowawczych innych albo dodatkowych niż określone</w:t>
      </w:r>
      <w:r w:rsidR="008C49E7" w:rsidRPr="00C57D42">
        <w:rPr>
          <w:rFonts w:ascii="Cambria" w:hAnsi="Cambria"/>
          <w:spacing w:val="-4"/>
        </w:rPr>
        <w:t xml:space="preserve"> w </w:t>
      </w:r>
      <w:r w:rsidRPr="00C57D42">
        <w:rPr>
          <w:rFonts w:ascii="Cambria" w:hAnsi="Cambria"/>
          <w:spacing w:val="-4"/>
        </w:rPr>
        <w:t>załącznikach do specyfikacji jest niedopuszczalne.</w:t>
      </w:r>
    </w:p>
    <w:p w14:paraId="40D69338" w14:textId="57B4C8CA" w:rsidR="005F194B" w:rsidRPr="00C57D42" w:rsidRDefault="005F194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Nie obowiązują </w:t>
      </w:r>
      <w:r w:rsidR="00464369" w:rsidRPr="00C57D42">
        <w:rPr>
          <w:rFonts w:ascii="Cambria" w:hAnsi="Cambria"/>
          <w:spacing w:val="-4"/>
        </w:rPr>
        <w:t xml:space="preserve">jakiekolwiek </w:t>
      </w:r>
      <w:r w:rsidRPr="00C57D42">
        <w:rPr>
          <w:rFonts w:ascii="Cambria" w:hAnsi="Cambria"/>
          <w:spacing w:val="-4"/>
        </w:rPr>
        <w:t xml:space="preserve">okresy karencji </w:t>
      </w:r>
      <w:r w:rsidR="00464369" w:rsidRPr="00C57D42">
        <w:rPr>
          <w:rFonts w:ascii="Cambria" w:hAnsi="Cambria"/>
          <w:spacing w:val="-4"/>
        </w:rPr>
        <w:t>w odniesieniu do</w:t>
      </w:r>
      <w:r w:rsidRPr="00C57D42">
        <w:rPr>
          <w:rFonts w:ascii="Cambria" w:hAnsi="Cambria"/>
          <w:spacing w:val="-4"/>
        </w:rPr>
        <w:t xml:space="preserve"> </w:t>
      </w:r>
      <w:proofErr w:type="spellStart"/>
      <w:r w:rsidRPr="00C57D42">
        <w:rPr>
          <w:rFonts w:ascii="Cambria" w:hAnsi="Cambria"/>
          <w:spacing w:val="-4"/>
        </w:rPr>
        <w:t>ryzyk</w:t>
      </w:r>
      <w:proofErr w:type="spellEnd"/>
      <w:r w:rsidRPr="00C57D42">
        <w:rPr>
          <w:rFonts w:ascii="Cambria" w:hAnsi="Cambria"/>
          <w:spacing w:val="-4"/>
        </w:rPr>
        <w:t xml:space="preserve"> wymienionych w </w:t>
      </w:r>
      <w:r w:rsidR="002456E0" w:rsidRPr="00C57D42">
        <w:rPr>
          <w:rFonts w:ascii="Cambria" w:hAnsi="Cambria"/>
          <w:spacing w:val="-4"/>
        </w:rPr>
        <w:t>SWZ</w:t>
      </w:r>
      <w:r w:rsidRPr="00C57D42">
        <w:rPr>
          <w:rFonts w:ascii="Cambria" w:hAnsi="Cambria"/>
          <w:spacing w:val="-4"/>
        </w:rPr>
        <w:t>.</w:t>
      </w:r>
    </w:p>
    <w:p w14:paraId="434B4B84" w14:textId="175A4E8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szkody (zdarzenia, wypadku ubezpieczeniowego),</w:t>
      </w:r>
      <w:r w:rsidR="008C49E7" w:rsidRPr="00C57D42">
        <w:rPr>
          <w:rFonts w:ascii="Cambria" w:hAnsi="Cambria"/>
          <w:spacing w:val="-4"/>
        </w:rPr>
        <w:t xml:space="preserve"> w </w:t>
      </w:r>
      <w:r w:rsidRPr="00C57D42">
        <w:rPr>
          <w:rFonts w:ascii="Cambria" w:hAnsi="Cambria"/>
          <w:spacing w:val="-4"/>
        </w:rPr>
        <w:t>odniesieniu do której odpowiedzialność ubezpieczyciela wynikała będzie</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różnych postanowień określonych</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ubezpieczenia i/lub warunkach dodatkowych (obligatoryjnych</w:t>
      </w:r>
      <w:r w:rsidR="008C49E7" w:rsidRPr="00C57D42">
        <w:rPr>
          <w:rFonts w:ascii="Cambria" w:hAnsi="Cambria"/>
          <w:spacing w:val="-4"/>
        </w:rPr>
        <w:t xml:space="preserve"> i </w:t>
      </w:r>
      <w:r w:rsidRPr="00C57D42">
        <w:rPr>
          <w:rFonts w:ascii="Cambria" w:hAnsi="Cambria"/>
          <w:spacing w:val="-4"/>
        </w:rPr>
        <w:t>zaakceptowanych fakultatywnych) i/lub klauzulach (obligatoryjnych</w:t>
      </w:r>
      <w:r w:rsidR="008C49E7" w:rsidRPr="00C57D42">
        <w:rPr>
          <w:rFonts w:ascii="Cambria" w:hAnsi="Cambria"/>
          <w:spacing w:val="-4"/>
        </w:rPr>
        <w:t xml:space="preserve"> </w:t>
      </w:r>
      <w:r w:rsidR="00A5770E" w:rsidRPr="00C57D42">
        <w:rPr>
          <w:rFonts w:ascii="Cambria" w:hAnsi="Cambria"/>
          <w:spacing w:val="-4"/>
        </w:rPr>
        <w:t xml:space="preserve">i </w:t>
      </w:r>
      <w:r w:rsidRPr="00C57D42">
        <w:rPr>
          <w:rFonts w:ascii="Cambria" w:hAnsi="Cambria"/>
          <w:spacing w:val="-4"/>
        </w:rPr>
        <w:t>zaakceptowanych fakultatywnych), zastosowanie będą miały postanowienia korzystniejsze dla zamawiającego (ubezpieczającego</w:t>
      </w:r>
      <w:r w:rsidR="008C49E7" w:rsidRPr="00C57D42">
        <w:rPr>
          <w:rFonts w:ascii="Cambria" w:hAnsi="Cambria"/>
          <w:spacing w:val="-4"/>
        </w:rPr>
        <w:t xml:space="preserve"> i </w:t>
      </w:r>
      <w:r w:rsidRPr="00C57D42">
        <w:rPr>
          <w:rFonts w:ascii="Cambria" w:hAnsi="Cambria"/>
          <w:spacing w:val="-4"/>
        </w:rPr>
        <w:t>ubezpieczonego), przez które</w:t>
      </w:r>
      <w:r w:rsidR="008C49E7" w:rsidRPr="00C57D42">
        <w:rPr>
          <w:rFonts w:ascii="Cambria" w:hAnsi="Cambria"/>
          <w:spacing w:val="-4"/>
        </w:rPr>
        <w:t xml:space="preserve"> w </w:t>
      </w:r>
      <w:r w:rsidRPr="00C57D42">
        <w:rPr>
          <w:rFonts w:ascii="Cambria" w:hAnsi="Cambria"/>
          <w:spacing w:val="-4"/>
        </w:rPr>
        <w:t>szczególności należy rozumieć szerszy zakres ubezpieczenia, wyższe limity odpowiedzialności, mniejsze jej ograniczenia,</w:t>
      </w:r>
      <w:r w:rsidR="008C49E7" w:rsidRPr="00C57D42">
        <w:rPr>
          <w:rFonts w:ascii="Cambria" w:hAnsi="Cambria"/>
          <w:spacing w:val="-4"/>
        </w:rPr>
        <w:t xml:space="preserve"> a </w:t>
      </w:r>
      <w:r w:rsidRPr="00C57D42">
        <w:rPr>
          <w:rFonts w:ascii="Cambria" w:hAnsi="Cambria"/>
          <w:spacing w:val="-4"/>
        </w:rPr>
        <w:t>także niższe franszyzy</w:t>
      </w:r>
      <w:r w:rsidR="008C49E7" w:rsidRPr="00C57D42">
        <w:rPr>
          <w:rFonts w:ascii="Cambria" w:hAnsi="Cambria"/>
          <w:spacing w:val="-4"/>
        </w:rPr>
        <w:t xml:space="preserve"> i </w:t>
      </w:r>
      <w:r w:rsidRPr="00C57D42">
        <w:rPr>
          <w:rFonts w:ascii="Cambria" w:hAnsi="Cambria"/>
          <w:spacing w:val="-4"/>
        </w:rPr>
        <w:t xml:space="preserve">udziały własne. </w:t>
      </w:r>
    </w:p>
    <w:p w14:paraId="70F2DB5F" w14:textId="63ED7746" w:rsidR="008F4909" w:rsidRPr="00C57D42" w:rsidRDefault="008F490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dmowę lub ograniczenie wypłaty odszkodowania, lub ograniczenie bądź zawieszenie ochrony ubezpieczeniowej</w:t>
      </w:r>
      <w:r w:rsidR="008C49E7" w:rsidRPr="00C57D42">
        <w:rPr>
          <w:rFonts w:ascii="Cambria" w:hAnsi="Cambria"/>
          <w:spacing w:val="-4"/>
        </w:rPr>
        <w:t xml:space="preserve"> </w:t>
      </w:r>
      <w:r w:rsidR="00171094" w:rsidRPr="00C57D42">
        <w:rPr>
          <w:rFonts w:ascii="Cambria" w:hAnsi="Cambria"/>
          <w:spacing w:val="-4"/>
        </w:rPr>
        <w:t xml:space="preserve">z </w:t>
      </w:r>
      <w:r w:rsidRPr="00C57D42">
        <w:rPr>
          <w:rFonts w:ascii="Cambria" w:hAnsi="Cambria"/>
          <w:spacing w:val="-4"/>
        </w:rPr>
        <w:t>powodu niedopełnienia przez zamawiającego (ubezpieczającego lub ubezpieczonego) wymienionych</w:t>
      </w:r>
      <w:r w:rsidR="008C49E7" w:rsidRPr="00C57D42">
        <w:rPr>
          <w:rFonts w:ascii="Cambria" w:hAnsi="Cambria"/>
          <w:spacing w:val="-4"/>
        </w:rPr>
        <w:t xml:space="preserve"> w</w:t>
      </w:r>
      <w:r w:rsidR="00171094" w:rsidRPr="00C57D42">
        <w:rPr>
          <w:rFonts w:ascii="Cambria" w:hAnsi="Cambria"/>
          <w:spacing w:val="-4"/>
        </w:rPr>
        <w:t xml:space="preserve"> </w:t>
      </w:r>
      <w:r w:rsidRPr="00C57D42">
        <w:rPr>
          <w:rFonts w:ascii="Cambria" w:hAnsi="Cambria"/>
          <w:spacing w:val="-4"/>
        </w:rPr>
        <w:t>nich obowią</w:t>
      </w:r>
      <w:r w:rsidR="00171094" w:rsidRPr="00C57D42">
        <w:rPr>
          <w:rFonts w:ascii="Cambria" w:hAnsi="Cambria"/>
          <w:spacing w:val="-4"/>
        </w:rPr>
        <w:softHyphen/>
      </w:r>
      <w:r w:rsidRPr="00C57D42">
        <w:rPr>
          <w:rFonts w:ascii="Cambria" w:hAnsi="Cambria"/>
          <w:spacing w:val="-4"/>
        </w:rPr>
        <w:t>zków, nie będą miały one zastosowania, jeśli ich niedopełnienie nie było obarczone winą umyślną</w:t>
      </w:r>
      <w:r w:rsidR="00914BC6" w:rsidRPr="00C57D42">
        <w:rPr>
          <w:rFonts w:ascii="Cambria" w:hAnsi="Cambria"/>
          <w:spacing w:val="-4"/>
        </w:rPr>
        <w:t xml:space="preserve"> lub rażącym niedbalstwem i</w:t>
      </w:r>
      <w:r w:rsidRPr="00C57D42">
        <w:rPr>
          <w:rFonts w:ascii="Cambria" w:hAnsi="Cambria"/>
          <w:spacing w:val="-4"/>
        </w:rPr>
        <w:t xml:space="preserve"> nie miało wpływu na wystąpienie lub rozmiar szkody.</w:t>
      </w:r>
    </w:p>
    <w:p w14:paraId="60F84078" w14:textId="3ECE26A3" w:rsidR="00464369" w:rsidRPr="00C57D42" w:rsidRDefault="0046436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graniczenie lub odmowę wypłaty odszko</w:t>
      </w:r>
      <w:r w:rsidRPr="00C57D42">
        <w:rPr>
          <w:rFonts w:ascii="Cambria" w:hAnsi="Cambria"/>
          <w:spacing w:val="-4"/>
        </w:rPr>
        <w:softHyphen/>
        <w:t>do</w:t>
      </w:r>
      <w:r w:rsidRPr="00C57D42">
        <w:rPr>
          <w:rFonts w:ascii="Cambria" w:hAnsi="Cambria"/>
          <w:spacing w:val="-4"/>
        </w:rPr>
        <w:softHyphen/>
        <w:t>wania przez wykonawcę za niewypełnienie przez zamawiającego (ubezpieczającego lub ubezpie</w:t>
      </w:r>
      <w:r w:rsidRPr="00C57D42">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24288DA5" w14:textId="1364CD37" w:rsidR="00AD0BEE" w:rsidRPr="00C57D42" w:rsidRDefault="00AD0BE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lastRenderedPageBreak/>
        <w:t>Jeżeli ogólne lub szczególne warunki ubezpieczenia, lub wykonawca w odpowiednim wezwaniu zobowiązuje ubezpieczającego lub ubezpieczonego do usunięcia zagrożeń</w:t>
      </w:r>
      <w:r w:rsidR="00171094" w:rsidRPr="00C57D42">
        <w:rPr>
          <w:rFonts w:ascii="Cambria" w:hAnsi="Cambria"/>
          <w:spacing w:val="-4"/>
        </w:rPr>
        <w:t xml:space="preserve"> lub szczególnych zagrożeń</w:t>
      </w:r>
      <w:r w:rsidRPr="00C57D42">
        <w:rPr>
          <w:rFonts w:ascii="Cambria" w:hAnsi="Cambria"/>
          <w:spacing w:val="-4"/>
        </w:rPr>
        <w:t xml:space="preserve">, za wypełnienie tego zobowiązania uznaje się podjęcie działań zmierzających do minimalizacji tych zagrożeń, nawet jeśli działania takie okazałyby się nieskuteczne.   </w:t>
      </w:r>
    </w:p>
    <w:p w14:paraId="583917F3" w14:textId="057222D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mawiający (ubezpieczający lub ubezpieczony) na</w:t>
      </w:r>
      <w:r w:rsidR="004601C6" w:rsidRPr="00C57D42">
        <w:rPr>
          <w:rFonts w:ascii="Cambria" w:hAnsi="Cambria"/>
          <w:spacing w:val="-4"/>
        </w:rPr>
        <w:t xml:space="preserve"> </w:t>
      </w:r>
      <w:r w:rsidRPr="00C57D42">
        <w:rPr>
          <w:rFonts w:ascii="Cambria" w:hAnsi="Cambria"/>
          <w:spacing w:val="-4"/>
        </w:rPr>
        <w:t>skutek błędu lub przeoczenia nie przekaże wykonawcy istotnych informacji mających związek</w:t>
      </w:r>
      <w:r w:rsidR="008C49E7" w:rsidRPr="00C57D42">
        <w:rPr>
          <w:rFonts w:ascii="Cambria" w:hAnsi="Cambria"/>
          <w:spacing w:val="-4"/>
        </w:rPr>
        <w:t xml:space="preserve"> z </w:t>
      </w:r>
      <w:r w:rsidRPr="00C57D42">
        <w:rPr>
          <w:rFonts w:ascii="Cambria" w:hAnsi="Cambria"/>
          <w:spacing w:val="-4"/>
        </w:rPr>
        <w:t>umową ubezpieczenia,</w:t>
      </w:r>
      <w:r w:rsidR="008C49E7" w:rsidRPr="00C57D42">
        <w:rPr>
          <w:rFonts w:ascii="Cambria" w:hAnsi="Cambria"/>
          <w:spacing w:val="-4"/>
        </w:rPr>
        <w:t xml:space="preserve"> a </w:t>
      </w:r>
      <w:r w:rsidRPr="00C57D42">
        <w:rPr>
          <w:rFonts w:ascii="Cambria" w:hAnsi="Cambria"/>
          <w:spacing w:val="-4"/>
        </w:rPr>
        <w:t>działanie takie nie będzie skutkiem winy umyślnej</w:t>
      </w:r>
      <w:r w:rsidR="00914BC6" w:rsidRPr="00C57D42">
        <w:rPr>
          <w:rFonts w:ascii="Cambria" w:hAnsi="Cambria"/>
          <w:spacing w:val="-4"/>
        </w:rPr>
        <w:t xml:space="preserve"> lub rażącego niedbalstwa</w:t>
      </w:r>
      <w:r w:rsidRPr="00C57D42">
        <w:rPr>
          <w:rFonts w:ascii="Cambria" w:hAnsi="Cambria"/>
          <w:spacing w:val="-4"/>
        </w:rPr>
        <w:t>, to fakt nieprzekazania nie może być powodem odmowy wypłaty odszkodowania lub jego redukcji, pod warunkiem niezwłocznego uzupełnienia tych danych.</w:t>
      </w:r>
    </w:p>
    <w:p w14:paraId="712510B6"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C57D42">
        <w:rPr>
          <w:rFonts w:ascii="Cambria" w:hAnsi="Cambria"/>
          <w:spacing w:val="-4"/>
        </w:rPr>
        <w:t>Wykonawca zobowiązany jest prowadzić postępowanie zmierzające do wyjaśnienia</w:t>
      </w:r>
      <w:r w:rsidR="008C49E7" w:rsidRPr="00C57D42">
        <w:rPr>
          <w:rFonts w:ascii="Cambria" w:hAnsi="Cambria"/>
          <w:spacing w:val="-4"/>
        </w:rPr>
        <w:t xml:space="preserve"> i </w:t>
      </w:r>
      <w:r w:rsidRPr="00C57D42">
        <w:rPr>
          <w:rFonts w:ascii="Cambria" w:hAnsi="Cambria"/>
          <w:spacing w:val="-4"/>
        </w:rPr>
        <w:t>ustalenia okoliczności związanych ze szkodą</w:t>
      </w:r>
      <w:r w:rsidR="0042456C" w:rsidRPr="00C57D42">
        <w:rPr>
          <w:rFonts w:ascii="Cambria" w:hAnsi="Cambria"/>
          <w:spacing w:val="-4"/>
        </w:rPr>
        <w:t xml:space="preserve"> – niezależnie od wysokości zgłoszonego roszczenia</w:t>
      </w:r>
      <w:r w:rsidR="00114D4C" w:rsidRPr="00C57D42">
        <w:rPr>
          <w:rFonts w:ascii="Cambria" w:hAnsi="Cambria"/>
          <w:spacing w:val="-4"/>
        </w:rPr>
        <w:t xml:space="preserve"> (np. </w:t>
      </w:r>
      <w:r w:rsidRPr="00C57D42">
        <w:rPr>
          <w:rFonts w:ascii="Cambria" w:hAnsi="Cambria"/>
          <w:spacing w:val="-4"/>
        </w:rPr>
        <w:t xml:space="preserve">ustalenie przebiegu zdarzenia, </w:t>
      </w:r>
      <w:r w:rsidR="004601C6" w:rsidRPr="00C57D42">
        <w:rPr>
          <w:rFonts w:ascii="Cambria" w:hAnsi="Cambria"/>
          <w:spacing w:val="-4"/>
        </w:rPr>
        <w:t xml:space="preserve">jego stanu faktycznego, </w:t>
      </w:r>
      <w:r w:rsidRPr="00C57D42">
        <w:rPr>
          <w:rFonts w:ascii="Cambria" w:hAnsi="Cambria"/>
          <w:spacing w:val="-4"/>
        </w:rPr>
        <w:t>ustalenie osoby sprawcy</w:t>
      </w:r>
      <w:r w:rsidR="004601C6" w:rsidRPr="00C57D42">
        <w:rPr>
          <w:rFonts w:ascii="Cambria" w:hAnsi="Cambria"/>
          <w:spacing w:val="-4"/>
        </w:rPr>
        <w:t>, określenie zasadności roszczenia</w:t>
      </w:r>
      <w:r w:rsidRPr="00C57D42">
        <w:rPr>
          <w:rFonts w:ascii="Cambria" w:hAnsi="Cambria"/>
          <w:spacing w:val="-4"/>
        </w:rPr>
        <w:t>)</w:t>
      </w:r>
      <w:r w:rsidR="00925A6A" w:rsidRPr="00C57D42">
        <w:rPr>
          <w:rFonts w:ascii="Cambria" w:hAnsi="Cambria"/>
          <w:spacing w:val="-4"/>
        </w:rPr>
        <w:t xml:space="preserve"> oraz</w:t>
      </w:r>
      <w:r w:rsidR="00DA0C27" w:rsidRPr="00C57D42">
        <w:rPr>
          <w:rFonts w:ascii="Cambria" w:hAnsi="Cambria"/>
          <w:spacing w:val="-4"/>
        </w:rPr>
        <w:t xml:space="preserve"> </w:t>
      </w:r>
      <w:r w:rsidRPr="00C57D42">
        <w:rPr>
          <w:rFonts w:ascii="Cambria" w:hAnsi="Cambria"/>
          <w:spacing w:val="-4"/>
        </w:rPr>
        <w:t>wypłacić należne odszkodowanie, bez konieczności oczekiwania na prawomocne postanowienie kończące postępowanie</w:t>
      </w:r>
      <w:r w:rsidR="008C49E7" w:rsidRPr="00C57D42">
        <w:rPr>
          <w:rFonts w:ascii="Cambria" w:hAnsi="Cambria"/>
          <w:spacing w:val="-4"/>
        </w:rPr>
        <w:t xml:space="preserve"> w</w:t>
      </w:r>
      <w:r w:rsidR="00914BC6" w:rsidRPr="00C57D42">
        <w:rPr>
          <w:rFonts w:ascii="Cambria" w:hAnsi="Cambria"/>
          <w:spacing w:val="-4"/>
        </w:rPr>
        <w:t xml:space="preserve"> </w:t>
      </w:r>
      <w:r w:rsidRPr="00C57D42">
        <w:rPr>
          <w:rFonts w:ascii="Cambria" w:hAnsi="Cambria"/>
          <w:spacing w:val="-4"/>
        </w:rPr>
        <w:t>sprawie dotyczącej szkody</w:t>
      </w:r>
      <w:r w:rsidR="00914BC6" w:rsidRPr="00C57D42">
        <w:rPr>
          <w:rFonts w:ascii="Cambria" w:hAnsi="Cambria"/>
          <w:spacing w:val="-4"/>
        </w:rPr>
        <w:t>, chyba że postanowienie takie będzie bezwzględnie konieczne do uznania odpowiedzialności przez wykonawcę</w:t>
      </w:r>
      <w:r w:rsidR="00375ABA" w:rsidRPr="00C57D42">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C57D42">
        <w:rPr>
          <w:rFonts w:ascii="Cambria" w:hAnsi="Cambria"/>
          <w:shd w:val="clear" w:color="auto" w:fill="FFFFFF"/>
        </w:rPr>
        <w:t xml:space="preserve"> por. </w:t>
      </w:r>
      <w:r w:rsidR="00375ABA" w:rsidRPr="00C57D42">
        <w:rPr>
          <w:rFonts w:ascii="Cambria" w:hAnsi="Cambria"/>
          <w:spacing w:val="-4"/>
        </w:rPr>
        <w:t>wyrok SN z dnia 15 czerwca 2000 r.</w:t>
      </w:r>
      <w:r w:rsidR="00B928AC" w:rsidRPr="00C57D42">
        <w:rPr>
          <w:rFonts w:ascii="Cambria" w:hAnsi="Cambria"/>
          <w:spacing w:val="-4"/>
        </w:rPr>
        <w:t xml:space="preserve"> sygn. akt</w:t>
      </w:r>
      <w:r w:rsidR="00375ABA" w:rsidRPr="00C57D42">
        <w:rPr>
          <w:rFonts w:ascii="Cambria" w:hAnsi="Cambria"/>
          <w:spacing w:val="-4"/>
        </w:rPr>
        <w:t> II CKN 284/00</w:t>
      </w:r>
      <w:r w:rsidR="00B928AC" w:rsidRPr="00C57D42">
        <w:rPr>
          <w:rFonts w:ascii="Cambria" w:hAnsi="Cambria"/>
          <w:spacing w:val="-4"/>
        </w:rPr>
        <w:t xml:space="preserve">). </w:t>
      </w:r>
      <w:r w:rsidR="00240F72" w:rsidRPr="00C57D42">
        <w:rPr>
          <w:rFonts w:ascii="Cambria" w:hAnsi="Cambria" w:cs="Arial"/>
        </w:rPr>
        <w:t xml:space="preserve">Przy tym </w:t>
      </w:r>
      <w:r w:rsidR="00240F72" w:rsidRPr="00C57D42">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C57D42">
        <w:rPr>
          <w:rFonts w:ascii="Cambria" w:hAnsi="Cambria"/>
          <w:spacing w:val="-4"/>
        </w:rPr>
        <w:t>Ż</w:t>
      </w:r>
      <w:r w:rsidR="00240F72" w:rsidRPr="00C57D42">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C57D42">
        <w:rPr>
          <w:rFonts w:ascii="Cambria" w:hAnsi="Cambria"/>
          <w:spacing w:val="-4"/>
        </w:rPr>
        <w:t xml:space="preserve"> (por. m.in</w:t>
      </w:r>
      <w:r w:rsidR="00240F72" w:rsidRPr="00C57D42">
        <w:rPr>
          <w:rFonts w:ascii="Cambria" w:hAnsi="Cambria"/>
          <w:spacing w:val="-4"/>
        </w:rPr>
        <w:t>.</w:t>
      </w:r>
      <w:r w:rsidR="00375ABA" w:rsidRPr="00C57D42">
        <w:rPr>
          <w:rFonts w:ascii="Cambria" w:hAnsi="Cambria"/>
        </w:rPr>
        <w:t xml:space="preserve"> </w:t>
      </w:r>
      <w:r w:rsidR="00375ABA" w:rsidRPr="00C57D42">
        <w:rPr>
          <w:rFonts w:ascii="Cambria" w:hAnsi="Cambria"/>
          <w:spacing w:val="-4"/>
        </w:rPr>
        <w:t>wyrok SN z dnia 15 lipca 2004 r., sygn. akt V CK 640/03</w:t>
      </w:r>
      <w:r w:rsidR="00B928AC" w:rsidRPr="00C57D42">
        <w:rPr>
          <w:rFonts w:ascii="Cambria" w:hAnsi="Cambria"/>
          <w:spacing w:val="-4"/>
        </w:rPr>
        <w:t>).</w:t>
      </w:r>
      <w:r w:rsidR="00375ABA" w:rsidRPr="00C57D42">
        <w:rPr>
          <w:rFonts w:ascii="Cambria" w:hAnsi="Cambria"/>
          <w:spacing w:val="-4"/>
        </w:rPr>
        <w:t xml:space="preserve"> </w:t>
      </w:r>
    </w:p>
    <w:p w14:paraId="554EC581" w14:textId="77777777" w:rsidR="00890D3B" w:rsidRDefault="00DD43E3"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890D3B">
        <w:rPr>
          <w:rFonts w:ascii="Cambria" w:hAnsi="Cambria"/>
          <w:spacing w:val="-4"/>
        </w:rPr>
        <w:br/>
        <w:t>i warunków dodatkowych.</w:t>
      </w:r>
    </w:p>
    <w:p w14:paraId="4B1F3B11"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Poszczególne umowy ubezpieczenia zawart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następstwie rozstrzygnięcia postępowania</w:t>
      </w:r>
      <w:r w:rsidR="000947F1" w:rsidRPr="00890D3B">
        <w:rPr>
          <w:rFonts w:ascii="Cambria" w:hAnsi="Cambria"/>
          <w:spacing w:val="-4"/>
        </w:rPr>
        <w:t xml:space="preserve"> </w:t>
      </w:r>
      <w:r w:rsidR="004601C6" w:rsidRPr="00890D3B">
        <w:rPr>
          <w:rFonts w:ascii="Cambria" w:hAnsi="Cambria"/>
          <w:spacing w:val="-4"/>
        </w:rPr>
        <w:t>w sprawie</w:t>
      </w:r>
      <w:r w:rsidR="000947F1" w:rsidRPr="00890D3B">
        <w:rPr>
          <w:rFonts w:ascii="Cambria" w:hAnsi="Cambria"/>
          <w:spacing w:val="-4"/>
        </w:rPr>
        <w:t xml:space="preserve"> </w:t>
      </w:r>
      <w:r w:rsidRPr="00890D3B">
        <w:rPr>
          <w:rFonts w:ascii="Cambria" w:hAnsi="Cambria"/>
          <w:spacing w:val="-4"/>
        </w:rPr>
        <w:t>zamówieni</w:t>
      </w:r>
      <w:r w:rsidR="004601C6" w:rsidRPr="00890D3B">
        <w:rPr>
          <w:rFonts w:ascii="Cambria" w:hAnsi="Cambria"/>
          <w:spacing w:val="-4"/>
        </w:rPr>
        <w:t xml:space="preserve">a </w:t>
      </w:r>
      <w:r w:rsidRPr="00890D3B">
        <w:rPr>
          <w:rFonts w:ascii="Cambria" w:hAnsi="Cambria"/>
          <w:spacing w:val="-4"/>
        </w:rPr>
        <w:t>publiczne</w:t>
      </w:r>
      <w:r w:rsidR="004601C6" w:rsidRPr="00890D3B">
        <w:rPr>
          <w:rFonts w:ascii="Cambria" w:hAnsi="Cambria"/>
          <w:spacing w:val="-4"/>
        </w:rPr>
        <w:t>go</w:t>
      </w:r>
      <w:r w:rsidR="008C49E7" w:rsidRPr="00890D3B">
        <w:rPr>
          <w:rFonts w:ascii="Cambria" w:hAnsi="Cambria"/>
          <w:spacing w:val="-4"/>
        </w:rPr>
        <w:t xml:space="preserve"> i</w:t>
      </w:r>
      <w:r w:rsidR="00241B57" w:rsidRPr="00890D3B">
        <w:rPr>
          <w:rFonts w:ascii="Cambria" w:hAnsi="Cambria"/>
          <w:spacing w:val="-4"/>
        </w:rPr>
        <w:t xml:space="preserve"> </w:t>
      </w:r>
      <w:r w:rsidRPr="00890D3B">
        <w:rPr>
          <w:rFonts w:ascii="Cambria" w:hAnsi="Cambria"/>
          <w:spacing w:val="-4"/>
        </w:rPr>
        <w:t>zawartej na tej podstawie umowy</w:t>
      </w:r>
      <w:r w:rsidR="008C49E7" w:rsidRPr="00890D3B">
        <w:rPr>
          <w:rFonts w:ascii="Cambria" w:hAnsi="Cambria"/>
          <w:spacing w:val="-4"/>
        </w:rPr>
        <w:t xml:space="preserve"> </w:t>
      </w:r>
      <w:r w:rsidRPr="00890D3B">
        <w:rPr>
          <w:rFonts w:ascii="Cambria" w:hAnsi="Cambria"/>
          <w:spacing w:val="-4"/>
        </w:rPr>
        <w:t>nie ulegają rozwiązaniu bez zgody zamawiającego, takż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przypadku szkody całkowitej, jeśli zamawiający (ubezpieczający/</w:t>
      </w:r>
      <w:r w:rsidR="004601C6" w:rsidRPr="00890D3B">
        <w:rPr>
          <w:rFonts w:ascii="Cambria" w:hAnsi="Cambria"/>
          <w:spacing w:val="-4"/>
        </w:rPr>
        <w:t xml:space="preserve"> </w:t>
      </w:r>
      <w:r w:rsidRPr="00890D3B">
        <w:rPr>
          <w:rFonts w:ascii="Cambria" w:hAnsi="Cambria"/>
          <w:spacing w:val="-4"/>
        </w:rPr>
        <w:t>ubezpieczony) przystąpił do odtworzenia (naprawy) przedmiotu ubezpieczenia.</w:t>
      </w:r>
      <w:r w:rsidR="00F83525" w:rsidRPr="00890D3B">
        <w:rPr>
          <w:rFonts w:ascii="Cambria" w:hAnsi="Cambria"/>
          <w:spacing w:val="-4"/>
        </w:rPr>
        <w:t xml:space="preserve"> </w:t>
      </w:r>
      <w:r w:rsidRPr="00890D3B">
        <w:rPr>
          <w:rFonts w:ascii="Cambria" w:hAnsi="Cambria"/>
          <w:spacing w:val="-4"/>
        </w:rPr>
        <w:t>Ochrona ubezpieczeniowa</w:t>
      </w:r>
      <w:r w:rsidR="00F83525" w:rsidRPr="00890D3B">
        <w:rPr>
          <w:rFonts w:ascii="Cambria" w:hAnsi="Cambria"/>
          <w:spacing w:val="-4"/>
        </w:rPr>
        <w:t xml:space="preserve"> </w:t>
      </w:r>
      <w:r w:rsidRPr="00890D3B">
        <w:rPr>
          <w:rFonts w:ascii="Cambria" w:hAnsi="Cambria"/>
          <w:spacing w:val="-4"/>
        </w:rPr>
        <w:t>może ustać wyłącznie</w:t>
      </w:r>
      <w:r w:rsidR="008C49E7" w:rsidRPr="00890D3B">
        <w:rPr>
          <w:rFonts w:ascii="Cambria" w:hAnsi="Cambria"/>
          <w:spacing w:val="-4"/>
        </w:rPr>
        <w:t xml:space="preserve"> w</w:t>
      </w:r>
      <w:r w:rsidR="004601C6" w:rsidRPr="00890D3B">
        <w:rPr>
          <w:rFonts w:ascii="Cambria" w:hAnsi="Cambria"/>
          <w:spacing w:val="-4"/>
        </w:rPr>
        <w:t xml:space="preserve"> </w:t>
      </w:r>
      <w:r w:rsidRPr="00890D3B">
        <w:rPr>
          <w:rFonts w:ascii="Cambria" w:hAnsi="Cambria"/>
          <w:spacing w:val="-4"/>
        </w:rPr>
        <w:t>sytuacji złożenia przez zamawiającego oświadczenia woli</w:t>
      </w:r>
      <w:r w:rsidR="008C49E7" w:rsidRPr="00890D3B">
        <w:rPr>
          <w:rFonts w:ascii="Cambria" w:hAnsi="Cambria"/>
          <w:spacing w:val="-4"/>
        </w:rPr>
        <w:t xml:space="preserve"> </w:t>
      </w:r>
      <w:r w:rsidR="00591DE8" w:rsidRPr="00890D3B">
        <w:rPr>
          <w:rFonts w:ascii="Cambria" w:hAnsi="Cambria"/>
          <w:spacing w:val="-4"/>
        </w:rPr>
        <w:br/>
      </w:r>
      <w:r w:rsidR="008C49E7" w:rsidRPr="00890D3B">
        <w:rPr>
          <w:rFonts w:ascii="Cambria" w:hAnsi="Cambria"/>
          <w:spacing w:val="-4"/>
        </w:rPr>
        <w:t>o</w:t>
      </w:r>
      <w:r w:rsidR="00F83525" w:rsidRPr="00890D3B">
        <w:rPr>
          <w:rFonts w:ascii="Cambria" w:hAnsi="Cambria"/>
          <w:spacing w:val="-4"/>
        </w:rPr>
        <w:t xml:space="preserve"> </w:t>
      </w:r>
      <w:r w:rsidRPr="00890D3B">
        <w:rPr>
          <w:rFonts w:ascii="Cambria" w:hAnsi="Cambria"/>
          <w:spacing w:val="-4"/>
        </w:rPr>
        <w:t>nieodtwa</w:t>
      </w:r>
      <w:r w:rsidR="00F83525" w:rsidRPr="00890D3B">
        <w:rPr>
          <w:rFonts w:ascii="Cambria" w:hAnsi="Cambria"/>
          <w:spacing w:val="-4"/>
        </w:rPr>
        <w:softHyphen/>
      </w:r>
      <w:r w:rsidRPr="00890D3B">
        <w:rPr>
          <w:rFonts w:ascii="Cambria" w:hAnsi="Cambria"/>
          <w:spacing w:val="-4"/>
        </w:rPr>
        <w:t>rzaniu dotkniętego szkodą całkowitą przedmiotu ubezpieczenia.</w:t>
      </w:r>
    </w:p>
    <w:p w14:paraId="212CED6A" w14:textId="77777777" w:rsidR="00890D3B" w:rsidRDefault="00A3522B"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28B2031C" w14:textId="77777777" w:rsidR="00890D3B" w:rsidRP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rPr>
        <w:t>We wszystkich rodzajach ubezpieczeń zniesione zostaje prawo ubezpieczyciela do regresu wobec pracowników</w:t>
      </w:r>
      <w:r w:rsidR="008C49E7" w:rsidRPr="00890D3B">
        <w:rPr>
          <w:rFonts w:ascii="Cambria" w:hAnsi="Cambria"/>
        </w:rPr>
        <w:t xml:space="preserve"> i</w:t>
      </w:r>
      <w:r w:rsidR="00722308" w:rsidRPr="00890D3B">
        <w:rPr>
          <w:rFonts w:ascii="Cambria" w:hAnsi="Cambria"/>
        </w:rPr>
        <w:t xml:space="preserve"> </w:t>
      </w:r>
      <w:r w:rsidRPr="00890D3B">
        <w:rPr>
          <w:rFonts w:ascii="Cambria" w:hAnsi="Cambria"/>
        </w:rPr>
        <w:t>osób, za które zamawiający ponosi odpowiedzialność.</w:t>
      </w:r>
      <w:r w:rsidR="006547DA" w:rsidRPr="00890D3B">
        <w:rPr>
          <w:rFonts w:ascii="Cambria" w:hAnsi="Cambria"/>
        </w:rPr>
        <w:t xml:space="preserve"> </w:t>
      </w:r>
      <w:r w:rsidRPr="00890D3B">
        <w:rPr>
          <w:rFonts w:ascii="Cambria" w:hAnsi="Cambria"/>
        </w:rPr>
        <w:t>Postanowienie niniejsze nie dotyczy sytuacji, gdy szkoda została wyrządzona</w:t>
      </w:r>
      <w:r w:rsidR="008C49E7" w:rsidRPr="00890D3B">
        <w:rPr>
          <w:rFonts w:ascii="Cambria" w:hAnsi="Cambria"/>
        </w:rPr>
        <w:t xml:space="preserve"> </w:t>
      </w:r>
      <w:r w:rsidR="006C5050" w:rsidRPr="00890D3B">
        <w:rPr>
          <w:rFonts w:ascii="Cambria" w:hAnsi="Cambria"/>
        </w:rPr>
        <w:t xml:space="preserve">umyślnie, </w:t>
      </w:r>
      <w:r w:rsidR="008C49E7" w:rsidRPr="00890D3B">
        <w:rPr>
          <w:rFonts w:ascii="Cambria" w:hAnsi="Cambria"/>
        </w:rPr>
        <w:t>w</w:t>
      </w:r>
      <w:r w:rsidR="00D41A50" w:rsidRPr="00890D3B">
        <w:rPr>
          <w:rFonts w:ascii="Cambria" w:hAnsi="Cambria"/>
        </w:rPr>
        <w:t xml:space="preserve"> </w:t>
      </w:r>
      <w:r w:rsidRPr="00890D3B">
        <w:rPr>
          <w:rFonts w:ascii="Cambria" w:hAnsi="Cambria"/>
        </w:rPr>
        <w:t>stanie nietrzeźwości albo</w:t>
      </w:r>
      <w:r w:rsidR="00D41A50" w:rsidRPr="00890D3B">
        <w:rPr>
          <w:rFonts w:ascii="Cambria" w:hAnsi="Cambria"/>
        </w:rPr>
        <w:t xml:space="preserve"> </w:t>
      </w:r>
      <w:r w:rsidRPr="00890D3B">
        <w:rPr>
          <w:rFonts w:ascii="Cambria" w:hAnsi="Cambria"/>
        </w:rPr>
        <w:t>po użyciu środków odurzających, substancji psychotropowych lub środków zastępczych</w:t>
      </w:r>
      <w:r w:rsidR="008C49E7" w:rsidRPr="00890D3B">
        <w:rPr>
          <w:rFonts w:ascii="Cambria" w:hAnsi="Cambria"/>
        </w:rPr>
        <w:t xml:space="preserve"> w</w:t>
      </w:r>
      <w:r w:rsidR="00F83525" w:rsidRPr="00890D3B">
        <w:rPr>
          <w:rFonts w:ascii="Cambria" w:hAnsi="Cambria"/>
        </w:rPr>
        <w:t xml:space="preserve"> </w:t>
      </w:r>
      <w:r w:rsidRPr="00890D3B">
        <w:rPr>
          <w:rFonts w:ascii="Cambria" w:hAnsi="Cambria"/>
        </w:rPr>
        <w:t>rozumieniu przepisów</w:t>
      </w:r>
      <w:r w:rsidR="008C49E7" w:rsidRPr="00890D3B">
        <w:rPr>
          <w:rFonts w:ascii="Cambria" w:hAnsi="Cambria"/>
        </w:rPr>
        <w:t xml:space="preserve"> o</w:t>
      </w:r>
      <w:r w:rsidR="005D571F" w:rsidRPr="00890D3B">
        <w:rPr>
          <w:rFonts w:ascii="Cambria" w:hAnsi="Cambria"/>
        </w:rPr>
        <w:t xml:space="preserve"> </w:t>
      </w:r>
      <w:r w:rsidRPr="00890D3B">
        <w:rPr>
          <w:rFonts w:ascii="Cambria" w:hAnsi="Cambria"/>
        </w:rPr>
        <w:t>przeciwdziałaniu narkomanii oraz przypadków wskazanych</w:t>
      </w:r>
      <w:r w:rsidR="008C49E7" w:rsidRPr="00890D3B">
        <w:rPr>
          <w:rFonts w:ascii="Cambria" w:hAnsi="Cambria"/>
        </w:rPr>
        <w:t xml:space="preserve"> w</w:t>
      </w:r>
      <w:r w:rsidR="00362CE7" w:rsidRPr="00890D3B">
        <w:rPr>
          <w:rFonts w:ascii="Cambria" w:hAnsi="Cambria"/>
        </w:rPr>
        <w:t xml:space="preserve"> art. </w:t>
      </w:r>
      <w:r w:rsidRPr="00890D3B">
        <w:rPr>
          <w:rFonts w:ascii="Cambria" w:hAnsi="Cambria"/>
        </w:rPr>
        <w:t>43 ustawy</w:t>
      </w:r>
      <w:r w:rsidR="008C49E7" w:rsidRPr="00890D3B">
        <w:rPr>
          <w:rFonts w:ascii="Cambria" w:hAnsi="Cambria"/>
        </w:rPr>
        <w:t xml:space="preserve"> z</w:t>
      </w:r>
      <w:r w:rsidR="00A34B3C" w:rsidRPr="00890D3B">
        <w:rPr>
          <w:rFonts w:ascii="Cambria" w:hAnsi="Cambria"/>
        </w:rPr>
        <w:t> dni</w:t>
      </w:r>
      <w:r w:rsidRPr="00890D3B">
        <w:rPr>
          <w:rFonts w:ascii="Cambria" w:hAnsi="Cambria"/>
        </w:rPr>
        <w:t>a 22 maja 2003</w:t>
      </w:r>
      <w:r w:rsidR="00114D4C" w:rsidRPr="00890D3B">
        <w:rPr>
          <w:rFonts w:ascii="Cambria" w:hAnsi="Cambria"/>
        </w:rPr>
        <w:t> r.</w:t>
      </w:r>
      <w:r w:rsidR="008C49E7" w:rsidRPr="00890D3B">
        <w:rPr>
          <w:rFonts w:ascii="Cambria" w:hAnsi="Cambria"/>
        </w:rPr>
        <w:t xml:space="preserve"> o </w:t>
      </w:r>
      <w:r w:rsidRPr="00890D3B">
        <w:rPr>
          <w:rFonts w:ascii="Cambria" w:hAnsi="Cambria"/>
        </w:rPr>
        <w:t>ubezpieczeniach obowiązkowych, Ubezpieczeniowym Funduszu Gwarancyjnym</w:t>
      </w:r>
      <w:r w:rsidR="008C49E7" w:rsidRPr="00890D3B">
        <w:rPr>
          <w:rFonts w:ascii="Cambria" w:hAnsi="Cambria"/>
        </w:rPr>
        <w:t xml:space="preserve"> i</w:t>
      </w:r>
      <w:r w:rsidR="00F83525" w:rsidRPr="00890D3B">
        <w:rPr>
          <w:rFonts w:ascii="Cambria" w:hAnsi="Cambria"/>
        </w:rPr>
        <w:t xml:space="preserve"> </w:t>
      </w:r>
      <w:r w:rsidRPr="00890D3B">
        <w:rPr>
          <w:rFonts w:ascii="Cambria" w:hAnsi="Cambria"/>
        </w:rPr>
        <w:t>Polskim Biurze Ubezpieczycieli Komunikacyjnych.</w:t>
      </w:r>
    </w:p>
    <w:p w14:paraId="7C849DBB"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Ochroną ubezpieczeniową objęte są wszystkie składniki mienia stanowiące własność zamawiającego</w:t>
      </w:r>
      <w:r w:rsidR="008C49E7" w:rsidRPr="00890D3B">
        <w:rPr>
          <w:rFonts w:ascii="Cambria" w:hAnsi="Cambria"/>
          <w:spacing w:val="-4"/>
        </w:rPr>
        <w:t xml:space="preserve"> </w:t>
      </w:r>
      <w:r w:rsidR="00722308" w:rsidRPr="00890D3B">
        <w:rPr>
          <w:rFonts w:ascii="Cambria" w:hAnsi="Cambria"/>
          <w:spacing w:val="-4"/>
        </w:rPr>
        <w:br/>
      </w:r>
      <w:r w:rsidR="008C49E7" w:rsidRPr="00890D3B">
        <w:rPr>
          <w:rFonts w:ascii="Cambria" w:hAnsi="Cambria"/>
          <w:spacing w:val="-4"/>
        </w:rPr>
        <w:t>i</w:t>
      </w:r>
      <w:r w:rsidR="00A5770E" w:rsidRPr="00890D3B">
        <w:rPr>
          <w:rFonts w:ascii="Cambria" w:hAnsi="Cambria"/>
          <w:spacing w:val="-4"/>
        </w:rPr>
        <w:t xml:space="preserve"> </w:t>
      </w:r>
      <w:r w:rsidRPr="00890D3B">
        <w:rPr>
          <w:rFonts w:ascii="Cambria" w:hAnsi="Cambria"/>
          <w:spacing w:val="-4"/>
        </w:rPr>
        <w:t>podmiotów objętych zamówieniem lub będące</w:t>
      </w:r>
      <w:r w:rsidR="008C49E7" w:rsidRPr="00890D3B">
        <w:rPr>
          <w:rFonts w:ascii="Cambria" w:hAnsi="Cambria"/>
          <w:spacing w:val="-4"/>
        </w:rPr>
        <w:t xml:space="preserve"> w</w:t>
      </w:r>
      <w:r w:rsidR="00A5770E" w:rsidRPr="00890D3B">
        <w:rPr>
          <w:rFonts w:ascii="Cambria" w:hAnsi="Cambria"/>
          <w:spacing w:val="-4"/>
        </w:rPr>
        <w:t xml:space="preserve"> </w:t>
      </w:r>
      <w:r w:rsidRPr="00890D3B">
        <w:rPr>
          <w:rFonts w:ascii="Cambria" w:hAnsi="Cambria"/>
          <w:spacing w:val="-4"/>
        </w:rPr>
        <w:t xml:space="preserve">jego/ich posiadaniu (użytkowaniu, zarządzie) </w:t>
      </w:r>
      <w:r w:rsidR="00D41A50" w:rsidRPr="00890D3B">
        <w:rPr>
          <w:rFonts w:ascii="Cambria" w:hAnsi="Cambria"/>
          <w:spacing w:val="-4"/>
        </w:rPr>
        <w:br/>
      </w:r>
      <w:r w:rsidRPr="00890D3B">
        <w:rPr>
          <w:rFonts w:ascii="Cambria" w:hAnsi="Cambria"/>
          <w:spacing w:val="-4"/>
        </w:rPr>
        <w:t>na</w:t>
      </w:r>
      <w:r w:rsidR="00D41A50" w:rsidRPr="00890D3B">
        <w:rPr>
          <w:rFonts w:ascii="Cambria" w:hAnsi="Cambria"/>
          <w:spacing w:val="-4"/>
        </w:rPr>
        <w:t xml:space="preserve"> </w:t>
      </w:r>
      <w:r w:rsidRPr="00890D3B">
        <w:rPr>
          <w:rFonts w:ascii="Cambria" w:hAnsi="Cambria"/>
          <w:spacing w:val="-4"/>
        </w:rPr>
        <w:t>podsta</w:t>
      </w:r>
      <w:r w:rsidR="00D41A50" w:rsidRPr="00890D3B">
        <w:rPr>
          <w:rFonts w:ascii="Cambria" w:hAnsi="Cambria"/>
          <w:spacing w:val="-4"/>
        </w:rPr>
        <w:softHyphen/>
      </w:r>
      <w:r w:rsidRPr="00890D3B">
        <w:rPr>
          <w:rFonts w:ascii="Cambria" w:hAnsi="Cambria"/>
          <w:spacing w:val="-4"/>
        </w:rPr>
        <w:t>wie jakiegokolwiek tytułu prawnego. Zmiany przynależności ewidencyjnej majątku nie będą wpływać na ważność oferty</w:t>
      </w:r>
      <w:r w:rsidR="008C49E7" w:rsidRPr="00890D3B">
        <w:rPr>
          <w:rFonts w:ascii="Cambria" w:hAnsi="Cambria"/>
          <w:spacing w:val="-4"/>
        </w:rPr>
        <w:t xml:space="preserve"> w </w:t>
      </w:r>
      <w:r w:rsidRPr="00890D3B">
        <w:rPr>
          <w:rFonts w:ascii="Cambria" w:hAnsi="Cambria"/>
          <w:spacing w:val="-4"/>
        </w:rPr>
        <w:t>stosunku do tego mienia,</w:t>
      </w:r>
      <w:r w:rsidR="008C49E7" w:rsidRPr="00890D3B">
        <w:rPr>
          <w:rFonts w:ascii="Cambria" w:hAnsi="Cambria"/>
          <w:spacing w:val="-4"/>
        </w:rPr>
        <w:t xml:space="preserve"> o </w:t>
      </w:r>
      <w:r w:rsidRPr="00890D3B">
        <w:rPr>
          <w:rFonts w:ascii="Cambria" w:hAnsi="Cambria"/>
          <w:spacing w:val="-4"/>
        </w:rPr>
        <w:t>ile ryzyko utraty lub uszkodzenia tego mienia ponosić będzie zamawiający.</w:t>
      </w:r>
    </w:p>
    <w:p w14:paraId="5C74C34F"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Niektóre spośród składników mienia zamawiającego lub podmiotów objętych zamówieniem mogą nie posiadać wyodrębnionej pozycji</w:t>
      </w:r>
      <w:r w:rsidR="008C49E7" w:rsidRPr="00890D3B">
        <w:rPr>
          <w:rFonts w:ascii="Cambria" w:hAnsi="Cambria"/>
          <w:spacing w:val="-4"/>
        </w:rPr>
        <w:t xml:space="preserve"> w </w:t>
      </w:r>
      <w:r w:rsidRPr="00890D3B">
        <w:rPr>
          <w:rFonts w:ascii="Cambria" w:hAnsi="Cambria"/>
          <w:spacing w:val="-4"/>
        </w:rPr>
        <w:t>prowadzonych ewidencjach,</w:t>
      </w:r>
      <w:r w:rsidR="008C49E7" w:rsidRPr="00890D3B">
        <w:rPr>
          <w:rFonts w:ascii="Cambria" w:hAnsi="Cambria"/>
          <w:spacing w:val="-4"/>
        </w:rPr>
        <w:t xml:space="preserve"> a </w:t>
      </w:r>
      <w:r w:rsidRPr="00890D3B">
        <w:rPr>
          <w:rFonts w:ascii="Cambria" w:hAnsi="Cambria"/>
          <w:spacing w:val="-4"/>
        </w:rPr>
        <w:t>ich wartość mogła zostać dołączona na etapie zakończenia inwestycji lub</w:t>
      </w:r>
      <w:r w:rsidR="008C49E7" w:rsidRPr="00890D3B">
        <w:rPr>
          <w:rFonts w:ascii="Cambria" w:hAnsi="Cambria"/>
          <w:spacing w:val="-4"/>
        </w:rPr>
        <w:t xml:space="preserve"> z</w:t>
      </w:r>
      <w:r w:rsidR="00914BC6" w:rsidRPr="00890D3B">
        <w:rPr>
          <w:rFonts w:ascii="Cambria" w:hAnsi="Cambria"/>
          <w:spacing w:val="-4"/>
        </w:rPr>
        <w:t xml:space="preserve"> </w:t>
      </w:r>
      <w:r w:rsidRPr="00890D3B">
        <w:rPr>
          <w:rFonts w:ascii="Cambria" w:hAnsi="Cambria"/>
          <w:spacing w:val="-4"/>
        </w:rPr>
        <w:t>innych powodów do wartości nieruchomości lub innych środków trwałych. Fakt ten nie będzie stanowił podstawy do odmowy wypłaty odszkodowania,</w:t>
      </w:r>
      <w:r w:rsidR="008C49E7" w:rsidRPr="00890D3B">
        <w:rPr>
          <w:rFonts w:ascii="Cambria" w:hAnsi="Cambria"/>
          <w:spacing w:val="-4"/>
        </w:rPr>
        <w:t xml:space="preserve"> </w:t>
      </w:r>
      <w:r w:rsidR="007E3A34" w:rsidRPr="00890D3B">
        <w:rPr>
          <w:rFonts w:ascii="Cambria" w:hAnsi="Cambria"/>
          <w:spacing w:val="-4"/>
        </w:rPr>
        <w:br/>
      </w:r>
      <w:r w:rsidR="008C49E7" w:rsidRPr="00890D3B">
        <w:rPr>
          <w:rFonts w:ascii="Cambria" w:hAnsi="Cambria"/>
          <w:spacing w:val="-4"/>
        </w:rPr>
        <w:t>a</w:t>
      </w:r>
      <w:r w:rsidR="00A5770E" w:rsidRPr="00890D3B">
        <w:rPr>
          <w:rFonts w:ascii="Cambria" w:hAnsi="Cambria"/>
          <w:spacing w:val="-4"/>
        </w:rPr>
        <w:t xml:space="preserve"> </w:t>
      </w:r>
      <w:r w:rsidRPr="00890D3B">
        <w:rPr>
          <w:rFonts w:ascii="Cambria" w:hAnsi="Cambria"/>
          <w:spacing w:val="-4"/>
        </w:rPr>
        <w:t>wystarczającym dowodem dla wykonawcy, że dotknięte szkodą mienie znajdowało się we władaniu zamawia</w:t>
      </w:r>
      <w:r w:rsidR="00D41A50" w:rsidRPr="00890D3B">
        <w:rPr>
          <w:rFonts w:ascii="Cambria" w:hAnsi="Cambria"/>
          <w:spacing w:val="-4"/>
        </w:rPr>
        <w:softHyphen/>
      </w:r>
      <w:r w:rsidRPr="00890D3B">
        <w:rPr>
          <w:rFonts w:ascii="Cambria" w:hAnsi="Cambria"/>
          <w:spacing w:val="-4"/>
        </w:rPr>
        <w:t>jącego (lub ubezpieczonych podmiotów) będzie złożone przez niego oświadczenie.</w:t>
      </w:r>
    </w:p>
    <w:p w14:paraId="30B2B23C"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W przypadku braku szczegółowego wykazu ubezpieczonego mienia ubezpieczyciel nie może także żądać szczegółowych wykazów mienia, gdy</w:t>
      </w:r>
      <w:r w:rsidR="008C49E7" w:rsidRPr="00890D3B">
        <w:rPr>
          <w:rFonts w:ascii="Cambria" w:hAnsi="Cambria"/>
          <w:spacing w:val="-4"/>
        </w:rPr>
        <w:t xml:space="preserve"> w</w:t>
      </w:r>
      <w:r w:rsidR="00D41A50" w:rsidRPr="00890D3B">
        <w:rPr>
          <w:rFonts w:ascii="Cambria" w:hAnsi="Cambria"/>
          <w:spacing w:val="-4"/>
        </w:rPr>
        <w:t xml:space="preserve"> </w:t>
      </w:r>
      <w:r w:rsidRPr="00890D3B">
        <w:rPr>
          <w:rFonts w:ascii="Cambria" w:hAnsi="Cambria"/>
          <w:spacing w:val="-4"/>
        </w:rPr>
        <w:t>załącznikach do specyfikacji lub we wnioskach ubezpiecze</w:t>
      </w:r>
      <w:r w:rsidR="00D41A50" w:rsidRPr="00890D3B">
        <w:rPr>
          <w:rFonts w:ascii="Cambria" w:hAnsi="Cambria"/>
          <w:spacing w:val="-4"/>
        </w:rPr>
        <w:softHyphen/>
      </w:r>
      <w:r w:rsidRPr="00890D3B">
        <w:rPr>
          <w:rFonts w:ascii="Cambria" w:hAnsi="Cambria"/>
          <w:spacing w:val="-4"/>
        </w:rPr>
        <w:t>niowych mienie to podane zostało</w:t>
      </w:r>
      <w:r w:rsidR="008C49E7" w:rsidRPr="00890D3B">
        <w:rPr>
          <w:rFonts w:ascii="Cambria" w:hAnsi="Cambria"/>
          <w:spacing w:val="-4"/>
        </w:rPr>
        <w:t xml:space="preserve"> w </w:t>
      </w:r>
      <w:r w:rsidRPr="00890D3B">
        <w:rPr>
          <w:rFonts w:ascii="Cambria" w:hAnsi="Cambria"/>
          <w:spacing w:val="-4"/>
        </w:rPr>
        <w:t>formie łącznej sumy ubezpieczenia</w:t>
      </w:r>
      <w:r w:rsidR="00114D4C" w:rsidRPr="00890D3B">
        <w:rPr>
          <w:rFonts w:ascii="Cambria" w:hAnsi="Cambria"/>
          <w:spacing w:val="-4"/>
        </w:rPr>
        <w:t xml:space="preserve"> (np. </w:t>
      </w:r>
      <w:r w:rsidRPr="00890D3B">
        <w:rPr>
          <w:rFonts w:ascii="Cambria" w:hAnsi="Cambria"/>
          <w:spacing w:val="-4"/>
        </w:rPr>
        <w:t>maszyny, urządzenia</w:t>
      </w:r>
      <w:r w:rsidR="008C49E7" w:rsidRPr="00890D3B">
        <w:rPr>
          <w:rFonts w:ascii="Cambria" w:hAnsi="Cambria"/>
          <w:spacing w:val="-4"/>
        </w:rPr>
        <w:t xml:space="preserve"> i </w:t>
      </w:r>
      <w:r w:rsidRPr="00890D3B">
        <w:rPr>
          <w:rFonts w:ascii="Cambria" w:hAnsi="Cambria"/>
          <w:spacing w:val="-4"/>
        </w:rPr>
        <w:t>wyposażenie). Poszkodowany zobowiązany jest przedłożyć dokument księgowy (wyciąg</w:t>
      </w:r>
      <w:r w:rsidR="008C49E7" w:rsidRPr="00890D3B">
        <w:rPr>
          <w:rFonts w:ascii="Cambria" w:hAnsi="Cambria"/>
          <w:spacing w:val="-4"/>
        </w:rPr>
        <w:t xml:space="preserve"> z </w:t>
      </w:r>
      <w:r w:rsidRPr="00890D3B">
        <w:rPr>
          <w:rFonts w:ascii="Cambria" w:hAnsi="Cambria"/>
          <w:spacing w:val="-4"/>
        </w:rPr>
        <w:t>ewidencji środków trwałych, faktura zakupu) lub inny potwierdzający tytuł prawny do użytkowania mienia.</w:t>
      </w:r>
    </w:p>
    <w:p w14:paraId="25739280" w14:textId="77777777" w:rsid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Wykonawca akceptuje obligatoryjne zasady likwidacji szkód określone</w:t>
      </w:r>
      <w:r w:rsidR="008C49E7" w:rsidRPr="00890D3B">
        <w:rPr>
          <w:rFonts w:ascii="Cambria" w:hAnsi="Cambria"/>
          <w:spacing w:val="-4"/>
        </w:rPr>
        <w:t xml:space="preserve"> w </w:t>
      </w:r>
      <w:r w:rsidRPr="00890D3B">
        <w:rPr>
          <w:rFonts w:ascii="Cambria" w:hAnsi="Cambria"/>
          <w:spacing w:val="-4"/>
        </w:rPr>
        <w:t xml:space="preserve">załącznikach do </w:t>
      </w:r>
      <w:r w:rsidR="002456E0" w:rsidRPr="00890D3B">
        <w:rPr>
          <w:rFonts w:ascii="Cambria" w:hAnsi="Cambria"/>
          <w:spacing w:val="-4"/>
        </w:rPr>
        <w:t>SWZ</w:t>
      </w:r>
      <w:r w:rsidRPr="00890D3B">
        <w:rPr>
          <w:rFonts w:ascii="Cambria" w:hAnsi="Cambria"/>
          <w:spacing w:val="-4"/>
        </w:rPr>
        <w:t>.</w:t>
      </w:r>
    </w:p>
    <w:p w14:paraId="1FF47987" w14:textId="126A89CA" w:rsidR="00890D3B" w:rsidRPr="00890D3B" w:rsidRDefault="0047083B"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6"/>
        </w:rPr>
        <w:t>W przypadkach odnoszących się do zakresu ubezpieczenia, klauzul dodatkowych oraz do zapisów niniejszego załącznika</w:t>
      </w:r>
      <w:r w:rsidR="006239D4" w:rsidRPr="00890D3B">
        <w:rPr>
          <w:rFonts w:ascii="Cambria" w:hAnsi="Cambria"/>
          <w:spacing w:val="-6"/>
        </w:rPr>
        <w:t>, gdy mowa jest</w:t>
      </w:r>
      <w:r w:rsidR="008C49E7" w:rsidRPr="00890D3B">
        <w:rPr>
          <w:rFonts w:ascii="Cambria" w:hAnsi="Cambria"/>
          <w:spacing w:val="-6"/>
        </w:rPr>
        <w:t xml:space="preserve"> o </w:t>
      </w:r>
      <w:r w:rsidR="006239D4" w:rsidRPr="00890D3B">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890D3B">
        <w:rPr>
          <w:rFonts w:ascii="Cambria" w:hAnsi="Cambria"/>
          <w:spacing w:val="-6"/>
        </w:rPr>
        <w:t xml:space="preserve"> w</w:t>
      </w:r>
      <w:r w:rsidR="002456E0" w:rsidRPr="00890D3B">
        <w:rPr>
          <w:rFonts w:ascii="Cambria" w:hAnsi="Cambria"/>
          <w:spacing w:val="-6"/>
        </w:rPr>
        <w:t xml:space="preserve"> r</w:t>
      </w:r>
      <w:r w:rsidR="006239D4" w:rsidRPr="00890D3B">
        <w:rPr>
          <w:rFonts w:ascii="Cambria" w:hAnsi="Cambria"/>
          <w:spacing w:val="-6"/>
        </w:rPr>
        <w:t>amach postępowania występuje</w:t>
      </w:r>
      <w:r w:rsidR="008C49E7" w:rsidRPr="00890D3B">
        <w:rPr>
          <w:rFonts w:ascii="Cambria" w:hAnsi="Cambria"/>
          <w:spacing w:val="-6"/>
        </w:rPr>
        <w:t xml:space="preserve"> o </w:t>
      </w:r>
      <w:r w:rsidR="006239D4" w:rsidRPr="00890D3B">
        <w:rPr>
          <w:rFonts w:ascii="Cambria" w:hAnsi="Cambria"/>
          <w:spacing w:val="-6"/>
        </w:rPr>
        <w:t xml:space="preserve">objęcie ochroną ubezpieczeniową </w:t>
      </w:r>
      <w:r w:rsidR="007E3A34" w:rsidRPr="00890D3B">
        <w:rPr>
          <w:rFonts w:ascii="Cambria" w:hAnsi="Cambria"/>
          <w:spacing w:val="-6"/>
        </w:rPr>
        <w:t xml:space="preserve">Gminy </w:t>
      </w:r>
      <w:r w:rsidR="00D20EE0">
        <w:rPr>
          <w:rFonts w:ascii="Cambria" w:hAnsi="Cambria"/>
          <w:spacing w:val="-6"/>
        </w:rPr>
        <w:t>Pi</w:t>
      </w:r>
      <w:r w:rsidR="00D20EE0" w:rsidRPr="00F64D41">
        <w:rPr>
          <w:rFonts w:ascii="Cambria" w:hAnsi="Cambria"/>
          <w:bCs/>
          <w:lang w:eastAsia="pl-PL"/>
        </w:rPr>
        <w:t xml:space="preserve">ekary Śląskie, Urzędu Miasta oraz wszystkich jednostek organizacyjnych </w:t>
      </w:r>
      <w:r w:rsidR="00D20EE0">
        <w:rPr>
          <w:rFonts w:ascii="Cambria" w:hAnsi="Cambria"/>
          <w:bCs/>
          <w:lang w:eastAsia="pl-PL"/>
        </w:rPr>
        <w:br/>
      </w:r>
      <w:r w:rsidR="00D20EE0" w:rsidRPr="00F64D41">
        <w:rPr>
          <w:rFonts w:ascii="Cambria" w:hAnsi="Cambria"/>
          <w:bCs/>
          <w:lang w:eastAsia="pl-PL"/>
        </w:rPr>
        <w:t>i instytucji kultury, a także wybranych spółek prawa handlowego</w:t>
      </w:r>
      <w:r w:rsidR="006239D4" w:rsidRPr="00890D3B">
        <w:rPr>
          <w:rFonts w:ascii="Cambria" w:hAnsi="Cambria"/>
          <w:spacing w:val="-6"/>
        </w:rPr>
        <w:t>, zarówno</w:t>
      </w:r>
      <w:r w:rsidR="00D41A50" w:rsidRPr="00890D3B">
        <w:rPr>
          <w:rFonts w:ascii="Cambria" w:hAnsi="Cambria"/>
          <w:spacing w:val="-6"/>
        </w:rPr>
        <w:t xml:space="preserve"> </w:t>
      </w:r>
      <w:r w:rsidR="008C49E7" w:rsidRPr="00890D3B">
        <w:rPr>
          <w:rFonts w:ascii="Cambria" w:hAnsi="Cambria"/>
          <w:spacing w:val="-6"/>
        </w:rPr>
        <w:t>w</w:t>
      </w:r>
      <w:r w:rsidR="00D41A50" w:rsidRPr="00890D3B">
        <w:rPr>
          <w:rFonts w:ascii="Cambria" w:hAnsi="Cambria"/>
          <w:spacing w:val="-6"/>
        </w:rPr>
        <w:t xml:space="preserve"> </w:t>
      </w:r>
      <w:r w:rsidR="006239D4" w:rsidRPr="00890D3B">
        <w:rPr>
          <w:rFonts w:ascii="Cambria" w:hAnsi="Cambria"/>
          <w:spacing w:val="-6"/>
        </w:rPr>
        <w:t>odniesieniu do posiadanego przez nie mienia jak</w:t>
      </w:r>
      <w:r w:rsidR="008C49E7" w:rsidRPr="00890D3B">
        <w:rPr>
          <w:rFonts w:ascii="Cambria" w:hAnsi="Cambria"/>
          <w:spacing w:val="-6"/>
        </w:rPr>
        <w:t xml:space="preserve"> i</w:t>
      </w:r>
      <w:r w:rsidR="002456E0" w:rsidRPr="00890D3B">
        <w:rPr>
          <w:rFonts w:ascii="Cambria" w:hAnsi="Cambria"/>
          <w:spacing w:val="-6"/>
        </w:rPr>
        <w:t xml:space="preserve"> </w:t>
      </w:r>
      <w:r w:rsidR="006239D4" w:rsidRPr="00890D3B">
        <w:rPr>
          <w:rFonts w:ascii="Cambria" w:hAnsi="Cambria"/>
          <w:spacing w:val="-6"/>
        </w:rPr>
        <w:t>prowadzonej działalności.</w:t>
      </w:r>
    </w:p>
    <w:p w14:paraId="38E394FF" w14:textId="00E6EACA" w:rsidR="006239D4" w:rsidRPr="00890D3B" w:rsidRDefault="006239D4" w:rsidP="00890D3B">
      <w:pPr>
        <w:pStyle w:val="Akapitzlist"/>
        <w:widowControl w:val="0"/>
        <w:numPr>
          <w:ilvl w:val="0"/>
          <w:numId w:val="1"/>
        </w:numPr>
        <w:spacing w:before="60" w:after="60" w:line="240" w:lineRule="auto"/>
        <w:contextualSpacing w:val="0"/>
        <w:jc w:val="both"/>
        <w:rPr>
          <w:rFonts w:ascii="Cambria" w:hAnsi="Cambria"/>
          <w:spacing w:val="-4"/>
        </w:rPr>
      </w:pPr>
      <w:r w:rsidRPr="00890D3B">
        <w:rPr>
          <w:rFonts w:ascii="Cambria" w:hAnsi="Cambria"/>
          <w:spacing w:val="-4"/>
        </w:rPr>
        <w:t>Podstawą działalności zamawiającego</w:t>
      </w:r>
      <w:r w:rsidR="008C49E7" w:rsidRPr="00890D3B">
        <w:rPr>
          <w:rFonts w:ascii="Cambria" w:hAnsi="Cambria"/>
          <w:spacing w:val="-4"/>
        </w:rPr>
        <w:t xml:space="preserve"> i </w:t>
      </w:r>
      <w:r w:rsidRPr="00890D3B">
        <w:rPr>
          <w:rFonts w:ascii="Cambria" w:hAnsi="Cambria"/>
          <w:spacing w:val="-4"/>
        </w:rPr>
        <w:t>podmiotów objętych zamówieniem są m.in. następujące akty prawa powszechnego</w:t>
      </w:r>
      <w:r w:rsidR="008C49E7" w:rsidRPr="00890D3B">
        <w:rPr>
          <w:rFonts w:ascii="Cambria" w:hAnsi="Cambria"/>
          <w:spacing w:val="-4"/>
        </w:rPr>
        <w:t xml:space="preserve"> i </w:t>
      </w:r>
      <w:r w:rsidRPr="00890D3B">
        <w:rPr>
          <w:rFonts w:ascii="Cambria" w:hAnsi="Cambria"/>
          <w:spacing w:val="-4"/>
        </w:rPr>
        <w:t>lokalnego (zawsze</w:t>
      </w:r>
      <w:r w:rsidR="008C49E7" w:rsidRPr="00890D3B">
        <w:rPr>
          <w:rFonts w:ascii="Cambria" w:hAnsi="Cambria"/>
          <w:spacing w:val="-4"/>
        </w:rPr>
        <w:t xml:space="preserve"> w </w:t>
      </w:r>
      <w:r w:rsidRPr="00890D3B">
        <w:rPr>
          <w:rFonts w:ascii="Cambria" w:hAnsi="Cambria"/>
          <w:spacing w:val="-4"/>
        </w:rPr>
        <w:t>ich aktualnym brzmieniu):</w:t>
      </w:r>
    </w:p>
    <w:p w14:paraId="1656F021" w14:textId="77777777" w:rsidR="00D20EE0" w:rsidRDefault="006239D4" w:rsidP="00D20EE0">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8 marca 1990</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samorządzie gminnym</w:t>
      </w:r>
    </w:p>
    <w:p w14:paraId="5CA6268B" w14:textId="2046CFFF" w:rsidR="00D20EE0" w:rsidRPr="00D20EE0" w:rsidRDefault="00D20EE0" w:rsidP="00D20EE0">
      <w:pPr>
        <w:pStyle w:val="Akapitzlist"/>
        <w:widowControl w:val="0"/>
        <w:numPr>
          <w:ilvl w:val="0"/>
          <w:numId w:val="2"/>
        </w:numPr>
        <w:spacing w:after="0" w:line="240" w:lineRule="auto"/>
        <w:ind w:left="851" w:hanging="425"/>
        <w:contextualSpacing w:val="0"/>
        <w:jc w:val="both"/>
        <w:rPr>
          <w:rFonts w:ascii="Cambria" w:hAnsi="Cambria"/>
          <w:spacing w:val="-4"/>
        </w:rPr>
      </w:pPr>
      <w:r w:rsidRPr="00D20EE0">
        <w:rPr>
          <w:rFonts w:ascii="Cambria" w:hAnsi="Cambria"/>
        </w:rPr>
        <w:t>ustawa z dnia 5 czerwca 1998 r. o samorządzie powiatowym</w:t>
      </w:r>
    </w:p>
    <w:p w14:paraId="68520F29" w14:textId="086A4334"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1 marca 1985</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 xml:space="preserve">drogach publicznych </w:t>
      </w:r>
    </w:p>
    <w:p w14:paraId="2F1C8B5C" w14:textId="09B5D6D9"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p>
    <w:p w14:paraId="59CF666D" w14:textId="77777777" w:rsidR="00D20EE0" w:rsidRDefault="006239D4" w:rsidP="00D20EE0">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3 kwietnia 196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Kodeks cywilny</w:t>
      </w:r>
    </w:p>
    <w:p w14:paraId="1DBFD04B" w14:textId="04995977" w:rsidR="00D20EE0" w:rsidRPr="00D20EE0" w:rsidRDefault="00D20EE0" w:rsidP="00D20EE0">
      <w:pPr>
        <w:pStyle w:val="Akapitzlist"/>
        <w:widowControl w:val="0"/>
        <w:numPr>
          <w:ilvl w:val="0"/>
          <w:numId w:val="2"/>
        </w:numPr>
        <w:spacing w:after="0" w:line="240" w:lineRule="auto"/>
        <w:ind w:left="851" w:hanging="425"/>
        <w:contextualSpacing w:val="0"/>
        <w:jc w:val="both"/>
        <w:rPr>
          <w:rFonts w:ascii="Cambria" w:hAnsi="Cambria"/>
          <w:spacing w:val="-4"/>
        </w:rPr>
      </w:pPr>
      <w:r w:rsidRPr="00D20EE0">
        <w:rPr>
          <w:rFonts w:ascii="Cambria" w:hAnsi="Cambria"/>
          <w:shd w:val="clear" w:color="auto" w:fill="FFFFFF"/>
        </w:rPr>
        <w:t>ustawa z dnia 15 września 2000 r. Kodeks spółek handlowych</w:t>
      </w:r>
    </w:p>
    <w:p w14:paraId="385ACDD4" w14:textId="63ACBC81"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inne szczególne przepisy ustawowe</w:t>
      </w:r>
      <w:r w:rsidR="008C49E7" w:rsidRPr="00C57D42">
        <w:rPr>
          <w:rFonts w:ascii="Cambria" w:hAnsi="Cambria"/>
          <w:spacing w:val="-4"/>
        </w:rPr>
        <w:t xml:space="preserve"> i</w:t>
      </w:r>
      <w:r w:rsidR="007E4F36" w:rsidRPr="00C57D42">
        <w:rPr>
          <w:rFonts w:ascii="Cambria" w:hAnsi="Cambria"/>
          <w:spacing w:val="-4"/>
        </w:rPr>
        <w:t xml:space="preserve"> </w:t>
      </w:r>
      <w:r w:rsidRPr="00C57D42">
        <w:rPr>
          <w:rFonts w:ascii="Cambria" w:hAnsi="Cambria"/>
          <w:spacing w:val="-4"/>
        </w:rPr>
        <w:t>wykonawcze,</w:t>
      </w:r>
      <w:r w:rsidR="008C49E7" w:rsidRPr="00C57D42">
        <w:rPr>
          <w:rFonts w:ascii="Cambria" w:hAnsi="Cambria"/>
          <w:spacing w:val="-4"/>
        </w:rPr>
        <w:t xml:space="preserve"> a</w:t>
      </w:r>
      <w:r w:rsidR="00F55B37" w:rsidRPr="00C57D42">
        <w:rPr>
          <w:rFonts w:ascii="Cambria" w:hAnsi="Cambria"/>
          <w:spacing w:val="-4"/>
        </w:rPr>
        <w:t xml:space="preserve"> </w:t>
      </w:r>
      <w:r w:rsidRPr="00C57D42">
        <w:rPr>
          <w:rFonts w:ascii="Cambria" w:hAnsi="Cambria"/>
          <w:spacing w:val="-4"/>
        </w:rPr>
        <w:t>także przepisy prawa miejscowego oraz statuty, regulaminy poszczególnych podmiotów objętych zamówieniem.</w:t>
      </w:r>
    </w:p>
    <w:p w14:paraId="0E9716F5" w14:textId="72A99346" w:rsidR="006239D4" w:rsidRPr="00C46317" w:rsidRDefault="006239D4" w:rsidP="00C57D42">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C46317">
        <w:rPr>
          <w:rFonts w:ascii="Cambria" w:hAnsi="Cambria"/>
          <w:b/>
          <w:spacing w:val="-4"/>
        </w:rPr>
        <w:t xml:space="preserve">Wykaz </w:t>
      </w:r>
      <w:r w:rsidR="00C46317" w:rsidRPr="00C46317">
        <w:rPr>
          <w:rFonts w:ascii="Cambria" w:hAnsi="Cambria"/>
          <w:b/>
          <w:spacing w:val="-4"/>
        </w:rPr>
        <w:t xml:space="preserve">ubezpieczonych </w:t>
      </w:r>
      <w:r w:rsidRPr="00C46317">
        <w:rPr>
          <w:rFonts w:ascii="Cambria" w:hAnsi="Cambria"/>
          <w:b/>
          <w:spacing w:val="-4"/>
        </w:rPr>
        <w:t xml:space="preserve">podmiotów </w:t>
      </w:r>
      <w:r w:rsidR="00815CC7" w:rsidRPr="00C46317">
        <w:rPr>
          <w:rFonts w:ascii="Cambria" w:hAnsi="Cambria"/>
          <w:b/>
          <w:spacing w:val="-4"/>
        </w:rPr>
        <w:t>wraz</w:t>
      </w:r>
      <w:r w:rsidR="008C49E7" w:rsidRPr="00C46317">
        <w:rPr>
          <w:rFonts w:ascii="Cambria" w:hAnsi="Cambria"/>
          <w:b/>
          <w:spacing w:val="-4"/>
        </w:rPr>
        <w:t xml:space="preserve"> </w:t>
      </w:r>
      <w:r w:rsidR="00C46317" w:rsidRPr="00C46317">
        <w:rPr>
          <w:rFonts w:ascii="Cambria" w:hAnsi="Cambria"/>
          <w:b/>
          <w:spacing w:val="-4"/>
        </w:rPr>
        <w:t xml:space="preserve">z podstawowymi informacjami o ich działalności: </w:t>
      </w:r>
    </w:p>
    <w:p w14:paraId="519CB291" w14:textId="1FDDD4B4" w:rsidR="00C46317" w:rsidRDefault="00D20EE0" w:rsidP="00C57D42">
      <w:pPr>
        <w:pStyle w:val="Akapitzlist"/>
        <w:widowControl w:val="0"/>
        <w:shd w:val="clear" w:color="auto" w:fill="FFFFFF" w:themeFill="background1"/>
        <w:spacing w:after="0" w:line="240" w:lineRule="auto"/>
        <w:ind w:left="426"/>
        <w:contextualSpacing w:val="0"/>
        <w:jc w:val="both"/>
        <w:rPr>
          <w:rFonts w:ascii="Cambria" w:hAnsi="Cambria"/>
        </w:rPr>
      </w:pPr>
      <w:r w:rsidRPr="00F64D41">
        <w:rPr>
          <w:rFonts w:ascii="Cambria" w:eastAsia="SimSun" w:hAnsi="Cambria"/>
          <w:b/>
        </w:rPr>
        <w:t>Gmina Piekary Śląskie</w:t>
      </w:r>
      <w:r w:rsidRPr="00F64D41">
        <w:rPr>
          <w:rFonts w:ascii="Cambria" w:eastAsia="SimSun" w:hAnsi="Cambria"/>
        </w:rPr>
        <w:t xml:space="preserve">, realizująca wraz z Urzędem Miasta, jednostkami organizacyjnymi </w:t>
      </w:r>
      <w:r w:rsidRPr="00F64D41">
        <w:rPr>
          <w:rFonts w:ascii="Cambria" w:eastAsia="SimSun" w:hAnsi="Cambria"/>
        </w:rPr>
        <w:br/>
        <w:t xml:space="preserve">oraz instytucjami kultury i wybranymi spółkami prawa handlowego zadania własne, powierzone </w:t>
      </w:r>
      <w:r>
        <w:rPr>
          <w:rFonts w:ascii="Cambria" w:eastAsia="SimSun" w:hAnsi="Cambria"/>
        </w:rPr>
        <w:br/>
      </w:r>
      <w:r w:rsidRPr="00F64D41">
        <w:rPr>
          <w:rFonts w:ascii="Cambria" w:eastAsia="SimSun" w:hAnsi="Cambria"/>
        </w:rPr>
        <w:t>i zlecone gminy i powiatu, określone w obowiązujących aktach prawnych oraz wynikające z zawartych porozumień, a także podmio</w:t>
      </w:r>
      <w:r>
        <w:rPr>
          <w:rFonts w:ascii="Cambria" w:eastAsia="SimSun" w:hAnsi="Cambria"/>
        </w:rPr>
        <w:t>ty wymienione w załączniku nr 1g</w:t>
      </w:r>
      <w:r w:rsidRPr="00F64D41">
        <w:rPr>
          <w:rFonts w:ascii="Cambria" w:eastAsia="SimSun" w:hAnsi="Cambria"/>
        </w:rPr>
        <w:t xml:space="preserve"> do SIWZ, w zakładce nr 1.</w:t>
      </w:r>
    </w:p>
    <w:p w14:paraId="548D7F38" w14:textId="3BD55A01" w:rsidR="00D20EE0" w:rsidRPr="00D20EE0" w:rsidRDefault="00D20EE0" w:rsidP="00D20EE0">
      <w:pPr>
        <w:pStyle w:val="Akapitzlist"/>
        <w:widowControl w:val="0"/>
        <w:numPr>
          <w:ilvl w:val="0"/>
          <w:numId w:val="1"/>
        </w:numPr>
        <w:tabs>
          <w:tab w:val="left" w:pos="426"/>
        </w:tabs>
        <w:spacing w:before="60" w:after="0" w:line="240" w:lineRule="auto"/>
        <w:jc w:val="both"/>
        <w:outlineLvl w:val="1"/>
        <w:rPr>
          <w:rFonts w:ascii="Cambria" w:eastAsia="SimSun" w:hAnsi="Cambria"/>
        </w:rPr>
      </w:pPr>
      <w:r w:rsidRPr="00D20EE0">
        <w:rPr>
          <w:rFonts w:ascii="Cambria" w:eastAsia="SimSun" w:hAnsi="Cambria"/>
        </w:rPr>
        <w:t xml:space="preserve">Roczny budżet Gminy Piekary Śląskie: </w:t>
      </w:r>
    </w:p>
    <w:p w14:paraId="1614D24D" w14:textId="77777777" w:rsidR="006B197C" w:rsidRDefault="006B197C" w:rsidP="00F1614D">
      <w:pPr>
        <w:widowControl w:val="0"/>
        <w:numPr>
          <w:ilvl w:val="0"/>
          <w:numId w:val="74"/>
        </w:numPr>
        <w:tabs>
          <w:tab w:val="left" w:pos="426"/>
        </w:tabs>
        <w:spacing w:before="60" w:after="0" w:line="240" w:lineRule="auto"/>
        <w:ind w:left="567" w:hanging="283"/>
        <w:jc w:val="both"/>
        <w:outlineLvl w:val="1"/>
        <w:rPr>
          <w:rFonts w:ascii="Cambria" w:eastAsia="SimSun" w:hAnsi="Cambria"/>
        </w:rPr>
      </w:pPr>
      <w:r w:rsidRPr="00E464B3">
        <w:rPr>
          <w:rFonts w:ascii="Cambria" w:eastAsia="SimSun" w:hAnsi="Cambria"/>
        </w:rPr>
        <w:t>przychody: 341.269.042,00 zł</w:t>
      </w:r>
    </w:p>
    <w:p w14:paraId="635D9738" w14:textId="37D496A9" w:rsidR="006B197C" w:rsidRPr="006B197C" w:rsidRDefault="006B197C" w:rsidP="00F1614D">
      <w:pPr>
        <w:widowControl w:val="0"/>
        <w:numPr>
          <w:ilvl w:val="0"/>
          <w:numId w:val="74"/>
        </w:numPr>
        <w:tabs>
          <w:tab w:val="left" w:pos="426"/>
        </w:tabs>
        <w:spacing w:before="60" w:after="0" w:line="240" w:lineRule="auto"/>
        <w:ind w:left="567" w:hanging="283"/>
        <w:jc w:val="both"/>
        <w:outlineLvl w:val="1"/>
        <w:rPr>
          <w:rFonts w:ascii="Cambria" w:eastAsia="SimSun" w:hAnsi="Cambria"/>
        </w:rPr>
      </w:pPr>
      <w:r w:rsidRPr="006B197C">
        <w:rPr>
          <w:rFonts w:ascii="Cambria" w:eastAsia="SimSun" w:hAnsi="Cambria"/>
        </w:rPr>
        <w:t>wydatki: 367.815.330,00 zł</w:t>
      </w:r>
    </w:p>
    <w:p w14:paraId="6F0231C5" w14:textId="7DFD4681" w:rsidR="00D20EE0" w:rsidRPr="00D20EE0" w:rsidRDefault="00D20EE0" w:rsidP="00D20EE0">
      <w:pPr>
        <w:pStyle w:val="Akapitzlist"/>
        <w:widowControl w:val="0"/>
        <w:numPr>
          <w:ilvl w:val="0"/>
          <w:numId w:val="1"/>
        </w:numPr>
        <w:spacing w:before="60" w:after="0" w:line="240" w:lineRule="auto"/>
        <w:jc w:val="both"/>
        <w:rPr>
          <w:rFonts w:ascii="Cambria" w:hAnsi="Cambria"/>
        </w:rPr>
      </w:pPr>
      <w:r w:rsidRPr="00D20EE0">
        <w:rPr>
          <w:rFonts w:ascii="Cambria" w:hAnsi="Cambria"/>
        </w:rPr>
        <w:t>Informacje o wybranych podmiotach objętych zamówieniem:</w:t>
      </w:r>
    </w:p>
    <w:p w14:paraId="1DB932E7" w14:textId="77777777" w:rsidR="00D20EE0" w:rsidRPr="00305B1F" w:rsidRDefault="00D20EE0" w:rsidP="006B197C">
      <w:pPr>
        <w:widowControl w:val="0"/>
        <w:tabs>
          <w:tab w:val="left" w:pos="426"/>
        </w:tabs>
        <w:spacing w:before="240" w:after="0" w:line="240" w:lineRule="auto"/>
        <w:jc w:val="center"/>
        <w:outlineLvl w:val="1"/>
        <w:rPr>
          <w:rFonts w:ascii="Cambria" w:eastAsia="SimSun" w:hAnsi="Cambria"/>
          <w:color w:val="000000"/>
        </w:rPr>
      </w:pPr>
      <w:r w:rsidRPr="00305B1F">
        <w:rPr>
          <w:rFonts w:ascii="Cambria" w:eastAsia="Times New Roman" w:hAnsi="Cambria"/>
          <w:b/>
          <w:color w:val="000000"/>
          <w:lang w:eastAsia="pl-PL"/>
        </w:rPr>
        <w:t>Urząd Miasta Piekary Śląskie</w:t>
      </w:r>
    </w:p>
    <w:p w14:paraId="64E2994A" w14:textId="77777777" w:rsidR="00D20EE0" w:rsidRPr="00305B1F" w:rsidRDefault="00D20EE0" w:rsidP="006B197C">
      <w:pPr>
        <w:widowControl w:val="0"/>
        <w:tabs>
          <w:tab w:val="left" w:pos="426"/>
        </w:tabs>
        <w:spacing w:after="0" w:line="240" w:lineRule="auto"/>
        <w:jc w:val="both"/>
        <w:outlineLvl w:val="1"/>
        <w:rPr>
          <w:rFonts w:ascii="Cambria" w:eastAsia="Times New Roman" w:hAnsi="Cambria"/>
          <w:color w:val="000000"/>
          <w:lang w:eastAsia="pl-PL"/>
        </w:rPr>
      </w:pPr>
      <w:r w:rsidRPr="00305B1F">
        <w:rPr>
          <w:rFonts w:ascii="Cambria" w:eastAsia="Times New Roman" w:hAnsi="Cambria"/>
          <w:color w:val="000000"/>
          <w:lang w:eastAsia="pl-PL"/>
        </w:rPr>
        <w:t>Adres: ul. Bytomska 84, 41 - 940 Piekary Śląskie</w:t>
      </w:r>
    </w:p>
    <w:p w14:paraId="641F8FC3" w14:textId="77777777" w:rsidR="00D20EE0" w:rsidRPr="00305B1F" w:rsidRDefault="00D20EE0" w:rsidP="006B197C">
      <w:pPr>
        <w:widowControl w:val="0"/>
        <w:tabs>
          <w:tab w:val="left" w:pos="426"/>
        </w:tabs>
        <w:spacing w:after="0" w:line="240" w:lineRule="auto"/>
        <w:jc w:val="both"/>
        <w:outlineLvl w:val="1"/>
        <w:rPr>
          <w:rFonts w:ascii="Cambria" w:hAnsi="Cambria"/>
          <w:color w:val="000000"/>
        </w:rPr>
      </w:pPr>
      <w:r w:rsidRPr="00305B1F">
        <w:rPr>
          <w:rFonts w:ascii="Cambria" w:eastAsia="Times New Roman" w:hAnsi="Cambria"/>
          <w:color w:val="000000"/>
          <w:lang w:eastAsia="pl-PL"/>
        </w:rPr>
        <w:t xml:space="preserve">NIP: </w:t>
      </w:r>
      <w:r w:rsidRPr="00305B1F">
        <w:rPr>
          <w:rFonts w:ascii="Cambria" w:hAnsi="Cambria"/>
          <w:color w:val="000000"/>
        </w:rPr>
        <w:t>6451105980</w:t>
      </w:r>
    </w:p>
    <w:p w14:paraId="29DB0A8D" w14:textId="77777777" w:rsidR="00D20EE0" w:rsidRPr="00305B1F" w:rsidRDefault="00D20EE0" w:rsidP="006B197C">
      <w:pPr>
        <w:widowControl w:val="0"/>
        <w:tabs>
          <w:tab w:val="left" w:pos="426"/>
        </w:tabs>
        <w:spacing w:after="0" w:line="240" w:lineRule="auto"/>
        <w:jc w:val="both"/>
        <w:outlineLvl w:val="1"/>
        <w:rPr>
          <w:rFonts w:ascii="Cambria" w:hAnsi="Cambria"/>
          <w:color w:val="000000"/>
        </w:rPr>
      </w:pPr>
      <w:r w:rsidRPr="00305B1F">
        <w:rPr>
          <w:rFonts w:ascii="Cambria" w:eastAsia="Times New Roman" w:hAnsi="Cambria"/>
          <w:color w:val="000000"/>
          <w:lang w:eastAsia="pl-PL"/>
        </w:rPr>
        <w:t xml:space="preserve">REGON: </w:t>
      </w:r>
      <w:r w:rsidRPr="00305B1F">
        <w:rPr>
          <w:rFonts w:ascii="Cambria" w:hAnsi="Cambria"/>
          <w:bCs/>
        </w:rPr>
        <w:t>276255418</w:t>
      </w:r>
    </w:p>
    <w:p w14:paraId="53308D7A" w14:textId="77777777" w:rsidR="00D20EE0" w:rsidRPr="00305B1F" w:rsidRDefault="00D20EE0" w:rsidP="006B197C">
      <w:pPr>
        <w:widowControl w:val="0"/>
        <w:tabs>
          <w:tab w:val="left" w:pos="426"/>
        </w:tabs>
        <w:spacing w:after="0" w:line="240" w:lineRule="auto"/>
        <w:jc w:val="both"/>
        <w:outlineLvl w:val="1"/>
        <w:rPr>
          <w:rFonts w:ascii="Cambria" w:eastAsia="Times New Roman" w:hAnsi="Cambria"/>
          <w:color w:val="000000"/>
          <w:lang w:eastAsia="pl-PL"/>
        </w:rPr>
      </w:pPr>
      <w:r w:rsidRPr="00305B1F">
        <w:rPr>
          <w:rFonts w:ascii="Cambria" w:eastAsia="Times New Roman" w:hAnsi="Cambria"/>
          <w:color w:val="000000"/>
          <w:lang w:eastAsia="pl-PL"/>
        </w:rPr>
        <w:t>PKD: 8411Z</w:t>
      </w:r>
    </w:p>
    <w:p w14:paraId="08B05B63" w14:textId="32457CCC" w:rsidR="00D20EE0" w:rsidRPr="00305B1F" w:rsidRDefault="00D20EE0" w:rsidP="006B197C">
      <w:pPr>
        <w:widowControl w:val="0"/>
        <w:tabs>
          <w:tab w:val="left" w:pos="426"/>
        </w:tabs>
        <w:spacing w:after="0" w:line="240" w:lineRule="auto"/>
        <w:jc w:val="both"/>
        <w:outlineLvl w:val="1"/>
        <w:rPr>
          <w:rFonts w:ascii="Cambria" w:eastAsia="Times New Roman" w:hAnsi="Cambria"/>
          <w:color w:val="000000"/>
          <w:lang w:eastAsia="pl-PL"/>
        </w:rPr>
      </w:pPr>
      <w:r w:rsidRPr="00305B1F">
        <w:rPr>
          <w:rFonts w:ascii="Cambria" w:eastAsia="Times New Roman" w:hAnsi="Cambria"/>
          <w:color w:val="000000"/>
        </w:rPr>
        <w:t xml:space="preserve">Liczba </w:t>
      </w:r>
      <w:r w:rsidRPr="001D37CF">
        <w:rPr>
          <w:rFonts w:ascii="Cambria" w:eastAsia="Times New Roman" w:hAnsi="Cambria"/>
          <w:color w:val="000000"/>
        </w:rPr>
        <w:t xml:space="preserve">pracowników: </w:t>
      </w:r>
      <w:r w:rsidR="001D37CF" w:rsidRPr="001D37CF">
        <w:rPr>
          <w:rFonts w:ascii="Cambria" w:eastAsia="Times New Roman" w:hAnsi="Cambria"/>
          <w:color w:val="000000"/>
          <w:lang w:eastAsia="pl-PL"/>
        </w:rPr>
        <w:t>258</w:t>
      </w:r>
    </w:p>
    <w:p w14:paraId="7703A2BC" w14:textId="4B491700" w:rsidR="00D20EE0" w:rsidRPr="006B197C" w:rsidRDefault="00D20EE0" w:rsidP="006B197C">
      <w:pPr>
        <w:widowControl w:val="0"/>
        <w:tabs>
          <w:tab w:val="left" w:pos="426"/>
        </w:tabs>
        <w:spacing w:after="0" w:line="240" w:lineRule="auto"/>
        <w:jc w:val="both"/>
        <w:outlineLvl w:val="1"/>
        <w:rPr>
          <w:rFonts w:ascii="Cambria" w:hAnsi="Cambria"/>
        </w:rPr>
      </w:pPr>
      <w:r w:rsidRPr="00305B1F">
        <w:rPr>
          <w:rFonts w:ascii="Cambria" w:eastAsia="Times New Roman" w:hAnsi="Cambria"/>
          <w:color w:val="000000"/>
          <w:lang w:eastAsia="pl-PL"/>
        </w:rPr>
        <w:t xml:space="preserve">Rodzaj działalności: działalność samorządowa; </w:t>
      </w:r>
      <w:r w:rsidRPr="00305B1F">
        <w:rPr>
          <w:rFonts w:ascii="Cambria" w:hAnsi="Cambria"/>
        </w:rPr>
        <w:t>realizacja wraz z jednostkami organizacyjnymi zadań własnych Gminy i zadań zleconych, określonych w przepisach prawa.</w:t>
      </w:r>
    </w:p>
    <w:p w14:paraId="6186FC02" w14:textId="77777777" w:rsidR="00D20EE0" w:rsidRPr="00305B1F" w:rsidRDefault="00D20EE0" w:rsidP="006B197C">
      <w:pPr>
        <w:widowControl w:val="0"/>
        <w:tabs>
          <w:tab w:val="left" w:pos="426"/>
        </w:tabs>
        <w:spacing w:before="240" w:after="0" w:line="240" w:lineRule="auto"/>
        <w:jc w:val="center"/>
        <w:outlineLvl w:val="1"/>
        <w:rPr>
          <w:rFonts w:ascii="Cambria" w:eastAsia="Times New Roman" w:hAnsi="Cambria"/>
          <w:b/>
          <w:color w:val="000000"/>
        </w:rPr>
      </w:pPr>
      <w:r w:rsidRPr="00305B1F">
        <w:rPr>
          <w:rFonts w:ascii="Cambria" w:eastAsia="Times New Roman" w:hAnsi="Cambria"/>
          <w:b/>
          <w:color w:val="000000"/>
        </w:rPr>
        <w:t>Miejski Ośrodek Sportu i Rekreacji</w:t>
      </w:r>
    </w:p>
    <w:p w14:paraId="127EC05B" w14:textId="77777777" w:rsidR="00D20EE0" w:rsidRPr="00305B1F" w:rsidRDefault="00D20EE0" w:rsidP="006B197C">
      <w:pPr>
        <w:widowControl w:val="0"/>
        <w:tabs>
          <w:tab w:val="left" w:pos="426"/>
        </w:tabs>
        <w:spacing w:after="0" w:line="240" w:lineRule="auto"/>
        <w:outlineLvl w:val="1"/>
        <w:rPr>
          <w:rFonts w:ascii="Cambria" w:eastAsia="Times New Roman" w:hAnsi="Cambria"/>
          <w:color w:val="000000"/>
        </w:rPr>
      </w:pPr>
      <w:r w:rsidRPr="00305B1F">
        <w:rPr>
          <w:rFonts w:ascii="Cambria" w:eastAsia="Times New Roman" w:hAnsi="Cambria"/>
          <w:color w:val="000000"/>
        </w:rPr>
        <w:t>Adres: ul. Olimpijska 3, 41-943 Piekary Śląskie</w:t>
      </w:r>
    </w:p>
    <w:p w14:paraId="23A61E8E" w14:textId="77777777" w:rsidR="00D20EE0" w:rsidRPr="00305B1F" w:rsidRDefault="00D20EE0" w:rsidP="006B197C">
      <w:pPr>
        <w:widowControl w:val="0"/>
        <w:tabs>
          <w:tab w:val="left" w:pos="426"/>
        </w:tabs>
        <w:spacing w:after="0" w:line="240" w:lineRule="auto"/>
        <w:outlineLvl w:val="1"/>
        <w:rPr>
          <w:rFonts w:ascii="Cambria" w:eastAsia="Times New Roman" w:hAnsi="Cambria"/>
          <w:color w:val="000000"/>
        </w:rPr>
      </w:pPr>
      <w:r w:rsidRPr="00305B1F">
        <w:rPr>
          <w:rFonts w:ascii="Cambria" w:eastAsia="Times New Roman" w:hAnsi="Cambria"/>
          <w:color w:val="000000"/>
        </w:rPr>
        <w:t>NIP: 6530012149</w:t>
      </w:r>
    </w:p>
    <w:p w14:paraId="36EEE99B" w14:textId="77777777" w:rsidR="00D20EE0" w:rsidRPr="00305B1F" w:rsidRDefault="00D20EE0" w:rsidP="006B197C">
      <w:pPr>
        <w:widowControl w:val="0"/>
        <w:tabs>
          <w:tab w:val="left" w:pos="426"/>
        </w:tabs>
        <w:spacing w:after="0" w:line="240" w:lineRule="auto"/>
        <w:outlineLvl w:val="1"/>
        <w:rPr>
          <w:rFonts w:ascii="Cambria" w:eastAsia="Times New Roman" w:hAnsi="Cambria"/>
          <w:color w:val="000000"/>
        </w:rPr>
      </w:pPr>
      <w:r w:rsidRPr="00305B1F">
        <w:rPr>
          <w:rFonts w:ascii="Cambria" w:eastAsia="Times New Roman" w:hAnsi="Cambria"/>
          <w:color w:val="000000"/>
        </w:rPr>
        <w:t>REGON: 272100096</w:t>
      </w:r>
    </w:p>
    <w:p w14:paraId="0684A5BF" w14:textId="77777777" w:rsidR="00D20EE0" w:rsidRPr="00305B1F" w:rsidRDefault="00D20EE0" w:rsidP="006B197C">
      <w:pPr>
        <w:widowControl w:val="0"/>
        <w:tabs>
          <w:tab w:val="left" w:pos="426"/>
        </w:tabs>
        <w:spacing w:after="0" w:line="240" w:lineRule="auto"/>
        <w:outlineLvl w:val="1"/>
        <w:rPr>
          <w:rFonts w:ascii="Cambria" w:eastAsia="Times New Roman" w:hAnsi="Cambria"/>
          <w:color w:val="000000"/>
        </w:rPr>
      </w:pPr>
      <w:r w:rsidRPr="00305B1F">
        <w:rPr>
          <w:rFonts w:ascii="Cambria" w:eastAsia="Times New Roman" w:hAnsi="Cambria"/>
          <w:color w:val="000000"/>
        </w:rPr>
        <w:t>PKD: 93.11.Z</w:t>
      </w:r>
    </w:p>
    <w:p w14:paraId="29D739F9" w14:textId="31923DE1" w:rsidR="00D20EE0" w:rsidRPr="00305B1F" w:rsidRDefault="00D20EE0" w:rsidP="006B197C">
      <w:pPr>
        <w:widowControl w:val="0"/>
        <w:tabs>
          <w:tab w:val="left" w:pos="426"/>
        </w:tabs>
        <w:spacing w:after="0" w:line="240" w:lineRule="auto"/>
        <w:outlineLvl w:val="1"/>
        <w:rPr>
          <w:rFonts w:ascii="Cambria" w:eastAsia="Times New Roman" w:hAnsi="Cambria"/>
          <w:color w:val="000000"/>
        </w:rPr>
      </w:pPr>
      <w:r w:rsidRPr="00305B1F">
        <w:rPr>
          <w:rFonts w:ascii="Cambria" w:eastAsia="Times New Roman" w:hAnsi="Cambria"/>
          <w:color w:val="000000"/>
        </w:rPr>
        <w:t xml:space="preserve">Liczba </w:t>
      </w:r>
      <w:r w:rsidRPr="001D37CF">
        <w:rPr>
          <w:rFonts w:ascii="Cambria" w:eastAsia="Times New Roman" w:hAnsi="Cambria"/>
          <w:color w:val="000000"/>
        </w:rPr>
        <w:t xml:space="preserve">pracowników: </w:t>
      </w:r>
      <w:r w:rsidR="001D37CF" w:rsidRPr="001D37CF">
        <w:rPr>
          <w:rFonts w:ascii="Cambria" w:eastAsia="Times New Roman" w:hAnsi="Cambria"/>
          <w:color w:val="000000"/>
        </w:rPr>
        <w:t>35</w:t>
      </w:r>
    </w:p>
    <w:p w14:paraId="40D7D807" w14:textId="77777777" w:rsidR="00D20EE0" w:rsidRPr="00305B1F" w:rsidRDefault="00D20EE0" w:rsidP="006B197C">
      <w:pPr>
        <w:snapToGrid w:val="0"/>
        <w:spacing w:after="0" w:line="240" w:lineRule="auto"/>
        <w:rPr>
          <w:rStyle w:val="Pogrubienie"/>
          <w:rFonts w:ascii="Cambria" w:eastAsia="Times New Roman" w:hAnsi="Cambria"/>
          <w:b w:val="0"/>
          <w:bCs/>
          <w:color w:val="000000"/>
        </w:rPr>
      </w:pPr>
      <w:r w:rsidRPr="00305B1F">
        <w:rPr>
          <w:rStyle w:val="Pogrubienie"/>
          <w:rFonts w:ascii="Cambria" w:eastAsia="Times New Roman" w:hAnsi="Cambria"/>
          <w:b w:val="0"/>
          <w:bCs/>
          <w:color w:val="000000"/>
        </w:rPr>
        <w:t>Do zakresu działalności Miejskiego Ośrodka Sportu i Rekreacji należy w szczególności:</w:t>
      </w:r>
    </w:p>
    <w:p w14:paraId="338764D4" w14:textId="77777777" w:rsidR="00D20EE0" w:rsidRPr="00305B1F" w:rsidRDefault="00D20EE0" w:rsidP="006B197C">
      <w:pPr>
        <w:snapToGrid w:val="0"/>
        <w:spacing w:after="0" w:line="240" w:lineRule="auto"/>
        <w:rPr>
          <w:rFonts w:ascii="Cambria" w:hAnsi="Cambria"/>
          <w:color w:val="000000"/>
        </w:rPr>
      </w:pPr>
      <w:r w:rsidRPr="00305B1F">
        <w:rPr>
          <w:rStyle w:val="Pogrubienie"/>
          <w:rFonts w:ascii="Cambria" w:eastAsia="Times New Roman" w:hAnsi="Cambria"/>
          <w:b w:val="0"/>
          <w:bCs/>
          <w:color w:val="000000"/>
        </w:rPr>
        <w:t xml:space="preserve">1. </w:t>
      </w:r>
      <w:r w:rsidRPr="00305B1F">
        <w:rPr>
          <w:rFonts w:ascii="Cambria" w:hAnsi="Cambria"/>
          <w:color w:val="000000"/>
        </w:rPr>
        <w:t>programowanie i realizacja wszelkich usług z zakresu sportu i masowej kultury fizycznej, przy ścisłym współdziałaniu z organizacjami kultury fizycznej i sportu,</w:t>
      </w:r>
    </w:p>
    <w:p w14:paraId="6C33DC26" w14:textId="77777777" w:rsidR="00D20EE0" w:rsidRPr="00305B1F" w:rsidRDefault="00D20EE0" w:rsidP="006B197C">
      <w:pPr>
        <w:snapToGrid w:val="0"/>
        <w:spacing w:after="0" w:line="240" w:lineRule="auto"/>
        <w:rPr>
          <w:rFonts w:ascii="Cambria" w:hAnsi="Cambria"/>
          <w:color w:val="000000"/>
        </w:rPr>
      </w:pPr>
      <w:r w:rsidRPr="00305B1F">
        <w:rPr>
          <w:rFonts w:ascii="Cambria" w:hAnsi="Cambria"/>
          <w:color w:val="000000"/>
        </w:rPr>
        <w:t>2. udostępnianie bazy sportowej i rekreacyjnej według zapotrzebowania społecznego:</w:t>
      </w:r>
      <w:r w:rsidRPr="00305B1F">
        <w:rPr>
          <w:rFonts w:ascii="Cambria" w:hAnsi="Cambria"/>
          <w:color w:val="000000"/>
        </w:rPr>
        <w:br/>
        <w:t>- klubów i związków sportowych,</w:t>
      </w:r>
      <w:r w:rsidRPr="00305B1F">
        <w:rPr>
          <w:rFonts w:ascii="Cambria" w:hAnsi="Cambria"/>
          <w:color w:val="000000"/>
        </w:rPr>
        <w:br/>
        <w:t>- organizacji kultury fizycznej,</w:t>
      </w:r>
      <w:r w:rsidRPr="00305B1F">
        <w:rPr>
          <w:rFonts w:ascii="Cambria" w:hAnsi="Cambria"/>
          <w:color w:val="000000"/>
        </w:rPr>
        <w:br/>
        <w:t>- innych organizacji społecznych i zawodowych,</w:t>
      </w:r>
      <w:r w:rsidRPr="00305B1F">
        <w:rPr>
          <w:rFonts w:ascii="Cambria" w:hAnsi="Cambria"/>
          <w:color w:val="000000"/>
        </w:rPr>
        <w:br/>
        <w:t>- osób indywidualnych,</w:t>
      </w:r>
    </w:p>
    <w:p w14:paraId="1C91946B" w14:textId="77777777" w:rsidR="00D20EE0" w:rsidRPr="00305B1F" w:rsidRDefault="00D20EE0" w:rsidP="006B197C">
      <w:pPr>
        <w:snapToGrid w:val="0"/>
        <w:spacing w:after="0" w:line="240" w:lineRule="auto"/>
        <w:rPr>
          <w:rFonts w:ascii="Cambria" w:hAnsi="Cambria"/>
          <w:color w:val="000000"/>
        </w:rPr>
      </w:pPr>
      <w:r w:rsidRPr="00305B1F">
        <w:rPr>
          <w:rFonts w:ascii="Cambria" w:hAnsi="Cambria"/>
          <w:color w:val="000000"/>
        </w:rPr>
        <w:t xml:space="preserve">3. prowadzenie działalności informacyjnej i reklamowej z zakresu działania Ośrodka, </w:t>
      </w:r>
    </w:p>
    <w:p w14:paraId="17F79508" w14:textId="77777777" w:rsidR="00D20EE0" w:rsidRPr="00305B1F" w:rsidRDefault="00D20EE0" w:rsidP="006B197C">
      <w:pPr>
        <w:snapToGrid w:val="0"/>
        <w:spacing w:after="0" w:line="240" w:lineRule="auto"/>
        <w:rPr>
          <w:rFonts w:ascii="Cambria" w:hAnsi="Cambria"/>
          <w:color w:val="000000"/>
        </w:rPr>
      </w:pPr>
      <w:r w:rsidRPr="00305B1F">
        <w:rPr>
          <w:rFonts w:ascii="Cambria" w:hAnsi="Cambria"/>
          <w:color w:val="000000"/>
        </w:rPr>
        <w:t xml:space="preserve">4. właściwa eksploatacja, konserwacja i rozbudowa bazy sportowej i rekreacyjnej wchodzącej w skład Ośrodka. </w:t>
      </w:r>
    </w:p>
    <w:p w14:paraId="101D0450" w14:textId="77777777" w:rsidR="00D20EE0" w:rsidRPr="00305B1F" w:rsidRDefault="00D20EE0" w:rsidP="006B197C">
      <w:pPr>
        <w:snapToGrid w:val="0"/>
        <w:spacing w:after="0" w:line="240" w:lineRule="auto"/>
        <w:rPr>
          <w:rFonts w:ascii="Cambria" w:hAnsi="Cambria"/>
          <w:color w:val="000000"/>
        </w:rPr>
      </w:pPr>
      <w:r w:rsidRPr="00305B1F">
        <w:rPr>
          <w:rFonts w:ascii="Cambria" w:hAnsi="Cambria"/>
          <w:color w:val="000000"/>
        </w:rPr>
        <w:t>5. prowadzenie działalności służącej upowszechnianiu kultury fizycznej i sportu oraz prawidłowemu funkcjonowaniu i rozwojowi Ośrodka,</w:t>
      </w:r>
    </w:p>
    <w:p w14:paraId="443B3193" w14:textId="77777777" w:rsidR="00D20EE0" w:rsidRPr="00305B1F" w:rsidRDefault="00D20EE0" w:rsidP="006B197C">
      <w:pPr>
        <w:snapToGrid w:val="0"/>
        <w:spacing w:after="0" w:line="240" w:lineRule="auto"/>
        <w:rPr>
          <w:rFonts w:ascii="Cambria" w:hAnsi="Cambria"/>
          <w:color w:val="000000"/>
        </w:rPr>
      </w:pPr>
      <w:r w:rsidRPr="00305B1F">
        <w:rPr>
          <w:rFonts w:ascii="Cambria" w:hAnsi="Cambria"/>
          <w:color w:val="000000"/>
        </w:rPr>
        <w:t>6. prowadzenie innej działalności gospodarczej, celem pozyskiwania środków na rozszerzenie działalności Ośrodka w zakresie upowszechniania kultury fizycznej,</w:t>
      </w:r>
    </w:p>
    <w:p w14:paraId="2DE9BD4E" w14:textId="77777777" w:rsidR="00D20EE0" w:rsidRPr="00A177F1" w:rsidRDefault="00D20EE0" w:rsidP="006B197C">
      <w:pPr>
        <w:snapToGrid w:val="0"/>
        <w:spacing w:after="0" w:line="240" w:lineRule="auto"/>
        <w:rPr>
          <w:rFonts w:ascii="Cambria" w:hAnsi="Cambria"/>
          <w:color w:val="000000"/>
        </w:rPr>
      </w:pPr>
      <w:r w:rsidRPr="00305B1F">
        <w:rPr>
          <w:rFonts w:ascii="Cambria" w:hAnsi="Cambria"/>
          <w:color w:val="000000"/>
        </w:rPr>
        <w:t>Na terenie Miejskiego Ośrodka Sportu i Rekreacji nie jest prowadzona stołówka.</w:t>
      </w:r>
    </w:p>
    <w:p w14:paraId="337D4594" w14:textId="77777777" w:rsidR="00D20EE0" w:rsidRPr="00F64D41" w:rsidRDefault="00D20EE0" w:rsidP="006B197C">
      <w:pPr>
        <w:widowControl w:val="0"/>
        <w:tabs>
          <w:tab w:val="left" w:pos="0"/>
          <w:tab w:val="left" w:pos="567"/>
        </w:tabs>
        <w:spacing w:before="240" w:after="0" w:line="240" w:lineRule="auto"/>
        <w:jc w:val="center"/>
        <w:rPr>
          <w:rFonts w:ascii="Cambria" w:eastAsia="Times New Roman" w:hAnsi="Cambria"/>
          <w:b/>
        </w:rPr>
      </w:pPr>
      <w:r w:rsidRPr="00F64D41">
        <w:rPr>
          <w:rFonts w:ascii="Cambria" w:eastAsia="Times New Roman" w:hAnsi="Cambria"/>
          <w:b/>
        </w:rPr>
        <w:t>Zakład Gospodarki Komunalnej sp. z o.o.</w:t>
      </w:r>
    </w:p>
    <w:p w14:paraId="67E30BB7" w14:textId="77777777" w:rsidR="00D20EE0" w:rsidRPr="000B1B86"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Adres: 41-946 Piekary Śląskie, ul. Franciszka Kotuchy 3</w:t>
      </w:r>
    </w:p>
    <w:p w14:paraId="0C455A3A" w14:textId="77777777" w:rsidR="00D20EE0" w:rsidRPr="000B1B86"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NIP: 653 00 04 144</w:t>
      </w:r>
    </w:p>
    <w:p w14:paraId="5BA32861" w14:textId="77777777" w:rsidR="00D20EE0" w:rsidRPr="000B1B86"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REGON: 272114359</w:t>
      </w:r>
    </w:p>
    <w:p w14:paraId="1D50EBC1" w14:textId="77777777" w:rsidR="00D20EE0" w:rsidRPr="000B1B86"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EKD/PKD 38.11.Z – transport i likwidacja śmieci i odpadów</w:t>
      </w:r>
    </w:p>
    <w:p w14:paraId="44710EC6" w14:textId="77777777" w:rsidR="00D20EE0" w:rsidRPr="000B1B86"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Przychód: 11 754 035,59 zł</w:t>
      </w:r>
    </w:p>
    <w:p w14:paraId="40509C98" w14:textId="46891E50" w:rsidR="00D20EE0" w:rsidRDefault="00D20EE0" w:rsidP="006B197C">
      <w:pPr>
        <w:widowControl w:val="0"/>
        <w:tabs>
          <w:tab w:val="left" w:pos="0"/>
          <w:tab w:val="left" w:pos="567"/>
        </w:tabs>
        <w:spacing w:after="0" w:line="240" w:lineRule="auto"/>
        <w:jc w:val="both"/>
        <w:rPr>
          <w:rFonts w:ascii="Cambria" w:eastAsia="Times New Roman" w:hAnsi="Cambria"/>
        </w:rPr>
      </w:pPr>
      <w:r w:rsidRPr="000B1B86">
        <w:rPr>
          <w:rFonts w:ascii="Cambria" w:eastAsia="Times New Roman" w:hAnsi="Cambria"/>
        </w:rPr>
        <w:t xml:space="preserve">Liczba pracowników: </w:t>
      </w:r>
      <w:r w:rsidR="001D37CF">
        <w:rPr>
          <w:rFonts w:ascii="Cambria" w:eastAsia="Times New Roman" w:hAnsi="Cambria"/>
        </w:rPr>
        <w:t>119</w:t>
      </w:r>
    </w:p>
    <w:p w14:paraId="2620D859" w14:textId="77777777" w:rsidR="00D20EE0" w:rsidRPr="00F64D41" w:rsidRDefault="00D20EE0" w:rsidP="006B197C">
      <w:pPr>
        <w:widowControl w:val="0"/>
        <w:tabs>
          <w:tab w:val="left" w:pos="0"/>
          <w:tab w:val="left" w:pos="284"/>
        </w:tabs>
        <w:spacing w:after="0" w:line="240" w:lineRule="auto"/>
        <w:jc w:val="both"/>
        <w:rPr>
          <w:rFonts w:ascii="Cambria" w:eastAsia="Times New Roman" w:hAnsi="Cambria"/>
        </w:rPr>
      </w:pPr>
      <w:r>
        <w:rPr>
          <w:rFonts w:ascii="Cambria" w:eastAsia="Times New Roman" w:hAnsi="Cambria"/>
        </w:rPr>
        <w:tab/>
      </w:r>
      <w:r w:rsidRPr="00F64D41">
        <w:rPr>
          <w:rFonts w:ascii="Cambria" w:eastAsia="Times New Roman" w:hAnsi="Cambria"/>
        </w:rPr>
        <w:t>01.04.1994 r. budżetowy Zakład Gospodarki Komunalnej w Piekarach Śląskich przekształcony został w spółkę prawa handlowego.</w:t>
      </w:r>
      <w:r>
        <w:rPr>
          <w:rFonts w:ascii="Cambria" w:eastAsia="Times New Roman" w:hAnsi="Cambria"/>
        </w:rPr>
        <w:t xml:space="preserve"> </w:t>
      </w:r>
      <w:r w:rsidRPr="00F64D41">
        <w:rPr>
          <w:rFonts w:ascii="Cambria" w:eastAsia="Times New Roman" w:hAnsi="Cambria"/>
        </w:rPr>
        <w:t xml:space="preserve">Spółka zajmuje się między innymi zbiorem i wywozem odpadów komunalnych na terenie Gminy Piekary Śląskie i wywozi je na składowisko odpadów </w:t>
      </w:r>
      <w:r>
        <w:rPr>
          <w:rFonts w:ascii="Cambria" w:eastAsia="Times New Roman" w:hAnsi="Cambria"/>
        </w:rPr>
        <w:br/>
      </w:r>
      <w:r w:rsidRPr="00F64D41">
        <w:rPr>
          <w:rFonts w:ascii="Cambria" w:eastAsia="Times New Roman" w:hAnsi="Cambria"/>
        </w:rPr>
        <w:t xml:space="preserve">w Świętochłowicach. Spółka wykonuje między innymi następujące usługi: </w:t>
      </w:r>
    </w:p>
    <w:p w14:paraId="5518A0AD" w14:textId="77777777" w:rsidR="00D20EE0"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F64D41">
        <w:rPr>
          <w:rFonts w:ascii="Cambria" w:eastAsia="Times New Roman" w:hAnsi="Cambria"/>
        </w:rPr>
        <w:t xml:space="preserve">wywóz odpadów komunalnych, w tym również wielogabarytowych </w:t>
      </w:r>
    </w:p>
    <w:p w14:paraId="2CD8FE97" w14:textId="77777777" w:rsidR="00D20EE0" w:rsidRPr="00F64D41"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Pr>
          <w:rFonts w:ascii="Cambria" w:eastAsia="Times New Roman" w:hAnsi="Cambria"/>
        </w:rPr>
        <w:t>prowadzenie punktu PSZOK i</w:t>
      </w:r>
      <w:r w:rsidRPr="00306164">
        <w:rPr>
          <w:rFonts w:ascii="Cambria" w:eastAsia="Times New Roman" w:hAnsi="Cambria"/>
        </w:rPr>
        <w:t xml:space="preserve"> selektywn</w:t>
      </w:r>
      <w:r>
        <w:rPr>
          <w:rFonts w:ascii="Cambria" w:eastAsia="Times New Roman" w:hAnsi="Cambria"/>
        </w:rPr>
        <w:t>ej</w:t>
      </w:r>
      <w:r w:rsidRPr="00306164">
        <w:rPr>
          <w:rFonts w:ascii="Cambria" w:eastAsia="Times New Roman" w:hAnsi="Cambria"/>
        </w:rPr>
        <w:t xml:space="preserve"> zbiórk</w:t>
      </w:r>
      <w:r>
        <w:rPr>
          <w:rFonts w:ascii="Cambria" w:eastAsia="Times New Roman" w:hAnsi="Cambria"/>
        </w:rPr>
        <w:t>i</w:t>
      </w:r>
      <w:r w:rsidRPr="00306164">
        <w:rPr>
          <w:rFonts w:ascii="Cambria" w:eastAsia="Times New Roman" w:hAnsi="Cambria"/>
        </w:rPr>
        <w:t xml:space="preserve"> odpadów</w:t>
      </w:r>
    </w:p>
    <w:p w14:paraId="1BABB65B"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F64D41">
        <w:rPr>
          <w:rFonts w:ascii="Cambria" w:eastAsia="Times New Roman" w:hAnsi="Cambria"/>
        </w:rPr>
        <w:t xml:space="preserve">letnie i zimowe </w:t>
      </w:r>
      <w:r w:rsidRPr="00781717">
        <w:rPr>
          <w:rFonts w:ascii="Cambria" w:eastAsia="Times New Roman" w:hAnsi="Cambria"/>
        </w:rPr>
        <w:t>oczyszczanie miasta, utrzymywanie i konserwację zieleni miejskiej</w:t>
      </w:r>
    </w:p>
    <w:p w14:paraId="257F902F"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prowadzenie Akcji Zima</w:t>
      </w:r>
    </w:p>
    <w:p w14:paraId="29CB2DB9"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utrzymanie i konserwację znaków drogowych </w:t>
      </w:r>
    </w:p>
    <w:p w14:paraId="72A5D318"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czyszczenie i konserwację rowów otwartych </w:t>
      </w:r>
    </w:p>
    <w:p w14:paraId="5EA02518"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prowadzenie parkingu i obsługa parkingów, w tym parkingu strzeżonego (m.in. dla pojazdów zarekwirowanych przez policję i straż miejską)</w:t>
      </w:r>
    </w:p>
    <w:p w14:paraId="40BC00C8"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porządkowe w budynkach i wokół nich </w:t>
      </w:r>
    </w:p>
    <w:p w14:paraId="0776C430"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mycie wiat przystankowych </w:t>
      </w:r>
    </w:p>
    <w:p w14:paraId="72511C82"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usługi transportowe </w:t>
      </w:r>
    </w:p>
    <w:p w14:paraId="2CBF9479" w14:textId="77777777" w:rsidR="00D20EE0" w:rsidRPr="00781717" w:rsidRDefault="00D20EE0" w:rsidP="00F1614D">
      <w:pPr>
        <w:widowControl w:val="0"/>
        <w:numPr>
          <w:ilvl w:val="0"/>
          <w:numId w:val="67"/>
        </w:numPr>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sprzedaż pojemników na odpady komunalne </w:t>
      </w:r>
    </w:p>
    <w:p w14:paraId="4CAFB980" w14:textId="77777777" w:rsidR="00D20EE0" w:rsidRPr="00781717" w:rsidRDefault="00D20EE0" w:rsidP="006B197C">
      <w:pPr>
        <w:widowControl w:val="0"/>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Teren spółki jest ogrodzony i monitorowany. Firma zewnętrzna prowadzi całodobową ochronę </w:t>
      </w:r>
      <w:r w:rsidRPr="00781717">
        <w:rPr>
          <w:rFonts w:ascii="Cambria" w:eastAsia="Times New Roman" w:hAnsi="Cambria"/>
        </w:rPr>
        <w:br/>
        <w:t xml:space="preserve">w siedzibie spółki. Parter budynku wyposażony jest w bezprzewodową instalację alarmową. </w:t>
      </w:r>
    </w:p>
    <w:p w14:paraId="0C6C51A6" w14:textId="77777777" w:rsidR="00D20EE0" w:rsidRPr="00781717" w:rsidRDefault="00D20EE0" w:rsidP="006B197C">
      <w:pPr>
        <w:widowControl w:val="0"/>
        <w:tabs>
          <w:tab w:val="left" w:pos="0"/>
          <w:tab w:val="left" w:pos="567"/>
        </w:tabs>
        <w:spacing w:after="0" w:line="240" w:lineRule="auto"/>
        <w:jc w:val="both"/>
        <w:rPr>
          <w:rFonts w:ascii="Cambria" w:eastAsia="Times New Roman" w:hAnsi="Cambria"/>
        </w:rPr>
      </w:pPr>
      <w:r w:rsidRPr="00781717">
        <w:rPr>
          <w:rFonts w:ascii="Cambria" w:eastAsia="Times New Roman" w:hAnsi="Cambria"/>
        </w:rPr>
        <w:t>Na terenie firmy znajduje się zbiornik naziemny na paliwo do tankowania pojazdów ZGK.</w:t>
      </w:r>
    </w:p>
    <w:p w14:paraId="3285013B" w14:textId="77777777" w:rsidR="00D20EE0" w:rsidRPr="00781717" w:rsidRDefault="00D20EE0" w:rsidP="006B197C">
      <w:pPr>
        <w:widowControl w:val="0"/>
        <w:tabs>
          <w:tab w:val="left" w:pos="0"/>
          <w:tab w:val="left" w:pos="567"/>
        </w:tabs>
        <w:spacing w:after="0" w:line="240" w:lineRule="auto"/>
        <w:jc w:val="both"/>
        <w:rPr>
          <w:rFonts w:ascii="Cambria" w:eastAsia="Times New Roman" w:hAnsi="Cambria"/>
        </w:rPr>
      </w:pPr>
      <w:r w:rsidRPr="00781717">
        <w:rPr>
          <w:rFonts w:ascii="Cambria" w:eastAsia="Times New Roman" w:hAnsi="Cambria"/>
        </w:rPr>
        <w:t xml:space="preserve">Spółka nie posiada własnej spalarni odpadów, nie utylizuje odpadów. Odpady komunalne przekazuje na pobliskie wysypiska śmieci, między innymi do </w:t>
      </w:r>
      <w:r>
        <w:rPr>
          <w:rFonts w:ascii="Cambria" w:eastAsia="Times New Roman" w:hAnsi="Cambria"/>
        </w:rPr>
        <w:t>Siemianowic Śląskich</w:t>
      </w:r>
      <w:r w:rsidRPr="00781717">
        <w:rPr>
          <w:rFonts w:ascii="Cambria" w:eastAsia="Times New Roman" w:hAnsi="Cambria"/>
        </w:rPr>
        <w:t xml:space="preserve">. </w:t>
      </w:r>
    </w:p>
    <w:p w14:paraId="338D098E" w14:textId="77777777" w:rsidR="00D20EE0" w:rsidRPr="00781717" w:rsidRDefault="00D20EE0" w:rsidP="006B197C">
      <w:pPr>
        <w:widowControl w:val="0"/>
        <w:tabs>
          <w:tab w:val="left" w:pos="0"/>
          <w:tab w:val="left" w:pos="567"/>
        </w:tabs>
        <w:spacing w:after="0" w:line="240" w:lineRule="auto"/>
        <w:jc w:val="both"/>
        <w:rPr>
          <w:rFonts w:ascii="Cambria" w:eastAsia="Times New Roman" w:hAnsi="Cambria"/>
        </w:rPr>
      </w:pPr>
      <w:r w:rsidRPr="00781717">
        <w:rPr>
          <w:rFonts w:ascii="Cambria" w:eastAsia="Times New Roman" w:hAnsi="Cambria"/>
        </w:rPr>
        <w:t>Parking przy ul. Kotuchy 3 jest ogrodzony, zamykany na noc i całodobowo ochraniany, przygotowany na około 20 miejsc postojowych.</w:t>
      </w:r>
    </w:p>
    <w:p w14:paraId="44B44D40" w14:textId="77777777" w:rsidR="00D20EE0" w:rsidRPr="00F64D41" w:rsidRDefault="00D20EE0" w:rsidP="006B197C">
      <w:pPr>
        <w:widowControl w:val="0"/>
        <w:tabs>
          <w:tab w:val="left" w:pos="0"/>
        </w:tabs>
        <w:spacing w:before="240" w:after="0" w:line="240" w:lineRule="auto"/>
        <w:jc w:val="center"/>
        <w:rPr>
          <w:rFonts w:ascii="Cambria" w:eastAsia="Times New Roman" w:hAnsi="Cambria"/>
          <w:b/>
        </w:rPr>
      </w:pPr>
      <w:r w:rsidRPr="00781717">
        <w:rPr>
          <w:rFonts w:ascii="Cambria" w:eastAsia="Times New Roman" w:hAnsi="Cambria"/>
          <w:b/>
        </w:rPr>
        <w:t>Miejskie Przedsiębiorstwo Wodociągów i Kanalizacji w Piekarach Śląskich sp. z o.o.</w:t>
      </w:r>
    </w:p>
    <w:p w14:paraId="540460B9"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sidRPr="003B3D4B">
        <w:rPr>
          <w:rFonts w:ascii="Cambria" w:eastAsia="Times New Roman" w:hAnsi="Cambria"/>
        </w:rPr>
        <w:t>Adres: 41-946 Piekary Śląskie, ul. Roździeńskiego 38</w:t>
      </w:r>
    </w:p>
    <w:p w14:paraId="46FF7631"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sidRPr="003B3D4B">
        <w:rPr>
          <w:rFonts w:ascii="Cambria" w:eastAsia="Times New Roman" w:hAnsi="Cambria"/>
        </w:rPr>
        <w:t>NIP: 653 00 11 575</w:t>
      </w:r>
    </w:p>
    <w:p w14:paraId="51661F99"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sidRPr="003B3D4B">
        <w:rPr>
          <w:rFonts w:ascii="Cambria" w:eastAsia="Times New Roman" w:hAnsi="Cambria"/>
        </w:rPr>
        <w:t>REGON: 272642696</w:t>
      </w:r>
    </w:p>
    <w:p w14:paraId="55D71CB4"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sidRPr="003B3D4B">
        <w:rPr>
          <w:rFonts w:ascii="Cambria" w:eastAsia="Times New Roman" w:hAnsi="Cambria"/>
        </w:rPr>
        <w:t>EKD/PKD 37.00.Z – odprowadzanie i oczyszczanie ścieków</w:t>
      </w:r>
    </w:p>
    <w:p w14:paraId="3875035A"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Obrót w roku 2018</w:t>
      </w:r>
      <w:r w:rsidRPr="003B3D4B">
        <w:rPr>
          <w:rFonts w:ascii="Cambria" w:eastAsia="Times New Roman" w:hAnsi="Cambria"/>
        </w:rPr>
        <w:t xml:space="preserve">: </w:t>
      </w:r>
      <w:r w:rsidRPr="00C806DB">
        <w:rPr>
          <w:rFonts w:ascii="Cambria" w:eastAsia="Times New Roman" w:hAnsi="Cambria"/>
        </w:rPr>
        <w:t>29 442 747,48 zł</w:t>
      </w:r>
    </w:p>
    <w:p w14:paraId="7C0E64FD" w14:textId="77777777"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Planowany obrót w roku 2019</w:t>
      </w:r>
      <w:r w:rsidRPr="003B3D4B">
        <w:rPr>
          <w:rFonts w:ascii="Cambria" w:eastAsia="Times New Roman" w:hAnsi="Cambria"/>
        </w:rPr>
        <w:t xml:space="preserve">: </w:t>
      </w:r>
      <w:r w:rsidRPr="00C806DB">
        <w:rPr>
          <w:rFonts w:ascii="Cambria" w:eastAsia="Times New Roman" w:hAnsi="Cambria"/>
        </w:rPr>
        <w:t>27 939 054 ,00 zł</w:t>
      </w:r>
    </w:p>
    <w:p w14:paraId="4F45412F" w14:textId="2D96407C" w:rsidR="00D20EE0" w:rsidRPr="003B3D4B" w:rsidRDefault="00D20EE0" w:rsidP="006B197C">
      <w:pPr>
        <w:widowControl w:val="0"/>
        <w:tabs>
          <w:tab w:val="left" w:pos="0"/>
          <w:tab w:val="left" w:pos="142"/>
        </w:tabs>
        <w:spacing w:after="0" w:line="240" w:lineRule="auto"/>
        <w:jc w:val="both"/>
        <w:rPr>
          <w:rFonts w:ascii="Cambria" w:eastAsia="Times New Roman" w:hAnsi="Cambria"/>
        </w:rPr>
      </w:pPr>
      <w:r w:rsidRPr="003B3D4B">
        <w:rPr>
          <w:rFonts w:ascii="Cambria" w:eastAsia="Times New Roman" w:hAnsi="Cambria"/>
        </w:rPr>
        <w:t>Liczba pracowników:</w:t>
      </w:r>
      <w:r w:rsidR="001D37CF">
        <w:rPr>
          <w:rFonts w:ascii="Cambria" w:eastAsia="Times New Roman" w:hAnsi="Cambria"/>
        </w:rPr>
        <w:t xml:space="preserve"> 98</w:t>
      </w:r>
      <w:r w:rsidRPr="003B3D4B">
        <w:rPr>
          <w:rFonts w:ascii="Cambria" w:eastAsia="Times New Roman" w:hAnsi="Cambria"/>
        </w:rPr>
        <w:t xml:space="preserve"> </w:t>
      </w:r>
    </w:p>
    <w:p w14:paraId="2EE28AE8" w14:textId="77777777" w:rsidR="00D20EE0" w:rsidRPr="00F64D41" w:rsidRDefault="00D20EE0" w:rsidP="006B197C">
      <w:pPr>
        <w:widowControl w:val="0"/>
        <w:tabs>
          <w:tab w:val="left" w:pos="0"/>
          <w:tab w:val="left" w:pos="284"/>
        </w:tabs>
        <w:spacing w:after="0" w:line="240" w:lineRule="auto"/>
        <w:jc w:val="both"/>
        <w:rPr>
          <w:rFonts w:ascii="Cambria" w:eastAsia="Times New Roman" w:hAnsi="Cambria"/>
        </w:rPr>
      </w:pPr>
      <w:r>
        <w:rPr>
          <w:rFonts w:ascii="Cambria" w:eastAsia="Times New Roman" w:hAnsi="Cambria"/>
        </w:rPr>
        <w:tab/>
      </w:r>
      <w:r w:rsidRPr="00F649E8">
        <w:rPr>
          <w:rFonts w:ascii="Cambria" w:eastAsia="Times New Roman" w:hAnsi="Cambria"/>
        </w:rPr>
        <w:t>Miejski</w:t>
      </w:r>
      <w:r>
        <w:rPr>
          <w:rFonts w:ascii="Cambria" w:eastAsia="Times New Roman" w:hAnsi="Cambria"/>
        </w:rPr>
        <w:t xml:space="preserve">e Przedsiębiorstwo Wodociągów i </w:t>
      </w:r>
      <w:r w:rsidRPr="00F649E8">
        <w:rPr>
          <w:rFonts w:ascii="Cambria" w:eastAsia="Times New Roman" w:hAnsi="Cambria"/>
        </w:rPr>
        <w:t xml:space="preserve">Kanalizacji w Piekarach Śląskich </w:t>
      </w:r>
      <w:r>
        <w:rPr>
          <w:rFonts w:ascii="Cambria" w:eastAsia="Times New Roman" w:hAnsi="Cambria"/>
        </w:rPr>
        <w:t>sp. z o.o.</w:t>
      </w:r>
      <w:r w:rsidRPr="00F649E8">
        <w:rPr>
          <w:rFonts w:ascii="Cambria" w:eastAsia="Times New Roman" w:hAnsi="Cambria"/>
        </w:rPr>
        <w:t xml:space="preserve"> powołane zostało na mocy </w:t>
      </w:r>
      <w:r>
        <w:rPr>
          <w:rFonts w:ascii="Cambria" w:eastAsia="Times New Roman" w:hAnsi="Cambria"/>
        </w:rPr>
        <w:t>uchwały n</w:t>
      </w:r>
      <w:r w:rsidRPr="00F649E8">
        <w:rPr>
          <w:rFonts w:ascii="Cambria" w:eastAsia="Times New Roman" w:hAnsi="Cambria"/>
        </w:rPr>
        <w:t xml:space="preserve">r 59/95 Zarządu Miasta Piekary Śląskie z dnia 28.06.1995 roku jako jednoosobowa </w:t>
      </w:r>
      <w:r>
        <w:rPr>
          <w:rFonts w:ascii="Cambria" w:eastAsia="Times New Roman" w:hAnsi="Cambria"/>
        </w:rPr>
        <w:t>s</w:t>
      </w:r>
      <w:r w:rsidRPr="00F649E8">
        <w:rPr>
          <w:rFonts w:ascii="Cambria" w:eastAsia="Times New Roman" w:hAnsi="Cambria"/>
        </w:rPr>
        <w:t xml:space="preserve">półka Gminy. Działalność swoją </w:t>
      </w:r>
      <w:r>
        <w:rPr>
          <w:rFonts w:ascii="Cambria" w:eastAsia="Times New Roman" w:hAnsi="Cambria"/>
        </w:rPr>
        <w:t xml:space="preserve">przedsiębiorstwo </w:t>
      </w:r>
      <w:r w:rsidRPr="00F649E8">
        <w:rPr>
          <w:rFonts w:ascii="Cambria" w:eastAsia="Times New Roman" w:hAnsi="Cambria"/>
        </w:rPr>
        <w:t xml:space="preserve">rozpoczęło w dniu 1 września 1995 roku. </w:t>
      </w:r>
      <w:r w:rsidRPr="00F64D41">
        <w:rPr>
          <w:rFonts w:ascii="Cambria" w:eastAsia="Times New Roman" w:hAnsi="Cambria"/>
        </w:rPr>
        <w:t xml:space="preserve">Spółka w dniu rozpoczęcia działalności przejęła do eksploatacji 164 km sieci wodociągowych, 82 km sieci kanalizacji sanitarnej i ogólnospławnej, dwie oczyszczalnie ścieków o łącznej przepustowości </w:t>
      </w:r>
      <w:r w:rsidRPr="00F64D41">
        <w:rPr>
          <w:rFonts w:ascii="Cambria" w:eastAsia="Times New Roman" w:hAnsi="Cambria"/>
        </w:rPr>
        <w:br/>
        <w:t xml:space="preserve">11 600 m3 /d i 4 przepompownie ścieków. </w:t>
      </w:r>
    </w:p>
    <w:p w14:paraId="43F7B029"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sidRPr="00F64D41">
        <w:rPr>
          <w:rFonts w:ascii="Cambria" w:eastAsia="Times New Roman" w:hAnsi="Cambria"/>
        </w:rPr>
        <w:t>Przedmiotem działalności spółki jest między innymi:</w:t>
      </w:r>
    </w:p>
    <w:p w14:paraId="102DF27C" w14:textId="77777777" w:rsidR="00D20EE0" w:rsidRPr="00F64D41" w:rsidRDefault="00D20EE0" w:rsidP="00F1614D">
      <w:pPr>
        <w:widowControl w:val="0"/>
        <w:numPr>
          <w:ilvl w:val="0"/>
          <w:numId w:val="68"/>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bilansowanie potrzeb w zakresie gospodarki wodno-ściekowej </w:t>
      </w:r>
    </w:p>
    <w:p w14:paraId="4DBC2D80" w14:textId="77777777" w:rsidR="00D20EE0" w:rsidRPr="00F64D41" w:rsidRDefault="00D20EE0" w:rsidP="00F1614D">
      <w:pPr>
        <w:widowControl w:val="0"/>
        <w:numPr>
          <w:ilvl w:val="0"/>
          <w:numId w:val="68"/>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zapewnienie ciągłości dostaw wody i odbioru ścieków </w:t>
      </w:r>
    </w:p>
    <w:p w14:paraId="472A7904" w14:textId="77777777" w:rsidR="00D20EE0" w:rsidRPr="00F64D41" w:rsidRDefault="00D20EE0" w:rsidP="00F1614D">
      <w:pPr>
        <w:widowControl w:val="0"/>
        <w:numPr>
          <w:ilvl w:val="0"/>
          <w:numId w:val="68"/>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zakup i sprzedaż wody </w:t>
      </w:r>
    </w:p>
    <w:p w14:paraId="43716F69" w14:textId="77777777" w:rsidR="00D20EE0" w:rsidRPr="00F64D41" w:rsidRDefault="00D20EE0" w:rsidP="00F1614D">
      <w:pPr>
        <w:widowControl w:val="0"/>
        <w:numPr>
          <w:ilvl w:val="0"/>
          <w:numId w:val="68"/>
        </w:numPr>
        <w:tabs>
          <w:tab w:val="left" w:pos="709"/>
        </w:tabs>
        <w:spacing w:after="0" w:line="240" w:lineRule="auto"/>
        <w:ind w:left="714" w:hanging="357"/>
        <w:jc w:val="both"/>
        <w:rPr>
          <w:rFonts w:ascii="Cambria" w:eastAsia="Times New Roman" w:hAnsi="Cambria"/>
        </w:rPr>
      </w:pPr>
      <w:r w:rsidRPr="00F64D41">
        <w:rPr>
          <w:rFonts w:ascii="Cambria" w:eastAsia="Times New Roman" w:hAnsi="Cambria"/>
        </w:rPr>
        <w:t xml:space="preserve">prowadzenie eksploatacji urządzeń służących do dystrybucji wody oraz eksploatacji ścieków, sieci wodociągowej i kanalizacyjnej </w:t>
      </w:r>
    </w:p>
    <w:p w14:paraId="71CBEAA1" w14:textId="77777777" w:rsidR="00D20EE0" w:rsidRPr="00F64D41" w:rsidRDefault="00D20EE0" w:rsidP="00F1614D">
      <w:pPr>
        <w:widowControl w:val="0"/>
        <w:numPr>
          <w:ilvl w:val="0"/>
          <w:numId w:val="68"/>
        </w:numPr>
        <w:tabs>
          <w:tab w:val="left" w:pos="709"/>
        </w:tabs>
        <w:spacing w:after="0" w:line="240" w:lineRule="auto"/>
        <w:ind w:left="714" w:hanging="357"/>
        <w:jc w:val="both"/>
        <w:rPr>
          <w:rFonts w:ascii="Cambria" w:eastAsia="Times New Roman" w:hAnsi="Cambria"/>
        </w:rPr>
      </w:pPr>
      <w:r w:rsidRPr="00F64D41">
        <w:rPr>
          <w:rFonts w:ascii="Cambria" w:eastAsia="Times New Roman" w:hAnsi="Cambria"/>
        </w:rPr>
        <w:t xml:space="preserve">usuwanie awarii </w:t>
      </w:r>
    </w:p>
    <w:p w14:paraId="36F51A60" w14:textId="77777777" w:rsidR="00D20EE0" w:rsidRPr="00F64D41" w:rsidRDefault="00D20EE0" w:rsidP="00F1614D">
      <w:pPr>
        <w:widowControl w:val="0"/>
        <w:numPr>
          <w:ilvl w:val="0"/>
          <w:numId w:val="68"/>
        </w:numPr>
        <w:tabs>
          <w:tab w:val="left" w:pos="709"/>
        </w:tabs>
        <w:spacing w:after="0" w:line="240" w:lineRule="auto"/>
        <w:ind w:left="714" w:hanging="357"/>
        <w:jc w:val="both"/>
        <w:rPr>
          <w:rFonts w:ascii="Cambria" w:eastAsia="Times New Roman" w:hAnsi="Cambria"/>
        </w:rPr>
      </w:pPr>
      <w:r w:rsidRPr="00F64D41">
        <w:rPr>
          <w:rFonts w:ascii="Cambria" w:eastAsia="Times New Roman" w:hAnsi="Cambria"/>
        </w:rPr>
        <w:t xml:space="preserve">prowadzenie konserwacji, remontów i modernizacji infrastruktury technologicznej </w:t>
      </w:r>
    </w:p>
    <w:p w14:paraId="7401A053" w14:textId="77777777" w:rsidR="00D20EE0" w:rsidRDefault="00D20EE0" w:rsidP="00F1614D">
      <w:pPr>
        <w:widowControl w:val="0"/>
        <w:numPr>
          <w:ilvl w:val="0"/>
          <w:numId w:val="68"/>
        </w:numPr>
        <w:tabs>
          <w:tab w:val="left" w:pos="709"/>
        </w:tabs>
        <w:spacing w:after="0" w:line="240" w:lineRule="auto"/>
        <w:ind w:left="714" w:hanging="357"/>
        <w:jc w:val="both"/>
        <w:rPr>
          <w:rFonts w:ascii="Cambria" w:eastAsia="Times New Roman" w:hAnsi="Cambria"/>
        </w:rPr>
      </w:pPr>
      <w:r w:rsidRPr="003B3D4B">
        <w:rPr>
          <w:rFonts w:ascii="Cambria" w:eastAsia="Times New Roman" w:hAnsi="Cambria"/>
        </w:rPr>
        <w:t xml:space="preserve">wykonywanie przyłączy </w:t>
      </w:r>
      <w:proofErr w:type="spellStart"/>
      <w:r w:rsidRPr="003B3D4B">
        <w:rPr>
          <w:rFonts w:ascii="Cambria" w:eastAsia="Times New Roman" w:hAnsi="Cambria"/>
        </w:rPr>
        <w:t>wod-kan</w:t>
      </w:r>
      <w:proofErr w:type="spellEnd"/>
      <w:r w:rsidRPr="003B3D4B">
        <w:rPr>
          <w:rFonts w:ascii="Cambria" w:eastAsia="Times New Roman" w:hAnsi="Cambria"/>
        </w:rPr>
        <w:t xml:space="preserve">, </w:t>
      </w:r>
    </w:p>
    <w:p w14:paraId="7D708CFB" w14:textId="77777777" w:rsidR="00D20EE0" w:rsidRPr="003B3D4B" w:rsidRDefault="00D20EE0" w:rsidP="00F1614D">
      <w:pPr>
        <w:widowControl w:val="0"/>
        <w:numPr>
          <w:ilvl w:val="0"/>
          <w:numId w:val="68"/>
        </w:numPr>
        <w:tabs>
          <w:tab w:val="left" w:pos="709"/>
        </w:tabs>
        <w:spacing w:after="0" w:line="240" w:lineRule="auto"/>
        <w:ind w:left="714" w:hanging="357"/>
        <w:jc w:val="both"/>
        <w:rPr>
          <w:rFonts w:ascii="Cambria" w:eastAsia="Times New Roman" w:hAnsi="Cambria"/>
        </w:rPr>
      </w:pPr>
      <w:r w:rsidRPr="003B3D4B">
        <w:rPr>
          <w:rFonts w:ascii="Cambria" w:eastAsia="Times New Roman" w:hAnsi="Cambria"/>
        </w:rPr>
        <w:t>prowadzenie nadzorów branżowych i wydawanie uzgodnień lokalizacyjnych dla budowany</w:t>
      </w:r>
      <w:r>
        <w:rPr>
          <w:rFonts w:ascii="Cambria" w:eastAsia="Times New Roman" w:hAnsi="Cambria"/>
        </w:rPr>
        <w:t xml:space="preserve">ch </w:t>
      </w:r>
      <w:r>
        <w:rPr>
          <w:rFonts w:ascii="Cambria" w:eastAsia="Times New Roman" w:hAnsi="Cambria"/>
        </w:rPr>
        <w:br/>
      </w:r>
      <w:r w:rsidRPr="003B3D4B">
        <w:rPr>
          <w:rFonts w:ascii="Cambria" w:eastAsia="Times New Roman" w:hAnsi="Cambria"/>
        </w:rPr>
        <w:t xml:space="preserve">i remontowanych budynków, dróg, sieci gazowych, energetycznych, teletechnicznych, ciepłowniczych itp. </w:t>
      </w:r>
    </w:p>
    <w:p w14:paraId="61DD6AB3" w14:textId="77777777" w:rsidR="00D20EE0" w:rsidRPr="00F64D41" w:rsidRDefault="00D20EE0" w:rsidP="00F1614D">
      <w:pPr>
        <w:widowControl w:val="0"/>
        <w:numPr>
          <w:ilvl w:val="0"/>
          <w:numId w:val="68"/>
        </w:numPr>
        <w:autoSpaceDE w:val="0"/>
        <w:autoSpaceDN w:val="0"/>
        <w:adjustRightInd w:val="0"/>
        <w:spacing w:after="0" w:line="240" w:lineRule="auto"/>
        <w:rPr>
          <w:rFonts w:ascii="Cambria" w:hAnsi="Cambria" w:cs="Arial"/>
          <w:color w:val="000000"/>
          <w:lang w:eastAsia="pl-PL"/>
        </w:rPr>
      </w:pPr>
      <w:r w:rsidRPr="00F64D41">
        <w:rPr>
          <w:rFonts w:ascii="Cambria" w:hAnsi="Cambria" w:cs="Arial"/>
          <w:color w:val="000000"/>
          <w:lang w:eastAsia="pl-PL"/>
        </w:rPr>
        <w:t xml:space="preserve">opiniowania dokumentacji </w:t>
      </w:r>
    </w:p>
    <w:p w14:paraId="06533610" w14:textId="77777777" w:rsidR="00D20EE0" w:rsidRPr="00F64D41" w:rsidRDefault="00D20EE0" w:rsidP="00F1614D">
      <w:pPr>
        <w:widowControl w:val="0"/>
        <w:numPr>
          <w:ilvl w:val="0"/>
          <w:numId w:val="68"/>
        </w:numPr>
        <w:autoSpaceDE w:val="0"/>
        <w:autoSpaceDN w:val="0"/>
        <w:adjustRightInd w:val="0"/>
        <w:spacing w:after="0" w:line="240" w:lineRule="auto"/>
        <w:rPr>
          <w:rFonts w:ascii="Cambria" w:hAnsi="Cambria" w:cs="Arial"/>
          <w:color w:val="000000"/>
          <w:lang w:eastAsia="pl-PL"/>
        </w:rPr>
      </w:pPr>
      <w:r w:rsidRPr="00F64D41">
        <w:rPr>
          <w:rFonts w:ascii="Cambria" w:hAnsi="Cambria" w:cs="Arial"/>
          <w:color w:val="000000"/>
          <w:lang w:eastAsia="pl-PL"/>
        </w:rPr>
        <w:t xml:space="preserve">wydawania warunków technicznych w zakresie dostawy wody i odprowadzania ścieków </w:t>
      </w:r>
    </w:p>
    <w:p w14:paraId="414DBFE8"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sidRPr="00F64D41">
        <w:rPr>
          <w:rFonts w:ascii="Cambria" w:eastAsia="Times New Roman" w:hAnsi="Cambria"/>
        </w:rPr>
        <w:t xml:space="preserve">Spółka </w:t>
      </w:r>
      <w:r>
        <w:rPr>
          <w:rFonts w:ascii="Cambria" w:eastAsia="Times New Roman" w:hAnsi="Cambria"/>
        </w:rPr>
        <w:t>niezmiennie prowadzi dystrybucję</w:t>
      </w:r>
      <w:r w:rsidRPr="00F64D41">
        <w:rPr>
          <w:rFonts w:ascii="Cambria" w:eastAsia="Times New Roman" w:hAnsi="Cambria"/>
        </w:rPr>
        <w:t xml:space="preserve"> wody otrzymywaną od GPW w Katowicach, nie zajmuje się </w:t>
      </w:r>
      <w:r>
        <w:rPr>
          <w:rFonts w:ascii="Cambria" w:eastAsia="Times New Roman" w:hAnsi="Cambria"/>
        </w:rPr>
        <w:t xml:space="preserve">jednak </w:t>
      </w:r>
      <w:r w:rsidRPr="00F64D41">
        <w:rPr>
          <w:rFonts w:ascii="Cambria" w:eastAsia="Times New Roman" w:hAnsi="Cambria"/>
        </w:rPr>
        <w:t xml:space="preserve">jej uzdatnianiem i nie posiada ujęć wody. </w:t>
      </w:r>
    </w:p>
    <w:p w14:paraId="5EC7F4AE"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sidRPr="00F64D41">
        <w:rPr>
          <w:rFonts w:ascii="Cambria" w:eastAsia="Times New Roman" w:hAnsi="Cambria"/>
        </w:rPr>
        <w:t>W 2010 r. została oddana do użytkowania</w:t>
      </w:r>
      <w:r>
        <w:rPr>
          <w:rFonts w:ascii="Cambria" w:eastAsia="Times New Roman" w:hAnsi="Cambria"/>
        </w:rPr>
        <w:t xml:space="preserve"> inwestycja „K</w:t>
      </w:r>
      <w:r w:rsidRPr="00F64D41">
        <w:rPr>
          <w:rFonts w:ascii="Cambria" w:eastAsia="Times New Roman" w:hAnsi="Cambria"/>
        </w:rPr>
        <w:t>ompleksowe uporządkowanie gospodarki ściekowej gminy Piekary Śląskie</w:t>
      </w:r>
      <w:r>
        <w:rPr>
          <w:rFonts w:ascii="Cambria" w:eastAsia="Times New Roman" w:hAnsi="Cambria"/>
        </w:rPr>
        <w:t>”, współfinansowana w ramach Funduszu Spójności</w:t>
      </w:r>
      <w:r w:rsidRPr="00F64D41">
        <w:rPr>
          <w:rFonts w:ascii="Cambria" w:eastAsia="Times New Roman" w:hAnsi="Cambria"/>
        </w:rPr>
        <w:t xml:space="preserve"> pod nazwą </w:t>
      </w:r>
      <w:r>
        <w:rPr>
          <w:rFonts w:ascii="Cambria" w:eastAsia="Times New Roman" w:hAnsi="Cambria"/>
        </w:rPr>
        <w:t>„</w:t>
      </w:r>
      <w:r w:rsidRPr="00F64D41">
        <w:rPr>
          <w:rFonts w:ascii="Cambria" w:eastAsia="Times New Roman" w:hAnsi="Cambria"/>
        </w:rPr>
        <w:t>Zapotrzebowanie w wodę i kanalizacja Piekar Śląski</w:t>
      </w:r>
      <w:r>
        <w:rPr>
          <w:rFonts w:ascii="Cambria" w:eastAsia="Times New Roman" w:hAnsi="Cambria"/>
        </w:rPr>
        <w:t>ch”.</w:t>
      </w:r>
      <w:r w:rsidRPr="00F64D41">
        <w:rPr>
          <w:rFonts w:ascii="Cambria" w:eastAsia="Times New Roman" w:hAnsi="Cambria"/>
        </w:rPr>
        <w:t xml:space="preserve"> </w:t>
      </w:r>
      <w:r>
        <w:rPr>
          <w:rFonts w:ascii="Cambria" w:eastAsia="Times New Roman" w:hAnsi="Cambria"/>
        </w:rPr>
        <w:t>W</w:t>
      </w:r>
      <w:r w:rsidRPr="00F64D41">
        <w:rPr>
          <w:rFonts w:ascii="Cambria" w:eastAsia="Times New Roman" w:hAnsi="Cambria"/>
        </w:rPr>
        <w:t xml:space="preserve"> efekcie tej inwestycji Gmina uzyskała: </w:t>
      </w:r>
    </w:p>
    <w:p w14:paraId="3802A967" w14:textId="77777777" w:rsidR="00D20EE0" w:rsidRPr="00F64D41" w:rsidRDefault="00D20EE0" w:rsidP="00F1614D">
      <w:pPr>
        <w:widowControl w:val="0"/>
        <w:numPr>
          <w:ilvl w:val="0"/>
          <w:numId w:val="69"/>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około 150 km kanalizacji sanitarnej i deszczowej </w:t>
      </w:r>
    </w:p>
    <w:p w14:paraId="5929A75D" w14:textId="77777777" w:rsidR="00D20EE0" w:rsidRPr="00F64D41" w:rsidRDefault="00D20EE0" w:rsidP="00F1614D">
      <w:pPr>
        <w:widowControl w:val="0"/>
        <w:numPr>
          <w:ilvl w:val="0"/>
          <w:numId w:val="69"/>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około 20 km sieci wodociągowej </w:t>
      </w:r>
    </w:p>
    <w:p w14:paraId="2E06778C" w14:textId="77777777" w:rsidR="00D20EE0" w:rsidRPr="00F64D41" w:rsidRDefault="00D20EE0" w:rsidP="00F1614D">
      <w:pPr>
        <w:widowControl w:val="0"/>
        <w:numPr>
          <w:ilvl w:val="0"/>
          <w:numId w:val="69"/>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22 przepompownie ścieków ( bezzałogowych) </w:t>
      </w:r>
    </w:p>
    <w:p w14:paraId="49250AC1" w14:textId="77777777" w:rsidR="00D20EE0" w:rsidRPr="00F64D41" w:rsidRDefault="00D20EE0" w:rsidP="00F1614D">
      <w:pPr>
        <w:widowControl w:val="0"/>
        <w:numPr>
          <w:ilvl w:val="0"/>
          <w:numId w:val="69"/>
        </w:numPr>
        <w:tabs>
          <w:tab w:val="left" w:pos="709"/>
        </w:tabs>
        <w:spacing w:after="0" w:line="240" w:lineRule="auto"/>
        <w:jc w:val="both"/>
        <w:rPr>
          <w:rFonts w:ascii="Cambria" w:eastAsia="Times New Roman" w:hAnsi="Cambria"/>
        </w:rPr>
      </w:pPr>
      <w:r w:rsidRPr="00F64D41">
        <w:rPr>
          <w:rFonts w:ascii="Cambria" w:eastAsia="Times New Roman" w:hAnsi="Cambria"/>
        </w:rPr>
        <w:t xml:space="preserve">nową oczyszczalnię ścieków „południe” zlokalizowaną w dzielnicy Dąbrówka Wielka </w:t>
      </w:r>
    </w:p>
    <w:p w14:paraId="2D1A603C" w14:textId="77777777" w:rsidR="00D20EE0" w:rsidRPr="006F6F54" w:rsidRDefault="00D20EE0" w:rsidP="00D20EE0">
      <w:pPr>
        <w:spacing w:before="120"/>
        <w:jc w:val="both"/>
        <w:rPr>
          <w:rFonts w:ascii="Cambria" w:hAnsi="Cambria"/>
          <w:b/>
        </w:rPr>
      </w:pPr>
      <w:r w:rsidRPr="006F6F54">
        <w:rPr>
          <w:rFonts w:ascii="Cambria" w:hAnsi="Cambria"/>
          <w:b/>
        </w:rPr>
        <w:t>Skład Miejskiego Przedsiębiorstwa Wodociągów i Kanalizacji w Piekarach Śląskich sp. z o.o.:</w:t>
      </w:r>
    </w:p>
    <w:p w14:paraId="67EABAA2" w14:textId="77777777" w:rsidR="00D20EE0" w:rsidRPr="00D468FB" w:rsidRDefault="00D20EE0" w:rsidP="006B197C">
      <w:pPr>
        <w:spacing w:before="60" w:after="0" w:line="240" w:lineRule="auto"/>
        <w:jc w:val="both"/>
        <w:rPr>
          <w:rFonts w:ascii="Cambria" w:hAnsi="Cambria"/>
        </w:rPr>
      </w:pPr>
      <w:r w:rsidRPr="00D468FB">
        <w:rPr>
          <w:rFonts w:ascii="Cambria" w:hAnsi="Cambria"/>
        </w:rPr>
        <w:t>1. Dział Eksploatacji Sieci Wod.-Kan. – siedziba – Piekary Śląskie ul. Śląska 17 (Osiedle Wieczorka). Działalność Działu- głównie prowadzenie konserwacji, remontów i modernizacji oraz usuwanie awarii powstałych na sieci wod.-kan., a także wykonywanie podłączeń do tych sieci.</w:t>
      </w:r>
    </w:p>
    <w:p w14:paraId="3306B4B7" w14:textId="77777777" w:rsidR="00D20EE0" w:rsidRPr="00D468FB" w:rsidRDefault="00D20EE0" w:rsidP="006B197C">
      <w:pPr>
        <w:spacing w:after="0" w:line="240" w:lineRule="auto"/>
        <w:jc w:val="both"/>
        <w:rPr>
          <w:rFonts w:ascii="Cambria" w:hAnsi="Cambria"/>
        </w:rPr>
      </w:pPr>
      <w:r w:rsidRPr="00D468FB">
        <w:rPr>
          <w:rFonts w:ascii="Cambria" w:hAnsi="Cambria"/>
        </w:rPr>
        <w:t>2. Oczyszczalnia Ścieków „Północ” – siedziba – Piekary Śląskie ul. Śląska 17 (Osiedle Wieczorka). Przedmiot działania oczyszczalni ścieków – zapewnienie ciągłości odbioru i oczyszczanie ścieków, prowadzenie konserwacji, remonty, modernizacja urządzeń i budynków, usuwanie osadów itp.</w:t>
      </w:r>
    </w:p>
    <w:p w14:paraId="234F9E7C" w14:textId="77777777" w:rsidR="00D20EE0" w:rsidRPr="00D468FB" w:rsidRDefault="00D20EE0" w:rsidP="006B197C">
      <w:pPr>
        <w:spacing w:after="0" w:line="240" w:lineRule="auto"/>
        <w:jc w:val="both"/>
        <w:rPr>
          <w:rFonts w:ascii="Cambria" w:hAnsi="Cambria"/>
        </w:rPr>
      </w:pPr>
      <w:r w:rsidRPr="00D468FB">
        <w:rPr>
          <w:rFonts w:ascii="Cambria" w:hAnsi="Cambria"/>
        </w:rPr>
        <w:t>Na terenie Oczyszczalni Ścieków „Północ” zlokalizowane jest laboratorium, gdzie wykonywane są systematyczne badania i pomiary pobieranych próbek ścieków.</w:t>
      </w:r>
    </w:p>
    <w:p w14:paraId="407FB1E5" w14:textId="77777777" w:rsidR="00D20EE0" w:rsidRPr="00D468FB" w:rsidRDefault="00D20EE0" w:rsidP="006B197C">
      <w:pPr>
        <w:spacing w:after="0" w:line="240" w:lineRule="auto"/>
        <w:jc w:val="both"/>
        <w:rPr>
          <w:rFonts w:ascii="Cambria" w:hAnsi="Cambria"/>
        </w:rPr>
      </w:pPr>
      <w:r w:rsidRPr="00D468FB">
        <w:rPr>
          <w:rFonts w:ascii="Cambria" w:hAnsi="Cambria"/>
        </w:rPr>
        <w:t>3. Oczyszczalnia Ścieków „</w:t>
      </w:r>
      <w:proofErr w:type="spellStart"/>
      <w:r w:rsidRPr="00D468FB">
        <w:rPr>
          <w:rFonts w:ascii="Cambria" w:hAnsi="Cambria"/>
        </w:rPr>
        <w:t>Brzozka</w:t>
      </w:r>
      <w:proofErr w:type="spellEnd"/>
      <w:r w:rsidRPr="00D468FB">
        <w:rPr>
          <w:rFonts w:ascii="Cambria" w:hAnsi="Cambria"/>
        </w:rPr>
        <w:t>” – siedziba – Brzozowice-Kamień – w rejonie ul. M. Skłodowskiej-Curie w bezpośrednim sąsiedztwie rzeki Brynicy. Była to oczyszczalnia kontenerowa, której zadaniem był odbiór i oczyszczanie ścieków z dzielnicy Brzozowice-Kamień i Brzeziny Śląskie. Funkcjonowała od października 1979 roku do sierpnia 2010 roku.</w:t>
      </w:r>
    </w:p>
    <w:p w14:paraId="7DD87687" w14:textId="77777777" w:rsidR="00D20EE0" w:rsidRPr="00D468FB" w:rsidRDefault="00D20EE0" w:rsidP="006B197C">
      <w:pPr>
        <w:spacing w:after="0" w:line="240" w:lineRule="auto"/>
        <w:jc w:val="both"/>
        <w:rPr>
          <w:rFonts w:ascii="Cambria" w:hAnsi="Cambria"/>
        </w:rPr>
      </w:pPr>
      <w:r w:rsidRPr="00D468FB">
        <w:rPr>
          <w:rFonts w:ascii="Cambria" w:hAnsi="Cambria"/>
        </w:rPr>
        <w:t>4. Przepompownia „Brzechwy” – zlokalizowana w Brzozowicach-Kamieniu w bezpośredniej bliskości rzeki Brynicy i ul. Wyspiańskiego.</w:t>
      </w:r>
    </w:p>
    <w:p w14:paraId="74481F29" w14:textId="77777777" w:rsidR="00D20EE0" w:rsidRPr="00D468FB" w:rsidRDefault="00D20EE0" w:rsidP="006B197C">
      <w:pPr>
        <w:widowControl w:val="0"/>
        <w:tabs>
          <w:tab w:val="left" w:pos="0"/>
          <w:tab w:val="left" w:pos="142"/>
        </w:tabs>
        <w:spacing w:after="0" w:line="240" w:lineRule="auto"/>
        <w:jc w:val="both"/>
        <w:rPr>
          <w:rFonts w:ascii="Cambria" w:eastAsia="Times New Roman" w:hAnsi="Cambria"/>
        </w:rPr>
      </w:pPr>
      <w:r w:rsidRPr="00D468FB">
        <w:rPr>
          <w:rFonts w:ascii="Cambria" w:eastAsia="Times New Roman" w:hAnsi="Cambria"/>
        </w:rPr>
        <w:t xml:space="preserve">Spółka posiada wiele wyróżnień i nagród oraz certyfikaty jakości. </w:t>
      </w:r>
    </w:p>
    <w:p w14:paraId="0DE06D7F" w14:textId="77777777" w:rsidR="00D20EE0" w:rsidRPr="00F64D41" w:rsidRDefault="00D20EE0" w:rsidP="006B197C">
      <w:pPr>
        <w:widowControl w:val="0"/>
        <w:tabs>
          <w:tab w:val="left" w:pos="0"/>
          <w:tab w:val="left" w:pos="142"/>
        </w:tabs>
        <w:spacing w:before="240" w:after="0" w:line="240" w:lineRule="auto"/>
        <w:jc w:val="center"/>
        <w:rPr>
          <w:rFonts w:ascii="Cambria" w:eastAsia="Times New Roman" w:hAnsi="Cambria"/>
          <w:b/>
        </w:rPr>
      </w:pPr>
      <w:r w:rsidRPr="00F64D41">
        <w:rPr>
          <w:rFonts w:ascii="Cambria" w:eastAsia="Times New Roman" w:hAnsi="Cambria"/>
          <w:b/>
        </w:rPr>
        <w:t>Zakład Gospodarki Mieszkaniowej w Piekarach Śląskich</w:t>
      </w:r>
    </w:p>
    <w:p w14:paraId="75D54F84"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Adres: 41-940 Piekary Śląskie, ul. Gen. Jerzego Ziętka 60</w:t>
      </w:r>
    </w:p>
    <w:p w14:paraId="13586581"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Forma prawna: samorządowy zakład budżetowy</w:t>
      </w:r>
    </w:p>
    <w:p w14:paraId="413AC4BA"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NIP: 653 000 41 50</w:t>
      </w:r>
    </w:p>
    <w:p w14:paraId="0699FCA0" w14:textId="77777777" w:rsidR="00D20EE0" w:rsidRPr="001D37CF"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 xml:space="preserve">REGON: </w:t>
      </w:r>
      <w:r w:rsidRPr="001D37CF">
        <w:rPr>
          <w:rFonts w:ascii="Cambria" w:eastAsia="Times New Roman" w:hAnsi="Cambria"/>
        </w:rPr>
        <w:t>271049051</w:t>
      </w:r>
    </w:p>
    <w:p w14:paraId="5C7D2C90" w14:textId="4086B766" w:rsidR="00D20EE0" w:rsidRPr="001D37CF" w:rsidRDefault="00D20EE0" w:rsidP="006B197C">
      <w:pPr>
        <w:widowControl w:val="0"/>
        <w:tabs>
          <w:tab w:val="left" w:pos="0"/>
          <w:tab w:val="left" w:pos="142"/>
        </w:tabs>
        <w:spacing w:after="0" w:line="240" w:lineRule="auto"/>
        <w:jc w:val="both"/>
        <w:rPr>
          <w:rFonts w:ascii="Cambria" w:eastAsia="Times New Roman" w:hAnsi="Cambria"/>
        </w:rPr>
      </w:pPr>
      <w:r w:rsidRPr="001D37CF">
        <w:rPr>
          <w:rFonts w:ascii="Cambria" w:eastAsia="Times New Roman" w:hAnsi="Cambria"/>
        </w:rPr>
        <w:t>Przychód</w:t>
      </w:r>
      <w:r w:rsidR="00826A6D" w:rsidRPr="001D37CF">
        <w:rPr>
          <w:rFonts w:ascii="Cambria" w:eastAsia="Times New Roman" w:hAnsi="Cambria"/>
        </w:rPr>
        <w:t xml:space="preserve"> w roku 2020</w:t>
      </w:r>
      <w:r w:rsidRPr="001D37CF">
        <w:rPr>
          <w:rFonts w:ascii="Cambria" w:eastAsia="Times New Roman" w:hAnsi="Cambria"/>
        </w:rPr>
        <w:t xml:space="preserve">: </w:t>
      </w:r>
      <w:r w:rsidR="001D37CF" w:rsidRPr="001D37CF">
        <w:rPr>
          <w:rFonts w:ascii="Cambria" w:eastAsia="Times New Roman" w:hAnsi="Cambria"/>
        </w:rPr>
        <w:t>22 892 514,00</w:t>
      </w:r>
      <w:r w:rsidRPr="001D37CF">
        <w:rPr>
          <w:rFonts w:ascii="Cambria" w:eastAsia="Times New Roman" w:hAnsi="Cambria"/>
        </w:rPr>
        <w:t xml:space="preserve"> zł, w tym z zarządzania nieruchomościami 1</w:t>
      </w:r>
      <w:r w:rsidR="001D37CF" w:rsidRPr="001D37CF">
        <w:rPr>
          <w:rFonts w:ascii="Cambria" w:eastAsia="Times New Roman" w:hAnsi="Cambria"/>
        </w:rPr>
        <w:t> 527 625,00</w:t>
      </w:r>
      <w:r w:rsidRPr="001D37CF">
        <w:rPr>
          <w:rFonts w:ascii="Cambria" w:eastAsia="Times New Roman" w:hAnsi="Cambria"/>
        </w:rPr>
        <w:t xml:space="preserve"> zł</w:t>
      </w:r>
    </w:p>
    <w:p w14:paraId="4923711F" w14:textId="4F6FD641" w:rsidR="00D20EE0" w:rsidRPr="000B1B86" w:rsidRDefault="001D37CF" w:rsidP="006B197C">
      <w:pPr>
        <w:widowControl w:val="0"/>
        <w:tabs>
          <w:tab w:val="left" w:pos="0"/>
          <w:tab w:val="left" w:pos="142"/>
        </w:tabs>
        <w:spacing w:after="0" w:line="240" w:lineRule="auto"/>
        <w:jc w:val="both"/>
        <w:rPr>
          <w:rFonts w:ascii="Cambria" w:eastAsia="Times New Roman" w:hAnsi="Cambria"/>
        </w:rPr>
      </w:pPr>
      <w:r w:rsidRPr="001D37CF">
        <w:rPr>
          <w:rFonts w:ascii="Cambria" w:eastAsia="Times New Roman" w:hAnsi="Cambria"/>
        </w:rPr>
        <w:t>Planowany p</w:t>
      </w:r>
      <w:r w:rsidR="00826A6D" w:rsidRPr="001D37CF">
        <w:rPr>
          <w:rFonts w:ascii="Cambria" w:eastAsia="Times New Roman" w:hAnsi="Cambria"/>
        </w:rPr>
        <w:t>rzychód</w:t>
      </w:r>
      <w:r w:rsidRPr="001D37CF">
        <w:rPr>
          <w:rFonts w:ascii="Cambria" w:eastAsia="Times New Roman" w:hAnsi="Cambria"/>
        </w:rPr>
        <w:t xml:space="preserve"> </w:t>
      </w:r>
      <w:r w:rsidR="00826A6D" w:rsidRPr="001D37CF">
        <w:rPr>
          <w:rFonts w:ascii="Cambria" w:eastAsia="Times New Roman" w:hAnsi="Cambria"/>
        </w:rPr>
        <w:t>w roku 2021</w:t>
      </w:r>
      <w:r w:rsidR="00D20EE0" w:rsidRPr="001D37CF">
        <w:rPr>
          <w:rFonts w:ascii="Cambria" w:eastAsia="Times New Roman" w:hAnsi="Cambria"/>
        </w:rPr>
        <w:t xml:space="preserve">: </w:t>
      </w:r>
      <w:r w:rsidRPr="001D37CF">
        <w:rPr>
          <w:rFonts w:ascii="Cambria" w:eastAsia="Times New Roman" w:hAnsi="Cambria"/>
        </w:rPr>
        <w:t>29 974 300</w:t>
      </w:r>
      <w:r w:rsidR="00D20EE0" w:rsidRPr="001D37CF">
        <w:rPr>
          <w:rFonts w:ascii="Cambria" w:eastAsia="Times New Roman" w:hAnsi="Cambria"/>
        </w:rPr>
        <w:t>,00 zł, w tym z zarządzania nieruchomościami 1 </w:t>
      </w:r>
      <w:r w:rsidRPr="001D37CF">
        <w:rPr>
          <w:rFonts w:ascii="Cambria" w:eastAsia="Times New Roman" w:hAnsi="Cambria"/>
        </w:rPr>
        <w:t>1 576 164,00</w:t>
      </w:r>
      <w:r w:rsidR="00D20EE0" w:rsidRPr="001D37CF">
        <w:rPr>
          <w:rFonts w:ascii="Cambria" w:eastAsia="Times New Roman" w:hAnsi="Cambria"/>
        </w:rPr>
        <w:t xml:space="preserve"> zł</w:t>
      </w:r>
    </w:p>
    <w:p w14:paraId="6FB77FCF" w14:textId="183D0B1B"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 xml:space="preserve">Liczba pracowników: </w:t>
      </w:r>
      <w:r w:rsidR="001D37CF">
        <w:rPr>
          <w:rFonts w:ascii="Cambria" w:eastAsia="Times New Roman" w:hAnsi="Cambria"/>
        </w:rPr>
        <w:t>98</w:t>
      </w:r>
    </w:p>
    <w:p w14:paraId="6DAF2853"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ab/>
      </w:r>
      <w:r w:rsidRPr="00F64D41">
        <w:rPr>
          <w:rFonts w:ascii="Cambria" w:eastAsia="Times New Roman" w:hAnsi="Cambria"/>
        </w:rPr>
        <w:t>Zakład postał z przekształcenia Przedsiębiorstwa Gospoda</w:t>
      </w:r>
      <w:r>
        <w:rPr>
          <w:rFonts w:ascii="Cambria" w:eastAsia="Times New Roman" w:hAnsi="Cambria"/>
        </w:rPr>
        <w:t xml:space="preserve">rki Komunalnej i Mieszkaniowej </w:t>
      </w:r>
      <w:r>
        <w:rPr>
          <w:rFonts w:ascii="Cambria" w:eastAsia="Times New Roman" w:hAnsi="Cambria"/>
        </w:rPr>
        <w:br/>
      </w:r>
      <w:r w:rsidRPr="00F64D41">
        <w:rPr>
          <w:rFonts w:ascii="Cambria" w:eastAsia="Times New Roman" w:hAnsi="Cambria"/>
        </w:rPr>
        <w:t>w Piekarach Śląskich w 1991 r.</w:t>
      </w:r>
    </w:p>
    <w:p w14:paraId="73AAE95E"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ab/>
      </w:r>
      <w:r w:rsidRPr="00F64D41">
        <w:rPr>
          <w:rFonts w:ascii="Cambria" w:eastAsia="Times New Roman" w:hAnsi="Cambria"/>
        </w:rPr>
        <w:t xml:space="preserve">ZGM prowadzi działalność w zakresie administrowania i zarządzania nieruchomościami zabudowanymi i niezabudowanymi stanowiącymi własność lub współwłasność Gminy Piekary Śląskie oraz nieruchomościami będącymi w samoistnym posiadaniu Gminy. </w:t>
      </w:r>
    </w:p>
    <w:p w14:paraId="7EC7A6AB"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ab/>
      </w:r>
      <w:r w:rsidRPr="00F64D41">
        <w:rPr>
          <w:rFonts w:ascii="Cambria" w:eastAsia="Times New Roman" w:hAnsi="Cambria"/>
        </w:rPr>
        <w:t xml:space="preserve">Zakład działa w oparciu o statut, przyjęty na podstawie Uchwały Rady Miasta Piekary Śląskie </w:t>
      </w:r>
      <w:r w:rsidRPr="00F64D41">
        <w:rPr>
          <w:rFonts w:ascii="Cambria" w:eastAsia="Times New Roman" w:hAnsi="Cambria"/>
        </w:rPr>
        <w:br/>
        <w:t>nr X/88/91 RM 21.02.1991</w:t>
      </w:r>
      <w:r>
        <w:rPr>
          <w:rFonts w:ascii="Cambria" w:eastAsia="Times New Roman" w:hAnsi="Cambria"/>
        </w:rPr>
        <w:t xml:space="preserve"> </w:t>
      </w:r>
      <w:r w:rsidRPr="00F64D41">
        <w:rPr>
          <w:rFonts w:ascii="Cambria" w:eastAsia="Times New Roman" w:hAnsi="Cambria"/>
        </w:rPr>
        <w:t xml:space="preserve">r. Struktura organizacyjna zakładu oparta jest na wewnętrznym schemacie organizacyjnym. </w:t>
      </w:r>
    </w:p>
    <w:p w14:paraId="4C51E123" w14:textId="77777777" w:rsidR="00D20EE0" w:rsidRPr="00F64D41" w:rsidRDefault="00D20EE0"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ab/>
      </w:r>
      <w:r w:rsidRPr="00F64D41">
        <w:rPr>
          <w:rFonts w:ascii="Cambria" w:eastAsia="Times New Roman" w:hAnsi="Cambria"/>
        </w:rPr>
        <w:t xml:space="preserve">ZGM posiada dwie administracje. Wykonuje prace remontowo-budowlane przy udziale Zespołu Robót Remontowych. ZGM zarządza 116 wspólnotami mieszkaniowymi oraz </w:t>
      </w:r>
      <w:r>
        <w:rPr>
          <w:rFonts w:ascii="Cambria" w:eastAsia="Times New Roman" w:hAnsi="Cambria"/>
        </w:rPr>
        <w:t>3819</w:t>
      </w:r>
      <w:r w:rsidRPr="00F64D41">
        <w:rPr>
          <w:rFonts w:ascii="Cambria" w:eastAsia="Times New Roman" w:hAnsi="Cambria"/>
        </w:rPr>
        <w:t xml:space="preserve"> lokalami. </w:t>
      </w:r>
    </w:p>
    <w:p w14:paraId="7C36CEA8" w14:textId="77777777" w:rsidR="00D20EE0" w:rsidRPr="00F64D41" w:rsidRDefault="00D20EE0" w:rsidP="006B197C">
      <w:pPr>
        <w:widowControl w:val="0"/>
        <w:spacing w:before="240" w:after="0" w:line="240" w:lineRule="auto"/>
        <w:jc w:val="center"/>
        <w:rPr>
          <w:rFonts w:ascii="Cambria" w:hAnsi="Cambria"/>
          <w:b/>
        </w:rPr>
      </w:pPr>
      <w:r w:rsidRPr="00F64D41">
        <w:rPr>
          <w:rFonts w:ascii="Cambria" w:hAnsi="Cambria"/>
          <w:b/>
        </w:rPr>
        <w:t>Miejskie Centrum Informacji Turystycznej sp. z o.o.</w:t>
      </w:r>
    </w:p>
    <w:p w14:paraId="5DA30627"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Adres: 41-940 Piekary Śląskie, ul. Bytomska 157</w:t>
      </w:r>
    </w:p>
    <w:p w14:paraId="52300193"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NIP: 498-021-04-34</w:t>
      </w:r>
    </w:p>
    <w:p w14:paraId="16B94477"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REGON: 240431990</w:t>
      </w:r>
    </w:p>
    <w:p w14:paraId="5C843776" w14:textId="6ECA961D" w:rsidR="00D20EE0" w:rsidRPr="000B1B86" w:rsidRDefault="00826A6D"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P</w:t>
      </w:r>
      <w:r w:rsidR="00D20EE0" w:rsidRPr="000B1B86">
        <w:rPr>
          <w:rFonts w:ascii="Cambria" w:eastAsia="Times New Roman" w:hAnsi="Cambria"/>
        </w:rPr>
        <w:t>KD</w:t>
      </w:r>
      <w:r>
        <w:rPr>
          <w:rFonts w:ascii="Cambria" w:eastAsia="Times New Roman" w:hAnsi="Cambria"/>
        </w:rPr>
        <w:t>:</w:t>
      </w:r>
      <w:r w:rsidR="00D20EE0" w:rsidRPr="000B1B86">
        <w:rPr>
          <w:rFonts w:ascii="Cambria" w:eastAsia="Times New Roman" w:hAnsi="Cambria"/>
        </w:rPr>
        <w:t xml:space="preserve"> </w:t>
      </w:r>
      <w:r>
        <w:rPr>
          <w:rFonts w:ascii="Cambria" w:eastAsia="Times New Roman" w:hAnsi="Cambria"/>
        </w:rPr>
        <w:t>7990B</w:t>
      </w:r>
    </w:p>
    <w:p w14:paraId="5750867A" w14:textId="65032666"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 xml:space="preserve">Liczba pracowników: </w:t>
      </w:r>
      <w:r w:rsidR="001D37CF">
        <w:rPr>
          <w:rFonts w:ascii="Cambria" w:eastAsia="Times New Roman" w:hAnsi="Cambria"/>
        </w:rPr>
        <w:t>7</w:t>
      </w:r>
    </w:p>
    <w:p w14:paraId="4743E3A4" w14:textId="77777777" w:rsidR="00D20EE0" w:rsidRPr="00F64D41" w:rsidRDefault="00D20EE0" w:rsidP="006B197C">
      <w:pPr>
        <w:widowControl w:val="0"/>
        <w:spacing w:after="0" w:line="240" w:lineRule="auto"/>
        <w:jc w:val="both"/>
        <w:rPr>
          <w:rFonts w:ascii="Cambria" w:eastAsia="Times New Roman" w:hAnsi="Cambria" w:cs="Calibri"/>
          <w:lang w:eastAsia="pl-PL"/>
        </w:rPr>
      </w:pPr>
      <w:r w:rsidRPr="00F64D41">
        <w:rPr>
          <w:rFonts w:ascii="Cambria" w:eastAsia="Times New Roman" w:hAnsi="Cambria" w:cs="Calibri"/>
          <w:lang w:eastAsia="pl-PL"/>
        </w:rPr>
        <w:t>Miejskie Centrum Informacji i Turystyki w Piekarach Śląskich:</w:t>
      </w:r>
    </w:p>
    <w:p w14:paraId="1280E4F2"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oferuje wyjazdy autokarowe w najpiękniejsze zakątki Polski i Europy, będąc licencjonowanym touroperatorem</w:t>
      </w:r>
    </w:p>
    <w:p w14:paraId="75DBCDA2"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 xml:space="preserve">oferuje kompleksową organizację pobytu w Piekarach Śląskich dla grup zorganizowanych </w:t>
      </w:r>
      <w:r w:rsidRPr="00F64D41">
        <w:rPr>
          <w:rFonts w:ascii="Cambria" w:eastAsia="Times New Roman" w:hAnsi="Cambria" w:cs="Calibri"/>
          <w:lang w:eastAsia="pl-PL"/>
        </w:rPr>
        <w:br/>
        <w:t>i turystów indywidualnych</w:t>
      </w:r>
    </w:p>
    <w:p w14:paraId="0C6CC920"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promuje turystykę kwalifikowaną i krajoznawstwo wśród mieszkańców Piekar Śląskich, organizując rajdy, obozy młodzieżowe, marsze na orientację, wycieczki rowerowe i narciarskie, turnieje i prelekcje</w:t>
      </w:r>
    </w:p>
    <w:p w14:paraId="446C7B1C"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oferuje usługi przewodnickie w Piekarach Śląskich i okolicy</w:t>
      </w:r>
    </w:p>
    <w:p w14:paraId="10BBBAA4"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promuje walory turystyczne i historyczne dziedzictwo Piekar Śląskich i Górnego Śląska</w:t>
      </w:r>
    </w:p>
    <w:p w14:paraId="0CF3D469" w14:textId="77777777" w:rsidR="00D20EE0" w:rsidRPr="00F64D41" w:rsidRDefault="00D20EE0" w:rsidP="00F1614D">
      <w:pPr>
        <w:widowControl w:val="0"/>
        <w:numPr>
          <w:ilvl w:val="0"/>
          <w:numId w:val="70"/>
        </w:numPr>
        <w:tabs>
          <w:tab w:val="left" w:pos="284"/>
        </w:tabs>
        <w:spacing w:after="0" w:line="240" w:lineRule="auto"/>
        <w:ind w:left="284" w:hanging="284"/>
        <w:jc w:val="both"/>
        <w:rPr>
          <w:rFonts w:ascii="Cambria" w:eastAsia="Times New Roman" w:hAnsi="Cambria" w:cs="Calibri"/>
          <w:lang w:eastAsia="pl-PL"/>
        </w:rPr>
      </w:pPr>
      <w:r w:rsidRPr="00F64D41">
        <w:rPr>
          <w:rFonts w:ascii="Cambria" w:eastAsia="Times New Roman" w:hAnsi="Cambria" w:cs="Calibri"/>
          <w:lang w:eastAsia="pl-PL"/>
        </w:rPr>
        <w:t>prowadzi księgarnię turystyczną oraz dystrybucję i sprzedaż materiałów informacyjnych, ulotek, folderów, map i przewodników</w:t>
      </w:r>
    </w:p>
    <w:p w14:paraId="012887C8" w14:textId="77777777" w:rsidR="00D20EE0" w:rsidRPr="00F64D41" w:rsidRDefault="00D20EE0" w:rsidP="006B197C">
      <w:pPr>
        <w:widowControl w:val="0"/>
        <w:spacing w:before="240" w:after="0" w:line="240" w:lineRule="auto"/>
        <w:jc w:val="center"/>
        <w:rPr>
          <w:rFonts w:ascii="Cambria" w:eastAsia="Times New Roman" w:hAnsi="Cambria" w:cs="Calibri"/>
          <w:b/>
          <w:lang w:eastAsia="pl-PL"/>
        </w:rPr>
      </w:pPr>
      <w:r w:rsidRPr="00F64D41">
        <w:rPr>
          <w:rFonts w:ascii="Cambria" w:eastAsia="Times New Roman" w:hAnsi="Cambria" w:cs="Calibri"/>
          <w:b/>
          <w:lang w:eastAsia="pl-PL"/>
        </w:rPr>
        <w:t xml:space="preserve">Park Przemysłowo Technologiczny </w:t>
      </w:r>
      <w:proofErr w:type="spellStart"/>
      <w:r w:rsidRPr="00F64D41">
        <w:rPr>
          <w:rFonts w:ascii="Cambria" w:eastAsia="Times New Roman" w:hAnsi="Cambria" w:cs="Calibri"/>
          <w:b/>
          <w:lang w:eastAsia="pl-PL"/>
        </w:rPr>
        <w:t>EkoPark</w:t>
      </w:r>
      <w:proofErr w:type="spellEnd"/>
      <w:r w:rsidRPr="00F64D41">
        <w:rPr>
          <w:rFonts w:ascii="Cambria" w:eastAsia="Times New Roman" w:hAnsi="Cambria" w:cs="Calibri"/>
          <w:b/>
          <w:lang w:eastAsia="pl-PL"/>
        </w:rPr>
        <w:t xml:space="preserve"> w Piekarach Śląskich sp. z o.o.</w:t>
      </w:r>
    </w:p>
    <w:p w14:paraId="0AEDA9A6"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Adres: 41-946 Piekary Śląskie, ul. W. Roździeńskiego 38</w:t>
      </w:r>
    </w:p>
    <w:p w14:paraId="5A91FC4D"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NIP: 498-022-43-47</w:t>
      </w:r>
    </w:p>
    <w:p w14:paraId="2D8907C1"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REGON: 240715782</w:t>
      </w:r>
    </w:p>
    <w:p w14:paraId="7CFB36F3" w14:textId="344EE85E" w:rsidR="00D20EE0" w:rsidRPr="000B1B86" w:rsidRDefault="00826A6D" w:rsidP="006B197C">
      <w:pPr>
        <w:widowControl w:val="0"/>
        <w:tabs>
          <w:tab w:val="left" w:pos="0"/>
          <w:tab w:val="left" w:pos="142"/>
        </w:tabs>
        <w:spacing w:after="0" w:line="240" w:lineRule="auto"/>
        <w:jc w:val="both"/>
        <w:rPr>
          <w:rFonts w:ascii="Cambria" w:eastAsia="Times New Roman" w:hAnsi="Cambria"/>
        </w:rPr>
      </w:pPr>
      <w:r>
        <w:rPr>
          <w:rFonts w:ascii="Cambria" w:eastAsia="Times New Roman" w:hAnsi="Cambria"/>
        </w:rPr>
        <w:t>P</w:t>
      </w:r>
      <w:r w:rsidR="00D20EE0" w:rsidRPr="000B1B86">
        <w:rPr>
          <w:rFonts w:ascii="Cambria" w:eastAsia="Times New Roman" w:hAnsi="Cambria"/>
        </w:rPr>
        <w:t>KD</w:t>
      </w:r>
      <w:r>
        <w:rPr>
          <w:rFonts w:ascii="Cambria" w:eastAsia="Times New Roman" w:hAnsi="Cambria"/>
        </w:rPr>
        <w:t>:</w:t>
      </w:r>
      <w:r w:rsidR="00D20EE0" w:rsidRPr="000B1B86">
        <w:rPr>
          <w:rFonts w:ascii="Cambria" w:eastAsia="Times New Roman" w:hAnsi="Cambria"/>
        </w:rPr>
        <w:t xml:space="preserve"> </w:t>
      </w:r>
      <w:r>
        <w:rPr>
          <w:rFonts w:ascii="Cambria" w:eastAsia="Times New Roman" w:hAnsi="Cambria"/>
        </w:rPr>
        <w:t>6820Z</w:t>
      </w:r>
    </w:p>
    <w:p w14:paraId="4C77FF30" w14:textId="77777777"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Przychód: 1 335 168,13 zł</w:t>
      </w:r>
    </w:p>
    <w:p w14:paraId="3285B878" w14:textId="2169EB4B" w:rsidR="00D20EE0" w:rsidRPr="000B1B86" w:rsidRDefault="00D20EE0" w:rsidP="006B197C">
      <w:pPr>
        <w:widowControl w:val="0"/>
        <w:tabs>
          <w:tab w:val="left" w:pos="0"/>
          <w:tab w:val="left" w:pos="142"/>
        </w:tabs>
        <w:spacing w:after="0" w:line="240" w:lineRule="auto"/>
        <w:jc w:val="both"/>
        <w:rPr>
          <w:rFonts w:ascii="Cambria" w:eastAsia="Times New Roman" w:hAnsi="Cambria"/>
        </w:rPr>
      </w:pPr>
      <w:r w:rsidRPr="000B1B86">
        <w:rPr>
          <w:rFonts w:ascii="Cambria" w:eastAsia="Times New Roman" w:hAnsi="Cambria"/>
        </w:rPr>
        <w:t xml:space="preserve">Liczba pracowników: </w:t>
      </w:r>
      <w:r w:rsidR="001D37CF">
        <w:rPr>
          <w:rFonts w:ascii="Cambria" w:eastAsia="Times New Roman" w:hAnsi="Cambria"/>
        </w:rPr>
        <w:t>9</w:t>
      </w:r>
    </w:p>
    <w:p w14:paraId="4F0299E0" w14:textId="77777777" w:rsidR="00D20EE0" w:rsidRPr="00F64D41" w:rsidRDefault="00D20EE0" w:rsidP="006B197C">
      <w:pPr>
        <w:widowControl w:val="0"/>
        <w:tabs>
          <w:tab w:val="left" w:pos="0"/>
        </w:tabs>
        <w:spacing w:after="0" w:line="240" w:lineRule="auto"/>
        <w:jc w:val="both"/>
        <w:rPr>
          <w:rFonts w:ascii="Cambria" w:eastAsia="Times New Roman" w:hAnsi="Cambria"/>
        </w:rPr>
      </w:pPr>
      <w:r w:rsidRPr="00F64D41">
        <w:rPr>
          <w:rFonts w:ascii="Cambria" w:eastAsia="Times New Roman" w:hAnsi="Cambria"/>
        </w:rPr>
        <w:t>Spółka planując zadania na najbliższe lata kieruje się wizją osiągnięcia celów strategicznych zapisanych w umowie Spółki którymi są:</w:t>
      </w:r>
    </w:p>
    <w:p w14:paraId="31D60EC0"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wzrost potencjału społeczno-gospodarczego gminy</w:t>
      </w:r>
    </w:p>
    <w:p w14:paraId="7C00B68F"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aktywizacja lokalnej społeczności oraz wspieranie przedsiębiorstw tworzących nowe miejsca pracy</w:t>
      </w:r>
    </w:p>
    <w:p w14:paraId="426891D9"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wzrost konkurencyjności regionu</w:t>
      </w:r>
    </w:p>
    <w:p w14:paraId="40AFFC16"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stymulacja rozwoju regionalnego i lokalnego oraz poprawa atrakcyjności inwestycyjnej regionu Piekar Śląskich</w:t>
      </w:r>
    </w:p>
    <w:p w14:paraId="3A66B20F"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dążenie do zrównoważonego rozwoju i wzrostu wartości firmy</w:t>
      </w:r>
    </w:p>
    <w:p w14:paraId="10C9A9AA" w14:textId="77777777" w:rsidR="00D20EE0" w:rsidRPr="00F64D41" w:rsidRDefault="00D20EE0" w:rsidP="00F1614D">
      <w:pPr>
        <w:widowControl w:val="0"/>
        <w:numPr>
          <w:ilvl w:val="0"/>
          <w:numId w:val="71"/>
        </w:numPr>
        <w:tabs>
          <w:tab w:val="left" w:pos="0"/>
        </w:tabs>
        <w:spacing w:after="0" w:line="240" w:lineRule="auto"/>
        <w:ind w:left="284" w:hanging="284"/>
        <w:jc w:val="both"/>
        <w:rPr>
          <w:rFonts w:ascii="Cambria" w:eastAsia="Times New Roman" w:hAnsi="Cambria"/>
        </w:rPr>
      </w:pPr>
      <w:r w:rsidRPr="00F64D41">
        <w:rPr>
          <w:rFonts w:ascii="Cambria" w:eastAsia="Times New Roman" w:hAnsi="Cambria"/>
        </w:rPr>
        <w:t xml:space="preserve">wspieranie rozwoju przemysłu w oparciu o zastosowanie nowych i innowacyjnych technologii poprzez stymulację przepływu wiedzy i technologii pomiędzy jednostkami naukowymi </w:t>
      </w:r>
      <w:r w:rsidRPr="00F64D41">
        <w:rPr>
          <w:rFonts w:ascii="Cambria" w:eastAsia="Times New Roman" w:hAnsi="Cambria"/>
        </w:rPr>
        <w:br/>
        <w:t>i przedsiębiorcami, oferując przedsiębiorcom wykorzystującym nowe technologie usługi w zakresie doradztwa w tworzeniu i rozwoju przedsiębiorstw, transferu technologii oraz przekształcania wyników badań naukowych i prac rozwojowych w innowacyjne technologiczne, a także poprzez stwarzanie tym przedsiębiorcom możliwości prowadzenia działalności gospodarczej przez korzystanie z nieruchomości i infrastruktury technicznej na zasadach umownych</w:t>
      </w:r>
    </w:p>
    <w:p w14:paraId="237EABC9" w14:textId="77777777" w:rsidR="00D20EE0" w:rsidRPr="00F64D41" w:rsidRDefault="00D20EE0" w:rsidP="006B197C">
      <w:pPr>
        <w:widowControl w:val="0"/>
        <w:tabs>
          <w:tab w:val="left" w:pos="0"/>
          <w:tab w:val="left" w:pos="284"/>
        </w:tabs>
        <w:spacing w:after="0" w:line="240" w:lineRule="auto"/>
        <w:jc w:val="both"/>
        <w:rPr>
          <w:rFonts w:ascii="Cambria" w:eastAsia="Times New Roman" w:hAnsi="Cambria"/>
        </w:rPr>
      </w:pPr>
      <w:r w:rsidRPr="00F64D41">
        <w:rPr>
          <w:rFonts w:ascii="Cambria" w:eastAsia="Times New Roman" w:hAnsi="Cambria"/>
        </w:rPr>
        <w:tab/>
        <w:t>Przewidywane do realizacji zadania finansowane są przede wszystkim z środków własnych oraz pozyskanych z dotacji zewnętrznych, głównie z  funduszy strukturalnych Unii Europejskiej.</w:t>
      </w:r>
    </w:p>
    <w:p w14:paraId="4D910D5E" w14:textId="77777777" w:rsidR="00D20EE0" w:rsidRPr="00F64D41" w:rsidRDefault="00D20EE0" w:rsidP="006B197C">
      <w:pPr>
        <w:widowControl w:val="0"/>
        <w:tabs>
          <w:tab w:val="left" w:pos="0"/>
          <w:tab w:val="left" w:pos="284"/>
        </w:tabs>
        <w:spacing w:after="0" w:line="240" w:lineRule="auto"/>
        <w:jc w:val="both"/>
        <w:rPr>
          <w:rFonts w:ascii="Cambria" w:eastAsia="Times New Roman" w:hAnsi="Cambria"/>
        </w:rPr>
      </w:pPr>
      <w:r w:rsidRPr="00F64D41">
        <w:rPr>
          <w:rFonts w:ascii="Cambria" w:eastAsia="Times New Roman" w:hAnsi="Cambria"/>
        </w:rPr>
        <w:t xml:space="preserve">     Zasoby Spółki skierowane są przede wszystkim na infrastrukturę techniczną Parku Przemysłowo Technologicznego w tym na wsparcie finansowe przygotowania terenów pod inwestycje oraz </w:t>
      </w:r>
      <w:r w:rsidRPr="00F64D41">
        <w:rPr>
          <w:rFonts w:ascii="Cambria" w:eastAsia="Times New Roman" w:hAnsi="Cambria"/>
        </w:rPr>
        <w:br/>
        <w:t xml:space="preserve">na przygotowanie usług świadczonych inwestorom podejmującym działalność na terenie </w:t>
      </w:r>
      <w:proofErr w:type="spellStart"/>
      <w:r w:rsidRPr="00F64D41">
        <w:rPr>
          <w:rFonts w:ascii="Cambria" w:eastAsia="Times New Roman" w:hAnsi="Cambria"/>
        </w:rPr>
        <w:t>EkoParku</w:t>
      </w:r>
      <w:proofErr w:type="spellEnd"/>
      <w:r w:rsidRPr="00F64D41">
        <w:rPr>
          <w:rFonts w:ascii="Cambria" w:eastAsia="Times New Roman" w:hAnsi="Cambria"/>
        </w:rPr>
        <w:t>.</w:t>
      </w:r>
    </w:p>
    <w:p w14:paraId="50BAB6B3" w14:textId="77777777" w:rsidR="00D20EE0" w:rsidRPr="00F64D41" w:rsidRDefault="00D20EE0" w:rsidP="006B197C">
      <w:pPr>
        <w:widowControl w:val="0"/>
        <w:tabs>
          <w:tab w:val="left" w:pos="0"/>
          <w:tab w:val="left" w:pos="284"/>
        </w:tabs>
        <w:spacing w:after="0" w:line="240" w:lineRule="auto"/>
        <w:jc w:val="both"/>
        <w:rPr>
          <w:rFonts w:ascii="Cambria" w:eastAsia="Times New Roman" w:hAnsi="Cambria"/>
        </w:rPr>
      </w:pPr>
      <w:r w:rsidRPr="00F64D41">
        <w:rPr>
          <w:rFonts w:ascii="Cambria" w:eastAsia="Times New Roman" w:hAnsi="Cambria"/>
        </w:rPr>
        <w:tab/>
        <w:t xml:space="preserve">Każdy, kto zdecyduje się ulokować swoją firmę na terenie </w:t>
      </w:r>
      <w:proofErr w:type="spellStart"/>
      <w:r w:rsidRPr="00F64D41">
        <w:rPr>
          <w:rFonts w:ascii="Cambria" w:eastAsia="Times New Roman" w:hAnsi="Cambria"/>
        </w:rPr>
        <w:t>EkoParku</w:t>
      </w:r>
      <w:proofErr w:type="spellEnd"/>
      <w:r w:rsidRPr="00F64D41">
        <w:rPr>
          <w:rFonts w:ascii="Cambria" w:eastAsia="Times New Roman" w:hAnsi="Cambria"/>
        </w:rPr>
        <w:t xml:space="preserve"> może liczyć na profesjonalną obsługę. Proponowany pakiet usług komercyjnych świadczonych przedsiębiorcom obejmuje:</w:t>
      </w:r>
    </w:p>
    <w:p w14:paraId="25FFCBEB" w14:textId="77777777" w:rsidR="00D20EE0" w:rsidRPr="00F64D41" w:rsidRDefault="00D20EE0" w:rsidP="00F1614D">
      <w:pPr>
        <w:widowControl w:val="0"/>
        <w:numPr>
          <w:ilvl w:val="0"/>
          <w:numId w:val="73"/>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 xml:space="preserve">koordynację działań </w:t>
      </w:r>
      <w:proofErr w:type="spellStart"/>
      <w:r w:rsidRPr="00F64D41">
        <w:rPr>
          <w:rFonts w:ascii="Cambria" w:eastAsia="Times New Roman" w:hAnsi="Cambria"/>
        </w:rPr>
        <w:t>przedinwestycyjnych</w:t>
      </w:r>
      <w:proofErr w:type="spellEnd"/>
      <w:r w:rsidRPr="00F64D41">
        <w:rPr>
          <w:rFonts w:ascii="Cambria" w:eastAsia="Times New Roman" w:hAnsi="Cambria"/>
        </w:rPr>
        <w:t xml:space="preserve"> (rozpoznanie wymagań i potrzeb dla realizacji projektu, uzyskanie zapewnień dostaw mediów, analiza warunków technicznych oraz pozyskanie materiałów niezbędnych do opracowania przedprojektowego)</w:t>
      </w:r>
    </w:p>
    <w:p w14:paraId="613EB682" w14:textId="77777777" w:rsidR="00D20EE0" w:rsidRPr="00F64D41" w:rsidRDefault="00D20EE0" w:rsidP="00F1614D">
      <w:pPr>
        <w:widowControl w:val="0"/>
        <w:numPr>
          <w:ilvl w:val="0"/>
          <w:numId w:val="72"/>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 xml:space="preserve">pomoc w pozyskiwaniu źródeł finansowania działalności (doradztwo w wyborze środków unijnych </w:t>
      </w:r>
      <w:r w:rsidRPr="00F64D41">
        <w:rPr>
          <w:rFonts w:ascii="Cambria" w:eastAsia="Times New Roman" w:hAnsi="Cambria"/>
        </w:rPr>
        <w:br/>
        <w:t>i ich pozyskiwaniu)</w:t>
      </w:r>
    </w:p>
    <w:p w14:paraId="3DEC85A6" w14:textId="77777777" w:rsidR="00D20EE0" w:rsidRPr="00F64D41" w:rsidRDefault="00D20EE0" w:rsidP="00F1614D">
      <w:pPr>
        <w:widowControl w:val="0"/>
        <w:numPr>
          <w:ilvl w:val="0"/>
          <w:numId w:val="72"/>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doradztwo w zakresie projektów współfinansowanych z UE (pomoc przy realizacji, możliwość prowadzenia projektu w zastępstwie inwestora)</w:t>
      </w:r>
    </w:p>
    <w:p w14:paraId="35D004C7" w14:textId="77777777" w:rsidR="00D20EE0" w:rsidRPr="00F64D41" w:rsidRDefault="00D20EE0" w:rsidP="00F1614D">
      <w:pPr>
        <w:widowControl w:val="0"/>
        <w:numPr>
          <w:ilvl w:val="0"/>
          <w:numId w:val="72"/>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wspomaganie inwestora i opieka w procesie inwestycyjnym, marketing oraz promocja firm i ich produktów,</w:t>
      </w:r>
    </w:p>
    <w:p w14:paraId="0854071C" w14:textId="77777777" w:rsidR="00D20EE0" w:rsidRPr="00F64D41" w:rsidRDefault="00D20EE0" w:rsidP="00F1614D">
      <w:pPr>
        <w:widowControl w:val="0"/>
        <w:numPr>
          <w:ilvl w:val="0"/>
          <w:numId w:val="72"/>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kosztorysowanie</w:t>
      </w:r>
    </w:p>
    <w:p w14:paraId="1AA17539" w14:textId="77777777" w:rsidR="00D20EE0" w:rsidRPr="00F64D41" w:rsidRDefault="00D20EE0" w:rsidP="00F1614D">
      <w:pPr>
        <w:widowControl w:val="0"/>
        <w:numPr>
          <w:ilvl w:val="0"/>
          <w:numId w:val="72"/>
        </w:numPr>
        <w:tabs>
          <w:tab w:val="left" w:pos="284"/>
        </w:tabs>
        <w:spacing w:after="0" w:line="240" w:lineRule="auto"/>
        <w:ind w:left="284" w:hanging="284"/>
        <w:jc w:val="both"/>
        <w:rPr>
          <w:rFonts w:ascii="Cambria" w:eastAsia="Times New Roman" w:hAnsi="Cambria"/>
        </w:rPr>
      </w:pPr>
      <w:r w:rsidRPr="00F64D41">
        <w:rPr>
          <w:rFonts w:ascii="Cambria" w:eastAsia="Times New Roman" w:hAnsi="Cambria"/>
        </w:rPr>
        <w:t xml:space="preserve">pośrednictwo w poszukiwaniu partnerów naukowych i biznesowych, pomoc w kontaktach </w:t>
      </w:r>
      <w:r w:rsidRPr="00F64D41">
        <w:rPr>
          <w:rFonts w:ascii="Cambria" w:eastAsia="Times New Roman" w:hAnsi="Cambria"/>
        </w:rPr>
        <w:br/>
        <w:t>z władzami lokalnymi Miasta Piekary Śląskie</w:t>
      </w:r>
    </w:p>
    <w:p w14:paraId="291D2B02" w14:textId="3F1ABA17" w:rsidR="00C46317" w:rsidRPr="00102454" w:rsidRDefault="00D20EE0" w:rsidP="006B197C">
      <w:pPr>
        <w:autoSpaceDE w:val="0"/>
        <w:autoSpaceDN w:val="0"/>
        <w:adjustRightInd w:val="0"/>
        <w:spacing w:after="0" w:line="240" w:lineRule="auto"/>
        <w:ind w:left="426"/>
        <w:rPr>
          <w:rFonts w:ascii="Cambria" w:eastAsia="Calibri" w:hAnsi="Cambria" w:cs="TimesNewRomanPSMT"/>
          <w:lang w:eastAsia="pl-PL"/>
        </w:rPr>
      </w:pPr>
      <w:r w:rsidRPr="00F64D41">
        <w:rPr>
          <w:rFonts w:ascii="Cambria" w:eastAsia="Times New Roman" w:hAnsi="Cambria"/>
        </w:rPr>
        <w:t>inne usługi na rzecz przedsiębiorcy</w:t>
      </w:r>
    </w:p>
    <w:p w14:paraId="3B725474" w14:textId="77777777" w:rsidR="00826A6D" w:rsidRP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Zamawiający informuje, że niektóre budynki zostały wyłączone z eksploatacji. Zamawiający deklaruje do ubezpieczenia przede wszystkim takie mienie, które w przyszłości będzie podlegało remontom i zostanie ponownie włączone do eksploatacji.</w:t>
      </w:r>
      <w:r w:rsidRPr="00826A6D">
        <w:rPr>
          <w:rFonts w:ascii="Cambria" w:eastAsia="Times New Roman" w:hAnsi="Cambria" w:cs="Arial"/>
          <w:bCs/>
          <w:sz w:val="20"/>
          <w:szCs w:val="20"/>
          <w:lang w:eastAsia="pl-PL"/>
        </w:rPr>
        <w:t xml:space="preserve"> </w:t>
      </w:r>
      <w:r w:rsidRPr="00826A6D">
        <w:rPr>
          <w:rFonts w:ascii="Cambria" w:hAnsi="Cambria"/>
          <w:bCs/>
        </w:rPr>
        <w:t>Budynki nieużytkowane nie są wpisane do rejestru zabytków.</w:t>
      </w:r>
      <w:r w:rsidRPr="00826A6D">
        <w:rPr>
          <w:rFonts w:ascii="Cambria" w:eastAsia="Times New Roman" w:hAnsi="Cambria" w:cs="Arial"/>
          <w:color w:val="00000A"/>
          <w:sz w:val="20"/>
          <w:szCs w:val="20"/>
          <w:lang w:eastAsia="pl-PL"/>
        </w:rPr>
        <w:t xml:space="preserve"> </w:t>
      </w:r>
      <w:r w:rsidRPr="00826A6D">
        <w:rPr>
          <w:rFonts w:ascii="Cambria" w:hAnsi="Cambria"/>
          <w:bCs/>
        </w:rPr>
        <w:t>Budynki wyłączone z eksploatacji są zabezpieczone i nie podlegają regularnym przeglądom. Wskazane nieruchomości zostaną sprzedane lub zmodernizowane do innych celów.</w:t>
      </w:r>
    </w:p>
    <w:p w14:paraId="3E0A0E4C" w14:textId="77777777" w:rsid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 xml:space="preserve">Zamawiający na chwilę obecną nie planuje wyłączenia z eksploatacji żadnych obiektów, jednakże nie może takiej sytuacji wykluczyć w przyszłości, w trakcie realizacji zamówienia. Budynki </w:t>
      </w:r>
      <w:r w:rsidRPr="00826A6D">
        <w:rPr>
          <w:rFonts w:ascii="Cambria" w:hAnsi="Cambria"/>
        </w:rPr>
        <w:br/>
        <w:t xml:space="preserve">i mienie wyłączane z eksploatacji deklarowane będą od chwili zgłoszenia do ubezpieczenia mienia </w:t>
      </w:r>
      <w:r w:rsidRPr="00826A6D">
        <w:rPr>
          <w:rFonts w:ascii="Cambria" w:hAnsi="Cambria"/>
        </w:rPr>
        <w:br/>
        <w:t xml:space="preserve">od ognia i innych zdarzeń losowych, zgodnie z zakresem ubezpieczenia podanym w załączniku </w:t>
      </w:r>
      <w:r w:rsidRPr="00826A6D">
        <w:rPr>
          <w:rFonts w:ascii="Cambria" w:hAnsi="Cambria"/>
        </w:rPr>
        <w:br/>
        <w:t>nr 1b do SIWZ. Zamawiający nie wyraża zgody na ubezpieczenie wskazanych budynków wyłączonych z eksploatacji w zakresie FLEXA, za wyjątkiem budynku młyna położonego przy ul. Sadowskiego (działka nr 2425/238).</w:t>
      </w:r>
    </w:p>
    <w:p w14:paraId="3AE1B1A7" w14:textId="77777777" w:rsid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Do ubezpieczenia nie zostały zadeklarowane budynki przeznaczone do rozbiórki. Mienie wyłączone z eksploatacji ze względu na zły stan techniczny lub przeznaczone do likwidacji/ rozbiórki pozostaje poza zakresem ubezpieczenia.</w:t>
      </w:r>
    </w:p>
    <w:p w14:paraId="00048319" w14:textId="77777777" w:rsid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Dodatkowe informacje o budynkach nieeksploatowanych</w:t>
      </w:r>
      <w:r>
        <w:rPr>
          <w:rFonts w:ascii="Cambria" w:hAnsi="Cambria"/>
        </w:rPr>
        <w:t xml:space="preserve"> znajdują się w załączniku nr 1g do S</w:t>
      </w:r>
      <w:r w:rsidRPr="00826A6D">
        <w:rPr>
          <w:rFonts w:ascii="Cambria" w:hAnsi="Cambria"/>
        </w:rPr>
        <w:t>WZ, zakładka 2A.</w:t>
      </w:r>
    </w:p>
    <w:p w14:paraId="4DCFAC81" w14:textId="77777777" w:rsid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Zamawiający nie posiada/zarządza/administruje składowiskiem odpadów i/lub zakładem utylizacji odpadów.</w:t>
      </w:r>
      <w:r w:rsidRPr="00826A6D">
        <w:rPr>
          <w:rFonts w:ascii="Cambria" w:eastAsia="Times New Roman" w:hAnsi="Cambria" w:cs="Arial"/>
          <w:sz w:val="20"/>
          <w:szCs w:val="20"/>
          <w:lang w:eastAsia="pl-PL"/>
        </w:rPr>
        <w:t xml:space="preserve"> </w:t>
      </w:r>
      <w:r w:rsidRPr="00826A6D">
        <w:rPr>
          <w:rFonts w:ascii="Cambria" w:hAnsi="Cambria"/>
        </w:rPr>
        <w:t>Zakład Gospodarki Komunalnej sp. z o.o. nie składuje jakichkolwiek odpadów w swojej lokalizacji. Zakład ten również nie przetwarza odpadów.</w:t>
      </w:r>
    </w:p>
    <w:p w14:paraId="25EAA7C4" w14:textId="77777777" w:rsidR="00826A6D" w:rsidRP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 xml:space="preserve">Szacowana łączna </w:t>
      </w:r>
      <w:r w:rsidRPr="00826A6D">
        <w:rPr>
          <w:rFonts w:ascii="Cambria" w:hAnsi="Cambria"/>
          <w:bCs/>
        </w:rPr>
        <w:t xml:space="preserve">wartość środków </w:t>
      </w:r>
      <w:r>
        <w:rPr>
          <w:rFonts w:ascii="Cambria" w:hAnsi="Cambria"/>
          <w:bCs/>
        </w:rPr>
        <w:t>obrotowych wynosi: 2 000 000 zł.</w:t>
      </w:r>
    </w:p>
    <w:p w14:paraId="5DBA8E75" w14:textId="77777777" w:rsid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rPr>
        <w:t>Szacowana łączna wartość mienia dzierżawionego/najmowanego wynosi: 1 300 000 zł.</w:t>
      </w:r>
    </w:p>
    <w:p w14:paraId="3601893C" w14:textId="77777777" w:rsidR="00826A6D" w:rsidRPr="00826A6D" w:rsidRDefault="00815CC7" w:rsidP="00826A6D">
      <w:pPr>
        <w:pStyle w:val="Akapitzlist"/>
        <w:widowControl w:val="0"/>
        <w:numPr>
          <w:ilvl w:val="0"/>
          <w:numId w:val="1"/>
        </w:numPr>
        <w:spacing w:after="0" w:line="240" w:lineRule="auto"/>
        <w:jc w:val="both"/>
        <w:rPr>
          <w:rFonts w:ascii="Cambria" w:hAnsi="Cambria"/>
        </w:rPr>
      </w:pPr>
      <w:r w:rsidRPr="00826A6D">
        <w:rPr>
          <w:rFonts w:ascii="Cambria" w:hAnsi="Cambria"/>
          <w:bCs/>
          <w:spacing w:val="-4"/>
        </w:rPr>
        <w:t xml:space="preserve">Zakres działalności </w:t>
      </w:r>
      <w:r w:rsidR="00BA4597" w:rsidRPr="00826A6D">
        <w:rPr>
          <w:rFonts w:ascii="Cambria" w:hAnsi="Cambria"/>
          <w:bCs/>
          <w:spacing w:val="-4"/>
        </w:rPr>
        <w:t>podmiotów objętych zamówieniem</w:t>
      </w:r>
      <w:r w:rsidRPr="00826A6D">
        <w:rPr>
          <w:rFonts w:ascii="Cambria" w:hAnsi="Cambria"/>
          <w:bCs/>
          <w:spacing w:val="-4"/>
        </w:rPr>
        <w:t xml:space="preserve"> może ulegać zmianie.</w:t>
      </w:r>
      <w:r w:rsidR="006C5050" w:rsidRPr="00826A6D">
        <w:rPr>
          <w:rFonts w:ascii="Cambria" w:hAnsi="Cambria"/>
          <w:bCs/>
          <w:spacing w:val="-4"/>
        </w:rPr>
        <w:t xml:space="preserve"> Ochroną ubezpieczeniową obejmowana jest jednakże działalność prowadzona w granicach obowiązującego prawa.</w:t>
      </w:r>
    </w:p>
    <w:p w14:paraId="494ED10D" w14:textId="77777777" w:rsidR="00826A6D" w:rsidRPr="00826A6D" w:rsidRDefault="00815CC7" w:rsidP="00826A6D">
      <w:pPr>
        <w:pStyle w:val="Akapitzlist"/>
        <w:widowControl w:val="0"/>
        <w:numPr>
          <w:ilvl w:val="0"/>
          <w:numId w:val="1"/>
        </w:numPr>
        <w:spacing w:after="0" w:line="240" w:lineRule="auto"/>
        <w:jc w:val="both"/>
        <w:rPr>
          <w:rFonts w:ascii="Cambria" w:hAnsi="Cambria"/>
        </w:rPr>
      </w:pPr>
      <w:r w:rsidRPr="00826A6D">
        <w:rPr>
          <w:rFonts w:ascii="Cambria" w:hAnsi="Cambria"/>
          <w:bCs/>
          <w:spacing w:val="-4"/>
        </w:rPr>
        <w:t>Wykaz zabezpieczeń zawiera załącznik</w:t>
      </w:r>
      <w:r w:rsidR="00114D4C" w:rsidRPr="00826A6D">
        <w:rPr>
          <w:rFonts w:ascii="Cambria" w:hAnsi="Cambria"/>
          <w:bCs/>
          <w:spacing w:val="-4"/>
        </w:rPr>
        <w:t xml:space="preserve"> nr </w:t>
      </w:r>
      <w:r w:rsidRPr="00826A6D">
        <w:rPr>
          <w:rFonts w:ascii="Cambria" w:hAnsi="Cambria"/>
          <w:bCs/>
          <w:spacing w:val="-4"/>
        </w:rPr>
        <w:t>1</w:t>
      </w:r>
      <w:r w:rsidR="00826A6D" w:rsidRPr="00826A6D">
        <w:rPr>
          <w:rFonts w:ascii="Cambria" w:hAnsi="Cambria"/>
          <w:bCs/>
          <w:spacing w:val="-4"/>
        </w:rPr>
        <w:t>g</w:t>
      </w:r>
      <w:r w:rsidR="00A41180" w:rsidRPr="00826A6D">
        <w:rPr>
          <w:rFonts w:ascii="Cambria" w:hAnsi="Cambria"/>
          <w:bCs/>
          <w:spacing w:val="-4"/>
        </w:rPr>
        <w:t xml:space="preserve"> </w:t>
      </w:r>
      <w:r w:rsidRPr="00826A6D">
        <w:rPr>
          <w:rFonts w:ascii="Cambria" w:hAnsi="Cambria"/>
          <w:bCs/>
          <w:spacing w:val="-4"/>
        </w:rPr>
        <w:t xml:space="preserve">do </w:t>
      </w:r>
      <w:r w:rsidR="002456E0" w:rsidRPr="00826A6D">
        <w:rPr>
          <w:rFonts w:ascii="Cambria" w:hAnsi="Cambria"/>
          <w:bCs/>
          <w:spacing w:val="-4"/>
        </w:rPr>
        <w:t>SWZ</w:t>
      </w:r>
      <w:r w:rsidRPr="00826A6D">
        <w:rPr>
          <w:rFonts w:ascii="Cambria" w:hAnsi="Cambria"/>
          <w:bCs/>
          <w:spacing w:val="-4"/>
        </w:rPr>
        <w:t>, zakładka</w:t>
      </w:r>
      <w:r w:rsidR="00114D4C" w:rsidRPr="00826A6D">
        <w:rPr>
          <w:rFonts w:ascii="Cambria" w:hAnsi="Cambria"/>
          <w:bCs/>
          <w:spacing w:val="-4"/>
        </w:rPr>
        <w:t xml:space="preserve"> nr </w:t>
      </w:r>
      <w:r w:rsidR="00C46317" w:rsidRPr="00826A6D">
        <w:rPr>
          <w:rFonts w:ascii="Cambria" w:hAnsi="Cambria"/>
          <w:bCs/>
          <w:spacing w:val="-4"/>
        </w:rPr>
        <w:t>1</w:t>
      </w:r>
      <w:r w:rsidRPr="00826A6D">
        <w:rPr>
          <w:rFonts w:ascii="Cambria" w:hAnsi="Cambria"/>
          <w:bCs/>
          <w:spacing w:val="-4"/>
        </w:rPr>
        <w:t>.</w:t>
      </w:r>
    </w:p>
    <w:p w14:paraId="7CDDEC34" w14:textId="77777777" w:rsidR="00826A6D" w:rsidRPr="00826A6D" w:rsidRDefault="00826A6D" w:rsidP="00826A6D">
      <w:pPr>
        <w:pStyle w:val="Akapitzlist"/>
        <w:widowControl w:val="0"/>
        <w:numPr>
          <w:ilvl w:val="0"/>
          <w:numId w:val="1"/>
        </w:numPr>
        <w:spacing w:after="0" w:line="240" w:lineRule="auto"/>
        <w:jc w:val="both"/>
        <w:rPr>
          <w:rFonts w:ascii="Cambria" w:hAnsi="Cambria"/>
        </w:rPr>
      </w:pPr>
      <w:r>
        <w:rPr>
          <w:rFonts w:ascii="Cambria" w:hAnsi="Cambria"/>
          <w:bCs/>
          <w:spacing w:val="-4"/>
        </w:rPr>
        <w:t>D</w:t>
      </w:r>
      <w:r w:rsidRPr="00826A6D">
        <w:rPr>
          <w:rFonts w:ascii="Cambria" w:hAnsi="Cambria"/>
          <w:bCs/>
          <w:spacing w:val="-4"/>
        </w:rPr>
        <w:t>otychczasowy</w:t>
      </w:r>
      <w:r w:rsidR="00815CC7" w:rsidRPr="00826A6D">
        <w:rPr>
          <w:rFonts w:ascii="Cambria" w:hAnsi="Cambria"/>
          <w:bCs/>
          <w:spacing w:val="-4"/>
        </w:rPr>
        <w:t xml:space="preserve"> przebieg ubezpieczeń (szkodowość) zawiera załącznik</w:t>
      </w:r>
      <w:r w:rsidR="00114D4C" w:rsidRPr="00826A6D">
        <w:rPr>
          <w:rFonts w:ascii="Cambria" w:hAnsi="Cambria"/>
          <w:bCs/>
          <w:spacing w:val="-4"/>
        </w:rPr>
        <w:t xml:space="preserve"> nr </w:t>
      </w:r>
      <w:r w:rsidR="00815CC7" w:rsidRPr="00826A6D">
        <w:rPr>
          <w:rFonts w:ascii="Cambria" w:hAnsi="Cambria"/>
          <w:bCs/>
          <w:spacing w:val="-4"/>
        </w:rPr>
        <w:t>1</w:t>
      </w:r>
      <w:r>
        <w:rPr>
          <w:rFonts w:ascii="Cambria" w:hAnsi="Cambria"/>
          <w:bCs/>
          <w:spacing w:val="-4"/>
        </w:rPr>
        <w:t>g</w:t>
      </w:r>
      <w:r w:rsidR="002456E0" w:rsidRPr="00826A6D">
        <w:rPr>
          <w:rFonts w:ascii="Cambria" w:hAnsi="Cambria"/>
          <w:bCs/>
          <w:spacing w:val="-4"/>
        </w:rPr>
        <w:t xml:space="preserve"> </w:t>
      </w:r>
      <w:r w:rsidR="00815CC7" w:rsidRPr="00826A6D">
        <w:rPr>
          <w:rFonts w:ascii="Cambria" w:hAnsi="Cambria"/>
          <w:bCs/>
          <w:spacing w:val="-4"/>
        </w:rPr>
        <w:t xml:space="preserve">do </w:t>
      </w:r>
      <w:r w:rsidR="002456E0" w:rsidRPr="00826A6D">
        <w:rPr>
          <w:rFonts w:ascii="Cambria" w:hAnsi="Cambria"/>
          <w:bCs/>
          <w:spacing w:val="-4"/>
        </w:rPr>
        <w:t>SWZ</w:t>
      </w:r>
      <w:r>
        <w:rPr>
          <w:rFonts w:ascii="Cambria" w:hAnsi="Cambria"/>
          <w:bCs/>
          <w:spacing w:val="-4"/>
        </w:rPr>
        <w:t>, zakładka nr 8</w:t>
      </w:r>
      <w:r w:rsidR="00815CC7" w:rsidRPr="00826A6D">
        <w:rPr>
          <w:rFonts w:ascii="Cambria" w:hAnsi="Cambria"/>
          <w:bCs/>
          <w:spacing w:val="-4"/>
        </w:rPr>
        <w:t>.</w:t>
      </w:r>
    </w:p>
    <w:p w14:paraId="2E3A63A9" w14:textId="77777777" w:rsidR="00826A6D" w:rsidRPr="00826A6D" w:rsidRDefault="006239D4" w:rsidP="00826A6D">
      <w:pPr>
        <w:pStyle w:val="Akapitzlist"/>
        <w:widowControl w:val="0"/>
        <w:numPr>
          <w:ilvl w:val="0"/>
          <w:numId w:val="1"/>
        </w:numPr>
        <w:spacing w:after="0" w:line="240" w:lineRule="auto"/>
        <w:jc w:val="both"/>
        <w:rPr>
          <w:rFonts w:ascii="Cambria" w:hAnsi="Cambria"/>
        </w:rPr>
      </w:pPr>
      <w:r w:rsidRPr="00826A6D">
        <w:rPr>
          <w:rFonts w:ascii="Cambria" w:hAnsi="Cambria"/>
          <w:spacing w:val="-4"/>
        </w:rPr>
        <w:t>Zamawiający posiada jednostki Ochotniczych Straży Pożarnych, za które ponosi odpowiedzialność. Wskazane jednostki</w:t>
      </w:r>
      <w:r w:rsidR="008C49E7" w:rsidRPr="00826A6D">
        <w:rPr>
          <w:rFonts w:ascii="Cambria" w:hAnsi="Cambria"/>
          <w:spacing w:val="-4"/>
        </w:rPr>
        <w:t xml:space="preserve"> w</w:t>
      </w:r>
      <w:r w:rsidR="00456BD5" w:rsidRPr="00826A6D">
        <w:rPr>
          <w:rFonts w:ascii="Cambria" w:hAnsi="Cambria"/>
          <w:spacing w:val="-4"/>
        </w:rPr>
        <w:t xml:space="preserve"> </w:t>
      </w:r>
      <w:r w:rsidRPr="00826A6D">
        <w:rPr>
          <w:rFonts w:ascii="Cambria" w:hAnsi="Cambria"/>
          <w:spacing w:val="-4"/>
        </w:rPr>
        <w:t>ramach akcji</w:t>
      </w:r>
      <w:r w:rsidR="008C49E7" w:rsidRPr="00826A6D">
        <w:rPr>
          <w:rFonts w:ascii="Cambria" w:hAnsi="Cambria"/>
          <w:spacing w:val="-4"/>
        </w:rPr>
        <w:t xml:space="preserve"> i</w:t>
      </w:r>
      <w:r w:rsidR="00456BD5" w:rsidRPr="00826A6D">
        <w:rPr>
          <w:rFonts w:ascii="Cambria" w:hAnsi="Cambria"/>
          <w:spacing w:val="-4"/>
        </w:rPr>
        <w:t xml:space="preserve"> </w:t>
      </w:r>
      <w:r w:rsidRPr="00826A6D">
        <w:rPr>
          <w:rFonts w:ascii="Cambria" w:hAnsi="Cambria"/>
          <w:spacing w:val="-4"/>
        </w:rPr>
        <w:t>działań ratowniczych podejmują czynności –</w:t>
      </w:r>
      <w:r w:rsidR="008C49E7" w:rsidRPr="00826A6D">
        <w:rPr>
          <w:rFonts w:ascii="Cambria" w:hAnsi="Cambria"/>
          <w:spacing w:val="-4"/>
        </w:rPr>
        <w:t xml:space="preserve"> w </w:t>
      </w:r>
      <w:r w:rsidRPr="00826A6D">
        <w:rPr>
          <w:rFonts w:ascii="Cambria" w:hAnsi="Cambria"/>
          <w:spacing w:val="-4"/>
        </w:rPr>
        <w:t xml:space="preserve">tym na zlecenie zamawiającego </w:t>
      </w:r>
      <w:r w:rsidR="009744D8" w:rsidRPr="00826A6D">
        <w:rPr>
          <w:rFonts w:ascii="Cambria" w:hAnsi="Cambria"/>
          <w:spacing w:val="-4"/>
        </w:rPr>
        <w:t>–</w:t>
      </w:r>
      <w:r w:rsidR="008C49E7" w:rsidRPr="00826A6D">
        <w:rPr>
          <w:rFonts w:ascii="Cambria" w:hAnsi="Cambria"/>
          <w:spacing w:val="-4"/>
        </w:rPr>
        <w:t xml:space="preserve"> w </w:t>
      </w:r>
      <w:r w:rsidRPr="00826A6D">
        <w:rPr>
          <w:rFonts w:ascii="Cambria" w:hAnsi="Cambria"/>
          <w:spacing w:val="-4"/>
        </w:rPr>
        <w:t>celu ochrony życia, zdrowia, mienia lub środowiska,</w:t>
      </w:r>
      <w:r w:rsidR="008C49E7" w:rsidRPr="00826A6D">
        <w:rPr>
          <w:rFonts w:ascii="Cambria" w:hAnsi="Cambria"/>
          <w:spacing w:val="-4"/>
        </w:rPr>
        <w:t xml:space="preserve"> a </w:t>
      </w:r>
      <w:r w:rsidRPr="00826A6D">
        <w:rPr>
          <w:rFonts w:ascii="Cambria" w:hAnsi="Cambria"/>
          <w:spacing w:val="-4"/>
        </w:rPr>
        <w:t>także likwidacji przyczyn powstania pożaru, wystąpienia klęski żywiołowej lub innego miejscowego zagrożenia. Akcje</w:t>
      </w:r>
      <w:r w:rsidR="008C49E7" w:rsidRPr="00826A6D">
        <w:rPr>
          <w:rFonts w:ascii="Cambria" w:hAnsi="Cambria"/>
          <w:spacing w:val="-4"/>
        </w:rPr>
        <w:t xml:space="preserve"> i </w:t>
      </w:r>
      <w:r w:rsidRPr="00826A6D">
        <w:rPr>
          <w:rFonts w:ascii="Cambria" w:hAnsi="Cambria"/>
          <w:spacing w:val="-4"/>
        </w:rPr>
        <w:t>działania ratownicze,</w:t>
      </w:r>
      <w:r w:rsidR="008C49E7" w:rsidRPr="00826A6D">
        <w:rPr>
          <w:rFonts w:ascii="Cambria" w:hAnsi="Cambria"/>
          <w:spacing w:val="-4"/>
        </w:rPr>
        <w:t xml:space="preserve"> w </w:t>
      </w:r>
      <w:r w:rsidRPr="00826A6D">
        <w:rPr>
          <w:rFonts w:ascii="Cambria" w:hAnsi="Cambria"/>
          <w:spacing w:val="-4"/>
        </w:rPr>
        <w:t>których uczestniczą jednostki Ochotniczych Straży Pożarnych</w:t>
      </w:r>
      <w:r w:rsidR="008C49E7" w:rsidRPr="00826A6D">
        <w:rPr>
          <w:rFonts w:ascii="Cambria" w:hAnsi="Cambria"/>
          <w:spacing w:val="-4"/>
        </w:rPr>
        <w:t xml:space="preserve"> </w:t>
      </w:r>
      <w:r w:rsidRPr="00826A6D">
        <w:rPr>
          <w:rFonts w:ascii="Cambria" w:hAnsi="Cambria"/>
          <w:spacing w:val="-4"/>
        </w:rPr>
        <w:t>mogą być zarówno odpowiedzią na zdarzenia</w:t>
      </w:r>
      <w:r w:rsidR="008C49E7" w:rsidRPr="00826A6D">
        <w:rPr>
          <w:rFonts w:ascii="Cambria" w:hAnsi="Cambria"/>
          <w:spacing w:val="-4"/>
        </w:rPr>
        <w:t xml:space="preserve"> i </w:t>
      </w:r>
      <w:r w:rsidRPr="00826A6D">
        <w:rPr>
          <w:rFonts w:ascii="Cambria" w:hAnsi="Cambria"/>
          <w:spacing w:val="-4"/>
        </w:rPr>
        <w:t>zagrożenia nagłe, jak</w:t>
      </w:r>
      <w:r w:rsidR="008C49E7" w:rsidRPr="00826A6D">
        <w:rPr>
          <w:rFonts w:ascii="Cambria" w:hAnsi="Cambria"/>
          <w:spacing w:val="-4"/>
        </w:rPr>
        <w:t xml:space="preserve"> i</w:t>
      </w:r>
      <w:r w:rsidR="00A82B8B" w:rsidRPr="00826A6D">
        <w:rPr>
          <w:rFonts w:ascii="Cambria" w:hAnsi="Cambria"/>
          <w:spacing w:val="-4"/>
        </w:rPr>
        <w:t xml:space="preserve"> </w:t>
      </w:r>
      <w:r w:rsidRPr="00826A6D">
        <w:rPr>
          <w:rFonts w:ascii="Cambria" w:hAnsi="Cambria"/>
          <w:spacing w:val="-4"/>
        </w:rPr>
        <w:t>wynikać</w:t>
      </w:r>
      <w:r w:rsidR="008C49E7" w:rsidRPr="00826A6D">
        <w:rPr>
          <w:rFonts w:ascii="Cambria" w:hAnsi="Cambria"/>
          <w:spacing w:val="-4"/>
        </w:rPr>
        <w:t xml:space="preserve"> z</w:t>
      </w:r>
      <w:r w:rsidR="00464369" w:rsidRPr="00826A6D">
        <w:rPr>
          <w:rFonts w:ascii="Cambria" w:hAnsi="Cambria"/>
          <w:spacing w:val="-4"/>
        </w:rPr>
        <w:t xml:space="preserve"> </w:t>
      </w:r>
      <w:r w:rsidRPr="00826A6D">
        <w:rPr>
          <w:rFonts w:ascii="Cambria" w:hAnsi="Cambria"/>
          <w:spacing w:val="-4"/>
        </w:rPr>
        <w:t>zaplanowanego usuwania zagrożeń występujących na terenie zamawiającego.</w:t>
      </w:r>
    </w:p>
    <w:p w14:paraId="22261028" w14:textId="77777777" w:rsidR="00826A6D" w:rsidRPr="00826A6D" w:rsidRDefault="006239D4" w:rsidP="00826A6D">
      <w:pPr>
        <w:pStyle w:val="Akapitzlist"/>
        <w:widowControl w:val="0"/>
        <w:numPr>
          <w:ilvl w:val="0"/>
          <w:numId w:val="1"/>
        </w:numPr>
        <w:spacing w:after="0" w:line="240" w:lineRule="auto"/>
        <w:jc w:val="both"/>
        <w:rPr>
          <w:rFonts w:ascii="Cambria" w:hAnsi="Cambria"/>
        </w:rPr>
      </w:pPr>
      <w:r w:rsidRPr="00826A6D">
        <w:rPr>
          <w:rFonts w:ascii="Cambria" w:hAnsi="Cambria"/>
          <w:spacing w:val="-4"/>
        </w:rPr>
        <w:t>Zamawiający posiada na swoim terenie drzewostan,</w:t>
      </w:r>
      <w:r w:rsidR="008C49E7" w:rsidRPr="00826A6D">
        <w:rPr>
          <w:rFonts w:ascii="Cambria" w:hAnsi="Cambria"/>
          <w:spacing w:val="-4"/>
        </w:rPr>
        <w:t xml:space="preserve"> w </w:t>
      </w:r>
      <w:r w:rsidRPr="00826A6D">
        <w:rPr>
          <w:rFonts w:ascii="Cambria" w:hAnsi="Cambria"/>
          <w:spacing w:val="-4"/>
        </w:rPr>
        <w:t>tym obiekty wpisane do rejestru zabytków oraz pomniki przyrody</w:t>
      </w:r>
      <w:r w:rsidR="00812B69" w:rsidRPr="00826A6D">
        <w:rPr>
          <w:rFonts w:ascii="Cambria" w:hAnsi="Cambria"/>
          <w:spacing w:val="-4"/>
        </w:rPr>
        <w:t>.</w:t>
      </w:r>
      <w:r w:rsidR="008C49E7" w:rsidRPr="00826A6D">
        <w:rPr>
          <w:rFonts w:ascii="Cambria" w:hAnsi="Cambria"/>
          <w:spacing w:val="-4"/>
        </w:rPr>
        <w:t xml:space="preserve"> Z </w:t>
      </w:r>
      <w:r w:rsidRPr="00826A6D">
        <w:rPr>
          <w:rFonts w:ascii="Cambria" w:hAnsi="Cambria"/>
          <w:spacing w:val="-4"/>
        </w:rPr>
        <w:t xml:space="preserve">tego tytułu może być mu przypisana odpowiedzialność. </w:t>
      </w:r>
      <w:bookmarkStart w:id="0" w:name="_Hlk47086944"/>
    </w:p>
    <w:p w14:paraId="1394FCCF" w14:textId="77777777" w:rsidR="00826A6D" w:rsidRPr="00826A6D" w:rsidRDefault="003A1417" w:rsidP="00826A6D">
      <w:pPr>
        <w:pStyle w:val="Akapitzlist"/>
        <w:widowControl w:val="0"/>
        <w:numPr>
          <w:ilvl w:val="0"/>
          <w:numId w:val="1"/>
        </w:numPr>
        <w:spacing w:after="0" w:line="240" w:lineRule="auto"/>
        <w:jc w:val="both"/>
        <w:rPr>
          <w:rFonts w:ascii="Cambria" w:hAnsi="Cambria"/>
        </w:rPr>
      </w:pPr>
      <w:r w:rsidRPr="00826A6D">
        <w:rPr>
          <w:rFonts w:ascii="Cambria" w:hAnsi="Cambria"/>
          <w:spacing w:val="-4"/>
        </w:rPr>
        <w:t>Zamawiający wraz</w:t>
      </w:r>
      <w:r w:rsidR="008C49E7" w:rsidRPr="00826A6D">
        <w:rPr>
          <w:rFonts w:ascii="Cambria" w:hAnsi="Cambria"/>
          <w:spacing w:val="-4"/>
        </w:rPr>
        <w:t xml:space="preserve"> z </w:t>
      </w:r>
      <w:r w:rsidRPr="00826A6D">
        <w:rPr>
          <w:rFonts w:ascii="Cambria" w:hAnsi="Cambria"/>
          <w:spacing w:val="-4"/>
        </w:rPr>
        <w:t>podmiotami objętymi zamówieniem może podejmować współpracę</w:t>
      </w:r>
      <w:r w:rsidR="008C49E7" w:rsidRPr="00826A6D">
        <w:rPr>
          <w:rFonts w:ascii="Cambria" w:hAnsi="Cambria"/>
          <w:spacing w:val="-4"/>
        </w:rPr>
        <w:t xml:space="preserve"> z </w:t>
      </w:r>
      <w:r w:rsidRPr="00826A6D">
        <w:rPr>
          <w:rFonts w:ascii="Cambria" w:hAnsi="Cambria"/>
          <w:spacing w:val="-4"/>
        </w:rPr>
        <w:t>innymi osobami lub podmiotami,</w:t>
      </w:r>
      <w:r w:rsidR="008C49E7" w:rsidRPr="00826A6D">
        <w:rPr>
          <w:rFonts w:ascii="Cambria" w:hAnsi="Cambria"/>
          <w:spacing w:val="-4"/>
        </w:rPr>
        <w:t xml:space="preserve"> w </w:t>
      </w:r>
      <w:r w:rsidRPr="00826A6D">
        <w:rPr>
          <w:rFonts w:ascii="Cambria" w:hAnsi="Cambria"/>
          <w:spacing w:val="-4"/>
        </w:rPr>
        <w:t>tym m.in.:</w:t>
      </w:r>
      <w:r w:rsidR="008C49E7" w:rsidRPr="00826A6D">
        <w:rPr>
          <w:rFonts w:ascii="Cambria" w:hAnsi="Cambria"/>
          <w:spacing w:val="-4"/>
        </w:rPr>
        <w:t xml:space="preserve"> z </w:t>
      </w:r>
      <w:r w:rsidRPr="00826A6D">
        <w:rPr>
          <w:rFonts w:ascii="Cambria" w:hAnsi="Cambria"/>
          <w:spacing w:val="-4"/>
        </w:rPr>
        <w:t>organizacjami społecznymi lub pozarządowymi, organizacjami pożytku publicznego</w:t>
      </w:r>
      <w:r w:rsidR="008C49E7" w:rsidRPr="00826A6D">
        <w:rPr>
          <w:rFonts w:ascii="Cambria" w:hAnsi="Cambria"/>
          <w:spacing w:val="-4"/>
        </w:rPr>
        <w:t xml:space="preserve"> i </w:t>
      </w:r>
      <w:r w:rsidRPr="00826A6D">
        <w:rPr>
          <w:rFonts w:ascii="Cambria" w:hAnsi="Cambria"/>
          <w:spacing w:val="-4"/>
        </w:rPr>
        <w:t>zrównanymi</w:t>
      </w:r>
      <w:r w:rsidR="008C49E7" w:rsidRPr="00826A6D">
        <w:rPr>
          <w:rFonts w:ascii="Cambria" w:hAnsi="Cambria"/>
          <w:spacing w:val="-4"/>
        </w:rPr>
        <w:t xml:space="preserve"> z </w:t>
      </w:r>
      <w:r w:rsidRPr="00826A6D">
        <w:rPr>
          <w:rFonts w:ascii="Cambria" w:hAnsi="Cambria"/>
          <w:spacing w:val="-4"/>
        </w:rPr>
        <w:t>nimi, ze stowarzyszeniami, zrzeszeniami, fundacjami, kościołami, związkami wyznaniowymi, spółdzielniami, innymi związkami, klubami sportowymi, pozostałymi organizacjami, instytucjami, osobami fizycznymi, osobami prawnymi, indywidualnymi lub zbiorowymi,</w:t>
      </w:r>
      <w:r w:rsidR="008C49E7" w:rsidRPr="00826A6D">
        <w:rPr>
          <w:rFonts w:ascii="Cambria" w:hAnsi="Cambria"/>
          <w:spacing w:val="-4"/>
        </w:rPr>
        <w:t xml:space="preserve"> a </w:t>
      </w:r>
      <w:r w:rsidRPr="00826A6D">
        <w:rPr>
          <w:rFonts w:ascii="Cambria" w:hAnsi="Cambria"/>
          <w:spacing w:val="-4"/>
        </w:rPr>
        <w:t>także</w:t>
      </w:r>
      <w:r w:rsidR="008C49E7" w:rsidRPr="00826A6D">
        <w:rPr>
          <w:rFonts w:ascii="Cambria" w:hAnsi="Cambria"/>
          <w:spacing w:val="-4"/>
        </w:rPr>
        <w:t xml:space="preserve"> z </w:t>
      </w:r>
      <w:r w:rsidRPr="00826A6D">
        <w:rPr>
          <w:rFonts w:ascii="Cambria" w:hAnsi="Cambria"/>
          <w:spacing w:val="-4"/>
        </w:rPr>
        <w:t>jednostkami nieposiadającymi osobowości prawnej itp.,</w:t>
      </w:r>
      <w:r w:rsidR="008C49E7" w:rsidRPr="00826A6D">
        <w:rPr>
          <w:rFonts w:ascii="Cambria" w:hAnsi="Cambria"/>
          <w:spacing w:val="-4"/>
        </w:rPr>
        <w:t xml:space="preserve"> w </w:t>
      </w:r>
      <w:r w:rsidRPr="00826A6D">
        <w:rPr>
          <w:rFonts w:ascii="Cambria" w:hAnsi="Cambria"/>
          <w:spacing w:val="-4"/>
        </w:rPr>
        <w:t>celu realizacji zadań jednostki samorządu terytorialnego (wspieranie lub powierzenie przez zamawiającego wykonania, lub wykonywania zadania wraz</w:t>
      </w:r>
      <w:r w:rsidR="008C49E7" w:rsidRPr="00826A6D">
        <w:rPr>
          <w:rFonts w:ascii="Cambria" w:hAnsi="Cambria"/>
          <w:spacing w:val="-4"/>
        </w:rPr>
        <w:t xml:space="preserve"> z </w:t>
      </w:r>
      <w:r w:rsidRPr="00826A6D">
        <w:rPr>
          <w:rFonts w:ascii="Cambria" w:hAnsi="Cambria"/>
          <w:spacing w:val="-4"/>
        </w:rPr>
        <w:t>udzieleniem dotacji na dofinansowanie, lub finansowanie jego realizacji,</w:t>
      </w:r>
      <w:r w:rsidR="008C49E7" w:rsidRPr="00826A6D">
        <w:rPr>
          <w:rFonts w:ascii="Cambria" w:hAnsi="Cambria"/>
          <w:spacing w:val="-4"/>
        </w:rPr>
        <w:t xml:space="preserve"> a </w:t>
      </w:r>
      <w:r w:rsidRPr="00826A6D">
        <w:rPr>
          <w:rFonts w:ascii="Cambria" w:hAnsi="Cambria"/>
          <w:spacing w:val="-4"/>
        </w:rPr>
        <w:t>także przypadki bez udzielenia dotacji). Za działania osób</w:t>
      </w:r>
      <w:r w:rsidR="008C49E7" w:rsidRPr="00826A6D">
        <w:rPr>
          <w:rFonts w:ascii="Cambria" w:hAnsi="Cambria"/>
          <w:spacing w:val="-4"/>
        </w:rPr>
        <w:t xml:space="preserve"> i</w:t>
      </w:r>
      <w:r w:rsidR="00A5770E" w:rsidRPr="00826A6D">
        <w:rPr>
          <w:rFonts w:ascii="Cambria" w:hAnsi="Cambria"/>
          <w:spacing w:val="-4"/>
        </w:rPr>
        <w:t xml:space="preserve"> </w:t>
      </w:r>
      <w:r w:rsidRPr="00826A6D">
        <w:rPr>
          <w:rFonts w:ascii="Cambria" w:hAnsi="Cambria"/>
          <w:spacing w:val="-4"/>
        </w:rPr>
        <w:t>podmiotów biorących udział</w:t>
      </w:r>
      <w:r w:rsidR="008C49E7" w:rsidRPr="00826A6D">
        <w:rPr>
          <w:rFonts w:ascii="Cambria" w:hAnsi="Cambria"/>
          <w:spacing w:val="-4"/>
        </w:rPr>
        <w:t xml:space="preserve"> w </w:t>
      </w:r>
      <w:r w:rsidRPr="00826A6D">
        <w:rPr>
          <w:rFonts w:ascii="Cambria" w:hAnsi="Cambria"/>
          <w:spacing w:val="-4"/>
        </w:rPr>
        <w:t>realizacji zadań jednostki samorządu terytorialnego zamawiającemu może być przypisana odpowiedzialność lub współodpowie</w:t>
      </w:r>
      <w:r w:rsidR="00A5770E" w:rsidRPr="00826A6D">
        <w:rPr>
          <w:rFonts w:ascii="Cambria" w:hAnsi="Cambria"/>
          <w:spacing w:val="-4"/>
        </w:rPr>
        <w:softHyphen/>
      </w:r>
      <w:r w:rsidRPr="00826A6D">
        <w:rPr>
          <w:rFonts w:ascii="Cambria" w:hAnsi="Cambria"/>
          <w:spacing w:val="-4"/>
        </w:rPr>
        <w:t>dzialność. Odpowiedzialność taka lub współodpowiedzialność może być również przypisana zamawiającemu lub podmiotom objętym zamówieniem</w:t>
      </w:r>
      <w:r w:rsidR="008C49E7" w:rsidRPr="00826A6D">
        <w:rPr>
          <w:rFonts w:ascii="Cambria" w:hAnsi="Cambria"/>
          <w:spacing w:val="-4"/>
        </w:rPr>
        <w:t xml:space="preserve"> w</w:t>
      </w:r>
      <w:r w:rsidR="005D571F" w:rsidRPr="00826A6D">
        <w:rPr>
          <w:rFonts w:ascii="Cambria" w:hAnsi="Cambria"/>
          <w:spacing w:val="-4"/>
        </w:rPr>
        <w:t xml:space="preserve"> </w:t>
      </w:r>
      <w:r w:rsidRPr="00826A6D">
        <w:rPr>
          <w:rFonts w:ascii="Cambria" w:hAnsi="Cambria"/>
          <w:spacing w:val="-4"/>
        </w:rPr>
        <w:t>sytuacji wspierania,</w:t>
      </w:r>
      <w:r w:rsidR="005D571F" w:rsidRPr="00826A6D">
        <w:rPr>
          <w:rFonts w:ascii="Cambria" w:hAnsi="Cambria"/>
          <w:spacing w:val="-4"/>
        </w:rPr>
        <w:t xml:space="preserve"> </w:t>
      </w:r>
      <w:r w:rsidR="004A43DE" w:rsidRPr="00826A6D">
        <w:rPr>
          <w:rFonts w:ascii="Cambria" w:hAnsi="Cambria"/>
          <w:spacing w:val="-4"/>
        </w:rPr>
        <w:br/>
      </w:r>
      <w:r w:rsidR="005D571F" w:rsidRPr="00826A6D">
        <w:rPr>
          <w:rFonts w:ascii="Cambria" w:hAnsi="Cambria"/>
          <w:spacing w:val="-4"/>
        </w:rPr>
        <w:t xml:space="preserve">z </w:t>
      </w:r>
      <w:r w:rsidRPr="00826A6D">
        <w:rPr>
          <w:rFonts w:ascii="Cambria" w:hAnsi="Cambria"/>
          <w:spacing w:val="-4"/>
        </w:rPr>
        <w:t>włączeniem finansowania, lub współfinansowania</w:t>
      </w:r>
      <w:r w:rsidR="005D571F" w:rsidRPr="00826A6D">
        <w:rPr>
          <w:rFonts w:ascii="Cambria" w:hAnsi="Cambria"/>
          <w:spacing w:val="-4"/>
        </w:rPr>
        <w:t xml:space="preserve"> </w:t>
      </w:r>
      <w:r w:rsidRPr="00826A6D">
        <w:rPr>
          <w:rFonts w:ascii="Cambria" w:hAnsi="Cambria"/>
          <w:spacing w:val="-4"/>
        </w:rPr>
        <w:t>rozmaitych wydarzeń</w:t>
      </w:r>
      <w:r w:rsidR="008C49E7" w:rsidRPr="00826A6D">
        <w:rPr>
          <w:rFonts w:ascii="Cambria" w:hAnsi="Cambria"/>
          <w:spacing w:val="-4"/>
        </w:rPr>
        <w:t xml:space="preserve"> i</w:t>
      </w:r>
      <w:r w:rsidR="005D571F" w:rsidRPr="00826A6D">
        <w:rPr>
          <w:rFonts w:ascii="Cambria" w:hAnsi="Cambria"/>
          <w:spacing w:val="-4"/>
        </w:rPr>
        <w:t xml:space="preserve"> </w:t>
      </w:r>
      <w:r w:rsidRPr="00826A6D">
        <w:rPr>
          <w:rFonts w:ascii="Cambria" w:hAnsi="Cambria"/>
          <w:spacing w:val="-4"/>
        </w:rPr>
        <w:t>inicjatyw</w:t>
      </w:r>
      <w:r w:rsidR="00114D4C" w:rsidRPr="00826A6D">
        <w:rPr>
          <w:rFonts w:ascii="Cambria" w:hAnsi="Cambria"/>
          <w:spacing w:val="-4"/>
        </w:rPr>
        <w:t xml:space="preserve"> (w</w:t>
      </w:r>
      <w:r w:rsidR="005D571F" w:rsidRPr="00826A6D">
        <w:rPr>
          <w:rFonts w:ascii="Cambria" w:hAnsi="Cambria"/>
          <w:spacing w:val="-4"/>
        </w:rPr>
        <w:t xml:space="preserve"> </w:t>
      </w:r>
      <w:r w:rsidRPr="00826A6D">
        <w:rPr>
          <w:rFonts w:ascii="Cambria" w:hAnsi="Cambria"/>
          <w:spacing w:val="-4"/>
        </w:rPr>
        <w:t>tym imprez), lub przyjmowania patronatu</w:t>
      </w:r>
      <w:r w:rsidR="008C49E7" w:rsidRPr="00826A6D">
        <w:rPr>
          <w:rFonts w:ascii="Cambria" w:hAnsi="Cambria"/>
          <w:spacing w:val="-4"/>
        </w:rPr>
        <w:t xml:space="preserve"> w </w:t>
      </w:r>
      <w:r w:rsidRPr="00826A6D">
        <w:rPr>
          <w:rFonts w:ascii="Cambria" w:hAnsi="Cambria"/>
          <w:spacing w:val="-4"/>
        </w:rPr>
        <w:t>tych inicjatywach, lub organizowanych wydarzeniach.</w:t>
      </w:r>
    </w:p>
    <w:p w14:paraId="6DCA4EF1" w14:textId="77777777" w:rsidR="00826A6D" w:rsidRDefault="00A5770E" w:rsidP="00826A6D">
      <w:pPr>
        <w:pStyle w:val="Akapitzlist"/>
        <w:widowControl w:val="0"/>
        <w:numPr>
          <w:ilvl w:val="0"/>
          <w:numId w:val="1"/>
        </w:numPr>
        <w:spacing w:after="0" w:line="240" w:lineRule="auto"/>
        <w:jc w:val="both"/>
        <w:rPr>
          <w:rFonts w:ascii="Cambria" w:hAnsi="Cambria"/>
        </w:rPr>
      </w:pPr>
      <w:r w:rsidRPr="00826A6D">
        <w:rPr>
          <w:rFonts w:ascii="Cambria" w:hAnsi="Cambria"/>
        </w:rPr>
        <w:t xml:space="preserve">Zamawiający i podmioty objęte zamówieniem są organizatorami i współorganizatorami imprez, </w:t>
      </w:r>
      <w:r w:rsidR="00A82B8B" w:rsidRPr="00826A6D">
        <w:rPr>
          <w:rFonts w:ascii="Cambria" w:hAnsi="Cambria"/>
        </w:rPr>
        <w:br/>
      </w:r>
      <w:r w:rsidRPr="00826A6D">
        <w:rPr>
          <w:rFonts w:ascii="Cambria" w:hAnsi="Cambria"/>
        </w:rPr>
        <w:t xml:space="preserve">w tym </w:t>
      </w:r>
      <w:r w:rsidR="00D41A50" w:rsidRPr="00826A6D">
        <w:rPr>
          <w:rFonts w:ascii="Cambria" w:hAnsi="Cambria"/>
        </w:rPr>
        <w:t xml:space="preserve">imprez </w:t>
      </w:r>
      <w:r w:rsidRPr="00826A6D">
        <w:rPr>
          <w:rFonts w:ascii="Cambria" w:hAnsi="Cambria"/>
        </w:rPr>
        <w:t>masowych.</w:t>
      </w:r>
      <w:r w:rsidR="006C5050" w:rsidRPr="00826A6D">
        <w:rPr>
          <w:rFonts w:ascii="Cambria" w:hAnsi="Cambria"/>
        </w:rPr>
        <w:t xml:space="preserve"> Zakres ubezpieczenia wskazany w niniejszej </w:t>
      </w:r>
      <w:r w:rsidR="002456E0" w:rsidRPr="00826A6D">
        <w:rPr>
          <w:rFonts w:ascii="Cambria" w:hAnsi="Cambria"/>
        </w:rPr>
        <w:t>SWZ</w:t>
      </w:r>
      <w:r w:rsidR="006C5050" w:rsidRPr="00826A6D">
        <w:rPr>
          <w:rFonts w:ascii="Cambria" w:hAnsi="Cambria"/>
        </w:rPr>
        <w:t xml:space="preserve"> nie dotyczy jednak imprez podlegających ubezpieczeniu obowiązkowemu.</w:t>
      </w:r>
      <w:bookmarkEnd w:id="0"/>
    </w:p>
    <w:p w14:paraId="24F4B678" w14:textId="77777777" w:rsidR="00826A6D" w:rsidRP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bCs/>
        </w:rPr>
        <w:t>Zamawiający informuje, że wykaz prowadzonych i planowanych przedsięwzięć, w których Gmina Piekary Śląskie jest lub będzie inwestorem, został uwzględniony w Wieloletniej Prognozie Finansowej Miasta Piekary Śląskie na lata 2017-2035, zamieszczonej w Biuletynie Informacji Publicznej (bip.piekary.pl ).</w:t>
      </w:r>
    </w:p>
    <w:p w14:paraId="6509F729" w14:textId="37786C0B" w:rsidR="00826A6D" w:rsidRPr="00826A6D" w:rsidRDefault="00826A6D" w:rsidP="00826A6D">
      <w:pPr>
        <w:pStyle w:val="Akapitzlist"/>
        <w:widowControl w:val="0"/>
        <w:numPr>
          <w:ilvl w:val="0"/>
          <w:numId w:val="1"/>
        </w:numPr>
        <w:spacing w:after="0" w:line="240" w:lineRule="auto"/>
        <w:jc w:val="both"/>
        <w:rPr>
          <w:rFonts w:ascii="Cambria" w:hAnsi="Cambria"/>
        </w:rPr>
      </w:pPr>
      <w:r w:rsidRPr="00826A6D">
        <w:rPr>
          <w:rFonts w:ascii="Cambria" w:hAnsi="Cambria"/>
          <w:bCs/>
        </w:rPr>
        <w:t xml:space="preserve">W sprawach nieuregulowanych w specyfikacji warunków zamówienia wraz z załącznikami oraz </w:t>
      </w:r>
      <w:r>
        <w:rPr>
          <w:rFonts w:ascii="Cambria" w:hAnsi="Cambria"/>
          <w:bCs/>
        </w:rPr>
        <w:br/>
      </w:r>
      <w:r w:rsidRPr="00826A6D">
        <w:rPr>
          <w:rFonts w:ascii="Cambria" w:hAnsi="Cambria"/>
          <w:bCs/>
        </w:rPr>
        <w:t>w umowie zastosowanie mają ogólne lub szczególne warunki ubezpieczenia wskazane przez wykonawcę w ofercie, z zastrzeżeniem, że zamawiający nie akceptuje żadnych postanowień stojących w sprzeczności z wymienionymi dokumentami, w tym z ograniczającymi wymagany zakres ochrony ubezpieczeniowej.</w:t>
      </w:r>
    </w:p>
    <w:p w14:paraId="3453BF62" w14:textId="77777777" w:rsidR="00826A6D" w:rsidRPr="00826A6D" w:rsidRDefault="006239D4" w:rsidP="00826A6D">
      <w:pPr>
        <w:pStyle w:val="Akapitzlist"/>
        <w:widowControl w:val="0"/>
        <w:numPr>
          <w:ilvl w:val="0"/>
          <w:numId w:val="1"/>
        </w:numPr>
        <w:spacing w:after="0" w:line="240" w:lineRule="auto"/>
        <w:jc w:val="both"/>
        <w:rPr>
          <w:rFonts w:ascii="Cambria" w:hAnsi="Cambria"/>
        </w:rPr>
      </w:pPr>
      <w:r w:rsidRPr="00826A6D">
        <w:rPr>
          <w:rFonts w:ascii="Cambria" w:hAnsi="Cambria"/>
          <w:spacing w:val="-4"/>
        </w:rPr>
        <w:t>Ubezpieczenie obejmuje wszystkie aktualne lokalizacje,</w:t>
      </w:r>
      <w:r w:rsidR="008C49E7" w:rsidRPr="00826A6D">
        <w:rPr>
          <w:rFonts w:ascii="Cambria" w:hAnsi="Cambria"/>
          <w:spacing w:val="-4"/>
        </w:rPr>
        <w:t xml:space="preserve"> w</w:t>
      </w:r>
      <w:r w:rsidR="009B296C" w:rsidRPr="00826A6D">
        <w:rPr>
          <w:rFonts w:ascii="Cambria" w:hAnsi="Cambria"/>
          <w:spacing w:val="-4"/>
        </w:rPr>
        <w:t xml:space="preserve"> </w:t>
      </w:r>
      <w:r w:rsidRPr="00826A6D">
        <w:rPr>
          <w:rFonts w:ascii="Cambria" w:hAnsi="Cambria"/>
          <w:spacing w:val="-4"/>
        </w:rPr>
        <w:t xml:space="preserve">tym </w:t>
      </w:r>
      <w:r w:rsidR="001F5EB0" w:rsidRPr="00826A6D">
        <w:rPr>
          <w:rFonts w:ascii="Cambria" w:hAnsi="Cambria"/>
          <w:spacing w:val="-4"/>
        </w:rPr>
        <w:t>wymienione</w:t>
      </w:r>
      <w:r w:rsidR="008C49E7" w:rsidRPr="00826A6D">
        <w:rPr>
          <w:rFonts w:ascii="Cambria" w:hAnsi="Cambria"/>
          <w:spacing w:val="-4"/>
        </w:rPr>
        <w:t xml:space="preserve"> w </w:t>
      </w:r>
      <w:r w:rsidRPr="00826A6D">
        <w:rPr>
          <w:rFonts w:ascii="Cambria" w:hAnsi="Cambria"/>
          <w:spacing w:val="-4"/>
        </w:rPr>
        <w:t>wykazach mienia</w:t>
      </w:r>
      <w:r w:rsidR="008C49E7" w:rsidRPr="00826A6D">
        <w:rPr>
          <w:rFonts w:ascii="Cambria" w:hAnsi="Cambria"/>
          <w:spacing w:val="-4"/>
        </w:rPr>
        <w:t xml:space="preserve"> i </w:t>
      </w:r>
      <w:r w:rsidRPr="00826A6D">
        <w:rPr>
          <w:rFonts w:ascii="Cambria" w:hAnsi="Cambria"/>
          <w:spacing w:val="-4"/>
        </w:rPr>
        <w:t xml:space="preserve">przyszłe </w:t>
      </w:r>
      <w:r w:rsidR="00A1077D" w:rsidRPr="00826A6D">
        <w:rPr>
          <w:rFonts w:ascii="Cambria" w:hAnsi="Cambria"/>
          <w:spacing w:val="-4"/>
        </w:rPr>
        <w:t>zamawiającego</w:t>
      </w:r>
      <w:r w:rsidRPr="00826A6D">
        <w:rPr>
          <w:rFonts w:ascii="Cambria" w:hAnsi="Cambria"/>
          <w:spacing w:val="-4"/>
        </w:rPr>
        <w:t>,</w:t>
      </w:r>
      <w:r w:rsidR="008C49E7" w:rsidRPr="00826A6D">
        <w:rPr>
          <w:rFonts w:ascii="Cambria" w:hAnsi="Cambria"/>
          <w:spacing w:val="-4"/>
        </w:rPr>
        <w:t xml:space="preserve"> z</w:t>
      </w:r>
      <w:r w:rsidR="00A1077D" w:rsidRPr="00826A6D">
        <w:rPr>
          <w:rFonts w:ascii="Cambria" w:hAnsi="Cambria"/>
          <w:spacing w:val="-4"/>
        </w:rPr>
        <w:t xml:space="preserve"> </w:t>
      </w:r>
      <w:r w:rsidRPr="00826A6D">
        <w:rPr>
          <w:rFonts w:ascii="Cambria" w:hAnsi="Cambria"/>
          <w:spacing w:val="-4"/>
        </w:rPr>
        <w:t>uwzględnieniem terenów zielonych, zabytków</w:t>
      </w:r>
      <w:r w:rsidR="008C49E7" w:rsidRPr="00826A6D">
        <w:rPr>
          <w:rFonts w:ascii="Cambria" w:hAnsi="Cambria"/>
          <w:spacing w:val="-4"/>
        </w:rPr>
        <w:t xml:space="preserve"> i</w:t>
      </w:r>
      <w:r w:rsidR="00E018C5" w:rsidRPr="00826A6D">
        <w:rPr>
          <w:rFonts w:ascii="Cambria" w:hAnsi="Cambria"/>
          <w:spacing w:val="-4"/>
        </w:rPr>
        <w:t xml:space="preserve"> </w:t>
      </w:r>
      <w:r w:rsidRPr="00826A6D">
        <w:rPr>
          <w:rFonts w:ascii="Cambria" w:hAnsi="Cambria"/>
          <w:spacing w:val="-4"/>
        </w:rPr>
        <w:t>pomników przyrody, parków, placów zabaw, boisk, obiektów sportowych</w:t>
      </w:r>
      <w:r w:rsidR="008C49E7" w:rsidRPr="00826A6D">
        <w:rPr>
          <w:rFonts w:ascii="Cambria" w:hAnsi="Cambria"/>
          <w:spacing w:val="-4"/>
        </w:rPr>
        <w:t xml:space="preserve"> i </w:t>
      </w:r>
      <w:r w:rsidRPr="00826A6D">
        <w:rPr>
          <w:rFonts w:ascii="Cambria" w:hAnsi="Cambria"/>
          <w:spacing w:val="-4"/>
        </w:rPr>
        <w:t>rekreacyjnych wraz</w:t>
      </w:r>
      <w:r w:rsidR="008C49E7" w:rsidRPr="00826A6D">
        <w:rPr>
          <w:rFonts w:ascii="Cambria" w:hAnsi="Cambria"/>
          <w:spacing w:val="-4"/>
        </w:rPr>
        <w:t xml:space="preserve"> z </w:t>
      </w:r>
      <w:r w:rsidRPr="00826A6D">
        <w:rPr>
          <w:rFonts w:ascii="Cambria" w:hAnsi="Cambria"/>
          <w:spacing w:val="-4"/>
        </w:rPr>
        <w:t>infrastrukturą, skwerów, placów, ulic, chodników, miejsc pamięci narodowej, pomników oraz obiektów małej architektury</w:t>
      </w:r>
      <w:r w:rsidR="00E018C5" w:rsidRPr="00826A6D">
        <w:rPr>
          <w:rFonts w:ascii="Cambria" w:hAnsi="Cambria"/>
          <w:spacing w:val="-4"/>
        </w:rPr>
        <w:t xml:space="preserve"> itp</w:t>
      </w:r>
      <w:r w:rsidRPr="00826A6D">
        <w:rPr>
          <w:rFonts w:ascii="Cambria" w:hAnsi="Cambria"/>
          <w:spacing w:val="-4"/>
        </w:rPr>
        <w:t>.</w:t>
      </w:r>
    </w:p>
    <w:p w14:paraId="05F07EB6" w14:textId="77777777" w:rsidR="00F1614D" w:rsidRPr="00F1614D" w:rsidRDefault="00241B57" w:rsidP="00F1614D">
      <w:pPr>
        <w:pStyle w:val="Akapitzlist"/>
        <w:widowControl w:val="0"/>
        <w:numPr>
          <w:ilvl w:val="0"/>
          <w:numId w:val="1"/>
        </w:numPr>
        <w:spacing w:after="0" w:line="240" w:lineRule="auto"/>
        <w:jc w:val="both"/>
        <w:rPr>
          <w:rFonts w:ascii="Cambria" w:hAnsi="Cambria"/>
        </w:rPr>
      </w:pPr>
      <w:r w:rsidRPr="00826A6D">
        <w:rPr>
          <w:rFonts w:ascii="Cambria" w:hAnsi="Cambria"/>
          <w:spacing w:val="-4"/>
        </w:rPr>
        <w:t xml:space="preserve">Strony umowy w sprawie zamówienia i poszczególnych umów ubezpieczenia zobowiązują się </w:t>
      </w:r>
      <w:r w:rsidR="001340DE" w:rsidRPr="00826A6D">
        <w:rPr>
          <w:rFonts w:ascii="Cambria" w:hAnsi="Cambria"/>
          <w:spacing w:val="-4"/>
        </w:rPr>
        <w:br/>
      </w:r>
      <w:r w:rsidRPr="00826A6D">
        <w:rPr>
          <w:rFonts w:ascii="Cambria" w:hAnsi="Cambria"/>
          <w:spacing w:val="-4"/>
        </w:rPr>
        <w:t>do zachowania w tajemnicy wobec osób trzecich informacji poufnych</w:t>
      </w:r>
      <w:r w:rsidR="001340DE" w:rsidRPr="00826A6D">
        <w:rPr>
          <w:rFonts w:ascii="Cambria" w:hAnsi="Cambria"/>
          <w:spacing w:val="-4"/>
        </w:rPr>
        <w:t>, które mogą być wykorzystywane wyłącznie w celu realizacji przedmiotu umowy.</w:t>
      </w:r>
    </w:p>
    <w:p w14:paraId="08D7F4AB" w14:textId="7639CF40" w:rsidR="00F1614D" w:rsidRPr="00F1614D" w:rsidRDefault="00F1614D" w:rsidP="00F1614D">
      <w:pPr>
        <w:pStyle w:val="Akapitzlist"/>
        <w:widowControl w:val="0"/>
        <w:numPr>
          <w:ilvl w:val="0"/>
          <w:numId w:val="1"/>
        </w:numPr>
        <w:spacing w:after="0" w:line="240" w:lineRule="auto"/>
        <w:jc w:val="both"/>
        <w:rPr>
          <w:rFonts w:ascii="Cambria" w:hAnsi="Cambria"/>
        </w:rPr>
      </w:pPr>
      <w:r w:rsidRPr="00F1614D">
        <w:rPr>
          <w:rFonts w:ascii="Cambria" w:hAnsi="Cambria"/>
          <w:b/>
        </w:rPr>
        <w:t>Opis zagrożenia powodziowego</w:t>
      </w:r>
    </w:p>
    <w:p w14:paraId="5FD1FFB0" w14:textId="77777777" w:rsidR="00F1614D" w:rsidRPr="00F64D41" w:rsidRDefault="00F1614D" w:rsidP="00F1614D">
      <w:pPr>
        <w:widowControl w:val="0"/>
        <w:tabs>
          <w:tab w:val="left" w:pos="709"/>
        </w:tabs>
        <w:autoSpaceDE w:val="0"/>
        <w:spacing w:after="0" w:line="240" w:lineRule="auto"/>
        <w:ind w:left="425"/>
        <w:jc w:val="both"/>
        <w:rPr>
          <w:rFonts w:ascii="Cambria" w:eastAsia="SimSun" w:hAnsi="Cambria"/>
        </w:rPr>
      </w:pPr>
      <w:r w:rsidRPr="00F64D41">
        <w:rPr>
          <w:rFonts w:ascii="Cambria" w:eastAsia="SimSun" w:hAnsi="Cambria"/>
        </w:rPr>
        <w:t>Zagadnienia zagrożeń powodziowych ujęte zostały w Planie Zarządzania Kryzysowego Miasta Piekary Śląskie.</w:t>
      </w:r>
    </w:p>
    <w:p w14:paraId="164AEC4A" w14:textId="77777777" w:rsidR="00F1614D" w:rsidRPr="00F64D41" w:rsidRDefault="00F1614D" w:rsidP="00F1614D">
      <w:pPr>
        <w:widowControl w:val="0"/>
        <w:tabs>
          <w:tab w:val="left" w:pos="709"/>
        </w:tabs>
        <w:autoSpaceDE w:val="0"/>
        <w:spacing w:after="0" w:line="240" w:lineRule="auto"/>
        <w:ind w:left="425"/>
        <w:jc w:val="both"/>
        <w:rPr>
          <w:rFonts w:ascii="Cambria" w:eastAsia="SimSun" w:hAnsi="Cambria"/>
        </w:rPr>
      </w:pPr>
      <w:r w:rsidRPr="00F64D41">
        <w:rPr>
          <w:rFonts w:ascii="Cambria" w:eastAsia="SimSun" w:hAnsi="Cambria"/>
        </w:rPr>
        <w:t>Obszar Piekar Śląskich leży w obrębie dorzeczy dwóch rzek:</w:t>
      </w:r>
    </w:p>
    <w:p w14:paraId="53579532" w14:textId="77777777" w:rsidR="00F1614D" w:rsidRPr="00F64D41" w:rsidRDefault="00F1614D" w:rsidP="00F1614D">
      <w:pPr>
        <w:widowControl w:val="0"/>
        <w:numPr>
          <w:ilvl w:val="0"/>
          <w:numId w:val="75"/>
        </w:numPr>
        <w:tabs>
          <w:tab w:val="clear" w:pos="0"/>
          <w:tab w:val="num" w:pos="709"/>
        </w:tabs>
        <w:autoSpaceDE w:val="0"/>
        <w:spacing w:after="0" w:line="240" w:lineRule="auto"/>
        <w:ind w:left="709" w:hanging="283"/>
        <w:jc w:val="both"/>
        <w:rPr>
          <w:rFonts w:ascii="Cambria" w:eastAsia="SimSun" w:hAnsi="Cambria"/>
        </w:rPr>
      </w:pPr>
      <w:r w:rsidRPr="00F64D41">
        <w:rPr>
          <w:rFonts w:ascii="Cambria" w:eastAsia="SimSun" w:hAnsi="Cambria"/>
        </w:rPr>
        <w:t>Brynicy - drugiego co do wielkości prawobrzeżnego dopływu Czarnej Przemszy, a dalej Wisły</w:t>
      </w:r>
    </w:p>
    <w:p w14:paraId="62036F7C" w14:textId="77777777" w:rsidR="00F1614D" w:rsidRPr="00F64D41" w:rsidRDefault="00F1614D" w:rsidP="00F1614D">
      <w:pPr>
        <w:widowControl w:val="0"/>
        <w:numPr>
          <w:ilvl w:val="0"/>
          <w:numId w:val="75"/>
        </w:numPr>
        <w:tabs>
          <w:tab w:val="clear" w:pos="0"/>
          <w:tab w:val="num" w:pos="709"/>
        </w:tabs>
        <w:autoSpaceDE w:val="0"/>
        <w:spacing w:after="0" w:line="240" w:lineRule="auto"/>
        <w:ind w:left="709" w:hanging="283"/>
        <w:jc w:val="both"/>
        <w:rPr>
          <w:rFonts w:ascii="Cambria" w:eastAsia="SimSun" w:hAnsi="Cambria"/>
        </w:rPr>
      </w:pPr>
      <w:proofErr w:type="spellStart"/>
      <w:r w:rsidRPr="00F64D41">
        <w:rPr>
          <w:rFonts w:ascii="Cambria" w:eastAsia="SimSun" w:hAnsi="Cambria"/>
        </w:rPr>
        <w:t>Bytomki</w:t>
      </w:r>
      <w:proofErr w:type="spellEnd"/>
      <w:r w:rsidRPr="00F64D41">
        <w:rPr>
          <w:rFonts w:ascii="Cambria" w:eastAsia="SimSun" w:hAnsi="Cambria"/>
        </w:rPr>
        <w:t>, która jest prawobrzeżnym dopływem Kłodnicy - dopływu Odry.</w:t>
      </w:r>
    </w:p>
    <w:p w14:paraId="38D8DD76" w14:textId="77777777" w:rsidR="00F1614D" w:rsidRPr="00F64D41" w:rsidRDefault="00F1614D" w:rsidP="00F1614D">
      <w:pPr>
        <w:widowControl w:val="0"/>
        <w:autoSpaceDE w:val="0"/>
        <w:spacing w:after="0" w:line="240" w:lineRule="auto"/>
        <w:ind w:left="425"/>
        <w:jc w:val="both"/>
        <w:rPr>
          <w:rFonts w:ascii="Cambria" w:eastAsia="SimSun" w:hAnsi="Cambria"/>
        </w:rPr>
      </w:pPr>
      <w:r w:rsidRPr="00F64D41">
        <w:rPr>
          <w:rFonts w:ascii="Cambria" w:eastAsia="SimSun" w:hAnsi="Cambria"/>
        </w:rPr>
        <w:t xml:space="preserve">Brynica jest rzeką nizinną długości 59 km o niewielkim spadku 1,5%. Rzeka Brynica stanowi wschodnią granicę miasta. Wody Brynicy tworzą sztuczny zbiornik wody pitnej Kozłowa Góra usytuowany przy północno-wschodniej granicy miasta. W obrębie Piekar Śląskich Brynica przyjmuje szereg dopływów, z których największym jest rzeka Szarlejka, długości 12 km. </w:t>
      </w:r>
      <w:r w:rsidRPr="00F64D41">
        <w:rPr>
          <w:rFonts w:ascii="Cambria" w:eastAsia="SimSun" w:hAnsi="Cambria"/>
        </w:rPr>
        <w:br/>
        <w:t xml:space="preserve">Do Szarlejki odprowadzane są ścieki z Radzionkowa i miasta Bytomia z przyległymi osiedlami oraz wody deszczowe z terenu </w:t>
      </w:r>
      <w:proofErr w:type="spellStart"/>
      <w:r w:rsidRPr="00F64D41">
        <w:rPr>
          <w:rFonts w:ascii="Cambria" w:eastAsia="SimSun" w:hAnsi="Cambria"/>
        </w:rPr>
        <w:t>Szarleja</w:t>
      </w:r>
      <w:proofErr w:type="spellEnd"/>
      <w:r w:rsidRPr="00F64D41">
        <w:rPr>
          <w:rFonts w:ascii="Cambria" w:eastAsia="SimSun" w:hAnsi="Cambria"/>
        </w:rPr>
        <w:t xml:space="preserve">. </w:t>
      </w:r>
    </w:p>
    <w:p w14:paraId="72B4C38B" w14:textId="77777777" w:rsidR="00F1614D" w:rsidRPr="00F64D41" w:rsidRDefault="00F1614D" w:rsidP="00F1614D">
      <w:pPr>
        <w:widowControl w:val="0"/>
        <w:autoSpaceDE w:val="0"/>
        <w:spacing w:after="0" w:line="240" w:lineRule="auto"/>
        <w:ind w:left="425"/>
        <w:jc w:val="both"/>
        <w:rPr>
          <w:rFonts w:ascii="Cambria" w:eastAsia="SimSun" w:hAnsi="Cambria"/>
        </w:rPr>
      </w:pPr>
      <w:r w:rsidRPr="00F64D41">
        <w:rPr>
          <w:rFonts w:ascii="Cambria" w:eastAsia="SimSun" w:hAnsi="Cambria"/>
        </w:rPr>
        <w:t>Największe dopływy do rzeki Brynicy z terenu Piekar Śląskich to:</w:t>
      </w:r>
    </w:p>
    <w:p w14:paraId="1BBE96DF"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rowu otwartego z terenu Kozłowej Góry,</w:t>
      </w:r>
    </w:p>
    <w:p w14:paraId="79AEA7B9"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kanału z Józefki,</w:t>
      </w:r>
    </w:p>
    <w:p w14:paraId="3C6565AF"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rowu z os. Wieczorka,</w:t>
      </w:r>
    </w:p>
    <w:p w14:paraId="18FABF9F"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z oczyszczalni ścieków ”Północ” na os. Wieczorka,</w:t>
      </w:r>
    </w:p>
    <w:p w14:paraId="6695F074"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kolektora deszczowego Ø 1000 z os. Buczka - Damrota,</w:t>
      </w:r>
    </w:p>
    <w:p w14:paraId="21368D1A"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Szarlejki - w Szarleju,</w:t>
      </w:r>
    </w:p>
    <w:p w14:paraId="44CFD4B2" w14:textId="77777777" w:rsidR="00F1614D" w:rsidRPr="00F64D41" w:rsidRDefault="00F1614D" w:rsidP="00F1614D">
      <w:pPr>
        <w:widowControl w:val="0"/>
        <w:numPr>
          <w:ilvl w:val="0"/>
          <w:numId w:val="76"/>
        </w:numPr>
        <w:tabs>
          <w:tab w:val="clear" w:pos="0"/>
          <w:tab w:val="left" w:pos="709"/>
        </w:tabs>
        <w:autoSpaceDE w:val="0"/>
        <w:spacing w:after="0" w:line="240" w:lineRule="auto"/>
        <w:ind w:left="426"/>
        <w:jc w:val="both"/>
        <w:rPr>
          <w:rFonts w:ascii="Cambria" w:eastAsia="SimSun" w:hAnsi="Cambria"/>
        </w:rPr>
      </w:pPr>
      <w:r w:rsidRPr="00F64D41">
        <w:rPr>
          <w:rFonts w:ascii="Cambria" w:eastAsia="SimSun" w:hAnsi="Cambria"/>
        </w:rPr>
        <w:t>wylot rowu „Orzeł Biały” w Brzozowicach Kamieniu,</w:t>
      </w:r>
    </w:p>
    <w:p w14:paraId="741F779E" w14:textId="77777777" w:rsidR="00F1614D" w:rsidRPr="00F64D41" w:rsidRDefault="00F1614D" w:rsidP="00F1614D">
      <w:pPr>
        <w:widowControl w:val="0"/>
        <w:numPr>
          <w:ilvl w:val="0"/>
          <w:numId w:val="76"/>
        </w:numPr>
        <w:tabs>
          <w:tab w:val="left" w:pos="709"/>
        </w:tabs>
        <w:autoSpaceDE w:val="0"/>
        <w:spacing w:after="0" w:line="240" w:lineRule="auto"/>
        <w:ind w:left="426"/>
        <w:jc w:val="both"/>
        <w:rPr>
          <w:rFonts w:ascii="Cambria" w:eastAsia="SimSun" w:hAnsi="Cambria"/>
        </w:rPr>
      </w:pPr>
      <w:r w:rsidRPr="00F64D41">
        <w:rPr>
          <w:rFonts w:ascii="Cambria" w:eastAsia="SimSun" w:hAnsi="Cambria"/>
        </w:rPr>
        <w:t>wylot kanału Ø 1000 z os. Powstańców Śląskich,</w:t>
      </w:r>
    </w:p>
    <w:p w14:paraId="763CE91F" w14:textId="77777777" w:rsidR="00F1614D" w:rsidRPr="00F64D41" w:rsidRDefault="00F1614D" w:rsidP="00F1614D">
      <w:pPr>
        <w:pStyle w:val="Standardowy1"/>
        <w:widowControl w:val="0"/>
        <w:numPr>
          <w:ilvl w:val="0"/>
          <w:numId w:val="76"/>
        </w:numPr>
        <w:tabs>
          <w:tab w:val="left" w:pos="709"/>
        </w:tabs>
        <w:ind w:left="426"/>
        <w:jc w:val="both"/>
        <w:rPr>
          <w:rFonts w:ascii="Cambria" w:hAnsi="Cambria" w:cs="Arial"/>
          <w:sz w:val="22"/>
          <w:szCs w:val="22"/>
        </w:rPr>
      </w:pPr>
      <w:r w:rsidRPr="00F64D41">
        <w:rPr>
          <w:rFonts w:ascii="Cambria" w:hAnsi="Cambria" w:cs="Arial"/>
          <w:sz w:val="22"/>
          <w:szCs w:val="22"/>
        </w:rPr>
        <w:t>wylot z oczyszczalni „Południe”,</w:t>
      </w:r>
    </w:p>
    <w:p w14:paraId="19C84CDD" w14:textId="77777777" w:rsidR="00F1614D" w:rsidRPr="00F64D41" w:rsidRDefault="00F1614D" w:rsidP="00F1614D">
      <w:pPr>
        <w:pStyle w:val="Standardowy1"/>
        <w:widowControl w:val="0"/>
        <w:numPr>
          <w:ilvl w:val="0"/>
          <w:numId w:val="76"/>
        </w:numPr>
        <w:tabs>
          <w:tab w:val="clear" w:pos="0"/>
          <w:tab w:val="left" w:pos="709"/>
        </w:tabs>
        <w:spacing w:after="120"/>
        <w:ind w:left="426"/>
        <w:jc w:val="both"/>
        <w:rPr>
          <w:rFonts w:ascii="Cambria" w:hAnsi="Cambria" w:cs="Arial"/>
          <w:sz w:val="22"/>
          <w:szCs w:val="22"/>
        </w:rPr>
      </w:pPr>
      <w:r w:rsidRPr="00F64D41">
        <w:rPr>
          <w:rFonts w:ascii="Cambria" w:hAnsi="Cambria" w:cs="Arial"/>
          <w:sz w:val="22"/>
          <w:szCs w:val="22"/>
        </w:rPr>
        <w:t>wylot rowu z „Dąbrówki” - Dąbrówka Wielka.</w:t>
      </w:r>
    </w:p>
    <w:p w14:paraId="343984D7" w14:textId="77777777" w:rsidR="00F1614D" w:rsidRPr="00F64D41" w:rsidRDefault="00F1614D" w:rsidP="00F1614D">
      <w:pPr>
        <w:widowControl w:val="0"/>
        <w:tabs>
          <w:tab w:val="left" w:pos="426"/>
          <w:tab w:val="left" w:pos="720"/>
        </w:tabs>
        <w:ind w:left="426"/>
        <w:jc w:val="both"/>
        <w:rPr>
          <w:rFonts w:ascii="Cambria" w:hAnsi="Cambria" w:cs="Arial"/>
          <w:szCs w:val="20"/>
        </w:rPr>
      </w:pPr>
      <w:r w:rsidRPr="00F64D41">
        <w:rPr>
          <w:rFonts w:ascii="Cambria" w:hAnsi="Cambria" w:cs="Arial"/>
          <w:szCs w:val="20"/>
        </w:rPr>
        <w:tab/>
        <w:t xml:space="preserve">Na rzece Brynicy wybudowany został zbiornik Kozłowa Góra z przeznaczeniem  magazynowania wody dla celów strategicznych; obecnie służy do  wyrównania przepływów </w:t>
      </w:r>
      <w:r w:rsidRPr="00F64D41">
        <w:rPr>
          <w:rFonts w:ascii="Cambria" w:hAnsi="Cambria" w:cs="Arial"/>
          <w:szCs w:val="20"/>
        </w:rPr>
        <w:br/>
        <w:t>dla potrzeb  wodociągowych, produkcji wody pitnej oraz do ochrony doliny przed powodzią. Budowlą piętrząca jest  zapora ziemna długości 1300 m, zlokalizowana w  km 28+000 rzeki Brynicy. Powierzchnia zlewni  zbiornika do przekroju zaporowego wynosi 184,1 km</w:t>
      </w:r>
      <w:r w:rsidRPr="00F64D41">
        <w:rPr>
          <w:rFonts w:ascii="Cambria" w:hAnsi="Cambria" w:cs="Arial"/>
          <w:szCs w:val="20"/>
          <w:vertAlign w:val="superscript"/>
        </w:rPr>
        <w:t>2</w:t>
      </w:r>
      <w:r w:rsidRPr="00F64D41">
        <w:rPr>
          <w:rFonts w:ascii="Cambria" w:hAnsi="Cambria" w:cs="Arial"/>
          <w:szCs w:val="20"/>
        </w:rPr>
        <w:t>. Zbiornik ma długość 3,6 km, szerokość średnio 1,5 km, brzegi zbiornika porośnięte są lasem sosnowym. Powierzchnia zalewu zbiornika przy maksymalnym piętrzeniu wynosi 6,32 km</w:t>
      </w:r>
      <w:r w:rsidRPr="00F64D41">
        <w:rPr>
          <w:rFonts w:ascii="Cambria" w:hAnsi="Cambria" w:cs="Arial"/>
          <w:szCs w:val="20"/>
          <w:vertAlign w:val="superscript"/>
        </w:rPr>
        <w:t>2</w:t>
      </w:r>
      <w:r w:rsidRPr="00F64D41">
        <w:rPr>
          <w:rFonts w:ascii="Cambria" w:hAnsi="Cambria" w:cs="Arial"/>
          <w:szCs w:val="20"/>
        </w:rPr>
        <w:t>. Od strony zachodniej, w rejonie Świerklańca, zbiornik ogranicza zapora boczna długości 2750 m, od strony północnej, w rejonie miejscowości Niezdara, wał ochronny długości 500 m.</w:t>
      </w:r>
    </w:p>
    <w:p w14:paraId="1DA9FBAF" w14:textId="77777777" w:rsidR="00F1614D" w:rsidRPr="00F64D41" w:rsidRDefault="00F1614D" w:rsidP="00F1614D">
      <w:pPr>
        <w:widowControl w:val="0"/>
        <w:spacing w:before="120"/>
        <w:ind w:left="425" w:firstLine="255"/>
        <w:jc w:val="both"/>
        <w:rPr>
          <w:rFonts w:ascii="Cambria" w:hAnsi="Cambria" w:cs="Arial"/>
        </w:rPr>
      </w:pPr>
      <w:r w:rsidRPr="00F64D41">
        <w:rPr>
          <w:rFonts w:ascii="Cambria" w:hAnsi="Cambria" w:cs="Arial"/>
        </w:rPr>
        <w:t xml:space="preserve">Potencjalne zagrożenie powodziowe mogłyby stanowić naturalne cieki wodne: rzeka Szalejka </w:t>
      </w:r>
      <w:r w:rsidRPr="00F64D41">
        <w:rPr>
          <w:rFonts w:ascii="Cambria" w:hAnsi="Cambria" w:cs="Arial"/>
        </w:rPr>
        <w:br/>
        <w:t xml:space="preserve">i Brynica oraz wpadające do nich rowy melioracyjne i inne mniejsze cieki, do których zaliczyć należy: rów na wysokości ul. Sadowskiego, rów międzyosiedlowy przecinający ul. Armii Krajowej, rów przecinający ul. Śląską, rów Pompowni Bolko, rów odwadniający przy ul. Pod Lipami, nieobwałowaną część rzeki Brynicy a także katastrofalne zniszczenie zbiornika Kozłowa Góra. </w:t>
      </w:r>
    </w:p>
    <w:p w14:paraId="1D29184E" w14:textId="77777777" w:rsidR="00F1614D" w:rsidRPr="00F64D41" w:rsidRDefault="00F1614D" w:rsidP="00F1614D">
      <w:pPr>
        <w:pStyle w:val="Standardowy1"/>
        <w:widowControl w:val="0"/>
        <w:spacing w:before="120"/>
        <w:ind w:left="425" w:firstLine="255"/>
        <w:jc w:val="both"/>
        <w:rPr>
          <w:rFonts w:ascii="Cambria" w:hAnsi="Cambria" w:cs="Arial"/>
          <w:sz w:val="22"/>
          <w:szCs w:val="22"/>
        </w:rPr>
      </w:pPr>
      <w:r w:rsidRPr="00F64D41">
        <w:rPr>
          <w:rFonts w:ascii="Cambria" w:hAnsi="Cambria" w:cs="Arial"/>
          <w:sz w:val="22"/>
          <w:szCs w:val="22"/>
        </w:rPr>
        <w:t xml:space="preserve">Przez zachodnią część miasta, położoną w Szarleju, przepływa rzeka Szarlejka, obwałowana </w:t>
      </w:r>
      <w:r w:rsidRPr="00F64D41">
        <w:rPr>
          <w:rFonts w:ascii="Cambria" w:hAnsi="Cambria" w:cs="Arial"/>
          <w:sz w:val="22"/>
          <w:szCs w:val="22"/>
        </w:rPr>
        <w:br/>
        <w:t xml:space="preserve">od km 1+720 do km 2+948. Na ww. terenie rzeka Szarlejka jest obwałowana na długości ok. 600 m, począwszy od zachodniej granicy wspomnianego terenu do km 1+720  - (150 m przed północną granicą). Według opracowania pn. „Studium określające obszary bezpośredniego zagrożenia powodzią dla obszarów nieobwałowanych w zlewni rzeki Przemszy na terenie działania Regionalnego Zarządu Gospodarki Wodnej Gliwice” wody zalewowe rzeki Szarlejki </w:t>
      </w:r>
      <w:r w:rsidRPr="00F64D41">
        <w:rPr>
          <w:rFonts w:ascii="Cambria" w:hAnsi="Cambria" w:cs="Arial"/>
          <w:sz w:val="22"/>
          <w:szCs w:val="22"/>
        </w:rPr>
        <w:br/>
        <w:t xml:space="preserve">o prawdopodobieństwie przewyższenia p = 1% oraz p = 0,5% na wspomnianym obszarze, objętym obwałowaniem pozostają w </w:t>
      </w:r>
      <w:proofErr w:type="spellStart"/>
      <w:r w:rsidRPr="00F64D41">
        <w:rPr>
          <w:rFonts w:ascii="Cambria" w:hAnsi="Cambria" w:cs="Arial"/>
          <w:sz w:val="22"/>
          <w:szCs w:val="22"/>
        </w:rPr>
        <w:t>międzywalu</w:t>
      </w:r>
      <w:proofErr w:type="spellEnd"/>
      <w:r w:rsidRPr="00F64D41">
        <w:rPr>
          <w:rFonts w:ascii="Cambria" w:hAnsi="Cambria" w:cs="Arial"/>
          <w:sz w:val="22"/>
          <w:szCs w:val="22"/>
        </w:rPr>
        <w:t xml:space="preserve">. </w:t>
      </w:r>
    </w:p>
    <w:p w14:paraId="34890D82" w14:textId="4C9636DC" w:rsidR="00F1614D" w:rsidRPr="00826A6D" w:rsidRDefault="00F1614D" w:rsidP="00F1614D">
      <w:pPr>
        <w:pStyle w:val="Akapitzlist"/>
        <w:widowControl w:val="0"/>
        <w:spacing w:after="0" w:line="240" w:lineRule="auto"/>
        <w:ind w:left="360"/>
        <w:jc w:val="both"/>
        <w:rPr>
          <w:rFonts w:ascii="Cambria" w:hAnsi="Cambria"/>
        </w:rPr>
      </w:pPr>
      <w:r w:rsidRPr="00F64D41">
        <w:rPr>
          <w:rFonts w:ascii="Cambria" w:hAnsi="Cambria" w:cs="Arial"/>
        </w:rPr>
        <w:t>Dla północno – wschodniej części miasta, położonej w pobliżu Osiedla Powstańców Śląskich, graniczących z rzeką Brynicą, brak jest bezpośredniego zagrożenia powodzią, gdyż według opracowania pn. „Studium określające obszary bezpośredniego zagrożenia powodzią dla obszarów nieobwałowanych w zlewni rzeki Przemszy na terenie działania Regionalnego Zarządu Gospodarki Wodnej Gliwice” wody o prawdopodobieństwie przewyższenia p=1% oraz p=0,5% pozostają w </w:t>
      </w:r>
      <w:proofErr w:type="spellStart"/>
      <w:r w:rsidRPr="00F64D41">
        <w:rPr>
          <w:rFonts w:ascii="Cambria" w:hAnsi="Cambria" w:cs="Arial"/>
        </w:rPr>
        <w:t>międzywalu</w:t>
      </w:r>
      <w:proofErr w:type="spellEnd"/>
      <w:r w:rsidRPr="00F64D41">
        <w:rPr>
          <w:rFonts w:ascii="Cambria" w:hAnsi="Cambria" w:cs="Arial"/>
        </w:rPr>
        <w:t>, co oznacza brak terenów zagrożonych powodzią.</w:t>
      </w:r>
    </w:p>
    <w:p w14:paraId="1266313F" w14:textId="527857D5" w:rsidR="006239D4" w:rsidRPr="00826A6D" w:rsidRDefault="006239D4" w:rsidP="00F1614D">
      <w:pPr>
        <w:pStyle w:val="Akapitzlist"/>
        <w:widowControl w:val="0"/>
        <w:numPr>
          <w:ilvl w:val="0"/>
          <w:numId w:val="1"/>
        </w:numPr>
        <w:spacing w:before="120" w:after="0" w:line="240" w:lineRule="auto"/>
        <w:ind w:left="357" w:hanging="357"/>
        <w:contextualSpacing w:val="0"/>
        <w:jc w:val="both"/>
        <w:rPr>
          <w:rFonts w:ascii="Cambria" w:hAnsi="Cambria"/>
        </w:rPr>
      </w:pPr>
      <w:r w:rsidRPr="00826A6D">
        <w:rPr>
          <w:rFonts w:ascii="Cambria" w:hAnsi="Cambria"/>
          <w:spacing w:val="-4"/>
        </w:rPr>
        <w:t>Informacja</w:t>
      </w:r>
      <w:r w:rsidR="008C49E7" w:rsidRPr="00826A6D">
        <w:rPr>
          <w:rFonts w:ascii="Cambria" w:hAnsi="Cambria"/>
          <w:spacing w:val="-4"/>
        </w:rPr>
        <w:t xml:space="preserve"> o </w:t>
      </w:r>
      <w:r w:rsidRPr="00826A6D">
        <w:rPr>
          <w:rFonts w:ascii="Cambria" w:hAnsi="Cambria"/>
          <w:spacing w:val="-4"/>
        </w:rPr>
        <w:t>brokerze ubezpieczeniowym.</w:t>
      </w:r>
    </w:p>
    <w:p w14:paraId="4C181989" w14:textId="77777777" w:rsidR="00826A6D" w:rsidRDefault="00120A33" w:rsidP="00826A6D">
      <w:pPr>
        <w:pStyle w:val="Akapitzlist"/>
        <w:widowControl w:val="0"/>
        <w:spacing w:before="60" w:after="60" w:line="240" w:lineRule="auto"/>
        <w:ind w:left="426"/>
        <w:contextualSpacing w:val="0"/>
        <w:jc w:val="both"/>
        <w:rPr>
          <w:rFonts w:ascii="Cambria" w:hAnsi="Cambria"/>
          <w:spacing w:val="-4"/>
        </w:rPr>
      </w:pPr>
      <w:r w:rsidRPr="00C57D42">
        <w:rPr>
          <w:rFonts w:ascii="Cambria" w:hAnsi="Cambria"/>
          <w:spacing w:val="-4"/>
        </w:rPr>
        <w:t>W przygotowaniu, wdrożeniu</w:t>
      </w:r>
      <w:r w:rsidR="008C49E7" w:rsidRPr="00C57D42">
        <w:rPr>
          <w:rFonts w:ascii="Cambria" w:hAnsi="Cambria"/>
          <w:spacing w:val="-4"/>
        </w:rPr>
        <w:t xml:space="preserve"> </w:t>
      </w:r>
      <w:r w:rsidR="005D571F" w:rsidRPr="00C57D42">
        <w:rPr>
          <w:rFonts w:ascii="Cambria" w:hAnsi="Cambria"/>
          <w:spacing w:val="-4"/>
        </w:rPr>
        <w:t xml:space="preserve">i </w:t>
      </w:r>
      <w:r w:rsidRPr="00C57D42">
        <w:rPr>
          <w:rFonts w:ascii="Cambria" w:hAnsi="Cambria"/>
          <w:spacing w:val="-4"/>
        </w:rPr>
        <w:t>obsłudze programu ubezpieczeniowego (szczegółowego opisu przedmiotu zamówienia) ucze</w:t>
      </w:r>
      <w:r w:rsidR="00A43686">
        <w:rPr>
          <w:rFonts w:ascii="Cambria" w:hAnsi="Cambria"/>
          <w:spacing w:val="-4"/>
        </w:rPr>
        <w:t>stniczy broker ubezpieczeniowy</w:t>
      </w:r>
      <w:r w:rsidR="00A34C44" w:rsidRPr="00C57D42">
        <w:rPr>
          <w:rFonts w:ascii="Cambria" w:hAnsi="Cambria"/>
          <w:spacing w:val="-4"/>
        </w:rPr>
        <w:t>, o którym mowa w SWZ i umowie</w:t>
      </w:r>
      <w:r w:rsidRPr="00C57D42">
        <w:rPr>
          <w:rFonts w:ascii="Cambria" w:hAnsi="Cambria"/>
          <w:spacing w:val="-4"/>
        </w:rPr>
        <w:t>. Wykonawca wynagradza prowizyjnie</w:t>
      </w:r>
      <w:r w:rsidR="00A34C44" w:rsidRPr="00C57D42">
        <w:rPr>
          <w:rFonts w:ascii="Cambria" w:hAnsi="Cambria"/>
          <w:spacing w:val="-4"/>
        </w:rPr>
        <w:t xml:space="preserve"> </w:t>
      </w:r>
      <w:r w:rsidRPr="00C57D42">
        <w:rPr>
          <w:rFonts w:ascii="Cambria" w:hAnsi="Cambria"/>
          <w:spacing w:val="-4"/>
        </w:rPr>
        <w:t>Inter-Broker</w:t>
      </w:r>
      <w:r w:rsidR="00362CE7" w:rsidRPr="00C57D42">
        <w:rPr>
          <w:rFonts w:ascii="Cambria" w:hAnsi="Cambria"/>
          <w:spacing w:val="-4"/>
        </w:rPr>
        <w:t> sp. z o.o.</w:t>
      </w:r>
      <w:r w:rsidR="008C49E7" w:rsidRPr="00C57D42">
        <w:rPr>
          <w:rFonts w:ascii="Cambria" w:hAnsi="Cambria"/>
          <w:spacing w:val="-4"/>
        </w:rPr>
        <w:t xml:space="preserve"> w </w:t>
      </w:r>
      <w:r w:rsidRPr="00C57D42">
        <w:rPr>
          <w:rFonts w:ascii="Cambria" w:hAnsi="Cambria"/>
          <w:spacing w:val="-4"/>
        </w:rPr>
        <w:t>formie kurtażu brokerskiego według stawek zwyczajowo przyjętych dla firm brokerskich przez cały okres obowiązywania umowy na wykonanie zamówienia wynikający</w:t>
      </w:r>
      <w:r w:rsidR="008C49E7" w:rsidRPr="00C57D42">
        <w:rPr>
          <w:rFonts w:ascii="Cambria" w:hAnsi="Cambria"/>
          <w:spacing w:val="-4"/>
        </w:rPr>
        <w:t xml:space="preserve"> z</w:t>
      </w:r>
      <w:r w:rsidR="00A82B8B" w:rsidRPr="00C57D42">
        <w:rPr>
          <w:rFonts w:ascii="Cambria" w:hAnsi="Cambria"/>
          <w:spacing w:val="-4"/>
        </w:rPr>
        <w:t xml:space="preserve"> </w:t>
      </w:r>
      <w:r w:rsidR="002456E0" w:rsidRPr="00C57D42">
        <w:rPr>
          <w:rFonts w:ascii="Cambria" w:hAnsi="Cambria"/>
          <w:spacing w:val="-4"/>
        </w:rPr>
        <w:t>SWZ</w:t>
      </w:r>
      <w:r w:rsidRPr="00C57D42">
        <w:rPr>
          <w:rFonts w:ascii="Cambria" w:hAnsi="Cambria"/>
          <w:spacing w:val="-4"/>
        </w:rPr>
        <w:t>. Kurtaż brokerski stanowi wynagrodzenie za pośredniczenie</w:t>
      </w:r>
      <w:r w:rsidR="008C49E7"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zawarciu umów ubezpieczenia, za czynności przygotowawcze prowadzące do ich zawarcia,</w:t>
      </w:r>
      <w:r w:rsidR="008C49E7" w:rsidRPr="00C57D42">
        <w:rPr>
          <w:rFonts w:ascii="Cambria" w:hAnsi="Cambria"/>
          <w:spacing w:val="-4"/>
        </w:rPr>
        <w:t xml:space="preserve"> a</w:t>
      </w:r>
      <w:r w:rsidR="00A34C44" w:rsidRPr="00C57D42">
        <w:rPr>
          <w:rFonts w:ascii="Cambria" w:hAnsi="Cambria"/>
          <w:spacing w:val="-4"/>
        </w:rPr>
        <w:t xml:space="preserve"> </w:t>
      </w:r>
      <w:r w:rsidRPr="00C57D42">
        <w:rPr>
          <w:rFonts w:ascii="Cambria" w:hAnsi="Cambria"/>
          <w:spacing w:val="-4"/>
        </w:rPr>
        <w:t xml:space="preserve">także za obsługę ubezpieczeń Zamawiającego. Bez względu na to, które ze wskazanych czynności są lub będą wykonywane przez </w:t>
      </w:r>
      <w:r w:rsidR="00A34C44" w:rsidRPr="00C57D42">
        <w:rPr>
          <w:rFonts w:ascii="Cambria" w:hAnsi="Cambria"/>
          <w:spacing w:val="-4"/>
        </w:rPr>
        <w:t>brokera ubezpieczeniowego</w:t>
      </w:r>
      <w:r w:rsidRPr="00C57D42">
        <w:rPr>
          <w:rFonts w:ascii="Cambria" w:hAnsi="Cambria"/>
          <w:spacing w:val="-4"/>
        </w:rPr>
        <w:t>, kurtaż brokerski jest niepodzielny</w:t>
      </w:r>
      <w:r w:rsidR="008C49E7" w:rsidRPr="00C57D42">
        <w:rPr>
          <w:rFonts w:ascii="Cambria" w:hAnsi="Cambria"/>
          <w:spacing w:val="-4"/>
        </w:rPr>
        <w:t xml:space="preserve"> i </w:t>
      </w:r>
      <w:r w:rsidRPr="00C57D42">
        <w:rPr>
          <w:rFonts w:ascii="Cambria" w:hAnsi="Cambria"/>
          <w:spacing w:val="-4"/>
        </w:rPr>
        <w:t xml:space="preserve">przysługuje </w:t>
      </w:r>
      <w:r w:rsidR="00A34C44" w:rsidRPr="00C57D42">
        <w:rPr>
          <w:rFonts w:ascii="Cambria" w:hAnsi="Cambria"/>
          <w:spacing w:val="-4"/>
        </w:rPr>
        <w:t>brokerowi</w:t>
      </w:r>
      <w:r w:rsidR="008C49E7" w:rsidRPr="00C57D42">
        <w:rPr>
          <w:rFonts w:ascii="Cambria" w:hAnsi="Cambria"/>
          <w:spacing w:val="-4"/>
        </w:rPr>
        <w:t xml:space="preserve"> w</w:t>
      </w:r>
      <w:r w:rsidR="00A34C44" w:rsidRPr="00C57D42">
        <w:rPr>
          <w:rFonts w:ascii="Cambria" w:hAnsi="Cambria"/>
          <w:spacing w:val="-4"/>
        </w:rPr>
        <w:t xml:space="preserve"> </w:t>
      </w:r>
      <w:r w:rsidRPr="00C57D42">
        <w:rPr>
          <w:rFonts w:ascii="Cambria" w:hAnsi="Cambria"/>
          <w:spacing w:val="-4"/>
        </w:rPr>
        <w:t xml:space="preserve">całości. </w:t>
      </w:r>
    </w:p>
    <w:p w14:paraId="30EF970D" w14:textId="4EE40179" w:rsidR="006239D4" w:rsidRPr="00826A6D" w:rsidRDefault="006239D4" w:rsidP="00826A6D">
      <w:pPr>
        <w:pStyle w:val="Akapitzlist"/>
        <w:widowControl w:val="0"/>
        <w:numPr>
          <w:ilvl w:val="0"/>
          <w:numId w:val="1"/>
        </w:numPr>
        <w:spacing w:before="60" w:after="60" w:line="240" w:lineRule="auto"/>
        <w:contextualSpacing w:val="0"/>
        <w:jc w:val="both"/>
        <w:rPr>
          <w:rFonts w:ascii="Cambria" w:hAnsi="Cambria"/>
          <w:spacing w:val="-4"/>
        </w:rPr>
      </w:pPr>
      <w:r w:rsidRPr="00826A6D">
        <w:rPr>
          <w:rFonts w:ascii="Cambria" w:hAnsi="Cambria"/>
          <w:spacing w:val="-4"/>
        </w:rPr>
        <w:t>Klauzula praw autorskich.</w:t>
      </w:r>
      <w:r w:rsidR="00DA0C27" w:rsidRPr="00826A6D">
        <w:rPr>
          <w:rFonts w:ascii="Cambria" w:hAnsi="Cambria"/>
          <w:spacing w:val="-4"/>
        </w:rPr>
        <w:t xml:space="preserve"> </w:t>
      </w:r>
    </w:p>
    <w:p w14:paraId="16C82EFE" w14:textId="372BAD03" w:rsidR="003E4788" w:rsidRPr="00C57D42" w:rsidRDefault="00A34C44" w:rsidP="00C57D42">
      <w:pPr>
        <w:pStyle w:val="Akapitzlist"/>
        <w:widowControl w:val="0"/>
        <w:spacing w:before="60" w:after="6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ogram ubezpieczeniowy zawarty</w:t>
      </w:r>
      <w:r w:rsidR="008C49E7" w:rsidRPr="00C57D42">
        <w:rPr>
          <w:rFonts w:ascii="Cambria" w:hAnsi="Cambria"/>
          <w:spacing w:val="-4"/>
        </w:rPr>
        <w:t xml:space="preserve"> w </w:t>
      </w:r>
      <w:r w:rsidR="006239D4" w:rsidRPr="00C57D42">
        <w:rPr>
          <w:rFonts w:ascii="Cambria" w:hAnsi="Cambria"/>
          <w:spacing w:val="-4"/>
        </w:rPr>
        <w:t>niniejszym dokumencie stanowi utwór</w:t>
      </w:r>
      <w:r w:rsidR="008C49E7" w:rsidRPr="00C57D42">
        <w:rPr>
          <w:rFonts w:ascii="Cambria" w:hAnsi="Cambria"/>
          <w:spacing w:val="-4"/>
        </w:rPr>
        <w:t xml:space="preserve"> w </w:t>
      </w:r>
      <w:r w:rsidR="006239D4" w:rsidRPr="00C57D42">
        <w:rPr>
          <w:rFonts w:ascii="Cambria" w:hAnsi="Cambria"/>
          <w:spacing w:val="-4"/>
        </w:rPr>
        <w:t>myśl ustawy</w:t>
      </w:r>
      <w:r w:rsidR="008C49E7" w:rsidRPr="00C57D42">
        <w:rPr>
          <w:rFonts w:ascii="Cambria" w:hAnsi="Cambria"/>
          <w:spacing w:val="-4"/>
        </w:rPr>
        <w:t xml:space="preserve"> z</w:t>
      </w:r>
      <w:r w:rsidR="00A34B3C" w:rsidRPr="00C57D42">
        <w:rPr>
          <w:rFonts w:ascii="Cambria" w:hAnsi="Cambria"/>
          <w:spacing w:val="-4"/>
        </w:rPr>
        <w:t> dni</w:t>
      </w:r>
      <w:r w:rsidR="006239D4" w:rsidRPr="00C57D42">
        <w:rPr>
          <w:rFonts w:ascii="Cambria" w:hAnsi="Cambria"/>
          <w:spacing w:val="-4"/>
        </w:rPr>
        <w:t xml:space="preserve">a </w:t>
      </w:r>
      <w:r w:rsidRPr="00C57D42">
        <w:rPr>
          <w:rFonts w:ascii="Cambria" w:hAnsi="Cambria"/>
          <w:spacing w:val="-4"/>
        </w:rPr>
        <w:br/>
      </w:r>
      <w:r w:rsidR="006239D4" w:rsidRPr="00C57D42">
        <w:rPr>
          <w:rFonts w:ascii="Cambria" w:hAnsi="Cambria"/>
          <w:spacing w:val="-4"/>
        </w:rPr>
        <w:t>4 lutego 1994</w:t>
      </w:r>
      <w:r w:rsidR="00114D4C" w:rsidRPr="00C57D42">
        <w:rPr>
          <w:rFonts w:ascii="Cambria" w:hAnsi="Cambria"/>
          <w:spacing w:val="-4"/>
        </w:rPr>
        <w:t> r.</w:t>
      </w:r>
      <w:r w:rsidR="008C49E7" w:rsidRPr="00C57D42">
        <w:rPr>
          <w:rFonts w:ascii="Cambria" w:hAnsi="Cambria"/>
          <w:spacing w:val="-4"/>
        </w:rPr>
        <w:t xml:space="preserve"> o </w:t>
      </w:r>
      <w:r w:rsidR="006239D4" w:rsidRPr="00C57D42">
        <w:rPr>
          <w:rFonts w:ascii="Cambria" w:hAnsi="Cambria"/>
          <w:spacing w:val="-4"/>
        </w:rPr>
        <w:t>prawie autorskim</w:t>
      </w:r>
      <w:r w:rsidR="008C49E7" w:rsidRPr="00C57D42">
        <w:rPr>
          <w:rFonts w:ascii="Cambria" w:hAnsi="Cambria"/>
          <w:spacing w:val="-4"/>
        </w:rPr>
        <w:t xml:space="preserve"> i </w:t>
      </w:r>
      <w:r w:rsidR="006239D4" w:rsidRPr="00C57D42">
        <w:rPr>
          <w:rFonts w:ascii="Cambria" w:hAnsi="Cambria"/>
          <w:spacing w:val="-4"/>
        </w:rPr>
        <w:t>prawach pokrewnych (Dz.U. 1994</w:t>
      </w:r>
      <w:r w:rsidR="00114D4C" w:rsidRPr="00C57D42">
        <w:rPr>
          <w:rFonts w:ascii="Cambria" w:hAnsi="Cambria"/>
          <w:spacing w:val="-4"/>
        </w:rPr>
        <w:t> r. nr </w:t>
      </w:r>
      <w:r w:rsidR="006239D4" w:rsidRPr="00C57D42">
        <w:rPr>
          <w:rFonts w:ascii="Cambria" w:hAnsi="Cambria"/>
          <w:spacing w:val="-4"/>
        </w:rPr>
        <w:t xml:space="preserve">24 </w:t>
      </w:r>
      <w:r w:rsidR="00C673D3" w:rsidRPr="00C57D42">
        <w:rPr>
          <w:rFonts w:ascii="Cambria" w:hAnsi="Cambria"/>
          <w:spacing w:val="-4"/>
        </w:rPr>
        <w:t>poz.</w:t>
      </w:r>
      <w:r w:rsidR="00DA0C27" w:rsidRPr="00C57D42">
        <w:rPr>
          <w:rFonts w:ascii="Cambria" w:hAnsi="Cambria"/>
          <w:spacing w:val="-4"/>
        </w:rPr>
        <w:t xml:space="preserve"> </w:t>
      </w:r>
      <w:r w:rsidR="006239D4" w:rsidRPr="00C57D42">
        <w:rPr>
          <w:rFonts w:ascii="Cambria" w:hAnsi="Cambria"/>
          <w:spacing w:val="-4"/>
        </w:rPr>
        <w:t>83</w:t>
      </w:r>
      <w:r w:rsidR="008C49E7" w:rsidRPr="00C57D42">
        <w:rPr>
          <w:rFonts w:ascii="Cambria" w:hAnsi="Cambria"/>
          <w:spacing w:val="-4"/>
        </w:rPr>
        <w:t xml:space="preserve"> z </w:t>
      </w:r>
      <w:r w:rsidR="006239D4" w:rsidRPr="00C57D42">
        <w:rPr>
          <w:rFonts w:ascii="Cambria" w:hAnsi="Cambria"/>
          <w:spacing w:val="-4"/>
        </w:rPr>
        <w:t>późn. zm.). Autorskie prawa majątkowe do n</w:t>
      </w:r>
      <w:r w:rsidR="007E3A34">
        <w:rPr>
          <w:rFonts w:ascii="Cambria" w:hAnsi="Cambria"/>
          <w:spacing w:val="-4"/>
        </w:rPr>
        <w:t>iniejszego dokumentu przysługują</w:t>
      </w:r>
      <w:r w:rsidR="006239D4" w:rsidRPr="00C57D42">
        <w:rPr>
          <w:rFonts w:ascii="Cambria" w:hAnsi="Cambria"/>
          <w:spacing w:val="-4"/>
        </w:rPr>
        <w:t xml:space="preserve"> spółce Inter-Broker, która ma prawo dysponowania nimi na wszelkich polach eksploatacji. Wszelkie kopiowanie, dystrybucja </w:t>
      </w:r>
      <w:r w:rsidR="00AB44E7" w:rsidRPr="00C57D42">
        <w:rPr>
          <w:rFonts w:ascii="Cambria" w:hAnsi="Cambria"/>
          <w:spacing w:val="-4"/>
        </w:rPr>
        <w:t>lub</w:t>
      </w:r>
      <w:r w:rsidR="006239D4" w:rsidRPr="00C57D42">
        <w:rPr>
          <w:rFonts w:ascii="Cambria" w:hAnsi="Cambria"/>
          <w:spacing w:val="-4"/>
        </w:rPr>
        <w:t xml:space="preserve"> modyfikacja materiałów objętych niniejszym dokumentem,</w:t>
      </w:r>
      <w:r w:rsidR="008C49E7" w:rsidRPr="00C57D42">
        <w:rPr>
          <w:rFonts w:ascii="Cambria" w:hAnsi="Cambria"/>
          <w:spacing w:val="-4"/>
        </w:rPr>
        <w:t xml:space="preserve"> w </w:t>
      </w:r>
      <w:r w:rsidR="006239D4" w:rsidRPr="00C57D42">
        <w:rPr>
          <w:rFonts w:ascii="Cambria" w:hAnsi="Cambria"/>
          <w:spacing w:val="-4"/>
        </w:rPr>
        <w:t>wersji elektronicznej,</w:t>
      </w:r>
      <w:r w:rsidR="008C49E7" w:rsidRPr="00C57D42">
        <w:rPr>
          <w:rFonts w:ascii="Cambria" w:hAnsi="Cambria"/>
          <w:spacing w:val="-4"/>
        </w:rPr>
        <w:t xml:space="preserve"> w </w:t>
      </w:r>
      <w:r w:rsidR="006239D4" w:rsidRPr="00C57D42">
        <w:rPr>
          <w:rFonts w:ascii="Cambria" w:hAnsi="Cambria"/>
          <w:spacing w:val="-4"/>
        </w:rPr>
        <w:t>postaci drukowanych materiałów, bądź</w:t>
      </w:r>
      <w:r w:rsidR="008C49E7" w:rsidRPr="00C57D42">
        <w:rPr>
          <w:rFonts w:ascii="Cambria" w:hAnsi="Cambria"/>
          <w:spacing w:val="-4"/>
        </w:rPr>
        <w:t xml:space="preserve"> w </w:t>
      </w:r>
      <w:r w:rsidR="006239D4" w:rsidRPr="00C57D42">
        <w:rPr>
          <w:rFonts w:ascii="Cambria" w:hAnsi="Cambria"/>
          <w:spacing w:val="-4"/>
        </w:rPr>
        <w:t>jakiejkolwiek innej formie,</w:t>
      </w:r>
      <w:r w:rsidR="008C49E7" w:rsidRPr="00C57D42">
        <w:rPr>
          <w:rFonts w:ascii="Cambria" w:hAnsi="Cambria"/>
          <w:spacing w:val="-4"/>
        </w:rPr>
        <w:t xml:space="preserve"> a</w:t>
      </w:r>
      <w:r w:rsidRPr="00C57D42">
        <w:rPr>
          <w:rFonts w:ascii="Cambria" w:hAnsi="Cambria"/>
          <w:spacing w:val="-4"/>
        </w:rPr>
        <w:t xml:space="preserve"> </w:t>
      </w:r>
      <w:r w:rsidR="006239D4" w:rsidRPr="00C57D42">
        <w:rPr>
          <w:rFonts w:ascii="Cambria" w:hAnsi="Cambria"/>
          <w:spacing w:val="-4"/>
        </w:rPr>
        <w:t>także użycie przedmiotowego dokumentu</w:t>
      </w:r>
      <w:r w:rsidR="008C49E7" w:rsidRPr="00C57D42">
        <w:rPr>
          <w:rFonts w:ascii="Cambria" w:hAnsi="Cambria"/>
          <w:spacing w:val="-4"/>
        </w:rPr>
        <w:t xml:space="preserve"> w </w:t>
      </w:r>
      <w:r w:rsidR="006239D4" w:rsidRPr="00C57D42">
        <w:rPr>
          <w:rFonts w:ascii="Cambria" w:hAnsi="Cambria"/>
          <w:spacing w:val="-4"/>
        </w:rPr>
        <w:t>całości lub jakiejkolwiek jego części bez uprzedniej wyraźnej pisemnej zgody Inter-Broker</w:t>
      </w:r>
      <w:r w:rsidR="00362CE7" w:rsidRPr="00C57D42">
        <w:rPr>
          <w:rFonts w:ascii="Cambria" w:hAnsi="Cambria"/>
          <w:spacing w:val="-4"/>
        </w:rPr>
        <w:t> sp. z o.o.</w:t>
      </w:r>
      <w:r w:rsidR="006239D4" w:rsidRPr="00C57D42">
        <w:rPr>
          <w:rFonts w:ascii="Cambria" w:hAnsi="Cambria"/>
          <w:spacing w:val="-4"/>
        </w:rPr>
        <w:t xml:space="preserve"> jest surowo zabronione. Powyższe nie dotyczy pracy</w:t>
      </w:r>
      <w:r w:rsidR="008C49E7" w:rsidRPr="00C57D42">
        <w:rPr>
          <w:rFonts w:ascii="Cambria" w:hAnsi="Cambria"/>
          <w:spacing w:val="-4"/>
        </w:rPr>
        <w:t xml:space="preserve"> z</w:t>
      </w:r>
      <w:r w:rsidR="005D571F" w:rsidRPr="00C57D42">
        <w:rPr>
          <w:rFonts w:ascii="Cambria" w:hAnsi="Cambria"/>
          <w:spacing w:val="-4"/>
        </w:rPr>
        <w:t xml:space="preserve"> </w:t>
      </w:r>
      <w:r w:rsidR="006239D4" w:rsidRPr="00C57D42">
        <w:rPr>
          <w:rFonts w:ascii="Cambria" w:hAnsi="Cambria"/>
          <w:spacing w:val="-4"/>
        </w:rPr>
        <w:t>niniejszym dokumentem</w:t>
      </w:r>
      <w:r w:rsidR="005D571F" w:rsidRPr="00C57D42">
        <w:rPr>
          <w:rFonts w:ascii="Cambria" w:hAnsi="Cambria"/>
          <w:spacing w:val="-4"/>
        </w:rPr>
        <w:t>,</w:t>
      </w:r>
      <w:r w:rsidR="006239D4" w:rsidRPr="00C57D42">
        <w:rPr>
          <w:rFonts w:ascii="Cambria" w:hAnsi="Cambria"/>
          <w:spacing w:val="-4"/>
        </w:rPr>
        <w:t xml:space="preserve"> związanej</w:t>
      </w:r>
      <w:r w:rsidR="008C49E7" w:rsidRPr="00C57D42">
        <w:rPr>
          <w:rFonts w:ascii="Cambria" w:hAnsi="Cambria"/>
          <w:spacing w:val="-4"/>
        </w:rPr>
        <w:t xml:space="preserve"> z</w:t>
      </w:r>
      <w:r w:rsidRPr="00C57D42">
        <w:rPr>
          <w:rFonts w:ascii="Cambria" w:hAnsi="Cambria"/>
          <w:spacing w:val="-4"/>
        </w:rPr>
        <w:t xml:space="preserve"> </w:t>
      </w:r>
      <w:r w:rsidR="006239D4" w:rsidRPr="00C57D42">
        <w:rPr>
          <w:rFonts w:ascii="Cambria" w:hAnsi="Cambria"/>
          <w:spacing w:val="-4"/>
        </w:rPr>
        <w:t>przygotowaniem oferty przetargowej.</w:t>
      </w:r>
      <w:r w:rsidR="00C907F7" w:rsidRPr="00C57D42">
        <w:rPr>
          <w:rFonts w:ascii="Cambria" w:hAnsi="Cambria"/>
          <w:spacing w:val="-4"/>
        </w:rPr>
        <w:t xml:space="preserve"> </w:t>
      </w:r>
      <w:r w:rsidR="003E4788" w:rsidRPr="00C57D42">
        <w:rPr>
          <w:rFonts w:ascii="Cambria" w:hAnsi="Cambria"/>
          <w:spacing w:val="-4"/>
        </w:rPr>
        <w:br w:type="page"/>
      </w:r>
    </w:p>
    <w:p w14:paraId="18BF7674" w14:textId="06B3D545" w:rsidR="006239D4" w:rsidRDefault="00E31496" w:rsidP="00C57D42">
      <w:pPr>
        <w:widowControl w:val="0"/>
        <w:spacing w:after="0" w:line="240" w:lineRule="auto"/>
        <w:jc w:val="both"/>
        <w:outlineLvl w:val="0"/>
        <w:rPr>
          <w:rFonts w:ascii="Cambria" w:hAnsi="Cambria"/>
          <w:bCs/>
          <w:spacing w:val="-4"/>
        </w:rPr>
      </w:pPr>
      <w:r w:rsidRPr="00C57D42">
        <w:rPr>
          <w:rFonts w:ascii="Cambria" w:hAnsi="Cambria"/>
          <w:b/>
          <w:spacing w:val="-4"/>
        </w:rPr>
        <w:t xml:space="preserve">Załącznik nr 1a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A82B8B" w:rsidRPr="00C57D42">
        <w:rPr>
          <w:rFonts w:ascii="Cambria" w:hAnsi="Cambria"/>
          <w:bCs/>
          <w:spacing w:val="-4"/>
        </w:rPr>
        <w:t xml:space="preserve"> </w:t>
      </w:r>
      <w:r w:rsidR="006239D4" w:rsidRPr="00C57D42">
        <w:rPr>
          <w:rFonts w:ascii="Cambria" w:hAnsi="Cambria"/>
          <w:bCs/>
          <w:spacing w:val="-4"/>
        </w:rPr>
        <w:t xml:space="preserve">inne postanowienia szczególne fakultatywne dla </w:t>
      </w:r>
      <w:r w:rsidR="00F1614D" w:rsidRPr="00F1614D">
        <w:rPr>
          <w:rFonts w:ascii="Cambria" w:hAnsi="Cambria"/>
          <w:bCs/>
          <w:spacing w:val="-4"/>
        </w:rPr>
        <w:t xml:space="preserve">ubezpieczenia majątku </w:t>
      </w:r>
      <w:r w:rsidR="00F1614D">
        <w:rPr>
          <w:rFonts w:ascii="Cambria" w:hAnsi="Cambria"/>
          <w:bCs/>
          <w:spacing w:val="-4"/>
        </w:rPr>
        <w:br/>
      </w:r>
      <w:r w:rsidR="00F1614D" w:rsidRPr="00F1614D">
        <w:rPr>
          <w:rFonts w:ascii="Cambria" w:hAnsi="Cambria"/>
          <w:bCs/>
          <w:spacing w:val="-4"/>
        </w:rPr>
        <w:t xml:space="preserve">i odpowiedzialności cywilnej grupy zakupowej Gminy Piekary Śląskie oraz jednostek organizacyjnych </w:t>
      </w:r>
      <w:r w:rsidR="00F1614D">
        <w:rPr>
          <w:rFonts w:ascii="Cambria" w:hAnsi="Cambria"/>
          <w:bCs/>
          <w:spacing w:val="-4"/>
        </w:rPr>
        <w:br/>
      </w:r>
      <w:r w:rsidR="00F1614D" w:rsidRPr="00F1614D">
        <w:rPr>
          <w:rFonts w:ascii="Cambria" w:hAnsi="Cambria"/>
          <w:bCs/>
          <w:spacing w:val="-4"/>
        </w:rPr>
        <w:t>i spółek</w:t>
      </w:r>
      <w:r w:rsidR="00E3295C" w:rsidRPr="00C57D42">
        <w:rPr>
          <w:rFonts w:ascii="Cambria" w:hAnsi="Cambria"/>
          <w:bCs/>
          <w:spacing w:val="-4"/>
        </w:rPr>
        <w:t>, dotyczący części I zamówienia.</w:t>
      </w:r>
    </w:p>
    <w:p w14:paraId="0430121E" w14:textId="530A1825" w:rsidR="006239D4" w:rsidRPr="00C57D42" w:rsidRDefault="006239D4" w:rsidP="00F1614D">
      <w:pPr>
        <w:pStyle w:val="Akapitzlist"/>
        <w:widowControl w:val="0"/>
        <w:numPr>
          <w:ilvl w:val="0"/>
          <w:numId w:val="56"/>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 xml:space="preserve">Ubezpieczenie mienia od wszystkich </w:t>
      </w:r>
      <w:proofErr w:type="spellStart"/>
      <w:r w:rsidRPr="00C57D42">
        <w:rPr>
          <w:rFonts w:ascii="Cambria" w:hAnsi="Cambria"/>
          <w:b/>
          <w:spacing w:val="-4"/>
          <w:u w:val="single"/>
        </w:rPr>
        <w:t>ryzyk</w:t>
      </w:r>
      <w:proofErr w:type="spellEnd"/>
      <w:r w:rsidR="00DA4280" w:rsidRPr="00C57D42">
        <w:rPr>
          <w:rFonts w:ascii="Cambria" w:hAnsi="Cambria"/>
          <w:b/>
          <w:spacing w:val="-4"/>
          <w:u w:val="single"/>
        </w:rPr>
        <w:t>.</w:t>
      </w:r>
    </w:p>
    <w:p w14:paraId="4333B16F" w14:textId="666530B2" w:rsidR="006239D4" w:rsidRPr="00C57D42" w:rsidRDefault="006239D4" w:rsidP="00C57D42">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DA4280" w:rsidRPr="00C57D42">
        <w:rPr>
          <w:rFonts w:ascii="Cambria" w:hAnsi="Cambria"/>
          <w:b/>
          <w:spacing w:val="-4"/>
        </w:rPr>
        <w:t>.</w:t>
      </w:r>
    </w:p>
    <w:p w14:paraId="52FDF036" w14:textId="38E6BA4E"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Wszystkie zgłoszone do ubezpieczenia grupy mienia objęte są ochroną ubezpieczeniową</w:t>
      </w:r>
      <w:r w:rsidR="008C49E7" w:rsidRPr="00C57D42">
        <w:rPr>
          <w:rFonts w:ascii="Cambria" w:hAnsi="Cambria"/>
          <w:spacing w:val="-4"/>
        </w:rPr>
        <w:t xml:space="preserve"> w </w:t>
      </w:r>
      <w:r w:rsidRPr="00C57D42">
        <w:rPr>
          <w:rFonts w:ascii="Cambria" w:hAnsi="Cambria"/>
          <w:spacing w:val="-4"/>
        </w:rPr>
        <w:t xml:space="preserve">zakresie </w:t>
      </w:r>
      <w:r w:rsidR="001975DD" w:rsidRPr="00C57D42">
        <w:rPr>
          <w:rFonts w:ascii="Cambria" w:hAnsi="Cambria"/>
          <w:spacing w:val="-4"/>
        </w:rPr>
        <w:br/>
      </w:r>
      <w:r w:rsidRPr="00C57D42">
        <w:rPr>
          <w:rFonts w:ascii="Cambria" w:hAnsi="Cambria"/>
          <w:spacing w:val="-4"/>
        </w:rPr>
        <w:t xml:space="preserve">od wszystkich </w:t>
      </w:r>
      <w:proofErr w:type="spellStart"/>
      <w:r w:rsidRPr="00C57D42">
        <w:rPr>
          <w:rFonts w:ascii="Cambria" w:hAnsi="Cambria"/>
          <w:spacing w:val="-4"/>
        </w:rPr>
        <w:t>ryzyk</w:t>
      </w:r>
      <w:proofErr w:type="spellEnd"/>
      <w:r w:rsidRPr="00C57D42">
        <w:rPr>
          <w:rFonts w:ascii="Cambria" w:hAnsi="Cambria"/>
          <w:spacing w:val="-4"/>
        </w:rPr>
        <w:t>. Ubezpieczyciel ponosi odpowiedzialność za nagłe, nieprzewidziane</w:t>
      </w:r>
      <w:r w:rsidR="008C49E7" w:rsidRPr="00C57D42">
        <w:rPr>
          <w:rFonts w:ascii="Cambria" w:hAnsi="Cambria"/>
          <w:spacing w:val="-4"/>
        </w:rPr>
        <w:t xml:space="preserve"> i </w:t>
      </w:r>
      <w:r w:rsidRPr="00C57D42">
        <w:rPr>
          <w:rFonts w:ascii="Cambria" w:hAnsi="Cambria"/>
          <w:spacing w:val="-4"/>
        </w:rPr>
        <w:t>niezależne od woli ubezpieczonego zdarzenia powodujące zniszczenie, uszkodzenie lub utratę przedmiotów ubezpieczenia objętych ochroną,</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zastrzeżeniem </w:t>
      </w:r>
      <w:r w:rsidR="00A325C6" w:rsidRPr="00C57D42">
        <w:rPr>
          <w:rFonts w:ascii="Cambria" w:hAnsi="Cambria"/>
          <w:spacing w:val="-4"/>
        </w:rPr>
        <w:t xml:space="preserve">określonych </w:t>
      </w:r>
      <w:r w:rsidR="0012233C" w:rsidRPr="00C57D42">
        <w:rPr>
          <w:rFonts w:ascii="Cambria" w:hAnsi="Cambria"/>
          <w:spacing w:val="-4"/>
        </w:rPr>
        <w:t xml:space="preserve">w ogólnych lub szczególnych warunkach ubezpieczenia </w:t>
      </w:r>
      <w:proofErr w:type="spellStart"/>
      <w:r w:rsidRPr="00C57D42">
        <w:rPr>
          <w:rFonts w:ascii="Cambria" w:hAnsi="Cambria"/>
          <w:spacing w:val="-4"/>
        </w:rPr>
        <w:t>wyłączeń</w:t>
      </w:r>
      <w:proofErr w:type="spellEnd"/>
      <w:r w:rsidRPr="00C57D42">
        <w:rPr>
          <w:rFonts w:ascii="Cambria" w:hAnsi="Cambria"/>
          <w:spacing w:val="-4"/>
        </w:rPr>
        <w:t xml:space="preserve"> </w:t>
      </w:r>
      <w:r w:rsidR="001975DD" w:rsidRPr="00C57D42">
        <w:rPr>
          <w:rFonts w:ascii="Cambria" w:hAnsi="Cambria"/>
          <w:spacing w:val="-4"/>
        </w:rPr>
        <w:t xml:space="preserve">odpowiedzialności </w:t>
      </w:r>
      <w:r w:rsidRPr="00C57D42">
        <w:rPr>
          <w:rFonts w:ascii="Cambria" w:hAnsi="Cambria"/>
          <w:spacing w:val="-4"/>
        </w:rPr>
        <w:t>oraz</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uwzględnieniem dodatkowych </w:t>
      </w:r>
      <w:r w:rsidR="0012233C" w:rsidRPr="00C57D42">
        <w:rPr>
          <w:rFonts w:ascii="Cambria" w:hAnsi="Cambria"/>
          <w:spacing w:val="-4"/>
        </w:rPr>
        <w:t xml:space="preserve">postanowień, </w:t>
      </w:r>
      <w:r w:rsidR="00A325C6" w:rsidRPr="00C57D42">
        <w:rPr>
          <w:rFonts w:ascii="Cambria" w:hAnsi="Cambria"/>
          <w:spacing w:val="-4"/>
        </w:rPr>
        <w:t>warunków i klauzul</w:t>
      </w:r>
      <w:r w:rsidRPr="00C57D42">
        <w:rPr>
          <w:rFonts w:ascii="Cambria" w:hAnsi="Cambria"/>
          <w:spacing w:val="-4"/>
        </w:rPr>
        <w:t xml:space="preserve"> obligatoryjnych</w:t>
      </w:r>
      <w:r w:rsidR="00BF45A5" w:rsidRPr="00C57D42">
        <w:rPr>
          <w:rFonts w:ascii="Cambria" w:hAnsi="Cambria"/>
          <w:spacing w:val="-4"/>
        </w:rPr>
        <w:t xml:space="preserve">, a także </w:t>
      </w:r>
      <w:r w:rsidR="00A325C6" w:rsidRPr="00C57D42">
        <w:rPr>
          <w:rFonts w:ascii="Cambria" w:hAnsi="Cambria"/>
          <w:spacing w:val="-4"/>
        </w:rPr>
        <w:t xml:space="preserve"> </w:t>
      </w:r>
      <w:r w:rsidRPr="00C57D42">
        <w:rPr>
          <w:rFonts w:ascii="Cambria" w:hAnsi="Cambria"/>
          <w:spacing w:val="-4"/>
        </w:rPr>
        <w:t xml:space="preserve">zaakceptowanych </w:t>
      </w:r>
      <w:r w:rsidR="00A325C6" w:rsidRPr="00C57D42">
        <w:rPr>
          <w:rFonts w:ascii="Cambria" w:hAnsi="Cambria"/>
          <w:spacing w:val="-4"/>
        </w:rPr>
        <w:t>postanowień i klauzul</w:t>
      </w:r>
      <w:r w:rsidRPr="00C57D42">
        <w:rPr>
          <w:rFonts w:ascii="Cambria" w:hAnsi="Cambria"/>
          <w:spacing w:val="-4"/>
        </w:rPr>
        <w:t xml:space="preserve"> fakultatywnych</w:t>
      </w:r>
      <w:r w:rsidR="004C1441" w:rsidRPr="00C57D42">
        <w:rPr>
          <w:rFonts w:ascii="Cambria" w:hAnsi="Cambria"/>
          <w:spacing w:val="-4"/>
        </w:rPr>
        <w:t xml:space="preserve"> wskazanych poniżej</w:t>
      </w:r>
      <w:r w:rsidRPr="00C57D42">
        <w:rPr>
          <w:rFonts w:ascii="Cambria" w:hAnsi="Cambria"/>
          <w:spacing w:val="-4"/>
        </w:rPr>
        <w:t>.</w:t>
      </w:r>
    </w:p>
    <w:p w14:paraId="2398226E" w14:textId="47A5BCE0" w:rsidR="00655872" w:rsidRPr="00C57D42" w:rsidRDefault="00655872" w:rsidP="00F1614D">
      <w:pPr>
        <w:widowControl w:val="0"/>
        <w:numPr>
          <w:ilvl w:val="1"/>
          <w:numId w:val="60"/>
        </w:numPr>
        <w:spacing w:before="120" w:after="0" w:line="240" w:lineRule="auto"/>
        <w:ind w:left="992" w:hanging="567"/>
        <w:jc w:val="both"/>
        <w:rPr>
          <w:rFonts w:ascii="Cambria" w:eastAsia="Calibri" w:hAnsi="Cambria" w:cs="Times New Roman"/>
          <w:spacing w:val="-4"/>
        </w:rPr>
      </w:pPr>
      <w:r w:rsidRPr="00C57D42">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14:paraId="1E6DA8E9" w14:textId="61367CA6"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6FF5C00B" w14:textId="61129D7A"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 xml:space="preserve">huragan rozumiany jak wiatr o prędkości min. 13,9 m/s, grad, w tym szkody powstałe </w:t>
      </w:r>
      <w:r w:rsidRPr="00C57D42">
        <w:rPr>
          <w:rFonts w:ascii="Cambria" w:eastAsia="Calibri" w:hAnsi="Cambria" w:cs="Times New Roman"/>
          <w:spacing w:val="-4"/>
        </w:rPr>
        <w:br/>
        <w:t xml:space="preserve">na skutek huraganu lub gradu w przedmiotach trwale zamocowanych na budynkach </w:t>
      </w:r>
      <w:r w:rsidRPr="00C57D42">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C57D42">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C57D42">
        <w:rPr>
          <w:rFonts w:ascii="Cambria" w:eastAsia="Calibri" w:hAnsi="Cambria" w:cs="Times New Roman"/>
          <w:spacing w:val="-4"/>
        </w:rPr>
        <w:br/>
        <w:t xml:space="preserve">na przedmiot ubezpieczenia drzew, ich fragmentów, masztów, dźwigów, kominów </w:t>
      </w:r>
      <w:r w:rsidRPr="00C57D42">
        <w:rPr>
          <w:rFonts w:ascii="Cambria" w:eastAsia="Calibri" w:hAnsi="Cambria" w:cs="Times New Roman"/>
          <w:spacing w:val="-4"/>
        </w:rPr>
        <w:br/>
        <w:t xml:space="preserve">lub innych budowli albo ich części lub elementów, bez względu na to, kto jest </w:t>
      </w:r>
      <w:r w:rsidRPr="00C57D42">
        <w:rPr>
          <w:rFonts w:ascii="Cambria" w:eastAsia="Calibri" w:hAnsi="Cambria" w:cs="Times New Roman"/>
          <w:spacing w:val="-4"/>
        </w:rPr>
        <w:br/>
        <w:t>ich posiadaczem), skażenie lub zanieczyszczenie ubezpieczo</w:t>
      </w:r>
      <w:r w:rsidRPr="00C57D42">
        <w:rPr>
          <w:rFonts w:ascii="Cambria" w:eastAsia="Calibri" w:hAnsi="Cambria" w:cs="Times New Roman"/>
          <w:spacing w:val="-4"/>
        </w:rPr>
        <w:softHyphen/>
        <w:t>nego mienia w wyniku zdarzeń objętych umową ubezpieczenia;</w:t>
      </w:r>
    </w:p>
    <w:p w14:paraId="41D55830"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owódź – zgodnie z podaną definicją;</w:t>
      </w:r>
    </w:p>
    <w:p w14:paraId="30A4FC62"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awarię instalacji lub urządzeń technologicznych – szkody w instalacjach lub urządze</w:t>
      </w:r>
      <w:r w:rsidRPr="00C57D42">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473185D" w14:textId="15A58EFE"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 xml:space="preserve">zalanie – szkody powstałe w związku wydobywaniem się wody, </w:t>
      </w:r>
      <w:r w:rsidR="009B296C" w:rsidRPr="00C57D42">
        <w:rPr>
          <w:rFonts w:ascii="Cambria" w:eastAsia="Calibri" w:hAnsi="Cambria" w:cs="Times New Roman"/>
          <w:spacing w:val="-4"/>
        </w:rPr>
        <w:t xml:space="preserve">innych cieczy, gazów, </w:t>
      </w:r>
      <w:r w:rsidRPr="00C57D42">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C57D42" w:rsidRDefault="00655872" w:rsidP="00F1614D">
      <w:pPr>
        <w:widowControl w:val="0"/>
        <w:numPr>
          <w:ilvl w:val="0"/>
          <w:numId w:val="61"/>
        </w:numPr>
        <w:tabs>
          <w:tab w:val="left" w:pos="1985"/>
        </w:tabs>
        <w:spacing w:before="40"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awarii tych instalacji lub urządzeń;</w:t>
      </w:r>
    </w:p>
    <w:p w14:paraId="0C0DF156" w14:textId="2A22FE38" w:rsidR="00655872" w:rsidRPr="00C57D42" w:rsidRDefault="00655872"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samoistnego rozszczelnienia się zbiorników lub ich stłuczenia albo pęknięcia;</w:t>
      </w:r>
    </w:p>
    <w:p w14:paraId="0DF026B8" w14:textId="77777777" w:rsidR="00655872" w:rsidRPr="00C57D42" w:rsidRDefault="00655872"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cofnięcia się ścieków z sieci kanalizacyjnej;</w:t>
      </w:r>
    </w:p>
    <w:p w14:paraId="510A1658" w14:textId="5EA2501B" w:rsidR="00655872" w:rsidRPr="00C57D42" w:rsidRDefault="00655872"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 xml:space="preserve">samoczynnego uruchomienia się instalacji </w:t>
      </w:r>
      <w:r w:rsidR="009B296C" w:rsidRPr="00C57D42">
        <w:rPr>
          <w:rFonts w:ascii="Cambria" w:eastAsia="Calibri" w:hAnsi="Cambria" w:cs="Times New Roman"/>
          <w:spacing w:val="-4"/>
        </w:rPr>
        <w:t>gaśniczyc</w:t>
      </w:r>
      <w:r w:rsidR="00764ACF">
        <w:rPr>
          <w:rFonts w:ascii="Cambria" w:eastAsia="Calibri" w:hAnsi="Cambria" w:cs="Times New Roman"/>
          <w:spacing w:val="-4"/>
        </w:rPr>
        <w:t xml:space="preserve">h (w tym tryskaczowych </w:t>
      </w:r>
      <w:r w:rsidR="00764ACF">
        <w:rPr>
          <w:rFonts w:ascii="Cambria" w:eastAsia="Calibri" w:hAnsi="Cambria" w:cs="Times New Roman"/>
          <w:spacing w:val="-4"/>
        </w:rPr>
        <w:br/>
        <w:t xml:space="preserve">i </w:t>
      </w:r>
      <w:proofErr w:type="spellStart"/>
      <w:r w:rsidR="00764ACF">
        <w:rPr>
          <w:rFonts w:ascii="Cambria" w:eastAsia="Calibri" w:hAnsi="Cambria" w:cs="Times New Roman"/>
          <w:spacing w:val="-4"/>
        </w:rPr>
        <w:t>zrasza</w:t>
      </w:r>
      <w:r w:rsidR="009B296C" w:rsidRPr="00C57D42">
        <w:rPr>
          <w:rFonts w:ascii="Cambria" w:eastAsia="Calibri" w:hAnsi="Cambria" w:cs="Times New Roman"/>
          <w:spacing w:val="-4"/>
        </w:rPr>
        <w:t>czowych</w:t>
      </w:r>
      <w:proofErr w:type="spellEnd"/>
      <w:r w:rsidR="009B296C" w:rsidRPr="00C57D42">
        <w:rPr>
          <w:rFonts w:ascii="Cambria" w:eastAsia="Calibri" w:hAnsi="Cambria" w:cs="Times New Roman"/>
          <w:spacing w:val="-4"/>
        </w:rPr>
        <w:t>)</w:t>
      </w:r>
      <w:r w:rsidRPr="00C57D42">
        <w:rPr>
          <w:rFonts w:ascii="Cambria" w:eastAsia="Calibri" w:hAnsi="Cambria" w:cs="Times New Roman"/>
          <w:spacing w:val="-4"/>
        </w:rPr>
        <w:t xml:space="preserve"> z przyczyn innych niż pożar;</w:t>
      </w:r>
    </w:p>
    <w:p w14:paraId="0B07FBF9" w14:textId="491CA8CB" w:rsidR="00655872" w:rsidRPr="00C57D42" w:rsidRDefault="00655872"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 xml:space="preserve">nieumyślnego pozostawienia otwartych </w:t>
      </w:r>
      <w:r w:rsidR="009B296C" w:rsidRPr="00C57D42">
        <w:rPr>
          <w:rFonts w:ascii="Cambria" w:eastAsia="Calibri" w:hAnsi="Cambria" w:cs="Times New Roman"/>
          <w:spacing w:val="-4"/>
        </w:rPr>
        <w:t xml:space="preserve">kranów lub </w:t>
      </w:r>
      <w:r w:rsidRPr="00C57D42">
        <w:rPr>
          <w:rFonts w:ascii="Cambria" w:eastAsia="Calibri" w:hAnsi="Cambria" w:cs="Times New Roman"/>
          <w:spacing w:val="-4"/>
        </w:rPr>
        <w:t>zaworów;</w:t>
      </w:r>
    </w:p>
    <w:p w14:paraId="69C37AF2" w14:textId="6E69460B" w:rsidR="009B296C" w:rsidRPr="00764ACF" w:rsidRDefault="00655872"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działania osób trzecich (w tym pracowników)</w:t>
      </w:r>
      <w:r w:rsidR="009B296C" w:rsidRPr="00C57D42">
        <w:rPr>
          <w:rFonts w:ascii="Cambria" w:eastAsia="Calibri" w:hAnsi="Cambria" w:cs="Times New Roman"/>
          <w:spacing w:val="-4"/>
        </w:rPr>
        <w:t>,</w:t>
      </w:r>
    </w:p>
    <w:p w14:paraId="6BBF6F70" w14:textId="2AE60A59" w:rsidR="009B296C" w:rsidRPr="00C57D42" w:rsidRDefault="009B296C" w:rsidP="00F1614D">
      <w:pPr>
        <w:widowControl w:val="0"/>
        <w:numPr>
          <w:ilvl w:val="0"/>
          <w:numId w:val="61"/>
        </w:numPr>
        <w:tabs>
          <w:tab w:val="left" w:pos="1985"/>
        </w:tabs>
        <w:spacing w:after="0" w:line="240" w:lineRule="auto"/>
        <w:ind w:left="1985" w:hanging="284"/>
        <w:jc w:val="both"/>
        <w:rPr>
          <w:rFonts w:ascii="Cambria" w:eastAsia="Calibri" w:hAnsi="Cambria" w:cs="Times New Roman"/>
          <w:spacing w:val="-4"/>
        </w:rPr>
      </w:pPr>
      <w:r w:rsidRPr="00C57D42">
        <w:rPr>
          <w:rFonts w:ascii="Cambria" w:eastAsia="Calibri" w:hAnsi="Cambria" w:cs="Times New Roman"/>
          <w:spacing w:val="-4"/>
        </w:rPr>
        <w:t>zamarznięcia i/lub pęknięcia rur, instalacji, klimatyzacji, armatury, kranów, a także elementów tych lub podobnych przedmiotów</w:t>
      </w:r>
      <w:r w:rsidR="000B009E" w:rsidRPr="00C57D42">
        <w:rPr>
          <w:rFonts w:ascii="Cambria" w:eastAsia="Calibri" w:hAnsi="Cambria" w:cs="Times New Roman"/>
          <w:spacing w:val="-4"/>
        </w:rPr>
        <w:t>.</w:t>
      </w:r>
    </w:p>
    <w:p w14:paraId="3BE226AD" w14:textId="2C4B4385"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przepięcia – zgodnie z podaną klauzulą;</w:t>
      </w:r>
    </w:p>
    <w:p w14:paraId="0F220B65"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katastrofę budowlaną – zgodnie z podaną definicją;</w:t>
      </w:r>
    </w:p>
    <w:p w14:paraId="281BE880"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kradzież z włamaniem, rabunek, kradzież w transporcie, kradzież zwykła;</w:t>
      </w:r>
    </w:p>
    <w:p w14:paraId="51B342ED" w14:textId="77777777" w:rsidR="00655872" w:rsidRPr="00C57D42" w:rsidRDefault="00655872" w:rsidP="00F1614D">
      <w:pPr>
        <w:widowControl w:val="0"/>
        <w:numPr>
          <w:ilvl w:val="2"/>
          <w:numId w:val="60"/>
        </w:numPr>
        <w:spacing w:before="60" w:after="0" w:line="240" w:lineRule="auto"/>
        <w:ind w:left="1701" w:hanging="708"/>
        <w:jc w:val="both"/>
        <w:rPr>
          <w:rFonts w:ascii="Cambria" w:eastAsia="Calibri" w:hAnsi="Cambria" w:cs="Times New Roman"/>
          <w:spacing w:val="-4"/>
        </w:rPr>
      </w:pPr>
      <w:r w:rsidRPr="00C57D42">
        <w:rPr>
          <w:rFonts w:ascii="Cambria" w:eastAsia="Calibri" w:hAnsi="Cambria" w:cs="Times New Roman"/>
          <w:spacing w:val="-4"/>
        </w:rPr>
        <w:t>stłuczenie przedmiotów szklanych – zgodnie z podaną klauzulą.</w:t>
      </w:r>
    </w:p>
    <w:p w14:paraId="72F52BDE" w14:textId="5B6C577D" w:rsidR="006239D4" w:rsidRPr="00C57D42" w:rsidRDefault="006239D4" w:rsidP="00C57D42">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DA4280" w:rsidRPr="00C57D42">
        <w:rPr>
          <w:rFonts w:ascii="Cambria" w:hAnsi="Cambria"/>
          <w:b/>
          <w:spacing w:val="-4"/>
        </w:rPr>
        <w:t>.</w:t>
      </w:r>
    </w:p>
    <w:p w14:paraId="42A0E533" w14:textId="466D4B72" w:rsidR="006239D4" w:rsidRPr="00C57D42" w:rsidRDefault="006239D4" w:rsidP="00C57D42">
      <w:pPr>
        <w:pStyle w:val="Akapitzlist"/>
        <w:widowControl w:val="0"/>
        <w:numPr>
          <w:ilvl w:val="1"/>
          <w:numId w:val="4"/>
        </w:numPr>
        <w:spacing w:after="0" w:line="240" w:lineRule="auto"/>
        <w:ind w:left="850" w:hanging="425"/>
        <w:jc w:val="both"/>
        <w:rPr>
          <w:rFonts w:ascii="Cambria" w:hAnsi="Cambria"/>
          <w:spacing w:val="-6"/>
        </w:rPr>
      </w:pPr>
      <w:r w:rsidRPr="00C57D42">
        <w:rPr>
          <w:rFonts w:ascii="Cambria" w:hAnsi="Cambria"/>
          <w:spacing w:val="-6"/>
        </w:rPr>
        <w:t>Przedmiotem ubezpieczenia jest interes majątkowy ubezpieczającego/ubezpieczonego</w:t>
      </w:r>
      <w:r w:rsidR="008C49E7" w:rsidRPr="00C57D42">
        <w:rPr>
          <w:rFonts w:ascii="Cambria" w:hAnsi="Cambria"/>
          <w:spacing w:val="-6"/>
        </w:rPr>
        <w:t xml:space="preserve"> w</w:t>
      </w:r>
      <w:r w:rsidR="00A82B8B" w:rsidRPr="00C57D42">
        <w:rPr>
          <w:rFonts w:ascii="Cambria" w:hAnsi="Cambria"/>
          <w:spacing w:val="-6"/>
        </w:rPr>
        <w:t xml:space="preserve"> </w:t>
      </w:r>
      <w:r w:rsidRPr="00C57D42">
        <w:rPr>
          <w:rFonts w:ascii="Cambria" w:hAnsi="Cambria"/>
          <w:spacing w:val="-6"/>
        </w:rPr>
        <w:t>odniesie</w:t>
      </w:r>
      <w:r w:rsidR="00A82B8B" w:rsidRPr="00C57D42">
        <w:rPr>
          <w:rFonts w:ascii="Cambria" w:hAnsi="Cambria"/>
          <w:spacing w:val="-6"/>
        </w:rPr>
        <w:softHyphen/>
      </w:r>
      <w:r w:rsidRPr="00C57D42">
        <w:rPr>
          <w:rFonts w:ascii="Cambria" w:hAnsi="Cambria"/>
          <w:spacing w:val="-6"/>
        </w:rPr>
        <w:t>niu</w:t>
      </w:r>
      <w:r w:rsidR="00A82B8B" w:rsidRPr="00C57D42">
        <w:rPr>
          <w:rFonts w:ascii="Cambria" w:hAnsi="Cambria"/>
          <w:spacing w:val="-6"/>
        </w:rPr>
        <w:t xml:space="preserve"> </w:t>
      </w:r>
      <w:r w:rsidR="0012233C" w:rsidRPr="00C57D42">
        <w:rPr>
          <w:rFonts w:ascii="Cambria" w:hAnsi="Cambria"/>
          <w:spacing w:val="-6"/>
        </w:rPr>
        <w:t xml:space="preserve">do </w:t>
      </w:r>
      <w:r w:rsidR="004C1441" w:rsidRPr="00C57D42">
        <w:rPr>
          <w:rFonts w:ascii="Cambria" w:hAnsi="Cambria"/>
          <w:spacing w:val="-6"/>
        </w:rPr>
        <w:t>wskazanych</w:t>
      </w:r>
      <w:r w:rsidR="0012233C" w:rsidRPr="00C57D42">
        <w:rPr>
          <w:rFonts w:ascii="Cambria" w:hAnsi="Cambria"/>
          <w:spacing w:val="-6"/>
        </w:rPr>
        <w:t xml:space="preserve"> poniżej </w:t>
      </w:r>
      <w:r w:rsidR="004C1441" w:rsidRPr="00C57D42">
        <w:rPr>
          <w:rFonts w:ascii="Cambria" w:hAnsi="Cambria"/>
          <w:spacing w:val="-6"/>
        </w:rPr>
        <w:t xml:space="preserve">w systemie pierwszego ryzyka </w:t>
      </w:r>
      <w:r w:rsidR="0012233C" w:rsidRPr="00C57D42">
        <w:rPr>
          <w:rFonts w:ascii="Cambria" w:hAnsi="Cambria"/>
          <w:spacing w:val="-6"/>
        </w:rPr>
        <w:t xml:space="preserve">oraz </w:t>
      </w:r>
      <w:r w:rsidR="000C479B" w:rsidRPr="00C57D42">
        <w:rPr>
          <w:rFonts w:ascii="Cambria" w:hAnsi="Cambria"/>
          <w:spacing w:val="-6"/>
        </w:rPr>
        <w:t>do</w:t>
      </w:r>
      <w:r w:rsidR="0012233C" w:rsidRPr="00C57D42">
        <w:rPr>
          <w:rFonts w:ascii="Cambria" w:hAnsi="Cambria"/>
          <w:spacing w:val="-6"/>
        </w:rPr>
        <w:t xml:space="preserve"> </w:t>
      </w:r>
      <w:r w:rsidR="004C1441" w:rsidRPr="00C57D42">
        <w:rPr>
          <w:rFonts w:ascii="Cambria" w:hAnsi="Cambria"/>
          <w:spacing w:val="-6"/>
        </w:rPr>
        <w:t xml:space="preserve">wymienionych w </w:t>
      </w:r>
      <w:r w:rsidR="000C479B" w:rsidRPr="00C57D42">
        <w:rPr>
          <w:rFonts w:ascii="Cambria" w:hAnsi="Cambria"/>
          <w:spacing w:val="-6"/>
        </w:rPr>
        <w:t>odpowiednich wykazach</w:t>
      </w:r>
      <w:r w:rsidR="0012233C" w:rsidRPr="00C57D42">
        <w:rPr>
          <w:rFonts w:ascii="Cambria" w:hAnsi="Cambria"/>
          <w:spacing w:val="-6"/>
        </w:rPr>
        <w:t xml:space="preserve"> </w:t>
      </w:r>
      <w:r w:rsidRPr="00C57D42">
        <w:rPr>
          <w:rFonts w:ascii="Cambria" w:hAnsi="Cambria"/>
          <w:spacing w:val="-6"/>
        </w:rPr>
        <w:t xml:space="preserve">kategorii </w:t>
      </w:r>
      <w:r w:rsidR="0012233C" w:rsidRPr="00C57D42">
        <w:rPr>
          <w:rFonts w:ascii="Cambria" w:hAnsi="Cambria"/>
          <w:spacing w:val="-6"/>
        </w:rPr>
        <w:t xml:space="preserve">i składników </w:t>
      </w:r>
      <w:r w:rsidRPr="00C57D42">
        <w:rPr>
          <w:rFonts w:ascii="Cambria" w:hAnsi="Cambria"/>
          <w:spacing w:val="-6"/>
        </w:rPr>
        <w:t>mienia</w:t>
      </w:r>
      <w:r w:rsidR="00D41A50" w:rsidRPr="00C57D42">
        <w:rPr>
          <w:rFonts w:ascii="Cambria" w:hAnsi="Cambria"/>
          <w:spacing w:val="-6"/>
        </w:rPr>
        <w:t xml:space="preserve">, bez względu na wiek, stopień umorzenia, amortyzacji </w:t>
      </w:r>
      <w:r w:rsidR="004F3E52" w:rsidRPr="00C57D42">
        <w:rPr>
          <w:rFonts w:ascii="Cambria" w:hAnsi="Cambria"/>
          <w:spacing w:val="-6"/>
        </w:rPr>
        <w:br/>
      </w:r>
      <w:r w:rsidR="00D41A50" w:rsidRPr="00C57D42">
        <w:rPr>
          <w:rFonts w:ascii="Cambria" w:hAnsi="Cambria"/>
          <w:spacing w:val="-6"/>
        </w:rPr>
        <w:t>i technicznego lub faktycznego zużycia</w:t>
      </w:r>
      <w:r w:rsidR="0012233C" w:rsidRPr="00C57D42">
        <w:rPr>
          <w:rFonts w:ascii="Cambria" w:hAnsi="Cambria"/>
          <w:spacing w:val="-6"/>
        </w:rPr>
        <w:t>.</w:t>
      </w:r>
      <w:r w:rsidR="00C90538" w:rsidRPr="00C57D42">
        <w:rPr>
          <w:rFonts w:ascii="Cambria" w:hAnsi="Cambria"/>
          <w:spacing w:val="-6"/>
        </w:rPr>
        <w:t xml:space="preserve"> Przedmiotem ubezpieczenia są </w:t>
      </w:r>
      <w:r w:rsidR="00441878" w:rsidRPr="00C57D42">
        <w:rPr>
          <w:rFonts w:ascii="Cambria" w:hAnsi="Cambria"/>
          <w:spacing w:val="-6"/>
        </w:rPr>
        <w:t xml:space="preserve">lub mogą być </w:t>
      </w:r>
      <w:r w:rsidR="00A61773" w:rsidRPr="00C57D42">
        <w:rPr>
          <w:rFonts w:ascii="Cambria" w:hAnsi="Cambria"/>
          <w:spacing w:val="-6"/>
        </w:rPr>
        <w:t xml:space="preserve">także </w:t>
      </w:r>
      <w:r w:rsidR="00C90538" w:rsidRPr="00C57D42">
        <w:rPr>
          <w:rFonts w:ascii="Cambria" w:hAnsi="Cambria"/>
          <w:spacing w:val="-6"/>
        </w:rPr>
        <w:t>następujące kategorie mienia:</w:t>
      </w:r>
    </w:p>
    <w:p w14:paraId="26323B6E" w14:textId="6F0A3EE9"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budowlane (zgodnie z ustawą Prawo budowlane), m.in. budynki i budowle; obiekty podobne pod względem konstrukcyjnym do budowli; obiekty niepołączone trwale z gruntem; tymczasowe obiekty budowlane (np. stragany, kioski), wiaty, bramy, ogrodzenia;</w:t>
      </w:r>
    </w:p>
    <w:p w14:paraId="634EEDBC"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małej architektury (w tym pomniki, rzeźby, kompozycje przestrzenne);</w:t>
      </w:r>
    </w:p>
    <w:p w14:paraId="66033337"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ozostałe środki trwałe (grupy 3 – 8 KŚT);</w:t>
      </w:r>
    </w:p>
    <w:p w14:paraId="23D0B0B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 xml:space="preserve">przedmioty podlegające jednorazowej amortyzacji, wyposażenie i przedmioty </w:t>
      </w:r>
      <w:proofErr w:type="spellStart"/>
      <w:r w:rsidRPr="00C57D42">
        <w:rPr>
          <w:rFonts w:ascii="Cambria" w:hAnsi="Cambria"/>
          <w:spacing w:val="-4"/>
        </w:rPr>
        <w:t>niskocenne</w:t>
      </w:r>
      <w:proofErr w:type="spellEnd"/>
      <w:r w:rsidRPr="00C57D42">
        <w:rPr>
          <w:rFonts w:ascii="Cambria" w:hAnsi="Cambria"/>
          <w:spacing w:val="-4"/>
        </w:rPr>
        <w:t xml:space="preserve">, mienie z konta 013; </w:t>
      </w:r>
    </w:p>
    <w:p w14:paraId="1818B10E"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przęt i urządzenia elektroniczne, elektryczne i techniczne – stacjonarne i przenośne;</w:t>
      </w:r>
    </w:p>
    <w:p w14:paraId="064D25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proofErr w:type="spellStart"/>
      <w:r w:rsidRPr="00C57D42">
        <w:rPr>
          <w:rFonts w:ascii="Cambria" w:hAnsi="Cambria"/>
          <w:spacing w:val="-4"/>
        </w:rPr>
        <w:t>solary</w:t>
      </w:r>
      <w:proofErr w:type="spellEnd"/>
      <w:r w:rsidRPr="00C57D42">
        <w:rPr>
          <w:rFonts w:ascii="Cambria" w:hAnsi="Cambria"/>
          <w:spacing w:val="-4"/>
        </w:rPr>
        <w:t>; instalacje i kolektory solarne, instalacje fotowoltaiczne;</w:t>
      </w:r>
    </w:p>
    <w:p w14:paraId="58A94629" w14:textId="17395C91"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ieci wodno-kanalizacyjne, sanitarne i deszczowe, instalacje</w:t>
      </w:r>
      <w:r w:rsidR="00764ACF">
        <w:rPr>
          <w:rFonts w:ascii="Cambria" w:hAnsi="Cambria"/>
          <w:spacing w:val="-4"/>
        </w:rPr>
        <w:t xml:space="preserve"> i sieci elektryczne, teleinfor</w:t>
      </w:r>
      <w:r w:rsidRPr="00C57D42">
        <w:rPr>
          <w:rFonts w:ascii="Cambria" w:hAnsi="Cambria"/>
          <w:spacing w:val="-4"/>
        </w:rPr>
        <w:t>ma</w:t>
      </w:r>
      <w:r w:rsidRPr="00C57D42">
        <w:rPr>
          <w:rFonts w:ascii="Cambria" w:hAnsi="Cambria"/>
          <w:spacing w:val="-4"/>
        </w:rPr>
        <w:softHyphen/>
        <w:t>tyczne, informatyczne, energetyczne i elektroniczne;</w:t>
      </w:r>
    </w:p>
    <w:p w14:paraId="70F58755" w14:textId="77777777" w:rsidR="00C90538"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C57D42">
        <w:rPr>
          <w:rFonts w:ascii="Cambria" w:hAnsi="Cambria"/>
          <w:spacing w:val="-4"/>
        </w:rPr>
        <w:t>ewentów</w:t>
      </w:r>
      <w:proofErr w:type="spellEnd"/>
      <w:r w:rsidRPr="00C57D42">
        <w:rPr>
          <w:rFonts w:ascii="Cambria" w:hAnsi="Cambria"/>
          <w:spacing w:val="-4"/>
        </w:rPr>
        <w:t xml:space="preserve"> itp.;</w:t>
      </w:r>
    </w:p>
    <w:p w14:paraId="7675C32A" w14:textId="1ECD2A54" w:rsidR="00D62DC3" w:rsidRPr="00C57D42" w:rsidRDefault="00D62DC3"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Pr>
          <w:rFonts w:ascii="Cambria" w:hAnsi="Cambria"/>
          <w:spacing w:val="-4"/>
        </w:rPr>
        <w:t>rowery elektryczne;</w:t>
      </w:r>
    </w:p>
    <w:p w14:paraId="1655AC1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biory biblioteczne, księgozbiory oraz zasoby archiwalne;</w:t>
      </w:r>
    </w:p>
    <w:p w14:paraId="49B5532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środki obrotowe;</w:t>
      </w:r>
    </w:p>
    <w:p w14:paraId="4C42CA1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rzedmioty szklane;</w:t>
      </w:r>
    </w:p>
    <w:p w14:paraId="394EC70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osób trzecich;</w:t>
      </w:r>
    </w:p>
    <w:p w14:paraId="1E36B4CF"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nakłady adaptacyjne i inwestycyjne (w środki własne i obce);</w:t>
      </w:r>
    </w:p>
    <w:p w14:paraId="33C32B7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gotówka i inne wartości pieniężne;</w:t>
      </w:r>
    </w:p>
    <w:p w14:paraId="2874462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wyposażenie jednostek OSP;</w:t>
      </w:r>
    </w:p>
    <w:p w14:paraId="0FB4AAED"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pracownicze i członków OSP oraz uczniowskie, wychowanków i podopiecznych);</w:t>
      </w:r>
    </w:p>
    <w:p w14:paraId="210E0E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naki drogowe z konstrukcją wsporczą (jeśli występuje), elementy bezpieczeństwa ruchu drogowego, tablice z nazwami, np. ulic, słupy oświetleniowe, lampy, sygnalizacja świetlna, oświetlenie uliczne;</w:t>
      </w:r>
    </w:p>
    <w:p w14:paraId="335409BC" w14:textId="7272F42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budowle nieujęte w ubezpieczeniu systemem sum stałych (</w:t>
      </w:r>
      <w:r w:rsidR="00E17816" w:rsidRPr="00E17816">
        <w:rPr>
          <w:rFonts w:ascii="Cambria" w:hAnsi="Cambria"/>
          <w:bCs/>
          <w:spacing w:val="-4"/>
        </w:rPr>
        <w:t>ogrodzenia, balustrady, bariery, barierki – w tym wzdłuż pasa drogowego, ekrany akustyczne, dźwiękochłonne, wygłusza</w:t>
      </w:r>
      <w:r w:rsidR="00E17816" w:rsidRPr="00E17816">
        <w:rPr>
          <w:rFonts w:ascii="Cambria" w:hAnsi="Cambria"/>
          <w:bCs/>
          <w:spacing w:val="-4"/>
        </w:rPr>
        <w:softHyphen/>
        <w:t xml:space="preserve">jące i podobne, przystanki, wiaty, maszty flagowe, budowle infrastruktury technicznej, drogi i chodniki wewnętrzne, place, sieci wod.-kan. wraz z przyłączami </w:t>
      </w:r>
      <w:r w:rsidR="00E17816">
        <w:rPr>
          <w:rFonts w:ascii="Cambria" w:hAnsi="Cambria"/>
          <w:bCs/>
          <w:spacing w:val="-4"/>
        </w:rPr>
        <w:br/>
      </w:r>
      <w:r w:rsidR="00E17816" w:rsidRPr="00E17816">
        <w:rPr>
          <w:rFonts w:ascii="Cambria" w:hAnsi="Cambria"/>
          <w:bCs/>
          <w:spacing w:val="-4"/>
        </w:rPr>
        <w:t>i pokrywami, kanalizacje wraz z przyłączami i pokrywami: deszczowe, wodociągowe, sanitarne, teletechniczne, co, gazowe itp., obiekty małej architektury itp.</w:t>
      </w:r>
      <w:r w:rsidRPr="00C57D42">
        <w:rPr>
          <w:rFonts w:ascii="Cambria" w:hAnsi="Cambria"/>
          <w:spacing w:val="-4"/>
        </w:rPr>
        <w:t>);</w:t>
      </w:r>
    </w:p>
    <w:p w14:paraId="3A064392" w14:textId="2412A053"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ystem sieci teletechnicznej, deszczowej, wodociągowej, sanitarnej i kanalizacyjnej (wraz z przyłączami i pokrywami),</w:t>
      </w:r>
    </w:p>
    <w:p w14:paraId="46939B66"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inne składniki mienia, niewyłączone wyraźnie w ogólnych lub szczególnych warunkach ubezpieczenia dołączonych do oferty.</w:t>
      </w:r>
    </w:p>
    <w:p w14:paraId="6C576387" w14:textId="6F3C3758" w:rsidR="00DD43E3" w:rsidRPr="00C57D42" w:rsidRDefault="00DD43E3"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amawiający informuje, że w szczególności takie określenia, jak obiekt budowlany, budynek lub budowle należy rozumieć zgodnie z ustawą z dnia 7 lipca 1994 r. Prawo budowlane.</w:t>
      </w:r>
    </w:p>
    <w:p w14:paraId="5C4381C0" w14:textId="7D95868A" w:rsidR="001B4CA4" w:rsidRPr="00C57D42" w:rsidRDefault="00B70E3C"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ajątek</w:t>
      </w:r>
      <w:r w:rsidR="001B4CA4" w:rsidRPr="00C57D42">
        <w:rPr>
          <w:rFonts w:ascii="Cambria" w:hAnsi="Cambria"/>
          <w:spacing w:val="-4"/>
        </w:rPr>
        <w:t xml:space="preserve"> zgłaszany do ubezpieczenia może obejmować obiekty wpisane do rejestru zabytków lub znajdujące się pod nadzorem konserwatorskim, </w:t>
      </w:r>
      <w:r w:rsidRPr="00C57D42">
        <w:rPr>
          <w:rFonts w:ascii="Cambria" w:hAnsi="Cambria"/>
          <w:spacing w:val="-4"/>
        </w:rPr>
        <w:t xml:space="preserve">a także mienie o charakterze zabytkowym, artystycznym lub unikatowym. </w:t>
      </w:r>
    </w:p>
    <w:p w14:paraId="085DB89F" w14:textId="7FFF6C10" w:rsidR="00D41A50" w:rsidRPr="00C57D42" w:rsidRDefault="006239D4"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bCs/>
          <w:spacing w:val="-4"/>
        </w:rPr>
        <w:t xml:space="preserve">Wyłączenia </w:t>
      </w:r>
      <w:r w:rsidR="000B009E" w:rsidRPr="00C57D42">
        <w:rPr>
          <w:rFonts w:ascii="Cambria" w:hAnsi="Cambria"/>
          <w:bCs/>
          <w:spacing w:val="-4"/>
        </w:rPr>
        <w:t xml:space="preserve">przedmiotowe </w:t>
      </w:r>
      <w:r w:rsidRPr="00C57D42">
        <w:rPr>
          <w:rFonts w:ascii="Cambria" w:hAnsi="Cambria"/>
          <w:bCs/>
          <w:spacing w:val="-4"/>
        </w:rPr>
        <w:t xml:space="preserve">ogólnych lub szczególnych warunków ubezpieczenia dotyczące </w:t>
      </w:r>
      <w:r w:rsidR="000B009E" w:rsidRPr="00C57D42">
        <w:rPr>
          <w:rFonts w:ascii="Cambria" w:hAnsi="Cambria"/>
          <w:bCs/>
          <w:spacing w:val="-4"/>
        </w:rPr>
        <w:t xml:space="preserve">wykazanego mienia zgłaszanego do ubezpieczenia </w:t>
      </w:r>
      <w:r w:rsidR="00C90538" w:rsidRPr="00C57D42">
        <w:rPr>
          <w:rFonts w:ascii="Cambria" w:hAnsi="Cambria"/>
          <w:bCs/>
          <w:spacing w:val="-4"/>
        </w:rPr>
        <w:t xml:space="preserve">i wskazanych wyżej kategorii mienia </w:t>
      </w:r>
      <w:r w:rsidR="000B009E" w:rsidRPr="00C57D42">
        <w:rPr>
          <w:rFonts w:ascii="Cambria" w:hAnsi="Cambria"/>
          <w:bCs/>
          <w:spacing w:val="-4"/>
        </w:rPr>
        <w:t>nie obowiązują.</w:t>
      </w:r>
    </w:p>
    <w:p w14:paraId="64CFC847" w14:textId="2F925370"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Przedmiotem ubezpieczenia jest mienie, którego właścicielem lub posiadaczem</w:t>
      </w:r>
      <w:r w:rsidR="00114D4C" w:rsidRPr="00C57D42">
        <w:rPr>
          <w:rFonts w:ascii="Cambria" w:hAnsi="Cambria"/>
          <w:spacing w:val="-4"/>
        </w:rPr>
        <w:t xml:space="preserve"> (w </w:t>
      </w:r>
      <w:r w:rsidRPr="00C57D42">
        <w:rPr>
          <w:rFonts w:ascii="Cambria" w:hAnsi="Cambria"/>
          <w:spacing w:val="-4"/>
        </w:rPr>
        <w:t>tym zarządcą lub administratorem) na podstawie zawartej umowy lub stanu faktycznego jest ubezpieczający/</w:t>
      </w:r>
      <w:r w:rsidR="00D41A50" w:rsidRPr="00C57D42">
        <w:rPr>
          <w:rFonts w:ascii="Cambria" w:hAnsi="Cambria"/>
          <w:spacing w:val="-4"/>
        </w:rPr>
        <w:t xml:space="preserve"> </w:t>
      </w:r>
      <w:r w:rsidRPr="00C57D42">
        <w:rPr>
          <w:rFonts w:ascii="Cambria" w:hAnsi="Cambria"/>
          <w:spacing w:val="-4"/>
        </w:rPr>
        <w:t>ubezpieczony oraz mienie użytkowane na podstawie umów cywilno</w:t>
      </w:r>
      <w:r w:rsidR="00E576ED" w:rsidRPr="00C57D42">
        <w:rPr>
          <w:rFonts w:ascii="Cambria" w:hAnsi="Cambria"/>
          <w:spacing w:val="-4"/>
        </w:rPr>
        <w:noBreakHyphen/>
      </w:r>
      <w:r w:rsidRPr="00C57D42">
        <w:rPr>
          <w:rFonts w:ascii="Cambria" w:hAnsi="Cambria"/>
          <w:spacing w:val="-4"/>
        </w:rPr>
        <w:t>prawnych (leasingu, najmu, dzierżawy, użyczenia, wypożyczenia</w:t>
      </w:r>
      <w:r w:rsidR="00D41A50" w:rsidRPr="00C57D42">
        <w:rPr>
          <w:rFonts w:ascii="Cambria" w:hAnsi="Cambria"/>
          <w:spacing w:val="-4"/>
        </w:rPr>
        <w:t xml:space="preserve"> lub innego podobnego stosunku prawnego</w:t>
      </w:r>
      <w:r w:rsidR="002A678F" w:rsidRPr="00C57D42">
        <w:rPr>
          <w:rFonts w:ascii="Cambria" w:hAnsi="Cambria"/>
          <w:spacing w:val="-4"/>
        </w:rPr>
        <w:t>, z włączeniem mienia, którego własność przeniesiona została na bank lub inny podmiot jako zabezpieczenie wierzytelności, it</w:t>
      </w:r>
      <w:r w:rsidR="00E018C5" w:rsidRPr="00C57D42">
        <w:rPr>
          <w:rFonts w:ascii="Cambria" w:hAnsi="Cambria"/>
          <w:spacing w:val="-4"/>
        </w:rPr>
        <w:t>p</w:t>
      </w:r>
      <w:r w:rsidR="002A678F" w:rsidRPr="00C57D42">
        <w:rPr>
          <w:rFonts w:ascii="Cambria" w:hAnsi="Cambria"/>
          <w:spacing w:val="-4"/>
        </w:rPr>
        <w:t>.</w:t>
      </w:r>
      <w:r w:rsidRPr="00C57D42">
        <w:rPr>
          <w:rFonts w:ascii="Cambria" w:hAnsi="Cambria"/>
          <w:spacing w:val="-4"/>
        </w:rPr>
        <w:t xml:space="preserve">). </w:t>
      </w:r>
    </w:p>
    <w:p w14:paraId="12433645" w14:textId="77777777"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System ubezpieczenia: na sumy stałe oraz na pierwsze ryzyko.</w:t>
      </w:r>
    </w:p>
    <w:p w14:paraId="3785ACD0" w14:textId="7204F3F6" w:rsidR="006239D4" w:rsidRPr="00A41180" w:rsidRDefault="006239D4" w:rsidP="00C57D42">
      <w:pPr>
        <w:pStyle w:val="Akapitzlist"/>
        <w:widowControl w:val="0"/>
        <w:numPr>
          <w:ilvl w:val="2"/>
          <w:numId w:val="4"/>
        </w:numPr>
        <w:spacing w:before="60" w:after="0" w:line="240" w:lineRule="auto"/>
        <w:ind w:left="1560" w:hanging="709"/>
        <w:contextualSpacing w:val="0"/>
        <w:jc w:val="both"/>
        <w:rPr>
          <w:rFonts w:ascii="Cambria" w:hAnsi="Cambria"/>
          <w:bCs/>
          <w:spacing w:val="-4"/>
        </w:rPr>
      </w:pPr>
      <w:r w:rsidRPr="00A41180">
        <w:rPr>
          <w:rFonts w:ascii="Cambria" w:hAnsi="Cambria"/>
          <w:bCs/>
          <w:spacing w:val="-4"/>
        </w:rPr>
        <w:t xml:space="preserve">Wykaz mienia </w:t>
      </w:r>
      <w:r w:rsidR="001B4CA4" w:rsidRPr="00A41180">
        <w:rPr>
          <w:rFonts w:ascii="Cambria" w:hAnsi="Cambria"/>
          <w:bCs/>
          <w:spacing w:val="-4"/>
        </w:rPr>
        <w:t>zgłaszanego</w:t>
      </w:r>
      <w:r w:rsidRPr="00A41180">
        <w:rPr>
          <w:rFonts w:ascii="Cambria" w:hAnsi="Cambria"/>
          <w:bCs/>
          <w:spacing w:val="-4"/>
        </w:rPr>
        <w:t xml:space="preserve"> do ubezpieczenia</w:t>
      </w:r>
      <w:r w:rsidR="008C49E7" w:rsidRPr="00A41180">
        <w:rPr>
          <w:rFonts w:ascii="Cambria" w:hAnsi="Cambria"/>
          <w:bCs/>
          <w:spacing w:val="-4"/>
        </w:rPr>
        <w:t xml:space="preserve"> w</w:t>
      </w:r>
      <w:r w:rsidR="001B4CA4" w:rsidRPr="00A41180">
        <w:rPr>
          <w:rFonts w:ascii="Cambria" w:hAnsi="Cambria"/>
          <w:bCs/>
          <w:spacing w:val="-4"/>
        </w:rPr>
        <w:t xml:space="preserve"> </w:t>
      </w:r>
      <w:r w:rsidRPr="00A41180">
        <w:rPr>
          <w:rFonts w:ascii="Cambria" w:hAnsi="Cambria"/>
          <w:bCs/>
          <w:spacing w:val="-4"/>
        </w:rPr>
        <w:t>systemie sum stałych zawiera załącznik</w:t>
      </w:r>
      <w:r w:rsidR="00114D4C" w:rsidRPr="00A41180">
        <w:rPr>
          <w:rFonts w:ascii="Cambria" w:hAnsi="Cambria"/>
          <w:bCs/>
          <w:spacing w:val="-4"/>
        </w:rPr>
        <w:t xml:space="preserve"> nr </w:t>
      </w:r>
      <w:r w:rsidRPr="00A41180">
        <w:rPr>
          <w:rFonts w:ascii="Cambria" w:hAnsi="Cambria"/>
          <w:bCs/>
          <w:spacing w:val="-4"/>
        </w:rPr>
        <w:t>1</w:t>
      </w:r>
      <w:r w:rsidR="00F1614D">
        <w:rPr>
          <w:rFonts w:ascii="Cambria" w:hAnsi="Cambria"/>
          <w:bCs/>
          <w:spacing w:val="-4"/>
        </w:rPr>
        <w:t>g</w:t>
      </w:r>
      <w:r w:rsidR="00DB6FF8">
        <w:rPr>
          <w:rFonts w:ascii="Cambria" w:hAnsi="Cambria"/>
          <w:bCs/>
          <w:spacing w:val="-4"/>
        </w:rPr>
        <w:t xml:space="preserve"> </w:t>
      </w:r>
      <w:r w:rsidRPr="00A41180">
        <w:rPr>
          <w:rFonts w:ascii="Cambria" w:hAnsi="Cambria"/>
          <w:bCs/>
          <w:spacing w:val="-4"/>
        </w:rPr>
        <w:t xml:space="preserve">do </w:t>
      </w:r>
      <w:r w:rsidR="002456E0" w:rsidRPr="00A41180">
        <w:rPr>
          <w:rFonts w:ascii="Cambria" w:hAnsi="Cambria"/>
          <w:bCs/>
          <w:spacing w:val="-4"/>
        </w:rPr>
        <w:t>SWZ</w:t>
      </w:r>
      <w:r w:rsidRPr="00A41180">
        <w:rPr>
          <w:rFonts w:ascii="Cambria" w:hAnsi="Cambria"/>
          <w:bCs/>
          <w:spacing w:val="-4"/>
        </w:rPr>
        <w:t>, zakładka</w:t>
      </w:r>
      <w:r w:rsidR="00114D4C" w:rsidRPr="00A41180">
        <w:rPr>
          <w:rFonts w:ascii="Cambria" w:hAnsi="Cambria"/>
          <w:bCs/>
          <w:spacing w:val="-4"/>
        </w:rPr>
        <w:t xml:space="preserve"> nr </w:t>
      </w:r>
      <w:r w:rsidR="00F1614D">
        <w:rPr>
          <w:rFonts w:ascii="Cambria" w:hAnsi="Cambria"/>
          <w:bCs/>
          <w:spacing w:val="-4"/>
        </w:rPr>
        <w:t>2</w:t>
      </w:r>
      <w:r w:rsidRPr="00A41180">
        <w:rPr>
          <w:rFonts w:ascii="Cambria" w:hAnsi="Cambria"/>
          <w:bCs/>
          <w:spacing w:val="-4"/>
        </w:rPr>
        <w:t>.</w:t>
      </w:r>
    </w:p>
    <w:p w14:paraId="1E4386CC" w14:textId="0EA0EACA" w:rsidR="006239D4" w:rsidRPr="00C57D42" w:rsidRDefault="006239D4" w:rsidP="00C57D42">
      <w:pPr>
        <w:pStyle w:val="Akapitzlist"/>
        <w:widowControl w:val="0"/>
        <w:numPr>
          <w:ilvl w:val="2"/>
          <w:numId w:val="4"/>
        </w:numPr>
        <w:spacing w:after="0" w:line="240" w:lineRule="auto"/>
        <w:ind w:left="1560" w:hanging="709"/>
        <w:contextualSpacing w:val="0"/>
        <w:jc w:val="both"/>
        <w:rPr>
          <w:rFonts w:ascii="Cambria" w:hAnsi="Cambria"/>
          <w:spacing w:val="-4"/>
        </w:rPr>
      </w:pPr>
      <w:r w:rsidRPr="00C57D42">
        <w:rPr>
          <w:rFonts w:ascii="Cambria" w:hAnsi="Cambria"/>
          <w:spacing w:val="-4"/>
        </w:rPr>
        <w:t>Ubezpieczenie nieruchomości obejmuje budynki</w:t>
      </w:r>
      <w:r w:rsidR="008C49E7" w:rsidRPr="00C57D42">
        <w:rPr>
          <w:rFonts w:ascii="Cambria" w:hAnsi="Cambria"/>
          <w:spacing w:val="-4"/>
        </w:rPr>
        <w:t xml:space="preserve"> i </w:t>
      </w:r>
      <w:r w:rsidRPr="00C57D42">
        <w:rPr>
          <w:rFonts w:ascii="Cambria" w:hAnsi="Cambria"/>
          <w:spacing w:val="-4"/>
        </w:rPr>
        <w:t>budowle wraz ze stałymi elementami.</w:t>
      </w:r>
      <w:r w:rsidR="000070E6" w:rsidRPr="00C57D42">
        <w:rPr>
          <w:rFonts w:ascii="Cambria" w:hAnsi="Cambria"/>
          <w:spacing w:val="-4"/>
        </w:rPr>
        <w:t xml:space="preserve"> </w:t>
      </w:r>
      <w:r w:rsidRPr="00C57D42">
        <w:rPr>
          <w:rFonts w:ascii="Cambria" w:hAnsi="Cambria"/>
          <w:spacing w:val="-4"/>
        </w:rPr>
        <w:t>Za stałe elementy należy uznać m.in. elementy wyposażenia</w:t>
      </w:r>
      <w:r w:rsidR="008C49E7" w:rsidRPr="00C57D42">
        <w:rPr>
          <w:rFonts w:ascii="Cambria" w:hAnsi="Cambria"/>
          <w:spacing w:val="-4"/>
        </w:rPr>
        <w:t xml:space="preserve"> i</w:t>
      </w:r>
      <w:r w:rsidR="002A678F" w:rsidRPr="00C57D42">
        <w:rPr>
          <w:rFonts w:ascii="Cambria" w:hAnsi="Cambria"/>
          <w:spacing w:val="-4"/>
        </w:rPr>
        <w:t xml:space="preserve"> </w:t>
      </w:r>
      <w:r w:rsidRPr="00C57D42">
        <w:rPr>
          <w:rFonts w:ascii="Cambria" w:hAnsi="Cambria"/>
          <w:spacing w:val="-4"/>
        </w:rPr>
        <w:t>wystroju wnętrz nieruchomości, trwale</w:t>
      </w:r>
      <w:r w:rsidR="008C49E7" w:rsidRPr="00C57D42">
        <w:rPr>
          <w:rFonts w:ascii="Cambria" w:hAnsi="Cambria"/>
          <w:spacing w:val="-4"/>
        </w:rPr>
        <w:t xml:space="preserve"> z </w:t>
      </w:r>
      <w:r w:rsidRPr="00C57D42">
        <w:rPr>
          <w:rFonts w:ascii="Cambria" w:hAnsi="Cambria"/>
          <w:spacing w:val="-4"/>
        </w:rPr>
        <w:t>nimi związane,</w:t>
      </w:r>
      <w:r w:rsidR="008C49E7" w:rsidRPr="00C57D42">
        <w:rPr>
          <w:rFonts w:ascii="Cambria" w:hAnsi="Cambria"/>
          <w:spacing w:val="-4"/>
        </w:rPr>
        <w:t xml:space="preserve"> a w </w:t>
      </w:r>
      <w:r w:rsidRPr="00C57D42">
        <w:rPr>
          <w:rFonts w:ascii="Cambria" w:hAnsi="Cambria"/>
          <w:spacing w:val="-4"/>
        </w:rPr>
        <w:t>szczególności:</w:t>
      </w:r>
    </w:p>
    <w:p w14:paraId="0204F9E0" w14:textId="6A321511"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6"/>
        </w:rPr>
      </w:pPr>
      <w:r w:rsidRPr="00C57D42">
        <w:rPr>
          <w:rFonts w:ascii="Cambria" w:hAnsi="Cambria"/>
          <w:spacing w:val="-6"/>
        </w:rPr>
        <w:t>instalacje zewnętrzne</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wewnętrzne infrastruktury technicznej (wodnokanalizacyjnej, grzewczej, elektrycznej, gazowej, wentylacyjnej, klimatyzacyjnej)</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teletechnicznej (telefonicznej, teleinformatycznej</w:t>
      </w:r>
      <w:r w:rsidR="008C49E7" w:rsidRPr="00C57D42">
        <w:rPr>
          <w:rFonts w:ascii="Cambria" w:hAnsi="Cambria"/>
          <w:spacing w:val="-6"/>
        </w:rPr>
        <w:t xml:space="preserve"> i</w:t>
      </w:r>
      <w:r w:rsidR="007B4257" w:rsidRPr="00C57D42">
        <w:rPr>
          <w:rFonts w:ascii="Cambria" w:hAnsi="Cambria"/>
          <w:spacing w:val="-6"/>
        </w:rPr>
        <w:t xml:space="preserve"> </w:t>
      </w:r>
      <w:r w:rsidRPr="00C57D42">
        <w:rPr>
          <w:rFonts w:ascii="Cambria" w:hAnsi="Cambria"/>
          <w:spacing w:val="-6"/>
        </w:rPr>
        <w:t>informatycznej, światłowodowej, domofonowej, antenowej, alarmowej, kamery), linie elektryczne wraz ze stacjami transforma</w:t>
      </w:r>
      <w:r w:rsidR="00A82B8B" w:rsidRPr="00C57D42">
        <w:rPr>
          <w:rFonts w:ascii="Cambria" w:hAnsi="Cambria"/>
          <w:spacing w:val="-6"/>
        </w:rPr>
        <w:softHyphen/>
      </w:r>
      <w:r w:rsidRPr="00C57D42">
        <w:rPr>
          <w:rFonts w:ascii="Cambria" w:hAnsi="Cambria"/>
          <w:spacing w:val="-6"/>
        </w:rPr>
        <w:t>torowo</w:t>
      </w:r>
      <w:r w:rsidR="006547DA" w:rsidRPr="00C57D42">
        <w:rPr>
          <w:rFonts w:ascii="Cambria" w:hAnsi="Cambria"/>
          <w:spacing w:val="-6"/>
        </w:rPr>
        <w:t>-</w:t>
      </w:r>
      <w:r w:rsidRPr="00C57D42">
        <w:rPr>
          <w:rFonts w:ascii="Cambria" w:hAnsi="Cambria"/>
          <w:spacing w:val="-6"/>
        </w:rPr>
        <w:t>rozdzielczymi oraz linie naziemne, podziemne</w:t>
      </w:r>
      <w:r w:rsidR="008C49E7" w:rsidRPr="00C57D42">
        <w:rPr>
          <w:rFonts w:ascii="Cambria" w:hAnsi="Cambria"/>
          <w:spacing w:val="-6"/>
        </w:rPr>
        <w:t xml:space="preserve"> i </w:t>
      </w:r>
      <w:r w:rsidRPr="00C57D42">
        <w:rPr>
          <w:rFonts w:ascii="Cambria" w:hAnsi="Cambria"/>
          <w:spacing w:val="-6"/>
        </w:rPr>
        <w:t>ich wyposażenie, jeżeli służą wyłącznie zaspokojeniu potrzeb ubezpieczonego</w:t>
      </w:r>
      <w:r w:rsidR="008C49E7" w:rsidRPr="00C57D42">
        <w:rPr>
          <w:rFonts w:ascii="Cambria" w:hAnsi="Cambria"/>
          <w:spacing w:val="-6"/>
        </w:rPr>
        <w:t xml:space="preserve"> w </w:t>
      </w:r>
      <w:r w:rsidRPr="00C57D42">
        <w:rPr>
          <w:rFonts w:ascii="Cambria" w:hAnsi="Cambria"/>
          <w:spacing w:val="-6"/>
        </w:rPr>
        <w:t>ramach prowadzonej działalności</w:t>
      </w:r>
      <w:r w:rsidR="008C49E7" w:rsidRPr="00C57D42">
        <w:rPr>
          <w:rFonts w:ascii="Cambria" w:hAnsi="Cambria"/>
          <w:spacing w:val="-6"/>
        </w:rPr>
        <w:t xml:space="preserve"> i </w:t>
      </w:r>
      <w:r w:rsidRPr="00C57D42">
        <w:rPr>
          <w:rFonts w:ascii="Cambria" w:hAnsi="Cambria"/>
          <w:spacing w:val="-6"/>
        </w:rPr>
        <w:t>stanowią jego własność oraz zlokalizowane są na terenie będącym</w:t>
      </w:r>
      <w:r w:rsidR="008C49E7" w:rsidRPr="00C57D42">
        <w:rPr>
          <w:rFonts w:ascii="Cambria" w:hAnsi="Cambria"/>
          <w:spacing w:val="-6"/>
        </w:rPr>
        <w:t xml:space="preserve"> w </w:t>
      </w:r>
      <w:r w:rsidRPr="00C57D42">
        <w:rPr>
          <w:rFonts w:ascii="Cambria" w:hAnsi="Cambria"/>
          <w:spacing w:val="-6"/>
        </w:rPr>
        <w:t>jego posiadaniu</w:t>
      </w:r>
      <w:r w:rsidR="008C49E7" w:rsidRPr="00C57D42">
        <w:rPr>
          <w:rFonts w:ascii="Cambria" w:hAnsi="Cambria"/>
          <w:spacing w:val="-6"/>
        </w:rPr>
        <w:t xml:space="preserve"> i </w:t>
      </w:r>
      <w:r w:rsidRPr="00C57D42">
        <w:rPr>
          <w:rFonts w:ascii="Cambria" w:hAnsi="Cambria"/>
          <w:spacing w:val="-6"/>
        </w:rPr>
        <w:t>znajdują się</w:t>
      </w:r>
      <w:r w:rsidR="008C49E7" w:rsidRPr="00C57D42">
        <w:rPr>
          <w:rFonts w:ascii="Cambria" w:hAnsi="Cambria"/>
          <w:spacing w:val="-6"/>
        </w:rPr>
        <w:t xml:space="preserve"> w </w:t>
      </w:r>
      <w:r w:rsidRPr="00C57D42">
        <w:rPr>
          <w:rFonts w:ascii="Cambria" w:hAnsi="Cambria"/>
          <w:spacing w:val="-6"/>
        </w:rPr>
        <w:t>odległości nie większej niż 300 m od ubezpieczanych budynków</w:t>
      </w:r>
      <w:r w:rsidR="008C49E7" w:rsidRPr="00C57D42">
        <w:rPr>
          <w:rFonts w:ascii="Cambria" w:hAnsi="Cambria"/>
          <w:spacing w:val="-6"/>
        </w:rPr>
        <w:t xml:space="preserve"> i </w:t>
      </w:r>
      <w:r w:rsidRPr="00C57D42">
        <w:rPr>
          <w:rFonts w:ascii="Cambria" w:hAnsi="Cambria"/>
          <w:spacing w:val="-6"/>
        </w:rPr>
        <w:t xml:space="preserve">budowli; </w:t>
      </w:r>
    </w:p>
    <w:p w14:paraId="13F2C937" w14:textId="133C70D1"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6"/>
        </w:rPr>
      </w:pPr>
      <w:r w:rsidRPr="00C57D42">
        <w:rPr>
          <w:rFonts w:ascii="Cambria" w:hAnsi="Cambria"/>
          <w:spacing w:val="-6"/>
        </w:rPr>
        <w:t>urządzenia</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elementy stanowiące integralną część instalacji infrastruktury technicznej</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trwale</w:t>
      </w:r>
      <w:r w:rsidR="008C49E7" w:rsidRPr="00C57D42">
        <w:rPr>
          <w:rFonts w:ascii="Cambria" w:hAnsi="Cambria"/>
          <w:spacing w:val="-6"/>
        </w:rPr>
        <w:t xml:space="preserve"> z </w:t>
      </w:r>
      <w:r w:rsidRPr="00C57D42">
        <w:rPr>
          <w:rFonts w:ascii="Cambria" w:hAnsi="Cambria"/>
          <w:spacing w:val="-6"/>
        </w:rPr>
        <w:t>nią połączone (</w:t>
      </w:r>
      <w:r w:rsidR="000F0880" w:rsidRPr="00C57D42">
        <w:rPr>
          <w:rFonts w:ascii="Cambria" w:hAnsi="Cambria"/>
          <w:spacing w:val="-6"/>
        </w:rPr>
        <w:t xml:space="preserve">np. </w:t>
      </w:r>
      <w:r w:rsidRPr="00C57D42">
        <w:rPr>
          <w:rFonts w:ascii="Cambria" w:hAnsi="Cambria"/>
          <w:spacing w:val="-6"/>
        </w:rPr>
        <w:t>piece centralnego ogrzewania – co, instalacja ciepłej wody, instalacja zimnej wody)</w:t>
      </w:r>
      <w:r w:rsidR="00DA4280" w:rsidRPr="00C57D42">
        <w:rPr>
          <w:rFonts w:ascii="Cambria" w:hAnsi="Cambria"/>
          <w:spacing w:val="-6"/>
        </w:rPr>
        <w:t>;</w:t>
      </w:r>
    </w:p>
    <w:p w14:paraId="5FFEBADE" w14:textId="77777777" w:rsidR="000F0880"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trwałe zabudowy funkcjonalne</w:t>
      </w:r>
      <w:r w:rsidR="000F0880" w:rsidRPr="00C57D42">
        <w:rPr>
          <w:rFonts w:ascii="Cambria" w:hAnsi="Cambria"/>
          <w:spacing w:val="-4"/>
        </w:rPr>
        <w:t>, w tym</w:t>
      </w:r>
      <w:r w:rsidRPr="00C57D42">
        <w:rPr>
          <w:rFonts w:ascii="Cambria" w:hAnsi="Cambria"/>
          <w:spacing w:val="-4"/>
        </w:rPr>
        <w:t xml:space="preserve"> obudowy instalacji</w:t>
      </w:r>
      <w:r w:rsidR="008C49E7" w:rsidRPr="00C57D42">
        <w:rPr>
          <w:rFonts w:ascii="Cambria" w:hAnsi="Cambria"/>
          <w:spacing w:val="-4"/>
        </w:rPr>
        <w:t xml:space="preserve"> i </w:t>
      </w:r>
      <w:r w:rsidRPr="00C57D42">
        <w:rPr>
          <w:rFonts w:ascii="Cambria" w:hAnsi="Cambria"/>
          <w:spacing w:val="-4"/>
        </w:rPr>
        <w:t>grzejników</w:t>
      </w:r>
      <w:r w:rsidR="00DA4280" w:rsidRPr="00C57D42">
        <w:rPr>
          <w:rFonts w:ascii="Cambria" w:hAnsi="Cambria"/>
          <w:spacing w:val="-4"/>
        </w:rPr>
        <w:t>;</w:t>
      </w:r>
      <w:r w:rsidR="000F0880" w:rsidRPr="00C57D42">
        <w:rPr>
          <w:rFonts w:ascii="Cambria" w:eastAsia="Times New Roman" w:hAnsi="Cambria" w:cs="Tahoma"/>
          <w:sz w:val="20"/>
          <w:szCs w:val="20"/>
          <w:lang w:eastAsia="pl-PL"/>
        </w:rPr>
        <w:t xml:space="preserve"> </w:t>
      </w:r>
    </w:p>
    <w:p w14:paraId="641DF75B" w14:textId="4A53B249" w:rsidR="006239D4" w:rsidRPr="00C57D42" w:rsidRDefault="000F0880"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przegrody i ścianki działowe;</w:t>
      </w:r>
    </w:p>
    <w:p w14:paraId="6CA74DA0" w14:textId="7AF04BD3"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9"/>
        </w:rPr>
      </w:pPr>
      <w:r w:rsidRPr="00C57D42">
        <w:rPr>
          <w:rFonts w:ascii="Cambria" w:hAnsi="Cambria"/>
          <w:spacing w:val="-9"/>
        </w:rPr>
        <w:t>dźwigi (windy)</w:t>
      </w:r>
      <w:r w:rsidR="008C49E7" w:rsidRPr="00C57D42">
        <w:rPr>
          <w:rFonts w:ascii="Cambria" w:hAnsi="Cambria"/>
          <w:spacing w:val="-9"/>
        </w:rPr>
        <w:t xml:space="preserve"> i</w:t>
      </w:r>
      <w:r w:rsidR="004614AD" w:rsidRPr="00C57D42">
        <w:rPr>
          <w:rFonts w:ascii="Cambria" w:hAnsi="Cambria"/>
          <w:spacing w:val="-9"/>
        </w:rPr>
        <w:t xml:space="preserve"> </w:t>
      </w:r>
      <w:r w:rsidRPr="00C57D42">
        <w:rPr>
          <w:rFonts w:ascii="Cambria" w:hAnsi="Cambria"/>
          <w:spacing w:val="-9"/>
        </w:rPr>
        <w:t>podnośniki osobowe</w:t>
      </w:r>
      <w:r w:rsidR="008C49E7" w:rsidRPr="00C57D42">
        <w:rPr>
          <w:rFonts w:ascii="Cambria" w:hAnsi="Cambria"/>
          <w:spacing w:val="-9"/>
        </w:rPr>
        <w:t xml:space="preserve"> i</w:t>
      </w:r>
      <w:r w:rsidR="00953414" w:rsidRPr="00C57D42">
        <w:rPr>
          <w:rFonts w:ascii="Cambria" w:hAnsi="Cambria"/>
          <w:spacing w:val="-9"/>
        </w:rPr>
        <w:t xml:space="preserve"> </w:t>
      </w:r>
      <w:r w:rsidRPr="00C57D42">
        <w:rPr>
          <w:rFonts w:ascii="Cambria" w:hAnsi="Cambria"/>
          <w:spacing w:val="-9"/>
        </w:rPr>
        <w:t>towarowe oraz podobne funkcjonalnie urządzenia</w:t>
      </w:r>
      <w:r w:rsidR="00DA4280" w:rsidRPr="00C57D42">
        <w:rPr>
          <w:rFonts w:ascii="Cambria" w:hAnsi="Cambria"/>
          <w:spacing w:val="-9"/>
        </w:rPr>
        <w:t>;</w:t>
      </w:r>
    </w:p>
    <w:p w14:paraId="6959DEB8" w14:textId="00573D37"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okna</w:t>
      </w:r>
      <w:r w:rsidR="008C49E7" w:rsidRPr="00C57D42">
        <w:rPr>
          <w:rFonts w:ascii="Cambria" w:hAnsi="Cambria"/>
          <w:spacing w:val="-4"/>
        </w:rPr>
        <w:t xml:space="preserve"> i </w:t>
      </w:r>
      <w:r w:rsidRPr="00C57D42">
        <w:rPr>
          <w:rFonts w:ascii="Cambria" w:hAnsi="Cambria"/>
          <w:spacing w:val="-4"/>
        </w:rPr>
        <w:t>drzwi wraz</w:t>
      </w:r>
      <w:r w:rsidR="008C49E7" w:rsidRPr="00C57D42">
        <w:rPr>
          <w:rFonts w:ascii="Cambria" w:hAnsi="Cambria"/>
          <w:spacing w:val="-4"/>
        </w:rPr>
        <w:t xml:space="preserve"> z</w:t>
      </w:r>
      <w:r w:rsidR="004614AD" w:rsidRPr="00C57D42">
        <w:rPr>
          <w:rFonts w:ascii="Cambria" w:hAnsi="Cambria"/>
          <w:spacing w:val="-4"/>
        </w:rPr>
        <w:t xml:space="preserve"> </w:t>
      </w:r>
      <w:r w:rsidRPr="00C57D42">
        <w:rPr>
          <w:rFonts w:ascii="Cambria" w:hAnsi="Cambria"/>
          <w:spacing w:val="-4"/>
        </w:rPr>
        <w:t xml:space="preserve">oszkleniem, </w:t>
      </w:r>
      <w:r w:rsidR="000F0880" w:rsidRPr="00C57D42">
        <w:rPr>
          <w:rFonts w:ascii="Cambria" w:hAnsi="Cambria"/>
          <w:spacing w:val="-4"/>
        </w:rPr>
        <w:t xml:space="preserve">ościeżnicami, </w:t>
      </w:r>
      <w:r w:rsidRPr="00C57D42">
        <w:rPr>
          <w:rFonts w:ascii="Cambria" w:hAnsi="Cambria"/>
          <w:spacing w:val="-4"/>
        </w:rPr>
        <w:t>oszklenie zewnętrzne</w:t>
      </w:r>
      <w:r w:rsidR="008C49E7" w:rsidRPr="00C57D42">
        <w:rPr>
          <w:rFonts w:ascii="Cambria" w:hAnsi="Cambria"/>
          <w:spacing w:val="-4"/>
        </w:rPr>
        <w:t xml:space="preserve"> i</w:t>
      </w:r>
      <w:r w:rsidR="004614AD" w:rsidRPr="00C57D42">
        <w:rPr>
          <w:rFonts w:ascii="Cambria" w:hAnsi="Cambria"/>
          <w:spacing w:val="-4"/>
        </w:rPr>
        <w:t xml:space="preserve"> </w:t>
      </w:r>
      <w:r w:rsidRPr="00C57D42">
        <w:rPr>
          <w:rFonts w:ascii="Cambria" w:hAnsi="Cambria"/>
          <w:spacing w:val="-4"/>
        </w:rPr>
        <w:t>wewnętrzne, zamknięcia</w:t>
      </w:r>
      <w:r w:rsidR="008C49E7" w:rsidRPr="00C57D42">
        <w:rPr>
          <w:rFonts w:ascii="Cambria" w:hAnsi="Cambria"/>
          <w:spacing w:val="-4"/>
        </w:rPr>
        <w:t xml:space="preserve"> i </w:t>
      </w:r>
      <w:r w:rsidRPr="00C57D42">
        <w:rPr>
          <w:rFonts w:ascii="Cambria" w:hAnsi="Cambria"/>
          <w:spacing w:val="-4"/>
        </w:rPr>
        <w:t>zabezpieczenia przeciwwłamaniowe</w:t>
      </w:r>
      <w:r w:rsidR="00DA4280" w:rsidRPr="00C57D42">
        <w:rPr>
          <w:rFonts w:ascii="Cambria" w:hAnsi="Cambria"/>
          <w:spacing w:val="-4"/>
        </w:rPr>
        <w:t>;</w:t>
      </w:r>
    </w:p>
    <w:p w14:paraId="2DD40A93" w14:textId="47523964" w:rsidR="000F0880" w:rsidRPr="00C57D42" w:rsidRDefault="000F0880"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piece, kominki, klimatyzatory i wentylatory, grzejniki, zakończenia instalacji</w:t>
      </w:r>
      <w:r w:rsidR="00C90538" w:rsidRPr="00C57D42">
        <w:rPr>
          <w:rFonts w:ascii="Cambria" w:hAnsi="Cambria"/>
          <w:spacing w:val="-4"/>
        </w:rPr>
        <w:t>,</w:t>
      </w:r>
      <w:r w:rsidRPr="00C57D42">
        <w:rPr>
          <w:rFonts w:ascii="Cambria" w:hAnsi="Cambria"/>
          <w:spacing w:val="-4"/>
        </w:rPr>
        <w:t xml:space="preserve"> </w:t>
      </w:r>
      <w:r w:rsidR="00C90538" w:rsidRPr="00C57D42">
        <w:rPr>
          <w:rFonts w:ascii="Cambria" w:hAnsi="Cambria"/>
          <w:spacing w:val="-4"/>
        </w:rPr>
        <w:br/>
      </w:r>
      <w:r w:rsidRPr="00C57D42">
        <w:rPr>
          <w:rFonts w:ascii="Cambria" w:hAnsi="Cambria"/>
          <w:spacing w:val="-4"/>
        </w:rPr>
        <w:t>tj. gniazdka, wyłączniki, zewnętrzne obróbki i okucia okien i drzwi, rynny itp.;</w:t>
      </w:r>
    </w:p>
    <w:p w14:paraId="08FF5CB4" w14:textId="1623B8F1" w:rsidR="00EC5B76" w:rsidRPr="00C57D42" w:rsidRDefault="00EC5B76"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armatura sanitarna, kabiny natryskowe, wanny, brodziki, umywalki, sedesy, bidety, zlewy, umywalki, krany, podgrzewacze, kuchenki itp.;</w:t>
      </w:r>
    </w:p>
    <w:p w14:paraId="37C232C1" w14:textId="0D2A3E8D" w:rsidR="006239D4" w:rsidRPr="00C57D42" w:rsidRDefault="006239D4" w:rsidP="00C57D42">
      <w:pPr>
        <w:pStyle w:val="Akapitzlist"/>
        <w:widowControl w:val="0"/>
        <w:numPr>
          <w:ilvl w:val="0"/>
          <w:numId w:val="5"/>
        </w:numPr>
        <w:spacing w:after="0" w:line="240" w:lineRule="auto"/>
        <w:ind w:left="1985" w:hanging="425"/>
        <w:jc w:val="both"/>
        <w:rPr>
          <w:rFonts w:ascii="Cambria" w:hAnsi="Cambria"/>
          <w:spacing w:val="-4"/>
        </w:rPr>
      </w:pPr>
      <w:r w:rsidRPr="00C57D42">
        <w:rPr>
          <w:rFonts w:ascii="Cambria" w:hAnsi="Cambria"/>
          <w:spacing w:val="-4"/>
        </w:rPr>
        <w:t>wykładziny</w:t>
      </w:r>
      <w:r w:rsidR="008C49E7" w:rsidRPr="00C57D42">
        <w:rPr>
          <w:rFonts w:ascii="Cambria" w:hAnsi="Cambria"/>
          <w:spacing w:val="-4"/>
        </w:rPr>
        <w:t xml:space="preserve"> i </w:t>
      </w:r>
      <w:r w:rsidRPr="00C57D42">
        <w:rPr>
          <w:rFonts w:ascii="Cambria" w:hAnsi="Cambria"/>
          <w:spacing w:val="-4"/>
        </w:rPr>
        <w:t>okładziny ścian, podłóg, sufitów, tynki wewnętrzne</w:t>
      </w:r>
      <w:r w:rsidR="008C49E7" w:rsidRPr="00C57D42">
        <w:rPr>
          <w:rFonts w:ascii="Cambria" w:hAnsi="Cambria"/>
          <w:spacing w:val="-4"/>
        </w:rPr>
        <w:t xml:space="preserve"> i </w:t>
      </w:r>
      <w:r w:rsidRPr="00C57D42">
        <w:rPr>
          <w:rFonts w:ascii="Cambria" w:hAnsi="Cambria"/>
          <w:spacing w:val="-4"/>
        </w:rPr>
        <w:t>powłoki malarskie.</w:t>
      </w:r>
    </w:p>
    <w:p w14:paraId="3021DDE5" w14:textId="3A2C7649" w:rsidR="006239D4"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mienia</w:t>
      </w:r>
      <w:r w:rsidR="008C49E7" w:rsidRPr="00C57D42">
        <w:rPr>
          <w:rFonts w:ascii="Cambria" w:hAnsi="Cambria"/>
          <w:b/>
          <w:spacing w:val="-4"/>
        </w:rPr>
        <w:t xml:space="preserve"> w </w:t>
      </w:r>
      <w:r w:rsidRPr="00C57D42">
        <w:rPr>
          <w:rFonts w:ascii="Cambria" w:hAnsi="Cambria"/>
          <w:b/>
          <w:spacing w:val="-4"/>
        </w:rPr>
        <w:t>systemie pierwszego ryzyka</w:t>
      </w:r>
      <w:r w:rsidR="005B0444" w:rsidRPr="00C57D42">
        <w:rPr>
          <w:rFonts w:ascii="Cambria" w:hAnsi="Cambria"/>
          <w:b/>
          <w:spacing w:val="-4"/>
        </w:rPr>
        <w:t>.</w:t>
      </w:r>
    </w:p>
    <w:p w14:paraId="1E4A747B" w14:textId="77777777" w:rsidR="004945FB" w:rsidRPr="00C57D42" w:rsidRDefault="006239D4" w:rsidP="00C57D42">
      <w:pPr>
        <w:pStyle w:val="Akapitzlist"/>
        <w:widowControl w:val="0"/>
        <w:numPr>
          <w:ilvl w:val="2"/>
          <w:numId w:val="4"/>
        </w:numPr>
        <w:spacing w:before="60" w:after="0" w:line="240" w:lineRule="auto"/>
        <w:ind w:left="1560" w:hanging="709"/>
        <w:contextualSpacing w:val="0"/>
        <w:jc w:val="both"/>
        <w:rPr>
          <w:rFonts w:ascii="Cambria" w:hAnsi="Cambria"/>
          <w:spacing w:val="-4"/>
        </w:rPr>
      </w:pPr>
      <w:r w:rsidRPr="00C57D42">
        <w:rPr>
          <w:rFonts w:ascii="Cambria" w:hAnsi="Cambria"/>
          <w:b/>
          <w:spacing w:val="-4"/>
        </w:rPr>
        <w:t>Ubezpieczenie nakładów inwestycyjnych/adaptacyjnych</w:t>
      </w:r>
      <w:r w:rsidRPr="00C57D42">
        <w:rPr>
          <w:rFonts w:ascii="Cambria" w:hAnsi="Cambria"/>
          <w:spacing w:val="-4"/>
        </w:rPr>
        <w:t xml:space="preserve">. </w:t>
      </w:r>
    </w:p>
    <w:p w14:paraId="296367CE" w14:textId="3E289311"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F1614D">
        <w:rPr>
          <w:rFonts w:ascii="Cambria" w:hAnsi="Cambria"/>
          <w:b/>
          <w:spacing w:val="-4"/>
        </w:rPr>
        <w:t>2 0</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65920A7F" w14:textId="1B0754FC"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EA9A0F9" w14:textId="77777777"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środków obrotowych</w:t>
      </w:r>
      <w:r w:rsidRPr="00C57D42">
        <w:rPr>
          <w:rFonts w:ascii="Cambria" w:hAnsi="Cambria"/>
          <w:spacing w:val="-4"/>
        </w:rPr>
        <w:t xml:space="preserve">. </w:t>
      </w:r>
    </w:p>
    <w:p w14:paraId="3C914D72" w14:textId="28DE1C1C"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F1614D">
        <w:rPr>
          <w:rFonts w:ascii="Cambria" w:hAnsi="Cambria"/>
          <w:b/>
          <w:spacing w:val="-4"/>
        </w:rPr>
        <w:t>5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1474B7" w:rsidRPr="00C57D42">
        <w:rPr>
          <w:rFonts w:ascii="Cambria" w:hAnsi="Cambria"/>
          <w:spacing w:val="-4"/>
        </w:rPr>
        <w:t xml:space="preserve"> </w:t>
      </w:r>
      <w:r w:rsidRPr="00C57D42">
        <w:rPr>
          <w:rFonts w:ascii="Cambria" w:hAnsi="Cambria"/>
          <w:spacing w:val="-4"/>
        </w:rPr>
        <w:t xml:space="preserve">każdym okresie ubezpieczenia. </w:t>
      </w:r>
    </w:p>
    <w:p w14:paraId="2D54D1DA" w14:textId="3D9E14A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 według kosztów zakupu lub wytworzenia.</w:t>
      </w:r>
    </w:p>
    <w:p w14:paraId="2A035DF5" w14:textId="1FD3AA08"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 xml:space="preserve">Ubezpieczenie środków </w:t>
      </w:r>
      <w:proofErr w:type="spellStart"/>
      <w:r w:rsidRPr="00C57D42">
        <w:rPr>
          <w:rFonts w:ascii="Cambria" w:hAnsi="Cambria"/>
          <w:b/>
          <w:spacing w:val="-4"/>
        </w:rPr>
        <w:t>niskocennych</w:t>
      </w:r>
      <w:proofErr w:type="spellEnd"/>
      <w:r w:rsidR="008C49E7" w:rsidRPr="00C57D42">
        <w:rPr>
          <w:rFonts w:ascii="Cambria" w:hAnsi="Cambria"/>
          <w:b/>
          <w:spacing w:val="-4"/>
        </w:rPr>
        <w:t xml:space="preserve"> i </w:t>
      </w:r>
      <w:r w:rsidRPr="00C57D42">
        <w:rPr>
          <w:rFonts w:ascii="Cambria" w:hAnsi="Cambria"/>
          <w:b/>
          <w:spacing w:val="-4"/>
        </w:rPr>
        <w:t>mienia</w:t>
      </w:r>
      <w:r w:rsidR="008C49E7" w:rsidRPr="00C57D42">
        <w:rPr>
          <w:rFonts w:ascii="Cambria" w:hAnsi="Cambria"/>
          <w:b/>
          <w:spacing w:val="-4"/>
        </w:rPr>
        <w:t xml:space="preserve"> z </w:t>
      </w:r>
      <w:r w:rsidRPr="00C57D42">
        <w:rPr>
          <w:rFonts w:ascii="Cambria" w:hAnsi="Cambria"/>
          <w:b/>
          <w:spacing w:val="-4"/>
        </w:rPr>
        <w:t>konta 013</w:t>
      </w:r>
      <w:r w:rsidRPr="00C57D42">
        <w:rPr>
          <w:rFonts w:ascii="Cambria" w:hAnsi="Cambria"/>
          <w:spacing w:val="-4"/>
        </w:rPr>
        <w:t xml:space="preserve">. </w:t>
      </w:r>
    </w:p>
    <w:p w14:paraId="5E383799" w14:textId="6939C93F"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F1614D">
        <w:rPr>
          <w:rFonts w:ascii="Cambria" w:hAnsi="Cambria"/>
          <w:b/>
          <w:spacing w:val="-4"/>
        </w:rPr>
        <w:t>3 0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2DB9E03E" w14:textId="3CC123DB"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4EDC876F" w14:textId="773B69AD"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zbiorów bibliotecznych</w:t>
      </w:r>
      <w:r w:rsidR="008C49E7" w:rsidRPr="00C57D42">
        <w:rPr>
          <w:rFonts w:ascii="Cambria" w:hAnsi="Cambria"/>
          <w:b/>
          <w:spacing w:val="-4"/>
        </w:rPr>
        <w:t xml:space="preserve"> i </w:t>
      </w:r>
      <w:r w:rsidRPr="00C57D42">
        <w:rPr>
          <w:rFonts w:ascii="Cambria" w:hAnsi="Cambria"/>
          <w:b/>
          <w:spacing w:val="-4"/>
        </w:rPr>
        <w:t>księgozbiorów oraz zasobów archiwalnych</w:t>
      </w:r>
      <w:r w:rsidR="00114D4C" w:rsidRPr="00C57D42">
        <w:rPr>
          <w:rFonts w:ascii="Cambria" w:hAnsi="Cambria"/>
          <w:b/>
          <w:spacing w:val="-4"/>
        </w:rPr>
        <w:t xml:space="preserve"> (w </w:t>
      </w:r>
      <w:r w:rsidRPr="00C57D42">
        <w:rPr>
          <w:rFonts w:ascii="Cambria" w:hAnsi="Cambria"/>
          <w:b/>
          <w:spacing w:val="-4"/>
        </w:rPr>
        <w:t>tym archiwum zakładowe)</w:t>
      </w:r>
      <w:r w:rsidRPr="00C57D42">
        <w:rPr>
          <w:rFonts w:ascii="Cambria" w:hAnsi="Cambria"/>
          <w:spacing w:val="-4"/>
        </w:rPr>
        <w:t xml:space="preserve">. </w:t>
      </w:r>
    </w:p>
    <w:p w14:paraId="7D449027" w14:textId="0570A5A7"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F1614D">
        <w:rPr>
          <w:rFonts w:ascii="Cambria" w:hAnsi="Cambria"/>
          <w:b/>
          <w:spacing w:val="-4"/>
        </w:rPr>
        <w:t>1 0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4A5B1869" w14:textId="5433A7D5" w:rsidR="006239D4"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5C96DAEA" w14:textId="77777777" w:rsidR="00F1614D" w:rsidRPr="00F64D41" w:rsidRDefault="00F1614D" w:rsidP="00F1614D">
      <w:pPr>
        <w:widowControl w:val="0"/>
        <w:spacing w:before="60" w:after="60"/>
        <w:ind w:left="720" w:firstLine="840"/>
        <w:jc w:val="both"/>
        <w:rPr>
          <w:rFonts w:ascii="Cambria" w:eastAsia="Times New Roman" w:hAnsi="Cambria"/>
          <w:i/>
          <w:iCs/>
        </w:rPr>
      </w:pPr>
      <w:r w:rsidRPr="00F64D41">
        <w:rPr>
          <w:rFonts w:ascii="Cambria" w:eastAsia="Times New Roman" w:hAnsi="Cambria"/>
          <w:b/>
          <w:bCs/>
          <w:i/>
          <w:iCs/>
        </w:rPr>
        <w:t>Uwaga</w:t>
      </w:r>
      <w:r w:rsidRPr="00F64D41">
        <w:rPr>
          <w:rFonts w:ascii="Cambria" w:eastAsia="Times New Roman" w:hAnsi="Cambria"/>
          <w:i/>
          <w:iCs/>
        </w:rPr>
        <w:t xml:space="preserve">: </w:t>
      </w:r>
      <w:r w:rsidRPr="00F64D41">
        <w:rPr>
          <w:rFonts w:ascii="Cambria" w:eastAsia="Times New Roman" w:hAnsi="Cambria"/>
          <w:b/>
          <w:bCs/>
          <w:i/>
          <w:iCs/>
        </w:rPr>
        <w:t>zbiory biblioteczne nie obejmują starodruków i inkunabułów.</w:t>
      </w:r>
    </w:p>
    <w:p w14:paraId="23C451E2" w14:textId="068B6F91" w:rsidR="004945FB" w:rsidRPr="00C57D42" w:rsidRDefault="000070E6"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pracowniczego</w:t>
      </w:r>
      <w:r w:rsidR="00F1614D">
        <w:rPr>
          <w:rFonts w:ascii="Cambria" w:hAnsi="Cambria"/>
          <w:b/>
          <w:spacing w:val="-4"/>
        </w:rPr>
        <w:t xml:space="preserve">, </w:t>
      </w:r>
      <w:r w:rsidR="00F1614D" w:rsidRPr="00C57D42">
        <w:rPr>
          <w:rFonts w:ascii="Cambria" w:hAnsi="Cambria"/>
          <w:b/>
          <w:spacing w:val="-4"/>
        </w:rPr>
        <w:t>członków OSP</w:t>
      </w:r>
      <w:r w:rsidR="00F1614D">
        <w:rPr>
          <w:rFonts w:ascii="Cambria" w:hAnsi="Cambria"/>
          <w:b/>
          <w:spacing w:val="-4"/>
        </w:rPr>
        <w:t xml:space="preserve">, </w:t>
      </w:r>
      <w:r w:rsidR="006239D4" w:rsidRPr="00C57D42">
        <w:rPr>
          <w:rFonts w:ascii="Cambria" w:hAnsi="Cambria"/>
          <w:b/>
          <w:spacing w:val="-4"/>
        </w:rPr>
        <w:t xml:space="preserve">uczniowskiego </w:t>
      </w:r>
      <w:r w:rsidR="00F1614D">
        <w:rPr>
          <w:rFonts w:ascii="Cambria" w:hAnsi="Cambria"/>
          <w:b/>
          <w:spacing w:val="-4"/>
        </w:rPr>
        <w:t>i</w:t>
      </w:r>
      <w:r w:rsidR="006239D4" w:rsidRPr="00C57D42">
        <w:rPr>
          <w:rFonts w:ascii="Cambria" w:hAnsi="Cambria"/>
          <w:b/>
          <w:spacing w:val="-4"/>
        </w:rPr>
        <w:t xml:space="preserve"> należącego do</w:t>
      </w:r>
      <w:r w:rsidR="003E46FC" w:rsidRPr="00C57D42">
        <w:rPr>
          <w:rFonts w:ascii="Cambria" w:hAnsi="Cambria"/>
          <w:b/>
          <w:spacing w:val="-4"/>
        </w:rPr>
        <w:t xml:space="preserve"> </w:t>
      </w:r>
      <w:r w:rsidR="006239D4" w:rsidRPr="00C57D42">
        <w:rPr>
          <w:rFonts w:ascii="Cambria" w:hAnsi="Cambria"/>
          <w:b/>
          <w:spacing w:val="-4"/>
        </w:rPr>
        <w:t>wychowanków</w:t>
      </w:r>
      <w:r w:rsidR="008C49E7" w:rsidRPr="00C57D42">
        <w:rPr>
          <w:rFonts w:ascii="Cambria" w:hAnsi="Cambria"/>
          <w:b/>
          <w:spacing w:val="-4"/>
        </w:rPr>
        <w:t xml:space="preserve"> i </w:t>
      </w:r>
      <w:r w:rsidR="006239D4" w:rsidRPr="00C57D42">
        <w:rPr>
          <w:rFonts w:ascii="Cambria" w:hAnsi="Cambria"/>
          <w:b/>
          <w:spacing w:val="-4"/>
        </w:rPr>
        <w:t>podopiecznych.</w:t>
      </w:r>
      <w:r w:rsidR="006239D4" w:rsidRPr="00C57D42">
        <w:rPr>
          <w:rFonts w:ascii="Cambria" w:hAnsi="Cambria"/>
          <w:spacing w:val="-4"/>
        </w:rPr>
        <w:t xml:space="preserve"> </w:t>
      </w:r>
    </w:p>
    <w:p w14:paraId="3D86077F" w14:textId="10CF3677"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F1614D">
        <w:rPr>
          <w:rFonts w:ascii="Cambria" w:hAnsi="Cambria"/>
          <w:b/>
          <w:spacing w:val="-4"/>
        </w:rPr>
        <w:t>2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w:t>
      </w:r>
      <w:r w:rsidR="00953414" w:rsidRPr="00C57D42">
        <w:rPr>
          <w:rFonts w:ascii="Cambria" w:hAnsi="Cambria"/>
          <w:spacing w:val="-4"/>
        </w:rPr>
        <w:t xml:space="preserve"> </w:t>
      </w:r>
      <w:r w:rsidRPr="00C57D42">
        <w:rPr>
          <w:rFonts w:ascii="Cambria" w:hAnsi="Cambria"/>
          <w:spacing w:val="-4"/>
        </w:rPr>
        <w:t>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75CC0" w:rsidRPr="00C57D42">
        <w:rPr>
          <w:rFonts w:ascii="Cambria" w:hAnsi="Cambria"/>
          <w:spacing w:val="-4"/>
        </w:rPr>
        <w:t xml:space="preserve"> </w:t>
      </w:r>
      <w:r w:rsidRPr="00C57D42">
        <w:rPr>
          <w:rFonts w:ascii="Cambria" w:hAnsi="Cambria"/>
          <w:spacing w:val="-4"/>
        </w:rPr>
        <w:t>każdym okresie ubezpieczenia</w:t>
      </w:r>
      <w:r w:rsidR="00114D4C"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w:t>
      </w:r>
      <w:r w:rsidR="00C75CC0" w:rsidRPr="00C57D42">
        <w:rPr>
          <w:rFonts w:ascii="Cambria" w:hAnsi="Cambria"/>
          <w:spacing w:val="-4"/>
        </w:rPr>
        <w:t xml:space="preserve">nie mniejszym niż </w:t>
      </w:r>
      <w:r w:rsidRPr="00C57D42">
        <w:rPr>
          <w:rFonts w:ascii="Cambria" w:hAnsi="Cambria"/>
          <w:spacing w:val="-4"/>
        </w:rPr>
        <w:t>5</w:t>
      </w:r>
      <w:r w:rsidR="00362CE7" w:rsidRPr="00C57D42">
        <w:rPr>
          <w:rFonts w:ascii="Cambria" w:hAnsi="Cambria"/>
          <w:spacing w:val="-4"/>
        </w:rPr>
        <w:t> 000,00 zł</w:t>
      </w:r>
      <w:r w:rsidRPr="00C57D42">
        <w:rPr>
          <w:rFonts w:ascii="Cambria" w:hAnsi="Cambria"/>
          <w:spacing w:val="-4"/>
        </w:rPr>
        <w:t xml:space="preserve"> na osobę). </w:t>
      </w:r>
    </w:p>
    <w:p w14:paraId="59DA560C" w14:textId="2A4F208C"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3E85BCD2" w14:textId="1ACA9306" w:rsidR="009209DE" w:rsidRPr="00C57D42" w:rsidRDefault="009209DE" w:rsidP="00C57D42">
      <w:pPr>
        <w:pStyle w:val="Akapitzlist"/>
        <w:widowControl w:val="0"/>
        <w:spacing w:after="0" w:line="240" w:lineRule="auto"/>
        <w:ind w:left="1559"/>
        <w:contextualSpacing w:val="0"/>
        <w:jc w:val="both"/>
        <w:rPr>
          <w:rFonts w:ascii="Cambria" w:hAnsi="Cambria"/>
          <w:spacing w:val="-4"/>
        </w:rPr>
      </w:pPr>
      <w:bookmarkStart w:id="1" w:name="_Hlk47947237"/>
      <w:r w:rsidRPr="00C57D42">
        <w:rPr>
          <w:rFonts w:ascii="Cambria" w:hAnsi="Cambria"/>
          <w:spacing w:val="-4"/>
        </w:rPr>
        <w:t>Odpowiedzialność ubezpieczyciela nie obejmuje wartości pieniężnych</w:t>
      </w:r>
      <w:r w:rsidR="008C49E7" w:rsidRPr="00C57D42">
        <w:rPr>
          <w:rFonts w:ascii="Cambria" w:hAnsi="Cambria"/>
          <w:spacing w:val="-4"/>
        </w:rPr>
        <w:t xml:space="preserve"> i </w:t>
      </w:r>
      <w:r w:rsidRPr="00C57D42">
        <w:rPr>
          <w:rFonts w:ascii="Cambria" w:hAnsi="Cambria"/>
          <w:spacing w:val="-4"/>
        </w:rPr>
        <w:t>dokumentów.</w:t>
      </w:r>
    </w:p>
    <w:bookmarkEnd w:id="1"/>
    <w:p w14:paraId="5534A4FC" w14:textId="77777777" w:rsidR="00F1614D" w:rsidRPr="00F1614D" w:rsidRDefault="000070E6"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 xml:space="preserve">bezpieczenie mienia </w:t>
      </w:r>
      <w:r w:rsidR="00F1614D">
        <w:rPr>
          <w:rFonts w:ascii="Cambria" w:hAnsi="Cambria"/>
          <w:b/>
          <w:spacing w:val="-4"/>
        </w:rPr>
        <w:t xml:space="preserve">osób trzecich </w:t>
      </w:r>
      <w:r w:rsidR="00F1614D" w:rsidRPr="00F64D41">
        <w:rPr>
          <w:rFonts w:ascii="Cambria" w:eastAsia="Times New Roman" w:hAnsi="Cambria"/>
          <w:b/>
          <w:bCs/>
        </w:rPr>
        <w:t>(w tym mienie dzierżawione, najmowane, leasingowane, użytkowane na podstawie innego tytułu prawnego)</w:t>
      </w:r>
      <w:r w:rsidR="00F1614D" w:rsidRPr="00F64D41">
        <w:rPr>
          <w:rFonts w:ascii="Cambria" w:eastAsia="Times New Roman" w:hAnsi="Cambria"/>
        </w:rPr>
        <w:t>.</w:t>
      </w:r>
    </w:p>
    <w:p w14:paraId="3C545CED" w14:textId="77777777" w:rsidR="00F1614D" w:rsidRDefault="00F1614D" w:rsidP="00F1614D">
      <w:pPr>
        <w:pStyle w:val="Akapitzlist"/>
        <w:widowControl w:val="0"/>
        <w:spacing w:after="0" w:line="240" w:lineRule="auto"/>
        <w:ind w:left="1559"/>
        <w:contextualSpacing w:val="0"/>
        <w:jc w:val="both"/>
        <w:rPr>
          <w:rFonts w:ascii="Cambria" w:eastAsia="Times New Roman" w:hAnsi="Cambria"/>
        </w:rPr>
      </w:pPr>
      <w:r w:rsidRPr="00F64D41">
        <w:rPr>
          <w:rFonts w:ascii="Cambria" w:eastAsia="Times New Roman" w:hAnsi="Cambria"/>
        </w:rPr>
        <w:t xml:space="preserve">Suma ubezpieczenia </w:t>
      </w:r>
      <w:r w:rsidRPr="00F64D41">
        <w:rPr>
          <w:rFonts w:ascii="Cambria" w:eastAsia="Times New Roman" w:hAnsi="Cambria"/>
          <w:b/>
          <w:bCs/>
        </w:rPr>
        <w:t>400 000,00 zł</w:t>
      </w:r>
      <w:r w:rsidRPr="00F64D41">
        <w:rPr>
          <w:rFonts w:ascii="Cambria" w:eastAsia="Times New Roman" w:hAnsi="Cambria"/>
        </w:rPr>
        <w:t xml:space="preserve"> na jedno i wszystkie zdarzenia w każdym okresie ubezpieczenia. </w:t>
      </w:r>
    </w:p>
    <w:p w14:paraId="2823EC11" w14:textId="0B7DD46E" w:rsidR="004945FB" w:rsidRPr="00F1614D" w:rsidRDefault="00F1614D" w:rsidP="00F1614D">
      <w:pPr>
        <w:pStyle w:val="Akapitzlist"/>
        <w:widowControl w:val="0"/>
        <w:spacing w:after="0" w:line="240" w:lineRule="auto"/>
        <w:ind w:left="1559"/>
        <w:contextualSpacing w:val="0"/>
        <w:jc w:val="both"/>
        <w:rPr>
          <w:rFonts w:ascii="Cambria" w:eastAsia="Times New Roman" w:hAnsi="Cambria"/>
        </w:rPr>
      </w:pPr>
      <w:r w:rsidRPr="00F1614D">
        <w:rPr>
          <w:rFonts w:ascii="Cambria" w:eastAsia="Times New Roman" w:hAnsi="Cambria"/>
        </w:rPr>
        <w:t>Suma ubezpieczenia w wartości odtworzeniowej nowej.</w:t>
      </w:r>
    </w:p>
    <w:p w14:paraId="7D7E6DE2" w14:textId="780B4A3C"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gotówki</w:t>
      </w:r>
      <w:r w:rsidR="008C49E7" w:rsidRPr="00C57D42">
        <w:rPr>
          <w:rFonts w:ascii="Cambria" w:hAnsi="Cambria"/>
          <w:b/>
          <w:spacing w:val="-4"/>
        </w:rPr>
        <w:t xml:space="preserve"> i </w:t>
      </w:r>
      <w:r w:rsidRPr="00C57D42">
        <w:rPr>
          <w:rFonts w:ascii="Cambria" w:hAnsi="Cambria"/>
          <w:b/>
          <w:spacing w:val="-4"/>
        </w:rPr>
        <w:t>innych wartości pieniężnych</w:t>
      </w:r>
      <w:r w:rsidRPr="00C57D42">
        <w:rPr>
          <w:rFonts w:ascii="Cambria" w:hAnsi="Cambria"/>
          <w:spacing w:val="-4"/>
        </w:rPr>
        <w:t xml:space="preserve">. </w:t>
      </w:r>
    </w:p>
    <w:p w14:paraId="764A7713" w14:textId="0EBBF336"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C81873">
        <w:rPr>
          <w:rFonts w:ascii="Cambria" w:hAnsi="Cambria"/>
          <w:b/>
          <w:spacing w:val="-4"/>
        </w:rPr>
        <w:t>4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21C71D66" w14:textId="5C76BF5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nominalnej.</w:t>
      </w:r>
    </w:p>
    <w:p w14:paraId="6EBF9184" w14:textId="553010C3"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bCs/>
          <w:spacing w:val="-4"/>
        </w:rPr>
      </w:pPr>
      <w:r w:rsidRPr="00C57D42">
        <w:rPr>
          <w:rFonts w:ascii="Cambria" w:hAnsi="Cambria"/>
          <w:b/>
          <w:spacing w:val="-4"/>
        </w:rPr>
        <w:t>Ubezpieczenie urządzeń</w:t>
      </w:r>
      <w:r w:rsidR="008C49E7" w:rsidRPr="00C57D42">
        <w:rPr>
          <w:rFonts w:ascii="Cambria" w:hAnsi="Cambria"/>
          <w:b/>
          <w:spacing w:val="-4"/>
        </w:rPr>
        <w:t xml:space="preserve"> i</w:t>
      </w:r>
      <w:r w:rsidR="00076EFD" w:rsidRPr="00C57D42">
        <w:rPr>
          <w:rFonts w:ascii="Cambria" w:hAnsi="Cambria"/>
          <w:b/>
          <w:spacing w:val="-4"/>
        </w:rPr>
        <w:t xml:space="preserve"> </w:t>
      </w:r>
      <w:r w:rsidRPr="00C57D42">
        <w:rPr>
          <w:rFonts w:ascii="Cambria" w:hAnsi="Cambria"/>
          <w:b/>
          <w:spacing w:val="-4"/>
        </w:rPr>
        <w:t>wyposażenia</w:t>
      </w:r>
      <w:r w:rsidR="00D00A24" w:rsidRPr="00C57D42">
        <w:rPr>
          <w:rFonts w:ascii="Cambria" w:hAnsi="Cambria"/>
          <w:b/>
          <w:spacing w:val="-4"/>
        </w:rPr>
        <w:t>, w tym</w:t>
      </w:r>
      <w:r w:rsidRPr="00C57D42">
        <w:rPr>
          <w:rFonts w:ascii="Cambria" w:hAnsi="Cambria"/>
          <w:b/>
          <w:spacing w:val="-4"/>
        </w:rPr>
        <w:t xml:space="preserve"> zewnętrznego</w:t>
      </w:r>
      <w:r w:rsidR="00D00A24" w:rsidRPr="00C57D42">
        <w:rPr>
          <w:rFonts w:ascii="Cambria" w:hAnsi="Cambria"/>
          <w:b/>
          <w:spacing w:val="-4"/>
        </w:rPr>
        <w:t>,</w:t>
      </w:r>
      <w:r w:rsidRPr="00C57D42">
        <w:rPr>
          <w:rFonts w:ascii="Cambria" w:hAnsi="Cambria"/>
          <w:b/>
          <w:spacing w:val="-4"/>
        </w:rPr>
        <w:t xml:space="preserve"> nieujętego</w:t>
      </w:r>
      <w:r w:rsidR="008C49E7" w:rsidRPr="00C57D42">
        <w:rPr>
          <w:rFonts w:ascii="Cambria" w:hAnsi="Cambria"/>
          <w:b/>
          <w:spacing w:val="-4"/>
        </w:rPr>
        <w:t xml:space="preserve"> </w:t>
      </w:r>
      <w:r w:rsidR="00D00A24" w:rsidRPr="00C57D42">
        <w:rPr>
          <w:rFonts w:ascii="Cambria" w:hAnsi="Cambria"/>
          <w:b/>
          <w:spacing w:val="-4"/>
        </w:rPr>
        <w:br/>
      </w:r>
      <w:r w:rsidR="008C49E7" w:rsidRPr="00C57D42">
        <w:rPr>
          <w:rFonts w:ascii="Cambria" w:hAnsi="Cambria"/>
          <w:b/>
          <w:spacing w:val="-4"/>
        </w:rPr>
        <w:t>w</w:t>
      </w:r>
      <w:r w:rsidR="00076EFD" w:rsidRPr="00C57D42">
        <w:rPr>
          <w:rFonts w:ascii="Cambria" w:hAnsi="Cambria"/>
          <w:b/>
          <w:spacing w:val="-4"/>
        </w:rPr>
        <w:t xml:space="preserve"> </w:t>
      </w:r>
      <w:r w:rsidRPr="00C57D42">
        <w:rPr>
          <w:rFonts w:ascii="Cambria" w:hAnsi="Cambria"/>
          <w:b/>
          <w:spacing w:val="-4"/>
        </w:rPr>
        <w:t>ubezpieczeniu systemem sum stałych</w:t>
      </w:r>
      <w:r w:rsidR="00114D4C" w:rsidRPr="00C57D42">
        <w:rPr>
          <w:rFonts w:ascii="Cambria" w:hAnsi="Cambria"/>
          <w:spacing w:val="-4"/>
        </w:rPr>
        <w:t xml:space="preserve"> (np.</w:t>
      </w:r>
      <w:r w:rsidR="00076EFD" w:rsidRPr="00C57D42">
        <w:rPr>
          <w:rFonts w:ascii="Cambria" w:hAnsi="Cambria"/>
          <w:spacing w:val="-4"/>
        </w:rPr>
        <w:t xml:space="preserve"> </w:t>
      </w:r>
      <w:r w:rsidRPr="00C57D42">
        <w:rPr>
          <w:rFonts w:ascii="Cambria" w:hAnsi="Cambria"/>
          <w:bCs/>
          <w:spacing w:val="-4"/>
        </w:rPr>
        <w:t>urządzenia infrastruktury technicznej, iluminacje, hydranty, pojemniki</w:t>
      </w:r>
      <w:r w:rsidR="008C49E7" w:rsidRPr="00C57D42">
        <w:rPr>
          <w:rFonts w:ascii="Cambria" w:hAnsi="Cambria"/>
          <w:bCs/>
          <w:spacing w:val="-4"/>
        </w:rPr>
        <w:t xml:space="preserve"> i</w:t>
      </w:r>
      <w:r w:rsidR="00C75CC0" w:rsidRPr="00C57D42">
        <w:rPr>
          <w:rFonts w:ascii="Cambria" w:hAnsi="Cambria"/>
          <w:bCs/>
          <w:spacing w:val="-4"/>
        </w:rPr>
        <w:t xml:space="preserve"> </w:t>
      </w:r>
      <w:r w:rsidRPr="00C57D42">
        <w:rPr>
          <w:rFonts w:ascii="Cambria" w:hAnsi="Cambria"/>
          <w:bCs/>
          <w:spacing w:val="-4"/>
        </w:rPr>
        <w:t>kosze na śmieci</w:t>
      </w:r>
      <w:r w:rsidR="008C49E7" w:rsidRPr="00C57D42">
        <w:rPr>
          <w:rFonts w:ascii="Cambria" w:hAnsi="Cambria"/>
          <w:bCs/>
          <w:spacing w:val="-4"/>
        </w:rPr>
        <w:t xml:space="preserve"> i </w:t>
      </w:r>
      <w:r w:rsidRPr="00C57D42">
        <w:rPr>
          <w:rFonts w:ascii="Cambria" w:hAnsi="Cambria"/>
          <w:bCs/>
          <w:spacing w:val="-4"/>
        </w:rPr>
        <w:t xml:space="preserve">surowce wtórne, wyposażenie placów zabaw, </w:t>
      </w:r>
      <w:r w:rsidR="00C75CC0" w:rsidRPr="00C57D42">
        <w:rPr>
          <w:rFonts w:ascii="Cambria" w:hAnsi="Cambria"/>
          <w:bCs/>
          <w:spacing w:val="-4"/>
        </w:rPr>
        <w:t xml:space="preserve">miejsc rekreacyjnych i podobnych, </w:t>
      </w:r>
      <w:r w:rsidRPr="00C57D42">
        <w:rPr>
          <w:rFonts w:ascii="Cambria" w:hAnsi="Cambria"/>
          <w:bCs/>
          <w:spacing w:val="-4"/>
        </w:rPr>
        <w:t xml:space="preserve">parków, skwerów, boisk, ławki itp.). </w:t>
      </w:r>
    </w:p>
    <w:p w14:paraId="463E6F63" w14:textId="2917D020"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C81873">
        <w:rPr>
          <w:rFonts w:ascii="Cambria" w:hAnsi="Cambria"/>
          <w:b/>
          <w:spacing w:val="-4"/>
        </w:rPr>
        <w:t>2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3C4CB7E6" w14:textId="77777777" w:rsidR="00C81873" w:rsidRDefault="006239D4" w:rsidP="00C81873">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0578DEB6" w14:textId="77777777" w:rsidR="00C81873" w:rsidRPr="00C81873" w:rsidRDefault="00C81873" w:rsidP="00C81873">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81873">
        <w:rPr>
          <w:rFonts w:ascii="Cambria" w:eastAsia="Times New Roman" w:hAnsi="Cambria"/>
          <w:b/>
          <w:bCs/>
        </w:rPr>
        <w:t>Ubezpieczenie monitoringu nieujętego w ubezpieczeniu systemem sum stałych</w:t>
      </w:r>
      <w:r w:rsidRPr="00C81873">
        <w:rPr>
          <w:rFonts w:ascii="Cambria" w:eastAsia="Times New Roman" w:hAnsi="Cambria"/>
        </w:rPr>
        <w:t xml:space="preserve">. Suma ubezpieczenia: </w:t>
      </w:r>
      <w:r w:rsidRPr="00C81873">
        <w:rPr>
          <w:rFonts w:ascii="Cambria" w:eastAsia="Times New Roman" w:hAnsi="Cambria"/>
          <w:b/>
          <w:bCs/>
        </w:rPr>
        <w:t>200 000,00 zł</w:t>
      </w:r>
      <w:r w:rsidRPr="00C81873">
        <w:rPr>
          <w:rFonts w:ascii="Cambria" w:eastAsia="Times New Roman" w:hAnsi="Cambria"/>
        </w:rPr>
        <w:t xml:space="preserve"> na jedno i wszystkie zdarzenia w każdym okresie ubezpieczenia. </w:t>
      </w:r>
    </w:p>
    <w:p w14:paraId="385BC59D" w14:textId="0904AD75" w:rsidR="00C81873" w:rsidRPr="00C81873" w:rsidRDefault="00C81873" w:rsidP="00C81873">
      <w:pPr>
        <w:pStyle w:val="Akapitzlist"/>
        <w:widowControl w:val="0"/>
        <w:spacing w:after="0" w:line="240" w:lineRule="auto"/>
        <w:ind w:left="1559"/>
        <w:contextualSpacing w:val="0"/>
        <w:jc w:val="both"/>
        <w:rPr>
          <w:rFonts w:ascii="Cambria" w:hAnsi="Cambria"/>
          <w:spacing w:val="-4"/>
        </w:rPr>
      </w:pPr>
      <w:r w:rsidRPr="00C81873">
        <w:rPr>
          <w:rFonts w:ascii="Cambria" w:eastAsia="Times New Roman" w:hAnsi="Cambria"/>
        </w:rPr>
        <w:t>Suma ubezpieczenia w wartości odtworzeniowej nowej.</w:t>
      </w:r>
    </w:p>
    <w:p w14:paraId="1F0CF771" w14:textId="33B8F612"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znaków drogowych</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konstrukcją wsporczą (jeśli występuje), elementów bezpieczeństwa ruchu drogowego, tablic</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nazwami</w:t>
      </w:r>
      <w:r w:rsidR="00C75CC0" w:rsidRPr="00C57D42">
        <w:rPr>
          <w:rFonts w:ascii="Cambria" w:hAnsi="Cambria"/>
          <w:b/>
          <w:spacing w:val="-4"/>
        </w:rPr>
        <w:t>, np.</w:t>
      </w:r>
      <w:r w:rsidRPr="00C57D42">
        <w:rPr>
          <w:rFonts w:ascii="Cambria" w:hAnsi="Cambria"/>
          <w:b/>
          <w:spacing w:val="-4"/>
        </w:rPr>
        <w:t xml:space="preserve"> ulic, słupów oświetleniowych, lamp, sygnalizacji świetlnej, oświetlenia ulicznego.</w:t>
      </w:r>
      <w:r w:rsidRPr="00C57D42">
        <w:rPr>
          <w:rFonts w:ascii="Cambria" w:hAnsi="Cambria"/>
          <w:spacing w:val="-4"/>
        </w:rPr>
        <w:t xml:space="preserve"> </w:t>
      </w:r>
    </w:p>
    <w:p w14:paraId="4F7D798D" w14:textId="4AE8FAAA"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C81873">
        <w:rPr>
          <w:rFonts w:ascii="Cambria" w:hAnsi="Cambria"/>
          <w:b/>
          <w:spacing w:val="-4"/>
        </w:rPr>
        <w:t>2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1BACE559" w14:textId="5EBD7937" w:rsidR="006239D4"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52E759FA" w14:textId="6559B586"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budowli nieujętych</w:t>
      </w:r>
      <w:r w:rsidR="008C49E7" w:rsidRPr="00C57D42">
        <w:rPr>
          <w:rFonts w:ascii="Cambria" w:hAnsi="Cambria"/>
          <w:b/>
          <w:spacing w:val="-4"/>
        </w:rPr>
        <w:t xml:space="preserve"> w</w:t>
      </w:r>
      <w:r w:rsidR="00C75CC0" w:rsidRPr="00C57D42">
        <w:rPr>
          <w:rFonts w:ascii="Cambria" w:hAnsi="Cambria"/>
          <w:b/>
          <w:spacing w:val="-4"/>
        </w:rPr>
        <w:t xml:space="preserve"> </w:t>
      </w:r>
      <w:r w:rsidRPr="00C57D42">
        <w:rPr>
          <w:rFonts w:ascii="Cambria" w:hAnsi="Cambria"/>
          <w:b/>
          <w:spacing w:val="-4"/>
        </w:rPr>
        <w:t>ubezpieczeniu systemem sum stałych</w:t>
      </w:r>
      <w:r w:rsidRPr="00C57D42">
        <w:rPr>
          <w:rFonts w:ascii="Cambria" w:hAnsi="Cambria"/>
          <w:spacing w:val="-4"/>
        </w:rPr>
        <w:t xml:space="preserve"> </w:t>
      </w:r>
      <w:r w:rsidRPr="00C57D42">
        <w:rPr>
          <w:rFonts w:ascii="Cambria" w:hAnsi="Cambria"/>
          <w:bCs/>
          <w:spacing w:val="-4"/>
        </w:rPr>
        <w:t>(ogrodzenia, balustrady, bariery</w:t>
      </w:r>
      <w:r w:rsidR="00562FB1">
        <w:rPr>
          <w:rFonts w:ascii="Cambria" w:hAnsi="Cambria"/>
          <w:bCs/>
          <w:spacing w:val="-4"/>
        </w:rPr>
        <w:t xml:space="preserve">, barierki – w tym wzdłuż pasa drogowego, </w:t>
      </w:r>
      <w:r w:rsidRPr="00C57D42">
        <w:rPr>
          <w:rFonts w:ascii="Cambria" w:hAnsi="Cambria"/>
          <w:bCs/>
          <w:spacing w:val="-4"/>
        </w:rPr>
        <w:t>ekrany akustyczne, dźwiękochłonne, wygłusza</w:t>
      </w:r>
      <w:r w:rsidR="00076EFD" w:rsidRPr="00C57D42">
        <w:rPr>
          <w:rFonts w:ascii="Cambria" w:hAnsi="Cambria"/>
          <w:bCs/>
          <w:spacing w:val="-4"/>
        </w:rPr>
        <w:softHyphen/>
      </w:r>
      <w:r w:rsidRPr="00C57D42">
        <w:rPr>
          <w:rFonts w:ascii="Cambria" w:hAnsi="Cambria"/>
          <w:bCs/>
          <w:spacing w:val="-4"/>
        </w:rPr>
        <w:t>jące</w:t>
      </w:r>
      <w:r w:rsidR="001474B7" w:rsidRPr="00C57D42">
        <w:rPr>
          <w:rFonts w:ascii="Cambria" w:hAnsi="Cambria"/>
          <w:bCs/>
          <w:spacing w:val="-4"/>
        </w:rPr>
        <w:t xml:space="preserve"> i podobne</w:t>
      </w:r>
      <w:r w:rsidRPr="00C57D42">
        <w:rPr>
          <w:rFonts w:ascii="Cambria" w:hAnsi="Cambria"/>
          <w:bCs/>
          <w:spacing w:val="-4"/>
        </w:rPr>
        <w:t>, przystanki, wiaty, maszty flagowe, budowle infrastruktury technicznej, drogi</w:t>
      </w:r>
      <w:r w:rsidR="00076EFD" w:rsidRPr="00C57D42">
        <w:rPr>
          <w:rFonts w:ascii="Cambria" w:hAnsi="Cambria"/>
          <w:bCs/>
          <w:spacing w:val="-4"/>
        </w:rPr>
        <w:t xml:space="preserve"> </w:t>
      </w:r>
      <w:r w:rsidR="00C75CC0" w:rsidRPr="00C57D42">
        <w:rPr>
          <w:rFonts w:ascii="Cambria" w:hAnsi="Cambria"/>
          <w:bCs/>
          <w:spacing w:val="-4"/>
        </w:rPr>
        <w:t xml:space="preserve">i </w:t>
      </w:r>
      <w:r w:rsidRPr="00C57D42">
        <w:rPr>
          <w:rFonts w:ascii="Cambria" w:hAnsi="Cambria"/>
          <w:bCs/>
          <w:spacing w:val="-4"/>
        </w:rPr>
        <w:t>chodniki wewnętrzne</w:t>
      </w:r>
      <w:r w:rsidR="00C81873">
        <w:rPr>
          <w:rFonts w:ascii="Cambria" w:hAnsi="Cambria"/>
          <w:bCs/>
          <w:spacing w:val="-4"/>
        </w:rPr>
        <w:t>, ścieżki rowerowe, słupy,</w:t>
      </w:r>
      <w:r w:rsidR="00C81873" w:rsidRPr="00C81873">
        <w:rPr>
          <w:rFonts w:ascii="Cambria" w:eastAsia="Times New Roman" w:hAnsi="Cambria"/>
        </w:rPr>
        <w:t xml:space="preserve"> </w:t>
      </w:r>
      <w:r w:rsidR="00C81873" w:rsidRPr="00305B1F">
        <w:rPr>
          <w:rFonts w:ascii="Cambria" w:eastAsia="Times New Roman" w:hAnsi="Cambria"/>
        </w:rPr>
        <w:t>słupy ogłoszeniowe, tablice informacyjne</w:t>
      </w:r>
      <w:r w:rsidRPr="00C57D42">
        <w:rPr>
          <w:rFonts w:ascii="Cambria" w:hAnsi="Cambria"/>
          <w:bCs/>
          <w:spacing w:val="-4"/>
        </w:rPr>
        <w:t>, place,</w:t>
      </w:r>
      <w:r w:rsidR="00C81873">
        <w:rPr>
          <w:rFonts w:ascii="Cambria" w:hAnsi="Cambria"/>
          <w:bCs/>
          <w:spacing w:val="-4"/>
        </w:rPr>
        <w:t xml:space="preserve"> kopce, fontanny,</w:t>
      </w:r>
      <w:r w:rsidRPr="00C57D42">
        <w:rPr>
          <w:rFonts w:ascii="Cambria" w:hAnsi="Cambria"/>
          <w:bCs/>
          <w:spacing w:val="-4"/>
        </w:rPr>
        <w:t xml:space="preserve"> sieci wod.-kan. wraz</w:t>
      </w:r>
      <w:r w:rsidR="008C49E7" w:rsidRPr="00C57D42">
        <w:rPr>
          <w:rFonts w:ascii="Cambria" w:hAnsi="Cambria"/>
          <w:bCs/>
          <w:spacing w:val="-4"/>
        </w:rPr>
        <w:t xml:space="preserve"> z</w:t>
      </w:r>
      <w:r w:rsidR="00E529B1"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kanalizacje wraz</w:t>
      </w:r>
      <w:r w:rsidR="008C49E7" w:rsidRPr="00C57D42">
        <w:rPr>
          <w:rFonts w:ascii="Cambria" w:hAnsi="Cambria"/>
          <w:bCs/>
          <w:spacing w:val="-4"/>
        </w:rPr>
        <w:t xml:space="preserve"> z</w:t>
      </w:r>
      <w:r w:rsidR="00076EFD"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deszczowe, wodociągowe, sanitarne, teletechniczne, co, gazowe itp., obiekty małej architektury</w:t>
      </w:r>
      <w:r w:rsidR="00C81873">
        <w:rPr>
          <w:rFonts w:ascii="Cambria" w:hAnsi="Cambria"/>
          <w:bCs/>
          <w:spacing w:val="-4"/>
        </w:rPr>
        <w:t>,</w:t>
      </w:r>
      <w:r w:rsidRPr="00C57D42">
        <w:rPr>
          <w:rFonts w:ascii="Cambria" w:hAnsi="Cambria"/>
          <w:bCs/>
          <w:spacing w:val="-4"/>
        </w:rPr>
        <w:t xml:space="preserve"> </w:t>
      </w:r>
      <w:r w:rsidR="00C81873" w:rsidRPr="00305B1F">
        <w:rPr>
          <w:rFonts w:ascii="Cambria" w:eastAsia="Times New Roman" w:hAnsi="Cambria"/>
        </w:rPr>
        <w:t xml:space="preserve">rzeźby, tablice pamiątkowe, pomniki, zdroje uliczne, studnie, stoły do tenisa, do gry </w:t>
      </w:r>
      <w:r w:rsidR="00C81873">
        <w:rPr>
          <w:rFonts w:ascii="Cambria" w:eastAsia="Times New Roman" w:hAnsi="Cambria"/>
        </w:rPr>
        <w:br/>
      </w:r>
      <w:r w:rsidR="00C81873" w:rsidRPr="00305B1F">
        <w:rPr>
          <w:rFonts w:ascii="Cambria" w:eastAsia="Times New Roman" w:hAnsi="Cambria"/>
        </w:rPr>
        <w:t>w szachy, stoły z mapą itp</w:t>
      </w:r>
      <w:r w:rsidRPr="00C57D42">
        <w:rPr>
          <w:rFonts w:ascii="Cambria" w:hAnsi="Cambria"/>
          <w:bCs/>
          <w:spacing w:val="-4"/>
        </w:rPr>
        <w:t>.).</w:t>
      </w:r>
      <w:r w:rsidRPr="00C57D42">
        <w:rPr>
          <w:rFonts w:ascii="Cambria" w:hAnsi="Cambria"/>
          <w:spacing w:val="-4"/>
        </w:rPr>
        <w:t xml:space="preserve"> </w:t>
      </w:r>
    </w:p>
    <w:p w14:paraId="1073B313" w14:textId="7F9B335B"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00C81873">
        <w:rPr>
          <w:rFonts w:ascii="Cambria" w:hAnsi="Cambria"/>
          <w:b/>
          <w:spacing w:val="-4"/>
        </w:rPr>
        <w:t>3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63BFE331" w14:textId="79656A22" w:rsidR="001474B7" w:rsidRDefault="006239D4" w:rsidP="00764ACF">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3426DFF" w14:textId="2F42DCC9" w:rsidR="004945FB"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4"/>
        </w:rPr>
      </w:pPr>
      <w:r w:rsidRPr="00C57D42">
        <w:rPr>
          <w:rFonts w:ascii="Cambria" w:hAnsi="Cambria"/>
          <w:b/>
          <w:spacing w:val="-4"/>
        </w:rPr>
        <w:t>Ubezpieczenie wyposażenia jednostek OSP</w:t>
      </w:r>
      <w:r w:rsidRPr="00C57D42">
        <w:rPr>
          <w:rFonts w:ascii="Cambria" w:hAnsi="Cambria"/>
          <w:spacing w:val="-4"/>
        </w:rPr>
        <w:t xml:space="preserve"> </w:t>
      </w:r>
      <w:r w:rsidRPr="00C57D42">
        <w:rPr>
          <w:rFonts w:ascii="Cambria" w:hAnsi="Cambria"/>
          <w:b/>
          <w:spacing w:val="-4"/>
        </w:rPr>
        <w:t>–</w:t>
      </w:r>
      <w:r w:rsidR="008C49E7" w:rsidRPr="00C57D42">
        <w:rPr>
          <w:rFonts w:ascii="Cambria" w:hAnsi="Cambria"/>
          <w:b/>
          <w:spacing w:val="-4"/>
        </w:rPr>
        <w:t xml:space="preserve"> w </w:t>
      </w:r>
      <w:r w:rsidRPr="00C57D42">
        <w:rPr>
          <w:rFonts w:ascii="Cambria" w:hAnsi="Cambria"/>
          <w:b/>
          <w:spacing w:val="-4"/>
        </w:rPr>
        <w:t>miejscu ubezpieczenia oraz</w:t>
      </w:r>
      <w:r w:rsidR="008C49E7" w:rsidRPr="00C57D42">
        <w:rPr>
          <w:rFonts w:ascii="Cambria" w:hAnsi="Cambria"/>
          <w:b/>
          <w:spacing w:val="-4"/>
        </w:rPr>
        <w:t xml:space="preserve"> w </w:t>
      </w:r>
      <w:r w:rsidRPr="00C57D42">
        <w:rPr>
          <w:rFonts w:ascii="Cambria" w:hAnsi="Cambria"/>
          <w:b/>
          <w:spacing w:val="-4"/>
        </w:rPr>
        <w:t>trakcie akcji</w:t>
      </w:r>
      <w:r w:rsidR="00C81873">
        <w:rPr>
          <w:rFonts w:ascii="Cambria" w:hAnsi="Cambria"/>
          <w:b/>
          <w:spacing w:val="-4"/>
        </w:rPr>
        <w:t>, zawodów</w:t>
      </w:r>
      <w:r w:rsidR="008C49E7" w:rsidRPr="00C57D42">
        <w:rPr>
          <w:rFonts w:ascii="Cambria" w:hAnsi="Cambria"/>
          <w:b/>
          <w:spacing w:val="-4"/>
        </w:rPr>
        <w:t xml:space="preserve"> i </w:t>
      </w:r>
      <w:r w:rsidRPr="00C57D42">
        <w:rPr>
          <w:rFonts w:ascii="Cambria" w:hAnsi="Cambria"/>
          <w:b/>
          <w:spacing w:val="-4"/>
        </w:rPr>
        <w:t>ćwiczeń, nieujęte</w:t>
      </w:r>
      <w:r w:rsidR="008C49E7" w:rsidRPr="00C57D42">
        <w:rPr>
          <w:rFonts w:ascii="Cambria" w:hAnsi="Cambria"/>
          <w:b/>
          <w:spacing w:val="-4"/>
        </w:rPr>
        <w:t xml:space="preserve"> w </w:t>
      </w:r>
      <w:r w:rsidRPr="00C57D42">
        <w:rPr>
          <w:rFonts w:ascii="Cambria" w:hAnsi="Cambria"/>
          <w:b/>
          <w:spacing w:val="-4"/>
        </w:rPr>
        <w:t>ubezpieczeniu systemem sum stałych.</w:t>
      </w:r>
      <w:r w:rsidRPr="00C57D42">
        <w:rPr>
          <w:rFonts w:ascii="Cambria" w:hAnsi="Cambria"/>
          <w:spacing w:val="-4"/>
        </w:rPr>
        <w:t xml:space="preserve"> </w:t>
      </w:r>
    </w:p>
    <w:p w14:paraId="46829432" w14:textId="7E1A8413" w:rsidR="004945FB"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 xml:space="preserve">Suma ubezpieczenia: </w:t>
      </w:r>
      <w:r w:rsidRPr="00C57D42">
        <w:rPr>
          <w:rFonts w:ascii="Cambria" w:hAnsi="Cambria"/>
          <w:b/>
          <w:spacing w:val="-4"/>
        </w:rPr>
        <w:t>10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45654632" w14:textId="77777777" w:rsidR="0012233C" w:rsidRPr="00C57D42" w:rsidRDefault="006239D4"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księgowej brutto.</w:t>
      </w:r>
      <w:r w:rsidR="0012233C" w:rsidRPr="00C57D42">
        <w:rPr>
          <w:rFonts w:ascii="Cambria" w:hAnsi="Cambria"/>
          <w:spacing w:val="-4"/>
        </w:rPr>
        <w:t xml:space="preserve"> </w:t>
      </w:r>
    </w:p>
    <w:p w14:paraId="30C6FFC5" w14:textId="1A20BCAF" w:rsidR="0012233C" w:rsidRPr="00C57D42" w:rsidRDefault="0012233C" w:rsidP="00C57D42">
      <w:pPr>
        <w:pStyle w:val="Akapitzlist"/>
        <w:widowControl w:val="0"/>
        <w:spacing w:after="0" w:line="240" w:lineRule="auto"/>
        <w:ind w:left="1559"/>
        <w:contextualSpacing w:val="0"/>
        <w:jc w:val="both"/>
        <w:rPr>
          <w:rFonts w:ascii="Cambria" w:hAnsi="Cambria"/>
          <w:spacing w:val="-4"/>
        </w:rPr>
      </w:pPr>
      <w:r w:rsidRPr="00C57D42">
        <w:rPr>
          <w:rFonts w:ascii="Cambria" w:hAnsi="Cambria"/>
          <w:spacing w:val="-4"/>
        </w:rPr>
        <w:t>Odpowiedzialność ubezpieczyciela nie obejmuje wozów bojowych, innych pojazdów mechanicznych i łodzi motorowych.</w:t>
      </w:r>
    </w:p>
    <w:p w14:paraId="72423985" w14:textId="6DCAFB20" w:rsidR="006239D4" w:rsidRPr="00C57D42" w:rsidRDefault="006239D4" w:rsidP="00C57D42">
      <w:pPr>
        <w:pStyle w:val="Akapitzlist"/>
        <w:widowControl w:val="0"/>
        <w:numPr>
          <w:ilvl w:val="1"/>
          <w:numId w:val="4"/>
        </w:numPr>
        <w:spacing w:before="120" w:after="120" w:line="240" w:lineRule="auto"/>
        <w:ind w:left="850" w:hanging="425"/>
        <w:contextualSpacing w:val="0"/>
        <w:jc w:val="both"/>
        <w:rPr>
          <w:rFonts w:ascii="Cambria" w:hAnsi="Cambria"/>
          <w:spacing w:val="-4"/>
        </w:rPr>
      </w:pPr>
      <w:r w:rsidRPr="00C57D42">
        <w:rPr>
          <w:rFonts w:ascii="Cambria" w:hAnsi="Cambria"/>
          <w:b/>
          <w:spacing w:val="-4"/>
        </w:rPr>
        <w:t>Limity odpowiedzialności dla ubezpieczenia mienia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r w:rsidRPr="00C57D42">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firstRow="1" w:lastRow="0" w:firstColumn="1" w:lastColumn="0" w:noHBand="0" w:noVBand="1"/>
      </w:tblPr>
      <w:tblGrid>
        <w:gridCol w:w="481"/>
        <w:gridCol w:w="6323"/>
        <w:gridCol w:w="1844"/>
      </w:tblGrid>
      <w:tr w:rsidR="000070E6" w:rsidRPr="00C57D42" w14:paraId="64BBF810" w14:textId="77777777" w:rsidTr="001474B7">
        <w:trPr>
          <w:trHeight w:val="318"/>
        </w:trPr>
        <w:tc>
          <w:tcPr>
            <w:tcW w:w="278" w:type="pct"/>
            <w:vAlign w:val="center"/>
          </w:tcPr>
          <w:p w14:paraId="71A5894B" w14:textId="77777777" w:rsidR="000070E6" w:rsidRPr="00C57D42" w:rsidRDefault="000070E6" w:rsidP="00C57D42">
            <w:pPr>
              <w:widowControl w:val="0"/>
              <w:jc w:val="center"/>
              <w:rPr>
                <w:rFonts w:ascii="Cambria" w:hAnsi="Cambria"/>
                <w:b/>
                <w:spacing w:val="-4"/>
                <w:sz w:val="20"/>
                <w:szCs w:val="20"/>
              </w:rPr>
            </w:pPr>
            <w:bookmarkStart w:id="2" w:name="_Hlk47947026"/>
            <w:r w:rsidRPr="00C57D42">
              <w:rPr>
                <w:rFonts w:ascii="Cambria" w:hAnsi="Cambria"/>
                <w:b/>
                <w:spacing w:val="-4"/>
                <w:sz w:val="20"/>
                <w:szCs w:val="20"/>
              </w:rPr>
              <w:t>Lp.</w:t>
            </w:r>
          </w:p>
        </w:tc>
        <w:tc>
          <w:tcPr>
            <w:tcW w:w="3656" w:type="pct"/>
            <w:vAlign w:val="center"/>
          </w:tcPr>
          <w:p w14:paraId="7690E453"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Przedmiot ubezpieczenia</w:t>
            </w:r>
          </w:p>
        </w:tc>
        <w:tc>
          <w:tcPr>
            <w:tcW w:w="1066" w:type="pct"/>
            <w:vAlign w:val="center"/>
          </w:tcPr>
          <w:p w14:paraId="2F943B84"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Suma ubezpieczenia</w:t>
            </w:r>
          </w:p>
        </w:tc>
      </w:tr>
      <w:tr w:rsidR="000070E6" w:rsidRPr="00C57D42" w14:paraId="042A11AA" w14:textId="77777777" w:rsidTr="001474B7">
        <w:trPr>
          <w:trHeight w:val="852"/>
        </w:trPr>
        <w:tc>
          <w:tcPr>
            <w:tcW w:w="278" w:type="pct"/>
            <w:vAlign w:val="center"/>
          </w:tcPr>
          <w:p w14:paraId="1A287819" w14:textId="77777777" w:rsidR="000070E6" w:rsidRPr="00C57D42" w:rsidRDefault="000070E6"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1</w:t>
            </w:r>
          </w:p>
        </w:tc>
        <w:tc>
          <w:tcPr>
            <w:tcW w:w="3656" w:type="pct"/>
            <w:vAlign w:val="center"/>
          </w:tcPr>
          <w:p w14:paraId="1D941B58" w14:textId="622268D7" w:rsidR="000070E6" w:rsidRPr="00C57D42" w:rsidRDefault="000070E6" w:rsidP="00C57D42">
            <w:pPr>
              <w:widowControl w:val="0"/>
              <w:jc w:val="both"/>
              <w:rPr>
                <w:rFonts w:ascii="Cambria" w:hAnsi="Cambria"/>
                <w:spacing w:val="-6"/>
                <w:sz w:val="20"/>
                <w:szCs w:val="20"/>
              </w:rPr>
            </w:pPr>
            <w:r w:rsidRPr="00C57D42">
              <w:rPr>
                <w:rFonts w:ascii="Cambria" w:hAnsi="Cambria"/>
                <w:spacing w:val="-6"/>
                <w:sz w:val="20"/>
                <w:szCs w:val="20"/>
              </w:rPr>
              <w:t>Środki trwałe,</w:t>
            </w:r>
            <w:r w:rsidR="008C49E7" w:rsidRPr="00C57D42">
              <w:rPr>
                <w:rFonts w:ascii="Cambria" w:hAnsi="Cambria"/>
                <w:spacing w:val="-6"/>
                <w:sz w:val="20"/>
                <w:szCs w:val="20"/>
              </w:rPr>
              <w:t xml:space="preserve"> w </w:t>
            </w:r>
            <w:r w:rsidRPr="00C57D42">
              <w:rPr>
                <w:rFonts w:ascii="Cambria" w:hAnsi="Cambria"/>
                <w:spacing w:val="-6"/>
                <w:sz w:val="20"/>
                <w:szCs w:val="20"/>
              </w:rPr>
              <w:t>tym konto 013, maszyny, urządzenia</w:t>
            </w:r>
            <w:r w:rsidR="008C49E7" w:rsidRPr="00C57D42">
              <w:rPr>
                <w:rFonts w:ascii="Cambria" w:hAnsi="Cambria"/>
                <w:spacing w:val="-6"/>
                <w:sz w:val="20"/>
                <w:szCs w:val="20"/>
              </w:rPr>
              <w:t xml:space="preserve"> i </w:t>
            </w:r>
            <w:r w:rsidRPr="00C57D42">
              <w:rPr>
                <w:rFonts w:ascii="Cambria" w:hAnsi="Cambria"/>
                <w:spacing w:val="-6"/>
                <w:sz w:val="20"/>
                <w:szCs w:val="20"/>
              </w:rPr>
              <w:t>wyposażenie</w:t>
            </w:r>
            <w:r w:rsidR="00C81873">
              <w:rPr>
                <w:rFonts w:ascii="Cambria" w:hAnsi="Cambria"/>
                <w:spacing w:val="-6"/>
                <w:sz w:val="20"/>
                <w:szCs w:val="20"/>
              </w:rPr>
              <w:t xml:space="preserve"> – w tym jednostek OSP</w:t>
            </w:r>
            <w:r w:rsidRPr="00C57D42">
              <w:rPr>
                <w:rFonts w:ascii="Cambria" w:hAnsi="Cambria"/>
                <w:spacing w:val="-6"/>
                <w:sz w:val="20"/>
                <w:szCs w:val="20"/>
              </w:rPr>
              <w:t xml:space="preserve">, mienie ruchome, sprzęt elektroniczny </w:t>
            </w:r>
            <w:r w:rsidR="00D0675C" w:rsidRPr="00C57D42">
              <w:rPr>
                <w:rFonts w:ascii="Cambria" w:hAnsi="Cambria"/>
                <w:spacing w:val="-6"/>
                <w:sz w:val="20"/>
                <w:szCs w:val="20"/>
              </w:rPr>
              <w:t>zgłaszany</w:t>
            </w:r>
            <w:r w:rsidRPr="00C57D42">
              <w:rPr>
                <w:rFonts w:ascii="Cambria" w:hAnsi="Cambria"/>
                <w:spacing w:val="-6"/>
                <w:sz w:val="20"/>
                <w:szCs w:val="20"/>
              </w:rPr>
              <w:t xml:space="preserve"> do ubezpieczenia mienia od wszystkich </w:t>
            </w:r>
            <w:proofErr w:type="spellStart"/>
            <w:r w:rsidRPr="00C57D42">
              <w:rPr>
                <w:rFonts w:ascii="Cambria" w:hAnsi="Cambria"/>
                <w:spacing w:val="-6"/>
                <w:sz w:val="20"/>
                <w:szCs w:val="20"/>
              </w:rPr>
              <w:t>ryzyk</w:t>
            </w:r>
            <w:proofErr w:type="spellEnd"/>
            <w:r w:rsidRPr="00C57D42">
              <w:rPr>
                <w:rFonts w:ascii="Cambria" w:hAnsi="Cambria"/>
                <w:spacing w:val="-6"/>
                <w:sz w:val="20"/>
                <w:szCs w:val="20"/>
              </w:rPr>
              <w:t xml:space="preserve">, środki </w:t>
            </w:r>
            <w:proofErr w:type="spellStart"/>
            <w:r w:rsidRPr="00C57D42">
              <w:rPr>
                <w:rFonts w:ascii="Cambria" w:hAnsi="Cambria"/>
                <w:spacing w:val="-6"/>
                <w:sz w:val="20"/>
                <w:szCs w:val="20"/>
              </w:rPr>
              <w:t>niskocenne</w:t>
            </w:r>
            <w:proofErr w:type="spellEnd"/>
            <w:r w:rsidR="008C49E7" w:rsidRPr="00C57D42">
              <w:rPr>
                <w:rFonts w:ascii="Cambria" w:hAnsi="Cambria"/>
                <w:spacing w:val="-6"/>
                <w:sz w:val="20"/>
                <w:szCs w:val="20"/>
              </w:rPr>
              <w:t xml:space="preserve"> i</w:t>
            </w:r>
            <w:r w:rsidR="00456BD5" w:rsidRPr="00C57D42">
              <w:rPr>
                <w:rFonts w:ascii="Cambria" w:hAnsi="Cambria"/>
                <w:spacing w:val="-6"/>
                <w:sz w:val="20"/>
                <w:szCs w:val="20"/>
              </w:rPr>
              <w:t xml:space="preserve"> </w:t>
            </w:r>
            <w:r w:rsidRPr="00C57D42">
              <w:rPr>
                <w:rFonts w:ascii="Cambria" w:hAnsi="Cambria"/>
                <w:spacing w:val="-6"/>
                <w:sz w:val="20"/>
                <w:szCs w:val="20"/>
              </w:rPr>
              <w:t>zbiory biblioteczne oraz księgozbiory</w:t>
            </w:r>
            <w:r w:rsidR="008C49E7" w:rsidRPr="00C57D42">
              <w:rPr>
                <w:rFonts w:ascii="Cambria" w:hAnsi="Cambria"/>
                <w:spacing w:val="-6"/>
                <w:sz w:val="20"/>
                <w:szCs w:val="20"/>
              </w:rPr>
              <w:t xml:space="preserve"> i </w:t>
            </w:r>
            <w:r w:rsidRPr="00C57D42">
              <w:rPr>
                <w:rFonts w:ascii="Cambria" w:hAnsi="Cambria"/>
                <w:spacing w:val="-6"/>
                <w:sz w:val="20"/>
                <w:szCs w:val="20"/>
              </w:rPr>
              <w:t>zasoby archiwalne,</w:t>
            </w:r>
            <w:r w:rsidR="008C49E7" w:rsidRPr="00C57D42">
              <w:rPr>
                <w:rFonts w:ascii="Cambria" w:hAnsi="Cambria"/>
                <w:spacing w:val="-6"/>
                <w:sz w:val="20"/>
                <w:szCs w:val="20"/>
              </w:rPr>
              <w:t xml:space="preserve"> a</w:t>
            </w:r>
            <w:r w:rsidR="00C90538" w:rsidRPr="00C57D42">
              <w:rPr>
                <w:rFonts w:ascii="Cambria" w:hAnsi="Cambria"/>
                <w:spacing w:val="-6"/>
                <w:sz w:val="20"/>
                <w:szCs w:val="20"/>
              </w:rPr>
              <w:t xml:space="preserve"> </w:t>
            </w:r>
            <w:r w:rsidRPr="00C57D42">
              <w:rPr>
                <w:rFonts w:ascii="Cambria" w:hAnsi="Cambria"/>
                <w:spacing w:val="-6"/>
                <w:sz w:val="20"/>
                <w:szCs w:val="20"/>
              </w:rPr>
              <w:t xml:space="preserve">także </w:t>
            </w:r>
            <w:r w:rsidR="00456BD5" w:rsidRPr="00C57D42">
              <w:rPr>
                <w:rFonts w:ascii="Cambria" w:hAnsi="Cambria"/>
                <w:spacing w:val="-6"/>
                <w:sz w:val="20"/>
                <w:szCs w:val="20"/>
              </w:rPr>
              <w:t>inne mienie ruchome ubezpieczonego</w:t>
            </w:r>
          </w:p>
        </w:tc>
        <w:tc>
          <w:tcPr>
            <w:tcW w:w="1066" w:type="pct"/>
            <w:vAlign w:val="center"/>
          </w:tcPr>
          <w:p w14:paraId="55E9C4A7" w14:textId="331CC59D" w:rsidR="000070E6" w:rsidRPr="00C57D42" w:rsidRDefault="00856C55" w:rsidP="00C57D42">
            <w:pPr>
              <w:widowControl w:val="0"/>
              <w:spacing w:before="40" w:after="40"/>
              <w:jc w:val="center"/>
              <w:rPr>
                <w:rFonts w:ascii="Cambria" w:hAnsi="Cambria"/>
                <w:spacing w:val="-4"/>
                <w:sz w:val="20"/>
                <w:szCs w:val="20"/>
              </w:rPr>
            </w:pPr>
            <w:r>
              <w:rPr>
                <w:rFonts w:ascii="Cambria" w:hAnsi="Cambria"/>
                <w:spacing w:val="-4"/>
                <w:sz w:val="20"/>
                <w:szCs w:val="20"/>
              </w:rPr>
              <w:t>1</w:t>
            </w:r>
            <w:r w:rsidR="00C81873">
              <w:rPr>
                <w:rFonts w:ascii="Cambria" w:hAnsi="Cambria"/>
                <w:spacing w:val="-4"/>
                <w:sz w:val="20"/>
                <w:szCs w:val="20"/>
              </w:rPr>
              <w:t xml:space="preserve"> 0</w:t>
            </w:r>
            <w:r>
              <w:rPr>
                <w:rFonts w:ascii="Cambria" w:hAnsi="Cambria"/>
                <w:spacing w:val="-4"/>
                <w:sz w:val="20"/>
                <w:szCs w:val="20"/>
              </w:rPr>
              <w:t>00</w:t>
            </w:r>
            <w:r w:rsidR="00362CE7" w:rsidRPr="00C57D42">
              <w:rPr>
                <w:rFonts w:ascii="Cambria" w:hAnsi="Cambria"/>
                <w:spacing w:val="-4"/>
                <w:sz w:val="20"/>
                <w:szCs w:val="20"/>
              </w:rPr>
              <w:t> 000,00 zł</w:t>
            </w:r>
          </w:p>
        </w:tc>
      </w:tr>
      <w:tr w:rsidR="00C81873" w:rsidRPr="00C57D42" w14:paraId="7A4F62CE" w14:textId="77777777" w:rsidTr="001474B7">
        <w:trPr>
          <w:trHeight w:val="567"/>
        </w:trPr>
        <w:tc>
          <w:tcPr>
            <w:tcW w:w="278" w:type="pct"/>
            <w:vAlign w:val="center"/>
          </w:tcPr>
          <w:p w14:paraId="5CF455D0" w14:textId="77777777" w:rsidR="00C81873" w:rsidRPr="00C57D42" w:rsidRDefault="00C81873" w:rsidP="00C81873">
            <w:pPr>
              <w:widowControl w:val="0"/>
              <w:spacing w:before="40" w:after="40"/>
              <w:jc w:val="center"/>
              <w:rPr>
                <w:rFonts w:ascii="Cambria" w:hAnsi="Cambria"/>
                <w:spacing w:val="-4"/>
                <w:sz w:val="20"/>
                <w:szCs w:val="20"/>
              </w:rPr>
            </w:pPr>
            <w:r w:rsidRPr="00C57D42">
              <w:rPr>
                <w:rFonts w:ascii="Cambria" w:hAnsi="Cambria"/>
                <w:spacing w:val="-4"/>
                <w:sz w:val="20"/>
                <w:szCs w:val="20"/>
              </w:rPr>
              <w:t>2</w:t>
            </w:r>
          </w:p>
        </w:tc>
        <w:tc>
          <w:tcPr>
            <w:tcW w:w="3656" w:type="pct"/>
            <w:vAlign w:val="center"/>
          </w:tcPr>
          <w:p w14:paraId="248CE91A" w14:textId="77777777" w:rsidR="00C81873" w:rsidRPr="00C57D42" w:rsidRDefault="00C81873" w:rsidP="00C81873">
            <w:pPr>
              <w:widowControl w:val="0"/>
              <w:jc w:val="both"/>
              <w:rPr>
                <w:rFonts w:ascii="Cambria" w:hAnsi="Cambria"/>
                <w:spacing w:val="-4"/>
                <w:sz w:val="20"/>
                <w:szCs w:val="20"/>
              </w:rPr>
            </w:pPr>
            <w:r w:rsidRPr="00C57D42">
              <w:rPr>
                <w:rFonts w:ascii="Cambria" w:hAnsi="Cambria"/>
                <w:spacing w:val="-4"/>
                <w:sz w:val="20"/>
                <w:szCs w:val="20"/>
              </w:rPr>
              <w:t>Środki obrotowe</w:t>
            </w:r>
          </w:p>
        </w:tc>
        <w:tc>
          <w:tcPr>
            <w:tcW w:w="1066" w:type="pct"/>
            <w:vAlign w:val="center"/>
          </w:tcPr>
          <w:p w14:paraId="4CD74A6F" w14:textId="115B5D63" w:rsidR="00C81873" w:rsidRPr="00C57D42"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 xml:space="preserve">100 000,00 zł   </w:t>
            </w:r>
          </w:p>
        </w:tc>
      </w:tr>
      <w:tr w:rsidR="00C81873" w:rsidRPr="00C57D42" w14:paraId="4F373DDD" w14:textId="77777777" w:rsidTr="001474B7">
        <w:trPr>
          <w:trHeight w:val="567"/>
        </w:trPr>
        <w:tc>
          <w:tcPr>
            <w:tcW w:w="278" w:type="pct"/>
            <w:vAlign w:val="center"/>
          </w:tcPr>
          <w:p w14:paraId="528E7AE9" w14:textId="77777777" w:rsidR="00C81873" w:rsidRPr="00C57D42" w:rsidRDefault="00C81873" w:rsidP="00C81873">
            <w:pPr>
              <w:widowControl w:val="0"/>
              <w:spacing w:before="40" w:after="40"/>
              <w:jc w:val="center"/>
              <w:rPr>
                <w:rFonts w:ascii="Cambria" w:hAnsi="Cambria"/>
                <w:spacing w:val="-4"/>
                <w:sz w:val="20"/>
                <w:szCs w:val="20"/>
              </w:rPr>
            </w:pPr>
            <w:r w:rsidRPr="00C57D42">
              <w:rPr>
                <w:rFonts w:ascii="Cambria" w:hAnsi="Cambria"/>
                <w:spacing w:val="-4"/>
                <w:sz w:val="20"/>
                <w:szCs w:val="20"/>
              </w:rPr>
              <w:t>3</w:t>
            </w:r>
          </w:p>
        </w:tc>
        <w:tc>
          <w:tcPr>
            <w:tcW w:w="3656" w:type="pct"/>
            <w:vAlign w:val="center"/>
          </w:tcPr>
          <w:p w14:paraId="3F0E2312" w14:textId="71716CEF" w:rsidR="00C81873" w:rsidRPr="00C57D42" w:rsidRDefault="00C81873" w:rsidP="00C81873">
            <w:pPr>
              <w:widowControl w:val="0"/>
              <w:jc w:val="both"/>
              <w:rPr>
                <w:rFonts w:ascii="Cambria" w:hAnsi="Cambria"/>
                <w:spacing w:val="-4"/>
                <w:sz w:val="20"/>
                <w:szCs w:val="20"/>
              </w:rPr>
            </w:pPr>
            <w:r w:rsidRPr="00C57D42">
              <w:rPr>
                <w:rFonts w:ascii="Cambria" w:hAnsi="Cambria"/>
                <w:spacing w:val="-4"/>
                <w:sz w:val="20"/>
                <w:szCs w:val="20"/>
              </w:rPr>
              <w:t>Gotówka i inne wartości pieniężne od kradzieży z włamaniem (w tym opłaty pobierane przez inkasentów)</w:t>
            </w:r>
          </w:p>
        </w:tc>
        <w:tc>
          <w:tcPr>
            <w:tcW w:w="1066" w:type="pct"/>
            <w:vAlign w:val="center"/>
          </w:tcPr>
          <w:p w14:paraId="1C644EFF" w14:textId="007ADA81" w:rsidR="00C81873" w:rsidRPr="00C57D42"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 xml:space="preserve">400 000,00 zł   </w:t>
            </w:r>
          </w:p>
        </w:tc>
      </w:tr>
      <w:tr w:rsidR="00C81873" w:rsidRPr="00C57D42" w14:paraId="0A82144F" w14:textId="77777777" w:rsidTr="001474B7">
        <w:trPr>
          <w:trHeight w:val="567"/>
        </w:trPr>
        <w:tc>
          <w:tcPr>
            <w:tcW w:w="278" w:type="pct"/>
            <w:vAlign w:val="center"/>
          </w:tcPr>
          <w:p w14:paraId="154D2E17" w14:textId="77777777" w:rsidR="00C81873" w:rsidRPr="00C57D42" w:rsidRDefault="00C81873" w:rsidP="00C81873">
            <w:pPr>
              <w:widowControl w:val="0"/>
              <w:spacing w:before="40" w:after="40"/>
              <w:jc w:val="center"/>
              <w:rPr>
                <w:rFonts w:ascii="Cambria" w:hAnsi="Cambria"/>
                <w:spacing w:val="-4"/>
                <w:sz w:val="20"/>
                <w:szCs w:val="20"/>
              </w:rPr>
            </w:pPr>
            <w:r w:rsidRPr="00C57D42">
              <w:rPr>
                <w:rFonts w:ascii="Cambria" w:hAnsi="Cambria"/>
                <w:spacing w:val="-4"/>
                <w:sz w:val="20"/>
                <w:szCs w:val="20"/>
              </w:rPr>
              <w:t>4</w:t>
            </w:r>
          </w:p>
        </w:tc>
        <w:tc>
          <w:tcPr>
            <w:tcW w:w="3656" w:type="pct"/>
            <w:vAlign w:val="center"/>
          </w:tcPr>
          <w:p w14:paraId="4CEDE3EC" w14:textId="698D6BE7" w:rsidR="00C81873" w:rsidRPr="00C57D42" w:rsidRDefault="00C81873" w:rsidP="00C81873">
            <w:pPr>
              <w:widowControl w:val="0"/>
              <w:jc w:val="both"/>
              <w:rPr>
                <w:rFonts w:ascii="Cambria" w:hAnsi="Cambria"/>
                <w:spacing w:val="-4"/>
                <w:sz w:val="20"/>
                <w:szCs w:val="20"/>
              </w:rPr>
            </w:pPr>
            <w:r w:rsidRPr="00C57D42">
              <w:rPr>
                <w:rFonts w:ascii="Cambria" w:hAnsi="Cambria"/>
                <w:spacing w:val="-4"/>
                <w:sz w:val="20"/>
                <w:szCs w:val="20"/>
              </w:rPr>
              <w:t>Gotówka i inne wartości pieniężne od rabunku w lokalu (w tym opłaty pobierane przez inkasentów)</w:t>
            </w:r>
          </w:p>
        </w:tc>
        <w:tc>
          <w:tcPr>
            <w:tcW w:w="1066" w:type="pct"/>
            <w:vAlign w:val="center"/>
          </w:tcPr>
          <w:p w14:paraId="5D4DBE15" w14:textId="70DDE711" w:rsidR="00C81873" w:rsidRPr="00C57D42"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 xml:space="preserve">400 000,00 zł   </w:t>
            </w:r>
          </w:p>
        </w:tc>
      </w:tr>
      <w:tr w:rsidR="00C81873" w:rsidRPr="00C57D42" w14:paraId="5014A0BA" w14:textId="77777777" w:rsidTr="001474B7">
        <w:trPr>
          <w:trHeight w:val="567"/>
        </w:trPr>
        <w:tc>
          <w:tcPr>
            <w:tcW w:w="278" w:type="pct"/>
            <w:vAlign w:val="center"/>
          </w:tcPr>
          <w:p w14:paraId="3B51C4A9" w14:textId="77777777" w:rsidR="00C81873" w:rsidRPr="00C57D42" w:rsidRDefault="00C81873" w:rsidP="00C81873">
            <w:pPr>
              <w:widowControl w:val="0"/>
              <w:spacing w:before="40" w:after="40"/>
              <w:jc w:val="center"/>
              <w:rPr>
                <w:rFonts w:ascii="Cambria" w:hAnsi="Cambria"/>
                <w:spacing w:val="-4"/>
                <w:sz w:val="20"/>
                <w:szCs w:val="20"/>
              </w:rPr>
            </w:pPr>
            <w:r w:rsidRPr="00C57D42">
              <w:rPr>
                <w:rFonts w:ascii="Cambria" w:hAnsi="Cambria"/>
                <w:spacing w:val="-4"/>
                <w:sz w:val="20"/>
                <w:szCs w:val="20"/>
              </w:rPr>
              <w:t>5</w:t>
            </w:r>
          </w:p>
        </w:tc>
        <w:tc>
          <w:tcPr>
            <w:tcW w:w="3656" w:type="pct"/>
            <w:vAlign w:val="center"/>
          </w:tcPr>
          <w:p w14:paraId="4AF25672" w14:textId="276CFBDF" w:rsidR="00C81873" w:rsidRPr="00C57D42" w:rsidRDefault="00C81873" w:rsidP="00C81873">
            <w:pPr>
              <w:widowControl w:val="0"/>
              <w:jc w:val="both"/>
              <w:rPr>
                <w:rFonts w:ascii="Cambria" w:hAnsi="Cambria"/>
                <w:spacing w:val="-4"/>
                <w:sz w:val="20"/>
                <w:szCs w:val="20"/>
              </w:rPr>
            </w:pPr>
            <w:r w:rsidRPr="00C57D42">
              <w:rPr>
                <w:rFonts w:ascii="Cambria" w:hAnsi="Cambria"/>
                <w:spacing w:val="-4"/>
                <w:sz w:val="20"/>
                <w:szCs w:val="20"/>
              </w:rPr>
              <w:t>Gotówka i inne wartości pieniężne w transporcie (w tym opłaty pobierane przez inkasentów) – teren RP</w:t>
            </w:r>
          </w:p>
        </w:tc>
        <w:tc>
          <w:tcPr>
            <w:tcW w:w="1066" w:type="pct"/>
            <w:vAlign w:val="center"/>
          </w:tcPr>
          <w:p w14:paraId="4DEB1F17" w14:textId="0A106F4A" w:rsidR="00C81873" w:rsidRPr="00C57D42"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 xml:space="preserve">200 000,00 zł   </w:t>
            </w:r>
          </w:p>
        </w:tc>
      </w:tr>
      <w:tr w:rsidR="00C81873" w:rsidRPr="00C57D42" w14:paraId="76316803" w14:textId="77777777" w:rsidTr="001474B7">
        <w:trPr>
          <w:trHeight w:val="567"/>
        </w:trPr>
        <w:tc>
          <w:tcPr>
            <w:tcW w:w="278" w:type="pct"/>
            <w:vAlign w:val="center"/>
          </w:tcPr>
          <w:p w14:paraId="65CA5096" w14:textId="3BBE02C9" w:rsidR="00C81873" w:rsidRPr="00C57D42" w:rsidRDefault="00C81873" w:rsidP="00C81873">
            <w:pPr>
              <w:widowControl w:val="0"/>
              <w:spacing w:before="40" w:after="40"/>
              <w:jc w:val="center"/>
              <w:rPr>
                <w:rFonts w:ascii="Cambria" w:hAnsi="Cambria"/>
                <w:spacing w:val="-4"/>
                <w:sz w:val="20"/>
                <w:szCs w:val="20"/>
              </w:rPr>
            </w:pPr>
            <w:r>
              <w:rPr>
                <w:rFonts w:ascii="Cambria" w:hAnsi="Cambria"/>
                <w:spacing w:val="-4"/>
                <w:sz w:val="20"/>
                <w:szCs w:val="20"/>
              </w:rPr>
              <w:t>6</w:t>
            </w:r>
          </w:p>
        </w:tc>
        <w:tc>
          <w:tcPr>
            <w:tcW w:w="3656" w:type="pct"/>
            <w:vAlign w:val="center"/>
          </w:tcPr>
          <w:p w14:paraId="1D828754" w14:textId="61BE6DB7" w:rsidR="00C81873" w:rsidRPr="00C57D42" w:rsidRDefault="00C81873" w:rsidP="00C81873">
            <w:pPr>
              <w:widowControl w:val="0"/>
              <w:jc w:val="both"/>
              <w:rPr>
                <w:rFonts w:ascii="Cambria" w:hAnsi="Cambria"/>
                <w:spacing w:val="-4"/>
                <w:sz w:val="20"/>
                <w:szCs w:val="20"/>
              </w:rPr>
            </w:pPr>
            <w:r w:rsidRPr="00F64D41">
              <w:rPr>
                <w:rFonts w:ascii="Cambria" w:eastAsia="Times New Roman" w:hAnsi="Cambria"/>
                <w:sz w:val="18"/>
                <w:szCs w:val="18"/>
              </w:rPr>
              <w:t>Mienie pracownicze, członków OSP</w:t>
            </w:r>
            <w:r>
              <w:rPr>
                <w:rFonts w:ascii="Cambria" w:eastAsia="Times New Roman" w:hAnsi="Cambria"/>
                <w:sz w:val="18"/>
                <w:szCs w:val="18"/>
              </w:rPr>
              <w:t>,</w:t>
            </w:r>
            <w:r w:rsidRPr="00F64D41">
              <w:rPr>
                <w:rFonts w:ascii="Cambria" w:eastAsia="Times New Roman" w:hAnsi="Cambria"/>
                <w:sz w:val="18"/>
                <w:szCs w:val="18"/>
              </w:rPr>
              <w:t xml:space="preserve"> uczniowskie</w:t>
            </w:r>
            <w:r>
              <w:rPr>
                <w:rFonts w:ascii="Cambria" w:eastAsia="Times New Roman" w:hAnsi="Cambria"/>
                <w:sz w:val="18"/>
                <w:szCs w:val="18"/>
              </w:rPr>
              <w:t>, wychowanków oraz podopiecznych</w:t>
            </w:r>
          </w:p>
        </w:tc>
        <w:tc>
          <w:tcPr>
            <w:tcW w:w="1066" w:type="pct"/>
            <w:vAlign w:val="center"/>
          </w:tcPr>
          <w:p w14:paraId="338E53CB" w14:textId="338A2FDE" w:rsidR="00C81873"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100 000,00 zł</w:t>
            </w:r>
          </w:p>
        </w:tc>
      </w:tr>
      <w:tr w:rsidR="00C81873" w:rsidRPr="00C57D42" w14:paraId="4911678A" w14:textId="77777777" w:rsidTr="001474B7">
        <w:trPr>
          <w:trHeight w:val="567"/>
        </w:trPr>
        <w:tc>
          <w:tcPr>
            <w:tcW w:w="278" w:type="pct"/>
            <w:vAlign w:val="center"/>
          </w:tcPr>
          <w:p w14:paraId="6070300D" w14:textId="037D9C4F" w:rsidR="00C81873" w:rsidRPr="00C57D42" w:rsidRDefault="00C81873" w:rsidP="00C81873">
            <w:pPr>
              <w:widowControl w:val="0"/>
              <w:spacing w:before="40" w:after="40"/>
              <w:jc w:val="center"/>
              <w:rPr>
                <w:rFonts w:ascii="Cambria" w:hAnsi="Cambria"/>
                <w:spacing w:val="-4"/>
                <w:sz w:val="20"/>
                <w:szCs w:val="20"/>
              </w:rPr>
            </w:pPr>
            <w:r>
              <w:rPr>
                <w:rFonts w:ascii="Cambria" w:hAnsi="Cambria"/>
                <w:spacing w:val="-4"/>
                <w:sz w:val="20"/>
                <w:szCs w:val="20"/>
              </w:rPr>
              <w:t>7</w:t>
            </w:r>
          </w:p>
        </w:tc>
        <w:tc>
          <w:tcPr>
            <w:tcW w:w="3656" w:type="pct"/>
            <w:vAlign w:val="center"/>
          </w:tcPr>
          <w:p w14:paraId="4AF05164" w14:textId="61840289" w:rsidR="00C81873" w:rsidRPr="00C57D42" w:rsidRDefault="00C81873" w:rsidP="00C81873">
            <w:pPr>
              <w:widowControl w:val="0"/>
              <w:jc w:val="both"/>
              <w:rPr>
                <w:rFonts w:ascii="Cambria" w:hAnsi="Cambria"/>
                <w:spacing w:val="-4"/>
                <w:sz w:val="20"/>
                <w:szCs w:val="20"/>
              </w:rPr>
            </w:pPr>
            <w:r w:rsidRPr="00F64D41">
              <w:rPr>
                <w:rFonts w:ascii="Cambria" w:eastAsia="Times New Roman" w:hAnsi="Cambria"/>
                <w:sz w:val="18"/>
                <w:szCs w:val="18"/>
              </w:rPr>
              <w:t>Mienie osób trzecich (rozumiane jako odrębne od mienia pracowniczego, członków OSP</w:t>
            </w:r>
            <w:r>
              <w:rPr>
                <w:rFonts w:ascii="Cambria" w:eastAsia="Times New Roman" w:hAnsi="Cambria"/>
                <w:sz w:val="18"/>
                <w:szCs w:val="18"/>
              </w:rPr>
              <w:t>,</w:t>
            </w:r>
            <w:r w:rsidRPr="00F64D41">
              <w:rPr>
                <w:rFonts w:ascii="Cambria" w:eastAsia="Times New Roman" w:hAnsi="Cambria"/>
                <w:sz w:val="18"/>
                <w:szCs w:val="18"/>
              </w:rPr>
              <w:t xml:space="preserve"> uczniowskiego</w:t>
            </w:r>
            <w:r>
              <w:rPr>
                <w:rFonts w:ascii="Cambria" w:eastAsia="Times New Roman" w:hAnsi="Cambria"/>
                <w:sz w:val="18"/>
                <w:szCs w:val="18"/>
              </w:rPr>
              <w:t>, wychowanków i podopiecznych</w:t>
            </w:r>
            <w:r w:rsidRPr="00F64D41">
              <w:rPr>
                <w:rFonts w:ascii="Cambria" w:eastAsia="Times New Roman" w:hAnsi="Cambria"/>
                <w:sz w:val="18"/>
                <w:szCs w:val="18"/>
              </w:rPr>
              <w:t>)</w:t>
            </w:r>
          </w:p>
        </w:tc>
        <w:tc>
          <w:tcPr>
            <w:tcW w:w="1066" w:type="pct"/>
            <w:vAlign w:val="center"/>
          </w:tcPr>
          <w:p w14:paraId="006F4E09" w14:textId="575B2426" w:rsidR="00C81873" w:rsidRDefault="00C81873" w:rsidP="00C81873">
            <w:pPr>
              <w:widowControl w:val="0"/>
              <w:spacing w:before="40" w:after="40"/>
              <w:jc w:val="center"/>
              <w:rPr>
                <w:rFonts w:ascii="Cambria" w:hAnsi="Cambria"/>
                <w:spacing w:val="-4"/>
                <w:sz w:val="20"/>
                <w:szCs w:val="20"/>
              </w:rPr>
            </w:pPr>
            <w:r w:rsidRPr="00F64D41">
              <w:rPr>
                <w:rFonts w:ascii="Cambria" w:eastAsia="Times New Roman" w:hAnsi="Cambria"/>
                <w:sz w:val="20"/>
                <w:szCs w:val="20"/>
              </w:rPr>
              <w:t>100 000,00 zł</w:t>
            </w:r>
          </w:p>
        </w:tc>
      </w:tr>
    </w:tbl>
    <w:bookmarkEnd w:id="2"/>
    <w:p w14:paraId="7ADCD999" w14:textId="3162A567" w:rsidR="006239D4"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6"/>
        </w:rPr>
      </w:pPr>
      <w:r w:rsidRPr="00C57D42">
        <w:rPr>
          <w:rFonts w:ascii="Cambria" w:hAnsi="Cambria"/>
          <w:spacing w:val="-6"/>
        </w:rPr>
        <w:t>Wymagany zakres ubezpieczenia obejmuje szkody</w:t>
      </w:r>
      <w:r w:rsidR="008C49E7" w:rsidRPr="00C57D42">
        <w:rPr>
          <w:rFonts w:ascii="Cambria" w:hAnsi="Cambria"/>
          <w:spacing w:val="-6"/>
        </w:rPr>
        <w:t xml:space="preserve"> w </w:t>
      </w:r>
      <w:r w:rsidRPr="00C57D42">
        <w:rPr>
          <w:rFonts w:ascii="Cambria" w:hAnsi="Cambria"/>
          <w:spacing w:val="-6"/>
        </w:rPr>
        <w:t>ubezpieczonym mieniu powstałe wskutek kradzieży</w:t>
      </w:r>
      <w:r w:rsidR="008C49E7" w:rsidRPr="00C57D42">
        <w:rPr>
          <w:rFonts w:ascii="Cambria" w:hAnsi="Cambria"/>
          <w:spacing w:val="-6"/>
        </w:rPr>
        <w:t xml:space="preserve"> z </w:t>
      </w:r>
      <w:r w:rsidRPr="00C57D42">
        <w:rPr>
          <w:rFonts w:ascii="Cambria" w:hAnsi="Cambria"/>
          <w:spacing w:val="-6"/>
        </w:rPr>
        <w:t>włamaniem lub rabunku (dokonanych lub usiłowanych), polegające na:</w:t>
      </w:r>
    </w:p>
    <w:p w14:paraId="0594ADF5" w14:textId="24132AAC"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utracie lub ubytku ubezpieczonego mienia</w:t>
      </w:r>
      <w:r w:rsidR="008C49E7" w:rsidRPr="00C57D42">
        <w:rPr>
          <w:rFonts w:ascii="Cambria" w:hAnsi="Cambria"/>
          <w:spacing w:val="-4"/>
        </w:rPr>
        <w:t xml:space="preserve"> z </w:t>
      </w:r>
      <w:r w:rsidRPr="00C57D42">
        <w:rPr>
          <w:rFonts w:ascii="Cambria" w:hAnsi="Cambria"/>
          <w:spacing w:val="-4"/>
        </w:rPr>
        <w:t>powodu jego zaboru,</w:t>
      </w:r>
    </w:p>
    <w:p w14:paraId="33E24EB8" w14:textId="57606685"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zniszczeniu lub uszkodzeniu ubezpieczonego mienia spowodowanego dewastacją</w:t>
      </w:r>
      <w:r w:rsidR="008C49E7" w:rsidRPr="00C57D42">
        <w:rPr>
          <w:rFonts w:ascii="Cambria" w:hAnsi="Cambria"/>
          <w:spacing w:val="-4"/>
        </w:rPr>
        <w:t xml:space="preserve"> i </w:t>
      </w:r>
      <w:r w:rsidRPr="00C57D42">
        <w:rPr>
          <w:rFonts w:ascii="Cambria" w:hAnsi="Cambria"/>
          <w:spacing w:val="-4"/>
        </w:rPr>
        <w:t>wandalizmem,</w:t>
      </w:r>
    </w:p>
    <w:p w14:paraId="0BF2C3F6" w14:textId="2CFB4138"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zniszczeniu, uszkodzeniu lu</w:t>
      </w:r>
      <w:r w:rsidR="00C81873">
        <w:rPr>
          <w:rFonts w:ascii="Cambria" w:hAnsi="Cambria"/>
          <w:spacing w:val="-4"/>
        </w:rPr>
        <w:t>b utracie zabezpieczeń (limit 20</w:t>
      </w:r>
      <w:r w:rsidRPr="00C57D42">
        <w:rPr>
          <w:rFonts w:ascii="Cambria" w:hAnsi="Cambria"/>
          <w:spacing w:val="-4"/>
        </w:rPr>
        <w:t>0</w:t>
      </w:r>
      <w:r w:rsidR="00362CE7" w:rsidRPr="00C57D42">
        <w:rPr>
          <w:rFonts w:ascii="Cambria" w:hAnsi="Cambria"/>
          <w:spacing w:val="-4"/>
        </w:rPr>
        <w:t> 000,00 zł</w:t>
      </w:r>
      <w:r w:rsidRPr="00C57D42">
        <w:rPr>
          <w:rFonts w:ascii="Cambria" w:hAnsi="Cambria"/>
          <w:spacing w:val="-4"/>
        </w:rPr>
        <w:t xml:space="preserve">). </w:t>
      </w:r>
    </w:p>
    <w:p w14:paraId="7B54630B" w14:textId="77777777" w:rsidR="00274431"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C57D42">
        <w:rPr>
          <w:rFonts w:ascii="Cambria" w:hAnsi="Cambria"/>
          <w:b/>
          <w:spacing w:val="-4"/>
        </w:rPr>
        <w:t>Ubezpieczenie przedmiotów szklanych od stłuczenia</w:t>
      </w:r>
      <w:r w:rsidR="00274431" w:rsidRPr="00C57D42">
        <w:rPr>
          <w:rFonts w:ascii="Cambria" w:hAnsi="Cambria"/>
          <w:b/>
          <w:spacing w:val="-4"/>
        </w:rPr>
        <w:t>.</w:t>
      </w:r>
    </w:p>
    <w:p w14:paraId="6F68A36A" w14:textId="61ADB8BA" w:rsidR="00274431" w:rsidRPr="00C57D42" w:rsidRDefault="00274431"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L</w:t>
      </w:r>
      <w:r w:rsidR="006239D4" w:rsidRPr="00C57D42">
        <w:rPr>
          <w:rFonts w:ascii="Cambria" w:hAnsi="Cambria"/>
          <w:spacing w:val="-4"/>
        </w:rPr>
        <w:t>imit odpowiedzialności</w:t>
      </w:r>
      <w:r w:rsidR="008C49E7" w:rsidRPr="00C57D42">
        <w:rPr>
          <w:rFonts w:ascii="Cambria" w:hAnsi="Cambria"/>
          <w:spacing w:val="-4"/>
        </w:rPr>
        <w:t xml:space="preserve"> </w:t>
      </w:r>
      <w:r w:rsidR="006239D4" w:rsidRPr="00C57D42">
        <w:rPr>
          <w:rFonts w:ascii="Cambria" w:hAnsi="Cambria"/>
          <w:spacing w:val="-4"/>
        </w:rPr>
        <w:t xml:space="preserve">wynosi </w:t>
      </w:r>
      <w:r w:rsidR="00C81873">
        <w:rPr>
          <w:rFonts w:ascii="Cambria" w:hAnsi="Cambria"/>
          <w:b/>
          <w:spacing w:val="-4"/>
        </w:rPr>
        <w:t>100</w:t>
      </w:r>
      <w:r w:rsidR="00362CE7" w:rsidRPr="00C57D42">
        <w:rPr>
          <w:rFonts w:ascii="Cambria" w:hAnsi="Cambria"/>
          <w:b/>
          <w:spacing w:val="-4"/>
        </w:rPr>
        <w:t> 000,00 zł</w:t>
      </w:r>
      <w:r w:rsidR="00C24F73" w:rsidRPr="00C57D42">
        <w:rPr>
          <w:rFonts w:ascii="Cambria" w:hAnsi="Cambria"/>
          <w:b/>
          <w:spacing w:val="-4"/>
        </w:rPr>
        <w:t xml:space="preserve"> </w:t>
      </w:r>
      <w:r w:rsidR="006239D4" w:rsidRPr="00C57D42">
        <w:rPr>
          <w:rFonts w:ascii="Cambria" w:hAnsi="Cambria"/>
          <w:spacing w:val="-4"/>
        </w:rPr>
        <w:t>na wszystkie zdarzenia</w:t>
      </w:r>
      <w:r w:rsidR="00C81873">
        <w:rPr>
          <w:rFonts w:ascii="Cambria" w:hAnsi="Cambria"/>
          <w:spacing w:val="-4"/>
        </w:rPr>
        <w:t xml:space="preserve"> i </w:t>
      </w:r>
      <w:r w:rsidR="00C81873" w:rsidRPr="00C81873">
        <w:rPr>
          <w:rFonts w:ascii="Cambria" w:hAnsi="Cambria"/>
          <w:b/>
          <w:spacing w:val="-4"/>
        </w:rPr>
        <w:t>50 000,00 zł</w:t>
      </w:r>
      <w:r w:rsidR="00C81873">
        <w:rPr>
          <w:rFonts w:ascii="Cambria" w:hAnsi="Cambria"/>
          <w:spacing w:val="-4"/>
        </w:rPr>
        <w:t xml:space="preserve"> na jedno zdarzenie w każdym okresie </w:t>
      </w:r>
      <w:r w:rsidR="00201FB1" w:rsidRPr="00C57D42">
        <w:rPr>
          <w:rFonts w:ascii="Cambria" w:hAnsi="Cambria"/>
          <w:spacing w:val="-4"/>
        </w:rPr>
        <w:t>ubezpieczenia.</w:t>
      </w:r>
      <w:r w:rsidR="006239D4" w:rsidRPr="00C57D42">
        <w:rPr>
          <w:rFonts w:ascii="Cambria" w:hAnsi="Cambria"/>
          <w:spacing w:val="-4"/>
        </w:rPr>
        <w:t xml:space="preserve"> </w:t>
      </w:r>
    </w:p>
    <w:p w14:paraId="3801B25F" w14:textId="77777777" w:rsidR="00B70E3C" w:rsidRPr="00C57D42" w:rsidRDefault="00274431" w:rsidP="00C57D42">
      <w:pPr>
        <w:pStyle w:val="Akapitzlist"/>
        <w:widowControl w:val="0"/>
        <w:spacing w:after="0" w:line="240" w:lineRule="auto"/>
        <w:ind w:left="851"/>
        <w:contextualSpacing w:val="0"/>
        <w:jc w:val="both"/>
        <w:rPr>
          <w:rFonts w:ascii="Cambria" w:hAnsi="Cambria"/>
          <w:spacing w:val="-4"/>
        </w:rPr>
      </w:pPr>
      <w:bookmarkStart w:id="3" w:name="_Hlk47947337"/>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bookmarkEnd w:id="3"/>
    </w:p>
    <w:p w14:paraId="13EDB5A9" w14:textId="08B2E44E" w:rsidR="006239D4" w:rsidRPr="00C57D42" w:rsidRDefault="00B70E3C" w:rsidP="00C57D42">
      <w:pPr>
        <w:pStyle w:val="Akapitzlist"/>
        <w:widowControl w:val="0"/>
        <w:numPr>
          <w:ilvl w:val="1"/>
          <w:numId w:val="4"/>
        </w:numPr>
        <w:spacing w:before="120" w:after="0" w:line="240" w:lineRule="auto"/>
        <w:ind w:left="851"/>
        <w:contextualSpacing w:val="0"/>
        <w:jc w:val="both"/>
        <w:rPr>
          <w:rFonts w:ascii="Cambria" w:hAnsi="Cambria"/>
          <w:spacing w:val="-4"/>
        </w:rPr>
      </w:pPr>
      <w:r w:rsidRPr="00C57D42">
        <w:rPr>
          <w:rFonts w:ascii="Cambria" w:hAnsi="Cambria"/>
          <w:bCs/>
          <w:spacing w:val="-4"/>
        </w:rPr>
        <w:t>N</w:t>
      </w:r>
      <w:r w:rsidR="006239D4" w:rsidRPr="00C57D42">
        <w:rPr>
          <w:rFonts w:ascii="Cambria" w:hAnsi="Cambria"/>
          <w:bCs/>
          <w:spacing w:val="-4"/>
        </w:rPr>
        <w:t>ab</w:t>
      </w:r>
      <w:r w:rsidR="006239D4" w:rsidRPr="00C57D42">
        <w:rPr>
          <w:rFonts w:ascii="Cambria" w:hAnsi="Cambria"/>
          <w:spacing w:val="-4"/>
        </w:rPr>
        <w:t>ywane</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okresie ubezpieczenia mienie obejmowane jest automatycznie limitami odpowiedzial</w:t>
      </w:r>
      <w:r w:rsidRPr="00C57D42">
        <w:rPr>
          <w:rFonts w:ascii="Cambria" w:hAnsi="Cambria"/>
          <w:spacing w:val="-4"/>
        </w:rPr>
        <w:softHyphen/>
      </w:r>
      <w:r w:rsidR="006239D4" w:rsidRPr="00C57D42">
        <w:rPr>
          <w:rFonts w:ascii="Cambria" w:hAnsi="Cambria"/>
          <w:spacing w:val="-4"/>
        </w:rPr>
        <w:t>ności</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ubezpieczeniu systemem pierwszego ryzyka – zarówno</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 xml:space="preserve">sytuacji zgłaszania </w:t>
      </w:r>
      <w:r w:rsidR="00154221" w:rsidRPr="00C57D42">
        <w:rPr>
          <w:rFonts w:ascii="Cambria" w:hAnsi="Cambria"/>
          <w:spacing w:val="-4"/>
        </w:rPr>
        <w:br/>
      </w:r>
      <w:r w:rsidR="006239D4" w:rsidRPr="00C57D42">
        <w:rPr>
          <w:rFonts w:ascii="Cambria" w:hAnsi="Cambria"/>
          <w:spacing w:val="-4"/>
        </w:rPr>
        <w:t>go do ubezpieczenia</w:t>
      </w:r>
      <w:r w:rsidR="008C49E7" w:rsidRPr="00C57D42">
        <w:rPr>
          <w:rFonts w:ascii="Cambria" w:hAnsi="Cambria"/>
          <w:spacing w:val="-4"/>
        </w:rPr>
        <w:t xml:space="preserve"> w </w:t>
      </w:r>
      <w:r w:rsidR="006239D4" w:rsidRPr="00C57D42">
        <w:rPr>
          <w:rFonts w:ascii="Cambria" w:hAnsi="Cambria"/>
          <w:spacing w:val="-4"/>
        </w:rPr>
        <w:t>systemie sum stałych, jak</w:t>
      </w:r>
      <w:r w:rsidR="008C49E7" w:rsidRPr="00C57D42">
        <w:rPr>
          <w:rFonts w:ascii="Cambria" w:hAnsi="Cambria"/>
          <w:spacing w:val="-4"/>
        </w:rPr>
        <w:t xml:space="preserve"> i </w:t>
      </w:r>
      <w:r w:rsidR="006239D4" w:rsidRPr="00C57D42">
        <w:rPr>
          <w:rFonts w:ascii="Cambria" w:hAnsi="Cambria"/>
          <w:spacing w:val="-4"/>
        </w:rPr>
        <w:t>zakwalifikowania do grup (kategorii) objętych ubezpieczeniem wyłącznie na pierwsze ryzyko.</w:t>
      </w:r>
    </w:p>
    <w:p w14:paraId="215EDA14" w14:textId="6CCA69CD"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tości przyjęte do ubezpieczenia</w:t>
      </w:r>
      <w:r w:rsidR="00386B34" w:rsidRPr="00C57D42">
        <w:rPr>
          <w:rFonts w:ascii="Cambria" w:hAnsi="Cambria"/>
          <w:b/>
          <w:spacing w:val="-4"/>
        </w:rPr>
        <w:t>:</w:t>
      </w:r>
    </w:p>
    <w:p w14:paraId="4EE10842" w14:textId="02DBD52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budowlane (zgodnie</w:t>
      </w:r>
      <w:r w:rsidR="008C49E7" w:rsidRPr="00C57D42">
        <w:rPr>
          <w:rFonts w:ascii="Cambria" w:hAnsi="Cambria"/>
          <w:spacing w:val="-4"/>
        </w:rPr>
        <w:t xml:space="preserve"> z </w:t>
      </w:r>
      <w:r w:rsidRPr="00C57D42">
        <w:rPr>
          <w:rFonts w:ascii="Cambria" w:hAnsi="Cambria"/>
          <w:spacing w:val="-4"/>
        </w:rPr>
        <w:t>ustawą Prawo budowlane): m.in. budynki</w:t>
      </w:r>
      <w:r w:rsidR="008C49E7" w:rsidRPr="00C57D42">
        <w:rPr>
          <w:rFonts w:ascii="Cambria" w:hAnsi="Cambria"/>
          <w:spacing w:val="-4"/>
        </w:rPr>
        <w:t xml:space="preserve"> i </w:t>
      </w:r>
      <w:r w:rsidRPr="00C57D42">
        <w:rPr>
          <w:rFonts w:ascii="Cambria" w:hAnsi="Cambria"/>
          <w:spacing w:val="-4"/>
        </w:rPr>
        <w:t>budowle; obiekty podobne pod względem konstrukcyjnym do budowli; obiekty niepołączone trwale</w:t>
      </w:r>
      <w:r w:rsidR="008C49E7" w:rsidRPr="00C57D42">
        <w:rPr>
          <w:rFonts w:ascii="Cambria" w:hAnsi="Cambria"/>
          <w:spacing w:val="-4"/>
        </w:rPr>
        <w:t xml:space="preserve"> z </w:t>
      </w:r>
      <w:r w:rsidRPr="00C57D42">
        <w:rPr>
          <w:rFonts w:ascii="Cambria" w:hAnsi="Cambria"/>
          <w:spacing w:val="-4"/>
        </w:rPr>
        <w:t>gruntem; tymczasowe obiekty budowlane</w:t>
      </w:r>
      <w:r w:rsidR="00114D4C" w:rsidRPr="00C57D42">
        <w:rPr>
          <w:rFonts w:ascii="Cambria" w:hAnsi="Cambria"/>
          <w:spacing w:val="-4"/>
        </w:rPr>
        <w:t xml:space="preserve"> (np. </w:t>
      </w:r>
      <w:r w:rsidRPr="00C57D42">
        <w:rPr>
          <w:rFonts w:ascii="Cambria" w:hAnsi="Cambria"/>
          <w:spacing w:val="-4"/>
        </w:rPr>
        <w:t>stragany, kioski), wiaty, bramy ogrodzenia – wartość odtworzeniowa nowa lub księgowa brutto;</w:t>
      </w:r>
    </w:p>
    <w:p w14:paraId="2A06A165" w14:textId="0322F22A"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małej architektury</w:t>
      </w:r>
      <w:r w:rsidR="00114D4C" w:rsidRPr="00C57D42">
        <w:rPr>
          <w:rFonts w:ascii="Cambria" w:hAnsi="Cambria"/>
          <w:spacing w:val="-4"/>
        </w:rPr>
        <w:t xml:space="preserve"> (w </w:t>
      </w:r>
      <w:r w:rsidRPr="00C57D42">
        <w:rPr>
          <w:rFonts w:ascii="Cambria" w:hAnsi="Cambria"/>
          <w:spacing w:val="-4"/>
        </w:rPr>
        <w:t>tym pomniki, rzeźby,</w:t>
      </w:r>
      <w:r w:rsidR="00AA0D73">
        <w:rPr>
          <w:rFonts w:ascii="Cambria" w:hAnsi="Cambria"/>
          <w:spacing w:val="-4"/>
        </w:rPr>
        <w:t xml:space="preserve"> kapliczki,</w:t>
      </w:r>
      <w:r w:rsidRPr="00C57D42">
        <w:rPr>
          <w:rFonts w:ascii="Cambria" w:hAnsi="Cambria"/>
          <w:spacing w:val="-4"/>
        </w:rPr>
        <w:t xml:space="preserve"> kompozycje przestrzenne) – wartość księgowa brutto lub odtworzeniowa nowa;</w:t>
      </w:r>
    </w:p>
    <w:p w14:paraId="5B6A7C3A" w14:textId="60087A1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ozostałe środki trwałe (grupy 3 – 8 KŚT) – wartość księgowa brutto lub odtworzeniowa nowa;</w:t>
      </w:r>
    </w:p>
    <w:p w14:paraId="1F2CA36D" w14:textId="1BAC13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przęt</w:t>
      </w:r>
      <w:r w:rsidR="008C49E7" w:rsidRPr="00C57D42">
        <w:rPr>
          <w:rFonts w:ascii="Cambria" w:hAnsi="Cambria"/>
          <w:spacing w:val="-6"/>
        </w:rPr>
        <w:t xml:space="preserve"> i </w:t>
      </w:r>
      <w:r w:rsidRPr="00C57D42">
        <w:rPr>
          <w:rFonts w:ascii="Cambria" w:hAnsi="Cambria"/>
          <w:spacing w:val="-6"/>
        </w:rPr>
        <w:t>urządzenia elektroniczne</w:t>
      </w:r>
      <w:r w:rsidR="008C49E7" w:rsidRPr="00C57D42">
        <w:rPr>
          <w:rFonts w:ascii="Cambria" w:hAnsi="Cambria"/>
          <w:spacing w:val="-6"/>
        </w:rPr>
        <w:t xml:space="preserve"> i </w:t>
      </w:r>
      <w:r w:rsidRPr="00C57D42">
        <w:rPr>
          <w:rFonts w:ascii="Cambria" w:hAnsi="Cambria"/>
          <w:spacing w:val="-6"/>
        </w:rPr>
        <w:t xml:space="preserve">techniczne </w:t>
      </w:r>
      <w:r w:rsidR="00386B34" w:rsidRPr="00C57D42">
        <w:rPr>
          <w:rFonts w:ascii="Cambria" w:hAnsi="Cambria"/>
          <w:spacing w:val="-6"/>
        </w:rPr>
        <w:t>–</w:t>
      </w:r>
      <w:r w:rsidRPr="00C57D42">
        <w:rPr>
          <w:rFonts w:ascii="Cambria" w:hAnsi="Cambria"/>
          <w:spacing w:val="-6"/>
        </w:rPr>
        <w:t xml:space="preserve"> wartość księgowa brutto lub odtworzeniowa nowa;</w:t>
      </w:r>
    </w:p>
    <w:p w14:paraId="0E8644B9" w14:textId="731C80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proofErr w:type="spellStart"/>
      <w:r w:rsidRPr="00C57D42">
        <w:rPr>
          <w:rFonts w:ascii="Cambria" w:hAnsi="Cambria"/>
          <w:spacing w:val="-4"/>
        </w:rPr>
        <w:t>solary</w:t>
      </w:r>
      <w:proofErr w:type="spellEnd"/>
      <w:r w:rsidR="0046623D" w:rsidRPr="00C57D42">
        <w:rPr>
          <w:rFonts w:ascii="Cambria" w:hAnsi="Cambria"/>
          <w:spacing w:val="-4"/>
        </w:rPr>
        <w:t xml:space="preserve">, </w:t>
      </w:r>
      <w:r w:rsidRPr="00C57D42">
        <w:rPr>
          <w:rFonts w:ascii="Cambria" w:hAnsi="Cambria"/>
          <w:spacing w:val="-4"/>
        </w:rPr>
        <w:t>instalacje</w:t>
      </w:r>
      <w:r w:rsidR="008C49E7" w:rsidRPr="00C57D42">
        <w:rPr>
          <w:rFonts w:ascii="Cambria" w:hAnsi="Cambria"/>
          <w:spacing w:val="-4"/>
        </w:rPr>
        <w:t xml:space="preserve"> i</w:t>
      </w:r>
      <w:r w:rsidR="007774D9" w:rsidRPr="00C57D42">
        <w:rPr>
          <w:rFonts w:ascii="Cambria" w:hAnsi="Cambria"/>
          <w:spacing w:val="-4"/>
        </w:rPr>
        <w:t xml:space="preserve"> </w:t>
      </w:r>
      <w:r w:rsidRPr="00C57D42">
        <w:rPr>
          <w:rFonts w:ascii="Cambria" w:hAnsi="Cambria"/>
          <w:spacing w:val="-4"/>
        </w:rPr>
        <w:t>kolektory solarne</w:t>
      </w:r>
      <w:r w:rsidR="002B6871" w:rsidRPr="00C57D42">
        <w:rPr>
          <w:rFonts w:ascii="Cambria" w:hAnsi="Cambria"/>
          <w:spacing w:val="-4"/>
        </w:rPr>
        <w:t>, instalacje fotowoltaiczne</w:t>
      </w:r>
      <w:r w:rsidRPr="00C57D42">
        <w:rPr>
          <w:rFonts w:ascii="Cambria" w:hAnsi="Cambria"/>
          <w:spacing w:val="-4"/>
        </w:rPr>
        <w:t xml:space="preserve"> </w:t>
      </w:r>
      <w:r w:rsidR="00386B34" w:rsidRPr="00C57D42">
        <w:rPr>
          <w:rFonts w:ascii="Cambria" w:hAnsi="Cambria"/>
          <w:spacing w:val="-4"/>
        </w:rPr>
        <w:t>–</w:t>
      </w:r>
      <w:r w:rsidRPr="00C57D42">
        <w:rPr>
          <w:rFonts w:ascii="Cambria" w:hAnsi="Cambria"/>
          <w:spacing w:val="-4"/>
        </w:rPr>
        <w:t xml:space="preserve"> wartość księgowa brutto </w:t>
      </w:r>
      <w:r w:rsidR="007774D9" w:rsidRPr="00C57D42">
        <w:rPr>
          <w:rFonts w:ascii="Cambria" w:hAnsi="Cambria"/>
          <w:spacing w:val="-4"/>
        </w:rPr>
        <w:br/>
      </w:r>
      <w:r w:rsidRPr="00C57D42">
        <w:rPr>
          <w:rFonts w:ascii="Cambria" w:hAnsi="Cambria"/>
          <w:spacing w:val="-4"/>
        </w:rPr>
        <w:t>lub odtworzeniowa nowa;</w:t>
      </w:r>
    </w:p>
    <w:p w14:paraId="5007228E" w14:textId="0ACF48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ieci wodno-kanalizacyjne, sanitarn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deszczowe, instalacj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sieci elektryczne, teleinforma</w:t>
      </w:r>
      <w:r w:rsidR="00076EFD" w:rsidRPr="00C57D42">
        <w:rPr>
          <w:rFonts w:ascii="Cambria" w:hAnsi="Cambria"/>
          <w:spacing w:val="-6"/>
        </w:rPr>
        <w:softHyphen/>
      </w:r>
      <w:r w:rsidRPr="00C57D42">
        <w:rPr>
          <w:rFonts w:ascii="Cambria" w:hAnsi="Cambria"/>
          <w:spacing w:val="-6"/>
        </w:rPr>
        <w:t>tyczne, informatyczne, energetyczne</w:t>
      </w:r>
      <w:r w:rsidR="008C49E7" w:rsidRPr="00C57D42">
        <w:rPr>
          <w:rFonts w:ascii="Cambria" w:hAnsi="Cambria"/>
          <w:spacing w:val="-6"/>
        </w:rPr>
        <w:t xml:space="preserve"> i </w:t>
      </w:r>
      <w:r w:rsidRPr="00C57D42">
        <w:rPr>
          <w:rFonts w:ascii="Cambria" w:hAnsi="Cambria"/>
          <w:spacing w:val="-6"/>
        </w:rPr>
        <w:t xml:space="preserve">elektroniczne </w:t>
      </w:r>
      <w:r w:rsidR="00386B34" w:rsidRPr="00C57D42">
        <w:rPr>
          <w:rFonts w:ascii="Cambria" w:hAnsi="Cambria"/>
          <w:spacing w:val="-6"/>
        </w:rPr>
        <w:t>–</w:t>
      </w:r>
      <w:r w:rsidRPr="00C57D42">
        <w:rPr>
          <w:rFonts w:ascii="Cambria" w:hAnsi="Cambria"/>
          <w:spacing w:val="-6"/>
        </w:rPr>
        <w:t xml:space="preserve"> wartość księgowa brutto lub odtworze</w:t>
      </w:r>
      <w:r w:rsidR="00154221" w:rsidRPr="00C57D42">
        <w:rPr>
          <w:rFonts w:ascii="Cambria" w:hAnsi="Cambria"/>
          <w:spacing w:val="-6"/>
        </w:rPr>
        <w:softHyphen/>
      </w:r>
      <w:r w:rsidRPr="00C57D42">
        <w:rPr>
          <w:rFonts w:ascii="Cambria" w:hAnsi="Cambria"/>
          <w:spacing w:val="-6"/>
        </w:rPr>
        <w:t>niowa nowa</w:t>
      </w:r>
      <w:r w:rsidR="009B09C5" w:rsidRPr="00C57D42">
        <w:rPr>
          <w:rFonts w:ascii="Cambria" w:hAnsi="Cambria"/>
          <w:spacing w:val="-6"/>
        </w:rPr>
        <w:t>;</w:t>
      </w:r>
    </w:p>
    <w:p w14:paraId="3CC58803" w14:textId="1B311C0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środki </w:t>
      </w:r>
      <w:proofErr w:type="spellStart"/>
      <w:r w:rsidRPr="00C57D42">
        <w:rPr>
          <w:rFonts w:ascii="Cambria" w:hAnsi="Cambria"/>
          <w:spacing w:val="-4"/>
        </w:rPr>
        <w:t>niskocenne</w:t>
      </w:r>
      <w:proofErr w:type="spellEnd"/>
      <w:r w:rsidRPr="00C57D42">
        <w:rPr>
          <w:rFonts w:ascii="Cambria" w:hAnsi="Cambria"/>
          <w:spacing w:val="-4"/>
        </w:rPr>
        <w:t>, przedmioty podlegające jednorazowej amortyzacji, wyposażenie</w:t>
      </w:r>
      <w:r w:rsidR="008C49E7" w:rsidRPr="00C57D42">
        <w:rPr>
          <w:rFonts w:ascii="Cambria" w:hAnsi="Cambria"/>
          <w:spacing w:val="-4"/>
        </w:rPr>
        <w:t xml:space="preserve"> </w:t>
      </w:r>
      <w:r w:rsidR="00EF743B">
        <w:rPr>
          <w:rFonts w:ascii="Cambria" w:hAnsi="Cambria"/>
          <w:spacing w:val="-4"/>
        </w:rPr>
        <w:br/>
      </w:r>
      <w:r w:rsidR="00154221" w:rsidRPr="00C57D42">
        <w:rPr>
          <w:rFonts w:ascii="Cambria" w:hAnsi="Cambria"/>
          <w:spacing w:val="-4"/>
        </w:rPr>
        <w:t xml:space="preserve">i </w:t>
      </w:r>
      <w:r w:rsidRPr="00C57D42">
        <w:rPr>
          <w:rFonts w:ascii="Cambria" w:hAnsi="Cambria"/>
          <w:spacing w:val="-4"/>
        </w:rPr>
        <w:t xml:space="preserve">przedmioty </w:t>
      </w:r>
      <w:proofErr w:type="spellStart"/>
      <w:r w:rsidRPr="00C57D42">
        <w:rPr>
          <w:rFonts w:ascii="Cambria" w:hAnsi="Cambria"/>
          <w:spacing w:val="-4"/>
        </w:rPr>
        <w:t>niskocenne</w:t>
      </w:r>
      <w:proofErr w:type="spellEnd"/>
      <w:r w:rsidRPr="00C57D42">
        <w:rPr>
          <w:rFonts w:ascii="Cambria" w:hAnsi="Cambria"/>
          <w:spacing w:val="-4"/>
        </w:rPr>
        <w:t>, mienie</w:t>
      </w:r>
      <w:r w:rsidR="008C49E7" w:rsidRPr="00C57D42">
        <w:rPr>
          <w:rFonts w:ascii="Cambria" w:hAnsi="Cambria"/>
          <w:spacing w:val="-4"/>
        </w:rPr>
        <w:t xml:space="preserve"> z </w:t>
      </w:r>
      <w:r w:rsidRPr="00C57D42">
        <w:rPr>
          <w:rFonts w:ascii="Cambria" w:hAnsi="Cambria"/>
          <w:spacing w:val="-4"/>
        </w:rPr>
        <w:t xml:space="preserve">konta 013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00FFC08C" w14:textId="3B4FFA23" w:rsidR="006239D4"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księgozbiory, zbiory biblioteczne oraz zasoby archiwalne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1891B2B0" w14:textId="6D9EE0CC" w:rsidR="00AA0D73" w:rsidRPr="00C57D42" w:rsidRDefault="00AA0D7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F64D41">
        <w:rPr>
          <w:rFonts w:ascii="Cambria" w:eastAsia="Times New Roman" w:hAnsi="Cambria"/>
        </w:rPr>
        <w:t>zbiory i eksponaty muzealne; dzieła sztuki (w tym organy) – wartość księgowa brutto</w:t>
      </w:r>
      <w:r>
        <w:rPr>
          <w:rFonts w:ascii="Cambria" w:eastAsia="Times New Roman" w:hAnsi="Cambria"/>
        </w:rPr>
        <w:t>, wartość rzeczywista</w:t>
      </w:r>
      <w:r w:rsidRPr="00F64D41">
        <w:rPr>
          <w:rFonts w:ascii="Cambria" w:eastAsia="Times New Roman" w:hAnsi="Cambria"/>
        </w:rPr>
        <w:t xml:space="preserve"> lub zgodna z wyceną</w:t>
      </w:r>
    </w:p>
    <w:p w14:paraId="4F616ECB" w14:textId="068CBEA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środki obrotowe – wartość wytworzenia lub zakupu</w:t>
      </w:r>
      <w:r w:rsidR="00386B34" w:rsidRPr="00C57D42">
        <w:rPr>
          <w:rFonts w:ascii="Cambria" w:hAnsi="Cambria"/>
          <w:spacing w:val="-4"/>
        </w:rPr>
        <w:t>;</w:t>
      </w:r>
    </w:p>
    <w:p w14:paraId="67E44F37" w14:textId="607AFA9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osób trzecich – wartość odtworzeniowa nowa</w:t>
      </w:r>
      <w:r w:rsidR="00386B34" w:rsidRPr="00C57D42">
        <w:rPr>
          <w:rFonts w:ascii="Cambria" w:hAnsi="Cambria"/>
          <w:spacing w:val="-4"/>
        </w:rPr>
        <w:t>;</w:t>
      </w:r>
    </w:p>
    <w:p w14:paraId="3CBFD948" w14:textId="372116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akłady adaptacyjne</w:t>
      </w:r>
      <w:r w:rsidR="008C49E7" w:rsidRPr="00C57D42">
        <w:rPr>
          <w:rFonts w:ascii="Cambria" w:hAnsi="Cambria"/>
          <w:spacing w:val="-4"/>
        </w:rPr>
        <w:t xml:space="preserve"> i </w:t>
      </w:r>
      <w:r w:rsidRPr="00C57D42">
        <w:rPr>
          <w:rFonts w:ascii="Cambria" w:hAnsi="Cambria"/>
          <w:spacing w:val="-4"/>
        </w:rPr>
        <w:t xml:space="preserve">inwestycyjne </w:t>
      </w:r>
      <w:r w:rsidR="00386B34" w:rsidRPr="00C57D42">
        <w:rPr>
          <w:rFonts w:ascii="Cambria" w:hAnsi="Cambria"/>
          <w:spacing w:val="-4"/>
        </w:rPr>
        <w:t>–</w:t>
      </w:r>
      <w:r w:rsidRPr="00C57D42">
        <w:rPr>
          <w:rFonts w:ascii="Cambria" w:hAnsi="Cambria"/>
          <w:spacing w:val="-4"/>
        </w:rPr>
        <w:t xml:space="preserve"> wartość odtworzeniowa nowa</w:t>
      </w:r>
      <w:r w:rsidR="00386B34" w:rsidRPr="00C57D42">
        <w:rPr>
          <w:rFonts w:ascii="Cambria" w:hAnsi="Cambria"/>
          <w:spacing w:val="-4"/>
        </w:rPr>
        <w:t>;</w:t>
      </w:r>
    </w:p>
    <w:p w14:paraId="26FF7301" w14:textId="53086B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gotówka</w:t>
      </w:r>
      <w:r w:rsidR="008C49E7" w:rsidRPr="00C57D42">
        <w:rPr>
          <w:rFonts w:ascii="Cambria" w:hAnsi="Cambria"/>
          <w:spacing w:val="-4"/>
        </w:rPr>
        <w:t xml:space="preserve"> i </w:t>
      </w:r>
      <w:r w:rsidRPr="00C57D42">
        <w:rPr>
          <w:rFonts w:ascii="Cambria" w:hAnsi="Cambria"/>
          <w:spacing w:val="-4"/>
        </w:rPr>
        <w:t>inne walory pieniężne – wartość nominalna</w:t>
      </w:r>
      <w:r w:rsidR="00386B34" w:rsidRPr="00C57D42">
        <w:rPr>
          <w:rFonts w:ascii="Cambria" w:hAnsi="Cambria"/>
          <w:spacing w:val="-4"/>
        </w:rPr>
        <w:t>;</w:t>
      </w:r>
    </w:p>
    <w:p w14:paraId="30EBAAA8" w14:textId="3A4AFC8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pracownicze</w:t>
      </w:r>
      <w:r w:rsidR="008C49E7" w:rsidRPr="00C57D42">
        <w:rPr>
          <w:rFonts w:ascii="Cambria" w:hAnsi="Cambria"/>
          <w:spacing w:val="-4"/>
        </w:rPr>
        <w:t xml:space="preserve"> i </w:t>
      </w:r>
      <w:r w:rsidRPr="00C57D42">
        <w:rPr>
          <w:rFonts w:ascii="Cambria" w:hAnsi="Cambria"/>
          <w:spacing w:val="-4"/>
        </w:rPr>
        <w:t>członków OSP oraz uczniowskie, wychowanków</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podopiecznych</w:t>
      </w:r>
      <w:r w:rsidR="009209DE" w:rsidRPr="00C57D42">
        <w:rPr>
          <w:rFonts w:ascii="Cambria" w:hAnsi="Cambria"/>
          <w:spacing w:val="-4"/>
        </w:rPr>
        <w:t xml:space="preserve"> </w:t>
      </w:r>
      <w:r w:rsidR="00386B34" w:rsidRPr="00C57D42">
        <w:rPr>
          <w:rFonts w:ascii="Cambria" w:hAnsi="Cambria"/>
          <w:spacing w:val="-4"/>
        </w:rPr>
        <w:t>–</w:t>
      </w:r>
      <w:r w:rsidR="009209DE" w:rsidRPr="00C57D42">
        <w:rPr>
          <w:rFonts w:ascii="Cambria" w:hAnsi="Cambria"/>
          <w:spacing w:val="-4"/>
        </w:rPr>
        <w:t xml:space="preserve"> </w:t>
      </w:r>
      <w:r w:rsidR="00386B34" w:rsidRPr="00C57D42">
        <w:rPr>
          <w:rFonts w:ascii="Cambria" w:hAnsi="Cambria"/>
          <w:spacing w:val="-4"/>
        </w:rPr>
        <w:t>wartość odtworzeniowa nowa;</w:t>
      </w:r>
    </w:p>
    <w:p w14:paraId="5BFEB8D6" w14:textId="082E219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yposażenie jednostek OSP – wartość księgowa brutto</w:t>
      </w:r>
      <w:r w:rsidR="00386B34" w:rsidRPr="00C57D42">
        <w:rPr>
          <w:rFonts w:ascii="Cambria" w:hAnsi="Cambria"/>
          <w:spacing w:val="-4"/>
        </w:rPr>
        <w:t>;</w:t>
      </w:r>
    </w:p>
    <w:p w14:paraId="5605C05C" w14:textId="2279C7A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budowle nieujęte</w:t>
      </w:r>
      <w:r w:rsidR="008C49E7" w:rsidRPr="00C57D42">
        <w:rPr>
          <w:rFonts w:ascii="Cambria" w:hAnsi="Cambria"/>
          <w:spacing w:val="-4"/>
        </w:rPr>
        <w:t xml:space="preserve"> w </w:t>
      </w:r>
      <w:r w:rsidRPr="00C57D42">
        <w:rPr>
          <w:rFonts w:ascii="Cambria" w:hAnsi="Cambria"/>
          <w:spacing w:val="-4"/>
        </w:rPr>
        <w:t>ubezpieczeniu systemem sum stałych – wartość odtworzeniowa nowa</w:t>
      </w:r>
      <w:r w:rsidR="00386B34" w:rsidRPr="00C57D42">
        <w:rPr>
          <w:rFonts w:ascii="Cambria" w:hAnsi="Cambria"/>
          <w:spacing w:val="-4"/>
        </w:rPr>
        <w:t>;</w:t>
      </w:r>
    </w:p>
    <w:p w14:paraId="35B1625D" w14:textId="3FA4E4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znaki drogow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konstrukcją wsporczą (jeśli występuje), elementy bezpieczeństwa ruchu drogo</w:t>
      </w:r>
      <w:r w:rsidR="006D2936" w:rsidRPr="00C57D42">
        <w:rPr>
          <w:rFonts w:ascii="Cambria" w:hAnsi="Cambria"/>
          <w:spacing w:val="-6"/>
        </w:rPr>
        <w:softHyphen/>
      </w:r>
      <w:r w:rsidRPr="00C57D42">
        <w:rPr>
          <w:rFonts w:ascii="Cambria" w:hAnsi="Cambria"/>
          <w:spacing w:val="-6"/>
        </w:rPr>
        <w:t>wego, tablic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nazwami</w:t>
      </w:r>
      <w:r w:rsidR="003E46FC" w:rsidRPr="00C57D42">
        <w:rPr>
          <w:rFonts w:ascii="Cambria" w:hAnsi="Cambria"/>
          <w:spacing w:val="-6"/>
        </w:rPr>
        <w:t xml:space="preserve">, np. </w:t>
      </w:r>
      <w:r w:rsidRPr="00C57D42">
        <w:rPr>
          <w:rFonts w:ascii="Cambria" w:hAnsi="Cambria"/>
          <w:spacing w:val="-6"/>
        </w:rPr>
        <w:t>ulic, słupy oświetleniowe, lampy, sygnalizacja świetlna, oświetlenie</w:t>
      </w:r>
      <w:r w:rsidR="006D2936" w:rsidRPr="00C57D42">
        <w:rPr>
          <w:rFonts w:ascii="Cambria" w:hAnsi="Cambria"/>
          <w:spacing w:val="-6"/>
        </w:rPr>
        <w:t xml:space="preserve"> </w:t>
      </w:r>
      <w:r w:rsidRPr="00C57D42">
        <w:rPr>
          <w:rFonts w:ascii="Cambria" w:hAnsi="Cambria"/>
          <w:spacing w:val="-6"/>
        </w:rPr>
        <w:t>uliczne – wartość odtworzeniowa nowa</w:t>
      </w:r>
      <w:r w:rsidR="00386B34" w:rsidRPr="00C57D42">
        <w:rPr>
          <w:rFonts w:ascii="Cambria" w:hAnsi="Cambria"/>
          <w:spacing w:val="-6"/>
        </w:rPr>
        <w:t>;</w:t>
      </w:r>
    </w:p>
    <w:p w14:paraId="71175490" w14:textId="0B25A84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w:t>
      </w:r>
      <w:r w:rsidR="008C49E7" w:rsidRPr="00C57D42">
        <w:rPr>
          <w:rFonts w:ascii="Cambria" w:hAnsi="Cambria"/>
          <w:spacing w:val="-4"/>
        </w:rPr>
        <w:t xml:space="preserve"> i</w:t>
      </w:r>
      <w:r w:rsidR="006D2936" w:rsidRPr="00C57D42">
        <w:rPr>
          <w:rFonts w:ascii="Cambria" w:hAnsi="Cambria"/>
          <w:spacing w:val="-4"/>
        </w:rPr>
        <w:t xml:space="preserve"> </w:t>
      </w:r>
      <w:r w:rsidRPr="00C57D42">
        <w:rPr>
          <w:rFonts w:ascii="Cambria" w:hAnsi="Cambria"/>
          <w:spacing w:val="-4"/>
        </w:rPr>
        <w:t>wyposażenie</w:t>
      </w:r>
      <w:r w:rsidR="00D00A24" w:rsidRPr="00C57D42">
        <w:rPr>
          <w:rFonts w:ascii="Cambria" w:hAnsi="Cambria"/>
          <w:spacing w:val="-4"/>
        </w:rPr>
        <w:t>, w tym</w:t>
      </w:r>
      <w:r w:rsidRPr="00C57D42">
        <w:rPr>
          <w:rFonts w:ascii="Cambria" w:hAnsi="Cambria"/>
          <w:spacing w:val="-4"/>
        </w:rPr>
        <w:t xml:space="preserve"> zewnętrzne</w:t>
      </w:r>
      <w:r w:rsidR="00D00A24" w:rsidRPr="00C57D42">
        <w:rPr>
          <w:rFonts w:ascii="Cambria" w:hAnsi="Cambria"/>
          <w:spacing w:val="-4"/>
        </w:rPr>
        <w:t>,</w:t>
      </w:r>
      <w:r w:rsidRPr="00C57D42">
        <w:rPr>
          <w:rFonts w:ascii="Cambria" w:hAnsi="Cambria"/>
          <w:spacing w:val="-4"/>
        </w:rPr>
        <w:t xml:space="preserve"> nieujęte</w:t>
      </w:r>
      <w:r w:rsidR="008C49E7" w:rsidRPr="00C57D42">
        <w:rPr>
          <w:rFonts w:ascii="Cambria" w:hAnsi="Cambria"/>
          <w:spacing w:val="-4"/>
        </w:rPr>
        <w:t xml:space="preserve"> w</w:t>
      </w:r>
      <w:r w:rsidR="006D2936" w:rsidRPr="00C57D42">
        <w:rPr>
          <w:rFonts w:ascii="Cambria" w:hAnsi="Cambria"/>
          <w:spacing w:val="-4"/>
        </w:rPr>
        <w:t xml:space="preserve"> </w:t>
      </w:r>
      <w:r w:rsidRPr="00C57D42">
        <w:rPr>
          <w:rFonts w:ascii="Cambria" w:hAnsi="Cambria"/>
          <w:spacing w:val="-4"/>
        </w:rPr>
        <w:t>ubezpieczeniu systemem sum stałych – wartość</w:t>
      </w:r>
      <w:r w:rsidR="006D2936" w:rsidRPr="00C57D42">
        <w:rPr>
          <w:rFonts w:ascii="Cambria" w:hAnsi="Cambria"/>
          <w:spacing w:val="-4"/>
        </w:rPr>
        <w:t xml:space="preserve"> </w:t>
      </w:r>
      <w:r w:rsidRPr="00C57D42">
        <w:rPr>
          <w:rFonts w:ascii="Cambria" w:hAnsi="Cambria"/>
          <w:spacing w:val="-4"/>
        </w:rPr>
        <w:t>odtworzeniowa nowa</w:t>
      </w:r>
      <w:r w:rsidR="00386B34" w:rsidRPr="00C57D42">
        <w:rPr>
          <w:rFonts w:ascii="Cambria" w:hAnsi="Cambria"/>
          <w:spacing w:val="-4"/>
        </w:rPr>
        <w:t>;</w:t>
      </w:r>
    </w:p>
    <w:p w14:paraId="2713FCCB" w14:textId="460DC75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ystem sieci teletechnicznej, deszczowej, wodociągowej, sanitarnej</w:t>
      </w:r>
      <w:r w:rsidR="008C49E7" w:rsidRPr="00C57D42">
        <w:rPr>
          <w:rFonts w:ascii="Cambria" w:hAnsi="Cambria"/>
          <w:spacing w:val="-6"/>
        </w:rPr>
        <w:t xml:space="preserve"> i</w:t>
      </w:r>
      <w:r w:rsidR="00C75CC0" w:rsidRPr="00C57D42">
        <w:rPr>
          <w:rFonts w:ascii="Cambria" w:hAnsi="Cambria"/>
          <w:spacing w:val="-6"/>
        </w:rPr>
        <w:t xml:space="preserve"> </w:t>
      </w:r>
      <w:r w:rsidRPr="00C57D42">
        <w:rPr>
          <w:rFonts w:ascii="Cambria" w:hAnsi="Cambria"/>
          <w:spacing w:val="-6"/>
        </w:rPr>
        <w:t>kanalizacyjnej (wraz</w:t>
      </w:r>
      <w:r w:rsidR="00BB6A8A" w:rsidRPr="00C57D42">
        <w:rPr>
          <w:rFonts w:ascii="Cambria" w:hAnsi="Cambria"/>
          <w:spacing w:val="-6"/>
        </w:rPr>
        <w:t xml:space="preserve"> </w:t>
      </w:r>
      <w:r w:rsidR="008C49E7" w:rsidRPr="00C57D42">
        <w:rPr>
          <w:rFonts w:ascii="Cambria" w:hAnsi="Cambria"/>
          <w:spacing w:val="-6"/>
        </w:rPr>
        <w:t>z</w:t>
      </w:r>
      <w:r w:rsidR="00BB6A8A" w:rsidRPr="00C57D42">
        <w:rPr>
          <w:rFonts w:ascii="Cambria" w:hAnsi="Cambria"/>
          <w:spacing w:val="-6"/>
        </w:rPr>
        <w:t xml:space="preserve"> </w:t>
      </w:r>
      <w:r w:rsidRPr="00C57D42">
        <w:rPr>
          <w:rFonts w:ascii="Cambria" w:hAnsi="Cambria"/>
          <w:spacing w:val="-6"/>
        </w:rPr>
        <w:t>przyłączami</w:t>
      </w:r>
      <w:r w:rsidR="00BB6A8A" w:rsidRPr="00C57D42">
        <w:rPr>
          <w:rFonts w:ascii="Cambria" w:hAnsi="Cambria"/>
          <w:spacing w:val="-6"/>
        </w:rPr>
        <w:t xml:space="preserve"> </w:t>
      </w:r>
      <w:r w:rsidR="008C49E7" w:rsidRPr="00C57D42">
        <w:rPr>
          <w:rFonts w:ascii="Cambria" w:hAnsi="Cambria"/>
          <w:spacing w:val="-6"/>
        </w:rPr>
        <w:t>i </w:t>
      </w:r>
      <w:r w:rsidRPr="00C57D42">
        <w:rPr>
          <w:rFonts w:ascii="Cambria" w:hAnsi="Cambria"/>
          <w:spacing w:val="-6"/>
        </w:rPr>
        <w:t xml:space="preserve">pokrywami) </w:t>
      </w:r>
      <w:r w:rsidR="00386B34" w:rsidRPr="00C57D42">
        <w:rPr>
          <w:rFonts w:ascii="Cambria" w:hAnsi="Cambria"/>
          <w:spacing w:val="-6"/>
        </w:rPr>
        <w:t>–</w:t>
      </w:r>
      <w:r w:rsidRPr="00C57D42">
        <w:rPr>
          <w:rFonts w:ascii="Cambria" w:hAnsi="Cambria"/>
          <w:spacing w:val="-6"/>
        </w:rPr>
        <w:t xml:space="preserve"> wartość odtworzeniowa nowa</w:t>
      </w:r>
      <w:r w:rsidR="00386B34" w:rsidRPr="00C57D42">
        <w:rPr>
          <w:rFonts w:ascii="Cambria" w:hAnsi="Cambria"/>
          <w:spacing w:val="-6"/>
        </w:rPr>
        <w:t>;</w:t>
      </w:r>
    </w:p>
    <w:p w14:paraId="2FDD2C74" w14:textId="77777777" w:rsidR="00B70E3C"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edmioty szklane – wartość odtworzeniowa nowa</w:t>
      </w:r>
      <w:r w:rsidR="00386B34" w:rsidRPr="00C57D42">
        <w:rPr>
          <w:rFonts w:ascii="Cambria" w:hAnsi="Cambria"/>
          <w:spacing w:val="-4"/>
        </w:rPr>
        <w:t>.</w:t>
      </w:r>
    </w:p>
    <w:p w14:paraId="585B9D43" w14:textId="3BA273E8" w:rsidR="006D2936" w:rsidRPr="00C57D42" w:rsidRDefault="006D2936"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Szacowanie wartości odtworzeniowej nowej nieruchomości i</w:t>
      </w:r>
      <w:r w:rsidR="00C75CC0" w:rsidRPr="00C57D42">
        <w:rPr>
          <w:rFonts w:ascii="Cambria" w:hAnsi="Cambria"/>
          <w:spacing w:val="-4"/>
        </w:rPr>
        <w:t xml:space="preserve"> </w:t>
      </w:r>
      <w:r w:rsidRPr="00C57D42">
        <w:rPr>
          <w:rFonts w:ascii="Cambria" w:hAnsi="Cambria"/>
          <w:spacing w:val="-4"/>
        </w:rPr>
        <w:t xml:space="preserve">przyjęte sumy ubezpieczenia mają zastosowanie do celów ubezpieczeniowych, nie będąc realizacją uprawnień zawodowych </w:t>
      </w:r>
      <w:r w:rsidRPr="00C57D42">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14:paraId="280D2FBC" w14:textId="77777777" w:rsidR="00AA0D73" w:rsidRPr="00F64D41" w:rsidRDefault="00AA0D73" w:rsidP="00AA0D73">
      <w:pPr>
        <w:widowControl w:val="0"/>
        <w:numPr>
          <w:ilvl w:val="0"/>
          <w:numId w:val="4"/>
        </w:numPr>
        <w:tabs>
          <w:tab w:val="left" w:pos="993"/>
        </w:tabs>
        <w:autoSpaceDE w:val="0"/>
        <w:autoSpaceDN w:val="0"/>
        <w:adjustRightInd w:val="0"/>
        <w:spacing w:before="120" w:after="0" w:line="240" w:lineRule="auto"/>
        <w:ind w:left="993" w:hanging="567"/>
        <w:jc w:val="both"/>
        <w:rPr>
          <w:rFonts w:ascii="Cambria" w:eastAsia="Times New Roman" w:hAnsi="Cambria"/>
          <w:b/>
          <w:bCs/>
        </w:rPr>
      </w:pPr>
      <w:r w:rsidRPr="00F64D41">
        <w:rPr>
          <w:rFonts w:ascii="Cambria" w:eastAsia="Times New Roman" w:hAnsi="Cambria"/>
          <w:b/>
          <w:bCs/>
        </w:rPr>
        <w:t>Akceptowalne wyłączenia odpowiedzialności ubezpieczyciela w zakresie ubezpieczenia</w:t>
      </w:r>
    </w:p>
    <w:p w14:paraId="1CED179A" w14:textId="77777777" w:rsidR="00AA0D73" w:rsidRPr="00F64D41" w:rsidRDefault="00AA0D73" w:rsidP="00AA0D73">
      <w:pPr>
        <w:widowControl w:val="0"/>
        <w:autoSpaceDE w:val="0"/>
        <w:autoSpaceDN w:val="0"/>
        <w:adjustRightInd w:val="0"/>
        <w:ind w:left="709" w:firstLine="284"/>
        <w:jc w:val="both"/>
        <w:rPr>
          <w:rFonts w:ascii="Cambria" w:eastAsia="Times New Roman" w:hAnsi="Cambria"/>
        </w:rPr>
      </w:pPr>
      <w:r w:rsidRPr="00F64D41">
        <w:rPr>
          <w:rFonts w:ascii="Cambria" w:eastAsia="Times New Roman" w:hAnsi="Cambria"/>
          <w:color w:val="000000"/>
        </w:rPr>
        <w:t>Odpowiedzialność ubezpieczyciela nie obejmuje wyłącznie szkód powstałych wskutek</w:t>
      </w:r>
      <w:r w:rsidRPr="00F64D41">
        <w:rPr>
          <w:rFonts w:ascii="Cambria" w:eastAsia="Times New Roman" w:hAnsi="Cambria"/>
        </w:rPr>
        <w:t>:</w:t>
      </w:r>
    </w:p>
    <w:p w14:paraId="4CB50B1B"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F64D41">
        <w:rPr>
          <w:rFonts w:ascii="Cambria" w:eastAsia="Times New Roman" w:hAnsi="Cambria"/>
        </w:rPr>
        <w:t xml:space="preserve">konfiskaty, zawłaszczenia mienia, nacjonalizacji, rekwizycji, zniszczenia, które nastąpiły </w:t>
      </w:r>
      <w:r w:rsidRPr="00F64D41">
        <w:rPr>
          <w:rFonts w:ascii="Cambria" w:eastAsia="Times New Roman" w:hAnsi="Cambria"/>
        </w:rPr>
        <w:br/>
        <w:t>na mocy aktu prawnego wydanego przez prawomocne władze;</w:t>
      </w:r>
    </w:p>
    <w:p w14:paraId="18E75555" w14:textId="7F76C763"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 xml:space="preserve">stanu wojennego, stanu wyjątkowego, przewrotu, buntu, powstania, rewolucji, wojskowego zamachu stanu lub przejęcia władzy, wojny domowej, inwazji, najazdu, wrogich działań innego państwa, działań wojennych lub innych akcji mających charakter wojenny, wojny, niezależnie </w:t>
      </w:r>
      <w:r>
        <w:rPr>
          <w:rFonts w:ascii="Cambria" w:eastAsia="Times New Roman" w:hAnsi="Cambria"/>
        </w:rPr>
        <w:t>o</w:t>
      </w:r>
      <w:r w:rsidRPr="00AA0D73">
        <w:rPr>
          <w:rFonts w:ascii="Cambria" w:eastAsia="Times New Roman" w:hAnsi="Cambria"/>
        </w:rPr>
        <w:t>d tego, czy wojna została wypowiedziana, czy nie;</w:t>
      </w:r>
    </w:p>
    <w:p w14:paraId="65A71960"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aktów terroryzmu, za wyjątkiem postanowień i limitu określonego w fakultatywnej klauzuli aktów terroryzmu;</w:t>
      </w:r>
    </w:p>
    <w:p w14:paraId="740AC444"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bCs/>
          <w:iCs/>
        </w:rPr>
        <w:t xml:space="preserve">reakcji jądrowej, skażenia radioaktywnego, promieniowania jonizującego, skażenia </w:t>
      </w:r>
      <w:r w:rsidRPr="00AA0D73">
        <w:rPr>
          <w:rFonts w:ascii="Cambria" w:eastAsia="Times New Roman" w:hAnsi="Cambria"/>
          <w:bCs/>
          <w:iCs/>
        </w:rPr>
        <w:br/>
        <w:t xml:space="preserve">lub zanieczyszczenia odpadami przemysłowymi oraz oddziaływania pola magnetycznego </w:t>
      </w:r>
      <w:r w:rsidRPr="00AA0D73">
        <w:rPr>
          <w:rFonts w:ascii="Cambria" w:eastAsia="Times New Roman" w:hAnsi="Cambria"/>
          <w:bCs/>
          <w:iCs/>
        </w:rPr>
        <w:br/>
        <w:t>i elektromagnetycznego;</w:t>
      </w:r>
    </w:p>
    <w:p w14:paraId="4557EC98"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 xml:space="preserve">eksplozji lub implozji wywołanych przez ubezpieczającego w celach produkcyjnych </w:t>
      </w:r>
      <w:r w:rsidRPr="00AA0D73">
        <w:rPr>
          <w:rFonts w:ascii="Cambria" w:eastAsia="Times New Roman" w:hAnsi="Cambria"/>
        </w:rPr>
        <w:br/>
        <w:t>lub eksploatacyjnych;</w:t>
      </w:r>
    </w:p>
    <w:p w14:paraId="4CB2560B"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niewłaściwego wykonawstwa lub projektu, chyba że w następstwie wystąpiło zdarzenie niewyłączone z zakresu - wówczas ubezpieczyciel ponosi odpowiedzialność za skutki takiego zdarzenia;</w:t>
      </w:r>
    </w:p>
    <w:p w14:paraId="297FE8BB"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 xml:space="preserve">zapadania się i osuwania ziemi w wyniku szkód górniczych w rozumieniu ustawy z dnia </w:t>
      </w:r>
      <w:r w:rsidRPr="00AA0D73">
        <w:rPr>
          <w:rFonts w:ascii="Cambria" w:eastAsia="Times New Roman" w:hAnsi="Cambria"/>
        </w:rPr>
        <w:br/>
        <w:t>4 lutego 1994 r. Prawo górnicze i geologiczne;</w:t>
      </w:r>
    </w:p>
    <w:p w14:paraId="128E247D" w14:textId="77777777" w:rsid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fałszerstwa, sprzeniewierzenia, oszustwa, nieuczciwości, poświadczenia nieprawdy oraz innego zachowania o podobnym charakterze;</w:t>
      </w:r>
    </w:p>
    <w:p w14:paraId="73A59A55" w14:textId="721A929E" w:rsidR="00AA0D73" w:rsidRPr="00AA0D73" w:rsidRDefault="00AA0D73" w:rsidP="00AA0D73">
      <w:pPr>
        <w:widowControl w:val="0"/>
        <w:numPr>
          <w:ilvl w:val="1"/>
          <w:numId w:val="4"/>
        </w:numPr>
        <w:autoSpaceDE w:val="0"/>
        <w:autoSpaceDN w:val="0"/>
        <w:adjustRightInd w:val="0"/>
        <w:spacing w:after="0" w:line="240" w:lineRule="auto"/>
        <w:ind w:left="993" w:hanging="567"/>
        <w:jc w:val="both"/>
        <w:rPr>
          <w:rFonts w:ascii="Cambria" w:eastAsia="Times New Roman" w:hAnsi="Cambria"/>
          <w:b/>
          <w:bCs/>
        </w:rPr>
      </w:pPr>
      <w:r w:rsidRPr="00AA0D73">
        <w:rPr>
          <w:rFonts w:ascii="Cambria" w:eastAsia="Times New Roman" w:hAnsi="Cambria"/>
        </w:rPr>
        <w:t xml:space="preserve">ciągłej eksploatacji, a w szczególności normalnego zużycia, kawitacji, erozji, korozji, kamienia kotłowego </w:t>
      </w:r>
      <w:r w:rsidRPr="00AA0D73">
        <w:rPr>
          <w:rFonts w:ascii="Cambria" w:eastAsia="Times New Roman" w:hAnsi="Cambria"/>
          <w:bCs/>
          <w:iCs/>
        </w:rPr>
        <w:t xml:space="preserve">(nie dotyczy szkód w pozostałym ubezpieczonym mieniu, powstałych </w:t>
      </w:r>
      <w:r w:rsidRPr="00AA0D73">
        <w:rPr>
          <w:rFonts w:ascii="Cambria" w:eastAsia="Times New Roman" w:hAnsi="Cambria"/>
          <w:bCs/>
          <w:iCs/>
        </w:rPr>
        <w:br/>
        <w:t>za sprawą mienia, w którym zaszedł proces zużycia w wyniku eksploatacji).</w:t>
      </w:r>
    </w:p>
    <w:p w14:paraId="331EB5D3" w14:textId="77777777" w:rsidR="00AA0D73" w:rsidRPr="00F64D41" w:rsidRDefault="00AA0D73" w:rsidP="00AA0D73">
      <w:pPr>
        <w:widowControl w:val="0"/>
        <w:tabs>
          <w:tab w:val="left" w:pos="709"/>
        </w:tabs>
        <w:autoSpaceDE w:val="0"/>
        <w:autoSpaceDN w:val="0"/>
        <w:adjustRightInd w:val="0"/>
        <w:spacing w:before="120"/>
        <w:ind w:left="709" w:firstLine="284"/>
        <w:jc w:val="both"/>
        <w:rPr>
          <w:rFonts w:ascii="Cambria" w:eastAsia="Times New Roman" w:hAnsi="Cambria"/>
          <w:b/>
          <w:bCs/>
        </w:rPr>
      </w:pPr>
      <w:r w:rsidRPr="00F64D41">
        <w:rPr>
          <w:rFonts w:ascii="Cambria" w:eastAsia="Times New Roman" w:hAnsi="Cambria"/>
          <w:b/>
          <w:bCs/>
        </w:rPr>
        <w:t>Poza tym ochroną ubezpieczeniową nie są objęte:</w:t>
      </w:r>
    </w:p>
    <w:p w14:paraId="15E472B0"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F64D41">
        <w:rPr>
          <w:rFonts w:ascii="Cambria" w:eastAsia="Times New Roman" w:hAnsi="Cambria"/>
        </w:rPr>
        <w:t>budynki i budowle przeznaczone do rozbiórki i znajdujące się w nich mienie oraz maszyny, urządzenia, wyposażenie przeznaczone do likwidacji (lub na złom), chyba że ubezpieczyciel przyjął je do ubezpieczenia i objął ochroną;</w:t>
      </w:r>
    </w:p>
    <w:p w14:paraId="53A8DF45"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 xml:space="preserve">uprawy roślinne na pniu lub inne uprawy, drzewa, krzewy, zwierzęta; ptaki, ryby, </w:t>
      </w:r>
      <w:r w:rsidRPr="00AA0D73">
        <w:rPr>
          <w:rFonts w:ascii="Cambria" w:eastAsia="Times New Roman" w:hAnsi="Cambria"/>
        </w:rPr>
        <w:br/>
        <w:t>za wyjątkiem postanowień i limitu określonego w warunkach szczególnych obligatoryjnych;</w:t>
      </w:r>
    </w:p>
    <w:p w14:paraId="3EA60717"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Humanist521PL-Roman" w:hAnsi="Cambria"/>
        </w:rPr>
        <w:t>tabor kolejowy, statki powietrzne i pojazdy lądowe podlegające obowiązkowi rejestracji;</w:t>
      </w:r>
    </w:p>
    <w:p w14:paraId="7C0405B6"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Humanist521PL-Roman" w:hAnsi="Cambria"/>
        </w:rPr>
        <w:t>grunty, złoża geologiczne; naturalne wody podziemne i powierzchniowe, zbiorniki wodne,</w:t>
      </w:r>
      <w:r w:rsidRPr="00AA0D73">
        <w:rPr>
          <w:rFonts w:ascii="Cambria" w:eastAsia="Times New Roman" w:hAnsi="Cambria"/>
        </w:rPr>
        <w:t xml:space="preserve"> chyba że są to sztuczne zbiorniki w miejscu ubezpieczenia;</w:t>
      </w:r>
      <w:r w:rsidRPr="00AA0D73">
        <w:rPr>
          <w:rFonts w:ascii="Cambria" w:eastAsia="Humanist521PL-Roman" w:hAnsi="Cambria"/>
        </w:rPr>
        <w:t xml:space="preserve"> </w:t>
      </w:r>
    </w:p>
    <w:p w14:paraId="23C557C1"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inwentarz żywy i żywe organizmy oraz części organizmów, w tym w komórki, tkanki, komórki zarodkowe, embriony;</w:t>
      </w:r>
    </w:p>
    <w:p w14:paraId="63645E06"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 xml:space="preserve">szkody górnicze i wynikające z ruchu zakładu górniczego w rozumieniu ustawy z dnia z dnia </w:t>
      </w:r>
      <w:r w:rsidRPr="00AA0D73">
        <w:rPr>
          <w:rFonts w:ascii="Cambria" w:eastAsia="Times New Roman" w:hAnsi="Cambria"/>
        </w:rPr>
        <w:br/>
        <w:t>9 czerwca 2011 r. - Prawo geologiczne i górnicze oraz aktów wykonawczych do ustawy;</w:t>
      </w:r>
    </w:p>
    <w:p w14:paraId="0628514B"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straty wynikające z opóźnień, utraty rynku, straty pośrednie oraz utrata zysku;</w:t>
      </w:r>
    </w:p>
    <w:p w14:paraId="262F3ABF"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szkody polegające na lub powstałe w wyniku modyfikacji genetycznych;</w:t>
      </w:r>
    </w:p>
    <w:p w14:paraId="1DA667C5"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 xml:space="preserve">szkody wskutek działania wirusów i ataków </w:t>
      </w:r>
      <w:proofErr w:type="spellStart"/>
      <w:r w:rsidRPr="00AA0D73">
        <w:rPr>
          <w:rFonts w:ascii="Cambria" w:eastAsia="Times New Roman" w:hAnsi="Cambria"/>
        </w:rPr>
        <w:t>hakerskich</w:t>
      </w:r>
      <w:proofErr w:type="spellEnd"/>
      <w:r w:rsidRPr="00AA0D73">
        <w:rPr>
          <w:rFonts w:ascii="Cambria" w:eastAsia="Times New Roman" w:hAnsi="Cambria"/>
        </w:rPr>
        <w:t>;</w:t>
      </w:r>
    </w:p>
    <w:p w14:paraId="072A2FEE"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szkody w mieniu, które niezgodnie ze swym przeznaczeniem i warunkami przechowywania lub magazynowania znajdowało się na wolnym powietrzu, o ile miało to wpływ na powstanie szkody;</w:t>
      </w:r>
    </w:p>
    <w:p w14:paraId="6EEEDCF7"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 xml:space="preserve">szkody w mieniu związanym z działalnością wydobywczą - górnictwem, kopalnictwem, </w:t>
      </w:r>
      <w:r w:rsidRPr="00AA0D73">
        <w:rPr>
          <w:rFonts w:ascii="Cambria" w:eastAsia="Times New Roman" w:hAnsi="Cambria"/>
          <w:bCs/>
          <w:iCs/>
        </w:rPr>
        <w:br/>
        <w:t>jeśli znajduje się pod ziemią;</w:t>
      </w:r>
    </w:p>
    <w:p w14:paraId="241A18AD"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szkody w środkach obrotowych o przekroczonym terminie ważności lub wycofanych z obrotu), chyba że ubezpieczyciel przyjął je do ubezpieczenia i objął ochroną;</w:t>
      </w:r>
    </w:p>
    <w:p w14:paraId="70DDE138"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szkody polegające na utracie lub ubytku mienia powstałego w niewyjaśnionych okolicznościach, z nieustalonych przyczyn lub będące następstwem oszustwa, fałszerstwa, poświadczenia nieprawdy, podstępu, wyłudzenia, wymuszenia lub szantażu, za wyjątkiem limitu określonego dla ryzyka kradzieży zwykłej;</w:t>
      </w:r>
    </w:p>
    <w:p w14:paraId="467DA680"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szkody w mieniu, którego uszkodzenie lub zniszczenie nastąpiło bezpośrednio w wyniku jego produkcji lub przetwarzania oraz przeprowadzania testów lub eksperymentów badawczych bądź też gdy jest ono używane w sposób i do celów innych niż te, do których zostało przeznaczone;</w:t>
      </w:r>
    </w:p>
    <w:p w14:paraId="41A47001"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szkody takie jak defekty estetyczne, tj. zadrapania na powierzchniach malowanych, polerowanych lub emaliowanych, o ile nie powstały one wskutek zdarzenia powodującego uszkodzenie przedmiotu ubezpieczenia, w tym w wyniku dewastacji i wandalizmu;</w:t>
      </w:r>
    </w:p>
    <w:p w14:paraId="75E1C725"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szkody wynikające ze sfałszowania, zniszczenia, rozproszenia, usunięcia lub innego uszkodzenia, zniszczenia lub utraty danych lub oprogramowania;</w:t>
      </w:r>
    </w:p>
    <w:p w14:paraId="55E6DF67" w14:textId="77777777" w:rsid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bCs/>
          <w:iCs/>
        </w:rPr>
        <w:t>szkody polegające na niemożności użytkowania lub utraty funkcjonalności danych, kodów, programów, oprogramowania;</w:t>
      </w:r>
    </w:p>
    <w:p w14:paraId="5D40DFEA" w14:textId="1515685C" w:rsidR="00AA0D73" w:rsidRPr="00AA0D73" w:rsidRDefault="00AA0D73" w:rsidP="00AA0D73">
      <w:pPr>
        <w:widowControl w:val="0"/>
        <w:numPr>
          <w:ilvl w:val="1"/>
          <w:numId w:val="4"/>
        </w:numPr>
        <w:tabs>
          <w:tab w:val="left" w:pos="993"/>
        </w:tabs>
        <w:autoSpaceDE w:val="0"/>
        <w:autoSpaceDN w:val="0"/>
        <w:adjustRightInd w:val="0"/>
        <w:spacing w:after="0" w:line="240" w:lineRule="auto"/>
        <w:ind w:left="993" w:hanging="567"/>
        <w:jc w:val="both"/>
        <w:rPr>
          <w:rFonts w:ascii="Cambria" w:eastAsia="Times New Roman" w:hAnsi="Cambria"/>
        </w:rPr>
      </w:pPr>
      <w:r w:rsidRPr="00AA0D73">
        <w:rPr>
          <w:rFonts w:ascii="Cambria" w:eastAsia="Times New Roman" w:hAnsi="Cambria"/>
        </w:rPr>
        <w:t xml:space="preserve">szkody spowodowane działaniem </w:t>
      </w:r>
      <w:r w:rsidRPr="00AA0D73">
        <w:rPr>
          <w:rFonts w:ascii="Cambria" w:eastAsia="Times New Roman" w:hAnsi="Cambria"/>
          <w:bCs/>
          <w:iCs/>
        </w:rPr>
        <w:t xml:space="preserve">wirusów komputerowych rozumianych jako programy komputerowe, które rozprzestrzeniają się poprzez </w:t>
      </w:r>
      <w:proofErr w:type="spellStart"/>
      <w:r w:rsidRPr="00AA0D73">
        <w:rPr>
          <w:rFonts w:ascii="Cambria" w:eastAsia="Times New Roman" w:hAnsi="Cambria"/>
          <w:bCs/>
          <w:iCs/>
        </w:rPr>
        <w:t>autoreplikację</w:t>
      </w:r>
      <w:proofErr w:type="spellEnd"/>
      <w:r w:rsidRPr="00AA0D73">
        <w:rPr>
          <w:rFonts w:ascii="Cambria" w:eastAsia="Times New Roman" w:hAnsi="Cambria"/>
          <w:bCs/>
          <w:iCs/>
        </w:rPr>
        <w:t xml:space="preserve"> bądź replikację swoich fragmentów.</w:t>
      </w:r>
    </w:p>
    <w:p w14:paraId="7A6E7A37" w14:textId="77777777" w:rsidR="00AA0D73" w:rsidRDefault="00AA0D73" w:rsidP="00AA0D73">
      <w:pPr>
        <w:widowControl w:val="0"/>
        <w:autoSpaceDE w:val="0"/>
        <w:autoSpaceDN w:val="0"/>
        <w:adjustRightInd w:val="0"/>
        <w:ind w:left="993"/>
        <w:jc w:val="both"/>
        <w:rPr>
          <w:rFonts w:ascii="Cambria" w:eastAsia="Times New Roman" w:hAnsi="Cambria"/>
        </w:rPr>
      </w:pPr>
      <w:r w:rsidRPr="00260DAF">
        <w:rPr>
          <w:rFonts w:ascii="Cambria" w:eastAsia="Times New Roman" w:hAnsi="Cambria" w:cs="Arial"/>
        </w:rPr>
        <w:t>Ochrona ubezpieczeniowa nie obejmuje także wszelkich skutków powolnych oddziaływań, tj. szkód nienoszących znamion zdarzenia nagłego i niespodziewanego, takich jak: naturalne zużycie, erozja, korozja, pleśnienie, rdzewienie, gnicie, zawilgocenie, wyschnięcie, osiadanie, pękanie, kurczenie się, rozprężanie się, parowanie, utrata masy, wyciekanie, zmiana smaku, koloru, faktury, powolne oddziaływanie mgły, smogu, dymu, cieczy, gazów, pyłów, mikroorganizmów, ekstremalnych temperatur bądź ciągłych zmian temperatury.</w:t>
      </w:r>
    </w:p>
    <w:p w14:paraId="20BDAFC7" w14:textId="7B53774E" w:rsidR="00AA0D73" w:rsidRPr="00AA0D73" w:rsidRDefault="00AA0D73" w:rsidP="00AA0D73">
      <w:pPr>
        <w:widowControl w:val="0"/>
        <w:autoSpaceDE w:val="0"/>
        <w:autoSpaceDN w:val="0"/>
        <w:adjustRightInd w:val="0"/>
        <w:ind w:left="993"/>
        <w:jc w:val="both"/>
        <w:rPr>
          <w:rFonts w:ascii="Cambria" w:eastAsia="Times New Roman" w:hAnsi="Cambria"/>
        </w:rPr>
      </w:pPr>
      <w:r w:rsidRPr="00AA0D73">
        <w:rPr>
          <w:rFonts w:ascii="Cambria" w:eastAsia="Times New Roman" w:hAnsi="Cambria"/>
          <w:b/>
          <w:bCs/>
          <w:i/>
          <w:iCs/>
        </w:rPr>
        <w:t xml:space="preserve">Katalog </w:t>
      </w:r>
      <w:proofErr w:type="spellStart"/>
      <w:r w:rsidRPr="00AA0D73">
        <w:rPr>
          <w:rFonts w:ascii="Cambria" w:eastAsia="Times New Roman" w:hAnsi="Cambria"/>
          <w:b/>
          <w:bCs/>
          <w:i/>
          <w:iCs/>
        </w:rPr>
        <w:t>wyłączeń</w:t>
      </w:r>
      <w:proofErr w:type="spellEnd"/>
      <w:r w:rsidRPr="00AA0D73">
        <w:rPr>
          <w:rFonts w:ascii="Cambria" w:eastAsia="Times New Roman" w:hAnsi="Cambria"/>
          <w:b/>
          <w:bCs/>
          <w:i/>
          <w:iCs/>
        </w:rPr>
        <w:t xml:space="preserve"> odpowiedzialności ubezpieczyciela wskazany w ust. 4 powyżej ma charakter zamknięty i nie może być interpretowany rozszerzająco.</w:t>
      </w:r>
    </w:p>
    <w:p w14:paraId="5D9E6B3F" w14:textId="74B8FC96" w:rsidR="006239D4" w:rsidRPr="0044185D" w:rsidRDefault="006239D4" w:rsidP="00AA0D73">
      <w:pPr>
        <w:pStyle w:val="Akapitzlist"/>
        <w:widowControl w:val="0"/>
        <w:numPr>
          <w:ilvl w:val="0"/>
          <w:numId w:val="4"/>
        </w:numPr>
        <w:spacing w:before="120" w:after="0" w:line="240" w:lineRule="auto"/>
        <w:ind w:left="993" w:hanging="567"/>
        <w:contextualSpacing w:val="0"/>
        <w:jc w:val="both"/>
        <w:outlineLvl w:val="1"/>
        <w:rPr>
          <w:rFonts w:ascii="Cambria" w:hAnsi="Cambria"/>
          <w:b/>
          <w:spacing w:val="-4"/>
        </w:rPr>
      </w:pPr>
      <w:r w:rsidRPr="0044185D">
        <w:rPr>
          <w:rFonts w:ascii="Cambria" w:hAnsi="Cambria"/>
          <w:b/>
          <w:spacing w:val="-4"/>
        </w:rPr>
        <w:t>Warunki szczególne obligatoryjne</w:t>
      </w:r>
      <w:r w:rsidR="00A01D57" w:rsidRPr="0044185D">
        <w:rPr>
          <w:rFonts w:ascii="Cambria" w:hAnsi="Cambria"/>
          <w:b/>
          <w:spacing w:val="-4"/>
        </w:rPr>
        <w:t>.</w:t>
      </w:r>
    </w:p>
    <w:p w14:paraId="218547D9" w14:textId="7B95BE5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treści definicji podanych</w:t>
      </w:r>
      <w:r w:rsidR="008C49E7" w:rsidRPr="0044185D">
        <w:rPr>
          <w:rFonts w:ascii="Cambria" w:hAnsi="Cambria"/>
          <w:spacing w:val="-4"/>
        </w:rPr>
        <w:t xml:space="preserve"> w </w:t>
      </w:r>
      <w:r w:rsidR="002456E0" w:rsidRPr="0044185D">
        <w:rPr>
          <w:rFonts w:ascii="Cambria" w:hAnsi="Cambria"/>
          <w:spacing w:val="-4"/>
        </w:rPr>
        <w:t>SWZ</w:t>
      </w:r>
      <w:r w:rsidR="00F767EB" w:rsidRPr="0044185D">
        <w:rPr>
          <w:rFonts w:ascii="Cambria" w:hAnsi="Cambria"/>
          <w:spacing w:val="-4"/>
        </w:rPr>
        <w:t>.</w:t>
      </w:r>
    </w:p>
    <w:p w14:paraId="11222242" w14:textId="2F3C357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6"/>
        </w:rPr>
      </w:pPr>
      <w:r w:rsidRPr="0044185D">
        <w:rPr>
          <w:rFonts w:ascii="Cambria" w:hAnsi="Cambria"/>
          <w:spacing w:val="-6"/>
        </w:rPr>
        <w:t>Przyjęc</w:t>
      </w:r>
      <w:r w:rsidR="00F767EB" w:rsidRPr="0044185D">
        <w:rPr>
          <w:rFonts w:ascii="Cambria" w:hAnsi="Cambria"/>
          <w:spacing w:val="-6"/>
        </w:rPr>
        <w:t>ie ryzyka katastrofy budowlanej</w:t>
      </w:r>
      <w:r w:rsidR="00953414" w:rsidRPr="0044185D">
        <w:rPr>
          <w:rFonts w:ascii="Cambria" w:hAnsi="Cambria"/>
          <w:spacing w:val="-6"/>
        </w:rPr>
        <w:t xml:space="preserve"> </w:t>
      </w:r>
      <w:r w:rsidR="002D7663" w:rsidRPr="0044185D">
        <w:rPr>
          <w:rFonts w:ascii="Cambria" w:hAnsi="Cambria"/>
          <w:spacing w:val="-6"/>
        </w:rPr>
        <w:t xml:space="preserve">(limit wspólny z ubezpieczeniem sprzętu elektronicznego od wszystkich </w:t>
      </w:r>
      <w:proofErr w:type="spellStart"/>
      <w:r w:rsidR="002D7663" w:rsidRPr="0044185D">
        <w:rPr>
          <w:rFonts w:ascii="Cambria" w:hAnsi="Cambria"/>
          <w:spacing w:val="-6"/>
        </w:rPr>
        <w:t>ryzyk</w:t>
      </w:r>
      <w:proofErr w:type="spellEnd"/>
      <w:r w:rsidR="002D7663" w:rsidRPr="0044185D">
        <w:rPr>
          <w:rFonts w:ascii="Cambria" w:hAnsi="Cambria"/>
          <w:spacing w:val="-6"/>
        </w:rPr>
        <w:t>)</w:t>
      </w:r>
      <w:r w:rsidR="00F767EB" w:rsidRPr="0044185D">
        <w:rPr>
          <w:rFonts w:ascii="Cambria" w:hAnsi="Cambria"/>
          <w:spacing w:val="-6"/>
        </w:rPr>
        <w:t>.</w:t>
      </w:r>
    </w:p>
    <w:p w14:paraId="6588E9F5" w14:textId="3B32F17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ryzyka huraganu jako wiatru</w:t>
      </w:r>
      <w:r w:rsidR="008C49E7" w:rsidRPr="0044185D">
        <w:rPr>
          <w:rFonts w:ascii="Cambria" w:hAnsi="Cambria"/>
          <w:spacing w:val="-4"/>
        </w:rPr>
        <w:t xml:space="preserve"> o </w:t>
      </w:r>
      <w:r w:rsidRPr="0044185D">
        <w:rPr>
          <w:rFonts w:ascii="Cambria" w:hAnsi="Cambria"/>
          <w:spacing w:val="-4"/>
        </w:rPr>
        <w:t>prędkości min. 13,9 m/s</w:t>
      </w:r>
      <w:r w:rsidR="00F767EB" w:rsidRPr="0044185D">
        <w:rPr>
          <w:rFonts w:ascii="Cambria" w:hAnsi="Cambria"/>
          <w:spacing w:val="-4"/>
        </w:rPr>
        <w:t>.</w:t>
      </w:r>
    </w:p>
    <w:p w14:paraId="50844DBF" w14:textId="5C8CC72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likwidacyjnej</w:t>
      </w:r>
      <w:r w:rsidR="00F767EB" w:rsidRPr="0044185D">
        <w:rPr>
          <w:rFonts w:ascii="Cambria" w:hAnsi="Cambria"/>
          <w:spacing w:val="-4"/>
        </w:rPr>
        <w:t>.</w:t>
      </w:r>
    </w:p>
    <w:p w14:paraId="4FF2F980" w14:textId="33932AD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konserwatorskiej</w:t>
      </w:r>
      <w:r w:rsidR="00F767EB" w:rsidRPr="0044185D">
        <w:rPr>
          <w:rFonts w:ascii="Cambria" w:hAnsi="Cambria"/>
          <w:spacing w:val="-4"/>
        </w:rPr>
        <w:t>.</w:t>
      </w:r>
    </w:p>
    <w:p w14:paraId="375A8AD4" w14:textId="3622E3BA"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bookmarkStart w:id="4" w:name="_Hlk41042668"/>
      <w:r w:rsidRPr="0044185D">
        <w:rPr>
          <w:rFonts w:ascii="Cambria" w:hAnsi="Cambria"/>
          <w:spacing w:val="-4"/>
        </w:rPr>
        <w:t>Przyjęcie podanej klauzuli automatycznego pokrycia</w:t>
      </w:r>
      <w:r w:rsidR="00C84041" w:rsidRPr="0044185D">
        <w:rPr>
          <w:rFonts w:ascii="Cambria" w:hAnsi="Cambria"/>
          <w:spacing w:val="-4"/>
        </w:rPr>
        <w:t xml:space="preserve"> (limit wspólny z ubezpieczeniem sprzętu elektronicznego od wszystkich </w:t>
      </w:r>
      <w:proofErr w:type="spellStart"/>
      <w:r w:rsidR="00C84041" w:rsidRPr="0044185D">
        <w:rPr>
          <w:rFonts w:ascii="Cambria" w:hAnsi="Cambria"/>
          <w:spacing w:val="-4"/>
        </w:rPr>
        <w:t>ryzyk</w:t>
      </w:r>
      <w:proofErr w:type="spellEnd"/>
      <w:r w:rsidR="00C833F6" w:rsidRPr="0044185D">
        <w:rPr>
          <w:rFonts w:ascii="Cambria" w:hAnsi="Cambria"/>
          <w:spacing w:val="-4"/>
        </w:rPr>
        <w:t xml:space="preserve"> oraz od ognia i innych zdarzeń losowych</w:t>
      </w:r>
      <w:r w:rsidR="00C84041" w:rsidRPr="0044185D">
        <w:rPr>
          <w:rFonts w:ascii="Cambria" w:hAnsi="Cambria"/>
          <w:spacing w:val="-4"/>
        </w:rPr>
        <w:t>)</w:t>
      </w:r>
      <w:r w:rsidR="005F194B" w:rsidRPr="0044185D">
        <w:rPr>
          <w:rFonts w:ascii="Cambria" w:hAnsi="Cambria"/>
          <w:spacing w:val="-4"/>
        </w:rPr>
        <w:t>.</w:t>
      </w:r>
    </w:p>
    <w:p w14:paraId="0CD34847" w14:textId="77777777" w:rsidR="00DD43E3" w:rsidRPr="0044185D" w:rsidRDefault="00DD43E3"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kosztorysowej.</w:t>
      </w:r>
    </w:p>
    <w:p w14:paraId="2088771B" w14:textId="77777777" w:rsidR="00DD43E3" w:rsidRPr="0044185D" w:rsidRDefault="00DD43E3"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oględzin.</w:t>
      </w:r>
    </w:p>
    <w:bookmarkEnd w:id="4"/>
    <w:p w14:paraId="278CAD00" w14:textId="24FCBDD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w:t>
      </w:r>
      <w:r w:rsidR="00F767EB" w:rsidRPr="0044185D">
        <w:rPr>
          <w:rFonts w:ascii="Cambria" w:hAnsi="Cambria"/>
          <w:spacing w:val="-4"/>
        </w:rPr>
        <w:t>j klauzuli strajków</w:t>
      </w:r>
      <w:r w:rsidR="008C49E7" w:rsidRPr="0044185D">
        <w:rPr>
          <w:rFonts w:ascii="Cambria" w:hAnsi="Cambria"/>
          <w:spacing w:val="-4"/>
        </w:rPr>
        <w:t xml:space="preserve"> i </w:t>
      </w:r>
      <w:r w:rsidR="00F767EB" w:rsidRPr="0044185D">
        <w:rPr>
          <w:rFonts w:ascii="Cambria" w:hAnsi="Cambria"/>
          <w:spacing w:val="-4"/>
        </w:rPr>
        <w:t>zamieszek.</w:t>
      </w:r>
    </w:p>
    <w:p w14:paraId="5AD5A580" w14:textId="3945AF55"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stempla bankowego lub pocztowego</w:t>
      </w:r>
      <w:r w:rsidR="00F767EB" w:rsidRPr="0044185D">
        <w:rPr>
          <w:rFonts w:ascii="Cambria" w:hAnsi="Cambria"/>
          <w:spacing w:val="-4"/>
        </w:rPr>
        <w:t>.</w:t>
      </w:r>
    </w:p>
    <w:p w14:paraId="513B0ACC" w14:textId="416421A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zbycia przedmiotu ubezpieczenia</w:t>
      </w:r>
      <w:r w:rsidR="00F767EB" w:rsidRPr="0044185D">
        <w:rPr>
          <w:rFonts w:ascii="Cambria" w:hAnsi="Cambria"/>
          <w:spacing w:val="-4"/>
        </w:rPr>
        <w:t>.</w:t>
      </w:r>
    </w:p>
    <w:p w14:paraId="611A1225" w14:textId="396AD77C"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czasu ochrony</w:t>
      </w:r>
      <w:r w:rsidR="00F767EB" w:rsidRPr="0044185D">
        <w:rPr>
          <w:rFonts w:ascii="Cambria" w:hAnsi="Cambria"/>
          <w:spacing w:val="-4"/>
        </w:rPr>
        <w:t>.</w:t>
      </w:r>
    </w:p>
    <w:p w14:paraId="4036EDB5" w14:textId="52D97A26"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nieściągania rat niewymagalnych</w:t>
      </w:r>
      <w:r w:rsidR="00F767EB" w:rsidRPr="0044185D">
        <w:rPr>
          <w:rFonts w:ascii="Cambria" w:hAnsi="Cambria"/>
          <w:spacing w:val="-4"/>
        </w:rPr>
        <w:t>.</w:t>
      </w:r>
    </w:p>
    <w:p w14:paraId="164A118C" w14:textId="7C2FF64B"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znania stanu zabezpieczeń</w:t>
      </w:r>
      <w:r w:rsidR="00F767EB" w:rsidRPr="0044185D">
        <w:rPr>
          <w:rFonts w:ascii="Cambria" w:hAnsi="Cambria"/>
          <w:spacing w:val="-4"/>
        </w:rPr>
        <w:t>.</w:t>
      </w:r>
    </w:p>
    <w:p w14:paraId="328FE4B4" w14:textId="57088A1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zgłaszania szkód</w:t>
      </w:r>
      <w:r w:rsidR="00F767EB" w:rsidRPr="0044185D">
        <w:rPr>
          <w:rFonts w:ascii="Cambria" w:hAnsi="Cambria"/>
          <w:spacing w:val="-4"/>
        </w:rPr>
        <w:t>.</w:t>
      </w:r>
    </w:p>
    <w:p w14:paraId="554593BF" w14:textId="7DA57A86"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miejsc ubezpieczenia</w:t>
      </w:r>
      <w:r w:rsidR="00F767EB" w:rsidRPr="0044185D">
        <w:rPr>
          <w:rFonts w:ascii="Cambria" w:hAnsi="Cambria"/>
          <w:spacing w:val="-4"/>
        </w:rPr>
        <w:t>.</w:t>
      </w:r>
    </w:p>
    <w:p w14:paraId="227CDDA1" w14:textId="37B0D7D9"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odtworzenia lub odnowienia dokumentów</w:t>
      </w:r>
      <w:r w:rsidR="00F767EB" w:rsidRPr="0044185D">
        <w:rPr>
          <w:rFonts w:ascii="Cambria" w:hAnsi="Cambria"/>
          <w:spacing w:val="-4"/>
        </w:rPr>
        <w:t>.</w:t>
      </w:r>
    </w:p>
    <w:p w14:paraId="15FFD6EE" w14:textId="64275B53"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szkód mechanicznych</w:t>
      </w:r>
      <w:r w:rsidR="00F767EB" w:rsidRPr="0044185D">
        <w:rPr>
          <w:rFonts w:ascii="Cambria" w:hAnsi="Cambria"/>
          <w:spacing w:val="-4"/>
        </w:rPr>
        <w:t>.</w:t>
      </w:r>
    </w:p>
    <w:p w14:paraId="12E526F4" w14:textId="54E765F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szkód elektrycznych</w:t>
      </w:r>
      <w:r w:rsidR="00F767EB" w:rsidRPr="0044185D">
        <w:rPr>
          <w:rFonts w:ascii="Cambria" w:hAnsi="Cambria"/>
          <w:spacing w:val="-4"/>
        </w:rPr>
        <w:t>.</w:t>
      </w:r>
    </w:p>
    <w:p w14:paraId="7C1424D8" w14:textId="4C3F239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rozmrożenia</w:t>
      </w:r>
      <w:r w:rsidR="00F767EB" w:rsidRPr="0044185D">
        <w:rPr>
          <w:rFonts w:ascii="Cambria" w:hAnsi="Cambria"/>
          <w:spacing w:val="-4"/>
        </w:rPr>
        <w:t>.</w:t>
      </w:r>
    </w:p>
    <w:p w14:paraId="2BD67A3E" w14:textId="2D44816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sunięcia przyczyn awarii</w:t>
      </w:r>
      <w:r w:rsidR="00F767EB" w:rsidRPr="0044185D">
        <w:rPr>
          <w:rFonts w:ascii="Cambria" w:hAnsi="Cambria"/>
          <w:spacing w:val="-4"/>
        </w:rPr>
        <w:t>.</w:t>
      </w:r>
    </w:p>
    <w:p w14:paraId="5E1C5518" w14:textId="38249BA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poszukiwania przyczyny szkody</w:t>
      </w:r>
      <w:r w:rsidR="00F767EB" w:rsidRPr="0044185D">
        <w:rPr>
          <w:rFonts w:ascii="Cambria" w:hAnsi="Cambria"/>
          <w:spacing w:val="-4"/>
        </w:rPr>
        <w:t>.</w:t>
      </w:r>
    </w:p>
    <w:p w14:paraId="7FF958E0" w14:textId="7C984549"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bezpieczenia mienia</w:t>
      </w:r>
      <w:r w:rsidR="008C49E7" w:rsidRPr="0044185D">
        <w:rPr>
          <w:rFonts w:ascii="Cambria" w:hAnsi="Cambria"/>
          <w:spacing w:val="-4"/>
        </w:rPr>
        <w:t xml:space="preserve"> w </w:t>
      </w:r>
      <w:r w:rsidRPr="0044185D">
        <w:rPr>
          <w:rFonts w:ascii="Cambria" w:hAnsi="Cambria"/>
          <w:spacing w:val="-4"/>
        </w:rPr>
        <w:t>transporcie</w:t>
      </w:r>
      <w:r w:rsidR="00F767EB" w:rsidRPr="0044185D">
        <w:rPr>
          <w:rFonts w:ascii="Cambria" w:hAnsi="Cambria"/>
          <w:spacing w:val="-4"/>
        </w:rPr>
        <w:t>.</w:t>
      </w:r>
    </w:p>
    <w:p w14:paraId="1BD37D71" w14:textId="3623E273"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robót budowlano</w:t>
      </w:r>
      <w:r w:rsidR="00F767EB" w:rsidRPr="0044185D">
        <w:rPr>
          <w:rFonts w:ascii="Cambria" w:hAnsi="Cambria"/>
          <w:spacing w:val="-4"/>
        </w:rPr>
        <w:t>-</w:t>
      </w:r>
      <w:r w:rsidRPr="0044185D">
        <w:rPr>
          <w:rFonts w:ascii="Cambria" w:hAnsi="Cambria"/>
          <w:spacing w:val="-4"/>
        </w:rPr>
        <w:t>montażowych</w:t>
      </w:r>
      <w:r w:rsidR="00F767EB" w:rsidRPr="0044185D">
        <w:rPr>
          <w:rFonts w:ascii="Cambria" w:hAnsi="Cambria"/>
          <w:spacing w:val="-4"/>
        </w:rPr>
        <w:t>.</w:t>
      </w:r>
    </w:p>
    <w:p w14:paraId="1C5DB3AA" w14:textId="19B320DC"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przechowywania mienia</w:t>
      </w:r>
      <w:r w:rsidR="00F767EB" w:rsidRPr="0044185D">
        <w:rPr>
          <w:rFonts w:ascii="Cambria" w:hAnsi="Cambria"/>
          <w:spacing w:val="-4"/>
        </w:rPr>
        <w:t>.</w:t>
      </w:r>
    </w:p>
    <w:p w14:paraId="51C23488" w14:textId="08004B8D"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reprezentantów</w:t>
      </w:r>
      <w:r w:rsidR="00F767EB" w:rsidRPr="0044185D">
        <w:rPr>
          <w:rFonts w:ascii="Cambria" w:hAnsi="Cambria"/>
          <w:spacing w:val="-4"/>
        </w:rPr>
        <w:t>.</w:t>
      </w:r>
    </w:p>
    <w:p w14:paraId="226632F4" w14:textId="0E5F1979"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sunięcia pozostałości po szkodzie</w:t>
      </w:r>
      <w:r w:rsidR="00F767EB" w:rsidRPr="0044185D">
        <w:rPr>
          <w:rFonts w:ascii="Cambria" w:hAnsi="Cambria"/>
          <w:spacing w:val="-4"/>
        </w:rPr>
        <w:t>.</w:t>
      </w:r>
    </w:p>
    <w:p w14:paraId="45BD838C" w14:textId="793401C8" w:rsidR="006239D4" w:rsidRPr="0044185D" w:rsidRDefault="00295E05"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w:t>
      </w:r>
      <w:r w:rsidR="006239D4" w:rsidRPr="0044185D">
        <w:rPr>
          <w:rFonts w:ascii="Cambria" w:hAnsi="Cambria"/>
          <w:spacing w:val="-4"/>
        </w:rPr>
        <w:t>rzyjęcie podanej klauzuli wynagrodzenia rzeczoznawców</w:t>
      </w:r>
      <w:r w:rsidR="008C49E7" w:rsidRPr="0044185D">
        <w:rPr>
          <w:rFonts w:ascii="Cambria" w:hAnsi="Cambria"/>
          <w:spacing w:val="-4"/>
        </w:rPr>
        <w:t xml:space="preserve"> i </w:t>
      </w:r>
      <w:r w:rsidR="006239D4" w:rsidRPr="0044185D">
        <w:rPr>
          <w:rFonts w:ascii="Cambria" w:hAnsi="Cambria"/>
          <w:spacing w:val="-4"/>
        </w:rPr>
        <w:t>ekspertów</w:t>
      </w:r>
      <w:r w:rsidR="00F767EB" w:rsidRPr="0044185D">
        <w:rPr>
          <w:rFonts w:ascii="Cambria" w:hAnsi="Cambria"/>
          <w:spacing w:val="-4"/>
        </w:rPr>
        <w:t>.</w:t>
      </w:r>
    </w:p>
    <w:p w14:paraId="126C6196" w14:textId="26A4BC4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kradzieży stałych elementów budynków</w:t>
      </w:r>
      <w:r w:rsidR="008C49E7" w:rsidRPr="0044185D">
        <w:rPr>
          <w:rFonts w:ascii="Cambria" w:hAnsi="Cambria"/>
          <w:spacing w:val="-4"/>
        </w:rPr>
        <w:t xml:space="preserve"> i </w:t>
      </w:r>
      <w:r w:rsidRPr="0044185D">
        <w:rPr>
          <w:rFonts w:ascii="Cambria" w:hAnsi="Cambria"/>
          <w:spacing w:val="-4"/>
        </w:rPr>
        <w:t>budowli</w:t>
      </w:r>
      <w:r w:rsidR="00F767EB" w:rsidRPr="0044185D">
        <w:rPr>
          <w:rFonts w:ascii="Cambria" w:hAnsi="Cambria"/>
          <w:spacing w:val="-4"/>
        </w:rPr>
        <w:t>.</w:t>
      </w:r>
    </w:p>
    <w:p w14:paraId="62E87528" w14:textId="3A530405"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zmian</w:t>
      </w:r>
      <w:r w:rsidR="008C49E7" w:rsidRPr="0044185D">
        <w:rPr>
          <w:rFonts w:ascii="Cambria" w:hAnsi="Cambria"/>
          <w:spacing w:val="-4"/>
        </w:rPr>
        <w:t xml:space="preserve"> w </w:t>
      </w:r>
      <w:r w:rsidRPr="0044185D">
        <w:rPr>
          <w:rFonts w:ascii="Cambria" w:hAnsi="Cambria"/>
          <w:spacing w:val="-4"/>
        </w:rPr>
        <w:t>odbudowie</w:t>
      </w:r>
      <w:r w:rsidR="00F767EB" w:rsidRPr="0044185D">
        <w:rPr>
          <w:rFonts w:ascii="Cambria" w:hAnsi="Cambria"/>
          <w:spacing w:val="-4"/>
        </w:rPr>
        <w:t>.</w:t>
      </w:r>
    </w:p>
    <w:p w14:paraId="0E07EE20" w14:textId="77777777" w:rsidR="00701BCE"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przemieszczenia pomiędzy miejscami ubezpieczenia</w:t>
      </w:r>
      <w:r w:rsidR="00F767EB" w:rsidRPr="0044185D">
        <w:rPr>
          <w:rFonts w:ascii="Cambria" w:hAnsi="Cambria"/>
          <w:spacing w:val="-4"/>
        </w:rPr>
        <w:t>.</w:t>
      </w:r>
    </w:p>
    <w:p w14:paraId="038FD55B" w14:textId="0449B9E9"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bezpieczenia kosztów dodatkowych</w:t>
      </w:r>
      <w:r w:rsidR="00F767EB" w:rsidRPr="0044185D">
        <w:rPr>
          <w:rFonts w:ascii="Cambria" w:hAnsi="Cambria"/>
          <w:spacing w:val="-4"/>
        </w:rPr>
        <w:t>.</w:t>
      </w:r>
    </w:p>
    <w:p w14:paraId="414D0F79" w14:textId="5F743BFE"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dodatkowej prewencyjnej sumy ubezpieczenia</w:t>
      </w:r>
      <w:r w:rsidR="00F767EB" w:rsidRPr="0044185D">
        <w:rPr>
          <w:rFonts w:ascii="Cambria" w:hAnsi="Cambria"/>
          <w:spacing w:val="-4"/>
        </w:rPr>
        <w:t>.</w:t>
      </w:r>
    </w:p>
    <w:p w14:paraId="4457594B" w14:textId="092E679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współwłasności mienia</w:t>
      </w:r>
      <w:r w:rsidR="00F767EB" w:rsidRPr="0044185D">
        <w:rPr>
          <w:rFonts w:ascii="Cambria" w:hAnsi="Cambria"/>
          <w:spacing w:val="-4"/>
        </w:rPr>
        <w:t>.</w:t>
      </w:r>
    </w:p>
    <w:p w14:paraId="108A706E" w14:textId="52EDF8F6" w:rsidR="006239D4" w:rsidRPr="0044185D" w:rsidRDefault="006239D4" w:rsidP="0018676B">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kosztów przeniesienia</w:t>
      </w:r>
      <w:r w:rsidR="00F767EB" w:rsidRPr="0044185D">
        <w:rPr>
          <w:rFonts w:ascii="Cambria" w:hAnsi="Cambria"/>
          <w:spacing w:val="-4"/>
        </w:rPr>
        <w:t xml:space="preserve"> mienia</w:t>
      </w:r>
      <w:r w:rsidR="008C49E7" w:rsidRPr="0044185D">
        <w:rPr>
          <w:rFonts w:ascii="Cambria" w:hAnsi="Cambria"/>
          <w:spacing w:val="-4"/>
        </w:rPr>
        <w:t xml:space="preserve"> i </w:t>
      </w:r>
      <w:r w:rsidR="00F767EB" w:rsidRPr="0044185D">
        <w:rPr>
          <w:rFonts w:ascii="Cambria" w:hAnsi="Cambria"/>
          <w:spacing w:val="-4"/>
        </w:rPr>
        <w:t>przekwaterowania osób.</w:t>
      </w:r>
    </w:p>
    <w:p w14:paraId="2A07DB64" w14:textId="2E6818AB"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ubezpieczenia przepięć</w:t>
      </w:r>
      <w:r w:rsidR="00F767EB" w:rsidRPr="0044185D">
        <w:rPr>
          <w:rFonts w:ascii="Cambria" w:hAnsi="Cambria"/>
          <w:spacing w:val="-4"/>
        </w:rPr>
        <w:t>.</w:t>
      </w:r>
    </w:p>
    <w:p w14:paraId="6F19F237" w14:textId="6DEE85F7" w:rsidR="00C833F6" w:rsidRPr="0044185D" w:rsidRDefault="00C833F6"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Przyjęcie podanej </w:t>
      </w:r>
      <w:r w:rsidR="0018676B" w:rsidRPr="0044185D">
        <w:rPr>
          <w:rFonts w:ascii="Cambria" w:hAnsi="Cambria"/>
          <w:spacing w:val="-4"/>
        </w:rPr>
        <w:t>klauzuli</w:t>
      </w:r>
      <w:r w:rsidRPr="0044185D">
        <w:rPr>
          <w:rFonts w:ascii="Cambria" w:hAnsi="Cambria"/>
          <w:spacing w:val="-4"/>
        </w:rPr>
        <w:t xml:space="preserve"> ubezpieczenia mediów gaśniczych.</w:t>
      </w:r>
    </w:p>
    <w:p w14:paraId="47AE55B7" w14:textId="2EEA8251"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szkód</w:t>
      </w:r>
      <w:r w:rsidR="008C49E7" w:rsidRPr="0044185D">
        <w:rPr>
          <w:rFonts w:ascii="Cambria" w:hAnsi="Cambria"/>
          <w:spacing w:val="-4"/>
        </w:rPr>
        <w:t xml:space="preserve"> w </w:t>
      </w:r>
      <w:r w:rsidRPr="0044185D">
        <w:rPr>
          <w:rFonts w:ascii="Cambria" w:hAnsi="Cambria"/>
          <w:spacing w:val="-4"/>
        </w:rPr>
        <w:t>przedmiotach szklanych</w:t>
      </w:r>
      <w:r w:rsidR="00F767EB" w:rsidRPr="0044185D">
        <w:rPr>
          <w:rFonts w:ascii="Cambria" w:hAnsi="Cambria"/>
          <w:spacing w:val="-4"/>
        </w:rPr>
        <w:t>.</w:t>
      </w:r>
    </w:p>
    <w:p w14:paraId="061B2DD8" w14:textId="1C212ACD"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automatycznego pokrycia konsumpcji sumy ubezpieczenia</w:t>
      </w:r>
      <w:r w:rsidR="008C49E7" w:rsidRPr="0044185D">
        <w:rPr>
          <w:rFonts w:ascii="Cambria" w:hAnsi="Cambria"/>
          <w:spacing w:val="-4"/>
        </w:rPr>
        <w:t xml:space="preserve"> w </w:t>
      </w:r>
      <w:r w:rsidRPr="0044185D">
        <w:rPr>
          <w:rFonts w:ascii="Cambria" w:hAnsi="Cambria"/>
          <w:spacing w:val="-4"/>
        </w:rPr>
        <w:t>ubezpieczeniu mienia systemem sum stałych</w:t>
      </w:r>
      <w:r w:rsidR="00F767EB" w:rsidRPr="0044185D">
        <w:rPr>
          <w:rFonts w:ascii="Cambria" w:hAnsi="Cambria"/>
          <w:spacing w:val="-4"/>
        </w:rPr>
        <w:t>.</w:t>
      </w:r>
    </w:p>
    <w:p w14:paraId="5BBA5B35" w14:textId="77777777"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Ubezpieczyciel akceptuje sumy ubezpieczenia mienia podane</w:t>
      </w:r>
      <w:r w:rsidR="008C49E7" w:rsidRPr="0044185D">
        <w:rPr>
          <w:rFonts w:ascii="Cambria" w:hAnsi="Cambria"/>
          <w:spacing w:val="-4"/>
        </w:rPr>
        <w:t xml:space="preserve"> w </w:t>
      </w:r>
      <w:r w:rsidRPr="0044185D">
        <w:rPr>
          <w:rFonts w:ascii="Cambria" w:hAnsi="Cambria"/>
          <w:spacing w:val="-4"/>
        </w:rPr>
        <w:t>wartości odtworzeniowej nowej</w:t>
      </w:r>
      <w:r w:rsidR="00746862" w:rsidRPr="0044185D">
        <w:rPr>
          <w:rFonts w:ascii="Cambria" w:hAnsi="Cambria"/>
          <w:spacing w:val="-4"/>
        </w:rPr>
        <w:t>.</w:t>
      </w:r>
    </w:p>
    <w:p w14:paraId="0AF251D9" w14:textId="3F1FF3AF"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przypadku, gdy ogólne lub szczególne warunki ubezpieczenia przewidują ograniczenie lub wyłączenie odpowiedzialności</w:t>
      </w:r>
      <w:r w:rsidR="008C49E7" w:rsidRPr="0044185D">
        <w:rPr>
          <w:rFonts w:ascii="Cambria" w:hAnsi="Cambria"/>
          <w:spacing w:val="-4"/>
        </w:rPr>
        <w:t xml:space="preserve"> z </w:t>
      </w:r>
      <w:r w:rsidRPr="0044185D">
        <w:rPr>
          <w:rFonts w:ascii="Cambria" w:hAnsi="Cambria"/>
          <w:spacing w:val="-4"/>
        </w:rPr>
        <w:t>tytułu złego stanu technicznego dachu, wówczas ograniczenie to lub wyłączenie będzie miało zastosowanie jedynie</w:t>
      </w:r>
      <w:r w:rsidR="008C49E7" w:rsidRPr="0044185D">
        <w:rPr>
          <w:rFonts w:ascii="Cambria" w:hAnsi="Cambria"/>
          <w:spacing w:val="-4"/>
        </w:rPr>
        <w:t xml:space="preserve"> w </w:t>
      </w:r>
      <w:r w:rsidRPr="0044185D">
        <w:rPr>
          <w:rFonts w:ascii="Cambria" w:hAnsi="Cambria"/>
          <w:spacing w:val="-4"/>
        </w:rPr>
        <w:t>takim stopniu,</w:t>
      </w:r>
      <w:r w:rsidR="008C49E7" w:rsidRPr="0044185D">
        <w:rPr>
          <w:rFonts w:ascii="Cambria" w:hAnsi="Cambria"/>
          <w:spacing w:val="-4"/>
        </w:rPr>
        <w:t xml:space="preserve"> w </w:t>
      </w:r>
      <w:r w:rsidRPr="0044185D">
        <w:rPr>
          <w:rFonts w:ascii="Cambria" w:hAnsi="Cambria"/>
          <w:spacing w:val="-4"/>
        </w:rPr>
        <w:t>jakim stan techniczny dachu przyczynił się do powstania szkody</w:t>
      </w:r>
      <w:r w:rsidR="008C49E7" w:rsidRPr="0044185D">
        <w:rPr>
          <w:rFonts w:ascii="Cambria" w:hAnsi="Cambria"/>
          <w:spacing w:val="-4"/>
        </w:rPr>
        <w:t xml:space="preserve"> i </w:t>
      </w:r>
      <w:r w:rsidRPr="0044185D">
        <w:rPr>
          <w:rFonts w:ascii="Cambria" w:hAnsi="Cambria"/>
          <w:spacing w:val="-4"/>
        </w:rPr>
        <w:t>tylko jeżeli ubezpieczający lub ubezpieczony</w:t>
      </w:r>
      <w:r w:rsidR="008C49E7" w:rsidRPr="0044185D">
        <w:rPr>
          <w:rFonts w:ascii="Cambria" w:hAnsi="Cambria"/>
          <w:spacing w:val="-4"/>
        </w:rPr>
        <w:t xml:space="preserve"> o </w:t>
      </w:r>
      <w:r w:rsidRPr="0044185D">
        <w:rPr>
          <w:rFonts w:ascii="Cambria" w:hAnsi="Cambria"/>
          <w:spacing w:val="-4"/>
        </w:rPr>
        <w:t>tym stanie wiedział lub</w:t>
      </w:r>
      <w:r w:rsidR="008C49E7" w:rsidRPr="0044185D">
        <w:rPr>
          <w:rFonts w:ascii="Cambria" w:hAnsi="Cambria"/>
          <w:spacing w:val="-4"/>
        </w:rPr>
        <w:t xml:space="preserve"> z </w:t>
      </w:r>
      <w:r w:rsidRPr="0044185D">
        <w:rPr>
          <w:rFonts w:ascii="Cambria" w:hAnsi="Cambria"/>
          <w:spacing w:val="-4"/>
        </w:rPr>
        <w:t>zachowaniem należytej staranności wiedzieć powinien.</w:t>
      </w:r>
      <w:r w:rsidR="00B656E7" w:rsidRPr="0044185D">
        <w:rPr>
          <w:rFonts w:ascii="Cambria" w:hAnsi="Cambria"/>
          <w:spacing w:val="-4"/>
        </w:rPr>
        <w:t xml:space="preserve"> W </w:t>
      </w:r>
      <w:r w:rsidR="000810D1" w:rsidRPr="0044185D">
        <w:rPr>
          <w:rFonts w:ascii="Cambria" w:hAnsi="Cambria"/>
          <w:spacing w:val="-4"/>
        </w:rPr>
        <w:t>przypadku</w:t>
      </w:r>
      <w:r w:rsidR="00B656E7" w:rsidRPr="0044185D">
        <w:rPr>
          <w:rFonts w:ascii="Cambria" w:hAnsi="Cambria"/>
          <w:spacing w:val="-4"/>
        </w:rPr>
        <w:t xml:space="preserve"> braku </w:t>
      </w:r>
      <w:r w:rsidR="000810D1" w:rsidRPr="0044185D">
        <w:rPr>
          <w:rFonts w:ascii="Cambria" w:hAnsi="Cambria"/>
          <w:spacing w:val="-4"/>
        </w:rPr>
        <w:t xml:space="preserve">wpływu stanu technicznego dachu na powstanie szkody (brak związku </w:t>
      </w:r>
      <w:proofErr w:type="spellStart"/>
      <w:r w:rsidR="000810D1" w:rsidRPr="0044185D">
        <w:rPr>
          <w:rFonts w:ascii="Cambria" w:hAnsi="Cambria"/>
          <w:spacing w:val="-4"/>
        </w:rPr>
        <w:t>przyczynowo-skutkowego</w:t>
      </w:r>
      <w:proofErr w:type="spellEnd"/>
      <w:r w:rsidR="000810D1" w:rsidRPr="0044185D">
        <w:rPr>
          <w:rFonts w:ascii="Cambria" w:hAnsi="Cambria"/>
          <w:spacing w:val="-4"/>
        </w:rPr>
        <w:t xml:space="preserve">) i braku wiedzy ubezpieczającego lub ubezpieczonego o tym stanie technicznym, ubezpieczyciel ponosi odpowiedzialność do wysokości szkody, jednak nie więcej niż </w:t>
      </w:r>
      <w:r w:rsidR="000810D1" w:rsidRPr="0044185D">
        <w:rPr>
          <w:rFonts w:ascii="Cambria" w:hAnsi="Cambria"/>
          <w:spacing w:val="-4"/>
        </w:rPr>
        <w:br/>
        <w:t>do wysokości sumy ubezpieczenia.</w:t>
      </w:r>
    </w:p>
    <w:p w14:paraId="1B2F4863" w14:textId="3370D87C" w:rsidR="00D96CA1" w:rsidRPr="0044185D" w:rsidRDefault="00B656E7"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nawiązaniu do postanowień zawartych w punkcie poprzedzającym</w:t>
      </w:r>
      <w:r w:rsidR="006239D4" w:rsidRPr="0044185D">
        <w:rPr>
          <w:rFonts w:ascii="Cambria" w:hAnsi="Cambria"/>
          <w:spacing w:val="-4"/>
        </w:rPr>
        <w:t>, bez względu na stopień przyczynienia się do powstania szkody oraz na wiedzę ubezpieczającego</w:t>
      </w:r>
      <w:r w:rsidR="008C49E7" w:rsidRPr="0044185D">
        <w:rPr>
          <w:rFonts w:ascii="Cambria" w:hAnsi="Cambria"/>
          <w:spacing w:val="-4"/>
        </w:rPr>
        <w:t xml:space="preserve"> i</w:t>
      </w:r>
      <w:r w:rsidRPr="0044185D">
        <w:rPr>
          <w:rFonts w:ascii="Cambria" w:hAnsi="Cambria"/>
          <w:spacing w:val="-4"/>
        </w:rPr>
        <w:t xml:space="preserve"> </w:t>
      </w:r>
      <w:r w:rsidR="006239D4" w:rsidRPr="0044185D">
        <w:rPr>
          <w:rFonts w:ascii="Cambria" w:hAnsi="Cambria"/>
          <w:spacing w:val="-4"/>
        </w:rPr>
        <w:t>ubezpieczonego, odpowiedzialność ubezpieczyciela do limitu</w:t>
      </w:r>
      <w:r w:rsidR="008C49E7" w:rsidRPr="0044185D">
        <w:rPr>
          <w:rFonts w:ascii="Cambria" w:hAnsi="Cambria"/>
          <w:spacing w:val="-4"/>
        </w:rPr>
        <w:t xml:space="preserve"> w </w:t>
      </w:r>
      <w:r w:rsidR="006239D4" w:rsidRPr="0044185D">
        <w:rPr>
          <w:rFonts w:ascii="Cambria" w:hAnsi="Cambria"/>
          <w:spacing w:val="-4"/>
        </w:rPr>
        <w:t xml:space="preserve">wysokości </w:t>
      </w:r>
      <w:r w:rsidR="008E0DED" w:rsidRPr="0044185D">
        <w:rPr>
          <w:rFonts w:ascii="Cambria" w:hAnsi="Cambria"/>
          <w:spacing w:val="-4"/>
        </w:rPr>
        <w:t>100</w:t>
      </w:r>
      <w:r w:rsidR="00362CE7" w:rsidRPr="0044185D">
        <w:rPr>
          <w:rFonts w:ascii="Cambria" w:hAnsi="Cambria"/>
          <w:spacing w:val="-4"/>
        </w:rPr>
        <w:t> 000,00 zł</w:t>
      </w:r>
      <w:r w:rsidR="00C24F73" w:rsidRPr="0044185D">
        <w:rPr>
          <w:rFonts w:ascii="Cambria" w:hAnsi="Cambria"/>
          <w:spacing w:val="-4"/>
        </w:rPr>
        <w:t xml:space="preserve"> </w:t>
      </w:r>
      <w:r w:rsidR="006239D4" w:rsidRPr="0044185D">
        <w:rPr>
          <w:rFonts w:ascii="Cambria" w:hAnsi="Cambria"/>
          <w:spacing w:val="-4"/>
        </w:rPr>
        <w:t>na jedno</w:t>
      </w:r>
      <w:r w:rsidR="008C49E7" w:rsidRPr="0044185D">
        <w:rPr>
          <w:rFonts w:ascii="Cambria" w:hAnsi="Cambria"/>
          <w:spacing w:val="-4"/>
        </w:rPr>
        <w:t xml:space="preserve"> i </w:t>
      </w:r>
      <w:r w:rsidR="006239D4" w:rsidRPr="0044185D">
        <w:rPr>
          <w:rFonts w:ascii="Cambria" w:hAnsi="Cambria"/>
          <w:spacing w:val="-4"/>
        </w:rPr>
        <w:t>wszystkie zdarzenia</w:t>
      </w:r>
      <w:r w:rsidR="008C49E7" w:rsidRPr="0044185D">
        <w:rPr>
          <w:rFonts w:ascii="Cambria" w:hAnsi="Cambria"/>
          <w:spacing w:val="-4"/>
        </w:rPr>
        <w:t xml:space="preserve"> w </w:t>
      </w:r>
      <w:r w:rsidR="006239D4" w:rsidRPr="0044185D">
        <w:rPr>
          <w:rFonts w:ascii="Cambria" w:hAnsi="Cambria"/>
          <w:spacing w:val="-4"/>
        </w:rPr>
        <w:t>każdym okresie ubezpieczenia obejmuje szkody,</w:t>
      </w:r>
      <w:r w:rsidR="008C49E7" w:rsidRPr="0044185D">
        <w:rPr>
          <w:rFonts w:ascii="Cambria" w:hAnsi="Cambria"/>
          <w:spacing w:val="-4"/>
        </w:rPr>
        <w:t xml:space="preserve"> w </w:t>
      </w:r>
      <w:r w:rsidR="006239D4" w:rsidRPr="0044185D">
        <w:rPr>
          <w:rFonts w:ascii="Cambria" w:hAnsi="Cambria"/>
          <w:spacing w:val="-4"/>
        </w:rPr>
        <w:t>tym zalania, spowodowane złym stanem technicznym dachu, okien, nieszczelnością rynien, szczelinami</w:t>
      </w:r>
      <w:r w:rsidR="008C49E7" w:rsidRPr="0044185D">
        <w:rPr>
          <w:rFonts w:ascii="Cambria" w:hAnsi="Cambria"/>
          <w:spacing w:val="-4"/>
        </w:rPr>
        <w:t xml:space="preserve"> w</w:t>
      </w:r>
      <w:r w:rsidR="00490DAE" w:rsidRPr="0044185D">
        <w:rPr>
          <w:rFonts w:ascii="Cambria" w:hAnsi="Cambria"/>
          <w:spacing w:val="-4"/>
        </w:rPr>
        <w:t xml:space="preserve"> </w:t>
      </w:r>
      <w:r w:rsidR="006239D4" w:rsidRPr="0044185D">
        <w:rPr>
          <w:rFonts w:ascii="Cambria" w:hAnsi="Cambria"/>
          <w:spacing w:val="-4"/>
        </w:rPr>
        <w:t>złączach płyt, przeciekami</w:t>
      </w:r>
      <w:r w:rsidR="008C49E7" w:rsidRPr="0044185D">
        <w:rPr>
          <w:rFonts w:ascii="Cambria" w:hAnsi="Cambria"/>
          <w:spacing w:val="-4"/>
        </w:rPr>
        <w:t xml:space="preserve"> w</w:t>
      </w:r>
      <w:r w:rsidRPr="0044185D">
        <w:rPr>
          <w:rFonts w:ascii="Cambria" w:hAnsi="Cambria"/>
          <w:spacing w:val="-4"/>
        </w:rPr>
        <w:t xml:space="preserve"> </w:t>
      </w:r>
      <w:r w:rsidR="006239D4" w:rsidRPr="0044185D">
        <w:rPr>
          <w:rFonts w:ascii="Cambria" w:hAnsi="Cambria"/>
          <w:spacing w:val="-4"/>
        </w:rPr>
        <w:t>połączeniach, nieprawidłowymi spawami, przez niezabezpieczone otwory dachowe lub inne elementy budynku. Wskazany wyżej limit odpowiedzialności jest wspólny</w:t>
      </w:r>
      <w:r w:rsidR="008C49E7" w:rsidRPr="0044185D">
        <w:rPr>
          <w:rFonts w:ascii="Cambria" w:hAnsi="Cambria"/>
          <w:spacing w:val="-4"/>
        </w:rPr>
        <w:t xml:space="preserve"> z </w:t>
      </w:r>
      <w:r w:rsidR="006239D4" w:rsidRPr="0044185D">
        <w:rPr>
          <w:rFonts w:ascii="Cambria" w:hAnsi="Cambria"/>
          <w:spacing w:val="-4"/>
        </w:rPr>
        <w:t xml:space="preserve">ubezpieczeniem sprzętu elektronicznego od wszystkich </w:t>
      </w:r>
      <w:proofErr w:type="spellStart"/>
      <w:r w:rsidR="006239D4" w:rsidRPr="0044185D">
        <w:rPr>
          <w:rFonts w:ascii="Cambria" w:hAnsi="Cambria"/>
          <w:spacing w:val="-4"/>
        </w:rPr>
        <w:t>ryzyk</w:t>
      </w:r>
      <w:proofErr w:type="spellEnd"/>
      <w:r w:rsidR="006239D4" w:rsidRPr="0044185D">
        <w:rPr>
          <w:rFonts w:ascii="Cambria" w:hAnsi="Cambria"/>
          <w:spacing w:val="-4"/>
        </w:rPr>
        <w:t>.</w:t>
      </w:r>
    </w:p>
    <w:p w14:paraId="37FE8EC1" w14:textId="77777777" w:rsidR="00910FDB"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Ubezpieczenie obejmuje mienie znajdujące się we wszystkich ubezpieczonych lokalizacjach bez konieczności przypisania do określonej lokalizacji.</w:t>
      </w:r>
    </w:p>
    <w:p w14:paraId="7D403415" w14:textId="3BB75FB3" w:rsidR="00A12EA5" w:rsidRPr="0044185D" w:rsidRDefault="00BC6800"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Nie ma zastosowania wyłączenie odpowiedzialności, jeśli konstrukcja </w:t>
      </w:r>
      <w:r w:rsidR="00A12EA5" w:rsidRPr="0044185D">
        <w:rPr>
          <w:rFonts w:ascii="Cambria" w:hAnsi="Cambria"/>
          <w:spacing w:val="-4"/>
        </w:rPr>
        <w:t>obiektów budowlanych</w:t>
      </w:r>
      <w:r w:rsidRPr="0044185D">
        <w:rPr>
          <w:rFonts w:ascii="Cambria" w:hAnsi="Cambria"/>
          <w:spacing w:val="-4"/>
        </w:rPr>
        <w:t xml:space="preserve"> nie odpowiada </w:t>
      </w:r>
      <w:r w:rsidR="00A12EA5" w:rsidRPr="0044185D">
        <w:rPr>
          <w:rFonts w:ascii="Cambria" w:hAnsi="Cambria"/>
          <w:spacing w:val="-4"/>
        </w:rPr>
        <w:t xml:space="preserve">aktualnym </w:t>
      </w:r>
      <w:r w:rsidRPr="0044185D">
        <w:rPr>
          <w:rFonts w:ascii="Cambria" w:hAnsi="Cambria"/>
          <w:spacing w:val="-4"/>
        </w:rPr>
        <w:t>normom obowiązującym w budownictwie, określonym w prawie budowlanym (ustawy</w:t>
      </w:r>
      <w:r w:rsidR="00A12EA5" w:rsidRPr="0044185D">
        <w:rPr>
          <w:rFonts w:ascii="Cambria" w:hAnsi="Cambria"/>
          <w:spacing w:val="-4"/>
        </w:rPr>
        <w:t xml:space="preserve"> i</w:t>
      </w:r>
      <w:r w:rsidRPr="0044185D">
        <w:rPr>
          <w:rFonts w:ascii="Cambria" w:hAnsi="Cambria"/>
          <w:spacing w:val="-4"/>
        </w:rPr>
        <w:t xml:space="preserve"> rozporządzenia)</w:t>
      </w:r>
      <w:r w:rsidR="00A12EA5" w:rsidRPr="0044185D">
        <w:rPr>
          <w:rFonts w:ascii="Cambria" w:hAnsi="Cambria"/>
          <w:spacing w:val="-4"/>
        </w:rPr>
        <w:t xml:space="preserve">, jeśli w czasie oddawania obiektów tych do użytkowania spełniały one obowiązujące wówczas normy i nadal je spełniają. </w:t>
      </w:r>
    </w:p>
    <w:p w14:paraId="0F5FC77C" w14:textId="14EB0857"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Uzgadnia się, że ubezpieczający/ubezpieczony może dokonywać czynności konserwacyjnych albo przez własny personel (służby) albo przez zewnętrzną firmę.</w:t>
      </w:r>
    </w:p>
    <w:p w14:paraId="687494F2" w14:textId="59904E7D"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Nie ma zastosowania wyłączenie odpowiedzialności dotyczące braku dostawy lub przerwy</w:t>
      </w:r>
      <w:r w:rsidR="00A56C2F" w:rsidRPr="0044185D">
        <w:rPr>
          <w:rFonts w:ascii="Cambria" w:hAnsi="Cambria"/>
          <w:spacing w:val="-4"/>
        </w:rPr>
        <w:t xml:space="preserve"> </w:t>
      </w:r>
      <w:r w:rsidR="008C49E7" w:rsidRPr="0044185D">
        <w:rPr>
          <w:rFonts w:ascii="Cambria" w:hAnsi="Cambria"/>
          <w:spacing w:val="-4"/>
        </w:rPr>
        <w:t>w </w:t>
      </w:r>
      <w:r w:rsidRPr="0044185D">
        <w:rPr>
          <w:rFonts w:ascii="Cambria" w:hAnsi="Cambria"/>
          <w:spacing w:val="-4"/>
        </w:rPr>
        <w:t>dostawie mediów (gazu, wody, elektryczności itp.).</w:t>
      </w:r>
    </w:p>
    <w:p w14:paraId="5B82EAE5" w14:textId="6294AEEA"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ryzyka dewastacji mienia</w:t>
      </w:r>
      <w:r w:rsidR="008C49E7" w:rsidRPr="0044185D">
        <w:rPr>
          <w:rFonts w:ascii="Cambria" w:hAnsi="Cambria"/>
          <w:spacing w:val="-4"/>
        </w:rPr>
        <w:t xml:space="preserve"> z </w:t>
      </w:r>
      <w:r w:rsidRPr="0044185D">
        <w:rPr>
          <w:rFonts w:ascii="Cambria" w:hAnsi="Cambria"/>
          <w:spacing w:val="-4"/>
        </w:rPr>
        <w:t>limitem odszkodowawczym</w:t>
      </w:r>
      <w:r w:rsidR="008C49E7" w:rsidRPr="0044185D">
        <w:rPr>
          <w:rFonts w:ascii="Cambria" w:hAnsi="Cambria"/>
          <w:spacing w:val="-4"/>
        </w:rPr>
        <w:t xml:space="preserve"> w </w:t>
      </w:r>
      <w:r w:rsidR="008B1F60" w:rsidRPr="0044185D">
        <w:rPr>
          <w:rFonts w:ascii="Cambria" w:hAnsi="Cambria"/>
          <w:spacing w:val="-4"/>
        </w:rPr>
        <w:t xml:space="preserve">wysokości </w:t>
      </w:r>
      <w:r w:rsidR="00C833F6" w:rsidRPr="0044185D">
        <w:rPr>
          <w:rFonts w:ascii="Cambria" w:hAnsi="Cambria"/>
          <w:spacing w:val="-4"/>
        </w:rPr>
        <w:t>200</w:t>
      </w:r>
      <w:r w:rsidR="00362CE7" w:rsidRPr="0044185D">
        <w:rPr>
          <w:rFonts w:ascii="Cambria" w:hAnsi="Cambria"/>
          <w:spacing w:val="-4"/>
        </w:rPr>
        <w:t> 000,00 zł</w:t>
      </w:r>
      <w:r w:rsidR="00C24F73" w:rsidRPr="0044185D">
        <w:rPr>
          <w:rFonts w:ascii="Cambria" w:hAnsi="Cambria"/>
          <w:spacing w:val="-4"/>
        </w:rPr>
        <w:t xml:space="preserve"> </w:t>
      </w:r>
      <w:r w:rsidR="00F247DC" w:rsidRPr="0044185D">
        <w:rPr>
          <w:rFonts w:ascii="Cambria" w:hAnsi="Cambria"/>
          <w:spacing w:val="-4"/>
        </w:rPr>
        <w:br/>
      </w:r>
      <w:r w:rsidRPr="0044185D">
        <w:rPr>
          <w:rFonts w:ascii="Cambria" w:hAnsi="Cambria"/>
          <w:spacing w:val="-4"/>
        </w:rPr>
        <w:t>na jedno</w:t>
      </w:r>
      <w:r w:rsidR="008C49E7" w:rsidRPr="0044185D">
        <w:rPr>
          <w:rFonts w:ascii="Cambria" w:hAnsi="Cambria"/>
          <w:spacing w:val="-4"/>
        </w:rPr>
        <w:t xml:space="preserve"> i </w:t>
      </w:r>
      <w:r w:rsidRPr="0044185D">
        <w:rPr>
          <w:rFonts w:ascii="Cambria" w:hAnsi="Cambria"/>
          <w:spacing w:val="-4"/>
        </w:rPr>
        <w:t>wszystkie zdarzenia</w:t>
      </w:r>
      <w:r w:rsidR="008C49E7" w:rsidRPr="0044185D">
        <w:rPr>
          <w:rFonts w:ascii="Cambria" w:hAnsi="Cambria"/>
          <w:spacing w:val="-4"/>
        </w:rPr>
        <w:t xml:space="preserve"> w </w:t>
      </w:r>
      <w:r w:rsidRPr="0044185D">
        <w:rPr>
          <w:rFonts w:ascii="Cambria" w:hAnsi="Cambria"/>
          <w:spacing w:val="-4"/>
        </w:rPr>
        <w:t>każdym okresie ubezpieczenia,</w:t>
      </w:r>
      <w:r w:rsidR="008C49E7" w:rsidRPr="0044185D">
        <w:rPr>
          <w:rFonts w:ascii="Cambria" w:hAnsi="Cambria"/>
          <w:spacing w:val="-4"/>
        </w:rPr>
        <w:t xml:space="preserve"> z </w:t>
      </w:r>
      <w:r w:rsidRPr="0044185D">
        <w:rPr>
          <w:rFonts w:ascii="Cambria" w:hAnsi="Cambria"/>
          <w:spacing w:val="-4"/>
        </w:rPr>
        <w:t>włączeniem szkód powstałych wskutek</w:t>
      </w:r>
      <w:r w:rsidR="009154D8" w:rsidRPr="0044185D">
        <w:rPr>
          <w:rFonts w:ascii="Cambria" w:hAnsi="Cambria"/>
          <w:spacing w:val="-4"/>
        </w:rPr>
        <w:t xml:space="preserve"> porysowania,</w:t>
      </w:r>
      <w:r w:rsidRPr="0044185D">
        <w:rPr>
          <w:rFonts w:ascii="Cambria" w:hAnsi="Cambria"/>
          <w:spacing w:val="-4"/>
        </w:rPr>
        <w:t xml:space="preserve"> pomalowania,</w:t>
      </w:r>
      <w:r w:rsidR="008C49E7" w:rsidRPr="0044185D">
        <w:rPr>
          <w:rFonts w:ascii="Cambria" w:hAnsi="Cambria"/>
          <w:spacing w:val="-4"/>
        </w:rPr>
        <w:t xml:space="preserve"> w </w:t>
      </w:r>
      <w:r w:rsidRPr="0044185D">
        <w:rPr>
          <w:rFonts w:ascii="Cambria" w:hAnsi="Cambria"/>
          <w:spacing w:val="-4"/>
        </w:rPr>
        <w:t>tym graffiti,</w:t>
      </w:r>
      <w:r w:rsidR="008C49E7" w:rsidRPr="0044185D">
        <w:rPr>
          <w:rFonts w:ascii="Cambria" w:hAnsi="Cambria"/>
          <w:spacing w:val="-4"/>
        </w:rPr>
        <w:t xml:space="preserve"> z </w:t>
      </w:r>
      <w:r w:rsidR="00C833F6" w:rsidRPr="0044185D">
        <w:rPr>
          <w:rFonts w:ascii="Cambria" w:hAnsi="Cambria"/>
          <w:spacing w:val="-4"/>
        </w:rPr>
        <w:t>limitem odszkodowawczym 5</w:t>
      </w:r>
      <w:r w:rsidRPr="0044185D">
        <w:rPr>
          <w:rFonts w:ascii="Cambria" w:hAnsi="Cambria"/>
          <w:spacing w:val="-4"/>
        </w:rPr>
        <w:t>0</w:t>
      </w:r>
      <w:r w:rsidR="00362CE7" w:rsidRPr="0044185D">
        <w:rPr>
          <w:rFonts w:ascii="Cambria" w:hAnsi="Cambria"/>
          <w:spacing w:val="-4"/>
        </w:rPr>
        <w:t> 000,00 zł</w:t>
      </w:r>
      <w:r w:rsidR="00746862" w:rsidRPr="0044185D">
        <w:rPr>
          <w:rFonts w:ascii="Cambria" w:hAnsi="Cambria"/>
          <w:spacing w:val="-4"/>
        </w:rPr>
        <w:t>.</w:t>
      </w:r>
    </w:p>
    <w:p w14:paraId="487A2B02" w14:textId="0B2DD9B4"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Ochrona ubezpieczeniowa, do limitu odszkodowawczego</w:t>
      </w:r>
      <w:r w:rsidR="008C49E7" w:rsidRPr="0044185D">
        <w:rPr>
          <w:rFonts w:ascii="Cambria" w:hAnsi="Cambria"/>
          <w:spacing w:val="-4"/>
        </w:rPr>
        <w:t xml:space="preserve"> w </w:t>
      </w:r>
      <w:r w:rsidRPr="0044185D">
        <w:rPr>
          <w:rFonts w:ascii="Cambria" w:hAnsi="Cambria"/>
          <w:spacing w:val="-4"/>
        </w:rPr>
        <w:t xml:space="preserve">wysokości </w:t>
      </w:r>
      <w:r w:rsidR="00E529B1" w:rsidRPr="0044185D">
        <w:rPr>
          <w:rFonts w:ascii="Cambria" w:hAnsi="Cambria"/>
          <w:spacing w:val="-4"/>
        </w:rPr>
        <w:t>1</w:t>
      </w:r>
      <w:r w:rsidRPr="0044185D">
        <w:rPr>
          <w:rFonts w:ascii="Cambria" w:hAnsi="Cambria"/>
          <w:spacing w:val="-4"/>
        </w:rPr>
        <w:t>00</w:t>
      </w:r>
      <w:r w:rsidR="00362CE7" w:rsidRPr="0044185D">
        <w:rPr>
          <w:rFonts w:ascii="Cambria" w:hAnsi="Cambria"/>
          <w:spacing w:val="-4"/>
        </w:rPr>
        <w:t> 000,00 zł</w:t>
      </w:r>
      <w:r w:rsidR="00C24F73" w:rsidRPr="0044185D">
        <w:rPr>
          <w:rFonts w:ascii="Cambria" w:hAnsi="Cambria"/>
          <w:spacing w:val="-4"/>
        </w:rPr>
        <w:t xml:space="preserve"> </w:t>
      </w:r>
      <w:r w:rsidRPr="0044185D">
        <w:rPr>
          <w:rFonts w:ascii="Cambria" w:hAnsi="Cambria"/>
          <w:spacing w:val="-4"/>
        </w:rPr>
        <w:t>na jedno</w:t>
      </w:r>
      <w:r w:rsidR="000810D1" w:rsidRPr="0044185D">
        <w:rPr>
          <w:rFonts w:ascii="Cambria" w:hAnsi="Cambria"/>
          <w:spacing w:val="-4"/>
        </w:rPr>
        <w:t xml:space="preserve"> </w:t>
      </w:r>
      <w:r w:rsidR="008C49E7" w:rsidRPr="0044185D">
        <w:rPr>
          <w:rFonts w:ascii="Cambria" w:hAnsi="Cambria"/>
          <w:spacing w:val="-6"/>
        </w:rPr>
        <w:t>i </w:t>
      </w:r>
      <w:r w:rsidRPr="0044185D">
        <w:rPr>
          <w:rFonts w:ascii="Cambria" w:hAnsi="Cambria"/>
          <w:spacing w:val="-6"/>
        </w:rPr>
        <w:t>wszystkie zdarzenia</w:t>
      </w:r>
      <w:r w:rsidR="008C49E7" w:rsidRPr="0044185D">
        <w:rPr>
          <w:rFonts w:ascii="Cambria" w:hAnsi="Cambria"/>
          <w:spacing w:val="-6"/>
        </w:rPr>
        <w:t xml:space="preserve"> w</w:t>
      </w:r>
      <w:r w:rsidR="00A56C2F" w:rsidRPr="0044185D">
        <w:rPr>
          <w:rFonts w:ascii="Cambria" w:hAnsi="Cambria"/>
          <w:spacing w:val="-6"/>
        </w:rPr>
        <w:t xml:space="preserve"> </w:t>
      </w:r>
      <w:r w:rsidRPr="0044185D">
        <w:rPr>
          <w:rFonts w:ascii="Cambria" w:hAnsi="Cambria"/>
          <w:spacing w:val="-6"/>
        </w:rPr>
        <w:t>każdym okresie ubezpieczenia, obowiązuje również wtedy, jeśli do szkody</w:t>
      </w:r>
      <w:r w:rsidR="00A56C2F" w:rsidRPr="0044185D">
        <w:rPr>
          <w:rFonts w:ascii="Cambria" w:hAnsi="Cambria"/>
          <w:spacing w:val="-6"/>
        </w:rPr>
        <w:t xml:space="preserve"> </w:t>
      </w:r>
      <w:r w:rsidR="008C49E7" w:rsidRPr="0044185D">
        <w:rPr>
          <w:rFonts w:ascii="Cambria" w:hAnsi="Cambria"/>
          <w:spacing w:val="-6"/>
        </w:rPr>
        <w:t>w</w:t>
      </w:r>
      <w:r w:rsidR="00A56C2F" w:rsidRPr="0044185D">
        <w:rPr>
          <w:rFonts w:ascii="Cambria" w:hAnsi="Cambria"/>
          <w:spacing w:val="-4"/>
        </w:rPr>
        <w:t xml:space="preserve"> </w:t>
      </w:r>
      <w:r w:rsidRPr="0044185D">
        <w:rPr>
          <w:rFonts w:ascii="Cambria" w:hAnsi="Cambria"/>
          <w:spacing w:val="-4"/>
        </w:rPr>
        <w:t>ubezpieczonym mieniu doszło</w:t>
      </w:r>
      <w:r w:rsidR="008C49E7" w:rsidRPr="0044185D">
        <w:rPr>
          <w:rFonts w:ascii="Cambria" w:hAnsi="Cambria"/>
          <w:spacing w:val="-4"/>
        </w:rPr>
        <w:t xml:space="preserve"> w </w:t>
      </w:r>
      <w:r w:rsidRPr="0044185D">
        <w:rPr>
          <w:rFonts w:ascii="Cambria" w:hAnsi="Cambria"/>
          <w:spacing w:val="-4"/>
        </w:rPr>
        <w:t>momencie, gdy mienie to czasowo znajdowało się poza miejscem ubezpieczenia, na terytorium RP</w:t>
      </w:r>
      <w:r w:rsidR="00114D4C" w:rsidRPr="0044185D">
        <w:rPr>
          <w:rFonts w:ascii="Cambria" w:hAnsi="Cambria"/>
          <w:spacing w:val="-4"/>
        </w:rPr>
        <w:t xml:space="preserve"> (np.</w:t>
      </w:r>
      <w:r w:rsidR="00A56C2F" w:rsidRPr="0044185D">
        <w:rPr>
          <w:rFonts w:ascii="Cambria" w:hAnsi="Cambria"/>
          <w:spacing w:val="-4"/>
        </w:rPr>
        <w:t xml:space="preserve"> w </w:t>
      </w:r>
      <w:r w:rsidRPr="0044185D">
        <w:rPr>
          <w:rFonts w:ascii="Cambria" w:hAnsi="Cambria"/>
          <w:spacing w:val="-4"/>
        </w:rPr>
        <w:t>związku</w:t>
      </w:r>
      <w:r w:rsidR="008C49E7" w:rsidRPr="0044185D">
        <w:rPr>
          <w:rFonts w:ascii="Cambria" w:hAnsi="Cambria"/>
          <w:spacing w:val="-4"/>
        </w:rPr>
        <w:t xml:space="preserve"> z</w:t>
      </w:r>
      <w:r w:rsidR="00A56C2F" w:rsidRPr="0044185D">
        <w:rPr>
          <w:rFonts w:ascii="Cambria" w:hAnsi="Cambria"/>
          <w:spacing w:val="-4"/>
        </w:rPr>
        <w:t xml:space="preserve"> </w:t>
      </w:r>
      <w:r w:rsidRPr="0044185D">
        <w:rPr>
          <w:rFonts w:ascii="Cambria" w:hAnsi="Cambria"/>
          <w:spacing w:val="-4"/>
        </w:rPr>
        <w:t>remontem, naprawą, wypożyczeniem, adaptacją, organizowaną imprezą, ekspozycją, akcjami ratowniczymi),</w:t>
      </w:r>
      <w:r w:rsidR="008C49E7" w:rsidRPr="0044185D">
        <w:rPr>
          <w:rFonts w:ascii="Cambria" w:hAnsi="Cambria"/>
          <w:spacing w:val="-4"/>
        </w:rPr>
        <w:t xml:space="preserve"> a</w:t>
      </w:r>
      <w:r w:rsidR="001D7F96" w:rsidRPr="0044185D">
        <w:rPr>
          <w:rFonts w:ascii="Cambria" w:hAnsi="Cambria"/>
          <w:spacing w:val="-4"/>
        </w:rPr>
        <w:t xml:space="preserve"> </w:t>
      </w:r>
      <w:r w:rsidRPr="0044185D">
        <w:rPr>
          <w:rFonts w:ascii="Cambria" w:hAnsi="Cambria"/>
          <w:spacing w:val="-4"/>
        </w:rPr>
        <w:t>na terytorium całego świata –</w:t>
      </w:r>
      <w:r w:rsidR="008C49E7" w:rsidRPr="0044185D">
        <w:rPr>
          <w:rFonts w:ascii="Cambria" w:hAnsi="Cambria"/>
          <w:spacing w:val="-4"/>
        </w:rPr>
        <w:t xml:space="preserve"> w </w:t>
      </w:r>
      <w:r w:rsidRPr="0044185D">
        <w:rPr>
          <w:rFonts w:ascii="Cambria" w:hAnsi="Cambria"/>
          <w:spacing w:val="-4"/>
        </w:rPr>
        <w:t>przypadku zagranicznych podróży służbowych.</w:t>
      </w:r>
    </w:p>
    <w:p w14:paraId="11D0C113" w14:textId="31ABCB27"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6"/>
        </w:rPr>
        <w:t xml:space="preserve">Zakres ubezpieczenia sprzętu elektronicznego </w:t>
      </w:r>
      <w:r w:rsidR="00E1368F" w:rsidRPr="0044185D">
        <w:rPr>
          <w:rFonts w:ascii="Cambria" w:hAnsi="Cambria"/>
          <w:spacing w:val="-6"/>
        </w:rPr>
        <w:t>zgłaszanego</w:t>
      </w:r>
      <w:r w:rsidRPr="0044185D">
        <w:rPr>
          <w:rFonts w:ascii="Cambria" w:hAnsi="Cambria"/>
          <w:spacing w:val="-6"/>
        </w:rPr>
        <w:t xml:space="preserve"> do ubezpieczenia mienia od</w:t>
      </w:r>
      <w:r w:rsidR="00546571" w:rsidRPr="0044185D">
        <w:rPr>
          <w:rFonts w:ascii="Cambria" w:hAnsi="Cambria"/>
          <w:spacing w:val="-6"/>
        </w:rPr>
        <w:t xml:space="preserve"> </w:t>
      </w:r>
      <w:r w:rsidRPr="0044185D">
        <w:rPr>
          <w:rFonts w:ascii="Cambria" w:hAnsi="Cambria"/>
          <w:spacing w:val="-6"/>
        </w:rPr>
        <w:t>wszystkich</w:t>
      </w:r>
      <w:r w:rsidRPr="0044185D">
        <w:rPr>
          <w:rFonts w:ascii="Cambria" w:hAnsi="Cambria"/>
          <w:spacing w:val="-4"/>
        </w:rPr>
        <w:t xml:space="preserve"> </w:t>
      </w:r>
      <w:proofErr w:type="spellStart"/>
      <w:r w:rsidRPr="0044185D">
        <w:rPr>
          <w:rFonts w:ascii="Cambria" w:hAnsi="Cambria"/>
          <w:spacing w:val="-4"/>
        </w:rPr>
        <w:t>ryzyk</w:t>
      </w:r>
      <w:proofErr w:type="spellEnd"/>
      <w:r w:rsidRPr="0044185D">
        <w:rPr>
          <w:rFonts w:ascii="Cambria" w:hAnsi="Cambria"/>
          <w:spacing w:val="-4"/>
        </w:rPr>
        <w:t xml:space="preserve"> obejmuje także szkody powstałe wskutek działania człowieka (do limitu</w:t>
      </w:r>
      <w:r w:rsidR="008C49E7" w:rsidRPr="0044185D">
        <w:rPr>
          <w:rFonts w:ascii="Cambria" w:hAnsi="Cambria"/>
          <w:spacing w:val="-4"/>
        </w:rPr>
        <w:t xml:space="preserve"> w </w:t>
      </w:r>
      <w:r w:rsidRPr="0044185D">
        <w:rPr>
          <w:rFonts w:ascii="Cambria" w:hAnsi="Cambria"/>
          <w:spacing w:val="-4"/>
        </w:rPr>
        <w:t xml:space="preserve">wysokości </w:t>
      </w:r>
      <w:r w:rsidR="00C833F6" w:rsidRPr="0044185D">
        <w:rPr>
          <w:rFonts w:ascii="Cambria" w:hAnsi="Cambria"/>
          <w:spacing w:val="-4"/>
        </w:rPr>
        <w:t>50</w:t>
      </w:r>
      <w:r w:rsidR="00362CE7" w:rsidRPr="0044185D">
        <w:rPr>
          <w:rFonts w:ascii="Cambria" w:hAnsi="Cambria"/>
          <w:spacing w:val="-4"/>
        </w:rPr>
        <w:t> 000,00 zł</w:t>
      </w:r>
      <w:r w:rsidR="00C24F73" w:rsidRPr="0044185D">
        <w:rPr>
          <w:rFonts w:ascii="Cambria" w:hAnsi="Cambria"/>
          <w:spacing w:val="-4"/>
        </w:rPr>
        <w:t xml:space="preserve"> </w:t>
      </w:r>
      <w:r w:rsidRPr="0044185D">
        <w:rPr>
          <w:rFonts w:ascii="Cambria" w:hAnsi="Cambria"/>
          <w:spacing w:val="-4"/>
        </w:rPr>
        <w:t>na jedno</w:t>
      </w:r>
      <w:r w:rsidR="008C49E7" w:rsidRPr="0044185D">
        <w:rPr>
          <w:rFonts w:ascii="Cambria" w:hAnsi="Cambria"/>
          <w:spacing w:val="-4"/>
        </w:rPr>
        <w:t xml:space="preserve"> i </w:t>
      </w:r>
      <w:r w:rsidRPr="0044185D">
        <w:rPr>
          <w:rFonts w:ascii="Cambria" w:hAnsi="Cambria"/>
          <w:spacing w:val="-4"/>
        </w:rPr>
        <w:t>wszystkie zdarzenia</w:t>
      </w:r>
      <w:r w:rsidR="008C49E7" w:rsidRPr="0044185D">
        <w:rPr>
          <w:rFonts w:ascii="Cambria" w:hAnsi="Cambria"/>
          <w:spacing w:val="-4"/>
        </w:rPr>
        <w:t xml:space="preserve"> w</w:t>
      </w:r>
      <w:r w:rsidR="00546571" w:rsidRPr="0044185D">
        <w:rPr>
          <w:rFonts w:ascii="Cambria" w:hAnsi="Cambria"/>
          <w:spacing w:val="-4"/>
        </w:rPr>
        <w:t xml:space="preserve"> </w:t>
      </w:r>
      <w:r w:rsidRPr="0044185D">
        <w:rPr>
          <w:rFonts w:ascii="Cambria" w:hAnsi="Cambria"/>
          <w:spacing w:val="-4"/>
        </w:rPr>
        <w:t>każdym okresie ubezpieczenia), tj. nieostrożności, zaniedbania, niewłaściwego użytkowania, braku kwalifikacji, błędu operatora</w:t>
      </w:r>
      <w:r w:rsidR="00910FDB" w:rsidRPr="0044185D">
        <w:rPr>
          <w:rFonts w:ascii="Cambria" w:hAnsi="Cambria"/>
          <w:spacing w:val="-4"/>
        </w:rPr>
        <w:t>, błędu w obsłudze</w:t>
      </w:r>
      <w:r w:rsidRPr="0044185D">
        <w:rPr>
          <w:rFonts w:ascii="Cambria" w:hAnsi="Cambria"/>
          <w:spacing w:val="-4"/>
        </w:rPr>
        <w:t xml:space="preserve"> oraz błędów konstrukcyjnych, wadliwych materiałów, wad produkcyjnych, indukcji. Dla szkód wynikających</w:t>
      </w:r>
      <w:r w:rsidR="008C49E7" w:rsidRPr="0044185D">
        <w:rPr>
          <w:rFonts w:ascii="Cambria" w:hAnsi="Cambria"/>
          <w:spacing w:val="-4"/>
        </w:rPr>
        <w:t xml:space="preserve"> z </w:t>
      </w:r>
      <w:r w:rsidRPr="0044185D">
        <w:rPr>
          <w:rFonts w:ascii="Cambria" w:hAnsi="Cambria"/>
          <w:spacing w:val="-4"/>
        </w:rPr>
        <w:t>upuszczenia sprzętu elektronicznego przenośnego ustalona zostaje franszyza redukcyjna</w:t>
      </w:r>
      <w:r w:rsidR="008C49E7" w:rsidRPr="0044185D">
        <w:rPr>
          <w:rFonts w:ascii="Cambria" w:hAnsi="Cambria"/>
          <w:spacing w:val="-4"/>
        </w:rPr>
        <w:t xml:space="preserve"> w </w:t>
      </w:r>
      <w:r w:rsidRPr="0044185D">
        <w:rPr>
          <w:rFonts w:ascii="Cambria" w:hAnsi="Cambria"/>
          <w:spacing w:val="-4"/>
        </w:rPr>
        <w:t>wysokości 200,0</w:t>
      </w:r>
      <w:r w:rsidR="00362CE7" w:rsidRPr="0044185D">
        <w:rPr>
          <w:rFonts w:ascii="Cambria" w:hAnsi="Cambria"/>
          <w:spacing w:val="-4"/>
        </w:rPr>
        <w:t>0 zł</w:t>
      </w:r>
      <w:r w:rsidRPr="0044185D">
        <w:rPr>
          <w:rFonts w:ascii="Cambria" w:hAnsi="Cambria"/>
          <w:spacing w:val="-4"/>
        </w:rPr>
        <w:t>.</w:t>
      </w:r>
    </w:p>
    <w:p w14:paraId="1F6C7734" w14:textId="2366DB22" w:rsidR="00546571"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bookmarkStart w:id="5" w:name="_Hlk41043107"/>
      <w:r w:rsidRPr="0044185D">
        <w:rPr>
          <w:rFonts w:ascii="Cambria" w:hAnsi="Cambria"/>
          <w:spacing w:val="-4"/>
        </w:rPr>
        <w:t>W odniesieniu do sprzętu elektronicznego</w:t>
      </w:r>
      <w:r w:rsidR="008C49E7" w:rsidRPr="0044185D">
        <w:rPr>
          <w:rFonts w:ascii="Cambria" w:hAnsi="Cambria"/>
          <w:spacing w:val="-4"/>
        </w:rPr>
        <w:t xml:space="preserve"> o </w:t>
      </w:r>
      <w:r w:rsidRPr="0044185D">
        <w:rPr>
          <w:rFonts w:ascii="Cambria" w:hAnsi="Cambria"/>
          <w:spacing w:val="-4"/>
        </w:rPr>
        <w:t>charakterze przenośnym, ochrona ubezpiecze</w:t>
      </w:r>
      <w:r w:rsidR="00570905" w:rsidRPr="0044185D">
        <w:rPr>
          <w:rFonts w:ascii="Cambria" w:hAnsi="Cambria"/>
          <w:spacing w:val="-4"/>
        </w:rPr>
        <w:softHyphen/>
      </w:r>
      <w:r w:rsidRPr="0044185D">
        <w:rPr>
          <w:rFonts w:ascii="Cambria" w:hAnsi="Cambria"/>
          <w:spacing w:val="-4"/>
        </w:rPr>
        <w:t xml:space="preserve">niowa poza miejscem ubezpieczenia </w:t>
      </w:r>
      <w:r w:rsidR="00746862" w:rsidRPr="0044185D">
        <w:rPr>
          <w:rFonts w:ascii="Cambria" w:hAnsi="Cambria"/>
          <w:spacing w:val="-4"/>
        </w:rPr>
        <w:t xml:space="preserve">obowiązuje </w:t>
      </w:r>
      <w:r w:rsidRPr="0044185D">
        <w:rPr>
          <w:rFonts w:ascii="Cambria" w:hAnsi="Cambria"/>
          <w:spacing w:val="-4"/>
        </w:rPr>
        <w:t>zgodnie</w:t>
      </w:r>
      <w:r w:rsidR="008C49E7" w:rsidRPr="0044185D">
        <w:rPr>
          <w:rFonts w:ascii="Cambria" w:hAnsi="Cambria"/>
          <w:spacing w:val="-4"/>
        </w:rPr>
        <w:t xml:space="preserve"> z</w:t>
      </w:r>
      <w:r w:rsidR="00E1368F" w:rsidRPr="0044185D">
        <w:rPr>
          <w:rFonts w:ascii="Cambria" w:hAnsi="Cambria"/>
          <w:spacing w:val="-4"/>
        </w:rPr>
        <w:t xml:space="preserve"> </w:t>
      </w:r>
      <w:r w:rsidRPr="0044185D">
        <w:rPr>
          <w:rFonts w:ascii="Cambria" w:hAnsi="Cambria"/>
          <w:spacing w:val="-4"/>
        </w:rPr>
        <w:t>treścią klauzuli ubezpieczenia sprzętu przenośnego poza miejscem ubezpieczenia.</w:t>
      </w:r>
    </w:p>
    <w:p w14:paraId="2308F9EF" w14:textId="77777777" w:rsidR="00546571" w:rsidRPr="0044185D" w:rsidRDefault="00546571"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rPr>
        <w:t>Ochrona ubezpieczeniowa obejmuje sprzęt elektroniczny także podczas jego konserwacji, naprawy, utrzymania technicznego, itp.</w:t>
      </w:r>
    </w:p>
    <w:p w14:paraId="420CE154" w14:textId="29329F87" w:rsidR="00546571" w:rsidRPr="0044185D" w:rsidRDefault="00546571"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rPr>
        <w:t>W przypadku istnienia zapisów ogólnych lub szczególnych warunków ubezpieczenia obligujących ubezpie</w:t>
      </w:r>
      <w:r w:rsidRPr="0044185D">
        <w:rPr>
          <w:rFonts w:ascii="Cambria" w:hAnsi="Cambria"/>
        </w:rPr>
        <w:softHyphen/>
        <w:t>cza</w:t>
      </w:r>
      <w:r w:rsidRPr="0044185D">
        <w:rPr>
          <w:rFonts w:ascii="Cambria" w:hAnsi="Cambria"/>
        </w:rPr>
        <w:softHyphen/>
        <w:t>ją</w:t>
      </w:r>
      <w:r w:rsidRPr="0044185D">
        <w:rPr>
          <w:rFonts w:ascii="Cambria" w:hAnsi="Cambria"/>
        </w:rPr>
        <w:softHyphen/>
        <w:t xml:space="preserve">cego lub ubezpieczonego do dokonywania konserwacji </w:t>
      </w:r>
      <w:r w:rsidR="00910FDB" w:rsidRPr="0044185D">
        <w:rPr>
          <w:rFonts w:ascii="Cambria" w:hAnsi="Cambria"/>
        </w:rPr>
        <w:br/>
      </w:r>
      <w:r w:rsidRPr="0044185D">
        <w:rPr>
          <w:rFonts w:ascii="Cambria" w:hAnsi="Cambria"/>
        </w:rPr>
        <w:t>i przeglądów sprzętu elektroni</w:t>
      </w:r>
      <w:r w:rsidRPr="0044185D">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44185D">
        <w:rPr>
          <w:rFonts w:ascii="Cambria" w:hAnsi="Cambria"/>
        </w:rPr>
        <w:softHyphen/>
      </w:r>
      <w:r w:rsidRPr="0044185D">
        <w:rPr>
          <w:rFonts w:ascii="Cambria" w:hAnsi="Cambria"/>
        </w:rPr>
        <w:t>nie, jeśli wynika z przepisów prawa i instrukcji obsługi sprzętu  oraz zaleceń producenta</w:t>
      </w:r>
      <w:r w:rsidR="00B72290" w:rsidRPr="0044185D">
        <w:rPr>
          <w:rFonts w:ascii="Cambria" w:hAnsi="Cambria"/>
        </w:rPr>
        <w:t>.</w:t>
      </w:r>
    </w:p>
    <w:bookmarkEnd w:id="5"/>
    <w:p w14:paraId="0ED976FC" w14:textId="161EBE56" w:rsidR="00546571" w:rsidRPr="0044185D" w:rsidRDefault="00546571"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Ubezpieczyciel ponosi odpowiedzialność również za szkody w odniesieniu do sprzętu elektronicznego przechowywanego i użytkowanego, który ze względu na swoją specyfikę wymaga stosowania odpowiednio regulowanych zewnętrznych warunków, spełniających określone normy, np. klimatyza</w:t>
      </w:r>
      <w:r w:rsidRPr="0044185D">
        <w:rPr>
          <w:rFonts w:ascii="Cambria" w:hAnsi="Cambria"/>
          <w:spacing w:val="-4"/>
        </w:rPr>
        <w:softHyphen/>
        <w:t>cyjnych, termicznych, czystości powietrza, wilgotności powietrza, a które pośrednio lub bezpośrednio zostały spowodowane przez uszkodzony system odpowiedzialny za utrzymanie tych warunków.</w:t>
      </w:r>
    </w:p>
    <w:p w14:paraId="5849E748" w14:textId="65F0CEAA"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Ubezpieczyciel ponosi odpowiedzialność za szkody powstałe</w:t>
      </w:r>
      <w:r w:rsidR="008C49E7" w:rsidRPr="0044185D">
        <w:rPr>
          <w:rFonts w:ascii="Cambria" w:hAnsi="Cambria"/>
          <w:spacing w:val="-4"/>
        </w:rPr>
        <w:t xml:space="preserve"> w</w:t>
      </w:r>
      <w:r w:rsidR="001D7F96" w:rsidRPr="0044185D">
        <w:rPr>
          <w:rFonts w:ascii="Cambria" w:hAnsi="Cambria"/>
          <w:spacing w:val="-4"/>
        </w:rPr>
        <w:t xml:space="preserve"> </w:t>
      </w:r>
      <w:r w:rsidRPr="0044185D">
        <w:rPr>
          <w:rFonts w:ascii="Cambria" w:hAnsi="Cambria"/>
          <w:spacing w:val="-4"/>
        </w:rPr>
        <w:t>ubezpieczonym mieniu</w:t>
      </w:r>
      <w:r w:rsidR="008C49E7" w:rsidRPr="0044185D">
        <w:rPr>
          <w:rFonts w:ascii="Cambria" w:hAnsi="Cambria"/>
          <w:spacing w:val="-4"/>
        </w:rPr>
        <w:t xml:space="preserve"> w </w:t>
      </w:r>
      <w:r w:rsidRPr="0044185D">
        <w:rPr>
          <w:rFonts w:ascii="Cambria" w:hAnsi="Cambria"/>
          <w:spacing w:val="-4"/>
        </w:rPr>
        <w:t xml:space="preserve">przypadku jego przeniesienia do innej lokalizacji. </w:t>
      </w:r>
    </w:p>
    <w:p w14:paraId="735DDBDB" w14:textId="46EC1FD5" w:rsidR="009D0095" w:rsidRPr="0044185D" w:rsidRDefault="009D0095"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Zakresem </w:t>
      </w:r>
      <w:proofErr w:type="spellStart"/>
      <w:r w:rsidRPr="0044185D">
        <w:rPr>
          <w:rFonts w:ascii="Cambria" w:hAnsi="Cambria"/>
          <w:spacing w:val="-4"/>
        </w:rPr>
        <w:t>ubezpieczeniaobjęta</w:t>
      </w:r>
      <w:proofErr w:type="spellEnd"/>
      <w:r w:rsidRPr="0044185D">
        <w:rPr>
          <w:rFonts w:ascii="Cambria" w:hAnsi="Cambria"/>
          <w:spacing w:val="-4"/>
        </w:rPr>
        <w:t xml:space="preserve"> jest wymiana zanieczyszczonej wody w basenach, z limitem odszkodowawczym w wysokości 50 000,00 zł na jedno i wszystkie zdarzenia w każdym okresie ubezpieczenia.</w:t>
      </w:r>
    </w:p>
    <w:p w14:paraId="263A9345" w14:textId="1715F26D"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Dla księgozbiorów</w:t>
      </w:r>
      <w:r w:rsidR="008C49E7" w:rsidRPr="0044185D">
        <w:rPr>
          <w:rFonts w:ascii="Cambria" w:hAnsi="Cambria"/>
          <w:spacing w:val="-4"/>
        </w:rPr>
        <w:t xml:space="preserve"> i </w:t>
      </w:r>
      <w:r w:rsidRPr="0044185D">
        <w:rPr>
          <w:rFonts w:ascii="Cambria" w:hAnsi="Cambria"/>
          <w:spacing w:val="-4"/>
        </w:rPr>
        <w:t>zasobów archiwalnych oraz dokumentów wysokość szkody ustalana będzie</w:t>
      </w:r>
      <w:r w:rsidR="008C49E7" w:rsidRPr="0044185D">
        <w:rPr>
          <w:rFonts w:ascii="Cambria" w:hAnsi="Cambria"/>
          <w:spacing w:val="-4"/>
        </w:rPr>
        <w:t xml:space="preserve"> w </w:t>
      </w:r>
      <w:r w:rsidRPr="0044185D">
        <w:rPr>
          <w:rFonts w:ascii="Cambria" w:hAnsi="Cambria"/>
          <w:spacing w:val="-4"/>
        </w:rPr>
        <w:t>oparciu</w:t>
      </w:r>
      <w:r w:rsidR="008C49E7" w:rsidRPr="0044185D">
        <w:rPr>
          <w:rFonts w:ascii="Cambria" w:hAnsi="Cambria"/>
          <w:spacing w:val="-4"/>
        </w:rPr>
        <w:t xml:space="preserve"> o</w:t>
      </w:r>
      <w:r w:rsidR="009154D8" w:rsidRPr="0044185D">
        <w:rPr>
          <w:rFonts w:ascii="Cambria" w:hAnsi="Cambria"/>
          <w:spacing w:val="-4"/>
        </w:rPr>
        <w:t xml:space="preserve"> </w:t>
      </w:r>
      <w:r w:rsidRPr="0044185D">
        <w:rPr>
          <w:rFonts w:ascii="Cambria" w:hAnsi="Cambria"/>
          <w:spacing w:val="-4"/>
        </w:rPr>
        <w:t>koszty materiałów,</w:t>
      </w:r>
      <w:r w:rsidR="008C49E7" w:rsidRPr="0044185D">
        <w:rPr>
          <w:rFonts w:ascii="Cambria" w:hAnsi="Cambria"/>
          <w:spacing w:val="-4"/>
        </w:rPr>
        <w:t xml:space="preserve"> z</w:t>
      </w:r>
      <w:r w:rsidR="00E529B1" w:rsidRPr="0044185D">
        <w:rPr>
          <w:rFonts w:ascii="Cambria" w:hAnsi="Cambria"/>
          <w:spacing w:val="-4"/>
        </w:rPr>
        <w:t xml:space="preserve"> </w:t>
      </w:r>
      <w:r w:rsidRPr="0044185D">
        <w:rPr>
          <w:rFonts w:ascii="Cambria" w:hAnsi="Cambria"/>
          <w:spacing w:val="-4"/>
        </w:rPr>
        <w:t>jakich były wykonane</w:t>
      </w:r>
      <w:r w:rsidR="002B23F8" w:rsidRPr="0044185D">
        <w:rPr>
          <w:rFonts w:ascii="Cambria" w:hAnsi="Cambria"/>
          <w:spacing w:val="-4"/>
        </w:rPr>
        <w:t xml:space="preserve"> lub materiałów o zbliżonych bądź podobnych właściwościach, lub stosowanych aktualnie</w:t>
      </w:r>
      <w:r w:rsidR="00A61773" w:rsidRPr="0044185D">
        <w:rPr>
          <w:rFonts w:ascii="Cambria" w:hAnsi="Cambria"/>
          <w:spacing w:val="-4"/>
        </w:rPr>
        <w:t xml:space="preserve"> na rynku</w:t>
      </w:r>
      <w:r w:rsidR="002B23F8" w:rsidRPr="0044185D">
        <w:rPr>
          <w:rFonts w:ascii="Cambria" w:hAnsi="Cambria"/>
          <w:spacing w:val="-4"/>
        </w:rPr>
        <w:t xml:space="preserve"> (np. z powodu zmiany technologii)</w:t>
      </w:r>
      <w:r w:rsidRPr="0044185D">
        <w:rPr>
          <w:rFonts w:ascii="Cambria" w:hAnsi="Cambria"/>
          <w:spacing w:val="-4"/>
        </w:rPr>
        <w:t xml:space="preserve"> oraz</w:t>
      </w:r>
      <w:r w:rsidR="00A61773" w:rsidRPr="0044185D">
        <w:rPr>
          <w:rFonts w:ascii="Cambria" w:hAnsi="Cambria"/>
          <w:spacing w:val="-4"/>
        </w:rPr>
        <w:t xml:space="preserve"> </w:t>
      </w:r>
      <w:r w:rsidRPr="0044185D">
        <w:rPr>
          <w:rFonts w:ascii="Cambria" w:hAnsi="Cambria"/>
          <w:spacing w:val="-4"/>
        </w:rPr>
        <w:t>koszty nakładów</w:t>
      </w:r>
      <w:r w:rsidR="008C49E7" w:rsidRPr="0044185D">
        <w:rPr>
          <w:rFonts w:ascii="Cambria" w:hAnsi="Cambria"/>
          <w:spacing w:val="-4"/>
        </w:rPr>
        <w:t xml:space="preserve"> i</w:t>
      </w:r>
      <w:r w:rsidR="00E529B1" w:rsidRPr="0044185D">
        <w:rPr>
          <w:rFonts w:ascii="Cambria" w:hAnsi="Cambria"/>
          <w:spacing w:val="-4"/>
        </w:rPr>
        <w:t xml:space="preserve"> </w:t>
      </w:r>
      <w:r w:rsidRPr="0044185D">
        <w:rPr>
          <w:rFonts w:ascii="Cambria" w:hAnsi="Cambria"/>
          <w:spacing w:val="-4"/>
        </w:rPr>
        <w:t>robocizny, poniesione na odtworzenie zbiorów lub ich zabezpieczenie po szkodzie przed ich dalszą degradacją.</w:t>
      </w:r>
      <w:r w:rsidR="00AA42A0" w:rsidRPr="0044185D">
        <w:rPr>
          <w:rFonts w:ascii="Cambria" w:hAnsi="Cambria"/>
          <w:spacing w:val="-4"/>
        </w:rPr>
        <w:t xml:space="preserve"> Dodatkowo zakres ubezpieczenia obejmuje koszty związane z osuszaniem i renowacją uszkodzonego mienia. </w:t>
      </w:r>
      <w:r w:rsidRPr="0044185D">
        <w:rPr>
          <w:rFonts w:ascii="Cambria" w:hAnsi="Cambria"/>
          <w:spacing w:val="-4"/>
        </w:rPr>
        <w:t>Ubezpieczenie pokrywa również koszty związane</w:t>
      </w:r>
      <w:r w:rsidR="008C49E7" w:rsidRPr="0044185D">
        <w:rPr>
          <w:rFonts w:ascii="Cambria" w:hAnsi="Cambria"/>
          <w:spacing w:val="-4"/>
        </w:rPr>
        <w:t xml:space="preserve"> z </w:t>
      </w:r>
      <w:r w:rsidRPr="0044185D">
        <w:rPr>
          <w:rFonts w:ascii="Cambria" w:hAnsi="Cambria"/>
          <w:spacing w:val="-4"/>
        </w:rPr>
        <w:t>zastosowaniem metod</w:t>
      </w:r>
      <w:r w:rsidR="008C49E7" w:rsidRPr="0044185D">
        <w:rPr>
          <w:rFonts w:ascii="Cambria" w:hAnsi="Cambria"/>
          <w:spacing w:val="-4"/>
        </w:rPr>
        <w:t xml:space="preserve"> i </w:t>
      </w:r>
      <w:r w:rsidRPr="0044185D">
        <w:rPr>
          <w:rFonts w:ascii="Cambria" w:hAnsi="Cambria"/>
          <w:spacing w:val="-4"/>
        </w:rPr>
        <w:t>technologii aktualnie stosowanych</w:t>
      </w:r>
      <w:r w:rsidR="00AA42A0" w:rsidRPr="0044185D">
        <w:rPr>
          <w:rFonts w:ascii="Cambria" w:hAnsi="Cambria"/>
          <w:spacing w:val="-4"/>
        </w:rPr>
        <w:t xml:space="preserve">. Limit odpowiedzialności wynosi </w:t>
      </w:r>
      <w:r w:rsidRPr="0044185D">
        <w:rPr>
          <w:rFonts w:ascii="Cambria" w:hAnsi="Cambria"/>
          <w:spacing w:val="-4"/>
        </w:rPr>
        <w:t xml:space="preserve"> </w:t>
      </w:r>
      <w:r w:rsidR="00AA42A0" w:rsidRPr="0044185D">
        <w:rPr>
          <w:rFonts w:ascii="Cambria" w:hAnsi="Cambria"/>
          <w:spacing w:val="-4"/>
        </w:rPr>
        <w:t>50 000,00 zł na jedno i wszystkie zdarzenia w każdym okresie ubezpieczenia.</w:t>
      </w:r>
    </w:p>
    <w:p w14:paraId="6B8E0658" w14:textId="61759752" w:rsidR="009D0095" w:rsidRPr="0044185D" w:rsidRDefault="009D0095"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przypadku dzieł sztuki, eksponatów, organów odszkodowanie obejmować będzie koszty naprawy, reprodukcji lub też zakupu innych dzieł bez konieczności odtworzenia.</w:t>
      </w:r>
    </w:p>
    <w:p w14:paraId="4E4FA9DB" w14:textId="3EEF1408" w:rsidR="006239D4"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Zakres ubezpieczenia obejmuje uszkodzenie ubezpieczonego mienia wskutek akcji gaśniczej i/lub ratowniczej,</w:t>
      </w:r>
      <w:r w:rsidR="008C49E7" w:rsidRPr="0044185D">
        <w:rPr>
          <w:rFonts w:ascii="Cambria" w:hAnsi="Cambria"/>
          <w:spacing w:val="-4"/>
        </w:rPr>
        <w:t xml:space="preserve"> w </w:t>
      </w:r>
      <w:r w:rsidRPr="0044185D">
        <w:rPr>
          <w:rFonts w:ascii="Cambria" w:hAnsi="Cambria"/>
          <w:spacing w:val="-4"/>
        </w:rPr>
        <w:t>tym rozbiórki, wyburzania lub odgruzowywania, prowadzonej</w:t>
      </w:r>
      <w:r w:rsidR="008C49E7" w:rsidRPr="0044185D">
        <w:rPr>
          <w:rFonts w:ascii="Cambria" w:hAnsi="Cambria"/>
          <w:spacing w:val="-4"/>
        </w:rPr>
        <w:t xml:space="preserve"> w </w:t>
      </w:r>
      <w:r w:rsidRPr="0044185D">
        <w:rPr>
          <w:rFonts w:ascii="Cambria" w:hAnsi="Cambria"/>
          <w:spacing w:val="-4"/>
        </w:rPr>
        <w:t>związku</w:t>
      </w:r>
      <w:r w:rsidR="008C49E7" w:rsidRPr="0044185D">
        <w:rPr>
          <w:rFonts w:ascii="Cambria" w:hAnsi="Cambria"/>
          <w:spacing w:val="-4"/>
        </w:rPr>
        <w:t xml:space="preserve"> z </w:t>
      </w:r>
      <w:r w:rsidRPr="0044185D">
        <w:rPr>
          <w:rFonts w:ascii="Cambria" w:hAnsi="Cambria"/>
          <w:spacing w:val="-4"/>
        </w:rPr>
        <w:t>zaistniałym zdarzeniem losowym, objętym ochroną ubezpieczeniową,</w:t>
      </w:r>
      <w:r w:rsidR="008C49E7" w:rsidRPr="0044185D">
        <w:rPr>
          <w:rFonts w:ascii="Cambria" w:hAnsi="Cambria"/>
          <w:spacing w:val="-4"/>
        </w:rPr>
        <w:t xml:space="preserve"> a </w:t>
      </w:r>
      <w:r w:rsidRPr="0044185D">
        <w:rPr>
          <w:rFonts w:ascii="Cambria" w:hAnsi="Cambria"/>
          <w:spacing w:val="-4"/>
        </w:rPr>
        <w:t>także prowadzonej</w:t>
      </w:r>
      <w:r w:rsidR="008C49E7" w:rsidRPr="0044185D">
        <w:rPr>
          <w:rFonts w:ascii="Cambria" w:hAnsi="Cambria"/>
          <w:spacing w:val="-4"/>
        </w:rPr>
        <w:t xml:space="preserve"> w </w:t>
      </w:r>
      <w:r w:rsidRPr="0044185D">
        <w:rPr>
          <w:rFonts w:ascii="Cambria" w:hAnsi="Cambria"/>
          <w:spacing w:val="-4"/>
        </w:rPr>
        <w:t>związku ze zdarzeniem losowym, zaistniałym</w:t>
      </w:r>
      <w:r w:rsidR="008C49E7" w:rsidRPr="0044185D">
        <w:rPr>
          <w:rFonts w:ascii="Cambria" w:hAnsi="Cambria"/>
          <w:spacing w:val="-4"/>
        </w:rPr>
        <w:t xml:space="preserve"> w </w:t>
      </w:r>
      <w:r w:rsidRPr="0044185D">
        <w:rPr>
          <w:rFonts w:ascii="Cambria" w:hAnsi="Cambria"/>
          <w:spacing w:val="-4"/>
        </w:rPr>
        <w:t>mieniu osób trzecich.</w:t>
      </w:r>
    </w:p>
    <w:p w14:paraId="0DEDD56A" w14:textId="7821037E" w:rsidR="00D62DC3" w:rsidRPr="0044185D" w:rsidRDefault="00D62DC3"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882575">
        <w:rPr>
          <w:rFonts w:ascii="Cambria" w:eastAsia="Times New Roman" w:hAnsi="Cambria"/>
          <w:lang w:eastAsia="pl-PL"/>
        </w:rPr>
        <w:t xml:space="preserve">Ubezpieczeniem objęte są </w:t>
      </w:r>
      <w:r>
        <w:rPr>
          <w:rFonts w:ascii="Cambria" w:eastAsia="Times New Roman" w:hAnsi="Cambria"/>
          <w:lang w:eastAsia="pl-PL"/>
        </w:rPr>
        <w:t>rowery elektryczne w czasie ruchu i postoju</w:t>
      </w:r>
      <w:r w:rsidRPr="00882575">
        <w:rPr>
          <w:rFonts w:ascii="Cambria" w:eastAsia="Times New Roman" w:hAnsi="Cambria"/>
          <w:lang w:eastAsia="pl-PL"/>
        </w:rPr>
        <w:t>, załadunku lub wyładunku na albo ze środka transportowego, w czasie przemieszczania się poza miejscem ubezpieczenia oraz w czasie dokonywanych</w:t>
      </w:r>
      <w:r>
        <w:rPr>
          <w:rFonts w:ascii="Cambria" w:eastAsia="Times New Roman" w:hAnsi="Cambria"/>
          <w:lang w:eastAsia="pl-PL"/>
        </w:rPr>
        <w:t xml:space="preserve"> napraw, konserwacji, remontów </w:t>
      </w:r>
      <w:r w:rsidRPr="00882575">
        <w:rPr>
          <w:rFonts w:ascii="Cambria" w:eastAsia="Times New Roman" w:hAnsi="Cambria"/>
          <w:lang w:eastAsia="pl-PL"/>
        </w:rPr>
        <w:t xml:space="preserve">czy modernizacji, przeprowadzanych zarówno przez ubezpieczającego, jak i podmioty zewnętrzne, w tym przez producenta, sprzedawcę albo warsztat naprawczy podczas prac na ubezpieczonym mieniu. </w:t>
      </w:r>
      <w:r w:rsidRPr="00882575">
        <w:rPr>
          <w:rFonts w:ascii="Cambria" w:eastAsia="Times New Roman" w:hAnsi="Cambria"/>
          <w:bCs/>
          <w:lang w:eastAsia="pl-PL"/>
        </w:rPr>
        <w:t xml:space="preserve">Zakres ubezpieczenia obejmuje ryzyko casco w czasie transportu oraz w trakcie samoczynnego przemieszczania </w:t>
      </w:r>
      <w:r>
        <w:rPr>
          <w:rFonts w:ascii="Cambria" w:eastAsia="Times New Roman" w:hAnsi="Cambria"/>
          <w:bCs/>
          <w:lang w:eastAsia="pl-PL"/>
        </w:rPr>
        <w:t>rowerów</w:t>
      </w:r>
      <w:r w:rsidRPr="00882575">
        <w:rPr>
          <w:rFonts w:ascii="Cambria" w:eastAsia="Times New Roman" w:hAnsi="Cambria"/>
          <w:bCs/>
          <w:lang w:eastAsia="pl-PL"/>
        </w:rPr>
        <w:t xml:space="preserve"> poza miejscem ubezpieczenia.</w:t>
      </w:r>
    </w:p>
    <w:p w14:paraId="61341A23" w14:textId="2448F715"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Ochrona ubezpieczeniowa zostaje rozszerzona</w:t>
      </w:r>
      <w:r w:rsidR="008C49E7" w:rsidRPr="0044185D">
        <w:rPr>
          <w:rFonts w:ascii="Cambria" w:hAnsi="Cambria"/>
          <w:spacing w:val="-4"/>
        </w:rPr>
        <w:t xml:space="preserve"> o </w:t>
      </w:r>
      <w:r w:rsidRPr="0044185D">
        <w:rPr>
          <w:rFonts w:ascii="Cambria" w:hAnsi="Cambria"/>
          <w:spacing w:val="-4"/>
        </w:rPr>
        <w:t>szkody</w:t>
      </w:r>
      <w:r w:rsidR="008C49E7" w:rsidRPr="0044185D">
        <w:rPr>
          <w:rFonts w:ascii="Cambria" w:hAnsi="Cambria"/>
          <w:spacing w:val="-4"/>
        </w:rPr>
        <w:t xml:space="preserve"> w </w:t>
      </w:r>
      <w:proofErr w:type="spellStart"/>
      <w:r w:rsidRPr="0044185D">
        <w:rPr>
          <w:rFonts w:ascii="Cambria" w:hAnsi="Cambria"/>
          <w:spacing w:val="-4"/>
        </w:rPr>
        <w:t>nasadzeniach</w:t>
      </w:r>
      <w:proofErr w:type="spellEnd"/>
      <w:r w:rsidRPr="0044185D">
        <w:rPr>
          <w:rFonts w:ascii="Cambria" w:hAnsi="Cambria"/>
          <w:spacing w:val="-4"/>
        </w:rPr>
        <w:t xml:space="preserve"> (terenach zielonych) </w:t>
      </w:r>
      <w:r w:rsidR="00E1368F" w:rsidRPr="0044185D">
        <w:rPr>
          <w:rFonts w:ascii="Cambria" w:hAnsi="Cambria"/>
          <w:spacing w:val="-4"/>
        </w:rPr>
        <w:br/>
      </w:r>
      <w:r w:rsidRPr="0044185D">
        <w:rPr>
          <w:rFonts w:ascii="Cambria" w:hAnsi="Cambria"/>
          <w:spacing w:val="-4"/>
        </w:rPr>
        <w:t>do limitu</w:t>
      </w:r>
      <w:r w:rsidR="008C49E7" w:rsidRPr="0044185D">
        <w:rPr>
          <w:rFonts w:ascii="Cambria" w:hAnsi="Cambria"/>
          <w:spacing w:val="-4"/>
        </w:rPr>
        <w:t xml:space="preserve"> w </w:t>
      </w:r>
      <w:r w:rsidRPr="0044185D">
        <w:rPr>
          <w:rFonts w:ascii="Cambria" w:hAnsi="Cambria"/>
          <w:spacing w:val="-4"/>
        </w:rPr>
        <w:t>wysokości 5</w:t>
      </w:r>
      <w:r w:rsidR="00362CE7" w:rsidRPr="0044185D">
        <w:rPr>
          <w:rFonts w:ascii="Cambria" w:hAnsi="Cambria"/>
          <w:spacing w:val="-4"/>
        </w:rPr>
        <w:t> 000,00 zł</w:t>
      </w:r>
      <w:r w:rsidR="00C24F73" w:rsidRPr="0044185D">
        <w:rPr>
          <w:rFonts w:ascii="Cambria" w:hAnsi="Cambria"/>
          <w:spacing w:val="-4"/>
        </w:rPr>
        <w:t xml:space="preserve"> </w:t>
      </w:r>
      <w:r w:rsidRPr="0044185D">
        <w:rPr>
          <w:rFonts w:ascii="Cambria" w:hAnsi="Cambria"/>
          <w:spacing w:val="-4"/>
        </w:rPr>
        <w:t>na jedno</w:t>
      </w:r>
      <w:r w:rsidR="008C49E7" w:rsidRPr="0044185D">
        <w:rPr>
          <w:rFonts w:ascii="Cambria" w:hAnsi="Cambria"/>
          <w:spacing w:val="-4"/>
        </w:rPr>
        <w:t xml:space="preserve"> i </w:t>
      </w:r>
      <w:r w:rsidRPr="0044185D">
        <w:rPr>
          <w:rFonts w:ascii="Cambria" w:hAnsi="Cambria"/>
          <w:spacing w:val="-4"/>
        </w:rPr>
        <w:t>wszystkie zdarzenia</w:t>
      </w:r>
      <w:r w:rsidR="008C49E7" w:rsidRPr="0044185D">
        <w:rPr>
          <w:rFonts w:ascii="Cambria" w:hAnsi="Cambria"/>
          <w:spacing w:val="-4"/>
        </w:rPr>
        <w:t xml:space="preserve"> w </w:t>
      </w:r>
      <w:r w:rsidRPr="0044185D">
        <w:rPr>
          <w:rFonts w:ascii="Cambria" w:hAnsi="Cambria"/>
          <w:spacing w:val="-4"/>
        </w:rPr>
        <w:t>okresie ubezpieczenia</w:t>
      </w:r>
      <w:r w:rsidR="00D025F0" w:rsidRPr="0044185D">
        <w:rPr>
          <w:rFonts w:ascii="Cambria" w:hAnsi="Cambria"/>
          <w:spacing w:val="-4"/>
        </w:rPr>
        <w:t xml:space="preserve"> – </w:t>
      </w:r>
      <w:r w:rsidR="004F3E52" w:rsidRPr="0044185D">
        <w:rPr>
          <w:rFonts w:ascii="Cambria" w:hAnsi="Cambria"/>
          <w:spacing w:val="-4"/>
        </w:rPr>
        <w:br/>
      </w:r>
      <w:r w:rsidR="00D025F0" w:rsidRPr="0044185D">
        <w:rPr>
          <w:rFonts w:ascii="Cambria" w:hAnsi="Cambria"/>
          <w:spacing w:val="-4"/>
        </w:rPr>
        <w:t xml:space="preserve">w zakresie </w:t>
      </w:r>
      <w:proofErr w:type="spellStart"/>
      <w:r w:rsidR="00D025F0" w:rsidRPr="0044185D">
        <w:rPr>
          <w:rFonts w:ascii="Cambria" w:hAnsi="Cambria"/>
          <w:spacing w:val="-4"/>
        </w:rPr>
        <w:t>ryzyk</w:t>
      </w:r>
      <w:proofErr w:type="spellEnd"/>
      <w:r w:rsidR="00D025F0" w:rsidRPr="0044185D">
        <w:rPr>
          <w:rFonts w:ascii="Cambria" w:hAnsi="Cambria"/>
          <w:spacing w:val="-4"/>
        </w:rPr>
        <w:t xml:space="preserve"> nazwanych, </w:t>
      </w:r>
      <w:r w:rsidR="004F3E52" w:rsidRPr="0044185D">
        <w:rPr>
          <w:rFonts w:ascii="Cambria" w:hAnsi="Cambria"/>
          <w:spacing w:val="-4"/>
        </w:rPr>
        <w:t xml:space="preserve">analogicznych do </w:t>
      </w:r>
      <w:r w:rsidR="00D025F0" w:rsidRPr="0044185D">
        <w:rPr>
          <w:rFonts w:ascii="Cambria" w:hAnsi="Cambria"/>
          <w:spacing w:val="-4"/>
        </w:rPr>
        <w:t>wymienionych powyżej w pkt. 1.1</w:t>
      </w:r>
      <w:r w:rsidRPr="0044185D">
        <w:rPr>
          <w:rFonts w:ascii="Cambria" w:hAnsi="Cambria"/>
          <w:spacing w:val="-4"/>
        </w:rPr>
        <w:t>.</w:t>
      </w:r>
    </w:p>
    <w:p w14:paraId="773B04B2" w14:textId="59214FD9" w:rsidR="009D0095" w:rsidRPr="0044185D" w:rsidRDefault="00D62DC3" w:rsidP="006C082C">
      <w:pPr>
        <w:pStyle w:val="Akapitzlist"/>
        <w:widowControl w:val="0"/>
        <w:numPr>
          <w:ilvl w:val="1"/>
          <w:numId w:val="4"/>
        </w:numPr>
        <w:spacing w:after="0" w:line="240" w:lineRule="auto"/>
        <w:ind w:left="992" w:hanging="567"/>
        <w:contextualSpacing w:val="0"/>
        <w:jc w:val="both"/>
        <w:rPr>
          <w:rFonts w:ascii="Cambria" w:hAnsi="Cambria"/>
          <w:spacing w:val="-4"/>
        </w:rPr>
      </w:pPr>
      <w:r>
        <w:rPr>
          <w:rFonts w:ascii="Cambria" w:hAnsi="Cambria"/>
          <w:spacing w:val="-4"/>
        </w:rPr>
        <w:t>W odniesieniu do szkód spowod</w:t>
      </w:r>
      <w:r w:rsidR="009D0095" w:rsidRPr="0044185D">
        <w:rPr>
          <w:rFonts w:ascii="Cambria" w:hAnsi="Cambria"/>
          <w:spacing w:val="-4"/>
        </w:rPr>
        <w:t>owanych przez wodę pochodzącą z topnienia śniegu i/lub lodu pokrywającego dach lub innych elementów powstałe w wyniku działania mrozu limit odpowiedzialności na wszystkie zdarzenia wynosi 1 000 000,00 zł w każdym okresie ubezpieczenia.</w:t>
      </w:r>
    </w:p>
    <w:p w14:paraId="51AC80BF" w14:textId="36FB68F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6"/>
        </w:rPr>
      </w:pPr>
      <w:r w:rsidRPr="0044185D">
        <w:rPr>
          <w:rFonts w:ascii="Cambria" w:hAnsi="Cambria"/>
          <w:spacing w:val="-6"/>
        </w:rPr>
        <w:t xml:space="preserve">Dla szkód </w:t>
      </w:r>
      <w:r w:rsidR="0024556A" w:rsidRPr="0044185D">
        <w:rPr>
          <w:rFonts w:ascii="Cambria" w:hAnsi="Cambria"/>
          <w:spacing w:val="-6"/>
        </w:rPr>
        <w:t>których wartość nie przekracza 5</w:t>
      </w:r>
      <w:r w:rsidR="00362CE7" w:rsidRPr="0044185D">
        <w:rPr>
          <w:rFonts w:ascii="Cambria" w:hAnsi="Cambria"/>
          <w:spacing w:val="-6"/>
        </w:rPr>
        <w:t> 000,00 zł</w:t>
      </w:r>
      <w:r w:rsidRPr="0044185D">
        <w:rPr>
          <w:rFonts w:ascii="Cambria" w:hAnsi="Cambria"/>
          <w:spacing w:val="-6"/>
        </w:rPr>
        <w:t>,</w:t>
      </w:r>
      <w:r w:rsidR="008C49E7" w:rsidRPr="0044185D">
        <w:rPr>
          <w:rFonts w:ascii="Cambria" w:hAnsi="Cambria"/>
          <w:spacing w:val="-6"/>
        </w:rPr>
        <w:t xml:space="preserve"> w</w:t>
      </w:r>
      <w:r w:rsidR="001817D1" w:rsidRPr="0044185D">
        <w:rPr>
          <w:rFonts w:ascii="Cambria" w:hAnsi="Cambria"/>
          <w:spacing w:val="-6"/>
        </w:rPr>
        <w:t xml:space="preserve"> </w:t>
      </w:r>
      <w:r w:rsidRPr="0044185D">
        <w:rPr>
          <w:rFonts w:ascii="Cambria" w:hAnsi="Cambria"/>
          <w:spacing w:val="-6"/>
        </w:rPr>
        <w:t>tym polegających na dewastacji lub wandalizmie, możliwa jest tzw. samolikwidacja szkody, pod warunkiem powiadomienia ubezpieczyciela po otrzymaniu informacji</w:t>
      </w:r>
      <w:r w:rsidR="008C49E7" w:rsidRPr="0044185D">
        <w:rPr>
          <w:rFonts w:ascii="Cambria" w:hAnsi="Cambria"/>
          <w:spacing w:val="-6"/>
        </w:rPr>
        <w:t xml:space="preserve"> o</w:t>
      </w:r>
      <w:r w:rsidR="00C44E0E" w:rsidRPr="0044185D">
        <w:rPr>
          <w:rFonts w:ascii="Cambria" w:hAnsi="Cambria"/>
          <w:spacing w:val="-6"/>
        </w:rPr>
        <w:t xml:space="preserve"> </w:t>
      </w:r>
      <w:r w:rsidRPr="0044185D">
        <w:rPr>
          <w:rFonts w:ascii="Cambria" w:hAnsi="Cambria"/>
          <w:spacing w:val="-6"/>
        </w:rPr>
        <w:t>zaistnieniu szkody</w:t>
      </w:r>
      <w:r w:rsidR="008C49E7" w:rsidRPr="0044185D">
        <w:rPr>
          <w:rFonts w:ascii="Cambria" w:hAnsi="Cambria"/>
          <w:spacing w:val="-6"/>
        </w:rPr>
        <w:t xml:space="preserve"> i</w:t>
      </w:r>
      <w:r w:rsidR="00C44E0E" w:rsidRPr="0044185D">
        <w:rPr>
          <w:rFonts w:ascii="Cambria" w:hAnsi="Cambria"/>
          <w:spacing w:val="-6"/>
        </w:rPr>
        <w:t xml:space="preserve"> </w:t>
      </w:r>
      <w:r w:rsidRPr="0044185D">
        <w:rPr>
          <w:rFonts w:ascii="Cambria" w:hAnsi="Cambria"/>
          <w:spacing w:val="-6"/>
        </w:rPr>
        <w:t>przy jednoczesnym zabezpie</w:t>
      </w:r>
      <w:r w:rsidR="002E1EC6" w:rsidRPr="0044185D">
        <w:rPr>
          <w:rFonts w:ascii="Cambria" w:hAnsi="Cambria"/>
          <w:spacing w:val="-6"/>
        </w:rPr>
        <w:softHyphen/>
      </w:r>
      <w:r w:rsidRPr="0044185D">
        <w:rPr>
          <w:rFonts w:ascii="Cambria" w:hAnsi="Cambria"/>
          <w:spacing w:val="-6"/>
        </w:rPr>
        <w:t>czeniu danych umożliwiających weryfikację rodzaju</w:t>
      </w:r>
      <w:r w:rsidR="008C49E7" w:rsidRPr="0044185D">
        <w:rPr>
          <w:rFonts w:ascii="Cambria" w:hAnsi="Cambria"/>
          <w:spacing w:val="-6"/>
        </w:rPr>
        <w:t xml:space="preserve"> i</w:t>
      </w:r>
      <w:r w:rsidR="001817D1" w:rsidRPr="0044185D">
        <w:rPr>
          <w:rFonts w:ascii="Cambria" w:hAnsi="Cambria"/>
          <w:spacing w:val="-6"/>
        </w:rPr>
        <w:t xml:space="preserve"> </w:t>
      </w:r>
      <w:r w:rsidRPr="0044185D">
        <w:rPr>
          <w:rFonts w:ascii="Cambria" w:hAnsi="Cambria"/>
          <w:spacing w:val="-6"/>
        </w:rPr>
        <w:t>rozmiaru szkody (pisemny protokół</w:t>
      </w:r>
      <w:r w:rsidR="008C49E7" w:rsidRPr="0044185D">
        <w:rPr>
          <w:rFonts w:ascii="Cambria" w:hAnsi="Cambria"/>
          <w:spacing w:val="-6"/>
        </w:rPr>
        <w:t xml:space="preserve"> z </w:t>
      </w:r>
      <w:r w:rsidRPr="0044185D">
        <w:rPr>
          <w:rFonts w:ascii="Cambria" w:hAnsi="Cambria"/>
          <w:spacing w:val="-6"/>
        </w:rPr>
        <w:t>miejsca zdarzenia</w:t>
      </w:r>
      <w:r w:rsidR="001817D1" w:rsidRPr="0044185D">
        <w:rPr>
          <w:rFonts w:ascii="Cambria" w:hAnsi="Cambria"/>
          <w:spacing w:val="-6"/>
        </w:rPr>
        <w:t>,</w:t>
      </w:r>
      <w:r w:rsidRPr="0044185D">
        <w:rPr>
          <w:rFonts w:ascii="Cambria" w:hAnsi="Cambria"/>
          <w:spacing w:val="-6"/>
        </w:rPr>
        <w:t xml:space="preserve"> opisujący przypuszczalne jego przyczyny oraz rodzaj</w:t>
      </w:r>
      <w:r w:rsidR="008C49E7" w:rsidRPr="0044185D">
        <w:rPr>
          <w:rFonts w:ascii="Cambria" w:hAnsi="Cambria"/>
          <w:spacing w:val="-6"/>
        </w:rPr>
        <w:t xml:space="preserve"> i</w:t>
      </w:r>
      <w:r w:rsidR="001817D1" w:rsidRPr="0044185D">
        <w:rPr>
          <w:rFonts w:ascii="Cambria" w:hAnsi="Cambria"/>
          <w:spacing w:val="-6"/>
        </w:rPr>
        <w:t xml:space="preserve"> </w:t>
      </w:r>
      <w:r w:rsidRPr="0044185D">
        <w:rPr>
          <w:rFonts w:ascii="Cambria" w:hAnsi="Cambria"/>
          <w:spacing w:val="-6"/>
        </w:rPr>
        <w:t>rozmiar szkody,</w:t>
      </w:r>
      <w:r w:rsidR="008C49E7" w:rsidRPr="0044185D">
        <w:rPr>
          <w:rFonts w:ascii="Cambria" w:hAnsi="Cambria"/>
          <w:spacing w:val="-6"/>
        </w:rPr>
        <w:t xml:space="preserve"> a</w:t>
      </w:r>
      <w:r w:rsidR="002E1EC6" w:rsidRPr="0044185D">
        <w:rPr>
          <w:rFonts w:ascii="Cambria" w:hAnsi="Cambria"/>
          <w:spacing w:val="-6"/>
        </w:rPr>
        <w:t xml:space="preserve"> </w:t>
      </w:r>
      <w:r w:rsidRPr="0044185D">
        <w:rPr>
          <w:rFonts w:ascii="Cambria" w:hAnsi="Cambria"/>
          <w:spacing w:val="-6"/>
        </w:rPr>
        <w:t>także dokumen</w:t>
      </w:r>
      <w:r w:rsidR="001817D1" w:rsidRPr="0044185D">
        <w:rPr>
          <w:rFonts w:ascii="Cambria" w:hAnsi="Cambria"/>
          <w:spacing w:val="-6"/>
        </w:rPr>
        <w:softHyphen/>
      </w:r>
      <w:r w:rsidRPr="0044185D">
        <w:rPr>
          <w:rFonts w:ascii="Cambria" w:hAnsi="Cambria"/>
          <w:spacing w:val="-6"/>
        </w:rPr>
        <w:t>ta</w:t>
      </w:r>
      <w:r w:rsidR="001817D1" w:rsidRPr="0044185D">
        <w:rPr>
          <w:rFonts w:ascii="Cambria" w:hAnsi="Cambria"/>
          <w:spacing w:val="-6"/>
        </w:rPr>
        <w:softHyphen/>
      </w:r>
      <w:r w:rsidRPr="0044185D">
        <w:rPr>
          <w:rFonts w:ascii="Cambria" w:hAnsi="Cambria"/>
          <w:spacing w:val="-6"/>
        </w:rPr>
        <w:t>cję fotograficzną)</w:t>
      </w:r>
      <w:r w:rsidR="000E6139" w:rsidRPr="0044185D">
        <w:rPr>
          <w:rFonts w:ascii="Cambria" w:hAnsi="Cambria"/>
          <w:spacing w:val="-6"/>
        </w:rPr>
        <w:t>.</w:t>
      </w:r>
      <w:r w:rsidR="00114D4C" w:rsidRPr="0044185D">
        <w:rPr>
          <w:rFonts w:ascii="Cambria" w:hAnsi="Cambria"/>
          <w:spacing w:val="-6"/>
        </w:rPr>
        <w:t xml:space="preserve"> W </w:t>
      </w:r>
      <w:r w:rsidRPr="0044185D">
        <w:rPr>
          <w:rFonts w:ascii="Cambria" w:hAnsi="Cambria"/>
          <w:spacing w:val="-6"/>
        </w:rPr>
        <w:t>przypadku podejrzenia, iż szkoda jest konsekwencją popełnienia czynu zabronionego ubezpieczający powiadomi niezwłocznie policję, nie później niż</w:t>
      </w:r>
      <w:r w:rsidR="008C49E7" w:rsidRPr="0044185D">
        <w:rPr>
          <w:rFonts w:ascii="Cambria" w:hAnsi="Cambria"/>
          <w:spacing w:val="-6"/>
        </w:rPr>
        <w:t xml:space="preserve"> w </w:t>
      </w:r>
      <w:r w:rsidRPr="0044185D">
        <w:rPr>
          <w:rFonts w:ascii="Cambria" w:hAnsi="Cambria"/>
          <w:spacing w:val="-6"/>
        </w:rPr>
        <w:t>ciągu 24 godzin.</w:t>
      </w:r>
    </w:p>
    <w:p w14:paraId="61D3F7F3" w14:textId="731EAAD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likwidacji istotnej szkody</w:t>
      </w:r>
      <w:r w:rsidR="00F767EB" w:rsidRPr="0044185D">
        <w:rPr>
          <w:rFonts w:ascii="Cambria" w:hAnsi="Cambria"/>
          <w:spacing w:val="-4"/>
        </w:rPr>
        <w:t>.</w:t>
      </w:r>
    </w:p>
    <w:p w14:paraId="1BDC19F1" w14:textId="461520BF"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niezawiadomienia</w:t>
      </w:r>
      <w:r w:rsidR="008C49E7" w:rsidRPr="0044185D">
        <w:rPr>
          <w:rFonts w:ascii="Cambria" w:hAnsi="Cambria"/>
          <w:spacing w:val="-4"/>
        </w:rPr>
        <w:t xml:space="preserve"> w </w:t>
      </w:r>
      <w:r w:rsidRPr="0044185D">
        <w:rPr>
          <w:rFonts w:ascii="Cambria" w:hAnsi="Cambria"/>
          <w:spacing w:val="-4"/>
        </w:rPr>
        <w:t>terminie</w:t>
      </w:r>
      <w:r w:rsidR="008C49E7" w:rsidRPr="0044185D">
        <w:rPr>
          <w:rFonts w:ascii="Cambria" w:hAnsi="Cambria"/>
          <w:spacing w:val="-4"/>
        </w:rPr>
        <w:t xml:space="preserve"> o</w:t>
      </w:r>
      <w:r w:rsidR="001817D1" w:rsidRPr="0044185D">
        <w:rPr>
          <w:rFonts w:ascii="Cambria" w:hAnsi="Cambria"/>
          <w:spacing w:val="-4"/>
        </w:rPr>
        <w:t xml:space="preserve"> </w:t>
      </w:r>
      <w:r w:rsidRPr="0044185D">
        <w:rPr>
          <w:rFonts w:ascii="Cambria" w:hAnsi="Cambria"/>
          <w:spacing w:val="-4"/>
        </w:rPr>
        <w:t>szkodzie</w:t>
      </w:r>
      <w:r w:rsidR="00F767EB" w:rsidRPr="0044185D">
        <w:rPr>
          <w:rFonts w:ascii="Cambria" w:hAnsi="Cambria"/>
          <w:spacing w:val="-4"/>
        </w:rPr>
        <w:t>.</w:t>
      </w:r>
    </w:p>
    <w:p w14:paraId="65DC0545" w14:textId="0C2E1358" w:rsidR="006239D4" w:rsidRPr="0044185D" w:rsidRDefault="00E60FBF"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Ochrona ubezpieczeniowa obejmuje również mienie, które znajduje się na zewnątrz, w tym sprzęt elektroniczny</w:t>
      </w:r>
      <w:r w:rsidR="00A56C2F" w:rsidRPr="0044185D">
        <w:rPr>
          <w:rFonts w:ascii="Cambria" w:hAnsi="Cambria"/>
          <w:spacing w:val="-4"/>
        </w:rPr>
        <w:t xml:space="preserve"> zgłaszany do ubezpieczenia mienia od wszystkich </w:t>
      </w:r>
      <w:proofErr w:type="spellStart"/>
      <w:r w:rsidR="00A56C2F" w:rsidRPr="0044185D">
        <w:rPr>
          <w:rFonts w:ascii="Cambria" w:hAnsi="Cambria"/>
          <w:spacing w:val="-4"/>
        </w:rPr>
        <w:t>ryzyk</w:t>
      </w:r>
      <w:proofErr w:type="spellEnd"/>
      <w:r w:rsidRPr="0044185D">
        <w:rPr>
          <w:rFonts w:ascii="Cambria" w:hAnsi="Cambria"/>
          <w:spacing w:val="-4"/>
        </w:rPr>
        <w:t>, zgodnie z zapisem:</w:t>
      </w:r>
    </w:p>
    <w:p w14:paraId="70CF7CFD" w14:textId="75F85A39" w:rsidR="00485927" w:rsidRPr="0044185D" w:rsidRDefault="00485927" w:rsidP="006C082C">
      <w:pPr>
        <w:pStyle w:val="Akapitzlist"/>
        <w:widowControl w:val="0"/>
        <w:spacing w:after="0" w:line="240" w:lineRule="auto"/>
        <w:ind w:left="992"/>
        <w:contextualSpacing w:val="0"/>
        <w:jc w:val="both"/>
        <w:rPr>
          <w:rFonts w:ascii="Cambria" w:hAnsi="Cambria"/>
        </w:rPr>
      </w:pPr>
      <w:r w:rsidRPr="0044185D">
        <w:rPr>
          <w:rFonts w:ascii="Cambria" w:hAnsi="Cambria"/>
        </w:rPr>
        <w:t xml:space="preserve">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w:t>
      </w:r>
      <w:proofErr w:type="spellStart"/>
      <w:r w:rsidRPr="0044185D">
        <w:rPr>
          <w:rFonts w:ascii="Cambria" w:hAnsi="Cambria"/>
        </w:rPr>
        <w:t>ryzyk</w:t>
      </w:r>
      <w:proofErr w:type="spellEnd"/>
      <w:r w:rsidRPr="0044185D">
        <w:rPr>
          <w:rFonts w:ascii="Cambria" w:hAnsi="Cambria"/>
        </w:rPr>
        <w:t xml:space="preserve"> (dotyczy m.in. konsoli i operatorek stanowiących część systemu monitoringu itp.).  Niniejszy zapis dotyczy w szczególności ubezpieczenia monitoringu, syren alarmowych</w:t>
      </w:r>
      <w:r w:rsidR="00A56C2F" w:rsidRPr="0044185D">
        <w:rPr>
          <w:rFonts w:ascii="Cambria" w:hAnsi="Cambria"/>
        </w:rPr>
        <w:t xml:space="preserve"> itp</w:t>
      </w:r>
      <w:r w:rsidRPr="0044185D">
        <w:rPr>
          <w:rFonts w:ascii="Cambria" w:hAnsi="Cambria"/>
        </w:rPr>
        <w:t>.</w:t>
      </w:r>
    </w:p>
    <w:p w14:paraId="44C31649" w14:textId="2C27E65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Ochrona ubezpieczeniowa obejmuje mienie osób trzecich do sumy </w:t>
      </w:r>
      <w:r w:rsidR="006A4A27" w:rsidRPr="0044185D">
        <w:rPr>
          <w:rFonts w:ascii="Cambria" w:hAnsi="Cambria"/>
          <w:spacing w:val="-4"/>
        </w:rPr>
        <w:t>50</w:t>
      </w:r>
      <w:r w:rsidR="00362CE7" w:rsidRPr="0044185D">
        <w:rPr>
          <w:rFonts w:ascii="Cambria" w:hAnsi="Cambria"/>
          <w:spacing w:val="-4"/>
        </w:rPr>
        <w:t> 000,00 zł</w:t>
      </w:r>
      <w:r w:rsidR="00F767EB" w:rsidRPr="0044185D">
        <w:rPr>
          <w:rFonts w:ascii="Cambria" w:hAnsi="Cambria"/>
          <w:spacing w:val="-4"/>
        </w:rPr>
        <w:t>.</w:t>
      </w:r>
    </w:p>
    <w:p w14:paraId="6A41D64A" w14:textId="0768920B" w:rsidR="006239D4" w:rsidRPr="0044185D" w:rsidRDefault="006239D4" w:rsidP="00C57D42">
      <w:pPr>
        <w:widowControl w:val="0"/>
        <w:spacing w:before="120" w:after="0" w:line="240" w:lineRule="auto"/>
        <w:ind w:left="425"/>
        <w:jc w:val="both"/>
        <w:rPr>
          <w:rFonts w:ascii="Cambria" w:hAnsi="Cambria"/>
          <w:b/>
          <w:spacing w:val="-4"/>
        </w:rPr>
      </w:pPr>
      <w:r w:rsidRPr="0044185D">
        <w:rPr>
          <w:rFonts w:ascii="Cambria" w:hAnsi="Cambria"/>
          <w:b/>
          <w:spacing w:val="-4"/>
        </w:rPr>
        <w:t>Dodatkowo</w:t>
      </w:r>
      <w:r w:rsidR="008C49E7" w:rsidRPr="0044185D">
        <w:rPr>
          <w:rFonts w:ascii="Cambria" w:hAnsi="Cambria"/>
          <w:b/>
          <w:spacing w:val="-4"/>
        </w:rPr>
        <w:t xml:space="preserve"> w </w:t>
      </w:r>
      <w:r w:rsidRPr="0044185D">
        <w:rPr>
          <w:rFonts w:ascii="Cambria" w:hAnsi="Cambria"/>
          <w:b/>
          <w:spacing w:val="-4"/>
        </w:rPr>
        <w:t>ubezpieczeniu od kradzieży</w:t>
      </w:r>
      <w:r w:rsidR="008C49E7" w:rsidRPr="0044185D">
        <w:rPr>
          <w:rFonts w:ascii="Cambria" w:hAnsi="Cambria"/>
          <w:b/>
          <w:spacing w:val="-4"/>
        </w:rPr>
        <w:t xml:space="preserve"> z </w:t>
      </w:r>
      <w:r w:rsidRPr="0044185D">
        <w:rPr>
          <w:rFonts w:ascii="Cambria" w:hAnsi="Cambria"/>
          <w:b/>
          <w:spacing w:val="-4"/>
        </w:rPr>
        <w:t>włamaniem</w:t>
      </w:r>
      <w:r w:rsidR="008C49E7" w:rsidRPr="0044185D">
        <w:rPr>
          <w:rFonts w:ascii="Cambria" w:hAnsi="Cambria"/>
          <w:b/>
          <w:spacing w:val="-4"/>
        </w:rPr>
        <w:t xml:space="preserve"> i </w:t>
      </w:r>
      <w:r w:rsidRPr="0044185D">
        <w:rPr>
          <w:rFonts w:ascii="Cambria" w:hAnsi="Cambria"/>
          <w:b/>
          <w:spacing w:val="-4"/>
        </w:rPr>
        <w:t>rabunku:</w:t>
      </w:r>
    </w:p>
    <w:p w14:paraId="7AC6BC48" w14:textId="552DDE9E"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Przyjęcie podanej klauzuli naprawy zabezpieczeń </w:t>
      </w:r>
      <w:proofErr w:type="spellStart"/>
      <w:r w:rsidRPr="0044185D">
        <w:rPr>
          <w:rFonts w:ascii="Cambria" w:hAnsi="Cambria"/>
          <w:spacing w:val="-4"/>
        </w:rPr>
        <w:t>przeciwkradzieżowych</w:t>
      </w:r>
      <w:proofErr w:type="spellEnd"/>
      <w:r w:rsidR="00BC167A" w:rsidRPr="0044185D">
        <w:rPr>
          <w:rFonts w:ascii="Cambria" w:hAnsi="Cambria"/>
          <w:spacing w:val="-4"/>
        </w:rPr>
        <w:t>.</w:t>
      </w:r>
    </w:p>
    <w:p w14:paraId="35320979" w14:textId="751AEF1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6"/>
        </w:rPr>
      </w:pPr>
      <w:r w:rsidRPr="0044185D">
        <w:rPr>
          <w:rFonts w:ascii="Cambria" w:hAnsi="Cambria"/>
          <w:spacing w:val="-6"/>
        </w:rPr>
        <w:t>Rozszerzenie ochrony ubezpieczeniowej</w:t>
      </w:r>
      <w:r w:rsidR="008C49E7" w:rsidRPr="0044185D">
        <w:rPr>
          <w:rFonts w:ascii="Cambria" w:hAnsi="Cambria"/>
          <w:spacing w:val="-6"/>
        </w:rPr>
        <w:t xml:space="preserve"> o </w:t>
      </w:r>
      <w:r w:rsidRPr="0044185D">
        <w:rPr>
          <w:rFonts w:ascii="Cambria" w:hAnsi="Cambria"/>
          <w:spacing w:val="-6"/>
        </w:rPr>
        <w:t xml:space="preserve">ryzyko dewastacji </w:t>
      </w:r>
      <w:r w:rsidR="008B1F60" w:rsidRPr="0044185D">
        <w:rPr>
          <w:rFonts w:ascii="Cambria" w:hAnsi="Cambria"/>
          <w:spacing w:val="-6"/>
        </w:rPr>
        <w:t>i/lub</w:t>
      </w:r>
      <w:r w:rsidRPr="0044185D">
        <w:rPr>
          <w:rFonts w:ascii="Cambria" w:hAnsi="Cambria"/>
          <w:spacing w:val="-6"/>
        </w:rPr>
        <w:t xml:space="preserve"> wandalizmu </w:t>
      </w:r>
      <w:r w:rsidR="00BC167A" w:rsidRPr="0044185D">
        <w:rPr>
          <w:rFonts w:ascii="Cambria" w:hAnsi="Cambria"/>
          <w:spacing w:val="-6"/>
        </w:rPr>
        <w:t>–</w:t>
      </w:r>
      <w:r w:rsidR="008C49E7" w:rsidRPr="0044185D">
        <w:rPr>
          <w:rFonts w:ascii="Cambria" w:hAnsi="Cambria"/>
          <w:spacing w:val="-6"/>
        </w:rPr>
        <w:t xml:space="preserve"> w</w:t>
      </w:r>
      <w:r w:rsidR="00953414" w:rsidRPr="0044185D">
        <w:rPr>
          <w:rFonts w:ascii="Cambria" w:hAnsi="Cambria"/>
          <w:spacing w:val="-6"/>
        </w:rPr>
        <w:t xml:space="preserve"> </w:t>
      </w:r>
      <w:r w:rsidRPr="0044185D">
        <w:rPr>
          <w:rFonts w:ascii="Cambria" w:hAnsi="Cambria"/>
          <w:spacing w:val="-6"/>
        </w:rPr>
        <w:t>związku</w:t>
      </w:r>
      <w:r w:rsidR="008C49E7" w:rsidRPr="0044185D">
        <w:rPr>
          <w:rFonts w:ascii="Cambria" w:hAnsi="Cambria"/>
          <w:spacing w:val="-6"/>
        </w:rPr>
        <w:t xml:space="preserve"> </w:t>
      </w:r>
      <w:r w:rsidR="00953414" w:rsidRPr="0044185D">
        <w:rPr>
          <w:rFonts w:ascii="Cambria" w:hAnsi="Cambria"/>
          <w:spacing w:val="-6"/>
        </w:rPr>
        <w:br/>
      </w:r>
      <w:r w:rsidR="008C49E7" w:rsidRPr="0044185D">
        <w:rPr>
          <w:rFonts w:ascii="Cambria" w:hAnsi="Cambria"/>
          <w:spacing w:val="-6"/>
        </w:rPr>
        <w:t>z</w:t>
      </w:r>
      <w:r w:rsidR="00953414" w:rsidRPr="0044185D">
        <w:rPr>
          <w:rFonts w:ascii="Cambria" w:hAnsi="Cambria"/>
          <w:spacing w:val="-6"/>
        </w:rPr>
        <w:t xml:space="preserve"> </w:t>
      </w:r>
      <w:r w:rsidRPr="0044185D">
        <w:rPr>
          <w:rFonts w:ascii="Cambria" w:hAnsi="Cambria"/>
          <w:spacing w:val="-6"/>
        </w:rPr>
        <w:t>jakimkolwiek ryzykiem kradzieżowym do wysokości limitów odpowiedzialności</w:t>
      </w:r>
      <w:r w:rsidR="00953414" w:rsidRPr="0044185D">
        <w:rPr>
          <w:rFonts w:ascii="Cambria" w:hAnsi="Cambria"/>
          <w:spacing w:val="-6"/>
        </w:rPr>
        <w:t xml:space="preserve"> w </w:t>
      </w:r>
      <w:r w:rsidRPr="0044185D">
        <w:rPr>
          <w:rFonts w:ascii="Cambria" w:hAnsi="Cambria"/>
          <w:spacing w:val="-6"/>
        </w:rPr>
        <w:t xml:space="preserve">tych ryzykach. </w:t>
      </w:r>
    </w:p>
    <w:p w14:paraId="5BA22F69" w14:textId="50087F61"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Ochrona ubezpieczeniowa od ryzyka kradzieży oraz dewastacji</w:t>
      </w:r>
      <w:r w:rsidR="008C49E7" w:rsidRPr="0044185D">
        <w:rPr>
          <w:rFonts w:ascii="Cambria" w:hAnsi="Cambria"/>
          <w:spacing w:val="-4"/>
        </w:rPr>
        <w:t xml:space="preserve"> i </w:t>
      </w:r>
      <w:r w:rsidRPr="0044185D">
        <w:rPr>
          <w:rFonts w:ascii="Cambria" w:hAnsi="Cambria"/>
          <w:spacing w:val="-4"/>
        </w:rPr>
        <w:t>wandalizmu obejmuje również mienie, które ze względu na swój charakter znajduje się na zewnątrz. Mienie to powinno być zainstalowane</w:t>
      </w:r>
      <w:r w:rsidR="008C49E7" w:rsidRPr="0044185D">
        <w:rPr>
          <w:rFonts w:ascii="Cambria" w:hAnsi="Cambria"/>
          <w:spacing w:val="-4"/>
        </w:rPr>
        <w:t xml:space="preserve"> i </w:t>
      </w:r>
      <w:r w:rsidRPr="0044185D">
        <w:rPr>
          <w:rFonts w:ascii="Cambria" w:hAnsi="Cambria"/>
          <w:spacing w:val="-4"/>
        </w:rPr>
        <w:t>zabezpieczone</w:t>
      </w:r>
      <w:r w:rsidR="008C49E7" w:rsidRPr="0044185D">
        <w:rPr>
          <w:rFonts w:ascii="Cambria" w:hAnsi="Cambria"/>
          <w:spacing w:val="-4"/>
        </w:rPr>
        <w:t xml:space="preserve"> w </w:t>
      </w:r>
      <w:r w:rsidRPr="0044185D">
        <w:rPr>
          <w:rFonts w:ascii="Cambria" w:hAnsi="Cambria"/>
          <w:spacing w:val="-4"/>
        </w:rPr>
        <w:t xml:space="preserve">taki sposób, aby jego wymontowanie nie było możliwe bez pozostawienia śladów użycia siły lub narzędzi. Limit odpowiedzialności </w:t>
      </w:r>
      <w:r w:rsidR="00201FB1" w:rsidRPr="0044185D">
        <w:rPr>
          <w:rFonts w:ascii="Cambria" w:hAnsi="Cambria"/>
          <w:spacing w:val="-4"/>
        </w:rPr>
        <w:t xml:space="preserve">wynosi </w:t>
      </w:r>
      <w:r w:rsidRPr="0044185D">
        <w:rPr>
          <w:rFonts w:ascii="Cambria" w:hAnsi="Cambria"/>
          <w:spacing w:val="-4"/>
        </w:rPr>
        <w:t>50</w:t>
      </w:r>
      <w:r w:rsidR="00362CE7" w:rsidRPr="0044185D">
        <w:rPr>
          <w:rFonts w:ascii="Cambria" w:hAnsi="Cambria"/>
          <w:spacing w:val="-4"/>
        </w:rPr>
        <w:t> 000,00 zł</w:t>
      </w:r>
      <w:r w:rsidR="00201FB1" w:rsidRPr="0044185D">
        <w:rPr>
          <w:rFonts w:ascii="Cambria" w:hAnsi="Cambria"/>
          <w:spacing w:val="-4"/>
        </w:rPr>
        <w:t xml:space="preserve"> </w:t>
      </w:r>
      <w:r w:rsidR="00201FB1" w:rsidRPr="0044185D">
        <w:rPr>
          <w:rFonts w:ascii="Cambria" w:hAnsi="Cambria"/>
          <w:spacing w:val="-4"/>
        </w:rPr>
        <w:br/>
        <w:t>na jedno i wszystkie zdarzenia w każdym okresie ubezpieczenia</w:t>
      </w:r>
      <w:r w:rsidR="00BC167A" w:rsidRPr="0044185D">
        <w:rPr>
          <w:rFonts w:ascii="Cambria" w:hAnsi="Cambria"/>
          <w:spacing w:val="-4"/>
        </w:rPr>
        <w:t>.</w:t>
      </w:r>
    </w:p>
    <w:p w14:paraId="7801C1C8" w14:textId="7A334E1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Objęcie ochroną ubezpieczeniową kradzieży zwykłej ubezpieczonego mienia,</w:t>
      </w:r>
      <w:r w:rsidR="008C49E7" w:rsidRPr="0044185D">
        <w:rPr>
          <w:rFonts w:ascii="Cambria" w:hAnsi="Cambria"/>
          <w:spacing w:val="-4"/>
        </w:rPr>
        <w:t xml:space="preserve"> z</w:t>
      </w:r>
      <w:r w:rsidR="00C44E0E" w:rsidRPr="0044185D">
        <w:rPr>
          <w:rFonts w:ascii="Cambria" w:hAnsi="Cambria"/>
          <w:spacing w:val="-4"/>
        </w:rPr>
        <w:t xml:space="preserve"> </w:t>
      </w:r>
      <w:r w:rsidRPr="0044185D">
        <w:rPr>
          <w:rFonts w:ascii="Cambria" w:hAnsi="Cambria"/>
          <w:spacing w:val="-4"/>
        </w:rPr>
        <w:t>limitem odszkodo</w:t>
      </w:r>
      <w:r w:rsidR="00C44E0E" w:rsidRPr="0044185D">
        <w:rPr>
          <w:rFonts w:ascii="Cambria" w:hAnsi="Cambria"/>
          <w:spacing w:val="-4"/>
        </w:rPr>
        <w:softHyphen/>
      </w:r>
      <w:r w:rsidRPr="0044185D">
        <w:rPr>
          <w:rFonts w:ascii="Cambria" w:hAnsi="Cambria"/>
          <w:spacing w:val="-4"/>
        </w:rPr>
        <w:t xml:space="preserve">wawczym </w:t>
      </w:r>
      <w:r w:rsidR="0024556A" w:rsidRPr="0044185D">
        <w:rPr>
          <w:rFonts w:ascii="Cambria" w:hAnsi="Cambria"/>
          <w:spacing w:val="-4"/>
        </w:rPr>
        <w:t>20</w:t>
      </w:r>
      <w:r w:rsidR="00362CE7" w:rsidRPr="0044185D">
        <w:rPr>
          <w:rFonts w:ascii="Cambria" w:hAnsi="Cambria"/>
          <w:spacing w:val="-4"/>
        </w:rPr>
        <w:t> 000,00 zł</w:t>
      </w:r>
      <w:r w:rsidR="008C49E7" w:rsidRPr="0044185D">
        <w:rPr>
          <w:rFonts w:ascii="Cambria" w:hAnsi="Cambria"/>
          <w:spacing w:val="-4"/>
        </w:rPr>
        <w:t xml:space="preserve"> w</w:t>
      </w:r>
      <w:r w:rsidR="00C44E0E" w:rsidRPr="0044185D">
        <w:rPr>
          <w:rFonts w:ascii="Cambria" w:hAnsi="Cambria"/>
          <w:spacing w:val="-4"/>
        </w:rPr>
        <w:t xml:space="preserve"> </w:t>
      </w:r>
      <w:r w:rsidRPr="0044185D">
        <w:rPr>
          <w:rFonts w:ascii="Cambria" w:hAnsi="Cambria"/>
          <w:spacing w:val="-4"/>
        </w:rPr>
        <w:t>każdym okresie ubezpieczenia (wspólnym</w:t>
      </w:r>
      <w:r w:rsidR="008C49E7" w:rsidRPr="0044185D">
        <w:rPr>
          <w:rFonts w:ascii="Cambria" w:hAnsi="Cambria"/>
          <w:spacing w:val="-4"/>
        </w:rPr>
        <w:t xml:space="preserve"> z</w:t>
      </w:r>
      <w:r w:rsidR="00C44E0E" w:rsidRPr="0044185D">
        <w:rPr>
          <w:rFonts w:ascii="Cambria" w:hAnsi="Cambria"/>
          <w:spacing w:val="-4"/>
        </w:rPr>
        <w:t xml:space="preserve"> </w:t>
      </w:r>
      <w:r w:rsidRPr="0044185D">
        <w:rPr>
          <w:rFonts w:ascii="Cambria" w:hAnsi="Cambria"/>
          <w:spacing w:val="-4"/>
        </w:rPr>
        <w:t>limitem</w:t>
      </w:r>
      <w:r w:rsidR="008C49E7" w:rsidRPr="0044185D">
        <w:rPr>
          <w:rFonts w:ascii="Cambria" w:hAnsi="Cambria"/>
          <w:spacing w:val="-4"/>
        </w:rPr>
        <w:t xml:space="preserve"> </w:t>
      </w:r>
      <w:r w:rsidR="00701BCE" w:rsidRPr="0044185D">
        <w:rPr>
          <w:rFonts w:ascii="Cambria" w:hAnsi="Cambria"/>
          <w:spacing w:val="-4"/>
        </w:rPr>
        <w:br/>
      </w:r>
      <w:r w:rsidR="008C49E7" w:rsidRPr="0044185D">
        <w:rPr>
          <w:rFonts w:ascii="Cambria" w:hAnsi="Cambria"/>
          <w:spacing w:val="-4"/>
        </w:rPr>
        <w:t>w</w:t>
      </w:r>
      <w:r w:rsidR="00C44E0E" w:rsidRPr="0044185D">
        <w:rPr>
          <w:rFonts w:ascii="Cambria" w:hAnsi="Cambria"/>
          <w:spacing w:val="-4"/>
        </w:rPr>
        <w:t xml:space="preserve"> </w:t>
      </w:r>
      <w:r w:rsidRPr="0044185D">
        <w:rPr>
          <w:rFonts w:ascii="Cambria" w:hAnsi="Cambria"/>
          <w:spacing w:val="-4"/>
        </w:rPr>
        <w:t>ubezpie</w:t>
      </w:r>
      <w:r w:rsidR="00C44E0E" w:rsidRPr="0044185D">
        <w:rPr>
          <w:rFonts w:ascii="Cambria" w:hAnsi="Cambria"/>
          <w:spacing w:val="-4"/>
        </w:rPr>
        <w:softHyphen/>
      </w:r>
      <w:r w:rsidRPr="0044185D">
        <w:rPr>
          <w:rFonts w:ascii="Cambria" w:hAnsi="Cambria"/>
          <w:spacing w:val="-4"/>
        </w:rPr>
        <w:t>czeniu sprzętu elekt</w:t>
      </w:r>
      <w:r w:rsidR="0024556A" w:rsidRPr="0044185D">
        <w:rPr>
          <w:rFonts w:ascii="Cambria" w:hAnsi="Cambria"/>
          <w:spacing w:val="-4"/>
        </w:rPr>
        <w:t xml:space="preserve">ronicznego od wszystkich </w:t>
      </w:r>
      <w:proofErr w:type="spellStart"/>
      <w:r w:rsidR="0024556A" w:rsidRPr="0044185D">
        <w:rPr>
          <w:rFonts w:ascii="Cambria" w:hAnsi="Cambria"/>
          <w:spacing w:val="-4"/>
        </w:rPr>
        <w:t>ryzyk</w:t>
      </w:r>
      <w:proofErr w:type="spellEnd"/>
      <w:r w:rsidR="0024556A" w:rsidRPr="0044185D">
        <w:rPr>
          <w:rFonts w:ascii="Cambria" w:hAnsi="Cambria"/>
          <w:spacing w:val="-4"/>
        </w:rPr>
        <w:t xml:space="preserve">) </w:t>
      </w:r>
      <w:r w:rsidR="00D025F0" w:rsidRPr="0044185D">
        <w:rPr>
          <w:rFonts w:ascii="Cambria" w:hAnsi="Cambria"/>
          <w:spacing w:val="-4"/>
        </w:rPr>
        <w:t>– pod warunkiem poinformowania o takiej kradzieży policji</w:t>
      </w:r>
      <w:r w:rsidRPr="0044185D">
        <w:rPr>
          <w:rFonts w:ascii="Cambria" w:hAnsi="Cambria"/>
          <w:spacing w:val="-4"/>
        </w:rPr>
        <w:t>.</w:t>
      </w:r>
    </w:p>
    <w:p w14:paraId="76741269" w14:textId="086D32CC"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 xml:space="preserve">Ochrona ubezpieczeniowa obejmuje mienie osób trzecich do sumy </w:t>
      </w:r>
      <w:r w:rsidR="0024556A" w:rsidRPr="0044185D">
        <w:rPr>
          <w:rFonts w:ascii="Cambria" w:hAnsi="Cambria"/>
          <w:spacing w:val="-4"/>
        </w:rPr>
        <w:t>100</w:t>
      </w:r>
      <w:r w:rsidR="00362CE7" w:rsidRPr="0044185D">
        <w:rPr>
          <w:rFonts w:ascii="Cambria" w:hAnsi="Cambria"/>
          <w:spacing w:val="-4"/>
        </w:rPr>
        <w:t> 000,00 zł</w:t>
      </w:r>
      <w:r w:rsidR="00C24F73" w:rsidRPr="0044185D">
        <w:rPr>
          <w:rFonts w:ascii="Cambria" w:hAnsi="Cambria"/>
          <w:spacing w:val="-4"/>
        </w:rPr>
        <w:t xml:space="preserve"> </w:t>
      </w:r>
      <w:r w:rsidRPr="0044185D">
        <w:rPr>
          <w:rFonts w:ascii="Cambria" w:hAnsi="Cambria"/>
          <w:spacing w:val="-4"/>
        </w:rPr>
        <w:t>(rozumiane jako odrębne od mienia pracowniczego, członków OSP oraz uczniowskiego, wychowanków</w:t>
      </w:r>
      <w:r w:rsidR="00A56C2F" w:rsidRPr="0044185D">
        <w:rPr>
          <w:rFonts w:ascii="Cambria" w:hAnsi="Cambria"/>
          <w:spacing w:val="-4"/>
        </w:rPr>
        <w:t xml:space="preserve"> </w:t>
      </w:r>
      <w:r w:rsidR="00701BCE" w:rsidRPr="0044185D">
        <w:rPr>
          <w:rFonts w:ascii="Cambria" w:hAnsi="Cambria"/>
          <w:spacing w:val="-4"/>
        </w:rPr>
        <w:br/>
      </w:r>
      <w:r w:rsidR="008C49E7" w:rsidRPr="0044185D">
        <w:rPr>
          <w:rFonts w:ascii="Cambria" w:hAnsi="Cambria"/>
          <w:spacing w:val="-4"/>
        </w:rPr>
        <w:t>i</w:t>
      </w:r>
      <w:r w:rsidR="00841635" w:rsidRPr="0044185D">
        <w:rPr>
          <w:rFonts w:ascii="Cambria" w:hAnsi="Cambria"/>
          <w:spacing w:val="-4"/>
        </w:rPr>
        <w:t xml:space="preserve"> </w:t>
      </w:r>
      <w:r w:rsidRPr="0044185D">
        <w:rPr>
          <w:rFonts w:ascii="Cambria" w:hAnsi="Cambria"/>
          <w:spacing w:val="-4"/>
        </w:rPr>
        <w:t>podopiecznych)</w:t>
      </w:r>
      <w:r w:rsidR="002922EE" w:rsidRPr="0044185D">
        <w:rPr>
          <w:rFonts w:ascii="Cambria" w:hAnsi="Cambria"/>
          <w:spacing w:val="-4"/>
        </w:rPr>
        <w:t>.</w:t>
      </w:r>
    </w:p>
    <w:p w14:paraId="5DF3309E" w14:textId="371474C2"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odniesieniu do ubezpieczenia ryzyka rabunku gotówki</w:t>
      </w:r>
      <w:r w:rsidR="008C49E7" w:rsidRPr="0044185D">
        <w:rPr>
          <w:rFonts w:ascii="Cambria" w:hAnsi="Cambria"/>
          <w:spacing w:val="-4"/>
        </w:rPr>
        <w:t xml:space="preserve"> w </w:t>
      </w:r>
      <w:r w:rsidRPr="0044185D">
        <w:rPr>
          <w:rFonts w:ascii="Cambria" w:hAnsi="Cambria"/>
          <w:spacing w:val="-4"/>
        </w:rPr>
        <w:t>trakcie transportu dokonywanego przez pracowników ubezpieczyciel nie będzie wymagał stosowania zasad transportu</w:t>
      </w:r>
      <w:r w:rsidR="008C49E7" w:rsidRPr="0044185D">
        <w:rPr>
          <w:rFonts w:ascii="Cambria" w:hAnsi="Cambria"/>
          <w:spacing w:val="-4"/>
        </w:rPr>
        <w:t xml:space="preserve"> w </w:t>
      </w:r>
      <w:r w:rsidRPr="0044185D">
        <w:rPr>
          <w:rFonts w:ascii="Cambria" w:hAnsi="Cambria"/>
          <w:spacing w:val="-4"/>
        </w:rPr>
        <w:t>odniesieniu do zabezpieczeń technicznych, jak</w:t>
      </w:r>
      <w:r w:rsidR="008C49E7" w:rsidRPr="0044185D">
        <w:rPr>
          <w:rFonts w:ascii="Cambria" w:hAnsi="Cambria"/>
          <w:spacing w:val="-4"/>
        </w:rPr>
        <w:t xml:space="preserve"> i </w:t>
      </w:r>
      <w:r w:rsidRPr="0044185D">
        <w:rPr>
          <w:rFonts w:ascii="Cambria" w:hAnsi="Cambria"/>
          <w:spacing w:val="-4"/>
        </w:rPr>
        <w:t>sposobu konwojowania poza określonymi</w:t>
      </w:r>
      <w:r w:rsidR="008C49E7" w:rsidRPr="0044185D">
        <w:rPr>
          <w:rFonts w:ascii="Cambria" w:hAnsi="Cambria"/>
          <w:spacing w:val="-4"/>
        </w:rPr>
        <w:t xml:space="preserve"> w </w:t>
      </w:r>
      <w:r w:rsidRPr="0044185D">
        <w:rPr>
          <w:rFonts w:ascii="Cambria" w:hAnsi="Cambria"/>
          <w:spacing w:val="-4"/>
        </w:rPr>
        <w:t>obowiązujących na dzień zawarcia umowy przepisach</w:t>
      </w:r>
      <w:r w:rsidR="008C49E7" w:rsidRPr="0044185D">
        <w:rPr>
          <w:rFonts w:ascii="Cambria" w:hAnsi="Cambria"/>
          <w:spacing w:val="-4"/>
        </w:rPr>
        <w:t xml:space="preserve"> i </w:t>
      </w:r>
      <w:r w:rsidRPr="0044185D">
        <w:rPr>
          <w:rFonts w:ascii="Cambria" w:hAnsi="Cambria"/>
          <w:spacing w:val="-4"/>
        </w:rPr>
        <w:t>rozporządzeniach.</w:t>
      </w:r>
    </w:p>
    <w:p w14:paraId="559CFB95" w14:textId="7D8E5753"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ubezpieczeniu środków pieniężnych</w:t>
      </w:r>
      <w:r w:rsidR="008C49E7" w:rsidRPr="0044185D">
        <w:rPr>
          <w:rFonts w:ascii="Cambria" w:hAnsi="Cambria"/>
          <w:spacing w:val="-4"/>
        </w:rPr>
        <w:t xml:space="preserve"> w </w:t>
      </w:r>
      <w:r w:rsidRPr="0044185D">
        <w:rPr>
          <w:rFonts w:ascii="Cambria" w:hAnsi="Cambria"/>
          <w:spacing w:val="-4"/>
        </w:rPr>
        <w:t>transporcie ubezpieczeniem objęte są</w:t>
      </w:r>
      <w:r w:rsidR="008C49E7" w:rsidRPr="0044185D">
        <w:rPr>
          <w:rFonts w:ascii="Cambria" w:hAnsi="Cambria"/>
          <w:spacing w:val="-4"/>
        </w:rPr>
        <w:t xml:space="preserve"> w </w:t>
      </w:r>
      <w:r w:rsidRPr="0044185D">
        <w:rPr>
          <w:rFonts w:ascii="Cambria" w:hAnsi="Cambria"/>
          <w:spacing w:val="-4"/>
        </w:rPr>
        <w:t>szczególności szkody powstałe</w:t>
      </w:r>
      <w:r w:rsidR="008C49E7" w:rsidRPr="0044185D">
        <w:rPr>
          <w:rFonts w:ascii="Cambria" w:hAnsi="Cambria"/>
          <w:spacing w:val="-4"/>
        </w:rPr>
        <w:t xml:space="preserve"> w </w:t>
      </w:r>
      <w:r w:rsidRPr="0044185D">
        <w:rPr>
          <w:rFonts w:ascii="Cambria" w:hAnsi="Cambria"/>
          <w:spacing w:val="-4"/>
        </w:rPr>
        <w:t>wyniku:</w:t>
      </w:r>
    </w:p>
    <w:p w14:paraId="026C6956" w14:textId="590F7CEC" w:rsidR="006239D4" w:rsidRPr="0044185D" w:rsidRDefault="006239D4" w:rsidP="006C082C">
      <w:pPr>
        <w:pStyle w:val="Akapitzlist"/>
        <w:widowControl w:val="0"/>
        <w:numPr>
          <w:ilvl w:val="0"/>
          <w:numId w:val="7"/>
        </w:numPr>
        <w:spacing w:after="0" w:line="240" w:lineRule="auto"/>
        <w:ind w:left="1276" w:hanging="283"/>
        <w:jc w:val="both"/>
        <w:rPr>
          <w:rFonts w:ascii="Cambria" w:hAnsi="Cambria"/>
          <w:spacing w:val="-4"/>
        </w:rPr>
      </w:pPr>
      <w:r w:rsidRPr="0044185D">
        <w:rPr>
          <w:rFonts w:ascii="Cambria" w:hAnsi="Cambria"/>
          <w:spacing w:val="-4"/>
        </w:rPr>
        <w:t>kradzieży</w:t>
      </w:r>
      <w:r w:rsidR="008C49E7" w:rsidRPr="0044185D">
        <w:rPr>
          <w:rFonts w:ascii="Cambria" w:hAnsi="Cambria"/>
          <w:spacing w:val="-4"/>
        </w:rPr>
        <w:t xml:space="preserve"> z </w:t>
      </w:r>
      <w:r w:rsidRPr="0044185D">
        <w:rPr>
          <w:rFonts w:ascii="Cambria" w:hAnsi="Cambria"/>
          <w:spacing w:val="-4"/>
        </w:rPr>
        <w:t>włamaniem</w:t>
      </w:r>
      <w:r w:rsidR="008C49E7" w:rsidRPr="0044185D">
        <w:rPr>
          <w:rFonts w:ascii="Cambria" w:hAnsi="Cambria"/>
          <w:spacing w:val="-4"/>
        </w:rPr>
        <w:t xml:space="preserve"> i </w:t>
      </w:r>
      <w:r w:rsidRPr="0044185D">
        <w:rPr>
          <w:rFonts w:ascii="Cambria" w:hAnsi="Cambria"/>
          <w:spacing w:val="-4"/>
        </w:rPr>
        <w:t>rabunku ze środka transportu</w:t>
      </w:r>
      <w:r w:rsidR="001378CE" w:rsidRPr="0044185D">
        <w:rPr>
          <w:rFonts w:ascii="Cambria" w:hAnsi="Cambria"/>
          <w:spacing w:val="-4"/>
        </w:rPr>
        <w:t>;</w:t>
      </w:r>
    </w:p>
    <w:p w14:paraId="1411B26E" w14:textId="0CC9F204" w:rsidR="006239D4" w:rsidRPr="0044185D" w:rsidRDefault="006239D4" w:rsidP="006C082C">
      <w:pPr>
        <w:pStyle w:val="Akapitzlist"/>
        <w:widowControl w:val="0"/>
        <w:numPr>
          <w:ilvl w:val="0"/>
          <w:numId w:val="7"/>
        </w:numPr>
        <w:spacing w:after="0" w:line="240" w:lineRule="auto"/>
        <w:ind w:left="1276" w:hanging="283"/>
        <w:jc w:val="both"/>
        <w:rPr>
          <w:rFonts w:ascii="Cambria" w:hAnsi="Cambria"/>
          <w:spacing w:val="-4"/>
        </w:rPr>
      </w:pPr>
      <w:r w:rsidRPr="0044185D">
        <w:rPr>
          <w:rFonts w:ascii="Cambria" w:hAnsi="Cambria"/>
          <w:spacing w:val="-4"/>
        </w:rPr>
        <w:t>śmierci lub nagłej ciężkiej choroby osoby wykonującej transport lub osoby sprawującej pieczę nad powierzonym mieniem</w:t>
      </w:r>
      <w:r w:rsidR="001378CE" w:rsidRPr="0044185D">
        <w:rPr>
          <w:rFonts w:ascii="Cambria" w:hAnsi="Cambria"/>
          <w:spacing w:val="-4"/>
        </w:rPr>
        <w:t>;</w:t>
      </w:r>
    </w:p>
    <w:p w14:paraId="05F6E38F" w14:textId="1B437A94" w:rsidR="006239D4" w:rsidRPr="0044185D" w:rsidRDefault="006239D4" w:rsidP="006C082C">
      <w:pPr>
        <w:pStyle w:val="Akapitzlist"/>
        <w:widowControl w:val="0"/>
        <w:numPr>
          <w:ilvl w:val="0"/>
          <w:numId w:val="7"/>
        </w:numPr>
        <w:spacing w:after="0" w:line="240" w:lineRule="auto"/>
        <w:ind w:left="1276" w:hanging="283"/>
        <w:jc w:val="both"/>
        <w:rPr>
          <w:rFonts w:ascii="Cambria" w:hAnsi="Cambria"/>
          <w:spacing w:val="-4"/>
        </w:rPr>
      </w:pPr>
      <w:r w:rsidRPr="0044185D">
        <w:rPr>
          <w:rFonts w:ascii="Cambria" w:hAnsi="Cambria"/>
          <w:spacing w:val="-4"/>
        </w:rPr>
        <w:t>ciężkiego uszkodzenia ciała osoby wykonującej transport lub osoby sprawującej pieczę nad powierzonym mieniem spowodowanego nieszczęśliwym wypadkiem</w:t>
      </w:r>
      <w:r w:rsidR="001378CE" w:rsidRPr="0044185D">
        <w:rPr>
          <w:rFonts w:ascii="Cambria" w:hAnsi="Cambria"/>
          <w:spacing w:val="-4"/>
        </w:rPr>
        <w:t>;</w:t>
      </w:r>
    </w:p>
    <w:p w14:paraId="6B8494E7" w14:textId="0B5BAF99" w:rsidR="006239D4" w:rsidRPr="0044185D" w:rsidRDefault="006239D4" w:rsidP="006C082C">
      <w:pPr>
        <w:pStyle w:val="Akapitzlist"/>
        <w:widowControl w:val="0"/>
        <w:numPr>
          <w:ilvl w:val="0"/>
          <w:numId w:val="7"/>
        </w:numPr>
        <w:spacing w:after="0" w:line="240" w:lineRule="auto"/>
        <w:ind w:left="1276" w:hanging="283"/>
        <w:jc w:val="both"/>
        <w:rPr>
          <w:rFonts w:ascii="Cambria" w:hAnsi="Cambria"/>
          <w:spacing w:val="-4"/>
        </w:rPr>
      </w:pPr>
      <w:r w:rsidRPr="0044185D">
        <w:rPr>
          <w:rFonts w:ascii="Cambria" w:hAnsi="Cambria"/>
          <w:spacing w:val="-4"/>
        </w:rPr>
        <w:t>zniszczenia lub uszkodzenia środka transportu</w:t>
      </w:r>
      <w:r w:rsidR="008C49E7" w:rsidRPr="0044185D">
        <w:rPr>
          <w:rFonts w:ascii="Cambria" w:hAnsi="Cambria"/>
          <w:spacing w:val="-4"/>
        </w:rPr>
        <w:t xml:space="preserve"> w </w:t>
      </w:r>
      <w:r w:rsidRPr="0044185D">
        <w:rPr>
          <w:rFonts w:ascii="Cambria" w:hAnsi="Cambria"/>
          <w:spacing w:val="-4"/>
        </w:rPr>
        <w:t>kolizji lub wypadku albo</w:t>
      </w:r>
      <w:r w:rsidR="008C49E7" w:rsidRPr="0044185D">
        <w:rPr>
          <w:rFonts w:ascii="Cambria" w:hAnsi="Cambria"/>
          <w:spacing w:val="-4"/>
        </w:rPr>
        <w:t xml:space="preserve"> w </w:t>
      </w:r>
      <w:r w:rsidRPr="0044185D">
        <w:rPr>
          <w:rFonts w:ascii="Cambria" w:hAnsi="Cambria"/>
          <w:spacing w:val="-4"/>
        </w:rPr>
        <w:t>wyniku jego pożaru, eksplozji, uderzenia pioruna</w:t>
      </w:r>
      <w:r w:rsidR="008C49E7" w:rsidRPr="0044185D">
        <w:rPr>
          <w:rFonts w:ascii="Cambria" w:hAnsi="Cambria"/>
          <w:spacing w:val="-4"/>
        </w:rPr>
        <w:t xml:space="preserve"> w </w:t>
      </w:r>
      <w:r w:rsidRPr="0044185D">
        <w:rPr>
          <w:rFonts w:ascii="Cambria" w:hAnsi="Cambria"/>
          <w:spacing w:val="-4"/>
        </w:rPr>
        <w:t>środek transportu.</w:t>
      </w:r>
    </w:p>
    <w:p w14:paraId="40DE42AB" w14:textId="7071D725"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W zakresie ubezpieczenia od ryzyka kradzieży</w:t>
      </w:r>
      <w:r w:rsidR="008C49E7" w:rsidRPr="0044185D">
        <w:rPr>
          <w:rFonts w:ascii="Cambria" w:hAnsi="Cambria"/>
          <w:spacing w:val="-4"/>
        </w:rPr>
        <w:t xml:space="preserve"> z </w:t>
      </w:r>
      <w:r w:rsidRPr="0044185D">
        <w:rPr>
          <w:rFonts w:ascii="Cambria" w:hAnsi="Cambria"/>
          <w:spacing w:val="-4"/>
        </w:rPr>
        <w:t>włamaniem</w:t>
      </w:r>
      <w:r w:rsidR="008C49E7" w:rsidRPr="0044185D">
        <w:rPr>
          <w:rFonts w:ascii="Cambria" w:hAnsi="Cambria"/>
          <w:spacing w:val="-4"/>
        </w:rPr>
        <w:t xml:space="preserve"> i </w:t>
      </w:r>
      <w:r w:rsidRPr="0044185D">
        <w:rPr>
          <w:rFonts w:ascii="Cambria" w:hAnsi="Cambria"/>
          <w:spacing w:val="-4"/>
        </w:rPr>
        <w:t>rabunku termin zawiadomienia</w:t>
      </w:r>
      <w:r w:rsidR="008C49E7" w:rsidRPr="0044185D">
        <w:rPr>
          <w:rFonts w:ascii="Cambria" w:hAnsi="Cambria"/>
          <w:spacing w:val="-4"/>
        </w:rPr>
        <w:t xml:space="preserve"> o </w:t>
      </w:r>
      <w:r w:rsidRPr="0044185D">
        <w:rPr>
          <w:rFonts w:ascii="Cambria" w:hAnsi="Cambria"/>
          <w:spacing w:val="-4"/>
        </w:rPr>
        <w:t xml:space="preserve">szkodzie – do </w:t>
      </w:r>
      <w:r w:rsidR="0024556A" w:rsidRPr="0044185D">
        <w:rPr>
          <w:rFonts w:ascii="Cambria" w:hAnsi="Cambria"/>
          <w:spacing w:val="-4"/>
        </w:rPr>
        <w:t>7</w:t>
      </w:r>
      <w:r w:rsidR="00485927" w:rsidRPr="0044185D">
        <w:rPr>
          <w:rFonts w:ascii="Cambria" w:hAnsi="Cambria"/>
          <w:spacing w:val="-4"/>
        </w:rPr>
        <w:t xml:space="preserve"> </w:t>
      </w:r>
      <w:r w:rsidR="00A34B3C" w:rsidRPr="0044185D">
        <w:rPr>
          <w:rFonts w:ascii="Cambria" w:hAnsi="Cambria"/>
          <w:spacing w:val="-4"/>
        </w:rPr>
        <w:t>dni</w:t>
      </w:r>
      <w:r w:rsidRPr="0044185D">
        <w:rPr>
          <w:rFonts w:ascii="Cambria" w:hAnsi="Cambria"/>
          <w:spacing w:val="-4"/>
        </w:rPr>
        <w:t xml:space="preserve"> od</w:t>
      </w:r>
      <w:r w:rsidR="00A34B3C" w:rsidRPr="0044185D">
        <w:rPr>
          <w:rFonts w:ascii="Cambria" w:hAnsi="Cambria"/>
          <w:spacing w:val="-4"/>
        </w:rPr>
        <w:t> dni</w:t>
      </w:r>
      <w:r w:rsidRPr="0044185D">
        <w:rPr>
          <w:rFonts w:ascii="Cambria" w:hAnsi="Cambria"/>
          <w:spacing w:val="-4"/>
        </w:rPr>
        <w:t>a zdarzenia lub powzięcia przez ubezpieczającego/ubezpieczonego wiadomości</w:t>
      </w:r>
      <w:r w:rsidR="008C49E7" w:rsidRPr="0044185D">
        <w:rPr>
          <w:rFonts w:ascii="Cambria" w:hAnsi="Cambria"/>
          <w:spacing w:val="-4"/>
        </w:rPr>
        <w:t xml:space="preserve"> o </w:t>
      </w:r>
      <w:r w:rsidRPr="0044185D">
        <w:rPr>
          <w:rFonts w:ascii="Cambria" w:hAnsi="Cambria"/>
          <w:spacing w:val="-4"/>
        </w:rPr>
        <w:t xml:space="preserve">zdarzeniu. </w:t>
      </w:r>
    </w:p>
    <w:p w14:paraId="29B08412" w14:textId="46A6327E"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Franszyzy</w:t>
      </w:r>
      <w:r w:rsidR="008C49E7" w:rsidRPr="0044185D">
        <w:rPr>
          <w:rFonts w:ascii="Cambria" w:hAnsi="Cambria"/>
          <w:spacing w:val="-4"/>
        </w:rPr>
        <w:t xml:space="preserve"> i </w:t>
      </w:r>
      <w:r w:rsidRPr="0044185D">
        <w:rPr>
          <w:rFonts w:ascii="Cambria" w:hAnsi="Cambria"/>
          <w:spacing w:val="-4"/>
        </w:rPr>
        <w:t>udziały własne:</w:t>
      </w:r>
    </w:p>
    <w:p w14:paraId="73C77A3B" w14:textId="63998D28" w:rsidR="006239D4" w:rsidRPr="0044185D" w:rsidRDefault="006239D4" w:rsidP="006C082C">
      <w:pPr>
        <w:pStyle w:val="Akapitzlist"/>
        <w:widowControl w:val="0"/>
        <w:numPr>
          <w:ilvl w:val="2"/>
          <w:numId w:val="4"/>
        </w:numPr>
        <w:spacing w:after="0" w:line="240" w:lineRule="auto"/>
        <w:ind w:left="1701" w:hanging="709"/>
        <w:contextualSpacing w:val="0"/>
        <w:jc w:val="both"/>
        <w:rPr>
          <w:rFonts w:ascii="Cambria" w:hAnsi="Cambria"/>
          <w:spacing w:val="-6"/>
        </w:rPr>
      </w:pPr>
      <w:r w:rsidRPr="0044185D">
        <w:rPr>
          <w:rFonts w:ascii="Cambria" w:hAnsi="Cambria"/>
          <w:spacing w:val="-6"/>
        </w:rPr>
        <w:t>Franszyza integralna: 20</w:t>
      </w:r>
      <w:r w:rsidR="00362CE7" w:rsidRPr="0044185D">
        <w:rPr>
          <w:rFonts w:ascii="Cambria" w:hAnsi="Cambria"/>
          <w:spacing w:val="-6"/>
        </w:rPr>
        <w:t>0</w:t>
      </w:r>
      <w:r w:rsidR="006A1A01" w:rsidRPr="0044185D">
        <w:rPr>
          <w:rFonts w:ascii="Cambria" w:hAnsi="Cambria"/>
          <w:spacing w:val="-6"/>
        </w:rPr>
        <w:t>,00</w:t>
      </w:r>
      <w:r w:rsidR="00362CE7" w:rsidRPr="0044185D">
        <w:rPr>
          <w:rFonts w:ascii="Cambria" w:hAnsi="Cambria"/>
          <w:spacing w:val="-6"/>
        </w:rPr>
        <w:t> zł</w:t>
      </w:r>
      <w:r w:rsidRPr="0044185D">
        <w:rPr>
          <w:rFonts w:ascii="Cambria" w:hAnsi="Cambria"/>
          <w:spacing w:val="-6"/>
        </w:rPr>
        <w:t>, za wyjątkiem ubezpieczenia mienia od kradzieży</w:t>
      </w:r>
      <w:r w:rsidR="008C49E7" w:rsidRPr="0044185D">
        <w:rPr>
          <w:rFonts w:ascii="Cambria" w:hAnsi="Cambria"/>
          <w:spacing w:val="-6"/>
        </w:rPr>
        <w:t xml:space="preserve"> </w:t>
      </w:r>
      <w:r w:rsidR="00D64602" w:rsidRPr="0044185D">
        <w:rPr>
          <w:rFonts w:ascii="Cambria" w:hAnsi="Cambria"/>
          <w:spacing w:val="-6"/>
        </w:rPr>
        <w:br/>
      </w:r>
      <w:r w:rsidR="008C49E7" w:rsidRPr="0044185D">
        <w:rPr>
          <w:rFonts w:ascii="Cambria" w:hAnsi="Cambria"/>
          <w:spacing w:val="-6"/>
        </w:rPr>
        <w:t>z</w:t>
      </w:r>
      <w:r w:rsidR="00F247DC" w:rsidRPr="0044185D">
        <w:rPr>
          <w:rFonts w:ascii="Cambria" w:hAnsi="Cambria"/>
          <w:spacing w:val="-6"/>
        </w:rPr>
        <w:t xml:space="preserve"> </w:t>
      </w:r>
      <w:r w:rsidRPr="0044185D">
        <w:rPr>
          <w:rFonts w:ascii="Cambria" w:hAnsi="Cambria"/>
          <w:spacing w:val="-6"/>
        </w:rPr>
        <w:t>włamaniem</w:t>
      </w:r>
      <w:r w:rsidR="008C49E7" w:rsidRPr="0044185D">
        <w:rPr>
          <w:rFonts w:ascii="Cambria" w:hAnsi="Cambria"/>
          <w:spacing w:val="-6"/>
        </w:rPr>
        <w:t xml:space="preserve"> i</w:t>
      </w:r>
      <w:r w:rsidR="00485927" w:rsidRPr="0044185D">
        <w:rPr>
          <w:rFonts w:ascii="Cambria" w:hAnsi="Cambria"/>
          <w:spacing w:val="-6"/>
        </w:rPr>
        <w:t xml:space="preserve"> </w:t>
      </w:r>
      <w:r w:rsidRPr="0044185D">
        <w:rPr>
          <w:rFonts w:ascii="Cambria" w:hAnsi="Cambria"/>
          <w:spacing w:val="-6"/>
        </w:rPr>
        <w:t>rabunku, gdzie franszyza ta wynosi 100</w:t>
      </w:r>
      <w:r w:rsidR="006A1A01" w:rsidRPr="0044185D">
        <w:rPr>
          <w:rFonts w:ascii="Cambria" w:hAnsi="Cambria"/>
          <w:spacing w:val="-6"/>
        </w:rPr>
        <w:t>,00</w:t>
      </w:r>
      <w:r w:rsidRPr="0044185D">
        <w:rPr>
          <w:rFonts w:ascii="Cambria" w:hAnsi="Cambria"/>
          <w:spacing w:val="-6"/>
        </w:rPr>
        <w:t xml:space="preserve"> zł oraz ubezpieczenia przedmiotów szklanych, gdzie franszyza integralna wynosi 50</w:t>
      </w:r>
      <w:r w:rsidR="006A1A01" w:rsidRPr="0044185D">
        <w:rPr>
          <w:rFonts w:ascii="Cambria" w:hAnsi="Cambria"/>
          <w:spacing w:val="-6"/>
        </w:rPr>
        <w:t>,00</w:t>
      </w:r>
      <w:r w:rsidRPr="0044185D">
        <w:rPr>
          <w:rFonts w:ascii="Cambria" w:hAnsi="Cambria"/>
          <w:spacing w:val="-6"/>
        </w:rPr>
        <w:t xml:space="preserve"> zł</w:t>
      </w:r>
      <w:r w:rsidR="00F767EB" w:rsidRPr="0044185D">
        <w:rPr>
          <w:rFonts w:ascii="Cambria" w:hAnsi="Cambria"/>
          <w:spacing w:val="-6"/>
        </w:rPr>
        <w:t>;</w:t>
      </w:r>
    </w:p>
    <w:p w14:paraId="46A92584" w14:textId="3556F42A" w:rsidR="006239D4" w:rsidRPr="0044185D" w:rsidRDefault="006239D4" w:rsidP="006C082C">
      <w:pPr>
        <w:pStyle w:val="Akapitzlist"/>
        <w:widowControl w:val="0"/>
        <w:numPr>
          <w:ilvl w:val="2"/>
          <w:numId w:val="4"/>
        </w:numPr>
        <w:spacing w:after="0" w:line="240" w:lineRule="auto"/>
        <w:ind w:left="1701" w:hanging="709"/>
        <w:contextualSpacing w:val="0"/>
        <w:jc w:val="both"/>
        <w:rPr>
          <w:rFonts w:ascii="Cambria" w:hAnsi="Cambria"/>
          <w:spacing w:val="-4"/>
        </w:rPr>
      </w:pPr>
      <w:r w:rsidRPr="0044185D">
        <w:rPr>
          <w:rFonts w:ascii="Cambria" w:hAnsi="Cambria"/>
          <w:spacing w:val="-4"/>
        </w:rPr>
        <w:t>Franszyza redukcyjna</w:t>
      </w:r>
      <w:r w:rsidR="008C49E7" w:rsidRPr="0044185D">
        <w:rPr>
          <w:rFonts w:ascii="Cambria" w:hAnsi="Cambria"/>
          <w:spacing w:val="-4"/>
        </w:rPr>
        <w:t xml:space="preserve"> i </w:t>
      </w:r>
      <w:r w:rsidRPr="0044185D">
        <w:rPr>
          <w:rFonts w:ascii="Cambria" w:hAnsi="Cambria"/>
          <w:spacing w:val="-4"/>
        </w:rPr>
        <w:t>udział własny – brak</w:t>
      </w:r>
      <w:r w:rsidR="00F767EB" w:rsidRPr="0044185D">
        <w:rPr>
          <w:rFonts w:ascii="Cambria" w:hAnsi="Cambria"/>
          <w:spacing w:val="-4"/>
        </w:rPr>
        <w:t>.</w:t>
      </w:r>
      <w:r w:rsidRPr="0044185D">
        <w:rPr>
          <w:rFonts w:ascii="Cambria" w:hAnsi="Cambria"/>
          <w:spacing w:val="-4"/>
        </w:rPr>
        <w:t xml:space="preserve"> </w:t>
      </w:r>
    </w:p>
    <w:p w14:paraId="62110AFF" w14:textId="6773DB2F" w:rsidR="006239D4" w:rsidRPr="0044185D"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44185D">
        <w:rPr>
          <w:rFonts w:ascii="Cambria" w:hAnsi="Cambria"/>
          <w:b/>
          <w:spacing w:val="-4"/>
        </w:rPr>
        <w:t>Klauzule dodatkowe</w:t>
      </w:r>
      <w:r w:rsidR="008C49E7" w:rsidRPr="0044185D">
        <w:rPr>
          <w:rFonts w:ascii="Cambria" w:hAnsi="Cambria"/>
          <w:b/>
          <w:spacing w:val="-4"/>
        </w:rPr>
        <w:t xml:space="preserve"> i </w:t>
      </w:r>
      <w:r w:rsidRPr="0044185D">
        <w:rPr>
          <w:rFonts w:ascii="Cambria" w:hAnsi="Cambria"/>
          <w:b/>
          <w:spacing w:val="-4"/>
        </w:rPr>
        <w:t>inne postanowienia szczególne fakultatywne</w:t>
      </w:r>
      <w:r w:rsidR="009314FF" w:rsidRPr="0044185D">
        <w:rPr>
          <w:rFonts w:ascii="Cambria" w:hAnsi="Cambria"/>
          <w:b/>
          <w:spacing w:val="-4"/>
        </w:rPr>
        <w:t>.</w:t>
      </w:r>
    </w:p>
    <w:p w14:paraId="1FF628A2" w14:textId="6BC4062D"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Zwiększenie limitu</w:t>
      </w:r>
      <w:r w:rsidR="008C49E7" w:rsidRPr="0044185D">
        <w:rPr>
          <w:rFonts w:ascii="Cambria" w:hAnsi="Cambria"/>
          <w:spacing w:val="-4"/>
        </w:rPr>
        <w:t xml:space="preserve"> w </w:t>
      </w:r>
      <w:r w:rsidRPr="0044185D">
        <w:rPr>
          <w:rFonts w:ascii="Cambria" w:hAnsi="Cambria"/>
          <w:spacing w:val="-4"/>
        </w:rPr>
        <w:t xml:space="preserve">ryzyku katastrofy budowlanej do kwoty </w:t>
      </w:r>
      <w:r w:rsidR="0024556A" w:rsidRPr="0044185D">
        <w:rPr>
          <w:rFonts w:ascii="Cambria" w:hAnsi="Cambria"/>
          <w:spacing w:val="-4"/>
        </w:rPr>
        <w:t>20</w:t>
      </w:r>
      <w:r w:rsidR="00C416FE" w:rsidRPr="0044185D">
        <w:rPr>
          <w:rFonts w:ascii="Cambria" w:hAnsi="Cambria"/>
          <w:spacing w:val="-4"/>
        </w:rPr>
        <w:t> 000 000,00</w:t>
      </w:r>
      <w:r w:rsidRPr="0044185D">
        <w:rPr>
          <w:rFonts w:ascii="Cambria" w:hAnsi="Cambria"/>
          <w:spacing w:val="-4"/>
        </w:rPr>
        <w:t xml:space="preserve"> zł</w:t>
      </w:r>
      <w:r w:rsidR="002D7663" w:rsidRPr="0044185D">
        <w:rPr>
          <w:rFonts w:ascii="Cambria" w:hAnsi="Cambria"/>
          <w:spacing w:val="-4"/>
        </w:rPr>
        <w:t xml:space="preserve"> (limit wspólny </w:t>
      </w:r>
      <w:r w:rsidR="00C416FE" w:rsidRPr="0044185D">
        <w:rPr>
          <w:rFonts w:ascii="Cambria" w:hAnsi="Cambria"/>
          <w:spacing w:val="-4"/>
        </w:rPr>
        <w:br/>
      </w:r>
      <w:r w:rsidR="002D7663" w:rsidRPr="0044185D">
        <w:rPr>
          <w:rFonts w:ascii="Cambria" w:hAnsi="Cambria"/>
          <w:spacing w:val="-4"/>
        </w:rPr>
        <w:t xml:space="preserve">z ubezpieczeniem sprzętu elektronicznego od wszystkich </w:t>
      </w:r>
      <w:proofErr w:type="spellStart"/>
      <w:r w:rsidR="002D7663" w:rsidRPr="0044185D">
        <w:rPr>
          <w:rFonts w:ascii="Cambria" w:hAnsi="Cambria"/>
          <w:spacing w:val="-4"/>
        </w:rPr>
        <w:t>ryzyk</w:t>
      </w:r>
      <w:proofErr w:type="spellEnd"/>
      <w:r w:rsidR="002D7663" w:rsidRPr="0044185D">
        <w:rPr>
          <w:rFonts w:ascii="Cambria" w:hAnsi="Cambria"/>
          <w:spacing w:val="-4"/>
        </w:rPr>
        <w:t>).</w:t>
      </w:r>
    </w:p>
    <w:p w14:paraId="186640AC" w14:textId="7CD088E3"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aktów terroryzmu</w:t>
      </w:r>
      <w:r w:rsidR="00F767EB" w:rsidRPr="0044185D">
        <w:rPr>
          <w:rFonts w:ascii="Cambria" w:hAnsi="Cambria"/>
          <w:spacing w:val="-4"/>
        </w:rPr>
        <w:t>.</w:t>
      </w:r>
    </w:p>
    <w:p w14:paraId="25CBBE02" w14:textId="67207116" w:rsidR="006239D4" w:rsidRPr="0044185D" w:rsidRDefault="00E64B25"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w:t>
      </w:r>
      <w:r w:rsidR="006239D4" w:rsidRPr="0044185D">
        <w:rPr>
          <w:rFonts w:ascii="Cambria" w:hAnsi="Cambria"/>
          <w:spacing w:val="-4"/>
        </w:rPr>
        <w:t>rzyjęcie podanej klauzuli uznania okoliczności</w:t>
      </w:r>
      <w:r w:rsidR="00F767EB" w:rsidRPr="0044185D">
        <w:rPr>
          <w:rFonts w:ascii="Cambria" w:hAnsi="Cambria"/>
          <w:spacing w:val="-4"/>
        </w:rPr>
        <w:t>.</w:t>
      </w:r>
    </w:p>
    <w:p w14:paraId="14451D0F" w14:textId="629F4650"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zmiany wielkości ryzyka</w:t>
      </w:r>
      <w:r w:rsidR="00F767EB" w:rsidRPr="0044185D">
        <w:rPr>
          <w:rFonts w:ascii="Cambria" w:hAnsi="Cambria"/>
          <w:spacing w:val="-4"/>
        </w:rPr>
        <w:t>.</w:t>
      </w:r>
    </w:p>
    <w:p w14:paraId="3A78831E" w14:textId="1359456E"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wypłaty bezspornej części odszkodowania</w:t>
      </w:r>
      <w:r w:rsidR="00F767EB" w:rsidRPr="0044185D">
        <w:rPr>
          <w:rFonts w:ascii="Cambria" w:hAnsi="Cambria"/>
          <w:spacing w:val="-4"/>
        </w:rPr>
        <w:t>.</w:t>
      </w:r>
    </w:p>
    <w:p w14:paraId="184DE2B3" w14:textId="2A3B3D88"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zmiany lokalizacji odbudowy</w:t>
      </w:r>
      <w:r w:rsidR="00F767EB" w:rsidRPr="0044185D">
        <w:rPr>
          <w:rFonts w:ascii="Cambria" w:hAnsi="Cambria"/>
          <w:spacing w:val="-4"/>
        </w:rPr>
        <w:t>.</w:t>
      </w:r>
    </w:p>
    <w:p w14:paraId="7EFE999B" w14:textId="7F2C0E7E" w:rsidR="006239D4" w:rsidRPr="0044185D" w:rsidRDefault="006239D4" w:rsidP="006C082C">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Przyjęcie podanej klauzuli automatycznego pokrycia konsumpcji sumy ubezpieczenia</w:t>
      </w:r>
      <w:r w:rsidR="00953414" w:rsidRPr="0044185D">
        <w:rPr>
          <w:rFonts w:ascii="Cambria" w:hAnsi="Cambria"/>
          <w:spacing w:val="-4"/>
        </w:rPr>
        <w:t xml:space="preserve"> </w:t>
      </w:r>
      <w:r w:rsidR="00701BCE" w:rsidRPr="0044185D">
        <w:rPr>
          <w:rFonts w:ascii="Cambria" w:hAnsi="Cambria"/>
          <w:spacing w:val="-4"/>
        </w:rPr>
        <w:br/>
      </w:r>
      <w:r w:rsidR="00953414" w:rsidRPr="0044185D">
        <w:rPr>
          <w:rFonts w:ascii="Cambria" w:hAnsi="Cambria"/>
          <w:spacing w:val="-4"/>
        </w:rPr>
        <w:t xml:space="preserve">w </w:t>
      </w:r>
      <w:r w:rsidRPr="0044185D">
        <w:rPr>
          <w:rFonts w:ascii="Cambria" w:hAnsi="Cambria"/>
          <w:spacing w:val="-4"/>
        </w:rPr>
        <w:t>ubezpiecze</w:t>
      </w:r>
      <w:r w:rsidR="00953414" w:rsidRPr="0044185D">
        <w:rPr>
          <w:rFonts w:ascii="Cambria" w:hAnsi="Cambria"/>
          <w:spacing w:val="-4"/>
        </w:rPr>
        <w:softHyphen/>
      </w:r>
      <w:r w:rsidRPr="0044185D">
        <w:rPr>
          <w:rFonts w:ascii="Cambria" w:hAnsi="Cambria"/>
          <w:spacing w:val="-4"/>
        </w:rPr>
        <w:t>niu mienia systemem pierwszego ryzyka</w:t>
      </w:r>
      <w:r w:rsidR="00F767EB" w:rsidRPr="0044185D">
        <w:rPr>
          <w:rFonts w:ascii="Cambria" w:hAnsi="Cambria"/>
          <w:spacing w:val="-4"/>
        </w:rPr>
        <w:t>.</w:t>
      </w:r>
    </w:p>
    <w:p w14:paraId="7CDEFCA5" w14:textId="77777777" w:rsidR="00DB6FF8" w:rsidRPr="0044185D" w:rsidRDefault="006239D4" w:rsidP="00DB6FF8">
      <w:pPr>
        <w:pStyle w:val="Akapitzlist"/>
        <w:widowControl w:val="0"/>
        <w:numPr>
          <w:ilvl w:val="1"/>
          <w:numId w:val="4"/>
        </w:numPr>
        <w:spacing w:after="0" w:line="240" w:lineRule="auto"/>
        <w:ind w:left="992" w:hanging="567"/>
        <w:contextualSpacing w:val="0"/>
        <w:jc w:val="both"/>
        <w:rPr>
          <w:rFonts w:ascii="Cambria" w:hAnsi="Cambria"/>
          <w:spacing w:val="-4"/>
        </w:rPr>
      </w:pPr>
      <w:r w:rsidRPr="0044185D">
        <w:rPr>
          <w:rFonts w:ascii="Cambria" w:hAnsi="Cambria"/>
          <w:spacing w:val="-4"/>
        </w:rPr>
        <w:t>Zniesienie franszyzy integralnej</w:t>
      </w:r>
    </w:p>
    <w:p w14:paraId="63459D98" w14:textId="77777777" w:rsidR="00DB6FF8" w:rsidRDefault="00DB6FF8" w:rsidP="00DB6FF8">
      <w:pPr>
        <w:widowControl w:val="0"/>
        <w:spacing w:after="0" w:line="240" w:lineRule="auto"/>
        <w:ind w:left="425"/>
        <w:jc w:val="both"/>
        <w:rPr>
          <w:rFonts w:ascii="Cambria" w:eastAsia="Times New Roman" w:hAnsi="Cambria" w:cs="Times New Roman"/>
          <w:b/>
          <w:bCs/>
          <w:u w:val="single"/>
        </w:rPr>
      </w:pPr>
    </w:p>
    <w:p w14:paraId="150676F1" w14:textId="77777777" w:rsidR="00DB6FF8" w:rsidRDefault="00DB6FF8" w:rsidP="00DB6FF8">
      <w:pPr>
        <w:pStyle w:val="Akapitzlist"/>
        <w:widowControl w:val="0"/>
        <w:numPr>
          <w:ilvl w:val="0"/>
          <w:numId w:val="56"/>
        </w:numPr>
        <w:spacing w:after="0" w:line="240" w:lineRule="auto"/>
        <w:ind w:hanging="720"/>
        <w:jc w:val="both"/>
        <w:rPr>
          <w:rFonts w:ascii="Cambria" w:eastAsia="Times New Roman" w:hAnsi="Cambria" w:cs="Times New Roman"/>
          <w:b/>
          <w:bCs/>
          <w:u w:val="single"/>
        </w:rPr>
        <w:sectPr w:rsidR="00DB6FF8" w:rsidSect="008E4DB0">
          <w:headerReference w:type="default" r:id="rId8"/>
          <w:footerReference w:type="default" r:id="rId9"/>
          <w:pgSz w:w="11906" w:h="16838" w:code="9"/>
          <w:pgMar w:top="1247" w:right="1134" w:bottom="1021" w:left="1134" w:header="567" w:footer="567" w:gutter="0"/>
          <w:cols w:space="708"/>
          <w:docGrid w:linePitch="360"/>
        </w:sectPr>
      </w:pPr>
    </w:p>
    <w:p w14:paraId="29D3B54C" w14:textId="4465EB73" w:rsidR="006D74B6" w:rsidRPr="00DB6FF8" w:rsidRDefault="006D74B6" w:rsidP="00DB6FF8">
      <w:pPr>
        <w:pStyle w:val="Akapitzlist"/>
        <w:widowControl w:val="0"/>
        <w:numPr>
          <w:ilvl w:val="0"/>
          <w:numId w:val="56"/>
        </w:numPr>
        <w:spacing w:after="0" w:line="240" w:lineRule="auto"/>
        <w:ind w:hanging="720"/>
        <w:jc w:val="both"/>
        <w:rPr>
          <w:rFonts w:ascii="Cambria" w:hAnsi="Cambria"/>
          <w:spacing w:val="-4"/>
        </w:rPr>
      </w:pPr>
      <w:r w:rsidRPr="00DB6FF8">
        <w:rPr>
          <w:rFonts w:ascii="Cambria" w:eastAsia="Times New Roman" w:hAnsi="Cambria" w:cs="Times New Roman"/>
          <w:b/>
          <w:bCs/>
          <w:u w:val="single"/>
        </w:rPr>
        <w:t>Ubezpieczenie mienia od ognia i innych zdarzeń losowych</w:t>
      </w:r>
    </w:p>
    <w:p w14:paraId="39DEDBC2" w14:textId="77777777" w:rsidR="006D74B6" w:rsidRPr="006D74B6" w:rsidRDefault="006D74B6" w:rsidP="00752D99">
      <w:pPr>
        <w:widowControl w:val="0"/>
        <w:numPr>
          <w:ilvl w:val="4"/>
          <w:numId w:val="77"/>
        </w:numPr>
        <w:tabs>
          <w:tab w:val="left" w:pos="709"/>
        </w:tabs>
        <w:suppressAutoHyphens/>
        <w:autoSpaceDE w:val="0"/>
        <w:autoSpaceDN w:val="0"/>
        <w:adjustRightInd w:val="0"/>
        <w:spacing w:before="120" w:after="0" w:line="240" w:lineRule="auto"/>
        <w:ind w:left="709" w:hanging="709"/>
        <w:jc w:val="both"/>
        <w:rPr>
          <w:rFonts w:ascii="Cambria" w:eastAsia="Times New Roman" w:hAnsi="Cambria" w:cs="Times New Roman"/>
          <w:b/>
        </w:rPr>
      </w:pPr>
      <w:bookmarkStart w:id="6" w:name="_Hlk497602993"/>
      <w:r w:rsidRPr="006D74B6">
        <w:rPr>
          <w:rFonts w:ascii="Cambria" w:eastAsia="Times New Roman" w:hAnsi="Cambria" w:cs="Times New Roman"/>
          <w:b/>
        </w:rPr>
        <w:t>Zakres ubezpieczenia</w:t>
      </w:r>
    </w:p>
    <w:p w14:paraId="35A17AD4" w14:textId="77777777" w:rsidR="006D74B6" w:rsidRPr="006D74B6" w:rsidRDefault="006D74B6" w:rsidP="006D74B6">
      <w:pPr>
        <w:widowControl w:val="0"/>
        <w:autoSpaceDE w:val="0"/>
        <w:autoSpaceDN w:val="0"/>
        <w:adjustRightInd w:val="0"/>
        <w:spacing w:after="0" w:line="240" w:lineRule="auto"/>
        <w:ind w:left="720"/>
        <w:jc w:val="both"/>
        <w:rPr>
          <w:rFonts w:ascii="Cambria" w:eastAsia="Times New Roman" w:hAnsi="Cambria" w:cs="Times New Roman"/>
        </w:rPr>
      </w:pPr>
      <w:r w:rsidRPr="006D74B6">
        <w:rPr>
          <w:rFonts w:ascii="Cambria" w:eastAsia="Times New Roman" w:hAnsi="Cambria" w:cs="Times New Roman"/>
          <w:lang w:eastAsia="pl-PL"/>
        </w:rPr>
        <w:t>Zakres ubezpieczenia obejmuje w szczególno</w:t>
      </w:r>
      <w:r w:rsidRPr="006D74B6">
        <w:rPr>
          <w:rFonts w:ascii="Cambria" w:eastAsia="TimesNewRoman" w:hAnsi="Cambria" w:cs="TimesNewRoman"/>
          <w:lang w:eastAsia="pl-PL"/>
        </w:rPr>
        <w:t>ś</w:t>
      </w:r>
      <w:r w:rsidRPr="006D74B6">
        <w:rPr>
          <w:rFonts w:ascii="Cambria" w:eastAsia="Times New Roman" w:hAnsi="Cambria" w:cs="Times New Roman"/>
          <w:lang w:eastAsia="pl-PL"/>
        </w:rPr>
        <w:t>ci następujące ryzyka (szkody wyrządzone przez wymienione zdarzenia w przedmiocie ubezpieczenia):</w:t>
      </w:r>
    </w:p>
    <w:p w14:paraId="0EF1F4FB" w14:textId="77777777" w:rsidR="006D74B6" w:rsidRPr="006D74B6" w:rsidRDefault="006D74B6" w:rsidP="00752D99">
      <w:pPr>
        <w:widowControl w:val="0"/>
        <w:numPr>
          <w:ilvl w:val="1"/>
          <w:numId w:val="79"/>
        </w:numPr>
        <w:tabs>
          <w:tab w:val="left" w:pos="709"/>
        </w:tabs>
        <w:suppressAutoHyphens/>
        <w:spacing w:after="0" w:line="240" w:lineRule="auto"/>
        <w:ind w:left="709"/>
        <w:jc w:val="both"/>
        <w:rPr>
          <w:rFonts w:ascii="Cambria" w:eastAsia="Calibri" w:hAnsi="Cambria" w:cs="Times New Roman"/>
        </w:rPr>
      </w:pPr>
      <w:r w:rsidRPr="006D74B6">
        <w:rPr>
          <w:rFonts w:ascii="Cambria" w:eastAsia="Calibri" w:hAnsi="Cambria" w:cs="Times New Roman"/>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734FEC1D" w14:textId="77777777" w:rsidR="006D74B6" w:rsidRPr="006D74B6" w:rsidRDefault="006D74B6" w:rsidP="00752D99">
      <w:pPr>
        <w:widowControl w:val="0"/>
        <w:numPr>
          <w:ilvl w:val="1"/>
          <w:numId w:val="79"/>
        </w:numPr>
        <w:tabs>
          <w:tab w:val="left" w:pos="709"/>
        </w:tabs>
        <w:suppressAutoHyphens/>
        <w:spacing w:after="0" w:line="240" w:lineRule="auto"/>
        <w:ind w:left="709"/>
        <w:jc w:val="both"/>
        <w:rPr>
          <w:rFonts w:ascii="Cambria" w:eastAsia="Calibri" w:hAnsi="Cambria" w:cs="Times New Roman"/>
        </w:rPr>
      </w:pPr>
      <w:r w:rsidRPr="006D74B6">
        <w:rPr>
          <w:rFonts w:ascii="Cambria" w:eastAsia="Calibri" w:hAnsi="Cambria" w:cs="Times New Roman"/>
        </w:rPr>
        <w:t xml:space="preserve">huragan rozumiany jak wiatr o prędkości min. 13,9 m/s, grad, w tym szkody powstałe </w:t>
      </w:r>
      <w:r w:rsidRPr="006D74B6">
        <w:rPr>
          <w:rFonts w:ascii="Cambria" w:eastAsia="Calibri" w:hAnsi="Cambria" w:cs="Times New Roman"/>
        </w:rPr>
        <w:br/>
        <w:t xml:space="preserve">na skutek huraganu i/lub gradu w przedmiotach trwale zamocowanych na budynkach </w:t>
      </w:r>
      <w:r w:rsidRPr="006D74B6">
        <w:rPr>
          <w:rFonts w:ascii="Cambria" w:eastAsia="Calibri" w:hAnsi="Cambria" w:cs="Times New Roman"/>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grad,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nego do transportu wewnętrznego, dym, sadza, huk ponaddźwię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nego mienia w wyniku zdarzeń objętych umową ubezpieczenia</w:t>
      </w:r>
    </w:p>
    <w:p w14:paraId="5C2217CF" w14:textId="77777777" w:rsidR="006D74B6" w:rsidRPr="006D74B6" w:rsidRDefault="006D74B6" w:rsidP="00752D99">
      <w:pPr>
        <w:widowControl w:val="0"/>
        <w:numPr>
          <w:ilvl w:val="1"/>
          <w:numId w:val="79"/>
        </w:numPr>
        <w:tabs>
          <w:tab w:val="left" w:pos="709"/>
        </w:tabs>
        <w:suppressAutoHyphens/>
        <w:spacing w:after="0" w:line="240" w:lineRule="auto"/>
        <w:ind w:left="709"/>
        <w:jc w:val="both"/>
        <w:rPr>
          <w:rFonts w:ascii="Cambria" w:eastAsia="Calibri" w:hAnsi="Cambria" w:cs="Times New Roman"/>
        </w:rPr>
      </w:pPr>
      <w:r w:rsidRPr="006D74B6">
        <w:rPr>
          <w:rFonts w:ascii="Cambria" w:eastAsia="Calibri" w:hAnsi="Cambria" w:cs="Times New Roman"/>
        </w:rPr>
        <w:t xml:space="preserve">powódź </w:t>
      </w:r>
    </w:p>
    <w:p w14:paraId="22F84308" w14:textId="77777777" w:rsidR="006D74B6" w:rsidRPr="006D74B6" w:rsidRDefault="006D74B6" w:rsidP="00752D99">
      <w:pPr>
        <w:widowControl w:val="0"/>
        <w:numPr>
          <w:ilvl w:val="1"/>
          <w:numId w:val="79"/>
        </w:numPr>
        <w:tabs>
          <w:tab w:val="left" w:pos="709"/>
        </w:tabs>
        <w:suppressAutoHyphens/>
        <w:spacing w:after="0" w:line="240" w:lineRule="auto"/>
        <w:ind w:left="709"/>
        <w:jc w:val="both"/>
        <w:rPr>
          <w:rFonts w:ascii="Cambria" w:eastAsia="Calibri" w:hAnsi="Cambria" w:cs="Times New Roman"/>
        </w:rPr>
      </w:pPr>
      <w:r w:rsidRPr="006D74B6">
        <w:rPr>
          <w:rFonts w:ascii="Cambria" w:eastAsia="Calibri" w:hAnsi="Cambria" w:cs="Times New Roman"/>
        </w:rPr>
        <w:t xml:space="preserve">awarię instalacji lub urządzeń technologicznych – szkody w instalacjach lub urządzeniach wodociągowych, kanalizacyjnych, centralnego ogrzewania oraz innych instalacjach </w:t>
      </w:r>
      <w:r w:rsidRPr="006D74B6">
        <w:rPr>
          <w:rFonts w:ascii="Cambria" w:eastAsia="Calibri" w:hAnsi="Cambria" w:cs="Times New Roman"/>
        </w:rPr>
        <w:br/>
        <w:t>i urządzeniach technologicznych (w tym przesyłających media), łącznie z kosztami robót pomocniczych związanych z ich naprawą i rozmrożeniem oraz kosztami poszukiwań miejsca powstania awarii</w:t>
      </w:r>
    </w:p>
    <w:p w14:paraId="293053CA" w14:textId="77777777" w:rsidR="006D74B6" w:rsidRPr="006D74B6" w:rsidRDefault="006D74B6" w:rsidP="00752D99">
      <w:pPr>
        <w:widowControl w:val="0"/>
        <w:numPr>
          <w:ilvl w:val="1"/>
          <w:numId w:val="79"/>
        </w:numPr>
        <w:tabs>
          <w:tab w:val="left" w:pos="709"/>
        </w:tabs>
        <w:suppressAutoHyphens/>
        <w:spacing w:after="0" w:line="240" w:lineRule="auto"/>
        <w:ind w:left="709"/>
        <w:jc w:val="both"/>
        <w:rPr>
          <w:rFonts w:ascii="Cambria" w:eastAsia="Calibri" w:hAnsi="Cambria" w:cs="Times New Roman"/>
        </w:rPr>
      </w:pPr>
      <w:r w:rsidRPr="006D74B6">
        <w:rPr>
          <w:rFonts w:ascii="Cambria" w:eastAsia="Calibri" w:hAnsi="Cambria" w:cs="Times New Roman"/>
        </w:rPr>
        <w:t>zalanie – szkody powstałe w związku wydobywaniem się wody, pary lub innych cieczy z instalacji albo urządzeń wodociągowych, kanalizacyjnych, centralnego ogrzewania lub innych przewodów i urządzeń technologicznych oraz zbiorników, znajdujących się wewnątrz budynku lub na posesji objętej ubezpieczeniem, m.in. wskutek:</w:t>
      </w:r>
    </w:p>
    <w:p w14:paraId="3E0B239B"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awarii tych instalacji lub urządzeń,</w:t>
      </w:r>
    </w:p>
    <w:p w14:paraId="4C61C621"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samoistnego rozszczelnienia się zbiorników lub ich stłuczenia albo pęknięcia,</w:t>
      </w:r>
    </w:p>
    <w:p w14:paraId="5DFAAB24"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cofnięcia się ścieków z sieci kanalizacyjnej,</w:t>
      </w:r>
    </w:p>
    <w:p w14:paraId="74846508"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samoczynnego uruchomienia się wodnych instalacji gaśniczych z przyczyn innych niż pożar,</w:t>
      </w:r>
    </w:p>
    <w:p w14:paraId="1624E5C3"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nieumyślnego pozostawienia otwartych zaworów w sieci wodociągowej,</w:t>
      </w:r>
    </w:p>
    <w:p w14:paraId="208F1513" w14:textId="77777777" w:rsidR="006D74B6" w:rsidRPr="006D74B6" w:rsidRDefault="006D74B6" w:rsidP="00752D99">
      <w:pPr>
        <w:widowControl w:val="0"/>
        <w:numPr>
          <w:ilvl w:val="0"/>
          <w:numId w:val="78"/>
        </w:numPr>
        <w:tabs>
          <w:tab w:val="left" w:pos="1080"/>
        </w:tabs>
        <w:suppressAutoHyphens/>
        <w:spacing w:after="0" w:line="240" w:lineRule="auto"/>
        <w:ind w:left="1080"/>
        <w:contextualSpacing/>
        <w:jc w:val="both"/>
        <w:rPr>
          <w:rFonts w:ascii="Cambria" w:eastAsia="Times New Roman" w:hAnsi="Cambria" w:cs="Times New Roman"/>
        </w:rPr>
      </w:pPr>
      <w:r w:rsidRPr="006D74B6">
        <w:rPr>
          <w:rFonts w:ascii="Cambria" w:eastAsia="Times New Roman" w:hAnsi="Cambria" w:cs="Times New Roman"/>
        </w:rPr>
        <w:t>działania osób trzecich (w tym pracowników)</w:t>
      </w:r>
    </w:p>
    <w:p w14:paraId="2C284C53" w14:textId="77777777" w:rsidR="006D74B6" w:rsidRPr="006D74B6" w:rsidRDefault="006D74B6" w:rsidP="00752D99">
      <w:pPr>
        <w:widowControl w:val="0"/>
        <w:numPr>
          <w:ilvl w:val="1"/>
          <w:numId w:val="79"/>
        </w:numPr>
        <w:tabs>
          <w:tab w:val="left" w:pos="709"/>
        </w:tabs>
        <w:suppressAutoHyphens/>
        <w:spacing w:after="0" w:line="240" w:lineRule="auto"/>
        <w:ind w:left="709"/>
        <w:contextualSpacing/>
        <w:jc w:val="both"/>
        <w:rPr>
          <w:rFonts w:ascii="Cambria" w:eastAsia="Times New Roman" w:hAnsi="Cambria" w:cs="Times New Roman"/>
        </w:rPr>
      </w:pPr>
      <w:r w:rsidRPr="006D74B6">
        <w:rPr>
          <w:rFonts w:ascii="Cambria" w:eastAsia="Times New Roman" w:hAnsi="Cambria" w:cs="Times New Roman"/>
        </w:rPr>
        <w:t>szkody w ubezpieczonym mieniu wyrządzone przez wodę pochodzącą z topnienia śniegu i/lub lodu, pokrywającego dach lub inne elementy budynków lub budowli, również wtedy, gdy nieszczelność dachu lub innych elementów powstała w wyniku działania mrozu</w:t>
      </w:r>
    </w:p>
    <w:p w14:paraId="2104DE80" w14:textId="77777777" w:rsidR="006D74B6" w:rsidRPr="006D74B6" w:rsidRDefault="006D74B6" w:rsidP="00752D99">
      <w:pPr>
        <w:widowControl w:val="0"/>
        <w:numPr>
          <w:ilvl w:val="1"/>
          <w:numId w:val="79"/>
        </w:numPr>
        <w:tabs>
          <w:tab w:val="left" w:pos="709"/>
        </w:tabs>
        <w:suppressAutoHyphens/>
        <w:spacing w:after="0" w:line="240" w:lineRule="auto"/>
        <w:ind w:left="709"/>
        <w:contextualSpacing/>
        <w:jc w:val="both"/>
        <w:rPr>
          <w:rFonts w:ascii="Cambria" w:eastAsia="Times New Roman" w:hAnsi="Cambria" w:cs="Times New Roman"/>
        </w:rPr>
      </w:pPr>
      <w:r w:rsidRPr="006D74B6">
        <w:rPr>
          <w:rFonts w:ascii="Cambria" w:eastAsia="Times New Roman" w:hAnsi="Cambria" w:cs="Times New Roman"/>
        </w:rPr>
        <w:t xml:space="preserve">przepięcia zgodnie z podaną klauzulą – limit 500 000,00 zł na jedno i wszystkie zdarzenia </w:t>
      </w:r>
      <w:r w:rsidRPr="006D74B6">
        <w:rPr>
          <w:rFonts w:ascii="Cambria" w:eastAsia="Times New Roman" w:hAnsi="Cambria" w:cs="Times New Roman"/>
        </w:rPr>
        <w:br/>
        <w:t>w każdym okresie ubezpieczenia</w:t>
      </w:r>
    </w:p>
    <w:p w14:paraId="52D89FE1" w14:textId="77777777" w:rsidR="006D74B6" w:rsidRPr="006D74B6" w:rsidRDefault="006D74B6" w:rsidP="00752D99">
      <w:pPr>
        <w:widowControl w:val="0"/>
        <w:numPr>
          <w:ilvl w:val="1"/>
          <w:numId w:val="79"/>
        </w:numPr>
        <w:tabs>
          <w:tab w:val="left" w:pos="709"/>
        </w:tabs>
        <w:suppressAutoHyphens/>
        <w:spacing w:after="0" w:line="240" w:lineRule="auto"/>
        <w:ind w:left="709"/>
        <w:contextualSpacing/>
        <w:jc w:val="both"/>
        <w:rPr>
          <w:rFonts w:ascii="Cambria" w:eastAsia="Times New Roman" w:hAnsi="Cambria" w:cs="Times New Roman"/>
        </w:rPr>
      </w:pPr>
      <w:r w:rsidRPr="006D74B6">
        <w:rPr>
          <w:rFonts w:ascii="Cambria" w:eastAsia="Times New Roman" w:hAnsi="Cambria" w:cs="Times New Roman"/>
        </w:rPr>
        <w:t>kradzież stałych elementów budynków i budowli – limit 30 000,00 zł na jedno i wszystkie zdarzenia w każdym okresie ubezpieczenia</w:t>
      </w:r>
    </w:p>
    <w:p w14:paraId="5B7A4A3C" w14:textId="77777777" w:rsidR="006D74B6" w:rsidRPr="006D74B6" w:rsidRDefault="006D74B6" w:rsidP="00752D99">
      <w:pPr>
        <w:widowControl w:val="0"/>
        <w:numPr>
          <w:ilvl w:val="1"/>
          <w:numId w:val="79"/>
        </w:numPr>
        <w:tabs>
          <w:tab w:val="left" w:pos="709"/>
        </w:tabs>
        <w:suppressAutoHyphens/>
        <w:spacing w:after="0" w:line="240" w:lineRule="auto"/>
        <w:ind w:left="709"/>
        <w:contextualSpacing/>
        <w:jc w:val="both"/>
        <w:rPr>
          <w:rFonts w:ascii="Cambria" w:eastAsia="Times New Roman" w:hAnsi="Cambria" w:cs="Times New Roman"/>
        </w:rPr>
      </w:pPr>
      <w:r w:rsidRPr="006D74B6">
        <w:rPr>
          <w:rFonts w:ascii="Cambria" w:eastAsia="Times New Roman" w:hAnsi="Cambria" w:cs="Times New Roman"/>
        </w:rPr>
        <w:t xml:space="preserve">stłuczenie przedmiotów szklanych zgodnie z podaną klauzulą – limit 30 000,00 zł na jedno </w:t>
      </w:r>
      <w:r w:rsidRPr="006D74B6">
        <w:rPr>
          <w:rFonts w:ascii="Cambria" w:eastAsia="Times New Roman" w:hAnsi="Cambria" w:cs="Times New Roman"/>
        </w:rPr>
        <w:br/>
        <w:t>i wszystkie zdarzenia w każdym okresie ubezpieczenia</w:t>
      </w:r>
    </w:p>
    <w:p w14:paraId="7D7ED548" w14:textId="77777777" w:rsidR="006D74B6" w:rsidRPr="006D74B6" w:rsidRDefault="006D74B6" w:rsidP="00752D99">
      <w:pPr>
        <w:widowControl w:val="0"/>
        <w:numPr>
          <w:ilvl w:val="1"/>
          <w:numId w:val="79"/>
        </w:numPr>
        <w:tabs>
          <w:tab w:val="left" w:pos="709"/>
        </w:tabs>
        <w:suppressAutoHyphens/>
        <w:spacing w:after="0" w:line="240" w:lineRule="auto"/>
        <w:ind w:left="709"/>
        <w:contextualSpacing/>
        <w:jc w:val="both"/>
        <w:rPr>
          <w:rFonts w:ascii="Cambria" w:eastAsia="Times New Roman" w:hAnsi="Cambria" w:cs="Times New Roman"/>
        </w:rPr>
      </w:pPr>
      <w:r w:rsidRPr="006D74B6">
        <w:rPr>
          <w:rFonts w:ascii="Cambria" w:eastAsia="Times New Roman" w:hAnsi="Cambria" w:cs="Times New Roman"/>
        </w:rPr>
        <w:t xml:space="preserve">dewastacja i wandalizm – limit 100 000,00 zł na jedno i wszystkie zdarzenia w każdym okresie ubezpieczenia (w tym szkody powstałe wskutek pomalowania, graffiti itp. - </w:t>
      </w:r>
      <w:proofErr w:type="spellStart"/>
      <w:r w:rsidRPr="006D74B6">
        <w:rPr>
          <w:rFonts w:ascii="Cambria" w:eastAsia="Times New Roman" w:hAnsi="Cambria" w:cs="Times New Roman"/>
        </w:rPr>
        <w:t>podlimit</w:t>
      </w:r>
      <w:proofErr w:type="spellEnd"/>
      <w:r w:rsidRPr="006D74B6">
        <w:rPr>
          <w:rFonts w:ascii="Cambria" w:eastAsia="Times New Roman" w:hAnsi="Cambria" w:cs="Times New Roman"/>
        </w:rPr>
        <w:t xml:space="preserve"> </w:t>
      </w:r>
      <w:r w:rsidRPr="006D74B6">
        <w:rPr>
          <w:rFonts w:ascii="Cambria" w:eastAsia="Times New Roman" w:hAnsi="Cambria" w:cs="Times New Roman"/>
        </w:rPr>
        <w:br/>
        <w:t>w wysokości 10 000,00 zł)</w:t>
      </w:r>
    </w:p>
    <w:p w14:paraId="05C9242B" w14:textId="77777777" w:rsidR="006D74B6" w:rsidRPr="006D74B6" w:rsidRDefault="006D74B6" w:rsidP="00752D99">
      <w:pPr>
        <w:widowControl w:val="0"/>
        <w:numPr>
          <w:ilvl w:val="0"/>
          <w:numId w:val="79"/>
        </w:numPr>
        <w:tabs>
          <w:tab w:val="left" w:pos="709"/>
        </w:tabs>
        <w:suppressAutoHyphens/>
        <w:spacing w:before="120" w:after="240" w:line="240" w:lineRule="auto"/>
        <w:ind w:left="709" w:hanging="709"/>
        <w:jc w:val="both"/>
        <w:rPr>
          <w:rFonts w:ascii="Cambria" w:eastAsia="Times New Roman" w:hAnsi="Cambria" w:cs="Times New Roman"/>
          <w:bCs/>
        </w:rPr>
      </w:pPr>
      <w:r w:rsidRPr="006D74B6">
        <w:rPr>
          <w:rFonts w:ascii="Cambria" w:eastAsia="Times New Roman" w:hAnsi="Cambria" w:cs="Times New Roman"/>
          <w:b/>
          <w:bCs/>
        </w:rPr>
        <w:t xml:space="preserve">Przedmiot ubezpieczenia: </w:t>
      </w:r>
      <w:r w:rsidRPr="006D74B6">
        <w:rPr>
          <w:rFonts w:ascii="Cambria" w:eastAsia="Times New Roman" w:hAnsi="Cambria" w:cs="Times New Roman"/>
          <w:bCs/>
        </w:rPr>
        <w:t xml:space="preserve">budowle oraz wyłączone z eksploatacji budynki stanowiące własność lub znajdujące się w posiadaniu podmiotów objętych zamówieniem. </w:t>
      </w:r>
    </w:p>
    <w:tbl>
      <w:tblPr>
        <w:tblW w:w="9214" w:type="dxa"/>
        <w:tblInd w:w="779" w:type="dxa"/>
        <w:tblLayout w:type="fixed"/>
        <w:tblCellMar>
          <w:left w:w="70" w:type="dxa"/>
          <w:right w:w="70" w:type="dxa"/>
        </w:tblCellMar>
        <w:tblLook w:val="04A0" w:firstRow="1" w:lastRow="0" w:firstColumn="1" w:lastColumn="0" w:noHBand="0" w:noVBand="1"/>
      </w:tblPr>
      <w:tblGrid>
        <w:gridCol w:w="425"/>
        <w:gridCol w:w="3402"/>
        <w:gridCol w:w="1418"/>
        <w:gridCol w:w="1417"/>
        <w:gridCol w:w="851"/>
        <w:gridCol w:w="1701"/>
      </w:tblGrid>
      <w:tr w:rsidR="006D74B6" w:rsidRPr="006D74B6" w14:paraId="2D5A299E" w14:textId="77777777" w:rsidTr="00CF02C1">
        <w:trPr>
          <w:trHeight w:val="454"/>
        </w:trPr>
        <w:tc>
          <w:tcPr>
            <w:tcW w:w="4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D4696" w14:textId="77777777" w:rsidR="006D74B6" w:rsidRPr="006D74B6" w:rsidRDefault="006D74B6" w:rsidP="006D74B6">
            <w:pPr>
              <w:widowControl w:val="0"/>
              <w:spacing w:after="0" w:line="240" w:lineRule="auto"/>
              <w:rPr>
                <w:rFonts w:ascii="Cambria" w:eastAsia="Times New Roman" w:hAnsi="Cambria" w:cs="Times New Roman"/>
                <w:b/>
                <w:bCs/>
                <w:color w:val="000000"/>
                <w:sz w:val="18"/>
                <w:szCs w:val="20"/>
                <w:lang w:eastAsia="pl-PL"/>
              </w:rPr>
            </w:pPr>
            <w:r w:rsidRPr="006D74B6">
              <w:rPr>
                <w:rFonts w:ascii="Cambria" w:eastAsia="Times New Roman" w:hAnsi="Cambria" w:cs="Times New Roman"/>
                <w:b/>
                <w:bCs/>
                <w:color w:val="000000"/>
                <w:sz w:val="18"/>
                <w:szCs w:val="20"/>
                <w:lang w:eastAsia="pl-PL"/>
              </w:rPr>
              <w:t>Lp.</w:t>
            </w:r>
          </w:p>
        </w:tc>
        <w:tc>
          <w:tcPr>
            <w:tcW w:w="3402" w:type="dxa"/>
            <w:tcBorders>
              <w:top w:val="single" w:sz="4" w:space="0" w:color="auto"/>
              <w:left w:val="nil"/>
              <w:bottom w:val="single" w:sz="4" w:space="0" w:color="auto"/>
              <w:right w:val="single" w:sz="4" w:space="0" w:color="auto"/>
            </w:tcBorders>
            <w:shd w:val="clear" w:color="auto" w:fill="auto"/>
            <w:vAlign w:val="center"/>
            <w:hideMark/>
          </w:tcPr>
          <w:p w14:paraId="3109AE7A" w14:textId="77777777" w:rsidR="006D74B6" w:rsidRPr="006D74B6" w:rsidRDefault="006D74B6" w:rsidP="006D74B6">
            <w:pPr>
              <w:widowControl w:val="0"/>
              <w:spacing w:after="0" w:line="240" w:lineRule="auto"/>
              <w:jc w:val="center"/>
              <w:rPr>
                <w:rFonts w:ascii="Cambria" w:eastAsia="Times New Roman" w:hAnsi="Cambria" w:cs="Times New Roman"/>
                <w:b/>
                <w:bCs/>
                <w:color w:val="000000"/>
                <w:sz w:val="18"/>
                <w:szCs w:val="20"/>
                <w:lang w:eastAsia="pl-PL"/>
              </w:rPr>
            </w:pPr>
            <w:r w:rsidRPr="006D74B6">
              <w:rPr>
                <w:rFonts w:ascii="Cambria" w:eastAsia="Times New Roman" w:hAnsi="Cambria" w:cs="Times New Roman"/>
                <w:b/>
                <w:bCs/>
                <w:color w:val="000000"/>
                <w:sz w:val="18"/>
                <w:szCs w:val="20"/>
                <w:lang w:eastAsia="pl-PL"/>
              </w:rPr>
              <w:t>Rodzaj mienia</w:t>
            </w:r>
          </w:p>
        </w:tc>
        <w:tc>
          <w:tcPr>
            <w:tcW w:w="1418" w:type="dxa"/>
            <w:tcBorders>
              <w:top w:val="single" w:sz="4" w:space="0" w:color="auto"/>
              <w:left w:val="nil"/>
              <w:bottom w:val="single" w:sz="4" w:space="0" w:color="auto"/>
              <w:right w:val="single" w:sz="4" w:space="0" w:color="auto"/>
            </w:tcBorders>
            <w:vAlign w:val="center"/>
          </w:tcPr>
          <w:p w14:paraId="5B774AD2" w14:textId="77777777" w:rsidR="006D74B6" w:rsidRPr="006D74B6" w:rsidRDefault="006D74B6" w:rsidP="006D74B6">
            <w:pPr>
              <w:widowControl w:val="0"/>
              <w:spacing w:after="0" w:line="240" w:lineRule="auto"/>
              <w:jc w:val="center"/>
              <w:rPr>
                <w:rFonts w:ascii="Cambria" w:eastAsia="Times New Roman" w:hAnsi="Cambria" w:cs="Times New Roman"/>
                <w:b/>
                <w:bCs/>
                <w:color w:val="000000"/>
                <w:sz w:val="18"/>
                <w:szCs w:val="20"/>
                <w:lang w:eastAsia="pl-PL"/>
              </w:rPr>
            </w:pPr>
            <w:r w:rsidRPr="006D74B6">
              <w:rPr>
                <w:rFonts w:ascii="Cambria" w:eastAsia="Times New Roman" w:hAnsi="Cambria" w:cs="Times New Roman"/>
                <w:b/>
                <w:bCs/>
                <w:color w:val="000000"/>
                <w:sz w:val="18"/>
                <w:szCs w:val="20"/>
                <w:lang w:eastAsia="pl-PL"/>
              </w:rPr>
              <w:t>Rodzaj wartośc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7E4597" w14:textId="77777777" w:rsidR="006D74B6" w:rsidRPr="006D74B6" w:rsidRDefault="006D74B6" w:rsidP="006D74B6">
            <w:pPr>
              <w:widowControl w:val="0"/>
              <w:spacing w:after="0" w:line="240" w:lineRule="auto"/>
              <w:jc w:val="center"/>
              <w:rPr>
                <w:rFonts w:ascii="Cambria" w:eastAsia="Times New Roman" w:hAnsi="Cambria" w:cs="Times New Roman"/>
                <w:b/>
                <w:bCs/>
                <w:sz w:val="18"/>
                <w:szCs w:val="20"/>
                <w:lang w:eastAsia="pl-PL"/>
              </w:rPr>
            </w:pPr>
            <w:r w:rsidRPr="006D74B6">
              <w:rPr>
                <w:rFonts w:ascii="Cambria" w:eastAsia="Times New Roman" w:hAnsi="Cambria" w:cs="Times New Roman"/>
                <w:b/>
                <w:bCs/>
                <w:sz w:val="18"/>
                <w:szCs w:val="20"/>
                <w:lang w:eastAsia="pl-PL"/>
              </w:rPr>
              <w:t xml:space="preserve">Suma </w:t>
            </w:r>
            <w:proofErr w:type="spellStart"/>
            <w:r w:rsidRPr="006D74B6">
              <w:rPr>
                <w:rFonts w:ascii="Cambria" w:eastAsia="Times New Roman" w:hAnsi="Cambria" w:cs="Times New Roman"/>
                <w:b/>
                <w:bCs/>
                <w:sz w:val="18"/>
                <w:szCs w:val="20"/>
                <w:lang w:eastAsia="pl-PL"/>
              </w:rPr>
              <w:t>ubezp</w:t>
            </w:r>
            <w:proofErr w:type="spellEnd"/>
            <w:r w:rsidRPr="006D74B6">
              <w:rPr>
                <w:rFonts w:ascii="Cambria" w:eastAsia="Times New Roman" w:hAnsi="Cambria" w:cs="Times New Roman"/>
                <w:b/>
                <w:bCs/>
                <w:sz w:val="18"/>
                <w:szCs w:val="20"/>
                <w:lang w:eastAsia="pl-PL"/>
              </w:rPr>
              <w:t>./</w:t>
            </w:r>
          </w:p>
          <w:p w14:paraId="29406987" w14:textId="77777777" w:rsidR="006D74B6" w:rsidRPr="006D74B6" w:rsidRDefault="006D74B6" w:rsidP="006D74B6">
            <w:pPr>
              <w:widowControl w:val="0"/>
              <w:spacing w:after="0" w:line="240" w:lineRule="auto"/>
              <w:jc w:val="center"/>
              <w:rPr>
                <w:rFonts w:ascii="Cambria" w:eastAsia="Times New Roman" w:hAnsi="Cambria" w:cs="Times New Roman"/>
                <w:b/>
                <w:bCs/>
                <w:sz w:val="18"/>
                <w:szCs w:val="20"/>
                <w:lang w:eastAsia="pl-PL"/>
              </w:rPr>
            </w:pPr>
            <w:r w:rsidRPr="006D74B6">
              <w:rPr>
                <w:rFonts w:ascii="Cambria" w:eastAsia="Times New Roman" w:hAnsi="Cambria" w:cs="Times New Roman"/>
                <w:b/>
                <w:bCs/>
                <w:sz w:val="18"/>
                <w:szCs w:val="20"/>
                <w:lang w:eastAsia="pl-PL"/>
              </w:rPr>
              <w:t>limit w zł</w:t>
            </w:r>
          </w:p>
        </w:tc>
        <w:tc>
          <w:tcPr>
            <w:tcW w:w="851" w:type="dxa"/>
            <w:tcBorders>
              <w:top w:val="single" w:sz="4" w:space="0" w:color="auto"/>
              <w:left w:val="single" w:sz="4" w:space="0" w:color="auto"/>
              <w:bottom w:val="single" w:sz="4" w:space="0" w:color="auto"/>
              <w:right w:val="single" w:sz="4" w:space="0" w:color="auto"/>
            </w:tcBorders>
            <w:vAlign w:val="center"/>
          </w:tcPr>
          <w:p w14:paraId="271D384F" w14:textId="77777777" w:rsidR="006D74B6" w:rsidRPr="006D74B6" w:rsidRDefault="006D74B6" w:rsidP="006D74B6">
            <w:pPr>
              <w:widowControl w:val="0"/>
              <w:spacing w:after="0" w:line="240" w:lineRule="auto"/>
              <w:jc w:val="center"/>
              <w:rPr>
                <w:rFonts w:ascii="Cambria" w:eastAsia="Times New Roman" w:hAnsi="Cambria" w:cs="Times New Roman"/>
                <w:b/>
                <w:bCs/>
                <w:sz w:val="18"/>
                <w:szCs w:val="20"/>
                <w:lang w:eastAsia="pl-PL"/>
              </w:rPr>
            </w:pPr>
            <w:r w:rsidRPr="006D74B6">
              <w:rPr>
                <w:rFonts w:ascii="Cambria" w:eastAsia="Times New Roman" w:hAnsi="Cambria" w:cs="Times New Roman"/>
                <w:b/>
                <w:bCs/>
                <w:sz w:val="18"/>
                <w:szCs w:val="20"/>
                <w:lang w:eastAsia="pl-PL"/>
              </w:rPr>
              <w:t xml:space="preserve">System </w:t>
            </w:r>
            <w:proofErr w:type="spellStart"/>
            <w:r w:rsidRPr="006D74B6">
              <w:rPr>
                <w:rFonts w:ascii="Cambria" w:eastAsia="Times New Roman" w:hAnsi="Cambria" w:cs="Times New Roman"/>
                <w:b/>
                <w:bCs/>
                <w:sz w:val="18"/>
                <w:szCs w:val="20"/>
                <w:lang w:eastAsia="pl-PL"/>
              </w:rPr>
              <w:t>ubezp</w:t>
            </w:r>
            <w:proofErr w:type="spellEnd"/>
            <w:r w:rsidRPr="006D74B6">
              <w:rPr>
                <w:rFonts w:ascii="Cambria" w:eastAsia="Times New Roman" w:hAnsi="Cambria" w:cs="Times New Roman"/>
                <w:b/>
                <w:bCs/>
                <w:sz w:val="18"/>
                <w:szCs w:val="20"/>
                <w:lang w:eastAsia="pl-PL"/>
              </w:rPr>
              <w:t>.</w:t>
            </w:r>
          </w:p>
        </w:tc>
        <w:tc>
          <w:tcPr>
            <w:tcW w:w="1701" w:type="dxa"/>
            <w:tcBorders>
              <w:top w:val="single" w:sz="4" w:space="0" w:color="auto"/>
              <w:left w:val="single" w:sz="4" w:space="0" w:color="auto"/>
              <w:bottom w:val="single" w:sz="4" w:space="0" w:color="auto"/>
              <w:right w:val="single" w:sz="4" w:space="0" w:color="auto"/>
            </w:tcBorders>
          </w:tcPr>
          <w:p w14:paraId="2706077E" w14:textId="77777777" w:rsidR="006D74B6" w:rsidRPr="006D74B6" w:rsidRDefault="006D74B6" w:rsidP="006D74B6">
            <w:pPr>
              <w:widowControl w:val="0"/>
              <w:spacing w:after="0" w:line="240" w:lineRule="auto"/>
              <w:jc w:val="center"/>
              <w:rPr>
                <w:rFonts w:ascii="Cambria" w:eastAsia="Times New Roman" w:hAnsi="Cambria" w:cs="Times New Roman"/>
                <w:b/>
                <w:bCs/>
                <w:sz w:val="18"/>
                <w:szCs w:val="20"/>
                <w:lang w:eastAsia="pl-PL"/>
              </w:rPr>
            </w:pPr>
            <w:r w:rsidRPr="006D74B6">
              <w:rPr>
                <w:rFonts w:ascii="Cambria" w:eastAsia="Times New Roman" w:hAnsi="Cambria" w:cs="Times New Roman"/>
                <w:b/>
                <w:bCs/>
                <w:sz w:val="18"/>
                <w:szCs w:val="20"/>
                <w:lang w:eastAsia="pl-PL"/>
              </w:rPr>
              <w:t>Przybliżona faktyczna wartość w zł</w:t>
            </w:r>
          </w:p>
        </w:tc>
      </w:tr>
      <w:tr w:rsidR="006D74B6" w:rsidRPr="006D74B6" w14:paraId="7631B0C7"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76FB58C1"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1</w:t>
            </w:r>
          </w:p>
        </w:tc>
        <w:tc>
          <w:tcPr>
            <w:tcW w:w="3402" w:type="dxa"/>
            <w:tcBorders>
              <w:top w:val="nil"/>
              <w:left w:val="nil"/>
              <w:bottom w:val="single" w:sz="4" w:space="0" w:color="auto"/>
              <w:right w:val="single" w:sz="4" w:space="0" w:color="auto"/>
            </w:tcBorders>
            <w:shd w:val="clear" w:color="auto" w:fill="auto"/>
            <w:vAlign w:val="center"/>
            <w:hideMark/>
          </w:tcPr>
          <w:p w14:paraId="2388D375"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Budynki wyłączone z eksploatacji*</w:t>
            </w:r>
          </w:p>
        </w:tc>
        <w:tc>
          <w:tcPr>
            <w:tcW w:w="1418" w:type="dxa"/>
            <w:tcBorders>
              <w:top w:val="single" w:sz="4" w:space="0" w:color="auto"/>
              <w:left w:val="nil"/>
              <w:bottom w:val="single" w:sz="4" w:space="0" w:color="auto"/>
              <w:right w:val="single" w:sz="4" w:space="0" w:color="auto"/>
            </w:tcBorders>
            <w:vAlign w:val="center"/>
          </w:tcPr>
          <w:p w14:paraId="53250658" w14:textId="77777777" w:rsidR="006D74B6" w:rsidRPr="006D74B6" w:rsidRDefault="006D74B6" w:rsidP="006D74B6">
            <w:pPr>
              <w:widowControl w:val="0"/>
              <w:spacing w:after="0" w:line="240" w:lineRule="auto"/>
              <w:jc w:val="center"/>
              <w:rPr>
                <w:rFonts w:ascii="Cambria" w:eastAsia="Times New Roman" w:hAnsi="Cambria" w:cs="Times New Roman"/>
                <w:sz w:val="16"/>
                <w:szCs w:val="20"/>
                <w:lang w:eastAsia="pl-PL"/>
              </w:rPr>
            </w:pPr>
            <w:r w:rsidRPr="006D74B6">
              <w:rPr>
                <w:rFonts w:ascii="Cambria" w:eastAsia="Times New Roman" w:hAnsi="Cambria" w:cs="Times New Roman"/>
                <w:sz w:val="18"/>
                <w:szCs w:val="20"/>
                <w:lang w:eastAsia="pl-PL"/>
              </w:rPr>
              <w:t>-</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4E714BD0" w14:textId="5DCE1076" w:rsidR="006D74B6" w:rsidRPr="006D74B6" w:rsidRDefault="006D74B6" w:rsidP="00DB6FF8">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 xml:space="preserve">1 </w:t>
            </w:r>
            <w:r w:rsidR="00DB6FF8">
              <w:rPr>
                <w:rFonts w:ascii="Cambria" w:eastAsia="Times New Roman" w:hAnsi="Cambria" w:cs="Times New Roman"/>
                <w:sz w:val="18"/>
                <w:szCs w:val="20"/>
                <w:lang w:eastAsia="pl-PL"/>
              </w:rPr>
              <w:t>125</w:t>
            </w:r>
            <w:r w:rsidRPr="006D74B6">
              <w:rPr>
                <w:rFonts w:ascii="Cambria" w:eastAsia="Times New Roman" w:hAnsi="Cambria" w:cs="Times New Roman"/>
                <w:sz w:val="18"/>
                <w:szCs w:val="20"/>
                <w:lang w:eastAsia="pl-PL"/>
              </w:rPr>
              <w:t xml:space="preserve"> </w:t>
            </w:r>
            <w:r w:rsidR="00DB6FF8">
              <w:rPr>
                <w:rFonts w:ascii="Cambria" w:eastAsia="Times New Roman" w:hAnsi="Cambria" w:cs="Times New Roman"/>
                <w:sz w:val="18"/>
                <w:szCs w:val="20"/>
                <w:lang w:eastAsia="pl-PL"/>
              </w:rPr>
              <w:t>537</w:t>
            </w:r>
            <w:r w:rsidRPr="006D74B6">
              <w:rPr>
                <w:rFonts w:ascii="Cambria" w:eastAsia="Times New Roman" w:hAnsi="Cambria" w:cs="Times New Roman"/>
                <w:sz w:val="18"/>
                <w:szCs w:val="20"/>
                <w:lang w:eastAsia="pl-PL"/>
              </w:rPr>
              <w:t>,00 zł</w:t>
            </w:r>
          </w:p>
        </w:tc>
        <w:tc>
          <w:tcPr>
            <w:tcW w:w="851" w:type="dxa"/>
            <w:tcBorders>
              <w:top w:val="nil"/>
              <w:left w:val="single" w:sz="4" w:space="0" w:color="auto"/>
              <w:bottom w:val="single" w:sz="4" w:space="0" w:color="auto"/>
              <w:right w:val="single" w:sz="4" w:space="0" w:color="auto"/>
            </w:tcBorders>
            <w:vAlign w:val="center"/>
          </w:tcPr>
          <w:p w14:paraId="6B764F57"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SS</w:t>
            </w:r>
          </w:p>
        </w:tc>
        <w:tc>
          <w:tcPr>
            <w:tcW w:w="1701" w:type="dxa"/>
            <w:tcBorders>
              <w:top w:val="nil"/>
              <w:left w:val="single" w:sz="4" w:space="0" w:color="auto"/>
              <w:bottom w:val="single" w:sz="4" w:space="0" w:color="auto"/>
              <w:right w:val="single" w:sz="4" w:space="0" w:color="auto"/>
            </w:tcBorders>
            <w:shd w:val="clear" w:color="auto" w:fill="auto"/>
            <w:vAlign w:val="center"/>
          </w:tcPr>
          <w:p w14:paraId="34CEA236" w14:textId="466AD890" w:rsidR="006D74B6" w:rsidRPr="006D74B6" w:rsidRDefault="00DB6FF8"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 xml:space="preserve">1 </w:t>
            </w:r>
            <w:r>
              <w:rPr>
                <w:rFonts w:ascii="Cambria" w:eastAsia="Times New Roman" w:hAnsi="Cambria" w:cs="Times New Roman"/>
                <w:sz w:val="18"/>
                <w:szCs w:val="20"/>
                <w:lang w:eastAsia="pl-PL"/>
              </w:rPr>
              <w:t>125</w:t>
            </w:r>
            <w:r w:rsidRPr="006D74B6">
              <w:rPr>
                <w:rFonts w:ascii="Cambria" w:eastAsia="Times New Roman" w:hAnsi="Cambria" w:cs="Times New Roman"/>
                <w:sz w:val="18"/>
                <w:szCs w:val="20"/>
                <w:lang w:eastAsia="pl-PL"/>
              </w:rPr>
              <w:t xml:space="preserve"> </w:t>
            </w:r>
            <w:r>
              <w:rPr>
                <w:rFonts w:ascii="Cambria" w:eastAsia="Times New Roman" w:hAnsi="Cambria" w:cs="Times New Roman"/>
                <w:sz w:val="18"/>
                <w:szCs w:val="20"/>
                <w:lang w:eastAsia="pl-PL"/>
              </w:rPr>
              <w:t>537</w:t>
            </w:r>
            <w:r w:rsidRPr="006D74B6">
              <w:rPr>
                <w:rFonts w:ascii="Cambria" w:eastAsia="Times New Roman" w:hAnsi="Cambria" w:cs="Times New Roman"/>
                <w:sz w:val="18"/>
                <w:szCs w:val="20"/>
                <w:lang w:eastAsia="pl-PL"/>
              </w:rPr>
              <w:t>,00 zł</w:t>
            </w:r>
          </w:p>
        </w:tc>
      </w:tr>
      <w:tr w:rsidR="006D74B6" w:rsidRPr="006D74B6" w14:paraId="16F2BD6F"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6B57C737"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2</w:t>
            </w:r>
          </w:p>
        </w:tc>
        <w:tc>
          <w:tcPr>
            <w:tcW w:w="3402" w:type="dxa"/>
            <w:tcBorders>
              <w:top w:val="nil"/>
              <w:left w:val="nil"/>
              <w:bottom w:val="single" w:sz="4" w:space="0" w:color="auto"/>
              <w:right w:val="single" w:sz="4" w:space="0" w:color="auto"/>
            </w:tcBorders>
            <w:shd w:val="clear" w:color="auto" w:fill="auto"/>
            <w:vAlign w:val="center"/>
            <w:hideMark/>
          </w:tcPr>
          <w:p w14:paraId="21826BD0"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 xml:space="preserve">Budowle MPWiK </w:t>
            </w:r>
          </w:p>
        </w:tc>
        <w:tc>
          <w:tcPr>
            <w:tcW w:w="1418" w:type="dxa"/>
            <w:tcBorders>
              <w:top w:val="single" w:sz="4" w:space="0" w:color="auto"/>
              <w:left w:val="nil"/>
              <w:bottom w:val="single" w:sz="4" w:space="0" w:color="auto"/>
              <w:right w:val="single" w:sz="4" w:space="0" w:color="auto"/>
            </w:tcBorders>
            <w:vAlign w:val="center"/>
          </w:tcPr>
          <w:p w14:paraId="236ED485"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księgowa brutto</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6DDBB081"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30 000 000,00</w:t>
            </w:r>
          </w:p>
        </w:tc>
        <w:tc>
          <w:tcPr>
            <w:tcW w:w="851" w:type="dxa"/>
            <w:tcBorders>
              <w:top w:val="nil"/>
              <w:left w:val="single" w:sz="4" w:space="0" w:color="auto"/>
              <w:bottom w:val="single" w:sz="4" w:space="0" w:color="auto"/>
              <w:right w:val="single" w:sz="4" w:space="0" w:color="auto"/>
            </w:tcBorders>
            <w:vAlign w:val="center"/>
          </w:tcPr>
          <w:p w14:paraId="200F3BED"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037ABEB4" w14:textId="0B11F984" w:rsidR="006D74B6" w:rsidRPr="006D74B6" w:rsidRDefault="0044185D" w:rsidP="0044185D">
            <w:pPr>
              <w:widowControl w:val="0"/>
              <w:spacing w:after="0" w:line="240" w:lineRule="auto"/>
              <w:jc w:val="center"/>
              <w:rPr>
                <w:rFonts w:ascii="Cambria" w:eastAsia="Times New Roman" w:hAnsi="Cambria" w:cs="Times New Roman"/>
                <w:sz w:val="18"/>
                <w:szCs w:val="20"/>
                <w:lang w:eastAsia="pl-PL"/>
              </w:rPr>
            </w:pPr>
            <w:r>
              <w:rPr>
                <w:rFonts w:ascii="Cambria" w:eastAsia="Times New Roman" w:hAnsi="Cambria" w:cs="Times New Roman"/>
                <w:sz w:val="18"/>
                <w:szCs w:val="20"/>
                <w:lang w:eastAsia="pl-PL"/>
              </w:rPr>
              <w:t>ok. 186</w:t>
            </w:r>
            <w:r w:rsidR="006D74B6" w:rsidRPr="006D74B6">
              <w:rPr>
                <w:rFonts w:ascii="Cambria" w:eastAsia="Times New Roman" w:hAnsi="Cambria" w:cs="Times New Roman"/>
                <w:sz w:val="18"/>
                <w:szCs w:val="20"/>
                <w:lang w:eastAsia="pl-PL"/>
              </w:rPr>
              <w:t> </w:t>
            </w:r>
            <w:r>
              <w:rPr>
                <w:rFonts w:ascii="Cambria" w:eastAsia="Times New Roman" w:hAnsi="Cambria" w:cs="Times New Roman"/>
                <w:sz w:val="18"/>
                <w:szCs w:val="20"/>
                <w:lang w:eastAsia="pl-PL"/>
              </w:rPr>
              <w:t>782</w:t>
            </w:r>
            <w:r w:rsidR="006D74B6" w:rsidRPr="006D74B6">
              <w:rPr>
                <w:rFonts w:ascii="Cambria" w:eastAsia="Times New Roman" w:hAnsi="Cambria" w:cs="Times New Roman"/>
                <w:sz w:val="18"/>
                <w:szCs w:val="20"/>
                <w:lang w:eastAsia="pl-PL"/>
              </w:rPr>
              <w:t> </w:t>
            </w:r>
            <w:r>
              <w:rPr>
                <w:rFonts w:ascii="Cambria" w:eastAsia="Times New Roman" w:hAnsi="Cambria" w:cs="Times New Roman"/>
                <w:sz w:val="18"/>
                <w:szCs w:val="20"/>
                <w:lang w:eastAsia="pl-PL"/>
              </w:rPr>
              <w:t>052</w:t>
            </w:r>
            <w:r w:rsidR="006D74B6" w:rsidRPr="006D74B6">
              <w:rPr>
                <w:rFonts w:ascii="Cambria" w:eastAsia="Times New Roman" w:hAnsi="Cambria" w:cs="Times New Roman"/>
                <w:sz w:val="18"/>
                <w:szCs w:val="20"/>
                <w:lang w:eastAsia="pl-PL"/>
              </w:rPr>
              <w:t>,00</w:t>
            </w:r>
          </w:p>
        </w:tc>
      </w:tr>
      <w:tr w:rsidR="006D74B6" w:rsidRPr="006D74B6" w14:paraId="02EF4884"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795A0E15"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3</w:t>
            </w:r>
          </w:p>
        </w:tc>
        <w:tc>
          <w:tcPr>
            <w:tcW w:w="3402" w:type="dxa"/>
            <w:tcBorders>
              <w:top w:val="nil"/>
              <w:left w:val="nil"/>
              <w:bottom w:val="single" w:sz="4" w:space="0" w:color="auto"/>
              <w:right w:val="single" w:sz="4" w:space="0" w:color="auto"/>
            </w:tcBorders>
            <w:shd w:val="clear" w:color="auto" w:fill="auto"/>
            <w:vAlign w:val="center"/>
            <w:hideMark/>
          </w:tcPr>
          <w:p w14:paraId="0EDB35C4"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Linie kablowe, światłowody, instalacje oświetleniowe i tele</w:t>
            </w:r>
            <w:r w:rsidRPr="006D74B6">
              <w:rPr>
                <w:rFonts w:ascii="Cambria" w:eastAsia="Times New Roman" w:hAnsi="Cambria" w:cs="Times New Roman"/>
                <w:color w:val="000000"/>
                <w:sz w:val="18"/>
                <w:szCs w:val="20"/>
                <w:lang w:eastAsia="pl-PL"/>
              </w:rPr>
              <w:softHyphen/>
              <w:t>techni</w:t>
            </w:r>
            <w:r w:rsidRPr="006D74B6">
              <w:rPr>
                <w:rFonts w:ascii="Cambria" w:eastAsia="Times New Roman" w:hAnsi="Cambria" w:cs="Times New Roman"/>
                <w:color w:val="000000"/>
                <w:sz w:val="18"/>
                <w:szCs w:val="20"/>
                <w:lang w:eastAsia="pl-PL"/>
              </w:rPr>
              <w:softHyphen/>
              <w:t>czne, przyłącza</w:t>
            </w:r>
          </w:p>
        </w:tc>
        <w:tc>
          <w:tcPr>
            <w:tcW w:w="1418" w:type="dxa"/>
            <w:tcBorders>
              <w:top w:val="single" w:sz="4" w:space="0" w:color="auto"/>
              <w:left w:val="nil"/>
              <w:bottom w:val="single" w:sz="4" w:space="0" w:color="auto"/>
              <w:right w:val="single" w:sz="4" w:space="0" w:color="auto"/>
            </w:tcBorders>
            <w:vAlign w:val="center"/>
          </w:tcPr>
          <w:p w14:paraId="0AAA56AE"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43CC06B6"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500 000,00</w:t>
            </w:r>
          </w:p>
        </w:tc>
        <w:tc>
          <w:tcPr>
            <w:tcW w:w="851" w:type="dxa"/>
            <w:tcBorders>
              <w:top w:val="nil"/>
              <w:left w:val="single" w:sz="4" w:space="0" w:color="auto"/>
              <w:bottom w:val="single" w:sz="4" w:space="0" w:color="auto"/>
              <w:right w:val="single" w:sz="4" w:space="0" w:color="auto"/>
            </w:tcBorders>
            <w:vAlign w:val="center"/>
          </w:tcPr>
          <w:p w14:paraId="052A421F"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4137561C"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k. 3 000 000,00</w:t>
            </w:r>
          </w:p>
        </w:tc>
      </w:tr>
      <w:tr w:rsidR="006D74B6" w:rsidRPr="006D74B6" w14:paraId="04DD40C1"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30BDA959"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4</w:t>
            </w:r>
          </w:p>
        </w:tc>
        <w:tc>
          <w:tcPr>
            <w:tcW w:w="3402" w:type="dxa"/>
            <w:tcBorders>
              <w:top w:val="nil"/>
              <w:left w:val="nil"/>
              <w:bottom w:val="single" w:sz="4" w:space="0" w:color="auto"/>
              <w:right w:val="single" w:sz="4" w:space="0" w:color="auto"/>
            </w:tcBorders>
            <w:shd w:val="clear" w:color="auto" w:fill="auto"/>
            <w:vAlign w:val="center"/>
            <w:hideMark/>
          </w:tcPr>
          <w:p w14:paraId="77169A6A"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 xml:space="preserve">Kanalizacja, instalacje </w:t>
            </w:r>
            <w:proofErr w:type="spellStart"/>
            <w:r w:rsidRPr="006D74B6">
              <w:rPr>
                <w:rFonts w:ascii="Cambria" w:eastAsia="Times New Roman" w:hAnsi="Cambria" w:cs="Times New Roman"/>
                <w:color w:val="000000"/>
                <w:sz w:val="18"/>
                <w:szCs w:val="20"/>
                <w:lang w:eastAsia="pl-PL"/>
              </w:rPr>
              <w:t>wod</w:t>
            </w:r>
            <w:proofErr w:type="spellEnd"/>
            <w:r w:rsidRPr="006D74B6">
              <w:rPr>
                <w:rFonts w:ascii="Cambria" w:eastAsia="Times New Roman" w:hAnsi="Cambria" w:cs="Times New Roman"/>
                <w:color w:val="000000"/>
                <w:sz w:val="18"/>
                <w:szCs w:val="20"/>
                <w:lang w:eastAsia="pl-PL"/>
              </w:rPr>
              <w:t xml:space="preserve">-kan., przyłącza </w:t>
            </w:r>
            <w:proofErr w:type="spellStart"/>
            <w:r w:rsidRPr="006D74B6">
              <w:rPr>
                <w:rFonts w:ascii="Cambria" w:eastAsia="Times New Roman" w:hAnsi="Cambria" w:cs="Times New Roman"/>
                <w:color w:val="000000"/>
                <w:sz w:val="18"/>
                <w:szCs w:val="20"/>
                <w:lang w:eastAsia="pl-PL"/>
              </w:rPr>
              <w:t>wod-kan</w:t>
            </w:r>
            <w:proofErr w:type="spellEnd"/>
            <w:r w:rsidRPr="006D74B6">
              <w:rPr>
                <w:rFonts w:ascii="Cambria" w:eastAsia="Times New Roman" w:hAnsi="Cambria" w:cs="Times New Roman"/>
                <w:color w:val="000000"/>
                <w:sz w:val="18"/>
                <w:szCs w:val="20"/>
                <w:lang w:eastAsia="pl-PL"/>
              </w:rPr>
              <w:t>, gazociąg, linie c.o., przepom</w:t>
            </w:r>
            <w:r w:rsidRPr="006D74B6">
              <w:rPr>
                <w:rFonts w:ascii="Cambria" w:eastAsia="Times New Roman" w:hAnsi="Cambria" w:cs="Times New Roman"/>
                <w:color w:val="000000"/>
                <w:sz w:val="18"/>
                <w:szCs w:val="20"/>
                <w:lang w:eastAsia="pl-PL"/>
              </w:rPr>
              <w:softHyphen/>
              <w:t>pownie</w:t>
            </w:r>
          </w:p>
        </w:tc>
        <w:tc>
          <w:tcPr>
            <w:tcW w:w="1418" w:type="dxa"/>
            <w:tcBorders>
              <w:top w:val="single" w:sz="4" w:space="0" w:color="auto"/>
              <w:left w:val="nil"/>
              <w:bottom w:val="single" w:sz="4" w:space="0" w:color="auto"/>
              <w:right w:val="single" w:sz="4" w:space="0" w:color="auto"/>
            </w:tcBorders>
            <w:vAlign w:val="center"/>
          </w:tcPr>
          <w:p w14:paraId="392ED89B"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55389523"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2 000 000,00</w:t>
            </w:r>
          </w:p>
        </w:tc>
        <w:tc>
          <w:tcPr>
            <w:tcW w:w="851" w:type="dxa"/>
            <w:tcBorders>
              <w:top w:val="nil"/>
              <w:left w:val="single" w:sz="4" w:space="0" w:color="auto"/>
              <w:bottom w:val="single" w:sz="4" w:space="0" w:color="auto"/>
              <w:right w:val="single" w:sz="4" w:space="0" w:color="auto"/>
            </w:tcBorders>
            <w:vAlign w:val="center"/>
          </w:tcPr>
          <w:p w14:paraId="76BE4FF4"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7E0E4796"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k. 16 800 000,00</w:t>
            </w:r>
          </w:p>
        </w:tc>
      </w:tr>
      <w:tr w:rsidR="006D74B6" w:rsidRPr="006D74B6" w14:paraId="04A2FE3E"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3709D7F2"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5</w:t>
            </w:r>
          </w:p>
        </w:tc>
        <w:tc>
          <w:tcPr>
            <w:tcW w:w="3402" w:type="dxa"/>
            <w:tcBorders>
              <w:top w:val="nil"/>
              <w:left w:val="nil"/>
              <w:bottom w:val="single" w:sz="4" w:space="0" w:color="auto"/>
              <w:right w:val="single" w:sz="4" w:space="0" w:color="auto"/>
            </w:tcBorders>
            <w:shd w:val="clear" w:color="auto" w:fill="auto"/>
            <w:vAlign w:val="center"/>
            <w:hideMark/>
          </w:tcPr>
          <w:p w14:paraId="0FAE42B9"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grodzenia, mury oporowe, ekrany akustyczne, pylony i inne</w:t>
            </w:r>
          </w:p>
        </w:tc>
        <w:tc>
          <w:tcPr>
            <w:tcW w:w="1418" w:type="dxa"/>
            <w:tcBorders>
              <w:top w:val="single" w:sz="4" w:space="0" w:color="auto"/>
              <w:left w:val="nil"/>
              <w:bottom w:val="single" w:sz="4" w:space="0" w:color="auto"/>
              <w:right w:val="single" w:sz="4" w:space="0" w:color="auto"/>
            </w:tcBorders>
            <w:vAlign w:val="center"/>
          </w:tcPr>
          <w:p w14:paraId="2B426496"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2D199CDE"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500 000,00</w:t>
            </w:r>
          </w:p>
        </w:tc>
        <w:tc>
          <w:tcPr>
            <w:tcW w:w="851" w:type="dxa"/>
            <w:tcBorders>
              <w:top w:val="nil"/>
              <w:left w:val="single" w:sz="4" w:space="0" w:color="auto"/>
              <w:bottom w:val="single" w:sz="4" w:space="0" w:color="auto"/>
              <w:right w:val="single" w:sz="4" w:space="0" w:color="auto"/>
            </w:tcBorders>
            <w:vAlign w:val="center"/>
          </w:tcPr>
          <w:p w14:paraId="4AA3CA56"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08962F58"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k. 2 500 000,00</w:t>
            </w:r>
          </w:p>
        </w:tc>
      </w:tr>
      <w:tr w:rsidR="006D74B6" w:rsidRPr="006D74B6" w14:paraId="055AAA22"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7C0037A2"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6</w:t>
            </w:r>
          </w:p>
        </w:tc>
        <w:tc>
          <w:tcPr>
            <w:tcW w:w="3402" w:type="dxa"/>
            <w:tcBorders>
              <w:top w:val="nil"/>
              <w:left w:val="nil"/>
              <w:bottom w:val="single" w:sz="4" w:space="0" w:color="auto"/>
              <w:right w:val="single" w:sz="4" w:space="0" w:color="auto"/>
            </w:tcBorders>
            <w:shd w:val="clear" w:color="auto" w:fill="auto"/>
            <w:vAlign w:val="center"/>
            <w:hideMark/>
          </w:tcPr>
          <w:p w14:paraId="2F633B03"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 xml:space="preserve">Drogi, place, węzły przesiadkowe, place zabaw, siłownie zewnętrzne, parkingi, chodniki, alejki, nawierzchnie itp. </w:t>
            </w:r>
          </w:p>
        </w:tc>
        <w:tc>
          <w:tcPr>
            <w:tcW w:w="1418" w:type="dxa"/>
            <w:tcBorders>
              <w:top w:val="single" w:sz="4" w:space="0" w:color="auto"/>
              <w:left w:val="nil"/>
              <w:bottom w:val="single" w:sz="4" w:space="0" w:color="auto"/>
              <w:right w:val="single" w:sz="4" w:space="0" w:color="auto"/>
            </w:tcBorders>
            <w:vAlign w:val="center"/>
          </w:tcPr>
          <w:p w14:paraId="0CDBB0FE"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6321BE03"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2 000 000,00</w:t>
            </w:r>
          </w:p>
        </w:tc>
        <w:tc>
          <w:tcPr>
            <w:tcW w:w="851" w:type="dxa"/>
            <w:tcBorders>
              <w:top w:val="nil"/>
              <w:left w:val="single" w:sz="4" w:space="0" w:color="auto"/>
              <w:bottom w:val="single" w:sz="4" w:space="0" w:color="auto"/>
              <w:right w:val="single" w:sz="4" w:space="0" w:color="auto"/>
            </w:tcBorders>
            <w:vAlign w:val="center"/>
          </w:tcPr>
          <w:p w14:paraId="20836CB5"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6CEE19A4"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k. 80 000 000,00</w:t>
            </w:r>
          </w:p>
        </w:tc>
      </w:tr>
      <w:tr w:rsidR="006D74B6" w:rsidRPr="006D74B6" w14:paraId="556F3EB9"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023D9014"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7</w:t>
            </w:r>
          </w:p>
        </w:tc>
        <w:tc>
          <w:tcPr>
            <w:tcW w:w="3402" w:type="dxa"/>
            <w:tcBorders>
              <w:top w:val="nil"/>
              <w:left w:val="nil"/>
              <w:bottom w:val="single" w:sz="4" w:space="0" w:color="auto"/>
              <w:right w:val="single" w:sz="4" w:space="0" w:color="auto"/>
            </w:tcBorders>
            <w:shd w:val="clear" w:color="auto" w:fill="auto"/>
            <w:vAlign w:val="center"/>
            <w:hideMark/>
          </w:tcPr>
          <w:p w14:paraId="0ECD0BD0" w14:textId="77777777" w:rsidR="006D74B6" w:rsidRPr="006D74B6" w:rsidRDefault="006D74B6" w:rsidP="006D74B6">
            <w:pPr>
              <w:widowControl w:val="0"/>
              <w:spacing w:after="0" w:line="240" w:lineRule="auto"/>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Boiska, orliki i inne obiekty sportowe</w:t>
            </w:r>
          </w:p>
        </w:tc>
        <w:tc>
          <w:tcPr>
            <w:tcW w:w="1418" w:type="dxa"/>
            <w:tcBorders>
              <w:top w:val="single" w:sz="4" w:space="0" w:color="auto"/>
              <w:left w:val="nil"/>
              <w:bottom w:val="single" w:sz="4" w:space="0" w:color="auto"/>
              <w:right w:val="single" w:sz="4" w:space="0" w:color="auto"/>
            </w:tcBorders>
            <w:vAlign w:val="center"/>
          </w:tcPr>
          <w:p w14:paraId="6B4AD50C"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30DC1DD4"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2 000 000,00</w:t>
            </w:r>
          </w:p>
        </w:tc>
        <w:tc>
          <w:tcPr>
            <w:tcW w:w="851" w:type="dxa"/>
            <w:tcBorders>
              <w:top w:val="nil"/>
              <w:left w:val="single" w:sz="4" w:space="0" w:color="auto"/>
              <w:bottom w:val="single" w:sz="4" w:space="0" w:color="auto"/>
              <w:right w:val="single" w:sz="4" w:space="0" w:color="auto"/>
            </w:tcBorders>
            <w:vAlign w:val="center"/>
          </w:tcPr>
          <w:p w14:paraId="07711A39"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1907A5C5"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k. 4 700 000,00</w:t>
            </w:r>
          </w:p>
        </w:tc>
      </w:tr>
      <w:tr w:rsidR="006D74B6" w:rsidRPr="006D74B6" w14:paraId="5F6E7415" w14:textId="77777777" w:rsidTr="00CF02C1">
        <w:trPr>
          <w:trHeight w:val="454"/>
        </w:trPr>
        <w:tc>
          <w:tcPr>
            <w:tcW w:w="425" w:type="dxa"/>
            <w:tcBorders>
              <w:top w:val="nil"/>
              <w:left w:val="single" w:sz="4" w:space="0" w:color="auto"/>
              <w:bottom w:val="single" w:sz="4" w:space="0" w:color="auto"/>
              <w:right w:val="single" w:sz="4" w:space="0" w:color="auto"/>
            </w:tcBorders>
            <w:shd w:val="clear" w:color="auto" w:fill="auto"/>
            <w:vAlign w:val="center"/>
          </w:tcPr>
          <w:p w14:paraId="27C615FA" w14:textId="77777777" w:rsidR="006D74B6" w:rsidRPr="006D74B6" w:rsidRDefault="006D74B6" w:rsidP="006D74B6">
            <w:pPr>
              <w:widowControl w:val="0"/>
              <w:spacing w:after="0" w:line="240" w:lineRule="auto"/>
              <w:jc w:val="center"/>
              <w:rPr>
                <w:rFonts w:ascii="Cambria" w:eastAsia="Times New Roman" w:hAnsi="Cambria" w:cs="Times New Roman"/>
                <w:color w:val="000000"/>
                <w:sz w:val="18"/>
                <w:szCs w:val="20"/>
                <w:lang w:eastAsia="pl-PL"/>
              </w:rPr>
            </w:pPr>
            <w:r w:rsidRPr="006D74B6">
              <w:rPr>
                <w:rFonts w:ascii="Cambria" w:eastAsia="Times New Roman" w:hAnsi="Cambria" w:cs="Times New Roman"/>
                <w:color w:val="000000"/>
                <w:sz w:val="18"/>
                <w:szCs w:val="20"/>
                <w:lang w:eastAsia="pl-PL"/>
              </w:rPr>
              <w:t>8</w:t>
            </w:r>
          </w:p>
        </w:tc>
        <w:tc>
          <w:tcPr>
            <w:tcW w:w="3402" w:type="dxa"/>
            <w:tcBorders>
              <w:top w:val="nil"/>
              <w:left w:val="nil"/>
              <w:bottom w:val="single" w:sz="4" w:space="0" w:color="auto"/>
              <w:right w:val="single" w:sz="4" w:space="0" w:color="auto"/>
            </w:tcBorders>
            <w:shd w:val="clear" w:color="auto" w:fill="auto"/>
            <w:vAlign w:val="center"/>
            <w:hideMark/>
          </w:tcPr>
          <w:p w14:paraId="7545D855" w14:textId="0C02E0D6" w:rsidR="006D74B6" w:rsidRPr="006D74B6" w:rsidRDefault="006D74B6" w:rsidP="006D74B6">
            <w:pPr>
              <w:widowControl w:val="0"/>
              <w:spacing w:after="0" w:line="240" w:lineRule="auto"/>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 xml:space="preserve">Mosty, wiadukty, kładki dla pieszych itp.* </w:t>
            </w:r>
          </w:p>
        </w:tc>
        <w:tc>
          <w:tcPr>
            <w:tcW w:w="1418" w:type="dxa"/>
            <w:tcBorders>
              <w:top w:val="single" w:sz="4" w:space="0" w:color="auto"/>
              <w:left w:val="nil"/>
              <w:bottom w:val="single" w:sz="4" w:space="0" w:color="auto"/>
              <w:right w:val="single" w:sz="4" w:space="0" w:color="auto"/>
            </w:tcBorders>
            <w:vAlign w:val="center"/>
          </w:tcPr>
          <w:p w14:paraId="13891DC8"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odtworzeniowa nowa</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0E484086"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1 000 000,00</w:t>
            </w:r>
          </w:p>
        </w:tc>
        <w:tc>
          <w:tcPr>
            <w:tcW w:w="851" w:type="dxa"/>
            <w:tcBorders>
              <w:top w:val="nil"/>
              <w:left w:val="single" w:sz="4" w:space="0" w:color="auto"/>
              <w:bottom w:val="single" w:sz="4" w:space="0" w:color="auto"/>
              <w:right w:val="single" w:sz="4" w:space="0" w:color="auto"/>
            </w:tcBorders>
            <w:vAlign w:val="center"/>
          </w:tcPr>
          <w:p w14:paraId="04E0175F"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PR</w:t>
            </w:r>
          </w:p>
        </w:tc>
        <w:tc>
          <w:tcPr>
            <w:tcW w:w="1701" w:type="dxa"/>
            <w:tcBorders>
              <w:top w:val="nil"/>
              <w:left w:val="single" w:sz="4" w:space="0" w:color="auto"/>
              <w:bottom w:val="single" w:sz="4" w:space="0" w:color="auto"/>
              <w:right w:val="single" w:sz="4" w:space="0" w:color="auto"/>
            </w:tcBorders>
            <w:vAlign w:val="center"/>
          </w:tcPr>
          <w:p w14:paraId="23ED3DF4" w14:textId="77777777" w:rsidR="006D74B6" w:rsidRPr="006D74B6" w:rsidRDefault="006D74B6" w:rsidP="006D74B6">
            <w:pPr>
              <w:widowControl w:val="0"/>
              <w:spacing w:after="0" w:line="240" w:lineRule="auto"/>
              <w:jc w:val="center"/>
              <w:rPr>
                <w:rFonts w:ascii="Cambria" w:eastAsia="Times New Roman" w:hAnsi="Cambria" w:cs="Times New Roman"/>
                <w:sz w:val="18"/>
                <w:szCs w:val="20"/>
                <w:lang w:eastAsia="pl-PL"/>
              </w:rPr>
            </w:pPr>
            <w:r w:rsidRPr="006D74B6">
              <w:rPr>
                <w:rFonts w:ascii="Cambria" w:eastAsia="Times New Roman" w:hAnsi="Cambria" w:cs="Times New Roman"/>
                <w:sz w:val="18"/>
                <w:szCs w:val="20"/>
                <w:lang w:eastAsia="pl-PL"/>
              </w:rPr>
              <w:t>-</w:t>
            </w:r>
          </w:p>
        </w:tc>
      </w:tr>
    </w:tbl>
    <w:p w14:paraId="33350666" w14:textId="77777777" w:rsidR="00DB6FF8" w:rsidRDefault="006D74B6" w:rsidP="00DB6FF8">
      <w:pPr>
        <w:widowControl w:val="0"/>
        <w:spacing w:before="120" w:after="0" w:line="240" w:lineRule="auto"/>
        <w:ind w:left="709"/>
        <w:jc w:val="both"/>
        <w:outlineLvl w:val="2"/>
        <w:rPr>
          <w:rFonts w:ascii="Cambria" w:eastAsia="Calibri" w:hAnsi="Cambria" w:cs="Times New Roman"/>
          <w:i/>
          <w:sz w:val="18"/>
        </w:rPr>
      </w:pPr>
      <w:r w:rsidRPr="006D74B6">
        <w:rPr>
          <w:rFonts w:ascii="Cambria" w:eastAsia="Calibri" w:hAnsi="Cambria" w:cs="Times New Roman"/>
          <w:i/>
          <w:sz w:val="18"/>
        </w:rPr>
        <w:t>* most w ciągu DW 911 (konstrukcja belkowa, materiał podpór i pomostu - beton zbrojony, dł. 52,50 m, nośność 40 t), most w ciągu ul. Szpitalnej (konstrukcja - płyta, materiał podpór i pomostu - beton zbrojony, dł. 16,20 m, nośność 24 t), wiadukt w ciągu DK 94 (konstrukcja belkowa, materiał podpór i pomostu - beton zbrojony, dł. 43,50 m, nośność 40 t), wiadukt w ciągu ul. Partyzantów (konstrukcja belkowa, materiał podpór i pomostu - beton zbrojony, dł. 25,60 m, nośność 26 t)</w:t>
      </w:r>
    </w:p>
    <w:p w14:paraId="369CE717" w14:textId="5996F0FF" w:rsidR="00DB6FF8" w:rsidRPr="00DB6FF8" w:rsidRDefault="00DB6FF8" w:rsidP="00752D99">
      <w:pPr>
        <w:pStyle w:val="Akapitzlist"/>
        <w:widowControl w:val="0"/>
        <w:numPr>
          <w:ilvl w:val="1"/>
          <w:numId w:val="79"/>
        </w:numPr>
        <w:spacing w:before="120" w:after="0" w:line="240" w:lineRule="auto"/>
        <w:ind w:left="709" w:hanging="709"/>
        <w:jc w:val="both"/>
        <w:outlineLvl w:val="2"/>
        <w:rPr>
          <w:rFonts w:ascii="Cambria" w:eastAsia="Calibri" w:hAnsi="Cambria" w:cs="Times New Roman"/>
          <w:i/>
          <w:sz w:val="18"/>
        </w:rPr>
      </w:pPr>
      <w:r w:rsidRPr="00DB6FF8">
        <w:rPr>
          <w:rFonts w:ascii="Cambria" w:hAnsi="Cambria"/>
          <w:bCs/>
          <w:spacing w:val="-4"/>
        </w:rPr>
        <w:t>Wykaz mienia zgłaszanego do ubezpieczenia w systemie sum stałych zawiera załącznik nr 1g do SWZ, zakładka nr 2</w:t>
      </w:r>
      <w:r>
        <w:rPr>
          <w:rFonts w:ascii="Cambria" w:hAnsi="Cambria"/>
          <w:bCs/>
          <w:spacing w:val="-4"/>
        </w:rPr>
        <w:t>A.</w:t>
      </w:r>
    </w:p>
    <w:p w14:paraId="3C34FFCC" w14:textId="77777777" w:rsidR="006D74B6" w:rsidRPr="006D74B6" w:rsidRDefault="006D74B6" w:rsidP="00752D99">
      <w:pPr>
        <w:widowControl w:val="0"/>
        <w:numPr>
          <w:ilvl w:val="0"/>
          <w:numId w:val="80"/>
        </w:numPr>
        <w:tabs>
          <w:tab w:val="num" w:pos="709"/>
        </w:tabs>
        <w:suppressAutoHyphens/>
        <w:spacing w:before="60" w:after="0" w:line="240" w:lineRule="auto"/>
        <w:ind w:left="709" w:hanging="709"/>
        <w:jc w:val="both"/>
        <w:outlineLvl w:val="2"/>
        <w:rPr>
          <w:rFonts w:ascii="Cambria" w:eastAsia="Calibri" w:hAnsi="Cambria" w:cs="Times New Roman"/>
          <w:b/>
        </w:rPr>
      </w:pPr>
      <w:r w:rsidRPr="006D74B6">
        <w:rPr>
          <w:rFonts w:ascii="Cambria" w:eastAsia="Calibri" w:hAnsi="Cambria" w:cs="Times New Roman"/>
          <w:b/>
        </w:rPr>
        <w:t>Warunki szczególne obligatoryjne:</w:t>
      </w:r>
    </w:p>
    <w:p w14:paraId="5845FB04"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wszystkich definicji podanych w SIWZ</w:t>
      </w:r>
    </w:p>
    <w:p w14:paraId="0FBBB45A"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ryzyka huraganu jako wiatru o prędkości min. 13,9 m/s</w:t>
      </w:r>
    </w:p>
    <w:p w14:paraId="2F02A9C0"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likwidacyjnej</w:t>
      </w:r>
    </w:p>
    <w:p w14:paraId="1437086A"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 xml:space="preserve">Przyjęcie podanej klauzuli automatycznego pokrycia (limit wspólny z ubezpieczeniem mienia </w:t>
      </w:r>
      <w:r w:rsidRPr="006D74B6">
        <w:rPr>
          <w:rFonts w:ascii="Cambria" w:eastAsia="Calibri" w:hAnsi="Cambria" w:cs="Times New Roman"/>
        </w:rPr>
        <w:br/>
        <w:t xml:space="preserve">i sprzętu elektronicznego od wszystkich </w:t>
      </w:r>
      <w:proofErr w:type="spellStart"/>
      <w:r w:rsidRPr="006D74B6">
        <w:rPr>
          <w:rFonts w:ascii="Cambria" w:eastAsia="Calibri" w:hAnsi="Cambria" w:cs="Times New Roman"/>
        </w:rPr>
        <w:t>ryzyk</w:t>
      </w:r>
      <w:proofErr w:type="spellEnd"/>
      <w:r w:rsidRPr="006D74B6">
        <w:rPr>
          <w:rFonts w:ascii="Cambria" w:eastAsia="Calibri" w:hAnsi="Cambria" w:cs="Times New Roman"/>
        </w:rPr>
        <w:t>)</w:t>
      </w:r>
    </w:p>
    <w:p w14:paraId="1E4A7FEF"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 xml:space="preserve">Przyjęcie podanej klauzuli strajków i zamieszek (limit wspólny z ubezpieczeniem mienia </w:t>
      </w:r>
      <w:r w:rsidRPr="006D74B6">
        <w:rPr>
          <w:rFonts w:ascii="Cambria" w:eastAsia="Calibri" w:hAnsi="Cambria" w:cs="Times New Roman"/>
        </w:rPr>
        <w:br/>
        <w:t xml:space="preserve">i sprzętu elektronicznego od wszystkich </w:t>
      </w:r>
      <w:proofErr w:type="spellStart"/>
      <w:r w:rsidRPr="006D74B6">
        <w:rPr>
          <w:rFonts w:ascii="Cambria" w:eastAsia="Calibri" w:hAnsi="Cambria" w:cs="Times New Roman"/>
        </w:rPr>
        <w:t>ryzyk</w:t>
      </w:r>
      <w:proofErr w:type="spellEnd"/>
      <w:r w:rsidRPr="006D74B6">
        <w:rPr>
          <w:rFonts w:ascii="Cambria" w:eastAsia="Calibri" w:hAnsi="Cambria" w:cs="Times New Roman"/>
        </w:rPr>
        <w:t>)</w:t>
      </w:r>
    </w:p>
    <w:p w14:paraId="2B1ABADC"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stempla bankowego lub pocztowego</w:t>
      </w:r>
    </w:p>
    <w:p w14:paraId="3B7F44E4"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zbycia przedmiotu ubezpieczenia</w:t>
      </w:r>
    </w:p>
    <w:p w14:paraId="1C82B6CC"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czasu ochrony</w:t>
      </w:r>
    </w:p>
    <w:p w14:paraId="5DAB6D06"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nieściągania rat niewymagalnych</w:t>
      </w:r>
    </w:p>
    <w:p w14:paraId="148272DF"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uznania stanu zabezpieczeń</w:t>
      </w:r>
    </w:p>
    <w:p w14:paraId="6B7D99DE"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zgłaszania szkód</w:t>
      </w:r>
    </w:p>
    <w:p w14:paraId="4C84D714"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miejsc ubezpieczenia</w:t>
      </w:r>
    </w:p>
    <w:p w14:paraId="1F3BF6CE"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usunięcia przyczyn awarii</w:t>
      </w:r>
    </w:p>
    <w:p w14:paraId="5A77FCD3"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reprezentantów</w:t>
      </w:r>
    </w:p>
    <w:p w14:paraId="482B0923"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usunięcia pozostałości po szkodzie</w:t>
      </w:r>
    </w:p>
    <w:p w14:paraId="360A5F6E"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wynagrodzenia rzeczoznawców i ekspertów</w:t>
      </w:r>
    </w:p>
    <w:p w14:paraId="46FBBF06"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kradzieży stałych elementów budynków i budowli</w:t>
      </w:r>
    </w:p>
    <w:p w14:paraId="42DC2EA2"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zmian w odbudowie</w:t>
      </w:r>
    </w:p>
    <w:p w14:paraId="13F5D472" w14:textId="77777777" w:rsidR="006D74B6" w:rsidRPr="006D74B6" w:rsidRDefault="006D74B6" w:rsidP="00752D99">
      <w:pPr>
        <w:widowControl w:val="0"/>
        <w:numPr>
          <w:ilvl w:val="1"/>
          <w:numId w:val="80"/>
        </w:numPr>
        <w:tabs>
          <w:tab w:val="left" w:pos="720"/>
        </w:tabs>
        <w:suppressAutoHyphens/>
        <w:spacing w:after="0" w:line="240" w:lineRule="auto"/>
        <w:ind w:left="737" w:hanging="737"/>
        <w:contextualSpacing/>
        <w:jc w:val="both"/>
        <w:rPr>
          <w:rFonts w:ascii="Cambria" w:eastAsia="Calibri" w:hAnsi="Cambria" w:cs="Times New Roman"/>
        </w:rPr>
      </w:pPr>
      <w:r w:rsidRPr="006D74B6">
        <w:rPr>
          <w:rFonts w:ascii="Cambria" w:eastAsia="Calibri" w:hAnsi="Cambria" w:cs="Times New Roman"/>
        </w:rPr>
        <w:t>Przyjęcie podanej klauzuli ubezpieczenia kosztów dodatkowych</w:t>
      </w:r>
    </w:p>
    <w:p w14:paraId="58E3D9DA"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Times New Roman" w:hAnsi="Cambria" w:cs="Times New Roman"/>
        </w:rPr>
        <w:t>Przyjęcie podanej klauzuli ubezpieczenia przepięć</w:t>
      </w:r>
    </w:p>
    <w:p w14:paraId="38296221"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Times New Roman" w:hAnsi="Cambria" w:cs="Times New Roman"/>
        </w:rPr>
        <w:t>Przyjęcie podanej klauzuli szkód w przedmiotach szklanych</w:t>
      </w:r>
    </w:p>
    <w:p w14:paraId="26A64EFA"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Calibri" w:hAnsi="Cambria" w:cs="Times New Roman"/>
          <w:lang w:eastAsia="ar-SA"/>
        </w:rPr>
        <w:t xml:space="preserve">Przyjęcie podanej klauzuli naprawy zabezpieczeń </w:t>
      </w:r>
      <w:proofErr w:type="spellStart"/>
      <w:r w:rsidRPr="006D74B6">
        <w:rPr>
          <w:rFonts w:ascii="Cambria" w:eastAsia="Calibri" w:hAnsi="Cambria" w:cs="Times New Roman"/>
          <w:lang w:eastAsia="ar-SA"/>
        </w:rPr>
        <w:t>przeciwkradzieżowych</w:t>
      </w:r>
      <w:proofErr w:type="spellEnd"/>
      <w:r w:rsidRPr="006D74B6">
        <w:rPr>
          <w:rFonts w:ascii="Cambria" w:eastAsia="Calibri" w:hAnsi="Cambria" w:cs="Times New Roman"/>
          <w:lang w:eastAsia="ar-SA"/>
        </w:rPr>
        <w:t xml:space="preserve"> (limit wspólny </w:t>
      </w:r>
      <w:r w:rsidRPr="006D74B6">
        <w:rPr>
          <w:rFonts w:ascii="Cambria" w:eastAsia="Calibri" w:hAnsi="Cambria" w:cs="Times New Roman"/>
          <w:lang w:eastAsia="ar-SA"/>
        </w:rPr>
        <w:br/>
        <w:t xml:space="preserve">z ubezpieczeniem mienia i sprzętu elektronicznego od wszystkich </w:t>
      </w:r>
      <w:proofErr w:type="spellStart"/>
      <w:r w:rsidRPr="006D74B6">
        <w:rPr>
          <w:rFonts w:ascii="Cambria" w:eastAsia="Calibri" w:hAnsi="Cambria" w:cs="Times New Roman"/>
          <w:lang w:eastAsia="ar-SA"/>
        </w:rPr>
        <w:t>ryzyk</w:t>
      </w:r>
      <w:proofErr w:type="spellEnd"/>
      <w:r w:rsidRPr="006D74B6">
        <w:rPr>
          <w:rFonts w:ascii="Cambria" w:eastAsia="Calibri" w:hAnsi="Cambria" w:cs="Times New Roman"/>
          <w:lang w:eastAsia="ar-SA"/>
        </w:rPr>
        <w:t>)</w:t>
      </w:r>
    </w:p>
    <w:p w14:paraId="55308F22"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Calibri" w:hAnsi="Cambria" w:cs="Times New Roman"/>
        </w:rPr>
        <w:t>Przyjęcie podanej klauzuli automatycznego pokrycia konsumpcji sumy ubezpieczenia w ubezpieczeniu mienia systemem sum stałych</w:t>
      </w:r>
    </w:p>
    <w:p w14:paraId="42EFDBAD"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Calibri" w:hAnsi="Cambria" w:cs="Times New Roman"/>
          <w:lang w:eastAsia="ar-SA"/>
        </w:rPr>
        <w:t>Przyjęcie podanej klauzuli niezawiadomienia w terminie o szkodzie</w:t>
      </w:r>
    </w:p>
    <w:p w14:paraId="06CB4AE7"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Calibri" w:hAnsi="Cambria" w:cs="Times New Roman"/>
        </w:rPr>
        <w:t>Dla budynku młyna położonego przy ul. Sadowskiego (działka nr 2425/238) zakres ubezpieczenia ograniczony do FLEXA</w:t>
      </w:r>
    </w:p>
    <w:p w14:paraId="4005253C"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Times New Roman" w:hAnsi="Cambria" w:cs="Times New Roman"/>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207233CF"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Times New Roman" w:hAnsi="Cambria" w:cs="Times New Roman"/>
        </w:rPr>
        <w:t xml:space="preserve">Zakres ubezpieczenia obejmuje uszkodzenie ubezpieczonego mienia wskutek akcji gaśniczej i/lub ratowniczej, w tym rozbiórki, wyburzania lub odgruzowywania, prowadzonej w związku </w:t>
      </w:r>
      <w:r w:rsidRPr="006D74B6">
        <w:rPr>
          <w:rFonts w:ascii="Cambria" w:eastAsia="Times New Roman" w:hAnsi="Cambria" w:cs="Times New Roman"/>
        </w:rPr>
        <w:br/>
        <w:t xml:space="preserve">z zaistniałym zdarzeniem losowym, objętym ochroną ubezpieczeniową, a także prowadzonej </w:t>
      </w:r>
      <w:r w:rsidRPr="006D74B6">
        <w:rPr>
          <w:rFonts w:ascii="Cambria" w:eastAsia="Times New Roman" w:hAnsi="Cambria" w:cs="Times New Roman"/>
        </w:rPr>
        <w:br/>
        <w:t>w związku ze zdarzeniem losowym, zaistniałym w mieniu osób trzecich.</w:t>
      </w:r>
    </w:p>
    <w:p w14:paraId="583A4AD7" w14:textId="77777777" w:rsidR="006D74B6" w:rsidRPr="006D74B6" w:rsidRDefault="006D74B6" w:rsidP="00752D99">
      <w:pPr>
        <w:widowControl w:val="0"/>
        <w:numPr>
          <w:ilvl w:val="1"/>
          <w:numId w:val="80"/>
        </w:numPr>
        <w:tabs>
          <w:tab w:val="left" w:pos="720"/>
        </w:tabs>
        <w:suppressAutoHyphens/>
        <w:spacing w:after="0" w:line="240" w:lineRule="auto"/>
        <w:ind w:left="720" w:hanging="720"/>
        <w:contextualSpacing/>
        <w:jc w:val="both"/>
        <w:rPr>
          <w:rFonts w:ascii="Cambria" w:eastAsia="Calibri" w:hAnsi="Cambria" w:cs="Times New Roman"/>
        </w:rPr>
      </w:pPr>
      <w:r w:rsidRPr="006D74B6">
        <w:rPr>
          <w:rFonts w:ascii="Cambria" w:eastAsia="Times New Roman" w:hAnsi="Cambria" w:cs="Times New Roman"/>
        </w:rPr>
        <w:t>Dla szkód, których wartość nie przekracza 3 000,00 zł, w tym polegających na dewastacji lub wandalizmie, możliwa jest tzw. samolikwidacja szkody, pod warunkiem powiadomienia ubezpieczyciela po otrzymaniu informacji o zaistnieniu szkody i przy jednoczesnym zabezpieczeniu danych umożliwiających weryfikację rodzaju i rozmiaru szkody (pisemny protokół z miejsca zdarzenia opisujący przypuszczalne jego przyczyny oraz rodzaj i rozmiar szkody, a także dokumentację fotograficzną). W przypadku podejrzenia, iż szkoda jest konsekwencją popełnienia czynu zabronionego ubezpieczający powiadomi niezwłocznie policję, nie później niż w ciągu 24 godzin.</w:t>
      </w:r>
    </w:p>
    <w:p w14:paraId="4F55EE40" w14:textId="77777777" w:rsidR="006D74B6" w:rsidRPr="006D74B6" w:rsidRDefault="006D74B6" w:rsidP="00752D99">
      <w:pPr>
        <w:widowControl w:val="0"/>
        <w:numPr>
          <w:ilvl w:val="1"/>
          <w:numId w:val="80"/>
        </w:numPr>
        <w:tabs>
          <w:tab w:val="left" w:pos="709"/>
        </w:tabs>
        <w:suppressAutoHyphens/>
        <w:spacing w:before="120" w:after="0" w:line="240" w:lineRule="auto"/>
        <w:ind w:left="720" w:hanging="720"/>
        <w:jc w:val="both"/>
        <w:rPr>
          <w:rFonts w:ascii="Cambria" w:eastAsia="Times New Roman" w:hAnsi="Cambria" w:cs="Times New Roman"/>
          <w:bCs/>
        </w:rPr>
      </w:pPr>
      <w:r w:rsidRPr="006D74B6">
        <w:rPr>
          <w:rFonts w:ascii="Cambria" w:eastAsia="Times New Roman" w:hAnsi="Cambria" w:cs="Times New Roman"/>
          <w:b/>
        </w:rPr>
        <w:t>Franszyzy i udziały własne:</w:t>
      </w:r>
    </w:p>
    <w:p w14:paraId="2EA1E66B" w14:textId="77777777" w:rsidR="006D74B6" w:rsidRPr="006D74B6" w:rsidRDefault="006D74B6" w:rsidP="00752D99">
      <w:pPr>
        <w:widowControl w:val="0"/>
        <w:numPr>
          <w:ilvl w:val="2"/>
          <w:numId w:val="80"/>
        </w:numPr>
        <w:tabs>
          <w:tab w:val="left" w:pos="720"/>
        </w:tabs>
        <w:suppressAutoHyphens/>
        <w:spacing w:after="0" w:line="240" w:lineRule="auto"/>
        <w:ind w:left="720" w:hanging="720"/>
        <w:contextualSpacing/>
        <w:jc w:val="both"/>
        <w:rPr>
          <w:rFonts w:ascii="Cambria" w:eastAsia="Times New Roman" w:hAnsi="Cambria" w:cs="Times New Roman"/>
        </w:rPr>
      </w:pPr>
      <w:r w:rsidRPr="006D74B6">
        <w:rPr>
          <w:rFonts w:ascii="Cambria" w:eastAsia="Times New Roman" w:hAnsi="Cambria" w:cs="Times New Roman"/>
        </w:rPr>
        <w:t>Franszyza integralna: 200,00 zł (w przypadku przedmiotów szklanych – 50,00 zł)</w:t>
      </w:r>
    </w:p>
    <w:p w14:paraId="14115032" w14:textId="2F982A9B" w:rsidR="006D74B6" w:rsidRPr="006D74B6" w:rsidRDefault="006D74B6" w:rsidP="00752D99">
      <w:pPr>
        <w:widowControl w:val="0"/>
        <w:numPr>
          <w:ilvl w:val="2"/>
          <w:numId w:val="80"/>
        </w:numPr>
        <w:tabs>
          <w:tab w:val="left" w:pos="720"/>
        </w:tabs>
        <w:suppressAutoHyphens/>
        <w:spacing w:after="0" w:line="240" w:lineRule="auto"/>
        <w:ind w:left="720" w:hanging="720"/>
        <w:contextualSpacing/>
        <w:jc w:val="both"/>
        <w:rPr>
          <w:rFonts w:ascii="Cambria" w:eastAsia="Times New Roman" w:hAnsi="Cambria" w:cs="Times New Roman"/>
        </w:rPr>
      </w:pPr>
      <w:r w:rsidRPr="006D74B6">
        <w:rPr>
          <w:rFonts w:ascii="Cambria" w:eastAsia="Times New Roman" w:hAnsi="Cambria" w:cs="Times New Roman"/>
        </w:rPr>
        <w:t>Franszyza redukcyjna i udział własny – brak, za wyjątkiem budynku młyna, gdzie udział własny wynosi 25% jednak nie mniej niż 20</w:t>
      </w:r>
      <w:r w:rsidR="0004777C">
        <w:rPr>
          <w:rFonts w:ascii="Cambria" w:eastAsia="Times New Roman" w:hAnsi="Cambria" w:cs="Times New Roman"/>
        </w:rPr>
        <w:t> </w:t>
      </w:r>
      <w:r w:rsidRPr="006D74B6">
        <w:rPr>
          <w:rFonts w:ascii="Cambria" w:eastAsia="Times New Roman" w:hAnsi="Cambria" w:cs="Times New Roman"/>
        </w:rPr>
        <w:t>000</w:t>
      </w:r>
      <w:r w:rsidR="0004777C">
        <w:rPr>
          <w:rFonts w:ascii="Cambria" w:eastAsia="Times New Roman" w:hAnsi="Cambria" w:cs="Times New Roman"/>
        </w:rPr>
        <w:t>,00</w:t>
      </w:r>
      <w:r w:rsidRPr="006D74B6">
        <w:rPr>
          <w:rFonts w:ascii="Cambria" w:eastAsia="Times New Roman" w:hAnsi="Cambria" w:cs="Times New Roman"/>
        </w:rPr>
        <w:t xml:space="preserve"> zł</w:t>
      </w:r>
    </w:p>
    <w:p w14:paraId="773E3FEA" w14:textId="77777777" w:rsidR="006D74B6" w:rsidRPr="006D74B6" w:rsidRDefault="006D74B6" w:rsidP="00752D99">
      <w:pPr>
        <w:widowControl w:val="0"/>
        <w:numPr>
          <w:ilvl w:val="0"/>
          <w:numId w:val="80"/>
        </w:numPr>
        <w:tabs>
          <w:tab w:val="num" w:pos="720"/>
        </w:tabs>
        <w:suppressAutoHyphens/>
        <w:spacing w:before="120" w:after="0" w:line="240" w:lineRule="auto"/>
        <w:ind w:left="709" w:hanging="709"/>
        <w:jc w:val="both"/>
        <w:outlineLvl w:val="2"/>
        <w:rPr>
          <w:rFonts w:ascii="Cambria" w:eastAsia="Times New Roman" w:hAnsi="Cambria" w:cs="Times New Roman"/>
          <w:b/>
          <w:bCs/>
        </w:rPr>
      </w:pPr>
      <w:r w:rsidRPr="006D74B6">
        <w:rPr>
          <w:rFonts w:ascii="Cambria" w:eastAsia="Times New Roman" w:hAnsi="Cambria" w:cs="Times New Roman"/>
          <w:b/>
          <w:bCs/>
        </w:rPr>
        <w:t>Klauzule dodatkowe i inne postanowienia szczególne fakultatywne:</w:t>
      </w:r>
    </w:p>
    <w:p w14:paraId="2A26E53A"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Przyjęcie podanej klauzuli aktów terroryzmu</w:t>
      </w:r>
    </w:p>
    <w:p w14:paraId="3134A73B"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Calibri" w:hAnsi="Cambria" w:cs="Times New Roman"/>
          <w:lang w:eastAsia="ar-SA"/>
        </w:rPr>
        <w:t>Przyjęcie podanej klauzuli automatycznego pokrycia konsumpcji sumy ubezpieczenia w ubezpieczeniu mienia systemem pierwszego ryzyka</w:t>
      </w:r>
    </w:p>
    <w:p w14:paraId="4C004F03"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Przyjęcie podanej klauzuli uznania okoliczności</w:t>
      </w:r>
    </w:p>
    <w:p w14:paraId="42E3F1FE"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Przyjęcie podanej klauzuli zmiany wielkości ryzyka</w:t>
      </w:r>
    </w:p>
    <w:p w14:paraId="3DC77730"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Przyjęcie podanej klauzuli wypłaty bezspornej części odszkodowania</w:t>
      </w:r>
    </w:p>
    <w:p w14:paraId="28344514"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Przyjęcie podanej klauzuli zmiany lokalizacji odbudowy</w:t>
      </w:r>
    </w:p>
    <w:p w14:paraId="784AE588" w14:textId="77777777" w:rsidR="006D74B6" w:rsidRPr="006D74B6" w:rsidRDefault="006D74B6" w:rsidP="00752D99">
      <w:pPr>
        <w:widowControl w:val="0"/>
        <w:numPr>
          <w:ilvl w:val="1"/>
          <w:numId w:val="80"/>
        </w:numPr>
        <w:tabs>
          <w:tab w:val="left" w:pos="709"/>
        </w:tabs>
        <w:suppressAutoHyphens/>
        <w:spacing w:after="0" w:line="240" w:lineRule="auto"/>
        <w:ind w:left="709" w:hanging="709"/>
        <w:jc w:val="both"/>
        <w:rPr>
          <w:rFonts w:ascii="Cambria" w:eastAsia="Times New Roman" w:hAnsi="Cambria" w:cs="Times New Roman"/>
        </w:rPr>
      </w:pPr>
      <w:r w:rsidRPr="006D74B6">
        <w:rPr>
          <w:rFonts w:ascii="Cambria" w:eastAsia="Times New Roman" w:hAnsi="Cambria" w:cs="Times New Roman"/>
        </w:rPr>
        <w:t>Zniesienie franszyzy integralnej</w:t>
      </w:r>
    </w:p>
    <w:bookmarkEnd w:id="6"/>
    <w:p w14:paraId="259DA9B5" w14:textId="77777777" w:rsidR="006D74B6" w:rsidRDefault="006D74B6" w:rsidP="006D74B6">
      <w:pPr>
        <w:pStyle w:val="Akapitzlist"/>
        <w:widowControl w:val="0"/>
        <w:spacing w:before="240" w:after="0" w:line="240" w:lineRule="auto"/>
        <w:ind w:left="425"/>
        <w:contextualSpacing w:val="0"/>
        <w:jc w:val="both"/>
        <w:outlineLvl w:val="0"/>
        <w:rPr>
          <w:rFonts w:ascii="Cambria" w:hAnsi="Cambria"/>
          <w:b/>
          <w:spacing w:val="-4"/>
          <w:u w:val="single"/>
        </w:rPr>
        <w:sectPr w:rsidR="006D74B6" w:rsidSect="008E4DB0">
          <w:pgSz w:w="11906" w:h="16838" w:code="9"/>
          <w:pgMar w:top="1247" w:right="1134" w:bottom="1021" w:left="1134" w:header="567" w:footer="567" w:gutter="0"/>
          <w:cols w:space="708"/>
          <w:docGrid w:linePitch="360"/>
        </w:sectPr>
      </w:pPr>
    </w:p>
    <w:p w14:paraId="2CF144BF" w14:textId="77777777" w:rsidR="006239D4" w:rsidRPr="00C57D42" w:rsidRDefault="006239D4" w:rsidP="00F16C53">
      <w:pPr>
        <w:pStyle w:val="Akapitzlist"/>
        <w:widowControl w:val="0"/>
        <w:numPr>
          <w:ilvl w:val="0"/>
          <w:numId w:val="56"/>
        </w:numPr>
        <w:spacing w:before="12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 xml:space="preserve">Ubezpieczenie sprzętu elektronicznego od wszystkich </w:t>
      </w:r>
      <w:proofErr w:type="spellStart"/>
      <w:r w:rsidRPr="00C57D42">
        <w:rPr>
          <w:rFonts w:ascii="Cambria" w:hAnsi="Cambria"/>
          <w:b/>
          <w:spacing w:val="-4"/>
          <w:u w:val="single"/>
        </w:rPr>
        <w:t>ryzyk</w:t>
      </w:r>
      <w:proofErr w:type="spellEnd"/>
    </w:p>
    <w:p w14:paraId="3EE71CBE" w14:textId="0666D8B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ymagany zakres ubezpieczenia</w:t>
      </w:r>
      <w:r w:rsidR="000F535F" w:rsidRPr="00C57D42">
        <w:rPr>
          <w:rFonts w:ascii="Cambria" w:hAnsi="Cambria"/>
          <w:b/>
          <w:spacing w:val="-4"/>
        </w:rPr>
        <w:t>.</w:t>
      </w:r>
    </w:p>
    <w:p w14:paraId="43467832" w14:textId="3CA046A2" w:rsidR="006239D4" w:rsidRPr="00C57D42" w:rsidRDefault="007C1192" w:rsidP="00C57D42">
      <w:pPr>
        <w:widowControl w:val="0"/>
        <w:spacing w:after="0" w:line="240" w:lineRule="auto"/>
        <w:ind w:left="425"/>
        <w:jc w:val="both"/>
        <w:rPr>
          <w:rFonts w:ascii="Cambria" w:hAnsi="Cambria"/>
          <w:spacing w:val="-4"/>
        </w:rPr>
      </w:pPr>
      <w:r w:rsidRPr="00C57D42">
        <w:rPr>
          <w:rFonts w:ascii="Cambria" w:hAnsi="Cambria"/>
          <w:spacing w:val="-4"/>
        </w:rPr>
        <w:t xml:space="preserve">Wszystkie straty materialne (uszkodzenie, zniszczenie lub utrata) w przedmiocie ubezpieczenia, </w:t>
      </w:r>
      <w:r w:rsidRPr="00C57D42">
        <w:rPr>
          <w:rFonts w:ascii="Cambria" w:hAnsi="Cambria"/>
          <w:spacing w:val="-4"/>
        </w:rPr>
        <w:br/>
        <w:t xml:space="preserve">z zastrzeżeniem określonych </w:t>
      </w:r>
      <w:r w:rsidR="00D025F0" w:rsidRPr="00C57D42">
        <w:rPr>
          <w:rFonts w:ascii="Cambria" w:hAnsi="Cambria"/>
          <w:spacing w:val="-4"/>
        </w:rPr>
        <w:t>w ogólnych lub szczególnych warunkach ubezpieczenia</w:t>
      </w:r>
      <w:r w:rsidRPr="00C57D42">
        <w:rPr>
          <w:rFonts w:ascii="Cambria" w:hAnsi="Cambria"/>
          <w:spacing w:val="-4"/>
        </w:rPr>
        <w:t xml:space="preserve"> </w:t>
      </w:r>
      <w:proofErr w:type="spellStart"/>
      <w:r w:rsidRPr="00C57D42">
        <w:rPr>
          <w:rFonts w:ascii="Cambria" w:hAnsi="Cambria"/>
          <w:spacing w:val="-4"/>
        </w:rPr>
        <w:t>wyłączeń</w:t>
      </w:r>
      <w:proofErr w:type="spellEnd"/>
      <w:r w:rsidRPr="00C57D42">
        <w:rPr>
          <w:rFonts w:ascii="Cambria" w:hAnsi="Cambria"/>
          <w:spacing w:val="-4"/>
        </w:rPr>
        <w:t xml:space="preserve"> odpowiedzialności oraz z uwzglę</w:t>
      </w:r>
      <w:r w:rsidRPr="00C57D42">
        <w:rPr>
          <w:rFonts w:ascii="Cambria" w:hAnsi="Cambria"/>
          <w:spacing w:val="-4"/>
        </w:rPr>
        <w:softHyphen/>
        <w:t xml:space="preserve">dnieniem dodatkowych </w:t>
      </w:r>
      <w:r w:rsidR="00D025F0" w:rsidRPr="00C57D42">
        <w:rPr>
          <w:rFonts w:ascii="Cambria" w:hAnsi="Cambria"/>
          <w:spacing w:val="-4"/>
        </w:rPr>
        <w:t xml:space="preserve">postanowień, </w:t>
      </w:r>
      <w:r w:rsidRPr="00C57D42">
        <w:rPr>
          <w:rFonts w:ascii="Cambria" w:hAnsi="Cambria"/>
          <w:spacing w:val="-4"/>
        </w:rPr>
        <w:t>warunków i klauzul obligatoryjnych, a także zaakceptowanych postanowień i klauzul fakultatywnych</w:t>
      </w:r>
      <w:r w:rsidR="000C479B" w:rsidRPr="00C57D42">
        <w:rPr>
          <w:rFonts w:ascii="Cambria" w:hAnsi="Cambria"/>
          <w:spacing w:val="-4"/>
        </w:rPr>
        <w:t xml:space="preserve"> wskazanych poniżej</w:t>
      </w:r>
      <w:r w:rsidRPr="00C57D42">
        <w:rPr>
          <w:rFonts w:ascii="Cambria" w:hAnsi="Cambria"/>
          <w:spacing w:val="-4"/>
        </w:rPr>
        <w:t>. Ochrona ubezpieczeniowa obejmuje zdarzenia nagłe, niespodziewane i niezależne od woli ubezpieczającego lub ubezpieczonego, a w szczególności powstałe w wyniku</w:t>
      </w:r>
      <w:r w:rsidR="006239D4" w:rsidRPr="00C57D42">
        <w:rPr>
          <w:rFonts w:ascii="Cambria" w:hAnsi="Cambria"/>
          <w:spacing w:val="-4"/>
        </w:rPr>
        <w:t>:</w:t>
      </w:r>
    </w:p>
    <w:p w14:paraId="017DE179" w14:textId="3E457B2D" w:rsidR="006239D4" w:rsidRPr="00C57D42" w:rsidRDefault="00EC2EB6"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darzeń losowych,</w:t>
      </w:r>
      <w:r w:rsidR="008C49E7" w:rsidRPr="00C57D42">
        <w:rPr>
          <w:rFonts w:ascii="Cambria" w:hAnsi="Cambria"/>
          <w:spacing w:val="-4"/>
        </w:rPr>
        <w:t xml:space="preserve"> w </w:t>
      </w:r>
      <w:r w:rsidR="006239D4" w:rsidRPr="00C57D42">
        <w:rPr>
          <w:rFonts w:ascii="Cambria" w:hAnsi="Cambria"/>
          <w:spacing w:val="-4"/>
        </w:rPr>
        <w:t xml:space="preserve">tym: huraganu, działania wody, powodzi, wilgoci; </w:t>
      </w:r>
    </w:p>
    <w:p w14:paraId="553F8120" w14:textId="107C318F" w:rsidR="006239D4" w:rsidRPr="00C57D42" w:rsidRDefault="006239D4"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darzeń technicznych lub technologicznych,</w:t>
      </w:r>
      <w:r w:rsidR="008C49E7" w:rsidRPr="00C57D42">
        <w:rPr>
          <w:rFonts w:ascii="Cambria" w:hAnsi="Cambria"/>
          <w:spacing w:val="-4"/>
        </w:rPr>
        <w:t xml:space="preserve"> w</w:t>
      </w:r>
      <w:r w:rsidR="00821600" w:rsidRPr="00C57D42">
        <w:rPr>
          <w:rFonts w:ascii="Cambria" w:hAnsi="Cambria"/>
          <w:spacing w:val="-4"/>
        </w:rPr>
        <w:t xml:space="preserve"> </w:t>
      </w:r>
      <w:r w:rsidRPr="00C57D42">
        <w:rPr>
          <w:rFonts w:ascii="Cambria" w:hAnsi="Cambria"/>
          <w:spacing w:val="-4"/>
        </w:rPr>
        <w:t>tym: błędów konstrukcyjnych, wadliwych materiałów, wad produkcyjnych niewykrytych</w:t>
      </w:r>
      <w:r w:rsidR="008C49E7" w:rsidRPr="00C57D42">
        <w:rPr>
          <w:rFonts w:ascii="Cambria" w:hAnsi="Cambria"/>
          <w:spacing w:val="-4"/>
        </w:rPr>
        <w:t xml:space="preserve"> w </w:t>
      </w:r>
      <w:r w:rsidRPr="00C57D42">
        <w:rPr>
          <w:rFonts w:ascii="Cambria" w:hAnsi="Cambria"/>
          <w:spacing w:val="-4"/>
        </w:rPr>
        <w:t>trakcie konstrukcji,</w:t>
      </w:r>
      <w:r w:rsidR="008C49E7" w:rsidRPr="00C57D42">
        <w:rPr>
          <w:rFonts w:ascii="Cambria" w:hAnsi="Cambria"/>
          <w:spacing w:val="-4"/>
        </w:rPr>
        <w:t xml:space="preserve"> w </w:t>
      </w:r>
      <w:r w:rsidRPr="00C57D42">
        <w:rPr>
          <w:rFonts w:ascii="Cambria" w:hAnsi="Cambria"/>
          <w:spacing w:val="-4"/>
        </w:rPr>
        <w:t>czasie produkcji</w:t>
      </w:r>
      <w:r w:rsidR="008C49E7" w:rsidRPr="00C57D42">
        <w:rPr>
          <w:rFonts w:ascii="Cambria" w:hAnsi="Cambria"/>
          <w:spacing w:val="-4"/>
        </w:rPr>
        <w:t xml:space="preserve"> i w </w:t>
      </w:r>
      <w:r w:rsidRPr="00C57D42">
        <w:rPr>
          <w:rFonts w:ascii="Cambria" w:hAnsi="Cambria"/>
          <w:spacing w:val="-4"/>
        </w:rPr>
        <w:t>czasie montażu, indukcji, przepięcia, przetężenia</w:t>
      </w:r>
      <w:r w:rsidR="008C49E7" w:rsidRPr="00C57D42">
        <w:rPr>
          <w:rFonts w:ascii="Cambria" w:hAnsi="Cambria"/>
          <w:spacing w:val="-4"/>
        </w:rPr>
        <w:t xml:space="preserve"> i </w:t>
      </w:r>
      <w:r w:rsidRPr="00C57D42">
        <w:rPr>
          <w:rFonts w:ascii="Cambria" w:hAnsi="Cambria"/>
          <w:spacing w:val="-4"/>
        </w:rPr>
        <w:t xml:space="preserve">innych przyczyn elektrycznych; </w:t>
      </w:r>
    </w:p>
    <w:p w14:paraId="00497BE0" w14:textId="0FBF65D3" w:rsidR="006239D4" w:rsidRPr="00C57D42" w:rsidRDefault="003F2527"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działania człowieka,</w:t>
      </w:r>
      <w:r w:rsidR="008C49E7" w:rsidRPr="00C57D42">
        <w:rPr>
          <w:rFonts w:ascii="Cambria" w:hAnsi="Cambria"/>
          <w:spacing w:val="-4"/>
        </w:rPr>
        <w:t xml:space="preserve"> w </w:t>
      </w:r>
      <w:r w:rsidRPr="00C57D42">
        <w:rPr>
          <w:rFonts w:ascii="Cambria" w:hAnsi="Cambria"/>
          <w:spacing w:val="-4"/>
        </w:rPr>
        <w:t>tym:</w:t>
      </w:r>
      <w:r w:rsidR="006239D4" w:rsidRPr="00C57D42">
        <w:rPr>
          <w:rFonts w:ascii="Cambria" w:hAnsi="Cambria"/>
          <w:spacing w:val="-4"/>
        </w:rPr>
        <w:t xml:space="preserve"> kradzieży</w:t>
      </w:r>
      <w:r w:rsidR="008C49E7" w:rsidRPr="00C57D42">
        <w:rPr>
          <w:rFonts w:ascii="Cambria" w:hAnsi="Cambria"/>
          <w:spacing w:val="-4"/>
        </w:rPr>
        <w:t xml:space="preserve"> z </w:t>
      </w:r>
      <w:r w:rsidR="006239D4" w:rsidRPr="00C57D42">
        <w:rPr>
          <w:rFonts w:ascii="Cambria" w:hAnsi="Cambria"/>
          <w:spacing w:val="-4"/>
        </w:rPr>
        <w:t>włamaniem, rabunku, celowego</w:t>
      </w:r>
      <w:r w:rsidR="008C49E7" w:rsidRPr="00C57D42">
        <w:rPr>
          <w:rFonts w:ascii="Cambria" w:hAnsi="Cambria"/>
          <w:spacing w:val="-4"/>
        </w:rPr>
        <w:t xml:space="preserve"> i </w:t>
      </w:r>
      <w:r w:rsidR="006239D4" w:rsidRPr="00C57D42">
        <w:rPr>
          <w:rFonts w:ascii="Cambria" w:hAnsi="Cambria"/>
          <w:spacing w:val="-4"/>
        </w:rPr>
        <w:t xml:space="preserve">świadomego zniszczenia przez ustalonych </w:t>
      </w:r>
      <w:r w:rsidR="00AB44E7" w:rsidRPr="00C57D42">
        <w:rPr>
          <w:rFonts w:ascii="Cambria" w:hAnsi="Cambria"/>
          <w:spacing w:val="-4"/>
        </w:rPr>
        <w:t>lub</w:t>
      </w:r>
      <w:r w:rsidR="006239D4" w:rsidRPr="00C57D42">
        <w:rPr>
          <w:rFonts w:ascii="Cambria" w:hAnsi="Cambria"/>
          <w:spacing w:val="-4"/>
        </w:rPr>
        <w:t xml:space="preserve"> nieustalonych sprawców, dewastacji, wandalizmu, niewłaściwego użytkowania, nieostrożności, błędnej obsługi, zaniedbania, braku kwalifikacji, błędu operatora, upuszczenia/upadku)</w:t>
      </w:r>
      <w:r w:rsidR="002875AE" w:rsidRPr="00C57D42">
        <w:rPr>
          <w:rFonts w:ascii="Cambria" w:hAnsi="Cambria"/>
          <w:spacing w:val="-4"/>
        </w:rPr>
        <w:t>;</w:t>
      </w:r>
    </w:p>
    <w:p w14:paraId="1E21F7C0" w14:textId="66B747B2" w:rsidR="006239D4" w:rsidRPr="00C57D42" w:rsidRDefault="006239D4" w:rsidP="00C57D42">
      <w:pPr>
        <w:widowControl w:val="0"/>
        <w:spacing w:after="0" w:line="240" w:lineRule="auto"/>
        <w:ind w:left="425"/>
        <w:jc w:val="both"/>
        <w:rPr>
          <w:rFonts w:ascii="Cambria" w:hAnsi="Cambria"/>
          <w:spacing w:val="-4"/>
        </w:rPr>
      </w:pPr>
      <w:r w:rsidRPr="00C57D42">
        <w:rPr>
          <w:rFonts w:ascii="Cambria" w:hAnsi="Cambria"/>
          <w:spacing w:val="-4"/>
        </w:rPr>
        <w:t>obejmujące poniesione na terenie RP koszty pracy</w:t>
      </w:r>
      <w:r w:rsidR="008C49E7" w:rsidRPr="00C57D42">
        <w:rPr>
          <w:rFonts w:ascii="Cambria" w:hAnsi="Cambria"/>
          <w:spacing w:val="-4"/>
        </w:rPr>
        <w:t xml:space="preserve"> w </w:t>
      </w:r>
      <w:r w:rsidRPr="00C57D42">
        <w:rPr>
          <w:rFonts w:ascii="Cambria" w:hAnsi="Cambria"/>
          <w:spacing w:val="-4"/>
        </w:rPr>
        <w:t>godzinach nadliczbowych,</w:t>
      </w:r>
      <w:r w:rsidR="008C49E7" w:rsidRPr="00C57D42">
        <w:rPr>
          <w:rFonts w:ascii="Cambria" w:hAnsi="Cambria"/>
          <w:spacing w:val="-4"/>
        </w:rPr>
        <w:t xml:space="preserve"> w </w:t>
      </w:r>
      <w:r w:rsidRPr="00C57D42">
        <w:rPr>
          <w:rFonts w:ascii="Cambria" w:hAnsi="Cambria"/>
          <w:spacing w:val="-4"/>
        </w:rPr>
        <w:t>nocy,</w:t>
      </w:r>
      <w:r w:rsidR="008C49E7" w:rsidRPr="00C57D42">
        <w:rPr>
          <w:rFonts w:ascii="Cambria" w:hAnsi="Cambria"/>
          <w:spacing w:val="-4"/>
        </w:rPr>
        <w:t xml:space="preserve"> w </w:t>
      </w:r>
      <w:r w:rsidRPr="00C57D42">
        <w:rPr>
          <w:rFonts w:ascii="Cambria" w:hAnsi="Cambria"/>
          <w:spacing w:val="-4"/>
        </w:rPr>
        <w:t>niedziele</w:t>
      </w:r>
      <w:r w:rsidR="008C49E7" w:rsidRPr="00C57D42">
        <w:rPr>
          <w:rFonts w:ascii="Cambria" w:hAnsi="Cambria"/>
          <w:spacing w:val="-4"/>
        </w:rPr>
        <w:t xml:space="preserve"> i </w:t>
      </w:r>
      <w:r w:rsidRPr="00C57D42">
        <w:rPr>
          <w:rFonts w:ascii="Cambria" w:hAnsi="Cambria"/>
          <w:spacing w:val="-4"/>
        </w:rPr>
        <w:t>święta, koszty przejazdu techników</w:t>
      </w:r>
      <w:r w:rsidR="008C49E7" w:rsidRPr="00C57D42">
        <w:rPr>
          <w:rFonts w:ascii="Cambria" w:hAnsi="Cambria"/>
          <w:spacing w:val="-4"/>
        </w:rPr>
        <w:t xml:space="preserve"> i </w:t>
      </w:r>
      <w:r w:rsidRPr="00C57D42">
        <w:rPr>
          <w:rFonts w:ascii="Cambria" w:hAnsi="Cambria"/>
          <w:spacing w:val="-4"/>
        </w:rPr>
        <w:t>ekspertów, koszty ekspresowego transportu</w:t>
      </w:r>
      <w:r w:rsidR="00114D4C" w:rsidRPr="00C57D42">
        <w:rPr>
          <w:rFonts w:ascii="Cambria" w:hAnsi="Cambria"/>
          <w:spacing w:val="-4"/>
        </w:rPr>
        <w:t xml:space="preserve"> (w </w:t>
      </w:r>
      <w:r w:rsidRPr="00C57D42">
        <w:rPr>
          <w:rFonts w:ascii="Cambria" w:hAnsi="Cambria"/>
          <w:spacing w:val="-4"/>
        </w:rPr>
        <w:t>tym frachtu lotniczego), koszty montażu/demontażu, koszty pomocnicze, koszty uprzątnięcia pozostałości, rozszerzone</w:t>
      </w:r>
      <w:r w:rsidR="008C49E7" w:rsidRPr="00C57D42">
        <w:rPr>
          <w:rFonts w:ascii="Cambria" w:hAnsi="Cambria"/>
          <w:spacing w:val="-4"/>
        </w:rPr>
        <w:t xml:space="preserve"> o </w:t>
      </w:r>
      <w:r w:rsidRPr="00C57D42">
        <w:rPr>
          <w:rFonts w:ascii="Cambria" w:hAnsi="Cambria"/>
          <w:spacing w:val="-4"/>
        </w:rPr>
        <w:t>koszty odtworzenia danych</w:t>
      </w:r>
      <w:r w:rsidR="008C49E7" w:rsidRPr="00C57D42">
        <w:rPr>
          <w:rFonts w:ascii="Cambria" w:hAnsi="Cambria"/>
          <w:spacing w:val="-4"/>
        </w:rPr>
        <w:t xml:space="preserve"> i </w:t>
      </w:r>
      <w:r w:rsidRPr="00C57D42">
        <w:rPr>
          <w:rFonts w:ascii="Cambria" w:hAnsi="Cambria"/>
          <w:spacing w:val="-4"/>
        </w:rPr>
        <w:t>oprogramowania, nośniki danych oraz zwiększone koszty działalności.</w:t>
      </w:r>
    </w:p>
    <w:p w14:paraId="7E7A2FB5" w14:textId="77777777" w:rsidR="002875AE" w:rsidRPr="00C57D42" w:rsidRDefault="00EC2EB6"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w:t>
      </w:r>
      <w:r w:rsidR="006239D4" w:rsidRPr="00C57D42">
        <w:rPr>
          <w:rFonts w:ascii="Cambria" w:hAnsi="Cambria"/>
          <w:b/>
          <w:spacing w:val="-4"/>
        </w:rPr>
        <w:t>akres terytorialny ubezpieczenia</w:t>
      </w:r>
      <w:r w:rsidR="002875AE" w:rsidRPr="00C57D42">
        <w:rPr>
          <w:rFonts w:ascii="Cambria" w:hAnsi="Cambria"/>
          <w:b/>
          <w:spacing w:val="-4"/>
        </w:rPr>
        <w:t>.</w:t>
      </w:r>
    </w:p>
    <w:p w14:paraId="30853C40" w14:textId="77777777" w:rsidR="002875AE" w:rsidRPr="00C57D42" w:rsidRDefault="002875AE"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stacjonarny – RP.</w:t>
      </w:r>
    </w:p>
    <w:p w14:paraId="026522B8" w14:textId="77777777" w:rsidR="002875AE" w:rsidRPr="00C57D42" w:rsidRDefault="002875AE"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przenośny – cały świat.</w:t>
      </w:r>
    </w:p>
    <w:p w14:paraId="277885BE" w14:textId="64D87CC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9A3C0A" w:rsidRPr="00C57D42">
        <w:rPr>
          <w:rFonts w:ascii="Cambria" w:hAnsi="Cambria"/>
          <w:b/>
          <w:spacing w:val="-4"/>
        </w:rPr>
        <w:t>.</w:t>
      </w:r>
    </w:p>
    <w:p w14:paraId="48E443DF" w14:textId="2D62849D"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interes majątkowy ubezpieczającego/ubezpieczonego</w:t>
      </w:r>
      <w:r w:rsidR="008C49E7" w:rsidRPr="00C57D42">
        <w:rPr>
          <w:rFonts w:ascii="Cambria" w:hAnsi="Cambria"/>
          <w:spacing w:val="-4"/>
        </w:rPr>
        <w:t xml:space="preserve"> w </w:t>
      </w:r>
      <w:r w:rsidRPr="00C57D42">
        <w:rPr>
          <w:rFonts w:ascii="Cambria" w:hAnsi="Cambria"/>
          <w:spacing w:val="-4"/>
        </w:rPr>
        <w:t xml:space="preserve">odniesieniu </w:t>
      </w:r>
      <w:r w:rsidR="00570905" w:rsidRPr="00C57D42">
        <w:rPr>
          <w:rFonts w:ascii="Cambria" w:hAnsi="Cambria"/>
          <w:spacing w:val="-4"/>
        </w:rPr>
        <w:t>do wskazanych poniżej w systemie pierwszego ryzyka oraz do wymienionych w odpowiednich wykazach kategorii i składników mienia</w:t>
      </w:r>
      <w:r w:rsidRPr="00C57D42">
        <w:rPr>
          <w:rFonts w:ascii="Cambria" w:hAnsi="Cambria"/>
          <w:spacing w:val="-4"/>
        </w:rPr>
        <w:t xml:space="preserve">, </w:t>
      </w:r>
      <w:r w:rsidR="00953414" w:rsidRPr="00C57D42">
        <w:rPr>
          <w:rFonts w:ascii="Cambria" w:hAnsi="Cambria"/>
          <w:spacing w:val="-4"/>
        </w:rPr>
        <w:t xml:space="preserve">bez względu na wiek, stopień umorzenia, amortyzacji </w:t>
      </w:r>
      <w:r w:rsidR="004F3E52" w:rsidRPr="00C57D42">
        <w:rPr>
          <w:rFonts w:ascii="Cambria" w:hAnsi="Cambria"/>
          <w:spacing w:val="-4"/>
        </w:rPr>
        <w:br/>
      </w:r>
      <w:r w:rsidR="00953414" w:rsidRPr="00C57D42">
        <w:rPr>
          <w:rFonts w:ascii="Cambria" w:hAnsi="Cambria"/>
          <w:spacing w:val="-4"/>
        </w:rPr>
        <w:t>i technicznego lub faktycznego zużycia</w:t>
      </w:r>
      <w:r w:rsidR="008F0034" w:rsidRPr="00C57D42">
        <w:rPr>
          <w:rFonts w:ascii="Cambria" w:hAnsi="Cambria"/>
          <w:spacing w:val="-4"/>
        </w:rPr>
        <w:t>.</w:t>
      </w:r>
      <w:r w:rsidR="00A61773" w:rsidRPr="00C57D42">
        <w:rPr>
          <w:rFonts w:ascii="Cambria" w:hAnsi="Cambria"/>
          <w:spacing w:val="-4"/>
        </w:rPr>
        <w:t xml:space="preserve"> Przedmiotem ubezpieczenia są także </w:t>
      </w:r>
      <w:r w:rsidR="00441878" w:rsidRPr="00C57D42">
        <w:rPr>
          <w:rFonts w:ascii="Cambria" w:hAnsi="Cambria"/>
          <w:spacing w:val="-4"/>
        </w:rPr>
        <w:t xml:space="preserve">lub mogą być </w:t>
      </w:r>
      <w:r w:rsidR="00A61773" w:rsidRPr="00C57D42">
        <w:rPr>
          <w:rFonts w:ascii="Cambria" w:hAnsi="Cambria"/>
          <w:spacing w:val="-4"/>
        </w:rPr>
        <w:t>następujące kategorie sprzętu elektronicznego:</w:t>
      </w:r>
    </w:p>
    <w:p w14:paraId="097CC3A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 xml:space="preserve">komputery, laptopy, notebooki, </w:t>
      </w:r>
      <w:proofErr w:type="spellStart"/>
      <w:r w:rsidRPr="00C57D42">
        <w:rPr>
          <w:rFonts w:ascii="Cambria" w:hAnsi="Cambria"/>
          <w:spacing w:val="-4"/>
        </w:rPr>
        <w:t>netbooki</w:t>
      </w:r>
      <w:proofErr w:type="spellEnd"/>
      <w:r w:rsidRPr="00C57D42">
        <w:rPr>
          <w:rFonts w:ascii="Cambria" w:hAnsi="Cambria"/>
          <w:spacing w:val="-4"/>
        </w:rPr>
        <w:t xml:space="preserve">, tablety, </w:t>
      </w:r>
      <w:proofErr w:type="spellStart"/>
      <w:r w:rsidRPr="00C57D42">
        <w:rPr>
          <w:rFonts w:ascii="Cambria" w:hAnsi="Cambria"/>
          <w:spacing w:val="-4"/>
        </w:rPr>
        <w:t>ultrabooki</w:t>
      </w:r>
      <w:proofErr w:type="spellEnd"/>
      <w:r w:rsidRPr="00C57D42">
        <w:rPr>
          <w:rFonts w:ascii="Cambria" w:hAnsi="Cambria"/>
          <w:spacing w:val="-4"/>
        </w:rPr>
        <w:t xml:space="preserve">, </w:t>
      </w:r>
      <w:proofErr w:type="spellStart"/>
      <w:r w:rsidRPr="00C57D42">
        <w:rPr>
          <w:rFonts w:ascii="Cambria" w:hAnsi="Cambria"/>
          <w:spacing w:val="-4"/>
        </w:rPr>
        <w:t>notepady</w:t>
      </w:r>
      <w:proofErr w:type="spellEnd"/>
      <w:r w:rsidRPr="00C57D42">
        <w:rPr>
          <w:rFonts w:ascii="Cambria" w:hAnsi="Cambria"/>
          <w:spacing w:val="-4"/>
        </w:rPr>
        <w:t>, palmtopy;</w:t>
      </w:r>
    </w:p>
    <w:p w14:paraId="126BBE35"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tacje robocze, serwery;</w:t>
      </w:r>
    </w:p>
    <w:p w14:paraId="4A6CC27B"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urządzenia i instalacje sieci komputerowej, urządzenia dostępowe;</w:t>
      </w:r>
    </w:p>
    <w:p w14:paraId="496DD09C" w14:textId="2C887892"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monitory, procesory, dyski i</w:t>
      </w:r>
      <w:r w:rsidR="00E17816">
        <w:rPr>
          <w:rFonts w:ascii="Cambria" w:hAnsi="Cambria"/>
          <w:spacing w:val="-4"/>
        </w:rPr>
        <w:t xml:space="preserve"> </w:t>
      </w:r>
      <w:r w:rsidRPr="00C57D42">
        <w:rPr>
          <w:rFonts w:ascii="Cambria" w:hAnsi="Cambria"/>
          <w:spacing w:val="-4"/>
        </w:rPr>
        <w:t>inne nośniki danych, napędy, pamięci, wyświetlacze, mysz, klawiatura, podzespoły elektroniczne;</w:t>
      </w:r>
    </w:p>
    <w:p w14:paraId="14E8C80B"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kopiujący, w tym kserokopiarki;</w:t>
      </w:r>
    </w:p>
    <w:p w14:paraId="0DC79E57" w14:textId="0DD856F9"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E17816">
        <w:rPr>
          <w:rFonts w:ascii="Cambria" w:hAnsi="Cambria"/>
          <w:spacing w:val="-4"/>
        </w:rPr>
        <w:t>plotery; urządzenia drukujące;</w:t>
      </w:r>
    </w:p>
    <w:p w14:paraId="3E123178"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tablice elektroniczne, tablice interaktywne;</w:t>
      </w:r>
    </w:p>
    <w:p w14:paraId="5B009578" w14:textId="77777777" w:rsidR="008319D3"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telewizję przemysłową;</w:t>
      </w:r>
    </w:p>
    <w:p w14:paraId="204D24D4" w14:textId="28B0AFD5" w:rsidR="00F16C53" w:rsidRDefault="00F16C5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Pr>
          <w:rFonts w:ascii="Cambria" w:hAnsi="Cambria"/>
          <w:spacing w:val="-4"/>
        </w:rPr>
        <w:t>sprzęt elektroakustyczny;</w:t>
      </w:r>
    </w:p>
    <w:p w14:paraId="7EE52A9C" w14:textId="1D564B55" w:rsidR="00F16C53" w:rsidRPr="00C57D42" w:rsidRDefault="00F16C5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Pr>
          <w:rFonts w:ascii="Cambria" w:hAnsi="Cambria"/>
          <w:spacing w:val="-4"/>
        </w:rPr>
        <w:t>sprzęt do inspekcji sieci wod.-kan.;</w:t>
      </w:r>
    </w:p>
    <w:p w14:paraId="4073045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urządzenia i narzędzia laboratoryjne, kontrolne, badawcze, pomiarowe, optyczne itp.;</w:t>
      </w:r>
    </w:p>
    <w:p w14:paraId="177B79F2"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ystem i urządzenia klimatyzacyjne;</w:t>
      </w:r>
    </w:p>
    <w:p w14:paraId="1FE2097C" w14:textId="195D0465"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E17816">
        <w:rPr>
          <w:rFonts w:ascii="Cambria" w:hAnsi="Cambria"/>
          <w:spacing w:val="-4"/>
        </w:rPr>
        <w:t>system i urządzenia monitoringu;</w:t>
      </w:r>
      <w:r w:rsidR="00E17816">
        <w:rPr>
          <w:rFonts w:ascii="Cambria" w:hAnsi="Cambria"/>
          <w:spacing w:val="-4"/>
        </w:rPr>
        <w:t xml:space="preserve"> </w:t>
      </w:r>
      <w:r w:rsidRPr="00E17816">
        <w:rPr>
          <w:rFonts w:ascii="Cambria" w:hAnsi="Cambria"/>
          <w:spacing w:val="-4"/>
        </w:rPr>
        <w:t>system alarmowy;</w:t>
      </w:r>
    </w:p>
    <w:p w14:paraId="3D92A31A"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sprzęt służący do transmisji i zapisu głosu, obrazu lub innych informacji;</w:t>
      </w:r>
    </w:p>
    <w:p w14:paraId="3D87FA1B" w14:textId="7F7267FB" w:rsidR="008319D3" w:rsidRPr="00E17816"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8"/>
        </w:rPr>
      </w:pPr>
      <w:r w:rsidRPr="00E17816">
        <w:rPr>
          <w:rFonts w:ascii="Cambria" w:hAnsi="Cambria"/>
          <w:spacing w:val="-8"/>
        </w:rPr>
        <w:t>sprzęt do zbierania, przechowywania, przetwarzania i</w:t>
      </w:r>
      <w:r w:rsidR="00E17816" w:rsidRPr="00E17816">
        <w:rPr>
          <w:rFonts w:ascii="Cambria" w:hAnsi="Cambria"/>
          <w:spacing w:val="-8"/>
        </w:rPr>
        <w:t xml:space="preserve"> </w:t>
      </w:r>
      <w:r w:rsidRPr="00E17816">
        <w:rPr>
          <w:rFonts w:ascii="Cambria" w:hAnsi="Cambria"/>
          <w:spacing w:val="-8"/>
        </w:rPr>
        <w:t>prezentowania lub przekazywania informacji;</w:t>
      </w:r>
    </w:p>
    <w:p w14:paraId="5B6FF75F" w14:textId="77777777" w:rsidR="008319D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 xml:space="preserve">telefaksy, faksy, telefony, smartfony, centrale, terminale, aparaty fotograficzne, kamery wideo, skanery, zasilacze, modemy, rzutniki, projektory; </w:t>
      </w:r>
    </w:p>
    <w:p w14:paraId="502E1EA0" w14:textId="37864238" w:rsidR="00A61773" w:rsidRPr="00C57D42" w:rsidRDefault="008319D3"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inne, niewyłączone wyraźnie w ogólnych lub szczególnych warunkach ubezpieczenia.</w:t>
      </w:r>
    </w:p>
    <w:p w14:paraId="34A72740" w14:textId="75316BF8" w:rsidR="00441878" w:rsidRPr="00C57D42" w:rsidRDefault="00441878" w:rsidP="00856C55">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bCs/>
          <w:spacing w:val="-4"/>
        </w:rPr>
        <w:t>Wyłączenia przedmiotowe ogólnych lub szczególnych warunków ubezpieczenia dotyczące wykazanego mienia zgłaszanego do ubezpieczenia i wskazanych wyżej kategorii sprzętu elektronicznego nie obowiązują</w:t>
      </w:r>
      <w:r w:rsidR="00C416FE" w:rsidRPr="00C57D42">
        <w:rPr>
          <w:rFonts w:ascii="Cambria" w:hAnsi="Cambria"/>
          <w:bCs/>
          <w:spacing w:val="-4"/>
        </w:rPr>
        <w:t>.</w:t>
      </w:r>
    </w:p>
    <w:p w14:paraId="4283AB08" w14:textId="4C0E84B3"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ystem ubezpieczenia</w:t>
      </w:r>
      <w:r w:rsidR="009A3C0A" w:rsidRPr="00C57D42">
        <w:rPr>
          <w:rFonts w:ascii="Cambria" w:hAnsi="Cambria"/>
          <w:b/>
          <w:spacing w:val="-4"/>
        </w:rPr>
        <w:t>.</w:t>
      </w:r>
    </w:p>
    <w:p w14:paraId="504534D0" w14:textId="334C91FC" w:rsidR="006239D4" w:rsidRPr="00C57D42" w:rsidRDefault="00F31FE6"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przęt elektroniczny stacjonarny</w:t>
      </w:r>
      <w:r w:rsidR="008C49E7" w:rsidRPr="00C57D42">
        <w:rPr>
          <w:rFonts w:ascii="Cambria" w:hAnsi="Cambria"/>
          <w:spacing w:val="-4"/>
        </w:rPr>
        <w:t xml:space="preserve"> i </w:t>
      </w:r>
      <w:r w:rsidR="006239D4" w:rsidRPr="00C57D42">
        <w:rPr>
          <w:rFonts w:ascii="Cambria" w:hAnsi="Cambria"/>
          <w:spacing w:val="-4"/>
        </w:rPr>
        <w:t>przenośny od szkód materialnych</w:t>
      </w:r>
      <w:r w:rsidR="00CE5341" w:rsidRPr="00C57D42">
        <w:rPr>
          <w:rFonts w:ascii="Cambria" w:hAnsi="Cambria"/>
          <w:spacing w:val="-4"/>
        </w:rPr>
        <w:t xml:space="preserve"> </w:t>
      </w:r>
      <w:r w:rsidR="006239D4" w:rsidRPr="00C57D42">
        <w:rPr>
          <w:rFonts w:ascii="Cambria" w:hAnsi="Cambria"/>
          <w:spacing w:val="-4"/>
        </w:rPr>
        <w:t>systemem sum stałych</w:t>
      </w:r>
      <w:r w:rsidR="00CE5341" w:rsidRPr="00C57D42">
        <w:rPr>
          <w:rFonts w:ascii="Cambria" w:hAnsi="Cambria"/>
          <w:spacing w:val="-4"/>
        </w:rPr>
        <w:t>:</w:t>
      </w:r>
    </w:p>
    <w:p w14:paraId="0A07E06A" w14:textId="54272A6F" w:rsidR="006239D4" w:rsidRPr="00C57D42" w:rsidRDefault="006239D4" w:rsidP="00C57D42">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C57D42">
        <w:rPr>
          <w:rFonts w:ascii="Cambria" w:hAnsi="Cambria"/>
          <w:bCs/>
          <w:spacing w:val="-4"/>
        </w:rPr>
        <w:t xml:space="preserve">wykaz sprzętu </w:t>
      </w:r>
      <w:r w:rsidR="00F3531E" w:rsidRPr="00C57D42">
        <w:rPr>
          <w:rFonts w:ascii="Cambria" w:hAnsi="Cambria"/>
          <w:bCs/>
          <w:spacing w:val="-4"/>
        </w:rPr>
        <w:t>zgłaszanego</w:t>
      </w:r>
      <w:r w:rsidRPr="00C57D42">
        <w:rPr>
          <w:rFonts w:ascii="Cambria" w:hAnsi="Cambria"/>
          <w:bCs/>
          <w:spacing w:val="-4"/>
        </w:rPr>
        <w:t xml:space="preserve"> do ubezpieczenia systemem sum stałych zawiera zał</w:t>
      </w:r>
      <w:r w:rsidR="009019DA" w:rsidRPr="00C57D42">
        <w:rPr>
          <w:rFonts w:ascii="Cambria" w:hAnsi="Cambria"/>
          <w:bCs/>
          <w:spacing w:val="-4"/>
        </w:rPr>
        <w:t>ącznik 1</w:t>
      </w:r>
      <w:r w:rsidR="00A9403F">
        <w:rPr>
          <w:rFonts w:ascii="Cambria" w:hAnsi="Cambria"/>
          <w:bCs/>
          <w:spacing w:val="-4"/>
        </w:rPr>
        <w:t>g</w:t>
      </w:r>
      <w:r w:rsidR="00A41180">
        <w:rPr>
          <w:rFonts w:ascii="Cambria" w:hAnsi="Cambria"/>
          <w:bCs/>
          <w:spacing w:val="-4"/>
        </w:rPr>
        <w:t xml:space="preserve"> </w:t>
      </w:r>
      <w:r w:rsidR="009019DA" w:rsidRPr="00C57D42">
        <w:rPr>
          <w:rFonts w:ascii="Cambria" w:hAnsi="Cambria"/>
          <w:bCs/>
          <w:spacing w:val="-4"/>
        </w:rPr>
        <w:t xml:space="preserve">do </w:t>
      </w:r>
      <w:r w:rsidR="002456E0" w:rsidRPr="00C57D42">
        <w:rPr>
          <w:rFonts w:ascii="Cambria" w:hAnsi="Cambria"/>
          <w:bCs/>
          <w:spacing w:val="-4"/>
        </w:rPr>
        <w:t>SWZ</w:t>
      </w:r>
      <w:r w:rsidR="009019DA" w:rsidRPr="00C57D42">
        <w:rPr>
          <w:rFonts w:ascii="Cambria" w:hAnsi="Cambria"/>
          <w:bCs/>
          <w:spacing w:val="-4"/>
        </w:rPr>
        <w:t>, zakładka</w:t>
      </w:r>
      <w:r w:rsidR="00114D4C" w:rsidRPr="00C57D42">
        <w:rPr>
          <w:rFonts w:ascii="Cambria" w:hAnsi="Cambria"/>
          <w:bCs/>
          <w:spacing w:val="-4"/>
        </w:rPr>
        <w:t xml:space="preserve"> nr </w:t>
      </w:r>
      <w:r w:rsidR="00A9403F">
        <w:rPr>
          <w:rFonts w:ascii="Cambria" w:hAnsi="Cambria"/>
          <w:bCs/>
          <w:spacing w:val="-4"/>
        </w:rPr>
        <w:t>3</w:t>
      </w:r>
      <w:r w:rsidR="00F31FE6" w:rsidRPr="00C57D42">
        <w:rPr>
          <w:rFonts w:ascii="Cambria" w:hAnsi="Cambria"/>
          <w:bCs/>
          <w:spacing w:val="-4"/>
        </w:rPr>
        <w:t>.</w:t>
      </w:r>
    </w:p>
    <w:p w14:paraId="3EDDB9D3" w14:textId="77777777" w:rsidR="00F3531E" w:rsidRPr="00C57D42" w:rsidRDefault="00F3531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w systemie pierwszego ryzyka:</w:t>
      </w:r>
    </w:p>
    <w:p w14:paraId="76673BC0" w14:textId="294E0230"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K</w:t>
      </w:r>
      <w:r w:rsidR="006239D4" w:rsidRPr="00C57D42">
        <w:rPr>
          <w:rFonts w:ascii="Cambria" w:hAnsi="Cambria"/>
          <w:spacing w:val="-4"/>
        </w:rPr>
        <w:t>oszt odtworzenia danych</w:t>
      </w:r>
      <w:r w:rsidR="008C49E7" w:rsidRPr="00C57D42">
        <w:rPr>
          <w:rFonts w:ascii="Cambria" w:hAnsi="Cambria"/>
          <w:spacing w:val="-4"/>
        </w:rPr>
        <w:t xml:space="preserve"> i </w:t>
      </w:r>
      <w:r w:rsidR="006239D4" w:rsidRPr="00C57D42">
        <w:rPr>
          <w:rFonts w:ascii="Cambria" w:hAnsi="Cambria"/>
          <w:spacing w:val="-4"/>
        </w:rPr>
        <w:t>licencjonowanego oprogramowania</w:t>
      </w:r>
    </w:p>
    <w:p w14:paraId="6B38F59B" w14:textId="2AD301D3" w:rsidR="006239D4" w:rsidRPr="00C57D42" w:rsidRDefault="00F3531E" w:rsidP="00C57D42">
      <w:pPr>
        <w:pStyle w:val="Akapitzlist"/>
        <w:widowControl w:val="0"/>
        <w:spacing w:after="0" w:line="240" w:lineRule="auto"/>
        <w:ind w:left="992"/>
        <w:contextualSpacing w:val="0"/>
        <w:jc w:val="both"/>
        <w:rPr>
          <w:rFonts w:ascii="Cambria" w:hAnsi="Cambria"/>
          <w:spacing w:val="-8"/>
          <w:kern w:val="22"/>
        </w:rPr>
      </w:pPr>
      <w:r w:rsidRPr="00C57D42">
        <w:rPr>
          <w:rFonts w:ascii="Cambria" w:hAnsi="Cambria"/>
          <w:spacing w:val="-8"/>
          <w:kern w:val="22"/>
        </w:rPr>
        <w:t>S</w:t>
      </w:r>
      <w:r w:rsidR="006239D4" w:rsidRPr="00C57D42">
        <w:rPr>
          <w:rFonts w:ascii="Cambria" w:hAnsi="Cambria"/>
          <w:spacing w:val="-8"/>
          <w:kern w:val="22"/>
        </w:rPr>
        <w:t xml:space="preserve">uma ubezpieczenia: </w:t>
      </w:r>
      <w:r w:rsidR="00A9403F">
        <w:rPr>
          <w:rFonts w:ascii="Cambria" w:hAnsi="Cambria"/>
          <w:b/>
          <w:bCs/>
          <w:spacing w:val="-8"/>
          <w:kern w:val="22"/>
        </w:rPr>
        <w:t>3</w:t>
      </w:r>
      <w:r w:rsidR="00856C55">
        <w:rPr>
          <w:rFonts w:ascii="Cambria" w:hAnsi="Cambria"/>
          <w:b/>
          <w:bCs/>
          <w:spacing w:val="-8"/>
          <w:kern w:val="22"/>
        </w:rPr>
        <w:t>00</w:t>
      </w:r>
      <w:r w:rsidR="00362CE7" w:rsidRPr="00C57D42">
        <w:rPr>
          <w:rFonts w:ascii="Cambria" w:hAnsi="Cambria"/>
          <w:b/>
          <w:bCs/>
          <w:spacing w:val="-8"/>
          <w:kern w:val="22"/>
        </w:rPr>
        <w:t> 000,0</w:t>
      </w:r>
      <w:r w:rsidR="006A1A01" w:rsidRPr="00C57D42">
        <w:rPr>
          <w:rFonts w:ascii="Cambria" w:hAnsi="Cambria"/>
          <w:b/>
          <w:bCs/>
          <w:spacing w:val="-8"/>
          <w:kern w:val="22"/>
        </w:rPr>
        <w:t>0</w:t>
      </w:r>
      <w:r w:rsidRPr="00C57D42">
        <w:rPr>
          <w:rFonts w:ascii="Cambria" w:hAnsi="Cambria"/>
          <w:b/>
          <w:bCs/>
          <w:spacing w:val="-8"/>
          <w:kern w:val="22"/>
        </w:rPr>
        <w:t xml:space="preserve"> </w:t>
      </w:r>
      <w:r w:rsidR="006A1A01" w:rsidRPr="00C57D42">
        <w:rPr>
          <w:rFonts w:ascii="Cambria" w:hAnsi="Cambria"/>
          <w:b/>
          <w:bCs/>
          <w:spacing w:val="-8"/>
          <w:kern w:val="22"/>
        </w:rPr>
        <w:t>zł</w:t>
      </w:r>
      <w:r w:rsidR="00C24F73" w:rsidRPr="00C57D42">
        <w:rPr>
          <w:rFonts w:ascii="Cambria" w:hAnsi="Cambria"/>
          <w:spacing w:val="-8"/>
          <w:kern w:val="22"/>
        </w:rPr>
        <w:t xml:space="preserve"> </w:t>
      </w:r>
      <w:r w:rsidR="006239D4" w:rsidRPr="00C57D42">
        <w:rPr>
          <w:rFonts w:ascii="Cambria" w:hAnsi="Cambria"/>
          <w:spacing w:val="-8"/>
          <w:kern w:val="22"/>
        </w:rPr>
        <w:t>na jedno</w:t>
      </w:r>
      <w:r w:rsidR="008C49E7" w:rsidRPr="00C57D42">
        <w:rPr>
          <w:rFonts w:ascii="Cambria" w:hAnsi="Cambria"/>
          <w:spacing w:val="-8"/>
          <w:kern w:val="22"/>
        </w:rPr>
        <w:t xml:space="preserve"> i</w:t>
      </w:r>
      <w:r w:rsidRPr="00C57D42">
        <w:rPr>
          <w:rFonts w:ascii="Cambria" w:hAnsi="Cambria"/>
          <w:spacing w:val="-8"/>
          <w:kern w:val="22"/>
        </w:rPr>
        <w:t xml:space="preserve"> </w:t>
      </w:r>
      <w:r w:rsidR="006239D4" w:rsidRPr="00C57D42">
        <w:rPr>
          <w:rFonts w:ascii="Cambria" w:hAnsi="Cambria"/>
          <w:spacing w:val="-8"/>
          <w:kern w:val="22"/>
        </w:rPr>
        <w:t>wszystkie zdarzenia</w:t>
      </w:r>
      <w:r w:rsidR="008C49E7" w:rsidRPr="00C57D42">
        <w:rPr>
          <w:rFonts w:ascii="Cambria" w:hAnsi="Cambria"/>
          <w:spacing w:val="-8"/>
          <w:kern w:val="22"/>
        </w:rPr>
        <w:t xml:space="preserve"> w</w:t>
      </w:r>
      <w:r w:rsidRPr="00C57D42">
        <w:rPr>
          <w:rFonts w:ascii="Cambria" w:hAnsi="Cambria"/>
          <w:spacing w:val="-8"/>
          <w:kern w:val="22"/>
        </w:rPr>
        <w:t xml:space="preserve"> </w:t>
      </w:r>
      <w:r w:rsidR="006239D4" w:rsidRPr="00C57D42">
        <w:rPr>
          <w:rFonts w:ascii="Cambria" w:hAnsi="Cambria"/>
          <w:spacing w:val="-8"/>
          <w:kern w:val="22"/>
        </w:rPr>
        <w:t>każdym okresie ubezpieczenia</w:t>
      </w:r>
      <w:r w:rsidRPr="00C57D42">
        <w:rPr>
          <w:rFonts w:ascii="Cambria" w:hAnsi="Cambria"/>
          <w:spacing w:val="-8"/>
          <w:kern w:val="22"/>
        </w:rPr>
        <w:t>.</w:t>
      </w:r>
    </w:p>
    <w:p w14:paraId="406180BF" w14:textId="3D838A6D"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ymienne nośniki danych </w:t>
      </w:r>
    </w:p>
    <w:p w14:paraId="033336DF" w14:textId="3794B612"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A9403F">
        <w:rPr>
          <w:rFonts w:ascii="Cambria" w:hAnsi="Cambria"/>
          <w:b/>
          <w:bCs/>
          <w:spacing w:val="-6"/>
        </w:rPr>
        <w:t>1</w:t>
      </w:r>
      <w:r w:rsidR="00856C55">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w:t>
      </w:r>
      <w:r w:rsidRPr="00C57D42">
        <w:rPr>
          <w:rFonts w:ascii="Cambria" w:hAnsi="Cambria"/>
          <w:b/>
          <w:bCs/>
          <w:spacing w:val="-6"/>
        </w:rPr>
        <w:t xml:space="preserve"> </w:t>
      </w:r>
      <w:r w:rsidR="006A1A01" w:rsidRPr="00C57D42">
        <w:rPr>
          <w:rFonts w:ascii="Cambria" w:hAnsi="Cambria"/>
          <w:b/>
          <w:bCs/>
          <w:spacing w:val="-6"/>
        </w:rPr>
        <w:t>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w:t>
      </w:r>
      <w:r w:rsidRPr="00C57D42">
        <w:rPr>
          <w:rFonts w:ascii="Cambria" w:hAnsi="Cambria"/>
          <w:spacing w:val="-6"/>
        </w:rPr>
        <w:t xml:space="preserve">i </w:t>
      </w:r>
      <w:r w:rsidR="006239D4" w:rsidRPr="00C57D42">
        <w:rPr>
          <w:rFonts w:ascii="Cambria" w:hAnsi="Cambria"/>
          <w:spacing w:val="-6"/>
        </w:rPr>
        <w:t>wszystkie zdarzenia</w:t>
      </w:r>
      <w:r w:rsidR="008C49E7"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każdym okresie ubezpieczenia</w:t>
      </w:r>
      <w:r w:rsidRPr="00C57D42">
        <w:rPr>
          <w:rFonts w:ascii="Cambria" w:hAnsi="Cambria"/>
          <w:spacing w:val="-6"/>
        </w:rPr>
        <w:t>.</w:t>
      </w:r>
    </w:p>
    <w:p w14:paraId="039AA4AA" w14:textId="5624F9DC"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większone koszty działalności</w:t>
      </w:r>
      <w:r w:rsidR="001274AA" w:rsidRPr="00C57D42">
        <w:rPr>
          <w:rFonts w:ascii="Cambria" w:hAnsi="Cambria"/>
          <w:spacing w:val="-4"/>
        </w:rPr>
        <w:t>:</w:t>
      </w:r>
    </w:p>
    <w:p w14:paraId="5ECCAA5A" w14:textId="34CFCF76"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A9403F" w:rsidRPr="00A9403F">
        <w:rPr>
          <w:rFonts w:ascii="Cambria" w:hAnsi="Cambria"/>
          <w:b/>
          <w:spacing w:val="-6"/>
        </w:rPr>
        <w:t>15</w:t>
      </w:r>
      <w:r w:rsidR="00856C55" w:rsidRPr="00A9403F">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 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i</w:t>
      </w:r>
      <w:r w:rsidR="00CE5341" w:rsidRPr="00C57D42">
        <w:rPr>
          <w:rFonts w:ascii="Cambria" w:hAnsi="Cambria"/>
          <w:spacing w:val="-6"/>
        </w:rPr>
        <w:t xml:space="preserve"> </w:t>
      </w:r>
      <w:r w:rsidR="006239D4" w:rsidRPr="00C57D42">
        <w:rPr>
          <w:rFonts w:ascii="Cambria" w:hAnsi="Cambria"/>
          <w:spacing w:val="-6"/>
        </w:rPr>
        <w:t>wszystkie zdarzenia</w:t>
      </w:r>
      <w:r w:rsidR="008C49E7" w:rsidRPr="00C57D42">
        <w:rPr>
          <w:rFonts w:ascii="Cambria" w:hAnsi="Cambria"/>
          <w:spacing w:val="-6"/>
        </w:rPr>
        <w:t xml:space="preserve"> w</w:t>
      </w:r>
      <w:r w:rsidR="00CE5341" w:rsidRPr="00C57D42">
        <w:rPr>
          <w:rFonts w:ascii="Cambria" w:hAnsi="Cambria"/>
          <w:spacing w:val="-6"/>
        </w:rPr>
        <w:t xml:space="preserve"> </w:t>
      </w:r>
      <w:r w:rsidR="006239D4" w:rsidRPr="00C57D42">
        <w:rPr>
          <w:rFonts w:ascii="Cambria" w:hAnsi="Cambria"/>
          <w:spacing w:val="-6"/>
        </w:rPr>
        <w:t>każdym okresie ubezpieczenia</w:t>
      </w:r>
      <w:r w:rsidR="00481CE8">
        <w:rPr>
          <w:rFonts w:ascii="Cambria" w:hAnsi="Cambria"/>
          <w:spacing w:val="-6"/>
        </w:rPr>
        <w:t>, przy czym</w:t>
      </w:r>
      <w:r w:rsidRPr="00C57D42">
        <w:rPr>
          <w:rFonts w:ascii="Cambria" w:hAnsi="Cambria"/>
          <w:spacing w:val="-6"/>
        </w:rPr>
        <w:t>:</w:t>
      </w:r>
    </w:p>
    <w:p w14:paraId="6CB03861" w14:textId="7DA7DC17" w:rsidR="006239D4" w:rsidRPr="00C57D42" w:rsidRDefault="006239D4" w:rsidP="00C57D42">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C57D42">
        <w:rPr>
          <w:rFonts w:ascii="Cambria" w:hAnsi="Cambria"/>
          <w:spacing w:val="-4"/>
        </w:rPr>
        <w:t xml:space="preserve">koszty proporcjonalne </w:t>
      </w:r>
      <w:r w:rsidR="001274AA" w:rsidRPr="00C57D42">
        <w:rPr>
          <w:rFonts w:ascii="Cambria" w:hAnsi="Cambria"/>
          <w:spacing w:val="-4"/>
        </w:rPr>
        <w:t>–</w:t>
      </w:r>
      <w:r w:rsidRPr="00C57D42">
        <w:rPr>
          <w:rFonts w:ascii="Cambria" w:hAnsi="Cambria"/>
          <w:spacing w:val="-4"/>
        </w:rPr>
        <w:t xml:space="preserve"> narastające proporcjonalnie, ob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3F6FD17B" w14:textId="77777777"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 xml:space="preserve">tymczasowego wykorzystania sprzętu zastępczego lub systemów zewnętrznych, </w:t>
      </w:r>
    </w:p>
    <w:p w14:paraId="3FC4396B" w14:textId="2C0E179E"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tymczasowego wynajęcia</w:t>
      </w:r>
      <w:r w:rsidR="008C49E7" w:rsidRPr="00C57D42">
        <w:rPr>
          <w:rFonts w:ascii="Cambria" w:hAnsi="Cambria"/>
          <w:spacing w:val="-4"/>
        </w:rPr>
        <w:t xml:space="preserve"> i </w:t>
      </w:r>
      <w:r w:rsidRPr="00C57D42">
        <w:rPr>
          <w:rFonts w:ascii="Cambria" w:hAnsi="Cambria"/>
          <w:spacing w:val="-4"/>
        </w:rPr>
        <w:t xml:space="preserve">użytkowania urządzeń i/lub pomieszczeń zastępczych, </w:t>
      </w:r>
    </w:p>
    <w:p w14:paraId="65DBA0A0" w14:textId="77777777"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 xml:space="preserve">zastosowania alternatywnych procedur pracy lub procesów technologicznych, </w:t>
      </w:r>
    </w:p>
    <w:p w14:paraId="35AE0366" w14:textId="7A4FBC38"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dodatkowego wynagrodzenia pracowników (tj. pracy</w:t>
      </w:r>
      <w:r w:rsidR="008C49E7" w:rsidRPr="00C57D42">
        <w:rPr>
          <w:rFonts w:ascii="Cambria" w:hAnsi="Cambria"/>
          <w:spacing w:val="-4"/>
        </w:rPr>
        <w:t xml:space="preserve"> w </w:t>
      </w:r>
      <w:r w:rsidRPr="00C57D42">
        <w:rPr>
          <w:rFonts w:ascii="Cambria" w:hAnsi="Cambria"/>
          <w:spacing w:val="-4"/>
        </w:rPr>
        <w:t>godzinach nadliczbowych oraz</w:t>
      </w:r>
      <w:r w:rsidR="008C49E7" w:rsidRPr="00C57D42">
        <w:rPr>
          <w:rFonts w:ascii="Cambria" w:hAnsi="Cambria"/>
          <w:spacing w:val="-4"/>
        </w:rPr>
        <w:t xml:space="preserve"> w </w:t>
      </w:r>
      <w:r w:rsidRPr="00C57D42">
        <w:rPr>
          <w:rFonts w:ascii="Cambria" w:hAnsi="Cambria"/>
          <w:spacing w:val="-4"/>
        </w:rPr>
        <w:t xml:space="preserve">godzinach nocnych), </w:t>
      </w:r>
    </w:p>
    <w:p w14:paraId="6FC541C2" w14:textId="763CB561" w:rsidR="006239D4" w:rsidRPr="00C57D42" w:rsidRDefault="006239D4" w:rsidP="00C57D42">
      <w:pPr>
        <w:pStyle w:val="Akapitzlist"/>
        <w:widowControl w:val="0"/>
        <w:numPr>
          <w:ilvl w:val="0"/>
          <w:numId w:val="10"/>
        </w:numPr>
        <w:spacing w:after="0" w:line="240" w:lineRule="auto"/>
        <w:ind w:left="2268" w:hanging="283"/>
        <w:jc w:val="both"/>
        <w:rPr>
          <w:rFonts w:ascii="Cambria" w:hAnsi="Cambria"/>
          <w:spacing w:val="-4"/>
        </w:rPr>
      </w:pPr>
      <w:r w:rsidRPr="00C57D42">
        <w:rPr>
          <w:rFonts w:ascii="Cambria" w:hAnsi="Cambria"/>
          <w:spacing w:val="-4"/>
        </w:rPr>
        <w:t>usług świadczonych przez osoby trzecie (tj. wykorzystania obcej siły roboczej</w:t>
      </w:r>
      <w:r w:rsidR="008C49E7" w:rsidRPr="00C57D42">
        <w:rPr>
          <w:rFonts w:ascii="Cambria" w:hAnsi="Cambria"/>
          <w:spacing w:val="-4"/>
        </w:rPr>
        <w:t xml:space="preserve"> </w:t>
      </w:r>
      <w:r w:rsidR="00F3531E" w:rsidRPr="00C57D42">
        <w:rPr>
          <w:rFonts w:ascii="Cambria" w:hAnsi="Cambria"/>
          <w:spacing w:val="-4"/>
        </w:rPr>
        <w:br/>
      </w:r>
      <w:r w:rsidR="008C49E7" w:rsidRPr="00C57D42">
        <w:rPr>
          <w:rFonts w:ascii="Cambria" w:hAnsi="Cambria"/>
          <w:spacing w:val="-4"/>
        </w:rPr>
        <w:t>w</w:t>
      </w:r>
      <w:r w:rsidR="00F3531E" w:rsidRPr="00C57D42">
        <w:rPr>
          <w:rFonts w:ascii="Cambria" w:hAnsi="Cambria"/>
          <w:spacing w:val="-4"/>
        </w:rPr>
        <w:t xml:space="preserve"> </w:t>
      </w:r>
      <w:r w:rsidRPr="00C57D42">
        <w:rPr>
          <w:rFonts w:ascii="Cambria" w:hAnsi="Cambria"/>
          <w:spacing w:val="-4"/>
        </w:rPr>
        <w:t xml:space="preserve">zakresie przetwarzania danych). </w:t>
      </w:r>
    </w:p>
    <w:p w14:paraId="7D78AA48" w14:textId="60DEF2C9" w:rsidR="006239D4" w:rsidRPr="00C57D42" w:rsidRDefault="006239D4" w:rsidP="00C57D42">
      <w:pPr>
        <w:pStyle w:val="Akapitzlist"/>
        <w:widowControl w:val="0"/>
        <w:spacing w:after="0" w:line="240" w:lineRule="auto"/>
        <w:ind w:left="1985"/>
        <w:contextualSpacing w:val="0"/>
        <w:jc w:val="both"/>
        <w:rPr>
          <w:rFonts w:ascii="Cambria" w:hAnsi="Cambria"/>
          <w:spacing w:val="-4"/>
        </w:rPr>
      </w:pPr>
      <w:r w:rsidRPr="00C57D42">
        <w:rPr>
          <w:rFonts w:ascii="Cambria" w:hAnsi="Cambria"/>
          <w:spacing w:val="-4"/>
        </w:rPr>
        <w:t>Franszyza czasowa dla kosztów proporcjonalnych wynosi 2</w:t>
      </w:r>
      <w:r w:rsidR="00A34B3C" w:rsidRPr="00C57D42">
        <w:rPr>
          <w:rFonts w:ascii="Cambria" w:hAnsi="Cambria"/>
          <w:spacing w:val="-4"/>
        </w:rPr>
        <w:t> dni</w:t>
      </w:r>
      <w:r w:rsidRPr="00C57D42">
        <w:rPr>
          <w:rFonts w:ascii="Cambria" w:hAnsi="Cambria"/>
          <w:spacing w:val="-4"/>
        </w:rPr>
        <w:t xml:space="preserve"> robocze.</w:t>
      </w:r>
    </w:p>
    <w:p w14:paraId="19298146" w14:textId="20C86D7B" w:rsidR="006239D4" w:rsidRPr="00C57D42" w:rsidRDefault="006239D4" w:rsidP="00C57D42">
      <w:pPr>
        <w:pStyle w:val="Akapitzlist"/>
        <w:widowControl w:val="0"/>
        <w:numPr>
          <w:ilvl w:val="3"/>
          <w:numId w:val="8"/>
        </w:numPr>
        <w:spacing w:before="60" w:after="0" w:line="240" w:lineRule="auto"/>
        <w:ind w:left="1985" w:hanging="709"/>
        <w:contextualSpacing w:val="0"/>
        <w:jc w:val="both"/>
        <w:rPr>
          <w:rFonts w:ascii="Cambria" w:hAnsi="Cambria"/>
          <w:spacing w:val="-4"/>
        </w:rPr>
      </w:pPr>
      <w:r w:rsidRPr="00C57D42">
        <w:rPr>
          <w:rFonts w:ascii="Cambria" w:hAnsi="Cambria"/>
          <w:spacing w:val="-4"/>
        </w:rPr>
        <w:t xml:space="preserve">koszty nieproporcjonalne </w:t>
      </w:r>
      <w:r w:rsidR="006547DA" w:rsidRPr="00C57D42">
        <w:rPr>
          <w:rFonts w:ascii="Cambria" w:hAnsi="Cambria"/>
          <w:spacing w:val="-4"/>
        </w:rPr>
        <w:t>–</w:t>
      </w:r>
      <w:r w:rsidRPr="00C57D42">
        <w:rPr>
          <w:rFonts w:ascii="Cambria" w:hAnsi="Cambria"/>
          <w:spacing w:val="-4"/>
        </w:rPr>
        <w:t xml:space="preserve"> </w:t>
      </w:r>
      <w:r w:rsidR="006547DA" w:rsidRPr="00C57D42">
        <w:rPr>
          <w:rFonts w:ascii="Cambria" w:hAnsi="Cambria"/>
          <w:spacing w:val="-4"/>
        </w:rPr>
        <w:t>ob</w:t>
      </w:r>
      <w:r w:rsidRPr="00C57D42">
        <w:rPr>
          <w:rFonts w:ascii="Cambria" w:hAnsi="Cambria"/>
          <w:spacing w:val="-4"/>
        </w:rPr>
        <w:t>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68510A4F" w14:textId="77777777" w:rsidR="006239D4" w:rsidRPr="00C57D42" w:rsidRDefault="006239D4"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 xml:space="preserve">jednorazowej procedury przeprogramowania, </w:t>
      </w:r>
    </w:p>
    <w:p w14:paraId="0805552A" w14:textId="05D2A4FD" w:rsidR="006239D4" w:rsidRPr="00C57D42" w:rsidRDefault="006239D4"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zresetowania</w:t>
      </w:r>
      <w:r w:rsidR="008C49E7" w:rsidRPr="00C57D42">
        <w:rPr>
          <w:rFonts w:ascii="Cambria" w:hAnsi="Cambria"/>
          <w:spacing w:val="-4"/>
        </w:rPr>
        <w:t xml:space="preserve"> i </w:t>
      </w:r>
      <w:r w:rsidRPr="00C57D42">
        <w:rPr>
          <w:rFonts w:ascii="Cambria" w:hAnsi="Cambria"/>
          <w:spacing w:val="-4"/>
        </w:rPr>
        <w:t xml:space="preserve">ponownego załadowania systemów operacyjnych, </w:t>
      </w:r>
    </w:p>
    <w:p w14:paraId="4FA0E547" w14:textId="1A0A3778" w:rsidR="006239D4" w:rsidRPr="00C57D42" w:rsidRDefault="009019DA" w:rsidP="00C57D42">
      <w:pPr>
        <w:pStyle w:val="Akapitzlist"/>
        <w:widowControl w:val="0"/>
        <w:numPr>
          <w:ilvl w:val="0"/>
          <w:numId w:val="11"/>
        </w:numPr>
        <w:tabs>
          <w:tab w:val="left" w:pos="2268"/>
        </w:tabs>
        <w:spacing w:after="0" w:line="240" w:lineRule="auto"/>
        <w:ind w:left="2268" w:hanging="283"/>
        <w:jc w:val="both"/>
        <w:rPr>
          <w:rFonts w:ascii="Cambria" w:hAnsi="Cambria"/>
          <w:spacing w:val="-4"/>
        </w:rPr>
      </w:pPr>
      <w:r w:rsidRPr="00C57D42">
        <w:rPr>
          <w:rFonts w:ascii="Cambria" w:hAnsi="Cambria"/>
          <w:spacing w:val="-4"/>
        </w:rPr>
        <w:t>t</w:t>
      </w:r>
      <w:r w:rsidR="006239D4" w:rsidRPr="00C57D42">
        <w:rPr>
          <w:rFonts w:ascii="Cambria" w:hAnsi="Cambria"/>
          <w:spacing w:val="-4"/>
        </w:rPr>
        <w:t>ransportu do</w:t>
      </w:r>
      <w:r w:rsidR="008C49E7" w:rsidRPr="00C57D42">
        <w:rPr>
          <w:rFonts w:ascii="Cambria" w:hAnsi="Cambria"/>
          <w:spacing w:val="-4"/>
        </w:rPr>
        <w:t xml:space="preserve"> i z </w:t>
      </w:r>
      <w:r w:rsidR="006239D4" w:rsidRPr="00C57D42">
        <w:rPr>
          <w:rFonts w:ascii="Cambria" w:hAnsi="Cambria"/>
          <w:spacing w:val="-4"/>
        </w:rPr>
        <w:t xml:space="preserve">pomieszczeń zastępczych. </w:t>
      </w:r>
    </w:p>
    <w:p w14:paraId="6A88B765" w14:textId="77777777" w:rsidR="006239D4" w:rsidRPr="00C57D42" w:rsidRDefault="006239D4" w:rsidP="006C082C">
      <w:pPr>
        <w:pStyle w:val="Akapitzlist"/>
        <w:widowControl w:val="0"/>
        <w:spacing w:after="0" w:line="240" w:lineRule="auto"/>
        <w:ind w:left="1985"/>
        <w:contextualSpacing w:val="0"/>
        <w:jc w:val="both"/>
        <w:rPr>
          <w:rFonts w:ascii="Cambria" w:hAnsi="Cambria"/>
          <w:spacing w:val="-4"/>
        </w:rPr>
      </w:pPr>
      <w:r w:rsidRPr="00C57D42">
        <w:rPr>
          <w:rFonts w:ascii="Cambria" w:hAnsi="Cambria"/>
          <w:spacing w:val="-4"/>
        </w:rPr>
        <w:t>Maksymalny okres odszkodowawczy wynosi 6 miesięcy.</w:t>
      </w:r>
    </w:p>
    <w:p w14:paraId="19F09F65" w14:textId="1DC3E160" w:rsidR="006239D4" w:rsidRPr="00C57D42" w:rsidRDefault="00F3531E" w:rsidP="006C082C">
      <w:pPr>
        <w:pStyle w:val="Akapitzlist"/>
        <w:widowControl w:val="0"/>
        <w:numPr>
          <w:ilvl w:val="1"/>
          <w:numId w:val="8"/>
        </w:numPr>
        <w:tabs>
          <w:tab w:val="left" w:pos="993"/>
        </w:tabs>
        <w:spacing w:after="120" w:line="240" w:lineRule="auto"/>
        <w:ind w:left="992" w:hanging="567"/>
        <w:contextualSpacing w:val="0"/>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 xml:space="preserve">bezpieczenie systemem pierwszego ryzyka odnosi się również do sprzętu elektronicznego </w:t>
      </w:r>
      <w:r w:rsidRPr="00C57D42">
        <w:rPr>
          <w:rFonts w:ascii="Cambria" w:hAnsi="Cambria"/>
          <w:bCs/>
          <w:spacing w:val="-4"/>
        </w:rPr>
        <w:t>zgłaszanego</w:t>
      </w:r>
      <w:r w:rsidR="006239D4" w:rsidRPr="00C57D42">
        <w:rPr>
          <w:rFonts w:ascii="Cambria" w:hAnsi="Cambria"/>
          <w:bCs/>
          <w:spacing w:val="-4"/>
        </w:rPr>
        <w:t xml:space="preserve"> do ubezpieczenia mienia od wszystkich </w:t>
      </w:r>
      <w:proofErr w:type="spellStart"/>
      <w:r w:rsidR="006239D4" w:rsidRPr="00C57D42">
        <w:rPr>
          <w:rFonts w:ascii="Cambria" w:hAnsi="Cambria"/>
          <w:bCs/>
          <w:spacing w:val="-4"/>
        </w:rPr>
        <w:t>ryzyk</w:t>
      </w:r>
      <w:proofErr w:type="spellEnd"/>
      <w:r w:rsidR="006239D4" w:rsidRPr="00C57D42">
        <w:rPr>
          <w:rFonts w:ascii="Cambria" w:hAnsi="Cambria"/>
          <w:bCs/>
          <w:spacing w:val="-4"/>
        </w:rPr>
        <w:t>.</w:t>
      </w:r>
    </w:p>
    <w:p w14:paraId="03A4256D" w14:textId="61CF3EDC" w:rsidR="0067622A" w:rsidRPr="00C57D42" w:rsidRDefault="006239D4" w:rsidP="00C57D42">
      <w:pPr>
        <w:pStyle w:val="Akapitzlist"/>
        <w:widowControl w:val="0"/>
        <w:numPr>
          <w:ilvl w:val="0"/>
          <w:numId w:val="8"/>
        </w:numPr>
        <w:tabs>
          <w:tab w:val="left" w:pos="426"/>
        </w:tabs>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w:t>
      </w:r>
      <w:r w:rsidR="0067622A" w:rsidRPr="00C57D42">
        <w:rPr>
          <w:rFonts w:ascii="Cambria" w:hAnsi="Cambria"/>
          <w:b/>
          <w:spacing w:val="-4"/>
        </w:rPr>
        <w:t>tości przyjęte do ubezpieczenia.</w:t>
      </w:r>
      <w:r w:rsidRPr="00C57D42">
        <w:rPr>
          <w:rFonts w:ascii="Cambria" w:hAnsi="Cambria"/>
          <w:b/>
          <w:spacing w:val="-4"/>
        </w:rPr>
        <w:t xml:space="preserve"> </w:t>
      </w:r>
    </w:p>
    <w:p w14:paraId="3F1FA947" w14:textId="55DE6131" w:rsidR="006239D4" w:rsidRPr="00C57D42" w:rsidRDefault="0067622A"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Su</w:t>
      </w:r>
      <w:r w:rsidR="006239D4" w:rsidRPr="00C57D42">
        <w:rPr>
          <w:rFonts w:ascii="Cambria" w:hAnsi="Cambria"/>
          <w:spacing w:val="-4"/>
        </w:rPr>
        <w:t>ma ubezpieczenia podana została</w:t>
      </w:r>
      <w:r w:rsidR="008C49E7" w:rsidRPr="00C57D42">
        <w:rPr>
          <w:rFonts w:ascii="Cambria" w:hAnsi="Cambria"/>
          <w:spacing w:val="-4"/>
        </w:rPr>
        <w:t xml:space="preserve"> w</w:t>
      </w:r>
      <w:r w:rsidR="00F3531E" w:rsidRPr="00C57D42">
        <w:rPr>
          <w:rFonts w:ascii="Cambria" w:hAnsi="Cambria"/>
          <w:spacing w:val="-4"/>
        </w:rPr>
        <w:t xml:space="preserve"> </w:t>
      </w:r>
      <w:r w:rsidR="006239D4" w:rsidRPr="00C57D42">
        <w:rPr>
          <w:rFonts w:ascii="Cambria" w:hAnsi="Cambria"/>
          <w:spacing w:val="-4"/>
        </w:rPr>
        <w:t>wartości odtworzeniowej nowej lub księgowej brutto,</w:t>
      </w:r>
      <w:r w:rsidR="008C49E7" w:rsidRPr="00C57D42">
        <w:rPr>
          <w:rFonts w:ascii="Cambria" w:hAnsi="Cambria"/>
          <w:spacing w:val="-4"/>
        </w:rPr>
        <w:t xml:space="preserve"> z </w:t>
      </w:r>
      <w:r w:rsidR="006239D4" w:rsidRPr="00C57D42">
        <w:rPr>
          <w:rFonts w:ascii="Cambria" w:hAnsi="Cambria"/>
          <w:spacing w:val="-4"/>
        </w:rPr>
        <w:t>zastrzeżeniem:</w:t>
      </w:r>
    </w:p>
    <w:p w14:paraId="3CADDC7D" w14:textId="30A3D0D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sprzętu elektronicznego od szkód materialnych wypłata odszkodowania następować będzie</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kwocie odpowiadającej wysokości szkody</w:t>
      </w:r>
      <w:r w:rsidR="00953414" w:rsidRPr="00C57D42">
        <w:rPr>
          <w:rFonts w:ascii="Cambria" w:hAnsi="Cambria"/>
          <w:spacing w:val="-4"/>
        </w:rPr>
        <w:t>,</w:t>
      </w:r>
      <w:r w:rsidRPr="00C57D42">
        <w:rPr>
          <w:rFonts w:ascii="Cambria" w:hAnsi="Cambria"/>
          <w:spacing w:val="-4"/>
        </w:rPr>
        <w:t xml:space="preserve"> nie większej od sumy ubezpieczenia danego przedmiotu, przy czym przy szkodzie częściowej –</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wocie </w:t>
      </w:r>
      <w:r w:rsidRPr="00C57D42">
        <w:rPr>
          <w:rFonts w:ascii="Cambria" w:hAnsi="Cambria"/>
          <w:spacing w:val="-6"/>
        </w:rPr>
        <w:t>odpowiadającej wartości niezbędnych kosztów naprawy</w:t>
      </w:r>
      <w:r w:rsidR="008C49E7" w:rsidRPr="00C57D42">
        <w:rPr>
          <w:rFonts w:ascii="Cambria" w:hAnsi="Cambria"/>
          <w:spacing w:val="-6"/>
        </w:rPr>
        <w:t xml:space="preserve"> z </w:t>
      </w:r>
      <w:r w:rsidRPr="00C57D42">
        <w:rPr>
          <w:rFonts w:ascii="Cambria" w:hAnsi="Cambria"/>
          <w:spacing w:val="-6"/>
        </w:rPr>
        <w:t>uwzględnieniem kosztów demontażu, transportu, montażu, cła oraz innych tego typu opłat,</w:t>
      </w:r>
      <w:r w:rsidR="008C49E7" w:rsidRPr="00C57D42">
        <w:rPr>
          <w:rFonts w:ascii="Cambria" w:hAnsi="Cambria"/>
          <w:spacing w:val="-6"/>
        </w:rPr>
        <w:t xml:space="preserve"> a </w:t>
      </w:r>
      <w:r w:rsidRPr="00C57D42">
        <w:rPr>
          <w:rFonts w:ascii="Cambria" w:hAnsi="Cambria"/>
          <w:spacing w:val="-6"/>
        </w:rPr>
        <w:t>przy szkodzie całkowitej</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kwocie odpowiadającej wartości kosztów nabycia</w:t>
      </w:r>
      <w:r w:rsidR="008C49E7" w:rsidRPr="00C57D42">
        <w:rPr>
          <w:rFonts w:ascii="Cambria" w:hAnsi="Cambria"/>
          <w:spacing w:val="-4"/>
        </w:rPr>
        <w:t xml:space="preserve"> i </w:t>
      </w:r>
      <w:r w:rsidRPr="00C57D42">
        <w:rPr>
          <w:rFonts w:ascii="Cambria" w:hAnsi="Cambria"/>
          <w:spacing w:val="-4"/>
        </w:rPr>
        <w:t>zainstalowania nowego przedmiotu tego samego rodzaju</w:t>
      </w:r>
      <w:r w:rsidR="008C49E7" w:rsidRPr="00C57D42">
        <w:rPr>
          <w:rFonts w:ascii="Cambria" w:hAnsi="Cambria"/>
          <w:spacing w:val="-4"/>
        </w:rPr>
        <w:t xml:space="preserve"> o </w:t>
      </w:r>
      <w:r w:rsidRPr="00C57D42">
        <w:rPr>
          <w:rFonts w:ascii="Cambria" w:hAnsi="Cambria"/>
          <w:spacing w:val="-4"/>
        </w:rPr>
        <w:t>takich samych lub możliwie najbardziej zbliżonych parametrach technicznych.</w:t>
      </w:r>
    </w:p>
    <w:p w14:paraId="74F07D20" w14:textId="1790D707" w:rsidR="006239D4" w:rsidRDefault="006239D4"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W ubezpieczeniu kosztów odtworzenia danych, oprogramowania</w:t>
      </w:r>
      <w:r w:rsidR="008C49E7" w:rsidRPr="00E17816">
        <w:rPr>
          <w:rFonts w:ascii="Cambria" w:hAnsi="Cambria"/>
          <w:spacing w:val="-4"/>
        </w:rPr>
        <w:t xml:space="preserve"> i</w:t>
      </w:r>
      <w:r w:rsidR="00953414" w:rsidRPr="00E17816">
        <w:rPr>
          <w:rFonts w:ascii="Cambria" w:hAnsi="Cambria"/>
          <w:spacing w:val="-4"/>
        </w:rPr>
        <w:t xml:space="preserve"> </w:t>
      </w:r>
      <w:r w:rsidRPr="00E17816">
        <w:rPr>
          <w:rFonts w:ascii="Cambria" w:hAnsi="Cambria"/>
          <w:spacing w:val="-4"/>
        </w:rPr>
        <w:t>nośników danych wypłata odszkodowania</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granicach ustalonych sum ubezpieczenia</w:t>
      </w:r>
      <w:r w:rsidR="008C49E7" w:rsidRPr="00E17816">
        <w:rPr>
          <w:rFonts w:ascii="Cambria" w:hAnsi="Cambria"/>
          <w:spacing w:val="-4"/>
        </w:rPr>
        <w:t xml:space="preserve"> w</w:t>
      </w:r>
      <w:r w:rsidR="0099038F" w:rsidRPr="00E17816">
        <w:rPr>
          <w:rFonts w:ascii="Cambria" w:hAnsi="Cambria"/>
          <w:spacing w:val="-4"/>
        </w:rPr>
        <w:t xml:space="preserve"> </w:t>
      </w:r>
      <w:r w:rsidRPr="00E17816">
        <w:rPr>
          <w:rFonts w:ascii="Cambria" w:hAnsi="Cambria"/>
          <w:spacing w:val="-4"/>
        </w:rPr>
        <w:t>kwocie odpowiadającej wartości poniesionych kosztów</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związku</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wymianą/zakupem zniszczonych, uszkodzonych lub utraconych wymiennych nośników danych, ponownym wprowadzeniem danych lub programów</w:t>
      </w:r>
      <w:r w:rsidR="008C49E7" w:rsidRPr="00E17816">
        <w:rPr>
          <w:rFonts w:ascii="Cambria" w:hAnsi="Cambria"/>
          <w:spacing w:val="-4"/>
        </w:rPr>
        <w:t xml:space="preserve"> </w:t>
      </w:r>
      <w:r w:rsidR="00953414" w:rsidRPr="00E17816">
        <w:rPr>
          <w:rFonts w:ascii="Cambria" w:hAnsi="Cambria"/>
          <w:spacing w:val="-4"/>
        </w:rPr>
        <w:br/>
      </w:r>
      <w:r w:rsidR="008C49E7" w:rsidRPr="00E17816">
        <w:rPr>
          <w:rFonts w:ascii="Cambria" w:hAnsi="Cambria"/>
          <w:spacing w:val="-4"/>
        </w:rPr>
        <w:t>z</w:t>
      </w:r>
      <w:r w:rsidR="00953414" w:rsidRPr="00E17816">
        <w:rPr>
          <w:rFonts w:ascii="Cambria" w:hAnsi="Cambria"/>
          <w:spacing w:val="-4"/>
        </w:rPr>
        <w:t xml:space="preserve"> </w:t>
      </w:r>
      <w:r w:rsidRPr="00E17816">
        <w:rPr>
          <w:rFonts w:ascii="Cambria" w:hAnsi="Cambria"/>
          <w:spacing w:val="-4"/>
        </w:rPr>
        <w:t>archi</w:t>
      </w:r>
      <w:r w:rsidR="00953414" w:rsidRPr="00E17816">
        <w:rPr>
          <w:rFonts w:ascii="Cambria" w:hAnsi="Cambria"/>
          <w:spacing w:val="-4"/>
        </w:rPr>
        <w:softHyphen/>
      </w:r>
      <w:r w:rsidRPr="00E17816">
        <w:rPr>
          <w:rFonts w:ascii="Cambria" w:hAnsi="Cambria"/>
          <w:spacing w:val="-4"/>
        </w:rPr>
        <w:t>wum danych lub istniejącej dokumentacji albo odtworzeniem danych</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uszkodzonego nośnika lub ponownym zainstalowaniem systemów i/lub programów,</w:t>
      </w:r>
      <w:r w:rsidR="008C49E7" w:rsidRPr="00E17816">
        <w:rPr>
          <w:rFonts w:ascii="Cambria" w:hAnsi="Cambria"/>
          <w:spacing w:val="-4"/>
        </w:rPr>
        <w:t xml:space="preserve"> a w</w:t>
      </w:r>
      <w:r w:rsidR="00953414" w:rsidRPr="00E17816">
        <w:rPr>
          <w:rFonts w:ascii="Cambria" w:hAnsi="Cambria"/>
          <w:spacing w:val="-4"/>
        </w:rPr>
        <w:t xml:space="preserve"> </w:t>
      </w:r>
      <w:r w:rsidRPr="00E17816">
        <w:rPr>
          <w:rFonts w:ascii="Cambria" w:hAnsi="Cambria"/>
          <w:spacing w:val="-4"/>
        </w:rPr>
        <w:t>ubezpieczeniu zwiększonych kosztów działalności –</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kwocie odpowiadającej poniesionym kosztom, nie większej jednak niż suma ubezpieczenia.</w:t>
      </w:r>
      <w:r w:rsidR="006547DA" w:rsidRPr="00E17816">
        <w:rPr>
          <w:rFonts w:ascii="Cambria" w:hAnsi="Cambria"/>
          <w:spacing w:val="-4"/>
        </w:rPr>
        <w:t xml:space="preserve"> </w:t>
      </w:r>
    </w:p>
    <w:p w14:paraId="66FBBAFE" w14:textId="77777777" w:rsidR="00A9403F" w:rsidRPr="00F64D41" w:rsidRDefault="00A9403F" w:rsidP="00A9403F">
      <w:pPr>
        <w:widowControl w:val="0"/>
        <w:numPr>
          <w:ilvl w:val="0"/>
          <w:numId w:val="8"/>
        </w:numPr>
        <w:tabs>
          <w:tab w:val="left" w:pos="567"/>
        </w:tabs>
        <w:autoSpaceDE w:val="0"/>
        <w:autoSpaceDN w:val="0"/>
        <w:adjustRightInd w:val="0"/>
        <w:spacing w:before="120" w:after="0" w:line="240" w:lineRule="auto"/>
        <w:jc w:val="both"/>
        <w:rPr>
          <w:rFonts w:ascii="Cambria" w:eastAsia="Times New Roman" w:hAnsi="Cambria"/>
          <w:b/>
          <w:lang w:eastAsia="pl-PL"/>
        </w:rPr>
      </w:pPr>
      <w:r w:rsidRPr="00F64D41">
        <w:rPr>
          <w:rFonts w:ascii="Cambria" w:eastAsia="Times New Roman" w:hAnsi="Cambria"/>
          <w:b/>
          <w:lang w:eastAsia="pl-PL"/>
        </w:rPr>
        <w:t>Akceptowalne wyłączenia odpowiedzialności w zakresie ubezpieczenia</w:t>
      </w:r>
    </w:p>
    <w:p w14:paraId="6241A1BA" w14:textId="77777777" w:rsidR="00A9403F" w:rsidRPr="00F64D41" w:rsidRDefault="00A9403F" w:rsidP="00A9403F">
      <w:pPr>
        <w:widowControl w:val="0"/>
        <w:tabs>
          <w:tab w:val="left" w:pos="709"/>
        </w:tabs>
        <w:autoSpaceDE w:val="0"/>
        <w:autoSpaceDN w:val="0"/>
        <w:adjustRightInd w:val="0"/>
        <w:ind w:left="709" w:hanging="283"/>
        <w:jc w:val="both"/>
        <w:rPr>
          <w:rFonts w:ascii="Cambria" w:eastAsia="Times New Roman" w:hAnsi="Cambria"/>
          <w:lang w:eastAsia="pl-PL"/>
        </w:rPr>
      </w:pPr>
      <w:r w:rsidRPr="00F64D41">
        <w:rPr>
          <w:rFonts w:ascii="Cambria" w:eastAsia="Times New Roman" w:hAnsi="Cambria"/>
          <w:color w:val="000000"/>
          <w:lang w:eastAsia="pl-PL"/>
        </w:rPr>
        <w:t>Z zakresu odpowiedzialności wyłączone są szkody</w:t>
      </w:r>
      <w:r w:rsidRPr="00F64D41">
        <w:rPr>
          <w:rFonts w:ascii="Cambria" w:eastAsia="Times New Roman" w:hAnsi="Cambria"/>
          <w:bCs/>
          <w:lang w:eastAsia="pl-PL"/>
        </w:rPr>
        <w:t xml:space="preserve"> </w:t>
      </w:r>
      <w:r w:rsidRPr="00F64D41">
        <w:rPr>
          <w:rFonts w:ascii="Cambria" w:eastAsia="Times New Roman" w:hAnsi="Cambria"/>
          <w:bCs/>
          <w:color w:val="000000"/>
          <w:lang w:eastAsia="pl-PL"/>
        </w:rPr>
        <w:t>będące następstwem zdarzeń, takich jak:</w:t>
      </w:r>
    </w:p>
    <w:p w14:paraId="7ED6DBDC" w14:textId="77777777" w:rsidR="00A9403F" w:rsidRDefault="00A9403F" w:rsidP="00A9403F">
      <w:pPr>
        <w:widowControl w:val="0"/>
        <w:numPr>
          <w:ilvl w:val="1"/>
          <w:numId w:val="8"/>
        </w:numPr>
        <w:tabs>
          <w:tab w:val="left" w:pos="851"/>
        </w:tabs>
        <w:autoSpaceDE w:val="0"/>
        <w:autoSpaceDN w:val="0"/>
        <w:adjustRightInd w:val="0"/>
        <w:spacing w:after="0" w:line="240" w:lineRule="auto"/>
        <w:ind w:hanging="792"/>
        <w:jc w:val="both"/>
        <w:rPr>
          <w:rFonts w:ascii="Cambria" w:eastAsia="Times New Roman" w:hAnsi="Cambria"/>
          <w:bCs/>
          <w:iCs/>
          <w:lang w:eastAsia="pl-PL"/>
        </w:rPr>
      </w:pPr>
      <w:r w:rsidRPr="00F64D41">
        <w:rPr>
          <w:rFonts w:ascii="Cambria" w:eastAsia="Times New Roman" w:hAnsi="Cambria"/>
          <w:lang w:eastAsia="pl-PL"/>
        </w:rPr>
        <w:t xml:space="preserve">działania wojenne, wrogie działanie, najazd lub inwazja innego państwa (niezależnie </w:t>
      </w:r>
      <w:r w:rsidRPr="00F64D41">
        <w:rPr>
          <w:rFonts w:ascii="Cambria" w:eastAsia="Times New Roman" w:hAnsi="Cambria"/>
          <w:lang w:eastAsia="pl-PL"/>
        </w:rPr>
        <w:br/>
        <w:t>od tego, czy wojna została wypowiedziana, czy nie), wojna domowa, rozruchy, stan wojenny, stan wyjątkowy, powstanie zbrojne, bunt, przewrót, rewolucja, wojskowy zamach stanu lub przejęcie władzy,</w:t>
      </w:r>
    </w:p>
    <w:p w14:paraId="4A679CA5"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bCs/>
          <w:iCs/>
          <w:lang w:eastAsia="pl-PL"/>
        </w:rPr>
        <w:t>akty terroryzmu,</w:t>
      </w:r>
    </w:p>
    <w:p w14:paraId="4870272B"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konfiskata, zawłaszczenie, nacjonalizacja, rekwizycja lub zniszczenie mienia, jeśli zdarzenia </w:t>
      </w:r>
      <w:r w:rsidRPr="00A9403F">
        <w:rPr>
          <w:rFonts w:ascii="Cambria" w:eastAsia="Times New Roman" w:hAnsi="Cambria"/>
          <w:lang w:eastAsia="pl-PL"/>
        </w:rPr>
        <w:br/>
        <w:t xml:space="preserve">te nastąpiły na mocy nakazu lub wydanego przez władze państwowe aktu prawnego, </w:t>
      </w:r>
    </w:p>
    <w:p w14:paraId="2E200E79"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działanie energii jądrowej, promieniowanie jonizacyjne, skażenie radioaktywne, niezależnie od tego, czy jego źródłem jest paliwo jądrowe, czy też jakiekolwiek odpady promieniotwórcze powstałe w wyniku reakcji rozpadu lub syntezy jądrowej, działanie pola magnetycznego </w:t>
      </w:r>
      <w:r w:rsidRPr="00A9403F">
        <w:rPr>
          <w:rFonts w:ascii="Cambria" w:eastAsia="Times New Roman" w:hAnsi="Cambria"/>
          <w:lang w:eastAsia="pl-PL"/>
        </w:rPr>
        <w:br/>
        <w:t xml:space="preserve">lub elektromagnetycznego, promieni laserowych lub maserowych, </w:t>
      </w:r>
    </w:p>
    <w:p w14:paraId="13CE6F24"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brak dostawy lub przerwanie dostawy gazu, wody lub elektryczności,</w:t>
      </w:r>
    </w:p>
    <w:p w14:paraId="5BFBF1E1"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sprzeniewierzenie, oszustwo, defraudacja, zaginięcie, zgubienie sprzętu elektronicznego, </w:t>
      </w:r>
    </w:p>
    <w:p w14:paraId="0AA869F8"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działanie hakerów komputerowych,</w:t>
      </w:r>
    </w:p>
    <w:p w14:paraId="277D6D81"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straty pośrednie wszelkiego rodzaju, np. utrata zysku, kary umowne, straty spowodowane opóźnieniem, brak wydajności, utrata rynku itp., </w:t>
      </w:r>
    </w:p>
    <w:p w14:paraId="68B9D713" w14:textId="77777777" w:rsidR="00A9403F" w:rsidRDefault="00A9403F" w:rsidP="00A9403F">
      <w:pPr>
        <w:widowControl w:val="0"/>
        <w:numPr>
          <w:ilvl w:val="1"/>
          <w:numId w:val="8"/>
        </w:numPr>
        <w:tabs>
          <w:tab w:val="left" w:pos="851"/>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uszkodzenia lub defekty istniejące w chwili zawarcia umowy ubezpieczenia, znane ubezpieczonemu,</w:t>
      </w:r>
    </w:p>
    <w:p w14:paraId="538A4B85" w14:textId="77777777" w:rsidR="00A9403F" w:rsidRDefault="00A9403F" w:rsidP="00A9403F">
      <w:pPr>
        <w:widowControl w:val="0"/>
        <w:numPr>
          <w:ilvl w:val="1"/>
          <w:numId w:val="8"/>
        </w:numPr>
        <w:tabs>
          <w:tab w:val="left" w:pos="993"/>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powstanie funkcjonalnych wad lub usterek, chyba że wady lub usterki powstały w wyniku zdarzenia objętego zakresem ubezpieczenia, </w:t>
      </w:r>
    </w:p>
    <w:p w14:paraId="5DABEDBE" w14:textId="7B8007FA" w:rsidR="00A9403F" w:rsidRPr="00A9403F" w:rsidRDefault="00A9403F" w:rsidP="00A9403F">
      <w:pPr>
        <w:widowControl w:val="0"/>
        <w:numPr>
          <w:ilvl w:val="1"/>
          <w:numId w:val="8"/>
        </w:numPr>
        <w:tabs>
          <w:tab w:val="left" w:pos="993"/>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lang w:eastAsia="pl-PL"/>
        </w:rPr>
        <w:t xml:space="preserve">wypadki, za które na mocy przepisów prawa lub postanowień umowy jest odpowiedzialny producent, gwarant, sprzedawca, dostawca, </w:t>
      </w:r>
      <w:proofErr w:type="spellStart"/>
      <w:r w:rsidRPr="00A9403F">
        <w:rPr>
          <w:rFonts w:ascii="Cambria" w:eastAsia="Times New Roman" w:hAnsi="Cambria"/>
          <w:lang w:eastAsia="pl-PL"/>
        </w:rPr>
        <w:t>serwisant</w:t>
      </w:r>
      <w:proofErr w:type="spellEnd"/>
      <w:r w:rsidRPr="00A9403F">
        <w:rPr>
          <w:rFonts w:ascii="Cambria" w:eastAsia="Times New Roman" w:hAnsi="Cambria"/>
          <w:lang w:eastAsia="pl-PL"/>
        </w:rPr>
        <w:t xml:space="preserve">, warsztat naprawczy, przewoźnik, spedytor lub podwykonawca, </w:t>
      </w:r>
    </w:p>
    <w:p w14:paraId="2B004E74" w14:textId="77777777" w:rsidR="00A9403F" w:rsidRDefault="00A9403F" w:rsidP="00A9403F">
      <w:pPr>
        <w:widowControl w:val="0"/>
        <w:numPr>
          <w:ilvl w:val="1"/>
          <w:numId w:val="8"/>
        </w:numPr>
        <w:tabs>
          <w:tab w:val="left" w:pos="993"/>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bCs/>
          <w:iCs/>
          <w:lang w:eastAsia="pl-PL"/>
        </w:rPr>
        <w:t>powstałe w czasie dokonywania naprawy,</w:t>
      </w:r>
    </w:p>
    <w:p w14:paraId="0D810BEA" w14:textId="77777777" w:rsidR="00A9403F" w:rsidRDefault="00A9403F" w:rsidP="00A9403F">
      <w:pPr>
        <w:widowControl w:val="0"/>
        <w:numPr>
          <w:ilvl w:val="1"/>
          <w:numId w:val="8"/>
        </w:numPr>
        <w:tabs>
          <w:tab w:val="left" w:pos="993"/>
        </w:tabs>
        <w:autoSpaceDE w:val="0"/>
        <w:autoSpaceDN w:val="0"/>
        <w:adjustRightInd w:val="0"/>
        <w:spacing w:after="0" w:line="240" w:lineRule="auto"/>
        <w:jc w:val="both"/>
        <w:rPr>
          <w:rFonts w:ascii="Cambria" w:eastAsia="Times New Roman" w:hAnsi="Cambria"/>
          <w:bCs/>
          <w:iCs/>
          <w:lang w:eastAsia="pl-PL"/>
        </w:rPr>
      </w:pPr>
      <w:r w:rsidRPr="00A9403F">
        <w:rPr>
          <w:rFonts w:ascii="Cambria" w:eastAsia="Times New Roman" w:hAnsi="Cambria"/>
          <w:bCs/>
          <w:iCs/>
          <w:lang w:eastAsia="pl-PL"/>
        </w:rPr>
        <w:t>powstałe w sprzęcie używanym na placach budowy,</w:t>
      </w:r>
    </w:p>
    <w:p w14:paraId="04329C09" w14:textId="2AB2DA6A" w:rsidR="00A9403F" w:rsidRPr="00A9403F" w:rsidRDefault="00A9403F" w:rsidP="00A9403F">
      <w:pPr>
        <w:widowControl w:val="0"/>
        <w:numPr>
          <w:ilvl w:val="1"/>
          <w:numId w:val="8"/>
        </w:numPr>
        <w:tabs>
          <w:tab w:val="left" w:pos="993"/>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techniczne zużycie lub starzenie sprzętu w trakcie użytkowania, w tym działanie czynników atmosferycznych, przy czym jeśli w wyniku takiego zdarzenia nastąpi szkoda w innej części ubezpieczonego sprzętu, niepolegająca na technicznym zużyciu lub zestarzeniu, to szkoda taka jest objęta ochroną ubezpieczeniową, </w:t>
      </w:r>
    </w:p>
    <w:p w14:paraId="52511485"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wypadki będące skutkiem niewykonania okresowych przeglądów konserwacyjnych, jeśli są wymagane przepisami prawa lub przez producenta, </w:t>
      </w:r>
    </w:p>
    <w:p w14:paraId="15DD3133"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przechowywanie sprzętu elektronicznego niezgodnie z wymaganiami technicznymi, </w:t>
      </w:r>
    </w:p>
    <w:p w14:paraId="52AE11D9"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uszkodzenia estetyczne niemające wpływu na pracę sprzętu elektronicznego, takie jak zadrapania, zarysowania, wgniecenia, chyba że uszkodzenia są skutkiem zdarzenia objętego zakresem ubezpieczenia, </w:t>
      </w:r>
    </w:p>
    <w:p w14:paraId="2D3D3718"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szkody wskutek zapadania i osuwania się ziemi w wyniku działalności człowieka, </w:t>
      </w:r>
    </w:p>
    <w:p w14:paraId="73EE9BDE"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bCs/>
          <w:iCs/>
          <w:lang w:eastAsia="pl-PL"/>
        </w:rPr>
        <w:t xml:space="preserve">szkody górnicze i wynikające z ruchu zakładu górniczego w rozumieniu ustawy z dnia z dnia </w:t>
      </w:r>
      <w:r w:rsidRPr="00A9403F">
        <w:rPr>
          <w:rFonts w:ascii="Cambria" w:eastAsia="Times New Roman" w:hAnsi="Cambria"/>
          <w:bCs/>
          <w:iCs/>
          <w:lang w:eastAsia="pl-PL"/>
        </w:rPr>
        <w:br/>
        <w:t>9 czerwca 2011 r. - Prawo geologiczne i górnicze oraz aktów wykonawczych do ustawy</w:t>
      </w:r>
    </w:p>
    <w:p w14:paraId="28A83BD3"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bCs/>
          <w:iCs/>
          <w:lang w:eastAsia="pl-PL"/>
        </w:rPr>
        <w:t>eksploatacja przedmiotu ubezpieczenia po zaistnieniu szkody, bez dokonania napraw, jeżeli niewykonanie napraw miało wpływ na powstanie drugiej szkody,</w:t>
      </w:r>
    </w:p>
    <w:p w14:paraId="5D42A017"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 xml:space="preserve">koszty, które </w:t>
      </w:r>
      <w:r w:rsidRPr="00A9403F">
        <w:rPr>
          <w:rFonts w:ascii="Cambria" w:eastAsia="Times New Roman" w:hAnsi="Cambria"/>
          <w:bCs/>
          <w:lang w:eastAsia="pl-PL"/>
        </w:rPr>
        <w:t xml:space="preserve">ubezpieczony </w:t>
      </w:r>
      <w:r w:rsidRPr="00A9403F">
        <w:rPr>
          <w:rFonts w:ascii="Cambria" w:eastAsia="Times New Roman" w:hAnsi="Cambria"/>
          <w:lang w:eastAsia="pl-PL"/>
        </w:rPr>
        <w:t>poniósłby, gdyby szkoda się nie zdarzyła, np. związane</w:t>
      </w:r>
      <w:r w:rsidRPr="00A9403F">
        <w:rPr>
          <w:rFonts w:ascii="Cambria" w:eastAsia="Times New Roman" w:hAnsi="Cambria"/>
          <w:lang w:eastAsia="pl-PL"/>
        </w:rPr>
        <w:br/>
        <w:t>z konserwacją ubezpieczonego sprzętu,</w:t>
      </w:r>
    </w:p>
    <w:p w14:paraId="4E528733" w14:textId="77777777" w:rsid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lang w:eastAsia="pl-PL"/>
        </w:rPr>
        <w:t>w przypadku ubezpieczenia kosztów odtworzenia danych, oprogramowania i wymiennych nośników danych – zdarzenia spowodowane błędnym programowaniem, oraz koszty odtworzenia danych zapisanych w pamięci ulotnej jednostki centralnej, przez którą rozumie się rodzaj pamięci zaprojektowanej w taki sposób, że jej zawartość ulega utracie w przypadku zaniku zasilania urządzenia w energię elektryczną.</w:t>
      </w:r>
    </w:p>
    <w:p w14:paraId="595D2FB3" w14:textId="4F19992D" w:rsidR="00A9403F" w:rsidRPr="00A9403F" w:rsidRDefault="00A9403F" w:rsidP="00A9403F">
      <w:pPr>
        <w:widowControl w:val="0"/>
        <w:numPr>
          <w:ilvl w:val="1"/>
          <w:numId w:val="8"/>
        </w:numPr>
        <w:tabs>
          <w:tab w:val="left" w:pos="851"/>
        </w:tabs>
        <w:autoSpaceDE w:val="0"/>
        <w:autoSpaceDN w:val="0"/>
        <w:adjustRightInd w:val="0"/>
        <w:spacing w:after="0" w:line="240" w:lineRule="auto"/>
        <w:ind w:left="993" w:hanging="633"/>
        <w:jc w:val="both"/>
        <w:rPr>
          <w:rFonts w:ascii="Cambria" w:eastAsia="Times New Roman" w:hAnsi="Cambria"/>
          <w:bCs/>
          <w:iCs/>
          <w:lang w:eastAsia="pl-PL"/>
        </w:rPr>
      </w:pPr>
      <w:r w:rsidRPr="00A9403F">
        <w:rPr>
          <w:rFonts w:ascii="Cambria" w:eastAsia="Times New Roman" w:hAnsi="Cambria"/>
          <w:bCs/>
          <w:iCs/>
          <w:lang w:eastAsia="pl-PL"/>
        </w:rPr>
        <w:t>Ochrona ubezpieczeniowa nie obejmuje także wszelkich skutków powolnych oddziaływań, tj. szkód nienoszących znamion zdarzenia nagłego i niespodziewanego, takich jak: naturalne zużycie, erozja, korozja, pleśnienie, rdzewienie, gnicie, zawilgocenie, wyschnięcie, osiadanie, pękanie, kurczenie się, rozprężanie się, parowanie, utrata masy, wyciekanie, zmiana smaku, koloru, faktury, powolne oddziaływanie mgły, smogu, dymu, cieczy, gazów, pyłów, mikroorganizmów, ekstremalnych temperatur bądź ciągłych zmian temperatury.</w:t>
      </w:r>
    </w:p>
    <w:p w14:paraId="48FD2D09" w14:textId="00F136DB"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C36FE6" w:rsidRPr="00C57D42">
        <w:rPr>
          <w:rFonts w:ascii="Cambria" w:hAnsi="Cambria"/>
          <w:b/>
          <w:spacing w:val="-4"/>
        </w:rPr>
        <w:t>.</w:t>
      </w:r>
    </w:p>
    <w:p w14:paraId="33B58837" w14:textId="67EA6E5F"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6F0BFF" w:rsidRPr="00C57D42">
        <w:rPr>
          <w:rFonts w:ascii="Cambria" w:hAnsi="Cambria"/>
          <w:spacing w:val="-4"/>
        </w:rPr>
        <w:t>.</w:t>
      </w:r>
    </w:p>
    <w:p w14:paraId="1E0CAC0A" w14:textId="7F3E3A80" w:rsidR="00D9198E" w:rsidRPr="00C57D42" w:rsidRDefault="00D9198E"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ryzyka katastrofy budowlanej</w:t>
      </w:r>
      <w:r w:rsidR="002D7663" w:rsidRPr="00C57D42">
        <w:rPr>
          <w:rFonts w:ascii="Cambria" w:hAnsi="Cambria"/>
          <w:spacing w:val="-4"/>
        </w:rPr>
        <w:t xml:space="preserve"> (limit wspólny z ubezpieczeniem mienia od wszystkich </w:t>
      </w:r>
      <w:proofErr w:type="spellStart"/>
      <w:r w:rsidR="002D7663" w:rsidRPr="00C57D42">
        <w:rPr>
          <w:rFonts w:ascii="Cambria" w:hAnsi="Cambria"/>
          <w:spacing w:val="-4"/>
        </w:rPr>
        <w:t>ryzyk</w:t>
      </w:r>
      <w:proofErr w:type="spellEnd"/>
      <w:r w:rsidR="002D7663" w:rsidRPr="00C57D42">
        <w:rPr>
          <w:rFonts w:ascii="Cambria" w:hAnsi="Cambria"/>
          <w:spacing w:val="-4"/>
        </w:rPr>
        <w:t>)</w:t>
      </w:r>
      <w:r w:rsidRPr="00C57D42">
        <w:rPr>
          <w:rFonts w:ascii="Cambria" w:hAnsi="Cambria"/>
          <w:spacing w:val="-4"/>
        </w:rPr>
        <w:t>.</w:t>
      </w:r>
    </w:p>
    <w:p w14:paraId="56376691" w14:textId="0277149D"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Ochrona ubezpieczeniowa obejmuje sprzęt elektroniczny bez względu na wiek (rok produkcji</w:t>
      </w:r>
      <w:r w:rsidR="00C416FE" w:rsidRPr="00C57D42">
        <w:rPr>
          <w:rFonts w:ascii="Cambria" w:hAnsi="Cambria"/>
          <w:spacing w:val="-4"/>
        </w:rPr>
        <w:t xml:space="preserve">; uwaga, do ubezpieczenia w większości przypadków zgłaszany jest sprzęt nie starszy niż </w:t>
      </w:r>
      <w:r w:rsidR="00A9403F">
        <w:rPr>
          <w:rFonts w:ascii="Cambria" w:hAnsi="Cambria"/>
          <w:spacing w:val="-4"/>
        </w:rPr>
        <w:t>5</w:t>
      </w:r>
      <w:r w:rsidR="00C416FE" w:rsidRPr="00C57D42">
        <w:rPr>
          <w:rFonts w:ascii="Cambria" w:hAnsi="Cambria"/>
          <w:spacing w:val="-4"/>
        </w:rPr>
        <w:t>-letni</w:t>
      </w:r>
      <w:r w:rsidRPr="00C57D42">
        <w:rPr>
          <w:rFonts w:ascii="Cambria" w:hAnsi="Cambria"/>
          <w:spacing w:val="-4"/>
        </w:rPr>
        <w:t>).</w:t>
      </w:r>
    </w:p>
    <w:p w14:paraId="4FB8CC17" w14:textId="00A8DCF7" w:rsidR="006474CB" w:rsidRPr="00C57D42" w:rsidRDefault="006474CB" w:rsidP="006C082C">
      <w:pPr>
        <w:pStyle w:val="Akapitzlist"/>
        <w:widowControl w:val="0"/>
        <w:numPr>
          <w:ilvl w:val="1"/>
          <w:numId w:val="8"/>
        </w:numPr>
        <w:spacing w:after="0" w:line="240" w:lineRule="auto"/>
        <w:ind w:left="992" w:hanging="567"/>
        <w:contextualSpacing w:val="0"/>
        <w:jc w:val="both"/>
        <w:rPr>
          <w:rFonts w:ascii="Cambria" w:hAnsi="Cambria"/>
          <w:spacing w:val="-4"/>
        </w:rPr>
      </w:pPr>
      <w:bookmarkStart w:id="7" w:name="_Hlk47348243"/>
      <w:r w:rsidRPr="00C57D42">
        <w:rPr>
          <w:rFonts w:ascii="Cambria" w:hAnsi="Cambria"/>
          <w:spacing w:val="-4"/>
        </w:rPr>
        <w:t>Ochrona ubezpieczeniowa, do limitu odszkodowawczego</w:t>
      </w:r>
      <w:r w:rsidR="008C49E7" w:rsidRPr="00C57D42">
        <w:rPr>
          <w:rFonts w:ascii="Cambria" w:hAnsi="Cambria"/>
          <w:spacing w:val="-4"/>
        </w:rPr>
        <w:t xml:space="preserve"> w </w:t>
      </w:r>
      <w:r w:rsidRPr="00C57D42">
        <w:rPr>
          <w:rFonts w:ascii="Cambria" w:hAnsi="Cambria"/>
          <w:spacing w:val="-4"/>
        </w:rPr>
        <w:t>wysokości 100</w:t>
      </w:r>
      <w:r w:rsidR="00362CE7" w:rsidRPr="00C57D42">
        <w:rPr>
          <w:rFonts w:ascii="Cambria" w:hAnsi="Cambria"/>
          <w:spacing w:val="-4"/>
        </w:rPr>
        <w:t> 000,0</w:t>
      </w:r>
      <w:r w:rsidR="006A1A01" w:rsidRPr="00C57D42">
        <w:rPr>
          <w:rFonts w:ascii="Cambria" w:hAnsi="Cambria"/>
          <w:spacing w:val="-4"/>
        </w:rPr>
        <w:t>0 zł</w:t>
      </w:r>
      <w:r w:rsidRPr="00C57D42">
        <w:rPr>
          <w:rFonts w:ascii="Cambria" w:hAnsi="Cambria"/>
          <w:spacing w:val="-4"/>
        </w:rPr>
        <w:t xml:space="preserve"> 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obowiązuje również wtedy, jeśli </w:t>
      </w:r>
      <w:r w:rsidR="00E529B1" w:rsidRPr="00C57D42">
        <w:rPr>
          <w:rFonts w:ascii="Cambria" w:hAnsi="Cambria"/>
          <w:spacing w:val="-4"/>
        </w:rPr>
        <w:br/>
      </w:r>
      <w:r w:rsidRPr="00C57D42">
        <w:rPr>
          <w:rFonts w:ascii="Cambria" w:hAnsi="Cambria"/>
          <w:spacing w:val="-4"/>
        </w:rPr>
        <w:t>do szkody</w:t>
      </w:r>
      <w:r w:rsidR="008C49E7" w:rsidRPr="00C57D42">
        <w:rPr>
          <w:rFonts w:ascii="Cambria" w:hAnsi="Cambria"/>
          <w:spacing w:val="-4"/>
        </w:rPr>
        <w:t xml:space="preserve"> w </w:t>
      </w:r>
      <w:r w:rsidRPr="00C57D42">
        <w:rPr>
          <w:rFonts w:ascii="Cambria" w:hAnsi="Cambria"/>
          <w:spacing w:val="-4"/>
        </w:rPr>
        <w:t>ubezpieczonym mieniu doszło</w:t>
      </w:r>
      <w:r w:rsidR="008C49E7" w:rsidRPr="00C57D42">
        <w:rPr>
          <w:rFonts w:ascii="Cambria" w:hAnsi="Cambria"/>
          <w:spacing w:val="-4"/>
        </w:rPr>
        <w:t xml:space="preserve"> w </w:t>
      </w:r>
      <w:r w:rsidRPr="00C57D42">
        <w:rPr>
          <w:rFonts w:ascii="Cambria" w:hAnsi="Cambria"/>
          <w:spacing w:val="-4"/>
        </w:rPr>
        <w:t>momencie, gdy mienie to czasowo znajdowało się poza miejscem ubezpieczenia, na terytorium RP</w:t>
      </w:r>
      <w:r w:rsidR="00114D4C" w:rsidRPr="00C57D42">
        <w:rPr>
          <w:rFonts w:ascii="Cambria" w:hAnsi="Cambria"/>
          <w:spacing w:val="-4"/>
        </w:rPr>
        <w:t xml:space="preserve"> (np.</w:t>
      </w:r>
      <w:r w:rsidR="00E529B1" w:rsidRPr="00C57D42">
        <w:rPr>
          <w:rFonts w:ascii="Cambria" w:hAnsi="Cambria"/>
          <w:spacing w:val="-4"/>
        </w:rPr>
        <w:t xml:space="preserve"> </w:t>
      </w:r>
      <w:r w:rsidR="008C49E7" w:rsidRPr="00C57D42">
        <w:rPr>
          <w:rFonts w:ascii="Cambria" w:hAnsi="Cambria"/>
          <w:spacing w:val="-4"/>
        </w:rPr>
        <w:t>w</w:t>
      </w:r>
      <w:r w:rsidR="00E529B1"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remontem, naprawą, wypoży</w:t>
      </w:r>
      <w:r w:rsidR="00E529B1" w:rsidRPr="00C57D42">
        <w:rPr>
          <w:rFonts w:ascii="Cambria" w:hAnsi="Cambria"/>
          <w:spacing w:val="-4"/>
        </w:rPr>
        <w:softHyphen/>
      </w:r>
      <w:r w:rsidRPr="00C57D42">
        <w:rPr>
          <w:rFonts w:ascii="Cambria" w:hAnsi="Cambria"/>
          <w:spacing w:val="-4"/>
        </w:rPr>
        <w:t>czeniem, adaptacją, organizowaną imprezą, ekspozycją, akcjami ratowni</w:t>
      </w:r>
      <w:r w:rsidRPr="00C57D42">
        <w:rPr>
          <w:rFonts w:ascii="Cambria" w:hAnsi="Cambria"/>
          <w:spacing w:val="-4"/>
        </w:rPr>
        <w:softHyphen/>
        <w:t>czymi),</w:t>
      </w:r>
      <w:r w:rsidR="008C49E7" w:rsidRPr="00C57D42">
        <w:rPr>
          <w:rFonts w:ascii="Cambria" w:hAnsi="Cambria"/>
          <w:spacing w:val="-4"/>
        </w:rPr>
        <w:t xml:space="preserve"> a w </w:t>
      </w:r>
      <w:r w:rsidRPr="00C57D42">
        <w:rPr>
          <w:rFonts w:ascii="Cambria" w:hAnsi="Cambria"/>
          <w:spacing w:val="-4"/>
        </w:rPr>
        <w:t>przypadku zagranicznych podróży służbowych, na terytorium całego świata. Postanowienia niniejszego rozszerzenia</w:t>
      </w:r>
      <w:r w:rsidR="008C49E7" w:rsidRPr="00C57D42">
        <w:rPr>
          <w:rFonts w:ascii="Cambria" w:hAnsi="Cambria"/>
          <w:spacing w:val="-4"/>
        </w:rPr>
        <w:t xml:space="preserve"> w </w:t>
      </w:r>
      <w:r w:rsidRPr="00C57D42">
        <w:rPr>
          <w:rFonts w:ascii="Cambria" w:hAnsi="Cambria"/>
          <w:spacing w:val="-4"/>
        </w:rPr>
        <w:t>żaden sposób nie mogą ograniczać zakresu ubez</w:t>
      </w:r>
      <w:r w:rsidRPr="00C57D42">
        <w:rPr>
          <w:rFonts w:ascii="Cambria" w:hAnsi="Cambria"/>
          <w:spacing w:val="-4"/>
        </w:rPr>
        <w:softHyphen/>
        <w:t>pieczenia sprzętu przenośnego.</w:t>
      </w:r>
    </w:p>
    <w:bookmarkEnd w:id="7"/>
    <w:p w14:paraId="474E07BC" w14:textId="77777777" w:rsidR="000810D1"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Jeżeli treść ogólnych lub szczególnych warunków ubezpieczenia wyklucza bądź ogranicza ubezpieczenie ryzyka powodzi</w:t>
      </w:r>
      <w:r w:rsidR="008C49E7" w:rsidRPr="00C57D42">
        <w:rPr>
          <w:rFonts w:ascii="Cambria" w:hAnsi="Cambria"/>
          <w:spacing w:val="-4"/>
        </w:rPr>
        <w:t xml:space="preserve"> w </w:t>
      </w:r>
      <w:r w:rsidRPr="00C57D42">
        <w:rPr>
          <w:rFonts w:ascii="Cambria" w:hAnsi="Cambria"/>
          <w:spacing w:val="-4"/>
        </w:rPr>
        <w:t xml:space="preserve">odniesieniu do sprzętu elektronicznego znajdującego się </w:t>
      </w:r>
      <w:r w:rsidR="00CE5341" w:rsidRPr="00C57D42">
        <w:rPr>
          <w:rFonts w:ascii="Cambria" w:hAnsi="Cambria"/>
          <w:spacing w:val="-4"/>
        </w:rPr>
        <w:br/>
      </w:r>
      <w:r w:rsidRPr="00C57D42">
        <w:rPr>
          <w:rFonts w:ascii="Cambria" w:hAnsi="Cambria"/>
          <w:spacing w:val="-4"/>
        </w:rPr>
        <w:t>na terenie, gdzie występowała powódź lub na obszarach bezpośrednio zagrożonych powodzią,</w:t>
      </w:r>
      <w:r w:rsidR="008C49E7" w:rsidRPr="00C57D42">
        <w:rPr>
          <w:rFonts w:ascii="Cambria" w:hAnsi="Cambria"/>
          <w:spacing w:val="-4"/>
        </w:rPr>
        <w:t xml:space="preserve"> w </w:t>
      </w:r>
      <w:r w:rsidRPr="00C57D42">
        <w:rPr>
          <w:rFonts w:ascii="Cambria" w:hAnsi="Cambria"/>
          <w:spacing w:val="-4"/>
        </w:rPr>
        <w:t>takiej sytuacji zapisy te nie mają zastosowania.</w:t>
      </w:r>
    </w:p>
    <w:p w14:paraId="2CB6802C" w14:textId="2FD61AC0" w:rsidR="000810D1" w:rsidRPr="00C57D42" w:rsidRDefault="000810D1"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 z</w:t>
      </w:r>
      <w:r w:rsidR="00E529B1" w:rsidRPr="00C57D42">
        <w:rPr>
          <w:rFonts w:ascii="Cambria" w:hAnsi="Cambria"/>
          <w:spacing w:val="-4"/>
        </w:rPr>
        <w:t xml:space="preserve"> </w:t>
      </w:r>
      <w:r w:rsidRPr="00C57D42">
        <w:rPr>
          <w:rFonts w:ascii="Cambria" w:hAnsi="Cambria"/>
          <w:spacing w:val="-4"/>
        </w:rPr>
        <w:t>tytułu złego stanu technicznego dachu, wówczas ograniczenie to</w:t>
      </w:r>
      <w:r w:rsidR="00E529B1" w:rsidRPr="00C57D42">
        <w:rPr>
          <w:rFonts w:ascii="Cambria" w:hAnsi="Cambria"/>
          <w:spacing w:val="-4"/>
        </w:rPr>
        <w:t xml:space="preserve"> </w:t>
      </w:r>
      <w:r w:rsidRPr="00C57D42">
        <w:rPr>
          <w:rFonts w:ascii="Cambria" w:hAnsi="Cambria"/>
          <w:spacing w:val="-4"/>
        </w:rPr>
        <w:t>lub wyłączenie będzie miało zastosowanie jedynie w takim stopniu, w jakim stan techniczny dachu przyczynił się do powstania szkody i</w:t>
      </w:r>
      <w:r w:rsidR="00E529B1" w:rsidRPr="00C57D42">
        <w:rPr>
          <w:rFonts w:ascii="Cambria" w:hAnsi="Cambria"/>
          <w:spacing w:val="-4"/>
        </w:rPr>
        <w:t xml:space="preserve"> </w:t>
      </w:r>
      <w:r w:rsidRPr="00C57D42">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w:t>
      </w:r>
      <w:proofErr w:type="spellStart"/>
      <w:r w:rsidRPr="00C57D42">
        <w:rPr>
          <w:rFonts w:ascii="Cambria" w:hAnsi="Cambria"/>
          <w:spacing w:val="-4"/>
        </w:rPr>
        <w:t>przyczynowo-skutkowego</w:t>
      </w:r>
      <w:proofErr w:type="spellEnd"/>
      <w:r w:rsidRPr="00C57D42">
        <w:rPr>
          <w:rFonts w:ascii="Cambria" w:hAnsi="Cambria"/>
          <w:spacing w:val="-4"/>
        </w:rPr>
        <w:t xml:space="preserve">) i braku wiedzy ubezpieczającego lub ubezpieczonego o tym stanie technicznym, ubezpieczyciel ponosi </w:t>
      </w:r>
      <w:r w:rsidRPr="00C57D42">
        <w:rPr>
          <w:rFonts w:ascii="Cambria" w:hAnsi="Cambria"/>
          <w:spacing w:val="-6"/>
        </w:rPr>
        <w:t>odpowiedzialność do wysokości szkody, jednak nie więcej niż do</w:t>
      </w:r>
      <w:r w:rsidRPr="00C57D42">
        <w:rPr>
          <w:rFonts w:ascii="Cambria" w:hAnsi="Cambria"/>
          <w:spacing w:val="-4"/>
        </w:rPr>
        <w:t xml:space="preserve"> wysokości sumy ubezpieczenia.</w:t>
      </w:r>
    </w:p>
    <w:p w14:paraId="3195A3CB" w14:textId="31A83950" w:rsidR="006239D4" w:rsidRPr="00C57D42" w:rsidRDefault="000810D1"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C57D42">
        <w:rPr>
          <w:rFonts w:ascii="Cambria" w:hAnsi="Cambria"/>
          <w:spacing w:val="-4"/>
        </w:rPr>
        <w:t xml:space="preserve"> </w:t>
      </w:r>
      <w:r w:rsidRPr="00C57D42">
        <w:rPr>
          <w:rFonts w:ascii="Cambria" w:hAnsi="Cambria"/>
          <w:spacing w:val="-4"/>
        </w:rPr>
        <w:t xml:space="preserve">wysokości </w:t>
      </w:r>
      <w:r w:rsidR="007E7F9E">
        <w:rPr>
          <w:rFonts w:ascii="Cambria" w:hAnsi="Cambria"/>
          <w:spacing w:val="-4"/>
        </w:rPr>
        <w:t>100</w:t>
      </w:r>
      <w:r w:rsidRPr="00C57D42">
        <w:rPr>
          <w:rFonts w:ascii="Cambria" w:hAnsi="Cambria"/>
          <w:spacing w:val="-4"/>
        </w:rPr>
        <w:t> 000,00 zł na jedno i</w:t>
      </w:r>
      <w:r w:rsidR="0099038F" w:rsidRPr="00C57D42">
        <w:rPr>
          <w:rFonts w:ascii="Cambria" w:hAnsi="Cambria"/>
          <w:spacing w:val="-4"/>
        </w:rPr>
        <w:t xml:space="preserve"> </w:t>
      </w:r>
      <w:r w:rsidRPr="00C57D42">
        <w:rPr>
          <w:rFonts w:ascii="Cambria" w:hAnsi="Cambria"/>
          <w:spacing w:val="-4"/>
        </w:rPr>
        <w:t>wszystkie zdarzenia w każdym okresie ubezpieczenia obejmuje szkody, w tym zalania, spowodowane złym stanem technicznym dachu, okien, nieszczelnością rynien, szczelinami w</w:t>
      </w:r>
      <w:r w:rsidR="0099038F" w:rsidRPr="00C57D42">
        <w:rPr>
          <w:rFonts w:ascii="Cambria" w:hAnsi="Cambria"/>
          <w:spacing w:val="-4"/>
        </w:rPr>
        <w:t xml:space="preserve"> </w:t>
      </w:r>
      <w:r w:rsidRPr="00C57D42">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C57D42">
        <w:rPr>
          <w:rFonts w:ascii="Cambria" w:hAnsi="Cambria"/>
          <w:spacing w:val="-4"/>
        </w:rPr>
        <w:br/>
        <w:t xml:space="preserve">z ubezpieczeniem mienia od wszystkich </w:t>
      </w:r>
      <w:proofErr w:type="spellStart"/>
      <w:r w:rsidRPr="00C57D42">
        <w:rPr>
          <w:rFonts w:ascii="Cambria" w:hAnsi="Cambria"/>
          <w:spacing w:val="-4"/>
        </w:rPr>
        <w:t>ryzyk</w:t>
      </w:r>
      <w:proofErr w:type="spellEnd"/>
      <w:r w:rsidRPr="00C57D42">
        <w:rPr>
          <w:rFonts w:ascii="Cambria" w:hAnsi="Cambria"/>
          <w:spacing w:val="-4"/>
        </w:rPr>
        <w:t>.</w:t>
      </w:r>
    </w:p>
    <w:p w14:paraId="54B96EF2" w14:textId="4444F34C"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ostanowienia ogólnych lub szczególnych warunków ubezpieczenia zmieniające zasady wypłaty odszkodowania</w:t>
      </w:r>
      <w:r w:rsidR="008C49E7" w:rsidRPr="00C57D42">
        <w:rPr>
          <w:rFonts w:ascii="Cambria" w:hAnsi="Cambria"/>
          <w:spacing w:val="-4"/>
        </w:rPr>
        <w:t xml:space="preserve"> w </w:t>
      </w:r>
      <w:r w:rsidRPr="00C57D42">
        <w:rPr>
          <w:rFonts w:ascii="Cambria" w:hAnsi="Cambria"/>
          <w:spacing w:val="-4"/>
        </w:rPr>
        <w:t>przypadku, gdy naprawa uszkodzonego przedmiotu albo jego wymiana nie jest możliwa nie mają zastosowania.</w:t>
      </w:r>
    </w:p>
    <w:p w14:paraId="68E22FB3" w14:textId="2A95DD1E" w:rsidR="006239D4" w:rsidRPr="00C57D42" w:rsidRDefault="00705171"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istnienia zapisów ogólnych lub szczególnych warunków ubezpieczenia obligujących ubezpieczającego lub ubezpieczonego do dokonywania konserwacji</w:t>
      </w:r>
      <w:r w:rsidR="008C49E7" w:rsidRPr="00C57D42">
        <w:rPr>
          <w:rFonts w:ascii="Cambria" w:hAnsi="Cambria"/>
          <w:spacing w:val="-4"/>
        </w:rPr>
        <w:t xml:space="preserve"> i </w:t>
      </w:r>
      <w:r w:rsidR="006239D4" w:rsidRPr="00C57D42">
        <w:rPr>
          <w:rFonts w:ascii="Cambria" w:hAnsi="Cambria"/>
          <w:spacing w:val="-4"/>
        </w:rPr>
        <w:t>przeglądów sprzętu elektronicznego,</w:t>
      </w:r>
      <w:r w:rsidR="008C49E7" w:rsidRPr="00C57D42">
        <w:rPr>
          <w:rFonts w:ascii="Cambria" w:hAnsi="Cambria"/>
          <w:spacing w:val="-4"/>
        </w:rPr>
        <w:t xml:space="preserve"> w </w:t>
      </w:r>
      <w:r w:rsidR="006239D4" w:rsidRPr="00C57D42">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C57D42">
        <w:rPr>
          <w:rFonts w:ascii="Cambria" w:hAnsi="Cambria"/>
          <w:spacing w:val="-4"/>
        </w:rPr>
        <w:t xml:space="preserve"> i</w:t>
      </w:r>
      <w:r w:rsidR="00E529B1" w:rsidRPr="00C57D42">
        <w:rPr>
          <w:rFonts w:ascii="Cambria" w:hAnsi="Cambria"/>
          <w:spacing w:val="-4"/>
        </w:rPr>
        <w:t xml:space="preserve"> </w:t>
      </w:r>
      <w:r w:rsidR="006239D4" w:rsidRPr="00C57D42">
        <w:rPr>
          <w:rFonts w:ascii="Cambria" w:hAnsi="Cambria"/>
          <w:spacing w:val="-4"/>
        </w:rPr>
        <w:t>przeglądów ma zastosowanie tylko wtedy, jeśli wynika</w:t>
      </w:r>
      <w:r w:rsidR="008C49E7" w:rsidRPr="00C57D42">
        <w:rPr>
          <w:rFonts w:ascii="Cambria" w:hAnsi="Cambria"/>
          <w:spacing w:val="-4"/>
        </w:rPr>
        <w:t xml:space="preserve"> z </w:t>
      </w:r>
      <w:r w:rsidR="006239D4" w:rsidRPr="00C57D42">
        <w:rPr>
          <w:rFonts w:ascii="Cambria" w:hAnsi="Cambria"/>
          <w:spacing w:val="-4"/>
        </w:rPr>
        <w:t>przepisów prawa</w:t>
      </w:r>
      <w:r w:rsidR="00D025F0" w:rsidRPr="00C57D42">
        <w:rPr>
          <w:rFonts w:ascii="Cambria" w:hAnsi="Cambria"/>
          <w:spacing w:val="-4"/>
        </w:rPr>
        <w:t xml:space="preserve"> oraz instrukcji lub zaleceń producenta.</w:t>
      </w:r>
      <w:r w:rsidR="006547DA" w:rsidRPr="00C57D42">
        <w:rPr>
          <w:rFonts w:ascii="Cambria" w:hAnsi="Cambria"/>
          <w:spacing w:val="-4"/>
        </w:rPr>
        <w:t xml:space="preserve"> </w:t>
      </w:r>
    </w:p>
    <w:p w14:paraId="484CD48C" w14:textId="1CEB5810"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Ochrona ubezpieczeniowa na warunkach określonych</w:t>
      </w:r>
      <w:r w:rsidR="008C49E7" w:rsidRPr="00C57D42">
        <w:rPr>
          <w:rFonts w:ascii="Cambria" w:hAnsi="Cambria"/>
          <w:spacing w:val="-4"/>
        </w:rPr>
        <w:t xml:space="preserve"> w </w:t>
      </w:r>
      <w:r w:rsidRPr="00C57D42">
        <w:rPr>
          <w:rFonts w:ascii="Cambria" w:hAnsi="Cambria"/>
          <w:spacing w:val="-4"/>
        </w:rPr>
        <w:t xml:space="preserve">niniejszym ubezpieczeniu sprzętu elektronicznego od wszystkich </w:t>
      </w:r>
      <w:proofErr w:type="spellStart"/>
      <w:r w:rsidRPr="00C57D42">
        <w:rPr>
          <w:rFonts w:ascii="Cambria" w:hAnsi="Cambria"/>
          <w:spacing w:val="-4"/>
        </w:rPr>
        <w:t>ryzyk</w:t>
      </w:r>
      <w:proofErr w:type="spellEnd"/>
      <w:r w:rsidRPr="00C57D42">
        <w:rPr>
          <w:rFonts w:ascii="Cambria" w:hAnsi="Cambria"/>
          <w:spacing w:val="-4"/>
        </w:rPr>
        <w:t xml:space="preserve"> obejmuje również sprzęt, który ze względu na swój charakter znajduje się na zewnątrz budynków, budowli lub obiektów budowlanych</w:t>
      </w:r>
      <w:r w:rsidR="009915E9" w:rsidRPr="00C57D42">
        <w:rPr>
          <w:rFonts w:ascii="Cambria" w:hAnsi="Cambria"/>
          <w:spacing w:val="-4"/>
        </w:rPr>
        <w:t>,</w:t>
      </w:r>
      <w:r w:rsidRPr="00C57D42">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C57D42">
        <w:rPr>
          <w:rFonts w:ascii="Cambria" w:hAnsi="Cambria"/>
          <w:spacing w:val="-4"/>
        </w:rPr>
        <w:t xml:space="preserve"> i </w:t>
      </w:r>
      <w:r w:rsidRPr="00C57D42">
        <w:rPr>
          <w:rFonts w:ascii="Cambria" w:hAnsi="Cambria"/>
          <w:spacing w:val="-4"/>
        </w:rPr>
        <w:t>operatorek stanowiących część systemu monitoringu itd.).</w:t>
      </w:r>
    </w:p>
    <w:p w14:paraId="4682D5A0" w14:textId="799EC9BC"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bookmarkStart w:id="8" w:name="_Hlk41376314"/>
      <w:r w:rsidRPr="00C57D42">
        <w:rPr>
          <w:rFonts w:ascii="Cambria" w:hAnsi="Cambria"/>
          <w:spacing w:val="-4"/>
        </w:rPr>
        <w:t>Ubezpieczyciel ponosi odpowiedzialność również za szkody</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odniesieniu do sprzętu</w:t>
      </w:r>
      <w:r w:rsidR="00C7159D" w:rsidRPr="00C57D42">
        <w:rPr>
          <w:rFonts w:ascii="Cambria" w:hAnsi="Cambria"/>
          <w:spacing w:val="-4"/>
        </w:rPr>
        <w:t xml:space="preserve"> </w:t>
      </w:r>
      <w:r w:rsidR="00C7159D" w:rsidRPr="00C57D42">
        <w:rPr>
          <w:rFonts w:ascii="Cambria" w:hAnsi="Cambria"/>
          <w:spacing w:val="-6"/>
        </w:rPr>
        <w:t>przechowy</w:t>
      </w:r>
      <w:r w:rsidR="001C623B" w:rsidRPr="00C57D42">
        <w:rPr>
          <w:rFonts w:ascii="Cambria" w:hAnsi="Cambria"/>
          <w:spacing w:val="-6"/>
        </w:rPr>
        <w:softHyphen/>
      </w:r>
      <w:r w:rsidR="00C7159D" w:rsidRPr="00C57D42">
        <w:rPr>
          <w:rFonts w:ascii="Cambria" w:hAnsi="Cambria"/>
          <w:spacing w:val="-6"/>
        </w:rPr>
        <w:t>wanego</w:t>
      </w:r>
      <w:r w:rsidR="008C49E7" w:rsidRPr="00C57D42">
        <w:rPr>
          <w:rFonts w:ascii="Cambria" w:hAnsi="Cambria"/>
          <w:spacing w:val="-6"/>
        </w:rPr>
        <w:t xml:space="preserve"> i</w:t>
      </w:r>
      <w:r w:rsidR="001C623B" w:rsidRPr="00C57D42">
        <w:rPr>
          <w:rFonts w:ascii="Cambria" w:hAnsi="Cambria"/>
          <w:spacing w:val="-6"/>
        </w:rPr>
        <w:t xml:space="preserve"> </w:t>
      </w:r>
      <w:r w:rsidR="00C7159D" w:rsidRPr="00C57D42">
        <w:rPr>
          <w:rFonts w:ascii="Cambria" w:hAnsi="Cambria"/>
          <w:spacing w:val="-6"/>
        </w:rPr>
        <w:t>uży</w:t>
      </w:r>
      <w:r w:rsidR="009A0D7B" w:rsidRPr="00C57D42">
        <w:rPr>
          <w:rFonts w:ascii="Cambria" w:hAnsi="Cambria"/>
          <w:spacing w:val="-6"/>
        </w:rPr>
        <w:t>tko</w:t>
      </w:r>
      <w:r w:rsidR="00C7159D" w:rsidRPr="00C57D42">
        <w:rPr>
          <w:rFonts w:ascii="Cambria" w:hAnsi="Cambria"/>
          <w:spacing w:val="-6"/>
        </w:rPr>
        <w:t>wanego</w:t>
      </w:r>
      <w:r w:rsidRPr="00C57D42">
        <w:rPr>
          <w:rFonts w:ascii="Cambria" w:hAnsi="Cambria"/>
          <w:spacing w:val="-6"/>
        </w:rPr>
        <w:t xml:space="preserve">, który ze względu na swoją specyfikę wymaga stosowania odpowiednio regulowanych </w:t>
      </w:r>
      <w:r w:rsidR="00C7159D" w:rsidRPr="00C57D42">
        <w:rPr>
          <w:rFonts w:ascii="Cambria" w:hAnsi="Cambria"/>
          <w:spacing w:val="-6"/>
        </w:rPr>
        <w:t xml:space="preserve">zewnętrznych </w:t>
      </w:r>
      <w:r w:rsidRPr="00C57D42">
        <w:rPr>
          <w:rFonts w:ascii="Cambria" w:hAnsi="Cambria"/>
          <w:spacing w:val="-6"/>
        </w:rPr>
        <w:t>warunków</w:t>
      </w:r>
      <w:r w:rsidR="009A0D7B" w:rsidRPr="00C57D42">
        <w:rPr>
          <w:rFonts w:ascii="Cambria" w:hAnsi="Cambria"/>
          <w:spacing w:val="-6"/>
        </w:rPr>
        <w:t>,</w:t>
      </w:r>
      <w:r w:rsidR="00C7159D" w:rsidRPr="00C57D42">
        <w:rPr>
          <w:rFonts w:ascii="Cambria" w:hAnsi="Cambria"/>
          <w:spacing w:val="-6"/>
        </w:rPr>
        <w:t xml:space="preserve"> spełniających określone normy,</w:t>
      </w:r>
      <w:r w:rsidR="00114D4C" w:rsidRPr="00C57D42">
        <w:rPr>
          <w:rFonts w:ascii="Cambria" w:hAnsi="Cambria"/>
          <w:spacing w:val="-6"/>
        </w:rPr>
        <w:t xml:space="preserve"> np.</w:t>
      </w:r>
      <w:r w:rsidR="001C623B" w:rsidRPr="00C57D42">
        <w:rPr>
          <w:rFonts w:ascii="Cambria" w:hAnsi="Cambria"/>
          <w:spacing w:val="-6"/>
        </w:rPr>
        <w:t xml:space="preserve"> </w:t>
      </w:r>
      <w:r w:rsidR="00C7159D" w:rsidRPr="00C57D42">
        <w:rPr>
          <w:rFonts w:ascii="Cambria" w:hAnsi="Cambria"/>
          <w:spacing w:val="-6"/>
        </w:rPr>
        <w:t>klimatyza</w:t>
      </w:r>
      <w:r w:rsidR="001C623B" w:rsidRPr="00C57D42">
        <w:rPr>
          <w:rFonts w:ascii="Cambria" w:hAnsi="Cambria"/>
          <w:spacing w:val="-6"/>
        </w:rPr>
        <w:softHyphen/>
      </w:r>
      <w:r w:rsidR="00C7159D" w:rsidRPr="00C57D42">
        <w:rPr>
          <w:rFonts w:ascii="Cambria" w:hAnsi="Cambria"/>
          <w:spacing w:val="-6"/>
        </w:rPr>
        <w:t>cyjnych, termicznych, czystości powietrza</w:t>
      </w:r>
      <w:r w:rsidR="00C7159D" w:rsidRPr="00C57D42">
        <w:rPr>
          <w:rFonts w:ascii="Cambria" w:hAnsi="Cambria"/>
          <w:spacing w:val="-4"/>
        </w:rPr>
        <w:t>, wilgotności powietrza,</w:t>
      </w:r>
      <w:r w:rsidR="008C49E7" w:rsidRPr="00C57D42">
        <w:rPr>
          <w:rFonts w:ascii="Cambria" w:hAnsi="Cambria"/>
          <w:spacing w:val="-4"/>
        </w:rPr>
        <w:t xml:space="preserve"> a</w:t>
      </w:r>
      <w:r w:rsidR="00E529B1" w:rsidRPr="00C57D42">
        <w:rPr>
          <w:rFonts w:ascii="Cambria" w:hAnsi="Cambria"/>
          <w:spacing w:val="-4"/>
        </w:rPr>
        <w:t xml:space="preserve"> </w:t>
      </w:r>
      <w:r w:rsidR="00C7159D" w:rsidRPr="00C57D42">
        <w:rPr>
          <w:rFonts w:ascii="Cambria" w:hAnsi="Cambria"/>
          <w:spacing w:val="-4"/>
        </w:rPr>
        <w:t>które</w:t>
      </w:r>
      <w:r w:rsidR="009A0D7B" w:rsidRPr="00C57D42">
        <w:rPr>
          <w:rFonts w:ascii="Cambria" w:hAnsi="Cambria"/>
          <w:spacing w:val="-4"/>
        </w:rPr>
        <w:t>,</w:t>
      </w:r>
      <w:r w:rsidR="00C7159D" w:rsidRPr="00C57D42">
        <w:rPr>
          <w:rFonts w:ascii="Cambria" w:hAnsi="Cambria"/>
          <w:spacing w:val="-4"/>
        </w:rPr>
        <w:t xml:space="preserve"> pośrednio lub bezpośrednio</w:t>
      </w:r>
      <w:r w:rsidR="009A0D7B" w:rsidRPr="00C57D42">
        <w:rPr>
          <w:rFonts w:ascii="Cambria" w:hAnsi="Cambria"/>
          <w:spacing w:val="-4"/>
        </w:rPr>
        <w:t>,</w:t>
      </w:r>
      <w:r w:rsidR="00C7159D" w:rsidRPr="00C57D42">
        <w:rPr>
          <w:rFonts w:ascii="Cambria" w:hAnsi="Cambria"/>
          <w:spacing w:val="-4"/>
        </w:rPr>
        <w:t xml:space="preserve"> zostały </w:t>
      </w:r>
      <w:r w:rsidRPr="00C57D42">
        <w:rPr>
          <w:rFonts w:ascii="Cambria" w:hAnsi="Cambria"/>
          <w:spacing w:val="-4"/>
        </w:rPr>
        <w:t xml:space="preserve">spowodowane przez </w:t>
      </w:r>
      <w:r w:rsidR="00C7159D" w:rsidRPr="00C57D42">
        <w:rPr>
          <w:rFonts w:ascii="Cambria" w:hAnsi="Cambria"/>
          <w:spacing w:val="-4"/>
        </w:rPr>
        <w:t>uszkodzony system odpowiedzialny za utrzymanie tych warunków</w:t>
      </w:r>
      <w:r w:rsidRPr="00C57D42">
        <w:rPr>
          <w:rFonts w:ascii="Cambria" w:hAnsi="Cambria"/>
          <w:spacing w:val="-4"/>
        </w:rPr>
        <w:t>.</w:t>
      </w:r>
      <w:r w:rsidR="00D025F0" w:rsidRPr="00C57D42">
        <w:rPr>
          <w:rFonts w:ascii="Cambria" w:hAnsi="Cambria"/>
          <w:spacing w:val="-4"/>
        </w:rPr>
        <w:t xml:space="preserve"> Warunkiem ochrony jest, aby wymienione systemy posiadały urządzenia sygnalizujące ich awarię.</w:t>
      </w:r>
    </w:p>
    <w:bookmarkEnd w:id="8"/>
    <w:p w14:paraId="244A4201" w14:textId="23636717"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8"/>
        </w:rPr>
      </w:pPr>
      <w:r w:rsidRPr="00C57D42">
        <w:rPr>
          <w:rFonts w:ascii="Cambria" w:hAnsi="Cambria"/>
          <w:spacing w:val="-8"/>
        </w:rPr>
        <w:t>Ubezpieczyciel ponosi odpowiedzialność za szkody powstałe</w:t>
      </w:r>
      <w:r w:rsidR="008C49E7" w:rsidRPr="00C57D42">
        <w:rPr>
          <w:rFonts w:ascii="Cambria" w:hAnsi="Cambria"/>
          <w:spacing w:val="-8"/>
        </w:rPr>
        <w:t xml:space="preserve"> w</w:t>
      </w:r>
      <w:r w:rsidR="00BC18FC" w:rsidRPr="00C57D42">
        <w:rPr>
          <w:rFonts w:ascii="Cambria" w:hAnsi="Cambria"/>
          <w:spacing w:val="-8"/>
        </w:rPr>
        <w:t xml:space="preserve"> </w:t>
      </w:r>
      <w:r w:rsidRPr="00C57D42">
        <w:rPr>
          <w:rFonts w:ascii="Cambria" w:hAnsi="Cambria"/>
          <w:spacing w:val="-8"/>
        </w:rPr>
        <w:t>ubezpieczonym mieniu</w:t>
      </w:r>
      <w:r w:rsidR="008C49E7" w:rsidRPr="00C57D42">
        <w:rPr>
          <w:rFonts w:ascii="Cambria" w:hAnsi="Cambria"/>
          <w:spacing w:val="-8"/>
        </w:rPr>
        <w:t xml:space="preserve"> w</w:t>
      </w:r>
      <w:r w:rsidR="00DB7053" w:rsidRPr="00C57D42">
        <w:rPr>
          <w:rFonts w:ascii="Cambria" w:hAnsi="Cambria"/>
          <w:spacing w:val="-8"/>
        </w:rPr>
        <w:t xml:space="preserve"> </w:t>
      </w:r>
      <w:r w:rsidRPr="00C57D42">
        <w:rPr>
          <w:rFonts w:ascii="Cambria" w:hAnsi="Cambria"/>
          <w:spacing w:val="-8"/>
        </w:rPr>
        <w:t xml:space="preserve">przypadku jego przeniesienia do innej lokalizacji. </w:t>
      </w:r>
    </w:p>
    <w:p w14:paraId="4FD2E2E6" w14:textId="22789120"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6"/>
        </w:rPr>
      </w:pPr>
      <w:r w:rsidRPr="00C57D42">
        <w:rPr>
          <w:rFonts w:ascii="Cambria" w:hAnsi="Cambria"/>
          <w:spacing w:val="-6"/>
        </w:rPr>
        <w:t>Ochrona ubezpieczeniowa obejmuje sprzęt także podczas jego konserwacji, naprawy, utrzymania technicznego, itp.</w:t>
      </w:r>
    </w:p>
    <w:p w14:paraId="685776C8" w14:textId="4F34A10C"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za szkody, które powstały</w:t>
      </w:r>
      <w:r w:rsidR="008C49E7" w:rsidRPr="00C57D42">
        <w:rPr>
          <w:rFonts w:ascii="Cambria" w:hAnsi="Cambria"/>
          <w:spacing w:val="-4"/>
        </w:rPr>
        <w:t xml:space="preserve"> w </w:t>
      </w:r>
      <w:r w:rsidRPr="00C57D42">
        <w:rPr>
          <w:rFonts w:ascii="Cambria" w:hAnsi="Cambria"/>
          <w:spacing w:val="-4"/>
        </w:rPr>
        <w:t>czasie podróży powietrznej lub wodnej.</w:t>
      </w:r>
    </w:p>
    <w:p w14:paraId="7E74BFB4" w14:textId="4628EDFA"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Nie ma zastosowania zapis ogólnych lub szczególnych warunków ubezpieczenia, który uzależnia ochronę ubezpieczeniową od używania sprzętu wyłącznie</w:t>
      </w:r>
      <w:r w:rsidR="008C49E7" w:rsidRPr="00C57D42">
        <w:rPr>
          <w:rFonts w:ascii="Cambria" w:hAnsi="Cambria"/>
          <w:spacing w:val="-4"/>
        </w:rPr>
        <w:t xml:space="preserve"> w </w:t>
      </w:r>
      <w:r w:rsidRPr="00C57D42">
        <w:rPr>
          <w:rFonts w:ascii="Cambria" w:hAnsi="Cambria"/>
          <w:spacing w:val="-4"/>
        </w:rPr>
        <w:t>celach służbowych.</w:t>
      </w:r>
    </w:p>
    <w:p w14:paraId="5FEB4F8E" w14:textId="124BE262"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8C49E7" w:rsidRPr="00C57D42">
        <w:rPr>
          <w:rFonts w:ascii="Cambria" w:hAnsi="Cambria"/>
          <w:spacing w:val="-4"/>
        </w:rPr>
        <w:t xml:space="preserve"> w </w:t>
      </w:r>
      <w:r w:rsidRPr="00C57D42">
        <w:rPr>
          <w:rFonts w:ascii="Cambria" w:hAnsi="Cambria"/>
          <w:spacing w:val="-4"/>
        </w:rPr>
        <w:t>dostawie mediów (gazu, wody, elektryczności itp.).</w:t>
      </w:r>
    </w:p>
    <w:p w14:paraId="6157DB77" w14:textId="77777777"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Ubezpieczenie obejmuje mienie znajdujące się we wszystkich ubezpieczonych lokalizacjach bez konieczności przypisania do określonej lokalizacji.</w:t>
      </w:r>
    </w:p>
    <w:p w14:paraId="028B5F1E" w14:textId="47B03439"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524948" w:rsidRPr="00C57D42">
        <w:rPr>
          <w:rFonts w:ascii="Cambria" w:hAnsi="Cambria"/>
          <w:spacing w:val="-4"/>
        </w:rPr>
        <w:t>.</w:t>
      </w:r>
    </w:p>
    <w:p w14:paraId="37CCB12E" w14:textId="0E6D989A"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524948" w:rsidRPr="00C57D42">
        <w:rPr>
          <w:rFonts w:ascii="Cambria" w:hAnsi="Cambria"/>
          <w:spacing w:val="-4"/>
        </w:rPr>
        <w:t>.</w:t>
      </w:r>
    </w:p>
    <w:p w14:paraId="23C0B36B" w14:textId="293463C2"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524948" w:rsidRPr="00C57D42">
        <w:rPr>
          <w:rFonts w:ascii="Cambria" w:hAnsi="Cambria"/>
          <w:spacing w:val="-4"/>
        </w:rPr>
        <w:t>.</w:t>
      </w:r>
    </w:p>
    <w:p w14:paraId="2077EA5F" w14:textId="07316DC9"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524948" w:rsidRPr="00C57D42">
        <w:rPr>
          <w:rFonts w:ascii="Cambria" w:hAnsi="Cambria"/>
          <w:spacing w:val="-4"/>
        </w:rPr>
        <w:t>.</w:t>
      </w:r>
    </w:p>
    <w:p w14:paraId="3921CBDF" w14:textId="77777777" w:rsidR="00EF743B"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EF743B">
        <w:rPr>
          <w:rFonts w:ascii="Cambria" w:hAnsi="Cambria"/>
          <w:spacing w:val="-4"/>
        </w:rPr>
        <w:t>Przyjęcie podanej klauzuli przemieszczenia pomiędzy miejscami ubezpieczenia</w:t>
      </w:r>
      <w:r w:rsidR="00524948" w:rsidRPr="00EF743B">
        <w:rPr>
          <w:rFonts w:ascii="Cambria" w:hAnsi="Cambria"/>
          <w:spacing w:val="-4"/>
        </w:rPr>
        <w:t>.</w:t>
      </w:r>
    </w:p>
    <w:p w14:paraId="53F529EA" w14:textId="5EE39F54" w:rsidR="00EF743B" w:rsidRPr="00EF743B" w:rsidRDefault="00EF743B"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EF743B">
        <w:rPr>
          <w:rFonts w:ascii="Cambria" w:hAnsi="Cambria"/>
          <w:spacing w:val="-4"/>
        </w:rPr>
        <w:t xml:space="preserve">Przyjęcie podanej klauzuli automatycznego pokrycia (limit wspólny z ubezpieczeniem </w:t>
      </w:r>
      <w:r>
        <w:rPr>
          <w:rFonts w:ascii="Cambria" w:hAnsi="Cambria"/>
          <w:spacing w:val="-4"/>
        </w:rPr>
        <w:t>mienia</w:t>
      </w:r>
      <w:r w:rsidRPr="00EF743B">
        <w:rPr>
          <w:rFonts w:ascii="Cambria" w:hAnsi="Cambria"/>
          <w:spacing w:val="-4"/>
        </w:rPr>
        <w:t xml:space="preserve"> od wszystkich </w:t>
      </w:r>
      <w:proofErr w:type="spellStart"/>
      <w:r w:rsidRPr="00EF743B">
        <w:rPr>
          <w:rFonts w:ascii="Cambria" w:hAnsi="Cambria"/>
          <w:spacing w:val="-4"/>
        </w:rPr>
        <w:t>ryzyk</w:t>
      </w:r>
      <w:proofErr w:type="spellEnd"/>
      <w:r w:rsidRPr="00EF743B">
        <w:rPr>
          <w:rFonts w:ascii="Cambria" w:hAnsi="Cambria"/>
          <w:spacing w:val="-4"/>
        </w:rPr>
        <w:t>)</w:t>
      </w:r>
      <w:r>
        <w:rPr>
          <w:rFonts w:ascii="Cambria" w:hAnsi="Cambria"/>
          <w:spacing w:val="-4"/>
        </w:rPr>
        <w:t>.</w:t>
      </w:r>
    </w:p>
    <w:p w14:paraId="32C2008A" w14:textId="077EEEA8" w:rsidR="006239D4" w:rsidRPr="000F53D8"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 xml:space="preserve">Przyjęcie podanej </w:t>
      </w:r>
      <w:r w:rsidRPr="000F53D8">
        <w:rPr>
          <w:rFonts w:ascii="Cambria" w:hAnsi="Cambria"/>
          <w:spacing w:val="-4"/>
        </w:rPr>
        <w:t>klauzuli automatycznego pokrycia</w:t>
      </w:r>
      <w:r w:rsidR="00524948" w:rsidRPr="000F53D8">
        <w:rPr>
          <w:rFonts w:ascii="Cambria" w:hAnsi="Cambria"/>
          <w:spacing w:val="-4"/>
        </w:rPr>
        <w:t>.</w:t>
      </w:r>
    </w:p>
    <w:p w14:paraId="4EE680F8" w14:textId="77777777" w:rsidR="00DD43E3" w:rsidRPr="000F53D8" w:rsidRDefault="00DD43E3"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0F53D8">
        <w:rPr>
          <w:rFonts w:ascii="Cambria" w:hAnsi="Cambria"/>
          <w:spacing w:val="-4"/>
        </w:rPr>
        <w:t>Przyjęcie podanej klauzuli kosztorysowej.</w:t>
      </w:r>
    </w:p>
    <w:p w14:paraId="2B964C78" w14:textId="7BEE8162" w:rsidR="00DD43E3" w:rsidRPr="000F53D8" w:rsidRDefault="00DD43E3"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0F53D8">
        <w:rPr>
          <w:rFonts w:ascii="Cambria" w:hAnsi="Cambria"/>
          <w:spacing w:val="-4"/>
        </w:rPr>
        <w:t>Przyjęcie podanej klauzuli oględzin.</w:t>
      </w:r>
    </w:p>
    <w:p w14:paraId="579B8952" w14:textId="2680968F"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0F53D8">
        <w:rPr>
          <w:rFonts w:ascii="Cambria" w:hAnsi="Cambria"/>
          <w:spacing w:val="-4"/>
        </w:rPr>
        <w:t>Przyjęcie podanej klauzuli strajków</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zamieszek</w:t>
      </w:r>
      <w:r w:rsidR="00524948" w:rsidRPr="00C57D42">
        <w:rPr>
          <w:rFonts w:ascii="Cambria" w:hAnsi="Cambria"/>
          <w:spacing w:val="-4"/>
        </w:rPr>
        <w:t>.</w:t>
      </w:r>
    </w:p>
    <w:p w14:paraId="04EFEACE" w14:textId="3F90DAF7"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524948" w:rsidRPr="00C57D42">
        <w:rPr>
          <w:rFonts w:ascii="Cambria" w:hAnsi="Cambria"/>
          <w:spacing w:val="-4"/>
        </w:rPr>
        <w:t>.</w:t>
      </w:r>
    </w:p>
    <w:p w14:paraId="030F966A" w14:textId="332D120B"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524948" w:rsidRPr="00C57D42">
        <w:rPr>
          <w:rFonts w:ascii="Cambria" w:hAnsi="Cambria"/>
          <w:spacing w:val="-4"/>
        </w:rPr>
        <w:t>.</w:t>
      </w:r>
    </w:p>
    <w:p w14:paraId="080A0F1E" w14:textId="631A0171"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524948" w:rsidRPr="00C57D42">
        <w:rPr>
          <w:rFonts w:ascii="Cambria" w:hAnsi="Cambria"/>
          <w:spacing w:val="-4"/>
        </w:rPr>
        <w:t>.</w:t>
      </w:r>
    </w:p>
    <w:p w14:paraId="04F2A4A2" w14:textId="77B636E5"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524948" w:rsidRPr="00C57D42">
        <w:rPr>
          <w:rFonts w:ascii="Cambria" w:hAnsi="Cambria"/>
          <w:spacing w:val="-4"/>
        </w:rPr>
        <w:t>.</w:t>
      </w:r>
    </w:p>
    <w:p w14:paraId="6BA27DD5" w14:textId="2464F025"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524948" w:rsidRPr="00C57D42">
        <w:rPr>
          <w:rFonts w:ascii="Cambria" w:hAnsi="Cambria"/>
          <w:spacing w:val="-4"/>
        </w:rPr>
        <w:t>.</w:t>
      </w:r>
    </w:p>
    <w:p w14:paraId="53C23EA8" w14:textId="11A50A80"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bookmarkStart w:id="9" w:name="_Hlk41052162"/>
      <w:r w:rsidRPr="00C57D42">
        <w:rPr>
          <w:rFonts w:ascii="Cambria" w:hAnsi="Cambria"/>
          <w:spacing w:val="-4"/>
        </w:rPr>
        <w:t xml:space="preserve">Przyjęcie podanej klauzuli naprawy zabezpieczeń </w:t>
      </w:r>
      <w:proofErr w:type="spellStart"/>
      <w:r w:rsidRPr="00C57D42">
        <w:rPr>
          <w:rFonts w:ascii="Cambria" w:hAnsi="Cambria"/>
          <w:spacing w:val="-4"/>
        </w:rPr>
        <w:t>przeciwkradzieżowych</w:t>
      </w:r>
      <w:proofErr w:type="spellEnd"/>
      <w:r w:rsidR="00D220E7" w:rsidRPr="00C57D42">
        <w:rPr>
          <w:rFonts w:ascii="Cambria" w:hAnsi="Cambria"/>
          <w:spacing w:val="-4"/>
        </w:rPr>
        <w:t xml:space="preserve"> (limit wspólny</w:t>
      </w:r>
      <w:r w:rsidR="008C49E7" w:rsidRPr="00C57D42">
        <w:rPr>
          <w:rFonts w:ascii="Cambria" w:hAnsi="Cambria"/>
          <w:spacing w:val="-4"/>
        </w:rPr>
        <w:t xml:space="preserve"> z </w:t>
      </w:r>
      <w:r w:rsidR="00D220E7" w:rsidRPr="00C57D42">
        <w:rPr>
          <w:rFonts w:ascii="Cambria" w:hAnsi="Cambria"/>
          <w:spacing w:val="-4"/>
        </w:rPr>
        <w:t xml:space="preserve">ubezpieczeniem mienia </w:t>
      </w:r>
      <w:r w:rsidR="00460F86" w:rsidRPr="00C57D42">
        <w:rPr>
          <w:rFonts w:ascii="Cambria" w:hAnsi="Cambria"/>
          <w:spacing w:val="-4"/>
        </w:rPr>
        <w:t xml:space="preserve">od wszystkich </w:t>
      </w:r>
      <w:proofErr w:type="spellStart"/>
      <w:r w:rsidR="00D220E7" w:rsidRPr="00C57D42">
        <w:rPr>
          <w:rFonts w:ascii="Cambria" w:hAnsi="Cambria"/>
          <w:spacing w:val="-4"/>
        </w:rPr>
        <w:t>ryzyk</w:t>
      </w:r>
      <w:proofErr w:type="spellEnd"/>
      <w:r w:rsidR="00D220E7" w:rsidRPr="00C57D42">
        <w:rPr>
          <w:rFonts w:ascii="Cambria" w:hAnsi="Cambria"/>
          <w:spacing w:val="-4"/>
        </w:rPr>
        <w:t>)</w:t>
      </w:r>
      <w:r w:rsidR="00524948" w:rsidRPr="00C57D42">
        <w:rPr>
          <w:rFonts w:ascii="Cambria" w:hAnsi="Cambria"/>
          <w:spacing w:val="-4"/>
        </w:rPr>
        <w:t>.</w:t>
      </w:r>
    </w:p>
    <w:bookmarkEnd w:id="9"/>
    <w:p w14:paraId="5DEA83BA" w14:textId="769C8A81"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rabunku termin zawiadomienia</w:t>
      </w:r>
      <w:r w:rsidR="008C49E7" w:rsidRPr="00C57D42">
        <w:rPr>
          <w:rFonts w:ascii="Cambria" w:hAnsi="Cambria"/>
          <w:spacing w:val="-4"/>
        </w:rPr>
        <w:t xml:space="preserve"> o </w:t>
      </w:r>
      <w:r w:rsidR="00FD053E">
        <w:rPr>
          <w:rFonts w:ascii="Cambria" w:hAnsi="Cambria"/>
          <w:spacing w:val="-4"/>
        </w:rPr>
        <w:t>szkodzie – do 7</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zdarzeniu</w:t>
      </w:r>
      <w:r w:rsidR="000E6139" w:rsidRPr="00C57D42">
        <w:rPr>
          <w:rFonts w:ascii="Cambria" w:hAnsi="Cambria"/>
          <w:spacing w:val="-4"/>
        </w:rPr>
        <w:t>.</w:t>
      </w:r>
      <w:r w:rsidR="00114D4C" w:rsidRPr="00C57D42">
        <w:rPr>
          <w:rFonts w:ascii="Cambria" w:hAnsi="Cambria"/>
          <w:spacing w:val="-4"/>
        </w:rPr>
        <w:t xml:space="preserve"> W</w:t>
      </w:r>
      <w:r w:rsidR="009B1EB8" w:rsidRPr="00C57D42">
        <w:rPr>
          <w:rFonts w:ascii="Cambria" w:hAnsi="Cambria"/>
          <w:spacing w:val="-4"/>
        </w:rPr>
        <w:t xml:space="preserve"> </w:t>
      </w:r>
      <w:r w:rsidRPr="00C57D42">
        <w:rPr>
          <w:rFonts w:ascii="Cambria" w:hAnsi="Cambria"/>
          <w:spacing w:val="-4"/>
        </w:rPr>
        <w:t xml:space="preserve">zakresie pozostałych </w:t>
      </w:r>
      <w:proofErr w:type="spellStart"/>
      <w:r w:rsidRPr="00C57D42">
        <w:rPr>
          <w:rFonts w:ascii="Cambria" w:hAnsi="Cambria"/>
          <w:spacing w:val="-4"/>
        </w:rPr>
        <w:t>ryzyk</w:t>
      </w:r>
      <w:proofErr w:type="spellEnd"/>
      <w:r w:rsidRPr="00C57D42">
        <w:rPr>
          <w:rFonts w:ascii="Cambria" w:hAnsi="Cambria"/>
          <w:spacing w:val="-4"/>
        </w:rPr>
        <w:t xml:space="preserve"> – termin zawiadomienia</w:t>
      </w:r>
      <w:r w:rsidR="008C49E7" w:rsidRPr="00C57D42">
        <w:rPr>
          <w:rFonts w:ascii="Cambria" w:hAnsi="Cambria"/>
          <w:spacing w:val="-4"/>
        </w:rPr>
        <w:t xml:space="preserve"> o</w:t>
      </w:r>
      <w:r w:rsidR="00A74C89" w:rsidRPr="00C57D42">
        <w:rPr>
          <w:rFonts w:ascii="Cambria" w:hAnsi="Cambria"/>
          <w:spacing w:val="-4"/>
        </w:rPr>
        <w:t xml:space="preserve"> </w:t>
      </w:r>
      <w:r w:rsidRPr="00C57D42">
        <w:rPr>
          <w:rFonts w:ascii="Cambria" w:hAnsi="Cambria"/>
          <w:spacing w:val="-4"/>
        </w:rPr>
        <w:t>szkodzie zgodny</w:t>
      </w:r>
      <w:r w:rsidR="008C49E7" w:rsidRPr="00C57D42">
        <w:rPr>
          <w:rFonts w:ascii="Cambria" w:hAnsi="Cambria"/>
          <w:spacing w:val="-4"/>
        </w:rPr>
        <w:t xml:space="preserve"> z </w:t>
      </w:r>
      <w:r w:rsidRPr="00C57D42">
        <w:rPr>
          <w:rFonts w:ascii="Cambria" w:hAnsi="Cambria"/>
          <w:spacing w:val="-4"/>
        </w:rPr>
        <w:t>podan</w:t>
      </w:r>
      <w:r w:rsidR="009B1EB8" w:rsidRPr="00C57D42">
        <w:rPr>
          <w:rFonts w:ascii="Cambria" w:hAnsi="Cambria"/>
          <w:spacing w:val="-4"/>
        </w:rPr>
        <w:t>ą</w:t>
      </w:r>
      <w:r w:rsidRPr="00C57D42">
        <w:rPr>
          <w:rFonts w:ascii="Cambria" w:hAnsi="Cambria"/>
          <w:spacing w:val="-4"/>
        </w:rPr>
        <w:t xml:space="preserve"> klauzulą zgłaszania szkód.</w:t>
      </w:r>
    </w:p>
    <w:p w14:paraId="08CC6877" w14:textId="38D0B0A1"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83565B" w:rsidRPr="00C57D42">
        <w:rPr>
          <w:rFonts w:ascii="Cambria" w:hAnsi="Cambria"/>
          <w:spacing w:val="-4"/>
        </w:rPr>
        <w:t>.</w:t>
      </w:r>
    </w:p>
    <w:p w14:paraId="673EFB37" w14:textId="73F278BA"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83565B" w:rsidRPr="00C57D42">
        <w:rPr>
          <w:rFonts w:ascii="Cambria" w:hAnsi="Cambria"/>
          <w:spacing w:val="-4"/>
        </w:rPr>
        <w:t>.</w:t>
      </w:r>
    </w:p>
    <w:p w14:paraId="763866BC" w14:textId="380E6411"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przenośnego poza miejscem ubezpieczenia</w:t>
      </w:r>
      <w:r w:rsidR="0083565B" w:rsidRPr="00C57D42">
        <w:rPr>
          <w:rFonts w:ascii="Cambria" w:hAnsi="Cambria"/>
          <w:spacing w:val="-4"/>
        </w:rPr>
        <w:t>.</w:t>
      </w:r>
    </w:p>
    <w:p w14:paraId="2627672E" w14:textId="69F2ABAD" w:rsidR="006239D4" w:rsidRPr="003453F8"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na stałe zamontowanego</w:t>
      </w:r>
      <w:r w:rsidR="008C49E7" w:rsidRPr="00C57D42">
        <w:rPr>
          <w:rFonts w:ascii="Cambria" w:hAnsi="Cambria"/>
          <w:spacing w:val="-4"/>
        </w:rPr>
        <w:t xml:space="preserve"> w </w:t>
      </w:r>
      <w:r w:rsidRPr="00C57D42">
        <w:rPr>
          <w:rFonts w:ascii="Cambria" w:hAnsi="Cambria"/>
          <w:spacing w:val="-4"/>
        </w:rPr>
        <w:t>pojazdach samochodowych</w:t>
      </w:r>
      <w:r w:rsidR="0083565B" w:rsidRPr="00C57D42">
        <w:rPr>
          <w:rFonts w:ascii="Cambria" w:hAnsi="Cambria"/>
          <w:spacing w:val="-4"/>
        </w:rPr>
        <w:t>.</w:t>
      </w:r>
    </w:p>
    <w:p w14:paraId="50AE2428" w14:textId="58D3DD23"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3565B" w:rsidRPr="00C57D42">
        <w:rPr>
          <w:rFonts w:ascii="Cambria" w:hAnsi="Cambria"/>
          <w:spacing w:val="-4"/>
        </w:rPr>
        <w:t>.</w:t>
      </w:r>
    </w:p>
    <w:p w14:paraId="43ADE135" w14:textId="39B660DB"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w:t>
      </w:r>
      <w:r w:rsidR="009B1EB8" w:rsidRPr="00C57D42">
        <w:rPr>
          <w:rFonts w:ascii="Cambria" w:hAnsi="Cambria"/>
          <w:spacing w:val="-4"/>
        </w:rPr>
        <w:t xml:space="preserve"> </w:t>
      </w:r>
      <w:r w:rsidRPr="00C57D42">
        <w:rPr>
          <w:rFonts w:ascii="Cambria" w:hAnsi="Cambria"/>
          <w:spacing w:val="-4"/>
        </w:rPr>
        <w:t>szkodzie</w:t>
      </w:r>
      <w:r w:rsidR="0083565B" w:rsidRPr="00C57D42">
        <w:rPr>
          <w:rFonts w:ascii="Cambria" w:hAnsi="Cambria"/>
          <w:spacing w:val="-4"/>
        </w:rPr>
        <w:t>.</w:t>
      </w:r>
    </w:p>
    <w:p w14:paraId="00A57D75" w14:textId="303E62CA"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od daty dostawy do daty włączenia do eksploatacji</w:t>
      </w:r>
      <w:r w:rsidR="0083565B" w:rsidRPr="00C57D42">
        <w:rPr>
          <w:rFonts w:ascii="Cambria" w:hAnsi="Cambria"/>
          <w:spacing w:val="-4"/>
        </w:rPr>
        <w:t>.</w:t>
      </w:r>
    </w:p>
    <w:p w14:paraId="67CAA4C1" w14:textId="3EFC7CF6"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6"/>
        </w:rPr>
      </w:pPr>
      <w:r w:rsidRPr="00C57D42">
        <w:rPr>
          <w:rFonts w:ascii="Cambria" w:hAnsi="Cambria"/>
          <w:spacing w:val="-6"/>
        </w:rPr>
        <w:t>Przyjęcie podanej klauzuli tymczasowego magazynowania lub chwilowej przerwy</w:t>
      </w:r>
      <w:r w:rsidR="008C49E7" w:rsidRPr="00C57D42">
        <w:rPr>
          <w:rFonts w:ascii="Cambria" w:hAnsi="Cambria"/>
          <w:spacing w:val="-6"/>
        </w:rPr>
        <w:t xml:space="preserve"> w</w:t>
      </w:r>
      <w:r w:rsidR="009B1EB8" w:rsidRPr="00C57D42">
        <w:rPr>
          <w:rFonts w:ascii="Cambria" w:hAnsi="Cambria"/>
          <w:spacing w:val="-6"/>
        </w:rPr>
        <w:t xml:space="preserve"> </w:t>
      </w:r>
      <w:r w:rsidRPr="00C57D42">
        <w:rPr>
          <w:rFonts w:ascii="Cambria" w:hAnsi="Cambria"/>
          <w:spacing w:val="-6"/>
        </w:rPr>
        <w:t>eksploatacji</w:t>
      </w:r>
      <w:r w:rsidR="0083565B" w:rsidRPr="00C57D42">
        <w:rPr>
          <w:rFonts w:ascii="Cambria" w:hAnsi="Cambria"/>
          <w:spacing w:val="-6"/>
        </w:rPr>
        <w:t>.</w:t>
      </w:r>
    </w:p>
    <w:p w14:paraId="641F633E" w14:textId="111C5B08"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wynagrodzenia rzeczoznawców</w:t>
      </w:r>
      <w:r w:rsidR="008C49E7" w:rsidRPr="00C57D42">
        <w:rPr>
          <w:rFonts w:ascii="Cambria" w:hAnsi="Cambria"/>
          <w:spacing w:val="-4"/>
        </w:rPr>
        <w:t xml:space="preserve"> i </w:t>
      </w:r>
      <w:r w:rsidRPr="00C57D42">
        <w:rPr>
          <w:rFonts w:ascii="Cambria" w:hAnsi="Cambria"/>
          <w:spacing w:val="-4"/>
        </w:rPr>
        <w:t>ekspertów</w:t>
      </w:r>
      <w:r w:rsidR="0083565B" w:rsidRPr="00C57D42">
        <w:rPr>
          <w:rFonts w:ascii="Cambria" w:hAnsi="Cambria"/>
          <w:spacing w:val="-4"/>
        </w:rPr>
        <w:t>.</w:t>
      </w:r>
    </w:p>
    <w:p w14:paraId="232F32BE" w14:textId="6881DBE9"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6"/>
        </w:rPr>
      </w:pPr>
      <w:r w:rsidRPr="00C57D42">
        <w:rPr>
          <w:rFonts w:ascii="Cambria" w:hAnsi="Cambria"/>
          <w:spacing w:val="-6"/>
        </w:rPr>
        <w:t>Objęcie ochroną ubezpieczeniową kradzieży zwykłej ubezpieczonego mienia,</w:t>
      </w:r>
      <w:r w:rsidR="008C49E7" w:rsidRPr="00C57D42">
        <w:rPr>
          <w:rFonts w:ascii="Cambria" w:hAnsi="Cambria"/>
          <w:spacing w:val="-6"/>
        </w:rPr>
        <w:t xml:space="preserve"> z</w:t>
      </w:r>
      <w:r w:rsidR="009B1EB8" w:rsidRPr="00C57D42">
        <w:rPr>
          <w:rFonts w:ascii="Cambria" w:hAnsi="Cambria"/>
          <w:spacing w:val="-6"/>
        </w:rPr>
        <w:t xml:space="preserve"> </w:t>
      </w:r>
      <w:r w:rsidRPr="00C57D42">
        <w:rPr>
          <w:rFonts w:ascii="Cambria" w:hAnsi="Cambria"/>
          <w:spacing w:val="-6"/>
        </w:rPr>
        <w:t xml:space="preserve">limitem odszkodowawczym </w:t>
      </w:r>
      <w:r w:rsidR="00FD053E">
        <w:rPr>
          <w:rFonts w:ascii="Cambria" w:hAnsi="Cambria"/>
          <w:spacing w:val="-6"/>
        </w:rPr>
        <w:t>2</w:t>
      </w:r>
      <w:r w:rsidRPr="00C57D42">
        <w:rPr>
          <w:rFonts w:ascii="Cambria" w:hAnsi="Cambria"/>
          <w:spacing w:val="-6"/>
        </w:rPr>
        <w:t>0</w:t>
      </w:r>
      <w:r w:rsidR="00362CE7" w:rsidRPr="00C57D42">
        <w:rPr>
          <w:rFonts w:ascii="Cambria" w:hAnsi="Cambria"/>
          <w:spacing w:val="-6"/>
        </w:rPr>
        <w:t> 000,0</w:t>
      </w:r>
      <w:r w:rsidR="006A1A01" w:rsidRPr="00C57D42">
        <w:rPr>
          <w:rFonts w:ascii="Cambria" w:hAnsi="Cambria"/>
          <w:spacing w:val="-6"/>
        </w:rPr>
        <w:t>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9B1EB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 </w:t>
      </w:r>
      <w:r w:rsidRPr="00C57D42">
        <w:rPr>
          <w:rFonts w:ascii="Cambria" w:hAnsi="Cambria"/>
          <w:spacing w:val="-6"/>
        </w:rPr>
        <w:t>każdym okresie ubezpieczenia (wspólnym</w:t>
      </w:r>
      <w:r w:rsidR="008C49E7" w:rsidRPr="00C57D42">
        <w:rPr>
          <w:rFonts w:ascii="Cambria" w:hAnsi="Cambria"/>
          <w:spacing w:val="-6"/>
        </w:rPr>
        <w:t xml:space="preserve"> z </w:t>
      </w:r>
      <w:r w:rsidRPr="00C57D42">
        <w:rPr>
          <w:rFonts w:ascii="Cambria" w:hAnsi="Cambria"/>
          <w:spacing w:val="-6"/>
        </w:rPr>
        <w:t>limitem</w:t>
      </w:r>
      <w:r w:rsidR="008C49E7" w:rsidRPr="00C57D42">
        <w:rPr>
          <w:rFonts w:ascii="Cambria" w:hAnsi="Cambria"/>
          <w:spacing w:val="-6"/>
        </w:rPr>
        <w:t xml:space="preserve"> w </w:t>
      </w:r>
      <w:r w:rsidRPr="00C57D42">
        <w:rPr>
          <w:rFonts w:ascii="Cambria" w:hAnsi="Cambria"/>
          <w:spacing w:val="-6"/>
        </w:rPr>
        <w:t>ubezpieczeniu mienia od kradzieży</w:t>
      </w:r>
      <w:r w:rsidR="008C49E7" w:rsidRPr="00C57D42">
        <w:rPr>
          <w:rFonts w:ascii="Cambria" w:hAnsi="Cambria"/>
          <w:spacing w:val="-6"/>
        </w:rPr>
        <w:t xml:space="preserve"> z </w:t>
      </w:r>
      <w:r w:rsidRPr="00C57D42">
        <w:rPr>
          <w:rFonts w:ascii="Cambria" w:hAnsi="Cambria"/>
          <w:spacing w:val="-6"/>
        </w:rPr>
        <w:t>włamaniem</w:t>
      </w:r>
      <w:r w:rsidR="008C49E7" w:rsidRPr="00C57D42">
        <w:rPr>
          <w:rFonts w:ascii="Cambria" w:hAnsi="Cambria"/>
          <w:spacing w:val="-6"/>
        </w:rPr>
        <w:t xml:space="preserve"> i </w:t>
      </w:r>
      <w:r w:rsidRPr="00C57D42">
        <w:rPr>
          <w:rFonts w:ascii="Cambria" w:hAnsi="Cambria"/>
          <w:spacing w:val="-6"/>
        </w:rPr>
        <w:t>rabunku</w:t>
      </w:r>
      <w:r w:rsidR="008C49E7" w:rsidRPr="00C57D42">
        <w:rPr>
          <w:rFonts w:ascii="Cambria" w:hAnsi="Cambria"/>
          <w:spacing w:val="-6"/>
        </w:rPr>
        <w:t xml:space="preserve"> w </w:t>
      </w:r>
      <w:r w:rsidRPr="00C57D42">
        <w:rPr>
          <w:rFonts w:ascii="Cambria" w:hAnsi="Cambria"/>
          <w:spacing w:val="-6"/>
        </w:rPr>
        <w:t xml:space="preserve">ramach ubezpieczeniu mienia od wszystkich </w:t>
      </w:r>
      <w:proofErr w:type="spellStart"/>
      <w:r w:rsidRPr="00C57D42">
        <w:rPr>
          <w:rFonts w:ascii="Cambria" w:hAnsi="Cambria"/>
          <w:spacing w:val="-6"/>
        </w:rPr>
        <w:t>ryzyk</w:t>
      </w:r>
      <w:proofErr w:type="spellEnd"/>
      <w:r w:rsidRPr="00C57D42">
        <w:rPr>
          <w:rFonts w:ascii="Cambria" w:hAnsi="Cambria"/>
          <w:spacing w:val="-6"/>
        </w:rPr>
        <w:t>),</w:t>
      </w:r>
      <w:r w:rsidR="00FD053E">
        <w:rPr>
          <w:rFonts w:ascii="Cambria" w:hAnsi="Cambria"/>
          <w:spacing w:val="-6"/>
        </w:rPr>
        <w:t xml:space="preserve"> </w:t>
      </w:r>
      <w:r w:rsidR="00D025F0" w:rsidRPr="00C57D42">
        <w:rPr>
          <w:rFonts w:ascii="Cambria" w:hAnsi="Cambria"/>
          <w:spacing w:val="-4"/>
        </w:rPr>
        <w:t>pod warunkiem poinformowania o takiej kradzieży policji.</w:t>
      </w:r>
    </w:p>
    <w:p w14:paraId="64BA681B" w14:textId="698250AD"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rPr>
      </w:pPr>
      <w:r w:rsidRPr="00C57D42">
        <w:rPr>
          <w:rFonts w:ascii="Cambria" w:hAnsi="Cambria"/>
        </w:rPr>
        <w:t xml:space="preserve">Dla szkód </w:t>
      </w:r>
      <w:r w:rsidR="00FD053E">
        <w:rPr>
          <w:rFonts w:ascii="Cambria" w:hAnsi="Cambria"/>
        </w:rPr>
        <w:t>których wartość nie przekracza 3</w:t>
      </w:r>
      <w:r w:rsidR="00362CE7" w:rsidRPr="00C57D42">
        <w:rPr>
          <w:rFonts w:ascii="Cambria" w:hAnsi="Cambria"/>
        </w:rPr>
        <w:t> 000,0</w:t>
      </w:r>
      <w:r w:rsidR="006A1A01" w:rsidRPr="00C57D42">
        <w:rPr>
          <w:rFonts w:ascii="Cambria" w:hAnsi="Cambria"/>
        </w:rPr>
        <w:t>0 zł</w:t>
      </w:r>
      <w:r w:rsidRPr="00C57D42">
        <w:rPr>
          <w:rFonts w:ascii="Cambria" w:hAnsi="Cambria"/>
        </w:rPr>
        <w:t>,</w:t>
      </w:r>
      <w:r w:rsidR="008C49E7" w:rsidRPr="00C57D42">
        <w:rPr>
          <w:rFonts w:ascii="Cambria" w:hAnsi="Cambria"/>
        </w:rPr>
        <w:t xml:space="preserve"> w</w:t>
      </w:r>
      <w:r w:rsidR="00A74C89" w:rsidRPr="00C57D42">
        <w:rPr>
          <w:rFonts w:ascii="Cambria" w:hAnsi="Cambria"/>
        </w:rPr>
        <w:t xml:space="preserve"> </w:t>
      </w:r>
      <w:r w:rsidRPr="00C57D42">
        <w:rPr>
          <w:rFonts w:ascii="Cambria" w:hAnsi="Cambria"/>
        </w:rPr>
        <w:t>tym polegających na dewastacji lub wandalizmie, możliwa jest tzw. samolikwidacja szkody, pod warunkiem powiadomienia ubezpie</w:t>
      </w:r>
      <w:r w:rsidR="00123DB8" w:rsidRPr="00C57D42">
        <w:rPr>
          <w:rFonts w:ascii="Cambria" w:hAnsi="Cambria"/>
        </w:rPr>
        <w:softHyphen/>
      </w:r>
      <w:r w:rsidRPr="00C57D42">
        <w:rPr>
          <w:rFonts w:ascii="Cambria" w:hAnsi="Cambria"/>
        </w:rPr>
        <w:t>czy</w:t>
      </w:r>
      <w:r w:rsidR="00123DB8" w:rsidRPr="00C57D42">
        <w:rPr>
          <w:rFonts w:ascii="Cambria" w:hAnsi="Cambria"/>
        </w:rPr>
        <w:softHyphen/>
      </w:r>
      <w:r w:rsidRPr="00C57D42">
        <w:rPr>
          <w:rFonts w:ascii="Cambria" w:hAnsi="Cambria"/>
        </w:rPr>
        <w:t>ciela po otrzymaniu informacji</w:t>
      </w:r>
      <w:r w:rsidR="008C49E7" w:rsidRPr="00C57D42">
        <w:rPr>
          <w:rFonts w:ascii="Cambria" w:hAnsi="Cambria"/>
        </w:rPr>
        <w:t xml:space="preserve"> o</w:t>
      </w:r>
      <w:r w:rsidR="009B1EB8" w:rsidRPr="00C57D42">
        <w:rPr>
          <w:rFonts w:ascii="Cambria" w:hAnsi="Cambria"/>
        </w:rPr>
        <w:t xml:space="preserve"> </w:t>
      </w:r>
      <w:r w:rsidRPr="00C57D42">
        <w:rPr>
          <w:rFonts w:ascii="Cambria" w:hAnsi="Cambria"/>
        </w:rPr>
        <w:t>zaistnieniu szkody</w:t>
      </w:r>
      <w:r w:rsidR="008C49E7" w:rsidRPr="00C57D42">
        <w:rPr>
          <w:rFonts w:ascii="Cambria" w:hAnsi="Cambria"/>
        </w:rPr>
        <w:t xml:space="preserve"> i</w:t>
      </w:r>
      <w:r w:rsidR="009B1EB8" w:rsidRPr="00C57D42">
        <w:rPr>
          <w:rFonts w:ascii="Cambria" w:hAnsi="Cambria"/>
        </w:rPr>
        <w:t xml:space="preserve"> </w:t>
      </w:r>
      <w:r w:rsidRPr="00C57D42">
        <w:rPr>
          <w:rFonts w:ascii="Cambria" w:hAnsi="Cambria"/>
        </w:rPr>
        <w:t>przy jednoczesnym zabezpie</w:t>
      </w:r>
      <w:r w:rsidR="001C623B" w:rsidRPr="00C57D42">
        <w:rPr>
          <w:rFonts w:ascii="Cambria" w:hAnsi="Cambria"/>
        </w:rPr>
        <w:softHyphen/>
      </w:r>
      <w:r w:rsidRPr="00C57D42">
        <w:rPr>
          <w:rFonts w:ascii="Cambria" w:hAnsi="Cambria"/>
        </w:rPr>
        <w:t>czeniu danych umożliwiających weryfikację rodzaju</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u szkody (pisemny protokół</w:t>
      </w:r>
      <w:r w:rsidR="008C49E7" w:rsidRPr="00C57D42">
        <w:rPr>
          <w:rFonts w:ascii="Cambria" w:hAnsi="Cambria"/>
        </w:rPr>
        <w:t xml:space="preserve"> z</w:t>
      </w:r>
      <w:r w:rsidR="00123DB8" w:rsidRPr="00C57D42">
        <w:rPr>
          <w:rFonts w:ascii="Cambria" w:hAnsi="Cambria"/>
        </w:rPr>
        <w:t xml:space="preserve"> </w:t>
      </w:r>
      <w:r w:rsidRPr="00C57D42">
        <w:rPr>
          <w:rFonts w:ascii="Cambria" w:hAnsi="Cambria"/>
        </w:rPr>
        <w:t>miejsca zdarzenia</w:t>
      </w:r>
      <w:r w:rsidR="00123DB8" w:rsidRPr="00C57D42">
        <w:rPr>
          <w:rFonts w:ascii="Cambria" w:hAnsi="Cambria"/>
        </w:rPr>
        <w:t>,</w:t>
      </w:r>
      <w:r w:rsidRPr="00C57D42">
        <w:rPr>
          <w:rFonts w:ascii="Cambria" w:hAnsi="Cambria"/>
        </w:rPr>
        <w:t xml:space="preserve"> opisujący przypuszczalne jego przyczyny oraz rodzaj</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 szkody,</w:t>
      </w:r>
      <w:r w:rsidR="008C49E7" w:rsidRPr="00C57D42">
        <w:rPr>
          <w:rFonts w:ascii="Cambria" w:hAnsi="Cambria"/>
        </w:rPr>
        <w:t xml:space="preserve"> a</w:t>
      </w:r>
      <w:r w:rsidR="00123DB8" w:rsidRPr="00C57D42">
        <w:rPr>
          <w:rFonts w:ascii="Cambria" w:hAnsi="Cambria"/>
        </w:rPr>
        <w:t xml:space="preserve"> </w:t>
      </w:r>
      <w:r w:rsidRPr="00C57D42">
        <w:rPr>
          <w:rFonts w:ascii="Cambria" w:hAnsi="Cambria"/>
        </w:rPr>
        <w:t>także dokumen</w:t>
      </w:r>
      <w:r w:rsidR="00123DB8" w:rsidRPr="00C57D42">
        <w:rPr>
          <w:rFonts w:ascii="Cambria" w:hAnsi="Cambria"/>
        </w:rPr>
        <w:softHyphen/>
      </w:r>
      <w:r w:rsidRPr="00C57D42">
        <w:rPr>
          <w:rFonts w:ascii="Cambria" w:hAnsi="Cambria"/>
        </w:rPr>
        <w:t>tację fotograficzną)</w:t>
      </w:r>
      <w:r w:rsidR="00812B69" w:rsidRPr="00C57D42">
        <w:rPr>
          <w:rFonts w:ascii="Cambria" w:hAnsi="Cambria"/>
        </w:rPr>
        <w:t>.</w:t>
      </w:r>
      <w:r w:rsidR="00114D4C" w:rsidRPr="00C57D42">
        <w:rPr>
          <w:rFonts w:ascii="Cambria" w:hAnsi="Cambria"/>
        </w:rPr>
        <w:t xml:space="preserve"> W</w:t>
      </w:r>
      <w:r w:rsidR="00123DB8" w:rsidRPr="00C57D42">
        <w:rPr>
          <w:rFonts w:ascii="Cambria" w:hAnsi="Cambria"/>
        </w:rPr>
        <w:t xml:space="preserve"> </w:t>
      </w:r>
      <w:r w:rsidRPr="00C57D42">
        <w:rPr>
          <w:rFonts w:ascii="Cambria" w:hAnsi="Cambria"/>
        </w:rPr>
        <w:t>przypadku podejrzenia, iż szkoda jest konsekwencją popełnienia czynu zabronionego ubezpieczający powiadomi niezwłocznie policję, nie później niż</w:t>
      </w:r>
      <w:r w:rsidR="008C49E7" w:rsidRPr="00C57D42">
        <w:rPr>
          <w:rFonts w:ascii="Cambria" w:hAnsi="Cambria"/>
        </w:rPr>
        <w:t xml:space="preserve"> w </w:t>
      </w:r>
      <w:r w:rsidRPr="00C57D42">
        <w:rPr>
          <w:rFonts w:ascii="Cambria" w:hAnsi="Cambria"/>
        </w:rPr>
        <w:t>ciągu 24 godzin.</w:t>
      </w:r>
    </w:p>
    <w:p w14:paraId="5E38BFC7" w14:textId="0139EA7E"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83565B" w:rsidRPr="00C57D42">
        <w:rPr>
          <w:rFonts w:ascii="Cambria" w:hAnsi="Cambria"/>
          <w:spacing w:val="-4"/>
        </w:rPr>
        <w:t>.</w:t>
      </w:r>
    </w:p>
    <w:p w14:paraId="42222BAE" w14:textId="4A4C068E"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 </w:t>
      </w:r>
      <w:r w:rsidRPr="00C57D42">
        <w:rPr>
          <w:rFonts w:ascii="Cambria" w:hAnsi="Cambria"/>
          <w:spacing w:val="-4"/>
        </w:rPr>
        <w:t>szkodzie</w:t>
      </w:r>
      <w:r w:rsidR="0083565B" w:rsidRPr="00C57D42">
        <w:rPr>
          <w:rFonts w:ascii="Cambria" w:hAnsi="Cambria"/>
          <w:spacing w:val="-4"/>
        </w:rPr>
        <w:t>.</w:t>
      </w:r>
    </w:p>
    <w:p w14:paraId="33F28BC0" w14:textId="032E22BE" w:rsidR="006239D4" w:rsidRPr="00C57D42"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t>
      </w:r>
      <w:r w:rsidR="00701BCE">
        <w:rPr>
          <w:rFonts w:ascii="Cambria" w:hAnsi="Cambria"/>
          <w:spacing w:val="-4"/>
        </w:rPr>
        <w:br/>
      </w:r>
      <w:r w:rsidR="008C49E7" w:rsidRPr="00C57D42">
        <w:rPr>
          <w:rFonts w:ascii="Cambria" w:hAnsi="Cambria"/>
          <w:spacing w:val="-4"/>
        </w:rPr>
        <w:t>w</w:t>
      </w:r>
      <w:r w:rsidR="001817D1" w:rsidRPr="00C57D42">
        <w:rPr>
          <w:rFonts w:ascii="Cambria" w:hAnsi="Cambria"/>
          <w:spacing w:val="-4"/>
        </w:rPr>
        <w:t xml:space="preserve"> </w:t>
      </w:r>
      <w:r w:rsidRPr="00C57D42">
        <w:rPr>
          <w:rFonts w:ascii="Cambria" w:hAnsi="Cambria"/>
          <w:spacing w:val="-4"/>
        </w:rPr>
        <w:t>ubezpiecze</w:t>
      </w:r>
      <w:r w:rsidR="001817D1" w:rsidRPr="00C57D42">
        <w:rPr>
          <w:rFonts w:ascii="Cambria" w:hAnsi="Cambria"/>
          <w:spacing w:val="-4"/>
        </w:rPr>
        <w:softHyphen/>
      </w:r>
      <w:r w:rsidRPr="00C57D42">
        <w:rPr>
          <w:rFonts w:ascii="Cambria" w:hAnsi="Cambria"/>
          <w:spacing w:val="-4"/>
        </w:rPr>
        <w:t>niu mienia systemem sum stałych</w:t>
      </w:r>
      <w:r w:rsidR="0083565B" w:rsidRPr="00C57D42">
        <w:rPr>
          <w:rFonts w:ascii="Cambria" w:hAnsi="Cambria"/>
          <w:spacing w:val="-4"/>
        </w:rPr>
        <w:t>.</w:t>
      </w:r>
    </w:p>
    <w:p w14:paraId="36437485" w14:textId="0F3977A1" w:rsidR="003A5120" w:rsidRPr="00C57D42" w:rsidRDefault="003A5120" w:rsidP="006C082C">
      <w:pPr>
        <w:pStyle w:val="Akapitzlist"/>
        <w:widowControl w:val="0"/>
        <w:numPr>
          <w:ilvl w:val="1"/>
          <w:numId w:val="8"/>
        </w:numPr>
        <w:spacing w:after="0" w:line="240" w:lineRule="auto"/>
        <w:ind w:left="992" w:hanging="567"/>
        <w:contextualSpacing w:val="0"/>
        <w:jc w:val="both"/>
        <w:rPr>
          <w:rFonts w:ascii="Cambria" w:hAnsi="Cambria"/>
          <w:spacing w:val="-4"/>
        </w:rPr>
      </w:pPr>
      <w:bookmarkStart w:id="10" w:name="_Hlk41052314"/>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bookmarkEnd w:id="10"/>
    <w:p w14:paraId="54D9DF1E" w14:textId="40536E73" w:rsidR="006239D4" w:rsidRPr="00C57D42" w:rsidRDefault="006239D4" w:rsidP="006C082C">
      <w:pPr>
        <w:pStyle w:val="Akapitzlist"/>
        <w:widowControl w:val="0"/>
        <w:numPr>
          <w:ilvl w:val="2"/>
          <w:numId w:val="8"/>
        </w:numPr>
        <w:spacing w:after="0" w:line="240" w:lineRule="auto"/>
        <w:ind w:left="1701" w:hanging="708"/>
        <w:contextualSpacing w:val="0"/>
        <w:jc w:val="both"/>
        <w:rPr>
          <w:rFonts w:ascii="Cambria" w:hAnsi="Cambria"/>
          <w:spacing w:val="-4"/>
        </w:rPr>
      </w:pPr>
      <w:r w:rsidRPr="00C57D42">
        <w:rPr>
          <w:rFonts w:ascii="Cambria" w:hAnsi="Cambria"/>
          <w:spacing w:val="-4"/>
        </w:rPr>
        <w:t>Franszyza integralna, franszyza redukcyjna – brak</w:t>
      </w:r>
      <w:r w:rsidR="0083565B" w:rsidRPr="00C57D42">
        <w:rPr>
          <w:rFonts w:ascii="Cambria" w:hAnsi="Cambria"/>
          <w:spacing w:val="-4"/>
        </w:rPr>
        <w:t>;</w:t>
      </w:r>
    </w:p>
    <w:p w14:paraId="2F2288F7" w14:textId="0245008A" w:rsidR="008F0034" w:rsidRPr="00C57D42" w:rsidRDefault="006239D4" w:rsidP="006C082C">
      <w:pPr>
        <w:pStyle w:val="Akapitzlist"/>
        <w:widowControl w:val="0"/>
        <w:numPr>
          <w:ilvl w:val="2"/>
          <w:numId w:val="8"/>
        </w:numPr>
        <w:spacing w:after="0" w:line="240" w:lineRule="auto"/>
        <w:ind w:left="1701" w:hanging="708"/>
        <w:contextualSpacing w:val="0"/>
        <w:jc w:val="both"/>
        <w:rPr>
          <w:rFonts w:ascii="Cambria" w:hAnsi="Cambria"/>
          <w:spacing w:val="-4"/>
        </w:rPr>
      </w:pPr>
      <w:r w:rsidRPr="00C57D42">
        <w:rPr>
          <w:rFonts w:ascii="Cambria" w:hAnsi="Cambria"/>
          <w:spacing w:val="-4"/>
        </w:rPr>
        <w:t>Udział własny 5% w</w:t>
      </w:r>
      <w:r w:rsidR="006A4A27">
        <w:rPr>
          <w:rFonts w:ascii="Cambria" w:hAnsi="Cambria"/>
          <w:spacing w:val="-4"/>
        </w:rPr>
        <w:t>artości szkody, nie więcej niż 3</w:t>
      </w:r>
      <w:r w:rsidRPr="00C57D42">
        <w:rPr>
          <w:rFonts w:ascii="Cambria" w:hAnsi="Cambria"/>
          <w:spacing w:val="-4"/>
        </w:rPr>
        <w:t>0</w:t>
      </w:r>
      <w:r w:rsidR="006A1A01" w:rsidRPr="00C57D42">
        <w:rPr>
          <w:rFonts w:ascii="Cambria" w:hAnsi="Cambria"/>
          <w:spacing w:val="-4"/>
        </w:rPr>
        <w:t>0,00 zł</w:t>
      </w:r>
      <w:r w:rsidR="0083565B" w:rsidRPr="00C57D42">
        <w:rPr>
          <w:rFonts w:ascii="Cambria" w:hAnsi="Cambria"/>
          <w:spacing w:val="-4"/>
        </w:rPr>
        <w:t>.</w:t>
      </w:r>
    </w:p>
    <w:p w14:paraId="5E44874E" w14:textId="4A62494F" w:rsidR="006239D4" w:rsidRPr="00FD053E" w:rsidRDefault="00705171"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FD053E">
        <w:rPr>
          <w:rFonts w:ascii="Cambria" w:hAnsi="Cambria"/>
          <w:b/>
          <w:spacing w:val="-4"/>
        </w:rPr>
        <w:t>K</w:t>
      </w:r>
      <w:r w:rsidR="006239D4" w:rsidRPr="00FD053E">
        <w:rPr>
          <w:rFonts w:ascii="Cambria" w:hAnsi="Cambria"/>
          <w:b/>
          <w:spacing w:val="-4"/>
        </w:rPr>
        <w:t>lauzule dodatkowe</w:t>
      </w:r>
      <w:r w:rsidR="008C49E7" w:rsidRPr="00FD053E">
        <w:rPr>
          <w:rFonts w:ascii="Cambria" w:hAnsi="Cambria"/>
          <w:b/>
          <w:spacing w:val="-4"/>
        </w:rPr>
        <w:t xml:space="preserve"> i </w:t>
      </w:r>
      <w:r w:rsidR="006239D4" w:rsidRPr="00FD053E">
        <w:rPr>
          <w:rFonts w:ascii="Cambria" w:hAnsi="Cambria"/>
          <w:b/>
          <w:spacing w:val="-4"/>
        </w:rPr>
        <w:t>inne postanowienia szczególne fakultatywne:</w:t>
      </w:r>
    </w:p>
    <w:p w14:paraId="1EE509DC" w14:textId="29CE091D" w:rsidR="00D9198E" w:rsidRPr="00FD053E" w:rsidRDefault="00D9198E"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 xml:space="preserve">Zwiększenie limitu w ryzyku katastrofy budowlanej do kwoty </w:t>
      </w:r>
      <w:r w:rsidR="0024556A" w:rsidRPr="00FD053E">
        <w:rPr>
          <w:rFonts w:ascii="Cambria" w:hAnsi="Cambria"/>
          <w:spacing w:val="-4"/>
        </w:rPr>
        <w:t>20</w:t>
      </w:r>
      <w:r w:rsidR="00C416FE" w:rsidRPr="00FD053E">
        <w:rPr>
          <w:rFonts w:ascii="Cambria" w:hAnsi="Cambria"/>
          <w:spacing w:val="-4"/>
        </w:rPr>
        <w:t> 000 000,00</w:t>
      </w:r>
      <w:r w:rsidRPr="00FD053E">
        <w:rPr>
          <w:rFonts w:ascii="Cambria" w:hAnsi="Cambria"/>
          <w:spacing w:val="-4"/>
        </w:rPr>
        <w:t xml:space="preserve"> zł</w:t>
      </w:r>
      <w:r w:rsidR="002D7663" w:rsidRPr="00FD053E">
        <w:rPr>
          <w:rFonts w:ascii="Cambria" w:hAnsi="Cambria"/>
          <w:spacing w:val="-4"/>
        </w:rPr>
        <w:t xml:space="preserve"> (limit wspólny </w:t>
      </w:r>
      <w:r w:rsidR="00C416FE" w:rsidRPr="00FD053E">
        <w:rPr>
          <w:rFonts w:ascii="Cambria" w:hAnsi="Cambria"/>
          <w:spacing w:val="-4"/>
        </w:rPr>
        <w:br/>
      </w:r>
      <w:r w:rsidR="002D7663" w:rsidRPr="00FD053E">
        <w:rPr>
          <w:rFonts w:ascii="Cambria" w:hAnsi="Cambria"/>
          <w:spacing w:val="-4"/>
        </w:rPr>
        <w:t xml:space="preserve">z ubezpieczeniem mienia od wszystkich </w:t>
      </w:r>
      <w:proofErr w:type="spellStart"/>
      <w:r w:rsidR="002D7663" w:rsidRPr="00FD053E">
        <w:rPr>
          <w:rFonts w:ascii="Cambria" w:hAnsi="Cambria"/>
          <w:spacing w:val="-4"/>
        </w:rPr>
        <w:t>ryzyk</w:t>
      </w:r>
      <w:proofErr w:type="spellEnd"/>
      <w:r w:rsidR="002D7663" w:rsidRPr="00FD053E">
        <w:rPr>
          <w:rFonts w:ascii="Cambria" w:hAnsi="Cambria"/>
          <w:spacing w:val="-4"/>
        </w:rPr>
        <w:t>).</w:t>
      </w:r>
    </w:p>
    <w:p w14:paraId="6A377C50" w14:textId="76F99DA1" w:rsidR="006239D4" w:rsidRPr="00FD053E"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Przyjęcie podanej klauzuli uznania okoliczności</w:t>
      </w:r>
      <w:r w:rsidR="0083565B" w:rsidRPr="00FD053E">
        <w:rPr>
          <w:rFonts w:ascii="Cambria" w:hAnsi="Cambria"/>
          <w:spacing w:val="-4"/>
        </w:rPr>
        <w:t>.</w:t>
      </w:r>
    </w:p>
    <w:p w14:paraId="6DA8FD46" w14:textId="61211862" w:rsidR="006239D4" w:rsidRPr="00FD053E"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Przyjęcie podanej klauzuli zmiany wielkości ryzyka</w:t>
      </w:r>
      <w:r w:rsidR="0083565B" w:rsidRPr="00FD053E">
        <w:rPr>
          <w:rFonts w:ascii="Cambria" w:hAnsi="Cambria"/>
          <w:spacing w:val="-4"/>
        </w:rPr>
        <w:t>.</w:t>
      </w:r>
    </w:p>
    <w:p w14:paraId="07095C12" w14:textId="4DB151ED" w:rsidR="006239D4" w:rsidRPr="00FD053E"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Przyjęcie podanej klauzuli wypłaty bezspornej części odszkodowania</w:t>
      </w:r>
      <w:r w:rsidR="0083565B" w:rsidRPr="00FD053E">
        <w:rPr>
          <w:rFonts w:ascii="Cambria" w:hAnsi="Cambria"/>
          <w:spacing w:val="-4"/>
        </w:rPr>
        <w:t>.</w:t>
      </w:r>
    </w:p>
    <w:p w14:paraId="45E9965F" w14:textId="77777777" w:rsidR="00C84041" w:rsidRPr="00FD053E" w:rsidRDefault="00705171"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P</w:t>
      </w:r>
      <w:r w:rsidR="006239D4" w:rsidRPr="00FD053E">
        <w:rPr>
          <w:rFonts w:ascii="Cambria" w:hAnsi="Cambria"/>
          <w:spacing w:val="-4"/>
        </w:rPr>
        <w:t>rzyjęcie podanej klauzuli automatycznego pokrycia konsumpcji sumy ubezpieczenia</w:t>
      </w:r>
      <w:r w:rsidR="008C49E7" w:rsidRPr="00FD053E">
        <w:rPr>
          <w:rFonts w:ascii="Cambria" w:hAnsi="Cambria"/>
          <w:spacing w:val="-4"/>
        </w:rPr>
        <w:t xml:space="preserve"> w </w:t>
      </w:r>
      <w:r w:rsidR="006239D4" w:rsidRPr="00FD053E">
        <w:rPr>
          <w:rFonts w:ascii="Cambria" w:hAnsi="Cambria"/>
          <w:spacing w:val="-4"/>
        </w:rPr>
        <w:t>ubezpieczeniu mienia systemem pierwszego ryzyka</w:t>
      </w:r>
      <w:r w:rsidR="0083565B" w:rsidRPr="00FD053E">
        <w:rPr>
          <w:rFonts w:ascii="Cambria" w:hAnsi="Cambria"/>
          <w:spacing w:val="-4"/>
        </w:rPr>
        <w:t>.</w:t>
      </w:r>
    </w:p>
    <w:p w14:paraId="0C9573F5" w14:textId="5640F8E6" w:rsidR="006239D4" w:rsidRPr="00FD053E" w:rsidRDefault="006239D4" w:rsidP="006C082C">
      <w:pPr>
        <w:pStyle w:val="Akapitzlist"/>
        <w:widowControl w:val="0"/>
        <w:numPr>
          <w:ilvl w:val="1"/>
          <w:numId w:val="8"/>
        </w:numPr>
        <w:spacing w:after="0" w:line="240" w:lineRule="auto"/>
        <w:ind w:left="992" w:hanging="567"/>
        <w:contextualSpacing w:val="0"/>
        <w:jc w:val="both"/>
        <w:rPr>
          <w:rFonts w:ascii="Cambria" w:hAnsi="Cambria"/>
          <w:spacing w:val="-4"/>
        </w:rPr>
      </w:pPr>
      <w:r w:rsidRPr="00FD053E">
        <w:rPr>
          <w:rFonts w:ascii="Cambria" w:hAnsi="Cambria"/>
          <w:spacing w:val="-4"/>
        </w:rPr>
        <w:t>Zniesienie udziału własnego</w:t>
      </w:r>
      <w:r w:rsidR="0083565B" w:rsidRPr="00FD053E">
        <w:rPr>
          <w:rFonts w:ascii="Cambria" w:hAnsi="Cambria"/>
          <w:spacing w:val="-4"/>
        </w:rPr>
        <w:t>.</w:t>
      </w:r>
    </w:p>
    <w:p w14:paraId="2CE81C38" w14:textId="77777777" w:rsidR="006474CB" w:rsidRPr="00C57D42" w:rsidRDefault="006474CB" w:rsidP="00C57D42">
      <w:pPr>
        <w:widowControl w:val="0"/>
        <w:spacing w:before="120" w:after="120" w:line="240" w:lineRule="auto"/>
        <w:jc w:val="both"/>
        <w:rPr>
          <w:rFonts w:ascii="Cambria" w:hAnsi="Cambria"/>
          <w:bCs/>
          <w:iCs/>
          <w:spacing w:val="-4"/>
        </w:rPr>
      </w:pPr>
    </w:p>
    <w:p w14:paraId="35E8D8D9" w14:textId="77777777" w:rsidR="00705171" w:rsidRPr="00C57D42" w:rsidRDefault="00705171" w:rsidP="00C57D42">
      <w:pPr>
        <w:widowControl w:val="0"/>
        <w:spacing w:line="240" w:lineRule="auto"/>
        <w:jc w:val="both"/>
        <w:rPr>
          <w:rFonts w:ascii="Cambria" w:hAnsi="Cambria"/>
          <w:b/>
          <w:spacing w:val="-4"/>
          <w:u w:val="single"/>
        </w:rPr>
      </w:pPr>
      <w:r w:rsidRPr="00C57D42">
        <w:rPr>
          <w:rFonts w:ascii="Cambria" w:hAnsi="Cambria"/>
          <w:b/>
          <w:spacing w:val="-4"/>
          <w:u w:val="single"/>
        </w:rPr>
        <w:br w:type="page"/>
      </w:r>
    </w:p>
    <w:p w14:paraId="27E35149" w14:textId="36EEF6D7" w:rsidR="006239D4" w:rsidRPr="00C57D42" w:rsidRDefault="006239D4" w:rsidP="00F1614D">
      <w:pPr>
        <w:pStyle w:val="Akapitzlist"/>
        <w:widowControl w:val="0"/>
        <w:numPr>
          <w:ilvl w:val="0"/>
          <w:numId w:val="56"/>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odpowiedzialności cywilnej</w:t>
      </w:r>
      <w:r w:rsidR="008E4CA4" w:rsidRPr="00C57D42">
        <w:rPr>
          <w:rFonts w:ascii="Cambria" w:hAnsi="Cambria"/>
          <w:b/>
          <w:spacing w:val="-4"/>
          <w:u w:val="single"/>
        </w:rPr>
        <w:t>.</w:t>
      </w:r>
    </w:p>
    <w:p w14:paraId="56B221EE" w14:textId="1CE5613F"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w:t>
      </w:r>
      <w:r w:rsidR="008C49E7" w:rsidRPr="00C57D42">
        <w:rPr>
          <w:rFonts w:ascii="Cambria" w:hAnsi="Cambria"/>
          <w:b/>
          <w:spacing w:val="-4"/>
        </w:rPr>
        <w:t xml:space="preserve"> i </w:t>
      </w:r>
      <w:r w:rsidRPr="00C57D42">
        <w:rPr>
          <w:rFonts w:ascii="Cambria" w:hAnsi="Cambria"/>
          <w:b/>
          <w:spacing w:val="-4"/>
        </w:rPr>
        <w:t>zakres ubezpieczenia</w:t>
      </w:r>
      <w:r w:rsidR="008E4CA4" w:rsidRPr="00C57D42">
        <w:rPr>
          <w:rFonts w:ascii="Cambria" w:hAnsi="Cambria"/>
          <w:b/>
          <w:spacing w:val="-4"/>
        </w:rPr>
        <w:t>.</w:t>
      </w:r>
    </w:p>
    <w:p w14:paraId="0ACC7B16" w14:textId="188B43A4"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Przedmiotem ubezpieczenia jest ponoszona</w:t>
      </w:r>
      <w:r w:rsidR="008C49E7" w:rsidRPr="00C57D42">
        <w:rPr>
          <w:rFonts w:ascii="Cambria" w:hAnsi="Cambria"/>
          <w:spacing w:val="-4"/>
        </w:rPr>
        <w:t xml:space="preserve"> w </w:t>
      </w:r>
      <w:r w:rsidRPr="00C57D42">
        <w:rPr>
          <w:rFonts w:ascii="Cambria" w:hAnsi="Cambria"/>
          <w:spacing w:val="-4"/>
        </w:rPr>
        <w:t>granicach obowiązującego prawa odpowiedzialność cywilna (delik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czynów niedozwolonych</w:t>
      </w:r>
      <w:r w:rsidRPr="00C57D42">
        <w:rPr>
          <w:rFonts w:ascii="Cambria" w:hAnsi="Cambria"/>
          <w:spacing w:val="-4"/>
        </w:rPr>
        <w:t>, kontrakt</w:t>
      </w:r>
      <w:r w:rsidR="00F06871" w:rsidRPr="00C57D42">
        <w:rPr>
          <w:rFonts w:ascii="Cambria" w:hAnsi="Cambria"/>
          <w:spacing w:val="-4"/>
        </w:rPr>
        <w: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niewykonania lub nienależytego wykonania zobowiązania</w:t>
      </w:r>
      <w:r w:rsidR="00F8081C" w:rsidRPr="00C57D42">
        <w:rPr>
          <w:rFonts w:ascii="Cambria" w:hAnsi="Cambria"/>
          <w:spacing w:val="-4"/>
        </w:rPr>
        <w:t xml:space="preserve">, przy czym ubezpieczyciel ponosi również odpowiedzialność za szkody powstałe z kontraktów zawartych przed zawarciem umowy ubezpieczenia </w:t>
      </w:r>
      <w:r w:rsidR="00F06871" w:rsidRPr="00C57D42">
        <w:rPr>
          <w:rFonts w:ascii="Cambria" w:hAnsi="Cambria"/>
          <w:spacing w:val="-4"/>
        </w:rPr>
        <w:t xml:space="preserve">oraz </w:t>
      </w:r>
      <w:r w:rsidR="00626C09" w:rsidRPr="00C57D42">
        <w:rPr>
          <w:rFonts w:ascii="Cambria" w:hAnsi="Cambria"/>
          <w:spacing w:val="-4"/>
        </w:rPr>
        <w:t xml:space="preserve">odpowiedzialność </w:t>
      </w:r>
      <w:r w:rsidR="00F06871" w:rsidRPr="00C57D42">
        <w:rPr>
          <w:rFonts w:ascii="Cambria" w:hAnsi="Cambria"/>
          <w:spacing w:val="-4"/>
        </w:rPr>
        <w:t>pozostająca</w:t>
      </w:r>
      <w:r w:rsidR="008C49E7" w:rsidRPr="00C57D42">
        <w:rPr>
          <w:rFonts w:ascii="Cambria" w:hAnsi="Cambria"/>
          <w:spacing w:val="-4"/>
        </w:rPr>
        <w:t xml:space="preserve"> w </w:t>
      </w:r>
      <w:r w:rsidR="00F06871" w:rsidRPr="00C57D42">
        <w:rPr>
          <w:rFonts w:ascii="Cambria" w:hAnsi="Cambria"/>
          <w:spacing w:val="-4"/>
        </w:rPr>
        <w:t xml:space="preserve">zbiegu) </w:t>
      </w:r>
      <w:r w:rsidR="002D4AB0" w:rsidRPr="00C57D42">
        <w:rPr>
          <w:rFonts w:ascii="Cambria" w:hAnsi="Cambria"/>
          <w:spacing w:val="-4"/>
        </w:rPr>
        <w:t>z</w:t>
      </w:r>
      <w:r w:rsidRPr="00C57D42">
        <w:rPr>
          <w:rFonts w:ascii="Cambria" w:hAnsi="Cambria"/>
          <w:spacing w:val="-4"/>
        </w:rPr>
        <w:t>amawiającego oraz osób objętych ubezpieczeniem za szkody na osobie lub</w:t>
      </w:r>
      <w:r w:rsidR="008C49E7" w:rsidRPr="00C57D42">
        <w:rPr>
          <w:rFonts w:ascii="Cambria" w:hAnsi="Cambria"/>
          <w:spacing w:val="-4"/>
        </w:rPr>
        <w:t xml:space="preserve"> w</w:t>
      </w:r>
      <w:r w:rsidR="000B3203" w:rsidRPr="00C57D42">
        <w:rPr>
          <w:rFonts w:ascii="Cambria" w:hAnsi="Cambria"/>
          <w:spacing w:val="-4"/>
        </w:rPr>
        <w:t xml:space="preserve"> </w:t>
      </w:r>
      <w:r w:rsidRPr="00C57D42">
        <w:rPr>
          <w:rFonts w:ascii="Cambria" w:hAnsi="Cambria"/>
          <w:spacing w:val="-4"/>
        </w:rPr>
        <w:t>mieniu wyrządzone poszkodowanym</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w:t>
      </w:r>
      <w:r w:rsidR="00570905" w:rsidRPr="00C57D42">
        <w:rPr>
          <w:rFonts w:ascii="Cambria" w:hAnsi="Cambria"/>
          <w:spacing w:val="-4"/>
        </w:rPr>
        <w:t xml:space="preserve">w granicach obowiązującego prawa </w:t>
      </w:r>
      <w:r w:rsidRPr="00C57D42">
        <w:rPr>
          <w:rFonts w:ascii="Cambria" w:hAnsi="Cambria"/>
          <w:spacing w:val="-4"/>
        </w:rPr>
        <w:t>działalnością przez podmioty objęte ubezpieczeniem</w:t>
      </w:r>
      <w:r w:rsidR="008C49E7" w:rsidRPr="00C57D42">
        <w:rPr>
          <w:rFonts w:ascii="Cambria" w:hAnsi="Cambria"/>
          <w:spacing w:val="-4"/>
        </w:rPr>
        <w:t xml:space="preserve"> i </w:t>
      </w:r>
      <w:r w:rsidRPr="00C57D42">
        <w:rPr>
          <w:rFonts w:ascii="Cambria" w:hAnsi="Cambria"/>
          <w:spacing w:val="-4"/>
        </w:rPr>
        <w:t>wykonywaniem zadań jednostki samorządu terytorialnego</w:t>
      </w:r>
      <w:r w:rsidR="00114D4C" w:rsidRPr="00C57D42">
        <w:rPr>
          <w:rFonts w:ascii="Cambria" w:hAnsi="Cambria"/>
          <w:spacing w:val="-4"/>
        </w:rPr>
        <w:t xml:space="preserve"> (w </w:t>
      </w:r>
      <w:r w:rsidRPr="00C57D42">
        <w:rPr>
          <w:rFonts w:ascii="Cambria" w:hAnsi="Cambria"/>
          <w:spacing w:val="-4"/>
        </w:rPr>
        <w:t>tym odpowiedzialność cywilną związaną</w:t>
      </w:r>
      <w:r w:rsidR="008C49E7" w:rsidRPr="00C57D42">
        <w:rPr>
          <w:rFonts w:ascii="Cambria" w:hAnsi="Cambria"/>
          <w:spacing w:val="-4"/>
        </w:rPr>
        <w:t xml:space="preserve"> z </w:t>
      </w:r>
      <w:r w:rsidRPr="00C57D42">
        <w:rPr>
          <w:rFonts w:ascii="Cambria" w:hAnsi="Cambria"/>
          <w:spacing w:val="-4"/>
        </w:rPr>
        <w:t>wykonywaniem władzy publicznej) oraz posiadanym, zarządzanym, administrowanym lub użytkowanym mieniem (bez względu na jego rodzaj</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przezna</w:t>
      </w:r>
      <w:r w:rsidR="001817D1" w:rsidRPr="00C57D42">
        <w:rPr>
          <w:rFonts w:ascii="Cambria" w:hAnsi="Cambria"/>
          <w:spacing w:val="-4"/>
        </w:rPr>
        <w:softHyphen/>
      </w:r>
      <w:r w:rsidRPr="00C57D42">
        <w:rPr>
          <w:rFonts w:ascii="Cambria" w:hAnsi="Cambria"/>
          <w:spacing w:val="-4"/>
        </w:rPr>
        <w:t>czenie).</w:t>
      </w:r>
    </w:p>
    <w:p w14:paraId="619AA360" w14:textId="3291DAF2"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Ubezpieczenie obejmuje szkody będące następstwem wypadku ubezpieczeniowego, który miał miejsce</w:t>
      </w:r>
      <w:r w:rsidR="008C49E7" w:rsidRPr="00C57D42">
        <w:rPr>
          <w:rFonts w:ascii="Cambria" w:hAnsi="Cambria"/>
          <w:spacing w:val="-4"/>
        </w:rPr>
        <w:t xml:space="preserve"> w </w:t>
      </w:r>
      <w:r w:rsidRPr="00C57D42">
        <w:rPr>
          <w:rFonts w:ascii="Cambria" w:hAnsi="Cambria"/>
          <w:spacing w:val="-4"/>
        </w:rPr>
        <w:t>okresie ubezpieczenia, pod warunkiem zgłoszenia roszczeń przed przewidzianym</w:t>
      </w:r>
      <w:r w:rsidR="008C49E7" w:rsidRPr="00C57D42">
        <w:rPr>
          <w:rFonts w:ascii="Cambria" w:hAnsi="Cambria"/>
          <w:spacing w:val="-4"/>
        </w:rPr>
        <w:t xml:space="preserve"> w</w:t>
      </w:r>
      <w:r w:rsidR="00626C09" w:rsidRPr="00C57D42">
        <w:rPr>
          <w:rFonts w:ascii="Cambria" w:hAnsi="Cambria"/>
          <w:spacing w:val="-4"/>
        </w:rPr>
        <w:t xml:space="preserve"> </w:t>
      </w:r>
      <w:r w:rsidRPr="00C57D42">
        <w:rPr>
          <w:rFonts w:ascii="Cambria" w:hAnsi="Cambria"/>
          <w:spacing w:val="-4"/>
        </w:rPr>
        <w:t>prawie terminem przedawnienia, przy czym wszystkie szkody będące następstwem tego samego wypadku, albo wynikające</w:t>
      </w:r>
      <w:r w:rsidR="008C49E7" w:rsidRPr="00C57D42">
        <w:rPr>
          <w:rFonts w:ascii="Cambria" w:hAnsi="Cambria"/>
          <w:spacing w:val="-4"/>
        </w:rPr>
        <w:t xml:space="preserve"> z </w:t>
      </w:r>
      <w:r w:rsidRPr="00C57D42">
        <w:rPr>
          <w:rFonts w:ascii="Cambria" w:hAnsi="Cambria"/>
          <w:spacing w:val="-4"/>
        </w:rPr>
        <w:t>tej samej przyczyny, niezależnie od liczby osób poszkodowanych, uważa się za jeden wypadek</w:t>
      </w:r>
      <w:r w:rsidR="008C49E7" w:rsidRPr="00C57D42">
        <w:rPr>
          <w:rFonts w:ascii="Cambria" w:hAnsi="Cambria"/>
          <w:spacing w:val="-4"/>
        </w:rPr>
        <w:t xml:space="preserve"> i </w:t>
      </w:r>
      <w:r w:rsidRPr="00C57D42">
        <w:rPr>
          <w:rFonts w:ascii="Cambria" w:hAnsi="Cambria"/>
          <w:spacing w:val="-4"/>
        </w:rPr>
        <w:t>przyjmuje się, że miały miejsce</w:t>
      </w:r>
      <w:r w:rsidR="008C49E7" w:rsidRPr="00C57D42">
        <w:rPr>
          <w:rFonts w:ascii="Cambria" w:hAnsi="Cambria"/>
          <w:spacing w:val="-4"/>
        </w:rPr>
        <w:t xml:space="preserve"> w </w:t>
      </w:r>
      <w:r w:rsidRPr="00C57D42">
        <w:rPr>
          <w:rFonts w:ascii="Cambria" w:hAnsi="Cambria"/>
          <w:spacing w:val="-4"/>
        </w:rPr>
        <w:t>chwili powstania pierwszej szkody.</w:t>
      </w:r>
    </w:p>
    <w:p w14:paraId="047A9669"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akres ubezpieczenia obejmuje szkody rzeczywiste (</w:t>
      </w:r>
      <w:proofErr w:type="spellStart"/>
      <w:r w:rsidRPr="00C57D42">
        <w:rPr>
          <w:rFonts w:ascii="Cambria" w:hAnsi="Cambria"/>
          <w:spacing w:val="-4"/>
        </w:rPr>
        <w:t>damnum</w:t>
      </w:r>
      <w:proofErr w:type="spellEnd"/>
      <w:r w:rsidRPr="00C57D42">
        <w:rPr>
          <w:rFonts w:ascii="Cambria" w:hAnsi="Cambria"/>
          <w:spacing w:val="-4"/>
        </w:rPr>
        <w:t xml:space="preserve"> </w:t>
      </w:r>
      <w:proofErr w:type="spellStart"/>
      <w:r w:rsidRPr="00C57D42">
        <w:rPr>
          <w:rFonts w:ascii="Cambria" w:hAnsi="Cambria"/>
          <w:spacing w:val="-4"/>
        </w:rPr>
        <w:t>emergens</w:t>
      </w:r>
      <w:proofErr w:type="spellEnd"/>
      <w:r w:rsidRPr="00C57D42">
        <w:rPr>
          <w:rFonts w:ascii="Cambria" w:hAnsi="Cambria"/>
          <w:spacing w:val="-4"/>
        </w:rPr>
        <w:t>) oraz utracone korzyści jakie poszkodowany odniósłby gdyby mu szkody nie wyrządzono (</w:t>
      </w:r>
      <w:proofErr w:type="spellStart"/>
      <w:r w:rsidRPr="00C57D42">
        <w:rPr>
          <w:rFonts w:ascii="Cambria" w:hAnsi="Cambria"/>
          <w:spacing w:val="-4"/>
        </w:rPr>
        <w:t>lucrum</w:t>
      </w:r>
      <w:proofErr w:type="spellEnd"/>
      <w:r w:rsidRPr="00C57D42">
        <w:rPr>
          <w:rFonts w:ascii="Cambria" w:hAnsi="Cambria"/>
          <w:spacing w:val="-4"/>
        </w:rPr>
        <w:t xml:space="preserve"> </w:t>
      </w:r>
      <w:proofErr w:type="spellStart"/>
      <w:r w:rsidRPr="00C57D42">
        <w:rPr>
          <w:rFonts w:ascii="Cambria" w:hAnsi="Cambria"/>
          <w:spacing w:val="-4"/>
        </w:rPr>
        <w:t>cessans</w:t>
      </w:r>
      <w:proofErr w:type="spellEnd"/>
      <w:r w:rsidRPr="00C57D42">
        <w:rPr>
          <w:rFonts w:ascii="Cambria" w:hAnsi="Cambria"/>
          <w:spacing w:val="-4"/>
        </w:rPr>
        <w:t>) oraz zadośćuczynienie. Zakresem ubezpieczenia objęte są również szkody wyrządzone wskutek rażącego niedbalstwa.</w:t>
      </w:r>
    </w:p>
    <w:p w14:paraId="6DE8E946" w14:textId="363C77A3"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z osoby objęte ubezpieczeniem należy rozumieć ubezpieczającego, którym jest zamawiający oraz wszystkie inne osoby, za które ponosi odpowiedzialność,</w:t>
      </w:r>
      <w:r w:rsidR="008C49E7" w:rsidRPr="00C57D42">
        <w:rPr>
          <w:rFonts w:ascii="Cambria" w:hAnsi="Cambria"/>
          <w:spacing w:val="-4"/>
        </w:rPr>
        <w:t xml:space="preserve"> w </w:t>
      </w:r>
      <w:r w:rsidRPr="00C57D42">
        <w:rPr>
          <w:rFonts w:ascii="Cambria" w:hAnsi="Cambria"/>
          <w:spacing w:val="-4"/>
        </w:rPr>
        <w:t>tym osoby prawne objęte zamówieniem.</w:t>
      </w:r>
    </w:p>
    <w:p w14:paraId="1B4A05F0" w14:textId="77777777"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 xml:space="preserve">W ramach sumy gwarancyjnej ubezpieczyciel zobowiązany jest do: </w:t>
      </w:r>
    </w:p>
    <w:p w14:paraId="01D2840F" w14:textId="77777777"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14:paraId="7E087B1B" w14:textId="6531CCA6"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bookmarkStart w:id="11" w:name="_Hlk47946493"/>
      <w:r w:rsidRPr="00C57D42">
        <w:rPr>
          <w:rFonts w:ascii="Cambria" w:hAnsi="Cambria"/>
          <w:spacing w:val="-4"/>
        </w:rPr>
        <w:t xml:space="preserve">pokrycia uzasadnionych kosztów wynagrodzenia </w:t>
      </w:r>
      <w:r w:rsidR="00014D39" w:rsidRPr="00C57D42">
        <w:rPr>
          <w:rFonts w:ascii="Cambria" w:hAnsi="Cambria"/>
          <w:spacing w:val="-4"/>
        </w:rPr>
        <w:t xml:space="preserve">rzeczoznawców lub </w:t>
      </w:r>
      <w:r w:rsidRPr="00C57D42">
        <w:rPr>
          <w:rFonts w:ascii="Cambria" w:hAnsi="Cambria"/>
          <w:spacing w:val="-4"/>
        </w:rPr>
        <w:t>ekspertów, powołanych</w:t>
      </w:r>
      <w:r w:rsidR="008C49E7" w:rsidRPr="00C57D42">
        <w:rPr>
          <w:rFonts w:ascii="Cambria" w:hAnsi="Cambria"/>
          <w:spacing w:val="-4"/>
        </w:rPr>
        <w:t xml:space="preserve"> w </w:t>
      </w:r>
      <w:r w:rsidRPr="00C57D42">
        <w:rPr>
          <w:rFonts w:ascii="Cambria" w:hAnsi="Cambria"/>
          <w:spacing w:val="-4"/>
        </w:rPr>
        <w:t>uzgodnieniu</w:t>
      </w:r>
      <w:r w:rsidR="008C49E7" w:rsidRPr="00C57D42">
        <w:rPr>
          <w:rFonts w:ascii="Cambria" w:hAnsi="Cambria"/>
          <w:spacing w:val="-4"/>
        </w:rPr>
        <w:t xml:space="preserve"> z </w:t>
      </w:r>
      <w:r w:rsidRPr="00C57D42">
        <w:rPr>
          <w:rFonts w:ascii="Cambria" w:hAnsi="Cambria"/>
          <w:spacing w:val="-4"/>
        </w:rPr>
        <w:t>ubezpieczycielem przez ubezpieczonego lub poszkodowanego</w:t>
      </w:r>
      <w:r w:rsidR="008C49E7" w:rsidRPr="00C57D42">
        <w:rPr>
          <w:rFonts w:ascii="Cambria" w:hAnsi="Cambria"/>
          <w:spacing w:val="-4"/>
        </w:rPr>
        <w:t xml:space="preserve"> w </w:t>
      </w:r>
      <w:r w:rsidRPr="00C57D42">
        <w:rPr>
          <w:rFonts w:ascii="Cambria" w:hAnsi="Cambria"/>
          <w:spacing w:val="-4"/>
        </w:rPr>
        <w:t>celu ustalenia okoliczności, przyczyn</w:t>
      </w:r>
      <w:r w:rsidR="008C49E7" w:rsidRPr="00C57D42">
        <w:rPr>
          <w:rFonts w:ascii="Cambria" w:hAnsi="Cambria"/>
          <w:spacing w:val="-4"/>
        </w:rPr>
        <w:t xml:space="preserve"> i </w:t>
      </w:r>
      <w:r w:rsidRPr="00C57D42">
        <w:rPr>
          <w:rFonts w:ascii="Cambria" w:hAnsi="Cambria"/>
          <w:spacing w:val="-4"/>
        </w:rPr>
        <w:t>rozmiaru szkody</w:t>
      </w:r>
      <w:r w:rsidR="00014D39" w:rsidRPr="00C57D42">
        <w:rPr>
          <w:rFonts w:ascii="Cambria" w:hAnsi="Cambria"/>
          <w:spacing w:val="-4"/>
        </w:rPr>
        <w:t xml:space="preserve"> (w granicach sumy gwarancyjnej, a w przypadku jej wyczerpania – do 100 000,00 ponad jej wysokość)</w:t>
      </w:r>
      <w:r w:rsidRPr="00C57D42">
        <w:rPr>
          <w:rFonts w:ascii="Cambria" w:hAnsi="Cambria"/>
          <w:spacing w:val="-4"/>
        </w:rPr>
        <w:t xml:space="preserve">; </w:t>
      </w:r>
    </w:p>
    <w:bookmarkEnd w:id="11"/>
    <w:p w14:paraId="2667A3A0" w14:textId="5BBCFA0B"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pokrycia kosztów obrony</w:t>
      </w:r>
      <w:r w:rsidR="008C49E7" w:rsidRPr="00C57D42">
        <w:rPr>
          <w:rFonts w:ascii="Cambria" w:hAnsi="Cambria"/>
          <w:spacing w:val="-4"/>
        </w:rPr>
        <w:t xml:space="preserve"> w </w:t>
      </w:r>
      <w:r w:rsidRPr="00C57D42">
        <w:rPr>
          <w:rFonts w:ascii="Cambria" w:hAnsi="Cambria"/>
          <w:spacing w:val="-4"/>
        </w:rPr>
        <w:t>związku ze zgłoszonymi roszczeniami odszkodowawczymi, tj.:</w:t>
      </w:r>
    </w:p>
    <w:p w14:paraId="70FD002C" w14:textId="681ECEE6"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 przed roszczeniem poszkodowanego lub uprawnio</w:t>
      </w:r>
      <w:r w:rsidR="00626C09" w:rsidRPr="00C57D42">
        <w:rPr>
          <w:rFonts w:ascii="Cambria" w:hAnsi="Cambria"/>
          <w:spacing w:val="-4"/>
        </w:rPr>
        <w:softHyphen/>
      </w:r>
      <w:r w:rsidRPr="00C57D42">
        <w:rPr>
          <w:rFonts w:ascii="Cambria" w:hAnsi="Cambria"/>
          <w:spacing w:val="-4"/>
        </w:rPr>
        <w:t>nego</w:t>
      </w:r>
      <w:r w:rsidR="00626C09"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sporze prowadzonym</w:t>
      </w:r>
      <w:r w:rsidR="008C49E7" w:rsidRPr="00C57D42">
        <w:rPr>
          <w:rFonts w:ascii="Cambria" w:hAnsi="Cambria"/>
          <w:spacing w:val="-4"/>
        </w:rPr>
        <w:t xml:space="preserve"> w </w:t>
      </w:r>
      <w:r w:rsidR="006F4099" w:rsidRPr="00C57D42">
        <w:rPr>
          <w:rFonts w:ascii="Cambria" w:hAnsi="Cambria"/>
          <w:spacing w:val="-4"/>
        </w:rPr>
        <w:t>porozumieniu</w:t>
      </w:r>
      <w:r w:rsidR="008C49E7" w:rsidRPr="00C57D42">
        <w:rPr>
          <w:rFonts w:ascii="Cambria" w:hAnsi="Cambria"/>
          <w:spacing w:val="-4"/>
        </w:rPr>
        <w:t xml:space="preserve"> z </w:t>
      </w:r>
      <w:r w:rsidR="006F4099" w:rsidRPr="00C57D42">
        <w:rPr>
          <w:rFonts w:ascii="Cambria" w:hAnsi="Cambria"/>
          <w:spacing w:val="-4"/>
        </w:rPr>
        <w:t>ubezpieczycielem;</w:t>
      </w:r>
    </w:p>
    <w:p w14:paraId="34FC8A07" w14:textId="63C7014D"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w:t>
      </w:r>
      <w:r w:rsidR="008C49E7" w:rsidRPr="00C57D42">
        <w:rPr>
          <w:rFonts w:ascii="Cambria" w:hAnsi="Cambria"/>
          <w:spacing w:val="-4"/>
        </w:rPr>
        <w:t xml:space="preserve"> w </w:t>
      </w:r>
      <w:r w:rsidRPr="00C57D42">
        <w:rPr>
          <w:rFonts w:ascii="Cambria" w:hAnsi="Cambria"/>
          <w:spacing w:val="-4"/>
        </w:rPr>
        <w:t>postępowaniu karnym, jeśli toczące się postępowa</w:t>
      </w:r>
      <w:r w:rsidR="00626C09" w:rsidRPr="00C57D42">
        <w:rPr>
          <w:rFonts w:ascii="Cambria" w:hAnsi="Cambria"/>
          <w:spacing w:val="-4"/>
        </w:rPr>
        <w:softHyphen/>
      </w:r>
      <w:r w:rsidRPr="00C57D42">
        <w:rPr>
          <w:rFonts w:ascii="Cambria" w:hAnsi="Cambria"/>
          <w:spacing w:val="-4"/>
        </w:rPr>
        <w:t>nie ma związek</w:t>
      </w:r>
      <w:r w:rsidR="008C49E7" w:rsidRPr="00C57D42">
        <w:rPr>
          <w:rFonts w:ascii="Cambria" w:hAnsi="Cambria"/>
          <w:spacing w:val="-4"/>
        </w:rPr>
        <w:t xml:space="preserve"> z</w:t>
      </w:r>
      <w:r w:rsidR="00626C09" w:rsidRPr="00C57D42">
        <w:rPr>
          <w:rFonts w:ascii="Cambria" w:hAnsi="Cambria"/>
          <w:spacing w:val="-4"/>
        </w:rPr>
        <w:t xml:space="preserve"> </w:t>
      </w:r>
      <w:r w:rsidRPr="00C57D42">
        <w:rPr>
          <w:rFonts w:ascii="Cambria" w:hAnsi="Cambria"/>
          <w:spacing w:val="-4"/>
        </w:rPr>
        <w:t>ustaleniem odpowiedzialności ubezpieczonego, jeżeli ubezpieczyciel zażądał powołania obrony lub wyraził</w:t>
      </w:r>
      <w:r w:rsidR="006F4099" w:rsidRPr="00C57D42">
        <w:rPr>
          <w:rFonts w:ascii="Cambria" w:hAnsi="Cambria"/>
          <w:spacing w:val="-4"/>
        </w:rPr>
        <w:t xml:space="preserve"> zgodę na pokrycie tych kosztów;</w:t>
      </w:r>
    </w:p>
    <w:p w14:paraId="5747F3B3" w14:textId="510F7D9F"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kosztów postępowań sądowych,</w:t>
      </w:r>
      <w:r w:rsidR="008C49E7" w:rsidRPr="00C57D42">
        <w:rPr>
          <w:rFonts w:ascii="Cambria" w:hAnsi="Cambria"/>
          <w:spacing w:val="-4"/>
        </w:rPr>
        <w:t xml:space="preserve"> w </w:t>
      </w:r>
      <w:r w:rsidRPr="00C57D42">
        <w:rPr>
          <w:rFonts w:ascii="Cambria" w:hAnsi="Cambria"/>
          <w:spacing w:val="-4"/>
        </w:rPr>
        <w:t>tym mediacji lub postępowania pojednawczego oraz kosztów opłat administracyjnych, jeżeli ubezpieczyciel wyraził na piśmie zgodę na pokrycie tych kosztów.</w:t>
      </w:r>
    </w:p>
    <w:p w14:paraId="7E5D0CF7" w14:textId="77777777" w:rsidR="006239D4" w:rsidRPr="00C57D42" w:rsidRDefault="006239D4" w:rsidP="00C57D42">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C57D42">
        <w:rPr>
          <w:rFonts w:ascii="Cambria" w:hAnsi="Cambria"/>
          <w:b/>
          <w:spacing w:val="-4"/>
        </w:rPr>
        <w:t>Definicje:</w:t>
      </w:r>
    </w:p>
    <w:p w14:paraId="52C751FF" w14:textId="55DC2ECE" w:rsidR="006239D4" w:rsidRPr="00C57D42" w:rsidRDefault="0079630F" w:rsidP="00C57D42">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C57D42">
        <w:rPr>
          <w:rFonts w:ascii="Cambria" w:hAnsi="Cambria"/>
          <w:spacing w:val="-6"/>
        </w:rPr>
        <w:t>w</w:t>
      </w:r>
      <w:r w:rsidR="006239D4" w:rsidRPr="00C57D42">
        <w:rPr>
          <w:rFonts w:ascii="Cambria" w:hAnsi="Cambria"/>
          <w:spacing w:val="-6"/>
        </w:rPr>
        <w:t>ypadek ubezpieczeniowy – szkoda rzeczowa lub osobowa</w:t>
      </w:r>
      <w:r w:rsidR="005A516E" w:rsidRPr="00C57D42">
        <w:rPr>
          <w:rFonts w:ascii="Cambria" w:hAnsi="Cambria"/>
          <w:spacing w:val="-6"/>
        </w:rPr>
        <w:t>,</w:t>
      </w:r>
      <w:r w:rsidR="006239D4" w:rsidRPr="00C57D42">
        <w:rPr>
          <w:rFonts w:ascii="Cambria" w:hAnsi="Cambria"/>
          <w:spacing w:val="-6"/>
        </w:rPr>
        <w:t xml:space="preserve"> lub powstanie czystej str</w:t>
      </w:r>
      <w:r w:rsidR="008E4CA4" w:rsidRPr="00C57D42">
        <w:rPr>
          <w:rFonts w:ascii="Cambria" w:hAnsi="Cambria"/>
          <w:spacing w:val="-6"/>
        </w:rPr>
        <w:t>a</w:t>
      </w:r>
      <w:r w:rsidR="006239D4" w:rsidRPr="00C57D42">
        <w:rPr>
          <w:rFonts w:ascii="Cambria" w:hAnsi="Cambria"/>
          <w:spacing w:val="-6"/>
        </w:rPr>
        <w:t>ty finansowej</w:t>
      </w:r>
      <w:r w:rsidR="006F4099" w:rsidRPr="00C57D42">
        <w:rPr>
          <w:rFonts w:ascii="Cambria" w:hAnsi="Cambria"/>
          <w:spacing w:val="-6"/>
        </w:rPr>
        <w:t>;</w:t>
      </w:r>
    </w:p>
    <w:p w14:paraId="43A17DA0" w14:textId="50722B9D"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zkoda osobowa – uszkodzenie ciała, rozstrój zdrowia,</w:t>
      </w:r>
      <w:r w:rsidR="008C49E7" w:rsidRPr="00C57D42">
        <w:rPr>
          <w:rFonts w:ascii="Cambria" w:hAnsi="Cambria"/>
          <w:spacing w:val="-4"/>
        </w:rPr>
        <w:t xml:space="preserve"> w </w:t>
      </w:r>
      <w:r w:rsidRPr="00C57D42">
        <w:rPr>
          <w:rFonts w:ascii="Cambria" w:hAnsi="Cambria"/>
          <w:spacing w:val="-4"/>
        </w:rPr>
        <w:t>tym śmierć</w:t>
      </w:r>
      <w:r w:rsidR="008C49E7" w:rsidRPr="00C57D42">
        <w:rPr>
          <w:rFonts w:ascii="Cambria" w:hAnsi="Cambria"/>
          <w:spacing w:val="-4"/>
        </w:rPr>
        <w:t xml:space="preserve"> w </w:t>
      </w:r>
      <w:r w:rsidRPr="00C57D42">
        <w:rPr>
          <w:rFonts w:ascii="Cambria" w:hAnsi="Cambria"/>
          <w:spacing w:val="-4"/>
        </w:rPr>
        <w:t>następstwie takiego zdarzenia oraz utracone korzyści poszkodowanego, które mógłby osiągnąć, gdyby nie doznał uszkodzenia ciała lub rozstroju zdrowia</w:t>
      </w:r>
      <w:r w:rsidR="006F4099" w:rsidRPr="00C57D42">
        <w:rPr>
          <w:rFonts w:ascii="Cambria" w:hAnsi="Cambria"/>
          <w:spacing w:val="-4"/>
        </w:rPr>
        <w:t>;</w:t>
      </w:r>
    </w:p>
    <w:p w14:paraId="255D42BC" w14:textId="651C50A6" w:rsidR="006239D4" w:rsidRPr="00C57D42" w:rsidRDefault="0079630F"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zkoda rzeczowa – utrata, uszkodzenie lub zniszczenie rzeczy ruchomych lub nieruchomości,</w:t>
      </w:r>
      <w:r w:rsidR="008C49E7" w:rsidRPr="00C57D42">
        <w:rPr>
          <w:rFonts w:ascii="Cambria" w:hAnsi="Cambria"/>
          <w:spacing w:val="-4"/>
        </w:rPr>
        <w:t xml:space="preserve"> w </w:t>
      </w:r>
      <w:r w:rsidR="006239D4" w:rsidRPr="00C57D42">
        <w:rPr>
          <w:rFonts w:ascii="Cambria" w:hAnsi="Cambria"/>
          <w:spacing w:val="-4"/>
        </w:rPr>
        <w:t>tym utracone korzyści poszkodowanego, które mógłby osiągnąć, gdyby nie nastąpiła utrata, zniszczenie lub uszkodzenie rzeczy</w:t>
      </w:r>
      <w:r w:rsidR="006F4099" w:rsidRPr="00C57D42">
        <w:rPr>
          <w:rFonts w:ascii="Cambria" w:hAnsi="Cambria"/>
          <w:spacing w:val="-4"/>
        </w:rPr>
        <w:t>;</w:t>
      </w:r>
    </w:p>
    <w:p w14:paraId="05D5F773" w14:textId="450D6976"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czysta strata finansowa – uszczerbek majątkowy niebędący szkodą na osobie lub szkodą rzeczową</w:t>
      </w:r>
      <w:r w:rsidR="006F4099" w:rsidRPr="00C57D42">
        <w:rPr>
          <w:rFonts w:ascii="Cambria" w:hAnsi="Cambria"/>
          <w:spacing w:val="-4"/>
        </w:rPr>
        <w:t>;</w:t>
      </w:r>
    </w:p>
    <w:p w14:paraId="7C829F63" w14:textId="10428A5A"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proofErr w:type="spellStart"/>
      <w:r w:rsidRPr="00C57D42">
        <w:rPr>
          <w:rFonts w:ascii="Cambria" w:hAnsi="Cambria"/>
          <w:spacing w:val="-4"/>
        </w:rPr>
        <w:t>podlimit</w:t>
      </w:r>
      <w:proofErr w:type="spellEnd"/>
      <w:r w:rsidRPr="00C57D42">
        <w:rPr>
          <w:rFonts w:ascii="Cambria" w:hAnsi="Cambria"/>
          <w:spacing w:val="-4"/>
        </w:rPr>
        <w:t xml:space="preserve"> – limit odpowiedzialności ubezpieczyciela</w:t>
      </w:r>
      <w:r w:rsidR="008C49E7" w:rsidRPr="00C57D42">
        <w:rPr>
          <w:rFonts w:ascii="Cambria" w:hAnsi="Cambria"/>
          <w:spacing w:val="-4"/>
        </w:rPr>
        <w:t xml:space="preserve"> w </w:t>
      </w:r>
      <w:r w:rsidRPr="00C57D42">
        <w:rPr>
          <w:rFonts w:ascii="Cambria" w:hAnsi="Cambria"/>
          <w:spacing w:val="-4"/>
        </w:rPr>
        <w:t xml:space="preserve">ramach sumy gwarancyjnej ubezpieczenia odpowiedzialności cywilnej; </w:t>
      </w:r>
      <w:proofErr w:type="spellStart"/>
      <w:r w:rsidRPr="00C57D42">
        <w:rPr>
          <w:rFonts w:ascii="Cambria" w:hAnsi="Cambria"/>
          <w:spacing w:val="-4"/>
        </w:rPr>
        <w:t>podlimit</w:t>
      </w:r>
      <w:proofErr w:type="spellEnd"/>
      <w:r w:rsidRPr="00C57D42">
        <w:rPr>
          <w:rFonts w:ascii="Cambria" w:hAnsi="Cambria"/>
          <w:spacing w:val="-4"/>
        </w:rPr>
        <w:t xml:space="preserve"> odnosi się zawsze do rocznego okresu ubezpieczenia</w:t>
      </w:r>
      <w:r w:rsidR="006F4099" w:rsidRPr="00C57D42">
        <w:rPr>
          <w:rFonts w:ascii="Cambria" w:hAnsi="Cambria"/>
          <w:spacing w:val="-4"/>
        </w:rPr>
        <w:t>.</w:t>
      </w:r>
    </w:p>
    <w:p w14:paraId="3A29840A" w14:textId="60375A12" w:rsidR="0079630F" w:rsidRPr="00FD053E"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FD053E">
        <w:rPr>
          <w:rFonts w:ascii="Cambria" w:hAnsi="Cambria"/>
          <w:b/>
          <w:spacing w:val="-4"/>
        </w:rPr>
        <w:t>Zakres terytorialny ubezpieczenia</w:t>
      </w:r>
      <w:r w:rsidR="00584E14" w:rsidRPr="00FD053E">
        <w:rPr>
          <w:rFonts w:ascii="Cambria" w:hAnsi="Cambria"/>
          <w:b/>
          <w:spacing w:val="-4"/>
        </w:rPr>
        <w:t>.</w:t>
      </w:r>
    </w:p>
    <w:p w14:paraId="65BB3CD6" w14:textId="06926087" w:rsidR="006239D4" w:rsidRPr="00FD053E" w:rsidRDefault="0079630F" w:rsidP="00C57D42">
      <w:pPr>
        <w:widowControl w:val="0"/>
        <w:spacing w:line="240" w:lineRule="auto"/>
        <w:ind w:left="567"/>
        <w:jc w:val="both"/>
        <w:rPr>
          <w:rFonts w:ascii="Cambria" w:hAnsi="Cambria"/>
        </w:rPr>
      </w:pPr>
      <w:r w:rsidRPr="00FD053E">
        <w:rPr>
          <w:rFonts w:ascii="Cambria" w:hAnsi="Cambria"/>
        </w:rPr>
        <w:t>T</w:t>
      </w:r>
      <w:r w:rsidR="006239D4" w:rsidRPr="00FD053E">
        <w:rPr>
          <w:rFonts w:ascii="Cambria" w:hAnsi="Cambria"/>
        </w:rPr>
        <w:t>eren RP</w:t>
      </w:r>
      <w:r w:rsidR="00601687" w:rsidRPr="00FD053E">
        <w:rPr>
          <w:rFonts w:ascii="Cambria" w:hAnsi="Cambria"/>
        </w:rPr>
        <w:t xml:space="preserve"> i Europa</w:t>
      </w:r>
      <w:r w:rsidR="006239D4" w:rsidRPr="00FD053E">
        <w:rPr>
          <w:rFonts w:ascii="Cambria" w:hAnsi="Cambria"/>
        </w:rPr>
        <w:t>,</w:t>
      </w:r>
      <w:r w:rsidR="008C49E7" w:rsidRPr="00FD053E">
        <w:rPr>
          <w:rFonts w:ascii="Cambria" w:hAnsi="Cambria"/>
        </w:rPr>
        <w:t xml:space="preserve"> a w </w:t>
      </w:r>
      <w:r w:rsidR="006239D4" w:rsidRPr="00FD053E">
        <w:rPr>
          <w:rFonts w:ascii="Cambria" w:hAnsi="Cambria"/>
        </w:rPr>
        <w:t xml:space="preserve">przypadku </w:t>
      </w:r>
      <w:r w:rsidR="00570905" w:rsidRPr="00FD053E">
        <w:rPr>
          <w:rFonts w:ascii="Cambria" w:hAnsi="Cambria"/>
        </w:rPr>
        <w:t xml:space="preserve">służbowych </w:t>
      </w:r>
      <w:r w:rsidR="006239D4" w:rsidRPr="00FD053E">
        <w:rPr>
          <w:rFonts w:ascii="Cambria" w:hAnsi="Cambria"/>
        </w:rPr>
        <w:t>podróży zagranicznych</w:t>
      </w:r>
      <w:r w:rsidR="00570905" w:rsidRPr="00FD053E">
        <w:rPr>
          <w:rFonts w:ascii="Cambria" w:hAnsi="Cambria"/>
        </w:rPr>
        <w:t xml:space="preserve"> (delegacji)</w:t>
      </w:r>
      <w:r w:rsidR="008C49E7" w:rsidRPr="00FD053E">
        <w:rPr>
          <w:rFonts w:ascii="Cambria" w:hAnsi="Cambria"/>
        </w:rPr>
        <w:t xml:space="preserve"> i </w:t>
      </w:r>
      <w:r w:rsidR="006239D4" w:rsidRPr="00FD053E">
        <w:rPr>
          <w:rFonts w:ascii="Cambria" w:hAnsi="Cambria"/>
        </w:rPr>
        <w:t>wycieczek</w:t>
      </w:r>
      <w:r w:rsidR="00F24289" w:rsidRPr="00FD053E">
        <w:rPr>
          <w:rFonts w:ascii="Cambria" w:hAnsi="Cambria"/>
        </w:rPr>
        <w:t xml:space="preserve"> (np. szkolnych lub organizowanych dla mieszkańców, przy czym zakres ubezpieczenia nie obejmuje obowiązkowego OC</w:t>
      </w:r>
      <w:r w:rsidR="00F24289" w:rsidRPr="00FD053E">
        <w:rPr>
          <w:rFonts w:ascii="Cambria" w:hAnsi="Cambria" w:cs="Arial"/>
          <w:sz w:val="21"/>
          <w:szCs w:val="21"/>
          <w:shd w:val="clear" w:color="auto" w:fill="FFFFFF"/>
        </w:rPr>
        <w:t xml:space="preserve"> </w:t>
      </w:r>
      <w:r w:rsidR="00F24289" w:rsidRPr="00FD053E">
        <w:rPr>
          <w:rFonts w:ascii="Cambria" w:hAnsi="Cambria"/>
        </w:rPr>
        <w:t>organizatorów turystyki i pośredników turystycznych)</w:t>
      </w:r>
      <w:r w:rsidR="006239D4" w:rsidRPr="00FD053E">
        <w:rPr>
          <w:rFonts w:ascii="Cambria" w:hAnsi="Cambria"/>
        </w:rPr>
        <w:t xml:space="preserve"> </w:t>
      </w:r>
      <w:r w:rsidR="00626C09" w:rsidRPr="00FD053E">
        <w:rPr>
          <w:rFonts w:ascii="Cambria" w:hAnsi="Cambria"/>
        </w:rPr>
        <w:t xml:space="preserve">- </w:t>
      </w:r>
      <w:r w:rsidR="006239D4" w:rsidRPr="00FD053E">
        <w:rPr>
          <w:rFonts w:ascii="Cambria" w:hAnsi="Cambria"/>
        </w:rPr>
        <w:t>teren całego świata,</w:t>
      </w:r>
      <w:r w:rsidR="008C49E7" w:rsidRPr="00FD053E">
        <w:rPr>
          <w:rFonts w:ascii="Cambria" w:hAnsi="Cambria"/>
        </w:rPr>
        <w:t xml:space="preserve"> z </w:t>
      </w:r>
      <w:r w:rsidR="006239D4" w:rsidRPr="00FD053E">
        <w:rPr>
          <w:rFonts w:ascii="Cambria" w:hAnsi="Cambria"/>
        </w:rPr>
        <w:t>wyłączeniem USA, Kanady, Nowej Zelandii</w:t>
      </w:r>
      <w:r w:rsidR="008C49E7" w:rsidRPr="00FD053E">
        <w:rPr>
          <w:rFonts w:ascii="Cambria" w:hAnsi="Cambria"/>
        </w:rPr>
        <w:t xml:space="preserve"> i </w:t>
      </w:r>
      <w:r w:rsidR="006239D4" w:rsidRPr="00FD053E">
        <w:rPr>
          <w:rFonts w:ascii="Cambria" w:hAnsi="Cambria"/>
        </w:rPr>
        <w:t>Australii</w:t>
      </w:r>
      <w:r w:rsidR="000B348D" w:rsidRPr="00FD053E">
        <w:rPr>
          <w:rFonts w:ascii="Cambria" w:hAnsi="Cambria"/>
        </w:rPr>
        <w:t>.</w:t>
      </w:r>
    </w:p>
    <w:p w14:paraId="5B19C956" w14:textId="71E0E715" w:rsidR="006239D4" w:rsidRPr="00FD053E"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FD053E">
        <w:rPr>
          <w:rFonts w:ascii="Cambria" w:hAnsi="Cambria"/>
          <w:b/>
          <w:spacing w:val="-4"/>
        </w:rPr>
        <w:t>Wymagany zakres ubezpieczenia obejmuje</w:t>
      </w:r>
      <w:r w:rsidR="008C49E7" w:rsidRPr="00FD053E">
        <w:rPr>
          <w:rFonts w:ascii="Cambria" w:hAnsi="Cambria"/>
          <w:b/>
          <w:spacing w:val="-4"/>
        </w:rPr>
        <w:t xml:space="preserve"> w </w:t>
      </w:r>
      <w:r w:rsidRPr="00FD053E">
        <w:rPr>
          <w:rFonts w:ascii="Cambria" w:hAnsi="Cambria"/>
          <w:b/>
          <w:spacing w:val="-4"/>
        </w:rPr>
        <w:t>szczególności:</w:t>
      </w:r>
    </w:p>
    <w:p w14:paraId="67DA92ED" w14:textId="77777777" w:rsidR="00F24289" w:rsidRPr="00FD053E"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D053E">
        <w:rPr>
          <w:rFonts w:ascii="Cambria" w:hAnsi="Cambria"/>
          <w:spacing w:val="-4"/>
        </w:rPr>
        <w:t>odpowiedzialność cywilną za szkody wyrządzone</w:t>
      </w:r>
      <w:r w:rsidR="008C49E7" w:rsidRPr="00FD053E">
        <w:rPr>
          <w:rFonts w:ascii="Cambria" w:hAnsi="Cambria"/>
          <w:spacing w:val="-4"/>
        </w:rPr>
        <w:t xml:space="preserve"> w</w:t>
      </w:r>
      <w:r w:rsidR="00921B94" w:rsidRPr="00FD053E">
        <w:rPr>
          <w:rFonts w:ascii="Cambria" w:hAnsi="Cambria"/>
          <w:spacing w:val="-4"/>
        </w:rPr>
        <w:t xml:space="preserve"> </w:t>
      </w:r>
      <w:r w:rsidRPr="00FD053E">
        <w:rPr>
          <w:rFonts w:ascii="Cambria" w:hAnsi="Cambria"/>
          <w:spacing w:val="-4"/>
        </w:rPr>
        <w:t>związku</w:t>
      </w:r>
      <w:r w:rsidR="008C49E7" w:rsidRPr="00FD053E">
        <w:rPr>
          <w:rFonts w:ascii="Cambria" w:hAnsi="Cambria"/>
          <w:spacing w:val="-4"/>
        </w:rPr>
        <w:t xml:space="preserve"> z</w:t>
      </w:r>
      <w:r w:rsidR="00921B94" w:rsidRPr="00FD053E">
        <w:rPr>
          <w:rFonts w:ascii="Cambria" w:hAnsi="Cambria"/>
          <w:spacing w:val="-4"/>
        </w:rPr>
        <w:t xml:space="preserve"> </w:t>
      </w:r>
      <w:r w:rsidRPr="00FD053E">
        <w:rPr>
          <w:rFonts w:ascii="Cambria" w:hAnsi="Cambria"/>
          <w:spacing w:val="-4"/>
        </w:rPr>
        <w:t>wykonywaniem zadań publicznych, zadań własnych, zleconych</w:t>
      </w:r>
      <w:r w:rsidR="008C49E7" w:rsidRPr="00FD053E">
        <w:rPr>
          <w:rFonts w:ascii="Cambria" w:hAnsi="Cambria"/>
          <w:spacing w:val="-4"/>
        </w:rPr>
        <w:t xml:space="preserve"> i </w:t>
      </w:r>
      <w:r w:rsidRPr="00FD053E">
        <w:rPr>
          <w:rFonts w:ascii="Cambria" w:hAnsi="Cambria"/>
          <w:spacing w:val="-4"/>
        </w:rPr>
        <w:t>powierzonych oraz wynikających</w:t>
      </w:r>
      <w:r w:rsidR="008C49E7" w:rsidRPr="00FD053E">
        <w:rPr>
          <w:rFonts w:ascii="Cambria" w:hAnsi="Cambria"/>
          <w:spacing w:val="-4"/>
        </w:rPr>
        <w:t xml:space="preserve"> z </w:t>
      </w:r>
      <w:r w:rsidRPr="00FD053E">
        <w:rPr>
          <w:rFonts w:ascii="Cambria" w:hAnsi="Cambria"/>
          <w:spacing w:val="-4"/>
        </w:rPr>
        <w:t>obowiązujących statutów zamawiającego</w:t>
      </w:r>
      <w:r w:rsidR="008C49E7" w:rsidRPr="00FD053E">
        <w:rPr>
          <w:rFonts w:ascii="Cambria" w:hAnsi="Cambria"/>
          <w:spacing w:val="-4"/>
        </w:rPr>
        <w:t xml:space="preserve"> i </w:t>
      </w:r>
      <w:r w:rsidRPr="00FD053E">
        <w:rPr>
          <w:rFonts w:ascii="Cambria" w:hAnsi="Cambria"/>
          <w:spacing w:val="-4"/>
        </w:rPr>
        <w:t xml:space="preserve">podmiotów objętych zamówieniem, bez </w:t>
      </w:r>
      <w:proofErr w:type="spellStart"/>
      <w:r w:rsidRPr="00FD053E">
        <w:rPr>
          <w:rFonts w:ascii="Cambria" w:hAnsi="Cambria"/>
          <w:spacing w:val="-4"/>
        </w:rPr>
        <w:t>podlimitu</w:t>
      </w:r>
      <w:proofErr w:type="spellEnd"/>
      <w:r w:rsidRPr="00FD053E">
        <w:rPr>
          <w:rFonts w:ascii="Cambria" w:hAnsi="Cambria"/>
          <w:spacing w:val="-4"/>
        </w:rPr>
        <w:t>, do wysokości sumy gwarancyjnej na jeden</w:t>
      </w:r>
      <w:r w:rsidR="008C49E7" w:rsidRPr="00FD053E">
        <w:rPr>
          <w:rFonts w:ascii="Cambria" w:hAnsi="Cambria"/>
          <w:spacing w:val="-4"/>
        </w:rPr>
        <w:t xml:space="preserve"> i </w:t>
      </w:r>
      <w:r w:rsidRPr="00FD053E">
        <w:rPr>
          <w:rFonts w:ascii="Cambria" w:hAnsi="Cambria"/>
          <w:spacing w:val="-4"/>
        </w:rPr>
        <w:t>ws</w:t>
      </w:r>
      <w:r w:rsidR="006F4099" w:rsidRPr="00FD053E">
        <w:rPr>
          <w:rFonts w:ascii="Cambria" w:hAnsi="Cambria"/>
          <w:spacing w:val="-4"/>
        </w:rPr>
        <w:t>zystkie wypadki ubezpieczeniowe;</w:t>
      </w:r>
    </w:p>
    <w:p w14:paraId="57EAAF37" w14:textId="0BCFC1E9" w:rsidR="006239D4" w:rsidRPr="00FD053E"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D053E">
        <w:rPr>
          <w:rFonts w:ascii="Cambria" w:hAnsi="Cambria"/>
          <w:spacing w:val="-4"/>
        </w:rPr>
        <w:t>odpowiedzialność cywilną za szkody związane</w:t>
      </w:r>
      <w:r w:rsidR="008C49E7" w:rsidRPr="00FD053E">
        <w:rPr>
          <w:rFonts w:ascii="Cambria" w:hAnsi="Cambria"/>
          <w:spacing w:val="-4"/>
        </w:rPr>
        <w:t xml:space="preserve"> z </w:t>
      </w:r>
      <w:r w:rsidRPr="00FD053E">
        <w:rPr>
          <w:rFonts w:ascii="Cambria" w:hAnsi="Cambria"/>
          <w:spacing w:val="-4"/>
        </w:rPr>
        <w:t xml:space="preserve">przeniesieniem ognia oraz szkody wyrządzone wskutek wybuchu, bez </w:t>
      </w:r>
      <w:proofErr w:type="spellStart"/>
      <w:r w:rsidRPr="00FD053E">
        <w:rPr>
          <w:rFonts w:ascii="Cambria" w:hAnsi="Cambria"/>
          <w:spacing w:val="-4"/>
        </w:rPr>
        <w:t>podlimitu</w:t>
      </w:r>
      <w:proofErr w:type="spellEnd"/>
      <w:r w:rsidRPr="00FD053E">
        <w:rPr>
          <w:rFonts w:ascii="Cambria" w:hAnsi="Cambria"/>
          <w:spacing w:val="-4"/>
        </w:rPr>
        <w:t>, do wysokości sumy gwarancyjnej na jeden</w:t>
      </w:r>
      <w:r w:rsidR="008C49E7" w:rsidRPr="00FD053E">
        <w:rPr>
          <w:rFonts w:ascii="Cambria" w:hAnsi="Cambria"/>
          <w:spacing w:val="-4"/>
        </w:rPr>
        <w:t xml:space="preserve"> i </w:t>
      </w:r>
      <w:r w:rsidRPr="00FD053E">
        <w:rPr>
          <w:rFonts w:ascii="Cambria" w:hAnsi="Cambria"/>
          <w:spacing w:val="-4"/>
        </w:rPr>
        <w:t>ws</w:t>
      </w:r>
      <w:r w:rsidR="00855F47" w:rsidRPr="00FD053E">
        <w:rPr>
          <w:rFonts w:ascii="Cambria" w:hAnsi="Cambria"/>
          <w:spacing w:val="-4"/>
        </w:rPr>
        <w:t>zystkie wypadki ubezpieczeniowe;</w:t>
      </w:r>
    </w:p>
    <w:p w14:paraId="6150BD1A" w14:textId="3C1DE12B" w:rsidR="006239D4" w:rsidRPr="000E459A"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0E459A">
        <w:rPr>
          <w:rFonts w:ascii="Cambria" w:hAnsi="Cambria"/>
          <w:spacing w:val="-4"/>
          <w:kern w:val="22"/>
        </w:rPr>
        <w:t>odpowiedzialność cywilną za szkody wyrządzone</w:t>
      </w:r>
      <w:r w:rsidR="008C49E7" w:rsidRPr="000E459A">
        <w:rPr>
          <w:rFonts w:ascii="Cambria" w:hAnsi="Cambria"/>
          <w:spacing w:val="-4"/>
          <w:kern w:val="22"/>
        </w:rPr>
        <w:t xml:space="preserve"> w</w:t>
      </w:r>
      <w:r w:rsidR="00921B94" w:rsidRPr="000E459A">
        <w:rPr>
          <w:rFonts w:ascii="Cambria" w:hAnsi="Cambria"/>
          <w:spacing w:val="-4"/>
          <w:kern w:val="22"/>
        </w:rPr>
        <w:t xml:space="preserve"> </w:t>
      </w:r>
      <w:r w:rsidRPr="000E459A">
        <w:rPr>
          <w:rFonts w:ascii="Cambria" w:hAnsi="Cambria"/>
          <w:spacing w:val="-4"/>
          <w:kern w:val="22"/>
        </w:rPr>
        <w:t>związku</w:t>
      </w:r>
      <w:r w:rsidR="008C49E7" w:rsidRPr="000E459A">
        <w:rPr>
          <w:rFonts w:ascii="Cambria" w:hAnsi="Cambria"/>
          <w:spacing w:val="-4"/>
          <w:kern w:val="22"/>
        </w:rPr>
        <w:t xml:space="preserve"> z</w:t>
      </w:r>
      <w:r w:rsidR="00921B94" w:rsidRPr="000E459A">
        <w:rPr>
          <w:rFonts w:ascii="Cambria" w:hAnsi="Cambria"/>
          <w:spacing w:val="-4"/>
          <w:kern w:val="22"/>
        </w:rPr>
        <w:t xml:space="preserve"> </w:t>
      </w:r>
      <w:r w:rsidRPr="000E459A">
        <w:rPr>
          <w:rFonts w:ascii="Cambria" w:hAnsi="Cambria"/>
          <w:spacing w:val="-4"/>
          <w:kern w:val="22"/>
        </w:rPr>
        <w:t xml:space="preserve">awarią, działaniem </w:t>
      </w:r>
      <w:r w:rsidR="00AB44E7" w:rsidRPr="000E459A">
        <w:rPr>
          <w:rFonts w:ascii="Cambria" w:hAnsi="Cambria"/>
          <w:spacing w:val="-4"/>
          <w:kern w:val="22"/>
        </w:rPr>
        <w:t>lub</w:t>
      </w:r>
      <w:r w:rsidRPr="000E459A">
        <w:rPr>
          <w:rFonts w:ascii="Cambria" w:hAnsi="Cambria"/>
          <w:spacing w:val="-4"/>
          <w:kern w:val="22"/>
        </w:rPr>
        <w:t xml:space="preserve"> eksploatacją sieci</w:t>
      </w:r>
      <w:r w:rsidR="008C49E7" w:rsidRPr="000E459A">
        <w:rPr>
          <w:rFonts w:ascii="Cambria" w:hAnsi="Cambria"/>
          <w:spacing w:val="-4"/>
          <w:kern w:val="22"/>
        </w:rPr>
        <w:t xml:space="preserve"> i </w:t>
      </w:r>
      <w:r w:rsidRPr="000E459A">
        <w:rPr>
          <w:rFonts w:ascii="Cambria" w:hAnsi="Cambria"/>
          <w:spacing w:val="-4"/>
          <w:kern w:val="22"/>
        </w:rPr>
        <w:t>urządzeń wodociągowo – kanalizacyjnych</w:t>
      </w:r>
      <w:r w:rsidR="008C49E7" w:rsidRPr="000E459A">
        <w:rPr>
          <w:rFonts w:ascii="Cambria" w:hAnsi="Cambria"/>
          <w:spacing w:val="-4"/>
          <w:kern w:val="22"/>
        </w:rPr>
        <w:t xml:space="preserve"> i</w:t>
      </w:r>
      <w:r w:rsidR="001D0F75" w:rsidRPr="000E459A">
        <w:rPr>
          <w:rFonts w:ascii="Cambria" w:hAnsi="Cambria"/>
          <w:spacing w:val="-4"/>
          <w:kern w:val="22"/>
        </w:rPr>
        <w:t xml:space="preserve"> </w:t>
      </w:r>
      <w:r w:rsidRPr="000E459A">
        <w:rPr>
          <w:rFonts w:ascii="Cambria" w:hAnsi="Cambria"/>
          <w:spacing w:val="-4"/>
          <w:kern w:val="22"/>
        </w:rPr>
        <w:t>centralnego ogrzewania,</w:t>
      </w:r>
      <w:r w:rsidR="008C49E7" w:rsidRPr="000E459A">
        <w:rPr>
          <w:rFonts w:ascii="Cambria" w:hAnsi="Cambria"/>
          <w:spacing w:val="-4"/>
          <w:kern w:val="22"/>
        </w:rPr>
        <w:t xml:space="preserve"> w</w:t>
      </w:r>
      <w:r w:rsidR="001D0F75" w:rsidRPr="000E459A">
        <w:rPr>
          <w:rFonts w:ascii="Cambria" w:hAnsi="Cambria"/>
          <w:spacing w:val="-4"/>
          <w:kern w:val="22"/>
        </w:rPr>
        <w:t xml:space="preserve"> </w:t>
      </w:r>
      <w:r w:rsidRPr="000E459A">
        <w:rPr>
          <w:rFonts w:ascii="Cambria" w:hAnsi="Cambria"/>
          <w:spacing w:val="-4"/>
          <w:kern w:val="22"/>
        </w:rPr>
        <w:t>tym</w:t>
      </w:r>
      <w:r w:rsidR="008C49E7" w:rsidRPr="000E459A">
        <w:rPr>
          <w:rFonts w:ascii="Cambria" w:hAnsi="Cambria"/>
          <w:spacing w:val="-4"/>
          <w:kern w:val="22"/>
        </w:rPr>
        <w:t xml:space="preserve"> w </w:t>
      </w:r>
      <w:r w:rsidRPr="000E459A">
        <w:rPr>
          <w:rFonts w:ascii="Cambria" w:hAnsi="Cambria"/>
          <w:spacing w:val="-4"/>
          <w:kern w:val="22"/>
        </w:rPr>
        <w:t>związku</w:t>
      </w:r>
      <w:r w:rsidR="008C49E7" w:rsidRPr="000E459A">
        <w:rPr>
          <w:rFonts w:ascii="Cambria" w:hAnsi="Cambria"/>
          <w:spacing w:val="-4"/>
          <w:kern w:val="22"/>
        </w:rPr>
        <w:t xml:space="preserve"> z </w:t>
      </w:r>
      <w:r w:rsidRPr="000E459A">
        <w:rPr>
          <w:rFonts w:ascii="Cambria" w:hAnsi="Cambria"/>
          <w:spacing w:val="-4"/>
          <w:kern w:val="22"/>
        </w:rPr>
        <w:t xml:space="preserve">cofnięciem się cieczy, </w:t>
      </w:r>
      <w:r w:rsidR="00F8081C" w:rsidRPr="000E459A">
        <w:rPr>
          <w:rFonts w:ascii="Cambria" w:hAnsi="Cambria"/>
          <w:spacing w:val="-4"/>
          <w:kern w:val="22"/>
        </w:rPr>
        <w:t xml:space="preserve">a także </w:t>
      </w:r>
      <w:r w:rsidRPr="000E459A">
        <w:rPr>
          <w:rFonts w:ascii="Cambria" w:hAnsi="Cambria"/>
          <w:spacing w:val="-4"/>
          <w:kern w:val="22"/>
        </w:rPr>
        <w:t>wskutek pozostawienia otwartych kranów, kurków, zaworów</w:t>
      </w:r>
      <w:r w:rsidR="00F8081C" w:rsidRPr="000E459A">
        <w:rPr>
          <w:rFonts w:ascii="Cambria" w:hAnsi="Cambria"/>
          <w:spacing w:val="-4"/>
          <w:kern w:val="22"/>
        </w:rPr>
        <w:t xml:space="preserve"> oraz w </w:t>
      </w:r>
      <w:r w:rsidRPr="000E459A">
        <w:rPr>
          <w:rFonts w:ascii="Cambria" w:hAnsi="Cambria"/>
          <w:spacing w:val="-4"/>
          <w:kern w:val="22"/>
        </w:rPr>
        <w:t>wyniku awarii</w:t>
      </w:r>
      <w:r w:rsidR="00F8081C" w:rsidRPr="000E459A">
        <w:rPr>
          <w:rFonts w:ascii="Cambria" w:hAnsi="Cambria"/>
          <w:spacing w:val="-4"/>
          <w:kern w:val="22"/>
        </w:rPr>
        <w:t xml:space="preserve"> lub u</w:t>
      </w:r>
      <w:r w:rsidRPr="000E459A">
        <w:rPr>
          <w:rFonts w:ascii="Cambria" w:hAnsi="Cambria"/>
          <w:spacing w:val="-4"/>
          <w:kern w:val="22"/>
        </w:rPr>
        <w:t xml:space="preserve">szkodzenia wszelkiego typu instalacji, bez </w:t>
      </w:r>
      <w:proofErr w:type="spellStart"/>
      <w:r w:rsidRPr="000E459A">
        <w:rPr>
          <w:rFonts w:ascii="Cambria" w:hAnsi="Cambria"/>
          <w:spacing w:val="-4"/>
          <w:kern w:val="22"/>
        </w:rPr>
        <w:t>podlimitu</w:t>
      </w:r>
      <w:proofErr w:type="spellEnd"/>
      <w:r w:rsidRPr="000E459A">
        <w:rPr>
          <w:rFonts w:ascii="Cambria" w:hAnsi="Cambria"/>
          <w:spacing w:val="-4"/>
          <w:kern w:val="22"/>
        </w:rPr>
        <w:t>, do wysokości sumy gwarancyjnej na jeden</w:t>
      </w:r>
      <w:r w:rsidR="008C49E7" w:rsidRPr="000E459A">
        <w:rPr>
          <w:rFonts w:ascii="Cambria" w:hAnsi="Cambria"/>
          <w:spacing w:val="-4"/>
          <w:kern w:val="22"/>
        </w:rPr>
        <w:t xml:space="preserve"> i </w:t>
      </w:r>
      <w:r w:rsidRPr="000E459A">
        <w:rPr>
          <w:rFonts w:ascii="Cambria" w:hAnsi="Cambria"/>
          <w:spacing w:val="-4"/>
          <w:kern w:val="22"/>
        </w:rPr>
        <w:t>ws</w:t>
      </w:r>
      <w:r w:rsidR="00855F47" w:rsidRPr="000E459A">
        <w:rPr>
          <w:rFonts w:ascii="Cambria" w:hAnsi="Cambria"/>
          <w:spacing w:val="-4"/>
          <w:kern w:val="22"/>
        </w:rPr>
        <w:t>zystkie wypadki ubezpieczeniowe</w:t>
      </w:r>
      <w:r w:rsidR="000E459A" w:rsidRPr="000E459A">
        <w:rPr>
          <w:rFonts w:ascii="Cambria" w:hAnsi="Cambria"/>
          <w:spacing w:val="-4"/>
          <w:kern w:val="22"/>
        </w:rPr>
        <w:t xml:space="preserve">, </w:t>
      </w:r>
      <w:r w:rsidR="000E459A" w:rsidRPr="000E459A">
        <w:rPr>
          <w:rFonts w:ascii="Cambria" w:eastAsia="Times New Roman" w:hAnsi="Cambria"/>
        </w:rPr>
        <w:t>jednakże z </w:t>
      </w:r>
      <w:proofErr w:type="spellStart"/>
      <w:r w:rsidR="000E459A" w:rsidRPr="000E459A">
        <w:rPr>
          <w:rFonts w:ascii="Cambria" w:eastAsia="Times New Roman" w:hAnsi="Cambria"/>
        </w:rPr>
        <w:t>podlimitem</w:t>
      </w:r>
      <w:proofErr w:type="spellEnd"/>
      <w:r w:rsidR="000E459A" w:rsidRPr="000E459A">
        <w:rPr>
          <w:rFonts w:ascii="Cambria" w:eastAsia="Times New Roman" w:hAnsi="Cambria"/>
        </w:rPr>
        <w:t xml:space="preserve"> 1 000 000,00 zł na jeden i wszystkie wypadki ubezpieczeniowe dla szkód powstałych z tytułu cofnięcia się cieczy</w:t>
      </w:r>
      <w:r w:rsidR="00855F47" w:rsidRPr="000E459A">
        <w:rPr>
          <w:rFonts w:ascii="Cambria" w:hAnsi="Cambria"/>
          <w:spacing w:val="-4"/>
          <w:kern w:val="22"/>
        </w:rPr>
        <w:t>;</w:t>
      </w:r>
    </w:p>
    <w:p w14:paraId="71736C67" w14:textId="6BA3186F" w:rsidR="006239D4" w:rsidRPr="000E459A"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0E459A">
        <w:rPr>
          <w:rFonts w:ascii="Cambria" w:hAnsi="Cambria"/>
          <w:spacing w:val="-4"/>
        </w:rPr>
        <w:t xml:space="preserve">odpowiedzialność cywilną za szkody </w:t>
      </w:r>
      <w:r w:rsidR="0079621B" w:rsidRPr="000E459A">
        <w:rPr>
          <w:rFonts w:ascii="Cambria" w:hAnsi="Cambria"/>
          <w:spacing w:val="-4"/>
        </w:rPr>
        <w:t xml:space="preserve">nagłe i nieprzewidziane </w:t>
      </w:r>
      <w:r w:rsidRPr="000E459A">
        <w:rPr>
          <w:rFonts w:ascii="Cambria" w:hAnsi="Cambria"/>
          <w:spacing w:val="-4"/>
        </w:rPr>
        <w:t>wyrządzone</w:t>
      </w:r>
      <w:r w:rsidR="008C49E7" w:rsidRPr="000E459A">
        <w:rPr>
          <w:rFonts w:ascii="Cambria" w:hAnsi="Cambria"/>
          <w:spacing w:val="-4"/>
        </w:rPr>
        <w:t xml:space="preserve"> w</w:t>
      </w:r>
      <w:r w:rsidR="001D0F75" w:rsidRPr="000E459A">
        <w:rPr>
          <w:rFonts w:ascii="Cambria" w:hAnsi="Cambria"/>
          <w:spacing w:val="-4"/>
        </w:rPr>
        <w:t xml:space="preserve"> </w:t>
      </w:r>
      <w:r w:rsidRPr="000E459A">
        <w:rPr>
          <w:rFonts w:ascii="Cambria" w:hAnsi="Cambria"/>
          <w:spacing w:val="-4"/>
        </w:rPr>
        <w:t>środowisku naturalnym poprzez jego zanieczyszczenie</w:t>
      </w:r>
      <w:r w:rsidR="008C49E7" w:rsidRPr="000E459A">
        <w:rPr>
          <w:rFonts w:ascii="Cambria" w:hAnsi="Cambria"/>
          <w:spacing w:val="-4"/>
        </w:rPr>
        <w:t xml:space="preserve"> </w:t>
      </w:r>
      <w:r w:rsidR="001D0F75" w:rsidRPr="000E459A">
        <w:rPr>
          <w:rFonts w:ascii="Cambria" w:hAnsi="Cambria"/>
          <w:spacing w:val="-4"/>
        </w:rPr>
        <w:t>oraz za szkody powstałe w związku z emisją</w:t>
      </w:r>
      <w:r w:rsidR="009C18CB" w:rsidRPr="000E459A">
        <w:rPr>
          <w:rFonts w:ascii="Cambria" w:hAnsi="Cambria"/>
          <w:spacing w:val="-4"/>
        </w:rPr>
        <w:t>,</w:t>
      </w:r>
      <w:r w:rsidR="001D0F75" w:rsidRPr="000E459A">
        <w:rPr>
          <w:rFonts w:ascii="Cambria" w:hAnsi="Cambria"/>
          <w:spacing w:val="-4"/>
        </w:rPr>
        <w:t xml:space="preserve"> wyciekiem, przedostaniem się jakiejkolwiek substancji do powietrza, wody, gruntu, jeżeli spowodowały szkodę inną niż szkoda w środowisku</w:t>
      </w:r>
      <w:r w:rsidR="009C18CB" w:rsidRPr="000E459A">
        <w:rPr>
          <w:rFonts w:ascii="Cambria" w:hAnsi="Cambria"/>
          <w:spacing w:val="-4"/>
        </w:rPr>
        <w:t>,</w:t>
      </w:r>
      <w:r w:rsidR="001D0F75" w:rsidRPr="000E459A">
        <w:rPr>
          <w:rFonts w:ascii="Cambria" w:hAnsi="Cambria"/>
          <w:spacing w:val="-4"/>
        </w:rPr>
        <w:t xml:space="preserve"> </w:t>
      </w:r>
      <w:r w:rsidR="008C49E7" w:rsidRPr="000E459A">
        <w:rPr>
          <w:rFonts w:ascii="Cambria" w:hAnsi="Cambria"/>
          <w:spacing w:val="-4"/>
        </w:rPr>
        <w:t>z</w:t>
      </w:r>
      <w:r w:rsidR="005503BA" w:rsidRPr="000E459A">
        <w:rPr>
          <w:rFonts w:ascii="Cambria" w:hAnsi="Cambria"/>
          <w:spacing w:val="-4"/>
        </w:rPr>
        <w:t xml:space="preserve"> </w:t>
      </w:r>
      <w:proofErr w:type="spellStart"/>
      <w:r w:rsidRPr="000E459A">
        <w:rPr>
          <w:rFonts w:ascii="Cambria" w:hAnsi="Cambria"/>
          <w:spacing w:val="-4"/>
        </w:rPr>
        <w:t>podlimitem</w:t>
      </w:r>
      <w:proofErr w:type="spellEnd"/>
      <w:r w:rsidRPr="000E459A">
        <w:rPr>
          <w:rFonts w:ascii="Cambria" w:hAnsi="Cambria"/>
          <w:spacing w:val="-4"/>
        </w:rPr>
        <w:t xml:space="preserve"> </w:t>
      </w:r>
      <w:r w:rsidR="000E459A" w:rsidRPr="000E459A">
        <w:rPr>
          <w:rFonts w:ascii="Cambria" w:hAnsi="Cambria"/>
          <w:spacing w:val="-4"/>
        </w:rPr>
        <w:t>1 0</w:t>
      </w:r>
      <w:r w:rsidRPr="000E459A">
        <w:rPr>
          <w:rFonts w:ascii="Cambria" w:hAnsi="Cambria"/>
          <w:spacing w:val="-4"/>
        </w:rPr>
        <w:t>00</w:t>
      </w:r>
      <w:r w:rsidR="00362CE7" w:rsidRPr="000E459A">
        <w:rPr>
          <w:rFonts w:ascii="Cambria" w:hAnsi="Cambria"/>
          <w:spacing w:val="-4"/>
        </w:rPr>
        <w:t> 000,00 zł</w:t>
      </w:r>
      <w:r w:rsidR="00C24F73" w:rsidRPr="000E459A">
        <w:rPr>
          <w:rFonts w:ascii="Cambria" w:hAnsi="Cambria"/>
          <w:spacing w:val="-4"/>
        </w:rPr>
        <w:t xml:space="preserve"> </w:t>
      </w:r>
      <w:r w:rsidRPr="000E459A">
        <w:rPr>
          <w:rFonts w:ascii="Cambria" w:hAnsi="Cambria"/>
          <w:spacing w:val="-4"/>
        </w:rPr>
        <w:t>na jeden</w:t>
      </w:r>
      <w:r w:rsidR="008C49E7" w:rsidRPr="000E459A">
        <w:rPr>
          <w:rFonts w:ascii="Cambria" w:hAnsi="Cambria"/>
          <w:spacing w:val="-4"/>
        </w:rPr>
        <w:t xml:space="preserve"> </w:t>
      </w:r>
      <w:r w:rsidR="00D00A24" w:rsidRPr="000E459A">
        <w:rPr>
          <w:rFonts w:ascii="Cambria" w:hAnsi="Cambria"/>
          <w:spacing w:val="-4"/>
        </w:rPr>
        <w:br/>
      </w:r>
      <w:r w:rsidR="008C49E7" w:rsidRPr="000E459A">
        <w:rPr>
          <w:rFonts w:ascii="Cambria" w:hAnsi="Cambria"/>
          <w:spacing w:val="-4"/>
        </w:rPr>
        <w:t>i</w:t>
      </w:r>
      <w:r w:rsidR="009C18CB" w:rsidRPr="000E459A">
        <w:rPr>
          <w:rFonts w:ascii="Cambria" w:hAnsi="Cambria"/>
          <w:spacing w:val="-4"/>
        </w:rPr>
        <w:t xml:space="preserve"> </w:t>
      </w:r>
      <w:r w:rsidRPr="000E459A">
        <w:rPr>
          <w:rFonts w:ascii="Cambria" w:hAnsi="Cambria"/>
          <w:spacing w:val="-4"/>
        </w:rPr>
        <w:t>ws</w:t>
      </w:r>
      <w:r w:rsidR="00855F47" w:rsidRPr="000E459A">
        <w:rPr>
          <w:rFonts w:ascii="Cambria" w:hAnsi="Cambria"/>
          <w:spacing w:val="-4"/>
        </w:rPr>
        <w:t>zystkie wypadki ubezpieczeniowe</w:t>
      </w:r>
      <w:r w:rsidR="009C18CB" w:rsidRPr="000E459A">
        <w:rPr>
          <w:rFonts w:ascii="Cambria" w:hAnsi="Cambria"/>
          <w:spacing w:val="-4"/>
        </w:rPr>
        <w:t xml:space="preserve"> (ochrona ubezpieczeniowa obejmuje również szkody </w:t>
      </w:r>
      <w:r w:rsidR="00D00A24" w:rsidRPr="000E459A">
        <w:rPr>
          <w:rFonts w:ascii="Cambria" w:hAnsi="Cambria"/>
          <w:spacing w:val="-4"/>
        </w:rPr>
        <w:br/>
      </w:r>
      <w:r w:rsidR="009C18CB" w:rsidRPr="000E459A">
        <w:rPr>
          <w:rFonts w:ascii="Cambria" w:hAnsi="Cambria"/>
          <w:spacing w:val="-4"/>
        </w:rPr>
        <w:t>w środowisku</w:t>
      </w:r>
      <w:r w:rsidR="005503BA" w:rsidRPr="000E459A">
        <w:rPr>
          <w:rFonts w:ascii="Cambria" w:hAnsi="Cambria"/>
          <w:spacing w:val="-4"/>
        </w:rPr>
        <w:t xml:space="preserve"> naturalnym</w:t>
      </w:r>
      <w:r w:rsidR="009C18CB" w:rsidRPr="000E459A">
        <w:rPr>
          <w:rFonts w:ascii="Cambria" w:hAnsi="Cambria"/>
          <w:spacing w:val="-4"/>
        </w:rPr>
        <w:t xml:space="preserve"> powstałe w wyniku </w:t>
      </w:r>
      <w:r w:rsidR="005503BA" w:rsidRPr="000E459A">
        <w:rPr>
          <w:rFonts w:ascii="Cambria" w:hAnsi="Cambria"/>
          <w:spacing w:val="-4"/>
        </w:rPr>
        <w:t>zdarzeń drogowych (</w:t>
      </w:r>
      <w:r w:rsidR="009C18CB" w:rsidRPr="000E459A">
        <w:rPr>
          <w:rFonts w:ascii="Cambria" w:hAnsi="Cambria"/>
          <w:spacing w:val="-4"/>
        </w:rPr>
        <w:t>wypadków lub kolizji</w:t>
      </w:r>
      <w:r w:rsidR="005503BA" w:rsidRPr="000E459A">
        <w:rPr>
          <w:rFonts w:ascii="Cambria" w:hAnsi="Cambria"/>
          <w:spacing w:val="-4"/>
        </w:rPr>
        <w:t xml:space="preserve">) </w:t>
      </w:r>
      <w:r w:rsidR="00D00A24" w:rsidRPr="000E459A">
        <w:rPr>
          <w:rFonts w:ascii="Cambria" w:hAnsi="Cambria"/>
          <w:spacing w:val="-4"/>
        </w:rPr>
        <w:br/>
      </w:r>
      <w:r w:rsidR="005503BA" w:rsidRPr="000E459A">
        <w:rPr>
          <w:rFonts w:ascii="Cambria" w:hAnsi="Cambria"/>
          <w:spacing w:val="-4"/>
        </w:rPr>
        <w:t>z uczestnictwem</w:t>
      </w:r>
      <w:r w:rsidR="009C18CB" w:rsidRPr="000E459A">
        <w:rPr>
          <w:rFonts w:ascii="Cambria" w:hAnsi="Cambria"/>
          <w:spacing w:val="-4"/>
        </w:rPr>
        <w:t xml:space="preserve"> pojazdów użytkowanych przez ubezpieczonego)</w:t>
      </w:r>
      <w:r w:rsidR="00855F47" w:rsidRPr="000E459A">
        <w:rPr>
          <w:rFonts w:ascii="Cambria" w:hAnsi="Cambria"/>
          <w:spacing w:val="-4"/>
        </w:rPr>
        <w:t>;</w:t>
      </w:r>
    </w:p>
    <w:p w14:paraId="46076C44" w14:textId="77777777" w:rsidR="000E459A" w:rsidRPr="000E459A" w:rsidRDefault="000E459A" w:rsidP="000E459A">
      <w:pPr>
        <w:widowControl w:val="0"/>
        <w:spacing w:before="60" w:after="0" w:line="240" w:lineRule="auto"/>
        <w:ind w:left="992"/>
        <w:jc w:val="both"/>
        <w:rPr>
          <w:rFonts w:ascii="Cambria" w:hAnsi="Cambria"/>
          <w:i/>
        </w:rPr>
      </w:pPr>
      <w:r w:rsidRPr="000E459A">
        <w:rPr>
          <w:rFonts w:ascii="Cambria" w:hAnsi="Cambria"/>
          <w:i/>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25D158D4" w14:textId="77777777" w:rsidR="000E459A" w:rsidRPr="000E459A" w:rsidRDefault="000E459A" w:rsidP="000E459A">
      <w:pPr>
        <w:widowControl w:val="0"/>
        <w:spacing w:after="0" w:line="240" w:lineRule="auto"/>
        <w:ind w:left="992"/>
        <w:jc w:val="both"/>
        <w:rPr>
          <w:rFonts w:ascii="Cambria" w:hAnsi="Cambria"/>
          <w:i/>
        </w:rPr>
      </w:pPr>
      <w:r w:rsidRPr="000E459A">
        <w:rPr>
          <w:rFonts w:ascii="Cambria" w:hAnsi="Cambria"/>
          <w:i/>
        </w:rPr>
        <w:t>a) uwolnienie się substancji niebezpiecznych powodujące szkodę musi mieć charakter zdarzenia nagłego, niemożliwego do przewidzenia i niemożliwego do zapobieżenia przy zachowaniu przez Ubezpieczonego należytej staranności w prowadzeniu przedsiębiorstwa;</w:t>
      </w:r>
    </w:p>
    <w:p w14:paraId="6B49749C" w14:textId="77777777" w:rsidR="000E459A" w:rsidRPr="000E459A" w:rsidRDefault="000E459A" w:rsidP="000E459A">
      <w:pPr>
        <w:widowControl w:val="0"/>
        <w:spacing w:after="0" w:line="240" w:lineRule="auto"/>
        <w:ind w:left="992"/>
        <w:jc w:val="both"/>
        <w:rPr>
          <w:rFonts w:ascii="Cambria" w:hAnsi="Cambria"/>
          <w:i/>
        </w:rPr>
      </w:pPr>
      <w:r w:rsidRPr="000E459A">
        <w:rPr>
          <w:rFonts w:ascii="Cambria" w:hAnsi="Cambria"/>
          <w:i/>
        </w:rPr>
        <w:t>b) początek uwalniania się substancji wyrządzającej szkodę musi mieć miejsce w okresie ubezpieczenia;</w:t>
      </w:r>
    </w:p>
    <w:p w14:paraId="7C0B7C54" w14:textId="77777777" w:rsidR="000E459A" w:rsidRPr="000E459A" w:rsidRDefault="000E459A" w:rsidP="000E459A">
      <w:pPr>
        <w:widowControl w:val="0"/>
        <w:spacing w:after="0" w:line="240" w:lineRule="auto"/>
        <w:ind w:left="992"/>
        <w:jc w:val="both"/>
        <w:rPr>
          <w:rFonts w:ascii="Cambria" w:hAnsi="Cambria"/>
          <w:i/>
        </w:rPr>
      </w:pPr>
      <w:r w:rsidRPr="000E459A">
        <w:rPr>
          <w:rFonts w:ascii="Cambria" w:hAnsi="Cambria"/>
          <w:i/>
        </w:rPr>
        <w:t xml:space="preserve">c) zgłoszenie szkody objętej zakresem niniejszej klauzuli winno nastąpić niezwłocznie, </w:t>
      </w:r>
    </w:p>
    <w:p w14:paraId="6AED4E76" w14:textId="5FADA5DD" w:rsidR="000E459A" w:rsidRPr="000E459A" w:rsidRDefault="000E459A" w:rsidP="000E459A">
      <w:pPr>
        <w:pStyle w:val="Akapitzlist"/>
        <w:widowControl w:val="0"/>
        <w:spacing w:after="0" w:line="240" w:lineRule="auto"/>
        <w:ind w:left="992"/>
        <w:contextualSpacing w:val="0"/>
        <w:jc w:val="both"/>
        <w:rPr>
          <w:rFonts w:ascii="Cambria" w:hAnsi="Cambria"/>
          <w:i/>
          <w:spacing w:val="-4"/>
          <w:highlight w:val="yellow"/>
        </w:rPr>
      </w:pPr>
      <w:r w:rsidRPr="000E459A">
        <w:rPr>
          <w:rFonts w:ascii="Cambria" w:hAnsi="Cambria"/>
          <w:i/>
        </w:rPr>
        <w:t>nie później jednak niż w ciągu 7 dni od momentu rozpoczęcia uwalniania się substancji niebezpiecznej wyrządzającej szkodę.</w:t>
      </w:r>
    </w:p>
    <w:p w14:paraId="63F0DB86" w14:textId="223DAE64" w:rsidR="000E459A" w:rsidRPr="000E459A" w:rsidRDefault="000E459A" w:rsidP="000E459A">
      <w:pPr>
        <w:pStyle w:val="Akapitzlist"/>
        <w:numPr>
          <w:ilvl w:val="1"/>
          <w:numId w:val="12"/>
        </w:numPr>
        <w:ind w:left="993" w:hanging="567"/>
        <w:jc w:val="both"/>
        <w:rPr>
          <w:rFonts w:ascii="Cambria" w:hAnsi="Cambria"/>
          <w:spacing w:val="-4"/>
        </w:rPr>
      </w:pPr>
      <w:r w:rsidRPr="000E459A">
        <w:rPr>
          <w:rFonts w:ascii="Cambria" w:hAnsi="Cambria"/>
          <w:spacing w:val="-4"/>
        </w:rPr>
        <w:t xml:space="preserve">odpowiedzialność cywilną za szkody wyrządzone w związku z podejmowaniem czynności inwestora, bez </w:t>
      </w:r>
      <w:proofErr w:type="spellStart"/>
      <w:r w:rsidRPr="000E459A">
        <w:rPr>
          <w:rFonts w:ascii="Cambria" w:hAnsi="Cambria"/>
          <w:spacing w:val="-4"/>
        </w:rPr>
        <w:t>podlimitu</w:t>
      </w:r>
      <w:proofErr w:type="spellEnd"/>
      <w:r w:rsidRPr="000E459A">
        <w:rPr>
          <w:rFonts w:ascii="Cambria" w:hAnsi="Cambria"/>
          <w:spacing w:val="-4"/>
        </w:rPr>
        <w:t>, do wysokości sumy gwarancyjnej na jeden i wszystkie wypadki ubezpieczeniowe,</w:t>
      </w:r>
    </w:p>
    <w:p w14:paraId="0A071341" w14:textId="1052EF4A"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0E459A">
        <w:rPr>
          <w:rFonts w:ascii="Cambria" w:hAnsi="Cambria"/>
          <w:spacing w:val="-4"/>
        </w:rPr>
        <w:t>odpowiedzialność cywilną za szkody osobowe</w:t>
      </w:r>
      <w:r w:rsidR="008C49E7" w:rsidRPr="000E459A">
        <w:rPr>
          <w:rFonts w:ascii="Cambria" w:hAnsi="Cambria"/>
          <w:spacing w:val="-4"/>
        </w:rPr>
        <w:t xml:space="preserve"> i </w:t>
      </w:r>
      <w:r w:rsidRPr="000E459A">
        <w:rPr>
          <w:rFonts w:ascii="Cambria" w:hAnsi="Cambria"/>
          <w:spacing w:val="-4"/>
        </w:rPr>
        <w:t xml:space="preserve">rzeczowe wyrządzone przez podwykonawców </w:t>
      </w:r>
      <w:r w:rsidR="005503BA" w:rsidRPr="000E459A">
        <w:rPr>
          <w:rFonts w:ascii="Cambria" w:hAnsi="Cambria"/>
          <w:spacing w:val="-4"/>
        </w:rPr>
        <w:t xml:space="preserve">lub dalszych podwykonawców </w:t>
      </w:r>
      <w:r w:rsidRPr="000E459A">
        <w:rPr>
          <w:rFonts w:ascii="Cambria" w:hAnsi="Cambria"/>
          <w:spacing w:val="-4"/>
        </w:rPr>
        <w:t xml:space="preserve">ubezpieczonego, którym </w:t>
      </w:r>
      <w:r w:rsidR="005503BA" w:rsidRPr="000E459A">
        <w:rPr>
          <w:rFonts w:ascii="Cambria" w:hAnsi="Cambria"/>
          <w:spacing w:val="-4"/>
        </w:rPr>
        <w:t xml:space="preserve">ubezpieczony </w:t>
      </w:r>
      <w:r w:rsidRPr="000E459A">
        <w:rPr>
          <w:rFonts w:ascii="Cambria" w:hAnsi="Cambria"/>
          <w:spacing w:val="-4"/>
        </w:rPr>
        <w:t>powierzył wykonanie określonej pracy lub usługi,</w:t>
      </w:r>
      <w:r w:rsidR="008C49E7" w:rsidRPr="000E459A">
        <w:rPr>
          <w:rFonts w:ascii="Cambria" w:hAnsi="Cambria"/>
          <w:spacing w:val="-4"/>
        </w:rPr>
        <w:t xml:space="preserve"> z </w:t>
      </w:r>
      <w:r w:rsidRPr="000E459A">
        <w:rPr>
          <w:rFonts w:ascii="Cambria" w:hAnsi="Cambria"/>
          <w:spacing w:val="-4"/>
        </w:rPr>
        <w:t xml:space="preserve">zachowaniem prawa do regresu, bez </w:t>
      </w:r>
      <w:proofErr w:type="spellStart"/>
      <w:r w:rsidRPr="000E459A">
        <w:rPr>
          <w:rFonts w:ascii="Cambria" w:hAnsi="Cambria"/>
          <w:spacing w:val="-4"/>
        </w:rPr>
        <w:t>podlimitu</w:t>
      </w:r>
      <w:proofErr w:type="spellEnd"/>
      <w:r w:rsidRPr="000E459A">
        <w:rPr>
          <w:rFonts w:ascii="Cambria" w:hAnsi="Cambria"/>
          <w:spacing w:val="-4"/>
        </w:rPr>
        <w:t>, do wysokości sumy gwarancyjnej na jeden</w:t>
      </w:r>
      <w:r w:rsidR="008C49E7" w:rsidRPr="000E459A">
        <w:rPr>
          <w:rFonts w:ascii="Cambria" w:hAnsi="Cambria"/>
          <w:spacing w:val="-4"/>
        </w:rPr>
        <w:t xml:space="preserve"> i </w:t>
      </w:r>
      <w:r w:rsidRPr="000E459A">
        <w:rPr>
          <w:rFonts w:ascii="Cambria" w:hAnsi="Cambria"/>
          <w:spacing w:val="-4"/>
        </w:rPr>
        <w:t>ws</w:t>
      </w:r>
      <w:r w:rsidR="00855F47" w:rsidRPr="000E459A">
        <w:rPr>
          <w:rFonts w:ascii="Cambria" w:hAnsi="Cambria"/>
          <w:spacing w:val="-4"/>
        </w:rPr>
        <w:t>zystkie wypadki ubezpieczeniowe;</w:t>
      </w:r>
    </w:p>
    <w:p w14:paraId="1E7D0F8C" w14:textId="77777777" w:rsidR="000E459A" w:rsidRPr="000E459A" w:rsidRDefault="000E459A" w:rsidP="000E459A">
      <w:pPr>
        <w:widowControl w:val="0"/>
        <w:tabs>
          <w:tab w:val="left" w:pos="993"/>
        </w:tabs>
        <w:spacing w:before="60" w:after="60" w:line="240" w:lineRule="auto"/>
        <w:ind w:left="992"/>
        <w:jc w:val="both"/>
        <w:rPr>
          <w:rFonts w:ascii="Cambria" w:eastAsia="Times New Roman" w:hAnsi="Cambria"/>
          <w:i/>
        </w:rPr>
      </w:pPr>
      <w:r w:rsidRPr="000E459A">
        <w:rPr>
          <w:rFonts w:ascii="Cambria" w:eastAsia="Times New Roman" w:hAnsi="Cambria"/>
          <w:i/>
        </w:rPr>
        <w:t>Uwaga: OC w stosunku do podwykonawców będzie obejmować zdarzenia, w których podwykonawca będzie osobą trzecią.</w:t>
      </w:r>
    </w:p>
    <w:p w14:paraId="7374BDA0" w14:textId="6CFAD32A" w:rsidR="000E459A" w:rsidRPr="000E459A" w:rsidRDefault="000E459A" w:rsidP="000E459A">
      <w:pPr>
        <w:pStyle w:val="Akapitzlist"/>
        <w:widowControl w:val="0"/>
        <w:numPr>
          <w:ilvl w:val="1"/>
          <w:numId w:val="12"/>
        </w:numPr>
        <w:spacing w:before="60" w:after="0" w:line="240" w:lineRule="auto"/>
        <w:ind w:left="993" w:hanging="567"/>
        <w:jc w:val="both"/>
        <w:rPr>
          <w:rFonts w:ascii="Cambria" w:hAnsi="Cambria"/>
          <w:spacing w:val="-4"/>
        </w:rPr>
      </w:pPr>
      <w:r w:rsidRPr="000E459A">
        <w:rPr>
          <w:rFonts w:ascii="Cambria" w:hAnsi="Cambria"/>
          <w:spacing w:val="-4"/>
        </w:rPr>
        <w:t xml:space="preserve">odpowiedzialność cywilną za szkody osobowe i rzeczowe wyrządzone podwykonawcom lub dalszym podwykonawcom, bez </w:t>
      </w:r>
      <w:proofErr w:type="spellStart"/>
      <w:r w:rsidRPr="000E459A">
        <w:rPr>
          <w:rFonts w:ascii="Cambria" w:hAnsi="Cambria"/>
          <w:spacing w:val="-4"/>
        </w:rPr>
        <w:t>podlimitu</w:t>
      </w:r>
      <w:proofErr w:type="spellEnd"/>
      <w:r w:rsidRPr="000E459A">
        <w:rPr>
          <w:rFonts w:ascii="Cambria" w:hAnsi="Cambria"/>
          <w:spacing w:val="-4"/>
        </w:rPr>
        <w:t xml:space="preserve">, do wysokości sumy gwarancyjnej na jeden </w:t>
      </w:r>
      <w:r>
        <w:rPr>
          <w:rFonts w:ascii="Cambria" w:hAnsi="Cambria"/>
          <w:spacing w:val="-4"/>
        </w:rPr>
        <w:br/>
      </w:r>
      <w:r w:rsidRPr="000E459A">
        <w:rPr>
          <w:rFonts w:ascii="Cambria" w:hAnsi="Cambria"/>
          <w:spacing w:val="-4"/>
        </w:rPr>
        <w:t>i wszystkie wypadki ubezpieczeniowe,</w:t>
      </w:r>
    </w:p>
    <w:p w14:paraId="4C7A6820" w14:textId="263D697A" w:rsidR="006239D4" w:rsidRPr="00383AA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hAnsi="Cambria"/>
          <w:spacing w:val="-4"/>
        </w:rPr>
        <w:t>odpowiedzialność cywilną kontraktową</w:t>
      </w:r>
      <w:r w:rsidR="008C49E7" w:rsidRPr="00383AA6">
        <w:rPr>
          <w:rFonts w:ascii="Cambria" w:hAnsi="Cambria"/>
          <w:spacing w:val="-4"/>
        </w:rPr>
        <w:t xml:space="preserve"> i</w:t>
      </w:r>
      <w:r w:rsidR="005503BA" w:rsidRPr="00383AA6">
        <w:rPr>
          <w:rFonts w:ascii="Cambria" w:hAnsi="Cambria"/>
          <w:spacing w:val="-4"/>
        </w:rPr>
        <w:t xml:space="preserve"> </w:t>
      </w:r>
      <w:r w:rsidRPr="00383AA6">
        <w:rPr>
          <w:rFonts w:ascii="Cambria" w:hAnsi="Cambria"/>
          <w:spacing w:val="-4"/>
        </w:rPr>
        <w:t>deliktową</w:t>
      </w:r>
      <w:r w:rsidR="008C49E7" w:rsidRPr="00383AA6">
        <w:rPr>
          <w:rFonts w:ascii="Cambria" w:hAnsi="Cambria"/>
          <w:spacing w:val="-4"/>
        </w:rPr>
        <w:t xml:space="preserve"> z </w:t>
      </w:r>
      <w:r w:rsidRPr="00383AA6">
        <w:rPr>
          <w:rFonts w:ascii="Cambria" w:hAnsi="Cambria"/>
          <w:spacing w:val="-4"/>
        </w:rPr>
        <w:t>tytułu zawieranych umów na dostawę wody</w:t>
      </w:r>
      <w:r w:rsidR="008C49E7" w:rsidRPr="00383AA6">
        <w:rPr>
          <w:rFonts w:ascii="Cambria" w:hAnsi="Cambria"/>
          <w:spacing w:val="-4"/>
        </w:rPr>
        <w:t xml:space="preserve"> o </w:t>
      </w:r>
      <w:r w:rsidRPr="00383AA6">
        <w:rPr>
          <w:rFonts w:ascii="Cambria" w:hAnsi="Cambria"/>
          <w:spacing w:val="-4"/>
        </w:rPr>
        <w:t>odpowiednich parametrach</w:t>
      </w:r>
      <w:r w:rsidR="008C49E7" w:rsidRPr="00383AA6">
        <w:rPr>
          <w:rFonts w:ascii="Cambria" w:hAnsi="Cambria"/>
          <w:spacing w:val="-4"/>
        </w:rPr>
        <w:t xml:space="preserve"> i </w:t>
      </w:r>
      <w:r w:rsidRPr="00383AA6">
        <w:rPr>
          <w:rFonts w:ascii="Cambria" w:hAnsi="Cambria"/>
          <w:spacing w:val="-4"/>
        </w:rPr>
        <w:t xml:space="preserve">ciśnieniu </w:t>
      </w:r>
      <w:r w:rsidR="00855F47" w:rsidRPr="00383AA6">
        <w:rPr>
          <w:rFonts w:ascii="Cambria" w:hAnsi="Cambria"/>
          <w:spacing w:val="-4"/>
        </w:rPr>
        <w:t>oraz</w:t>
      </w:r>
      <w:r w:rsidRPr="00383AA6">
        <w:rPr>
          <w:rFonts w:ascii="Cambria" w:hAnsi="Cambria"/>
          <w:spacing w:val="-4"/>
        </w:rPr>
        <w:t xml:space="preserve"> odbiór ścieków, zgodnie</w:t>
      </w:r>
      <w:r w:rsidR="008C49E7" w:rsidRPr="00383AA6">
        <w:rPr>
          <w:rFonts w:ascii="Cambria" w:hAnsi="Cambria"/>
          <w:spacing w:val="-4"/>
        </w:rPr>
        <w:t xml:space="preserve"> z </w:t>
      </w:r>
      <w:r w:rsidRPr="00383AA6">
        <w:rPr>
          <w:rFonts w:ascii="Cambria" w:hAnsi="Cambria"/>
          <w:spacing w:val="-4"/>
        </w:rPr>
        <w:t>ustawą</w:t>
      </w:r>
      <w:r w:rsidR="008C49E7" w:rsidRPr="00383AA6">
        <w:rPr>
          <w:rFonts w:ascii="Cambria" w:hAnsi="Cambria"/>
          <w:spacing w:val="-4"/>
        </w:rPr>
        <w:t xml:space="preserve"> z</w:t>
      </w:r>
      <w:r w:rsidR="00A34B3C" w:rsidRPr="00383AA6">
        <w:rPr>
          <w:rFonts w:ascii="Cambria" w:hAnsi="Cambria"/>
          <w:spacing w:val="-4"/>
        </w:rPr>
        <w:t> dni</w:t>
      </w:r>
      <w:r w:rsidRPr="00383AA6">
        <w:rPr>
          <w:rFonts w:ascii="Cambria" w:hAnsi="Cambria"/>
          <w:spacing w:val="-4"/>
        </w:rPr>
        <w:t xml:space="preserve">a </w:t>
      </w:r>
      <w:r w:rsidR="005A3339" w:rsidRPr="00383AA6">
        <w:rPr>
          <w:rFonts w:ascii="Cambria" w:hAnsi="Cambria"/>
          <w:spacing w:val="-4"/>
        </w:rPr>
        <w:br/>
      </w:r>
      <w:r w:rsidRPr="00383AA6">
        <w:rPr>
          <w:rFonts w:ascii="Cambria" w:hAnsi="Cambria"/>
          <w:spacing w:val="-4"/>
        </w:rPr>
        <w:t>7 czerwca 2001</w:t>
      </w:r>
      <w:r w:rsidR="00114D4C" w:rsidRPr="00383AA6">
        <w:rPr>
          <w:rFonts w:ascii="Cambria" w:hAnsi="Cambria"/>
          <w:spacing w:val="-4"/>
        </w:rPr>
        <w:t> r.</w:t>
      </w:r>
      <w:r w:rsidR="008C49E7" w:rsidRPr="00383AA6">
        <w:rPr>
          <w:rFonts w:ascii="Cambria" w:hAnsi="Cambria"/>
          <w:spacing w:val="-4"/>
        </w:rPr>
        <w:t xml:space="preserve"> o </w:t>
      </w:r>
      <w:r w:rsidRPr="00383AA6">
        <w:rPr>
          <w:rFonts w:ascii="Cambria" w:hAnsi="Cambria"/>
          <w:spacing w:val="-4"/>
        </w:rPr>
        <w:t>zbiorowym zaopatrzeniu</w:t>
      </w:r>
      <w:r w:rsidR="008C49E7" w:rsidRPr="00383AA6">
        <w:rPr>
          <w:rFonts w:ascii="Cambria" w:hAnsi="Cambria"/>
          <w:spacing w:val="-4"/>
        </w:rPr>
        <w:t xml:space="preserve"> w </w:t>
      </w:r>
      <w:r w:rsidRPr="00383AA6">
        <w:rPr>
          <w:rFonts w:ascii="Cambria" w:hAnsi="Cambria"/>
          <w:spacing w:val="-4"/>
        </w:rPr>
        <w:t>wodę</w:t>
      </w:r>
      <w:r w:rsidR="008C49E7" w:rsidRPr="00383AA6">
        <w:rPr>
          <w:rFonts w:ascii="Cambria" w:hAnsi="Cambria"/>
          <w:spacing w:val="-4"/>
        </w:rPr>
        <w:t xml:space="preserve"> i </w:t>
      </w:r>
      <w:r w:rsidRPr="00383AA6">
        <w:rPr>
          <w:rFonts w:ascii="Cambria" w:hAnsi="Cambria"/>
          <w:spacing w:val="-4"/>
        </w:rPr>
        <w:t>zbiorowym odprowadzaniu ścieków wraz</w:t>
      </w:r>
      <w:r w:rsidR="008C49E7" w:rsidRPr="00383AA6">
        <w:rPr>
          <w:rFonts w:ascii="Cambria" w:hAnsi="Cambria"/>
          <w:spacing w:val="-4"/>
        </w:rPr>
        <w:t xml:space="preserve"> z </w:t>
      </w:r>
      <w:r w:rsidRPr="00383AA6">
        <w:rPr>
          <w:rFonts w:ascii="Cambria" w:hAnsi="Cambria"/>
          <w:spacing w:val="-4"/>
        </w:rPr>
        <w:t>rozporządzeniami wykonawczymi oraz</w:t>
      </w:r>
      <w:r w:rsidR="008C49E7" w:rsidRPr="00383AA6">
        <w:rPr>
          <w:rFonts w:ascii="Cambria" w:hAnsi="Cambria"/>
          <w:spacing w:val="-4"/>
        </w:rPr>
        <w:t xml:space="preserve"> w </w:t>
      </w:r>
      <w:r w:rsidRPr="00383AA6">
        <w:rPr>
          <w:rFonts w:ascii="Cambria" w:hAnsi="Cambria"/>
          <w:spacing w:val="-4"/>
        </w:rPr>
        <w:t>sprawie warunków, jakim powinna odpowiadać woda zdatna do picia</w:t>
      </w:r>
      <w:r w:rsidR="008C49E7" w:rsidRPr="00383AA6">
        <w:rPr>
          <w:rFonts w:ascii="Cambria" w:hAnsi="Cambria"/>
          <w:spacing w:val="-4"/>
        </w:rPr>
        <w:t xml:space="preserve"> i </w:t>
      </w:r>
      <w:r w:rsidRPr="00383AA6">
        <w:rPr>
          <w:rFonts w:ascii="Cambria" w:hAnsi="Cambria"/>
          <w:spacing w:val="-4"/>
        </w:rPr>
        <w:t xml:space="preserve">na potrzeby gospodarcze, </w:t>
      </w:r>
      <w:r w:rsidR="00383AA6" w:rsidRPr="00383AA6">
        <w:rPr>
          <w:rFonts w:ascii="Cambria" w:hAnsi="Cambria"/>
          <w:spacing w:val="-4"/>
        </w:rPr>
        <w:t xml:space="preserve">z </w:t>
      </w:r>
      <w:proofErr w:type="spellStart"/>
      <w:r w:rsidR="00383AA6" w:rsidRPr="00383AA6">
        <w:rPr>
          <w:rFonts w:ascii="Cambria" w:hAnsi="Cambria"/>
          <w:spacing w:val="-4"/>
        </w:rPr>
        <w:t>podlimitem</w:t>
      </w:r>
      <w:proofErr w:type="spellEnd"/>
      <w:r w:rsidR="00383AA6" w:rsidRPr="00383AA6">
        <w:rPr>
          <w:rFonts w:ascii="Cambria" w:hAnsi="Cambria"/>
          <w:spacing w:val="-4"/>
        </w:rPr>
        <w:t xml:space="preserve"> 2 000 000,00 zł na jeden </w:t>
      </w:r>
      <w:r w:rsidR="00383AA6" w:rsidRPr="00383AA6">
        <w:rPr>
          <w:rFonts w:ascii="Cambria" w:hAnsi="Cambria"/>
          <w:spacing w:val="-4"/>
        </w:rPr>
        <w:br/>
        <w:t>i wszystkie wypadki ubezpieczeniowe</w:t>
      </w:r>
      <w:r w:rsidR="00855F47" w:rsidRPr="00383AA6">
        <w:rPr>
          <w:rFonts w:ascii="Cambria" w:hAnsi="Cambria"/>
          <w:spacing w:val="-4"/>
        </w:rPr>
        <w:t>;</w:t>
      </w:r>
    </w:p>
    <w:p w14:paraId="4224B705" w14:textId="00FAAEF9" w:rsidR="00C32A20"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hAnsi="Cambria"/>
          <w:spacing w:val="-4"/>
        </w:rPr>
        <w:t>odpowiedzialność cywilną za szkody wyrządzon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wprowadzeniem wody do obrotu,</w:t>
      </w:r>
      <w:r w:rsidR="008C49E7" w:rsidRPr="00383AA6">
        <w:rPr>
          <w:rFonts w:ascii="Cambria" w:hAnsi="Cambria"/>
          <w:spacing w:val="-4"/>
        </w:rPr>
        <w:t xml:space="preserve"> w</w:t>
      </w:r>
      <w:r w:rsidR="005503BA" w:rsidRPr="00383AA6">
        <w:rPr>
          <w:rFonts w:ascii="Cambria" w:hAnsi="Cambria"/>
          <w:spacing w:val="-4"/>
        </w:rPr>
        <w:t xml:space="preserve"> </w:t>
      </w:r>
      <w:r w:rsidRPr="00383AA6">
        <w:rPr>
          <w:rFonts w:ascii="Cambria" w:hAnsi="Cambria"/>
          <w:spacing w:val="-4"/>
        </w:rPr>
        <w:t>tym za</w:t>
      </w:r>
      <w:r w:rsidR="005A3339" w:rsidRPr="00383AA6">
        <w:rPr>
          <w:rFonts w:ascii="Cambria" w:hAnsi="Cambria"/>
          <w:spacing w:val="-4"/>
        </w:rPr>
        <w:t xml:space="preserve"> </w:t>
      </w:r>
      <w:r w:rsidRPr="00383AA6">
        <w:rPr>
          <w:rFonts w:ascii="Cambria" w:hAnsi="Cambria"/>
          <w:spacing w:val="-4"/>
        </w:rPr>
        <w:t>zatrucia pokarmowe</w:t>
      </w:r>
      <w:r w:rsidR="008C49E7" w:rsidRPr="00383AA6">
        <w:rPr>
          <w:rFonts w:ascii="Cambria" w:hAnsi="Cambria"/>
          <w:spacing w:val="-4"/>
        </w:rPr>
        <w:t xml:space="preserve"> i</w:t>
      </w:r>
      <w:r w:rsidR="005A3339" w:rsidRPr="00383AA6">
        <w:rPr>
          <w:rFonts w:ascii="Cambria" w:hAnsi="Cambria"/>
          <w:spacing w:val="-4"/>
        </w:rPr>
        <w:t xml:space="preserve"> </w:t>
      </w:r>
      <w:r w:rsidRPr="00383AA6">
        <w:rPr>
          <w:rFonts w:ascii="Cambria" w:hAnsi="Cambria"/>
          <w:spacing w:val="-4"/>
        </w:rPr>
        <w:t>przeniesienie chorób zakaźnych (wszystkich</w:t>
      </w:r>
      <w:r w:rsidR="008C49E7" w:rsidRPr="00383AA6">
        <w:rPr>
          <w:rFonts w:ascii="Cambria" w:hAnsi="Cambria"/>
          <w:spacing w:val="-4"/>
        </w:rPr>
        <w:t xml:space="preserve"> z</w:t>
      </w:r>
      <w:r w:rsidR="005503BA" w:rsidRPr="00383AA6">
        <w:rPr>
          <w:rFonts w:ascii="Cambria" w:hAnsi="Cambria"/>
          <w:spacing w:val="-4"/>
        </w:rPr>
        <w:t xml:space="preserve"> </w:t>
      </w:r>
      <w:r w:rsidRPr="00383AA6">
        <w:rPr>
          <w:rFonts w:ascii="Cambria" w:hAnsi="Cambria"/>
          <w:spacing w:val="-4"/>
        </w:rPr>
        <w:t>wykazu publikowa</w:t>
      </w:r>
      <w:r w:rsidR="001817D1" w:rsidRPr="00383AA6">
        <w:rPr>
          <w:rFonts w:ascii="Cambria" w:hAnsi="Cambria"/>
          <w:spacing w:val="-4"/>
        </w:rPr>
        <w:softHyphen/>
      </w:r>
      <w:r w:rsidRPr="00383AA6">
        <w:rPr>
          <w:rFonts w:ascii="Cambria" w:hAnsi="Cambria"/>
          <w:spacing w:val="-4"/>
        </w:rPr>
        <w:t>nego przez Ministra Zdrowia)</w:t>
      </w:r>
      <w:r w:rsidR="008C49E7" w:rsidRPr="00383AA6">
        <w:rPr>
          <w:rFonts w:ascii="Cambria" w:hAnsi="Cambria"/>
          <w:spacing w:val="-4"/>
        </w:rPr>
        <w:t xml:space="preserve"> i</w:t>
      </w:r>
      <w:r w:rsidR="001817D1" w:rsidRPr="00383AA6">
        <w:rPr>
          <w:rFonts w:ascii="Cambria" w:hAnsi="Cambria"/>
          <w:spacing w:val="-4"/>
        </w:rPr>
        <w:t xml:space="preserve"> </w:t>
      </w:r>
      <w:r w:rsidRPr="00383AA6">
        <w:rPr>
          <w:rFonts w:ascii="Cambria" w:hAnsi="Cambria"/>
          <w:spacing w:val="-4"/>
        </w:rPr>
        <w:t>zakażeń wśród ludzi</w:t>
      </w:r>
      <w:r w:rsidR="008C49E7" w:rsidRPr="00383AA6">
        <w:rPr>
          <w:rFonts w:ascii="Cambria" w:hAnsi="Cambria"/>
          <w:spacing w:val="-4"/>
        </w:rPr>
        <w:t xml:space="preserve"> i</w:t>
      </w:r>
      <w:r w:rsidR="005503BA" w:rsidRPr="00383AA6">
        <w:rPr>
          <w:rFonts w:ascii="Cambria" w:hAnsi="Cambria"/>
          <w:spacing w:val="-4"/>
        </w:rPr>
        <w:t xml:space="preserve"> </w:t>
      </w:r>
      <w:r w:rsidRPr="00383AA6">
        <w:rPr>
          <w:rFonts w:ascii="Cambria" w:hAnsi="Cambria"/>
          <w:spacing w:val="-4"/>
        </w:rPr>
        <w:t xml:space="preserve">zwierząt, bez </w:t>
      </w:r>
      <w:proofErr w:type="spellStart"/>
      <w:r w:rsidRPr="00383AA6">
        <w:rPr>
          <w:rFonts w:ascii="Cambria" w:hAnsi="Cambria"/>
          <w:spacing w:val="-4"/>
        </w:rPr>
        <w:t>podlimitu</w:t>
      </w:r>
      <w:proofErr w:type="spellEnd"/>
      <w:r w:rsidRPr="00383AA6">
        <w:rPr>
          <w:rFonts w:ascii="Cambria" w:hAnsi="Cambria"/>
          <w:spacing w:val="-4"/>
        </w:rPr>
        <w:t>, do</w:t>
      </w:r>
      <w:r w:rsidR="001817D1" w:rsidRPr="00383AA6">
        <w:rPr>
          <w:rFonts w:ascii="Cambria" w:hAnsi="Cambria"/>
          <w:spacing w:val="-4"/>
        </w:rPr>
        <w:t xml:space="preserve"> </w:t>
      </w:r>
      <w:r w:rsidRPr="00383AA6">
        <w:rPr>
          <w:rFonts w:ascii="Cambria" w:hAnsi="Cambria"/>
          <w:spacing w:val="-4"/>
        </w:rPr>
        <w:t>wysokości sumy gwarancyjnej na jeden</w:t>
      </w:r>
      <w:r w:rsidR="008C49E7" w:rsidRPr="00383AA6">
        <w:rPr>
          <w:rFonts w:ascii="Cambria" w:hAnsi="Cambria"/>
          <w:spacing w:val="-4"/>
        </w:rPr>
        <w:t xml:space="preserve"> i </w:t>
      </w:r>
      <w:r w:rsidRPr="00383AA6">
        <w:rPr>
          <w:rFonts w:ascii="Cambria" w:hAnsi="Cambria"/>
          <w:spacing w:val="-4"/>
        </w:rPr>
        <w:t>ws</w:t>
      </w:r>
      <w:r w:rsidR="00855F47" w:rsidRPr="00383AA6">
        <w:rPr>
          <w:rFonts w:ascii="Cambria" w:hAnsi="Cambria"/>
          <w:spacing w:val="-4"/>
        </w:rPr>
        <w:t>zystkie wypadki ubezpieczeniowe;</w:t>
      </w:r>
    </w:p>
    <w:p w14:paraId="61382208" w14:textId="417E87B7" w:rsidR="00383AA6" w:rsidRPr="00383AA6" w:rsidRDefault="00383AA6"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64D41">
        <w:rPr>
          <w:rFonts w:ascii="Cambria" w:hAnsi="Cambria"/>
          <w:lang w:eastAsia="pl-PL"/>
        </w:rPr>
        <w:t xml:space="preserve">odpowiedzialność cywilną za szkody poniesione przez producenta wyrobu finalnego wskutek wadliwości produktów (wody) dostarczonych przez ubezpieczonego (w tym poprzez zmieszanie/połączenie), z </w:t>
      </w:r>
      <w:proofErr w:type="spellStart"/>
      <w:r w:rsidRPr="00F64D41">
        <w:rPr>
          <w:rFonts w:ascii="Cambria" w:hAnsi="Cambria"/>
          <w:lang w:eastAsia="pl-PL"/>
        </w:rPr>
        <w:t>podlimitem</w:t>
      </w:r>
      <w:proofErr w:type="spellEnd"/>
      <w:r w:rsidRPr="00F64D41">
        <w:rPr>
          <w:rFonts w:ascii="Cambria" w:hAnsi="Cambria"/>
          <w:lang w:eastAsia="pl-PL"/>
        </w:rPr>
        <w:t xml:space="preserve"> 2 000 000,00 zł na jeden i wszystkie wypadki ubezpieczeniowe,</w:t>
      </w:r>
    </w:p>
    <w:p w14:paraId="40EB31AF" w14:textId="77777777"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64D41">
        <w:rPr>
          <w:rFonts w:ascii="Cambria" w:hAnsi="Cambria"/>
          <w:lang w:eastAsia="pl-PL"/>
        </w:rPr>
        <w:t xml:space="preserve">odpowiedzialność cywilną za szkody wyrządzone w związku z niedostarczeniem energii cieplnej lub dostarczeniem energii cieplnej o niewłaściwych parametrach, z </w:t>
      </w:r>
      <w:proofErr w:type="spellStart"/>
      <w:r w:rsidRPr="00F64D41">
        <w:rPr>
          <w:rFonts w:ascii="Cambria" w:hAnsi="Cambria"/>
          <w:lang w:eastAsia="pl-PL"/>
        </w:rPr>
        <w:t>podlimitem</w:t>
      </w:r>
      <w:proofErr w:type="spellEnd"/>
      <w:r w:rsidRPr="00F64D41">
        <w:rPr>
          <w:rFonts w:ascii="Cambria" w:hAnsi="Cambria"/>
          <w:lang w:eastAsia="pl-PL"/>
        </w:rPr>
        <w:t xml:space="preserve"> 2 000 000,00 zł na jeden i wszystkie wypadki ubezpieczeniowe,</w:t>
      </w:r>
    </w:p>
    <w:p w14:paraId="3B18C60F" w14:textId="19DDCFC8"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eastAsia="Times New Roman" w:hAnsi="Cambria"/>
        </w:rPr>
        <w:t>odpowiedzialność cywilną za szkody wyrządzone w podziemnych instalacjach i urządzeniach oraz w instalacjach energetycznych, telefonicznych i gazowych należących do osób trzecich, z </w:t>
      </w:r>
      <w:proofErr w:type="spellStart"/>
      <w:r w:rsidRPr="00383AA6">
        <w:rPr>
          <w:rFonts w:ascii="Cambria" w:eastAsia="Times New Roman" w:hAnsi="Cambria"/>
        </w:rPr>
        <w:t>podlimitem</w:t>
      </w:r>
      <w:proofErr w:type="spellEnd"/>
      <w:r w:rsidRPr="00383AA6">
        <w:rPr>
          <w:rFonts w:ascii="Cambria" w:eastAsia="Times New Roman" w:hAnsi="Cambria"/>
        </w:rPr>
        <w:t xml:space="preserve"> 1 000 000,00 zł na jeden i wszystkie wypadki ubezpieczeniowe,</w:t>
      </w:r>
    </w:p>
    <w:p w14:paraId="0C5C2ACE" w14:textId="77777777" w:rsidR="00383AA6" w:rsidRDefault="006239D4" w:rsidP="00383AA6">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hAnsi="Cambria"/>
          <w:spacing w:val="-4"/>
        </w:rPr>
        <w:t>odpowiedzialność cywilną za szkody wyrządzone</w:t>
      </w:r>
      <w:r w:rsidR="008C49E7" w:rsidRPr="00383AA6">
        <w:rPr>
          <w:rFonts w:ascii="Cambria" w:hAnsi="Cambria"/>
          <w:spacing w:val="-4"/>
        </w:rPr>
        <w:t xml:space="preserve"> w</w:t>
      </w:r>
      <w:r w:rsidR="00055A8A" w:rsidRPr="00383AA6">
        <w:rPr>
          <w:rFonts w:ascii="Cambria" w:hAnsi="Cambria"/>
          <w:spacing w:val="-4"/>
        </w:rPr>
        <w:t xml:space="preserve"> </w:t>
      </w:r>
      <w:r w:rsidRPr="00383AA6">
        <w:rPr>
          <w:rFonts w:ascii="Cambria" w:hAnsi="Cambria"/>
          <w:spacing w:val="-4"/>
        </w:rPr>
        <w:t>związku</w:t>
      </w:r>
      <w:r w:rsidR="008C49E7" w:rsidRPr="00383AA6">
        <w:rPr>
          <w:rFonts w:ascii="Cambria" w:hAnsi="Cambria"/>
          <w:spacing w:val="-4"/>
        </w:rPr>
        <w:t xml:space="preserve"> </w:t>
      </w:r>
      <w:r w:rsidR="00055A8A" w:rsidRPr="00383AA6">
        <w:rPr>
          <w:rFonts w:ascii="Cambria" w:hAnsi="Cambria"/>
        </w:rPr>
        <w:t xml:space="preserve">z </w:t>
      </w:r>
      <w:r w:rsidRPr="00383AA6">
        <w:rPr>
          <w:rFonts w:ascii="Cambria" w:hAnsi="Cambria"/>
        </w:rPr>
        <w:t>prowadzonymi pracami rozbiórkowymi</w:t>
      </w:r>
      <w:r w:rsidR="008C49E7" w:rsidRPr="00383AA6">
        <w:rPr>
          <w:rFonts w:ascii="Cambria" w:hAnsi="Cambria"/>
        </w:rPr>
        <w:t xml:space="preserve"> i</w:t>
      </w:r>
      <w:r w:rsidR="001817D1" w:rsidRPr="00383AA6">
        <w:rPr>
          <w:rFonts w:ascii="Cambria" w:hAnsi="Cambria"/>
        </w:rPr>
        <w:t xml:space="preserve"> </w:t>
      </w:r>
      <w:r w:rsidRPr="00383AA6">
        <w:rPr>
          <w:rFonts w:ascii="Cambria" w:hAnsi="Cambria"/>
        </w:rPr>
        <w:t>wyburzeniowymi</w:t>
      </w:r>
      <w:r w:rsidR="00600E97" w:rsidRPr="00383AA6">
        <w:rPr>
          <w:rFonts w:ascii="Cambria" w:hAnsi="Cambria"/>
        </w:rPr>
        <w:t xml:space="preserve"> (bez użycia materiałów wybuchowych)</w:t>
      </w:r>
      <w:r w:rsidR="008F0034" w:rsidRPr="00383AA6">
        <w:rPr>
          <w:rFonts w:ascii="Cambria" w:hAnsi="Cambria"/>
        </w:rPr>
        <w:t xml:space="preserve">, </w:t>
      </w:r>
      <w:r w:rsidR="00383AA6" w:rsidRPr="00383AA6">
        <w:rPr>
          <w:rFonts w:ascii="Cambria" w:hAnsi="Cambria"/>
          <w:spacing w:val="-4"/>
        </w:rPr>
        <w:t xml:space="preserve">bez </w:t>
      </w:r>
      <w:proofErr w:type="spellStart"/>
      <w:r w:rsidR="00383AA6" w:rsidRPr="00383AA6">
        <w:rPr>
          <w:rFonts w:ascii="Cambria" w:hAnsi="Cambria"/>
          <w:spacing w:val="-4"/>
        </w:rPr>
        <w:t>podlimitu</w:t>
      </w:r>
      <w:proofErr w:type="spellEnd"/>
      <w:r w:rsidR="00383AA6" w:rsidRPr="00383AA6">
        <w:rPr>
          <w:rFonts w:ascii="Cambria" w:hAnsi="Cambria"/>
          <w:spacing w:val="-4"/>
        </w:rPr>
        <w:t>, do wysokości sumy gwarancyjnej na jeden i wszystkie wypadki ubezpieczeniowe</w:t>
      </w:r>
      <w:r w:rsidR="00686C1F" w:rsidRPr="00383AA6">
        <w:rPr>
          <w:rFonts w:ascii="Cambria" w:hAnsi="Cambria"/>
          <w:spacing w:val="-4"/>
        </w:rPr>
        <w:t>;</w:t>
      </w:r>
    </w:p>
    <w:p w14:paraId="2CF63E31" w14:textId="29C9FD8C"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eastAsia="Times New Roman" w:hAnsi="Cambria"/>
        </w:rPr>
        <w:t xml:space="preserve">odpowiedzialność cywilną za szkody wyrządzone w związku z prowadzeniem prac polegających na wykonywaniu wykopów i przekopów, z </w:t>
      </w:r>
      <w:proofErr w:type="spellStart"/>
      <w:r w:rsidRPr="00383AA6">
        <w:rPr>
          <w:rFonts w:ascii="Cambria" w:eastAsia="Times New Roman" w:hAnsi="Cambria"/>
        </w:rPr>
        <w:t>podlimitem</w:t>
      </w:r>
      <w:proofErr w:type="spellEnd"/>
      <w:r w:rsidRPr="00383AA6">
        <w:rPr>
          <w:rFonts w:ascii="Cambria" w:eastAsia="Times New Roman" w:hAnsi="Cambria"/>
        </w:rPr>
        <w:t xml:space="preserve"> 1 000 000,00 zł na jeden </w:t>
      </w:r>
      <w:r w:rsidRPr="00383AA6">
        <w:rPr>
          <w:rFonts w:ascii="Cambria" w:eastAsia="Times New Roman" w:hAnsi="Cambria"/>
        </w:rPr>
        <w:br/>
        <w:t>i wszystkie wypadki ubezpieczeniowe,</w:t>
      </w:r>
    </w:p>
    <w:p w14:paraId="07674D93" w14:textId="7828C174"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83AA6">
        <w:rPr>
          <w:rFonts w:ascii="Cambria" w:hAnsi="Cambria"/>
          <w:spacing w:val="-6"/>
        </w:rPr>
        <w:t>odpowiedzialność cywilną za szkody wyrządzone osobom trzecim, powstałe</w:t>
      </w:r>
      <w:r w:rsidR="008C49E7" w:rsidRPr="00383AA6">
        <w:rPr>
          <w:rFonts w:ascii="Cambria" w:hAnsi="Cambria"/>
          <w:spacing w:val="-6"/>
        </w:rPr>
        <w:t xml:space="preserve"> w </w:t>
      </w:r>
      <w:r w:rsidRPr="00383AA6">
        <w:rPr>
          <w:rFonts w:ascii="Cambria" w:hAnsi="Cambria"/>
          <w:spacing w:val="-6"/>
        </w:rPr>
        <w:t>mieniu ruchomym</w:t>
      </w:r>
      <w:r w:rsidR="008C49E7" w:rsidRPr="00383AA6">
        <w:rPr>
          <w:rFonts w:ascii="Cambria" w:hAnsi="Cambria"/>
          <w:spacing w:val="-6"/>
        </w:rPr>
        <w:t xml:space="preserve"> i</w:t>
      </w:r>
      <w:r w:rsidR="00055A8A" w:rsidRPr="00383AA6">
        <w:rPr>
          <w:rFonts w:ascii="Cambria" w:hAnsi="Cambria"/>
          <w:spacing w:val="-6"/>
        </w:rPr>
        <w:t xml:space="preserve"> </w:t>
      </w:r>
      <w:r w:rsidRPr="00383AA6">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383AA6">
        <w:rPr>
          <w:rFonts w:ascii="Cambria" w:hAnsi="Cambria"/>
          <w:spacing w:val="-6"/>
        </w:rPr>
        <w:t xml:space="preserve"> i</w:t>
      </w:r>
      <w:r w:rsidR="006620CF" w:rsidRPr="00383AA6">
        <w:rPr>
          <w:rFonts w:ascii="Cambria" w:hAnsi="Cambria"/>
          <w:spacing w:val="-6"/>
        </w:rPr>
        <w:t xml:space="preserve"> </w:t>
      </w:r>
      <w:r w:rsidRPr="00383AA6">
        <w:rPr>
          <w:rFonts w:ascii="Cambria" w:hAnsi="Cambria"/>
          <w:spacing w:val="-6"/>
        </w:rPr>
        <w:t>kanalizacji itp. lub innych czynności, prac</w:t>
      </w:r>
      <w:r w:rsidR="008C49E7" w:rsidRPr="00383AA6">
        <w:rPr>
          <w:rFonts w:ascii="Cambria" w:hAnsi="Cambria"/>
          <w:spacing w:val="-6"/>
        </w:rPr>
        <w:t xml:space="preserve"> i </w:t>
      </w:r>
      <w:r w:rsidRPr="00383AA6">
        <w:rPr>
          <w:rFonts w:ascii="Cambria" w:hAnsi="Cambria"/>
          <w:spacing w:val="-6"/>
        </w:rPr>
        <w:t xml:space="preserve">usług, bez </w:t>
      </w:r>
      <w:proofErr w:type="spellStart"/>
      <w:r w:rsidRPr="00383AA6">
        <w:rPr>
          <w:rFonts w:ascii="Cambria" w:hAnsi="Cambria"/>
          <w:spacing w:val="-6"/>
        </w:rPr>
        <w:t>podlimitu</w:t>
      </w:r>
      <w:proofErr w:type="spellEnd"/>
      <w:r w:rsidRPr="00383AA6">
        <w:rPr>
          <w:rFonts w:ascii="Cambria" w:hAnsi="Cambria"/>
          <w:spacing w:val="-6"/>
        </w:rPr>
        <w:t>, do wysokości sumy gwarancyjnej na jeden</w:t>
      </w:r>
      <w:r w:rsidR="008C49E7" w:rsidRPr="00383AA6">
        <w:rPr>
          <w:rFonts w:ascii="Cambria" w:hAnsi="Cambria"/>
          <w:spacing w:val="-6"/>
        </w:rPr>
        <w:t xml:space="preserve"> i </w:t>
      </w:r>
      <w:r w:rsidRPr="00383AA6">
        <w:rPr>
          <w:rFonts w:ascii="Cambria" w:hAnsi="Cambria"/>
          <w:spacing w:val="-6"/>
        </w:rPr>
        <w:t>ws</w:t>
      </w:r>
      <w:r w:rsidR="00686C1F" w:rsidRPr="00383AA6">
        <w:rPr>
          <w:rFonts w:ascii="Cambria" w:hAnsi="Cambria"/>
          <w:spacing w:val="-6"/>
        </w:rPr>
        <w:t>zystkie wypadki ubezpieczeniowe;</w:t>
      </w:r>
    </w:p>
    <w:p w14:paraId="02B59C0A" w14:textId="77777777"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F64D41">
        <w:rPr>
          <w:rFonts w:ascii="Cambria" w:eastAsia="Times New Roman" w:hAnsi="Cambria"/>
        </w:rPr>
        <w:t xml:space="preserve">odpowiedzialność cywilną za szkody powstałe w wyniku używania młotów pneumatycznych, kafarów, maszyn i urządzeń powodujących drgania i wibracje, z </w:t>
      </w:r>
      <w:proofErr w:type="spellStart"/>
      <w:r w:rsidRPr="00F64D41">
        <w:rPr>
          <w:rFonts w:ascii="Cambria" w:eastAsia="Times New Roman" w:hAnsi="Cambria"/>
        </w:rPr>
        <w:t>podlimitem</w:t>
      </w:r>
      <w:proofErr w:type="spellEnd"/>
      <w:r w:rsidRPr="00F64D41">
        <w:rPr>
          <w:rFonts w:ascii="Cambria" w:eastAsia="Times New Roman" w:hAnsi="Cambria"/>
        </w:rPr>
        <w:t xml:space="preserve"> 1 000 000,00 zł </w:t>
      </w:r>
      <w:r w:rsidRPr="00F64D41">
        <w:rPr>
          <w:rFonts w:ascii="Cambria" w:eastAsia="Times New Roman" w:hAnsi="Cambria"/>
        </w:rPr>
        <w:br/>
        <w:t>na jeden i wszystkie wypadki ubezpieczeniowe,</w:t>
      </w:r>
    </w:p>
    <w:p w14:paraId="3DC0E208" w14:textId="77777777"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83AA6">
        <w:rPr>
          <w:rFonts w:ascii="Cambria" w:eastAsia="Times New Roman" w:hAnsi="Cambria"/>
        </w:rPr>
        <w:t xml:space="preserve">odpowiedzialność cywilną za szkody wyrządzone w należących do osób trzecich środkach transportu lub kontenerach, podczas prowadzenia prac ładunkowych, z </w:t>
      </w:r>
      <w:proofErr w:type="spellStart"/>
      <w:r w:rsidRPr="00383AA6">
        <w:rPr>
          <w:rFonts w:ascii="Cambria" w:eastAsia="Times New Roman" w:hAnsi="Cambria"/>
        </w:rPr>
        <w:t>podlimitem</w:t>
      </w:r>
      <w:proofErr w:type="spellEnd"/>
      <w:r w:rsidRPr="00383AA6">
        <w:rPr>
          <w:rFonts w:ascii="Cambria" w:eastAsia="Times New Roman" w:hAnsi="Cambria"/>
        </w:rPr>
        <w:t xml:space="preserve"> 200 000,00 zł na jeden i wszystkie wypadki ubezpieczeniowe,</w:t>
      </w:r>
    </w:p>
    <w:p w14:paraId="5F46C02A" w14:textId="77777777" w:rsidR="00383AA6"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83AA6">
        <w:rPr>
          <w:rFonts w:ascii="Cambria" w:eastAsia="Times New Roman" w:hAnsi="Cambria"/>
          <w:lang w:eastAsia="pl-PL"/>
        </w:rPr>
        <w:t xml:space="preserve">odpowiedzialność cywilną za szkody w pojazdach pozostawionych na nieodpłatnych parkingach i miejscach parkingowych (postojowych) prowadzonych przez ubezpieczonego, </w:t>
      </w:r>
      <w:r w:rsidRPr="00383AA6">
        <w:rPr>
          <w:rFonts w:ascii="Cambria" w:eastAsia="Times New Roman" w:hAnsi="Cambria"/>
          <w:lang w:eastAsia="pl-PL"/>
        </w:rPr>
        <w:br/>
        <w:t xml:space="preserve">z włączeniem szkód wynikających z awarii systemu wjazdu na teren parkingu lub inny będący w posiadaniu ubezpieczonego, z </w:t>
      </w:r>
      <w:proofErr w:type="spellStart"/>
      <w:r w:rsidRPr="00383AA6">
        <w:rPr>
          <w:rFonts w:ascii="Cambria" w:eastAsia="Times New Roman" w:hAnsi="Cambria"/>
          <w:lang w:eastAsia="pl-PL"/>
        </w:rPr>
        <w:t>podlimitem</w:t>
      </w:r>
      <w:proofErr w:type="spellEnd"/>
      <w:r w:rsidRPr="00383AA6">
        <w:rPr>
          <w:rFonts w:ascii="Cambria" w:eastAsia="Times New Roman" w:hAnsi="Cambria"/>
          <w:lang w:eastAsia="pl-PL"/>
        </w:rPr>
        <w:t xml:space="preserve"> 500 000,00 zł na jeden i wszystkie wypadki ubezpieczeniowe,</w:t>
      </w:r>
    </w:p>
    <w:p w14:paraId="55372766" w14:textId="6DAFC323" w:rsidR="006239D4" w:rsidRPr="00383AA6" w:rsidRDefault="00383AA6" w:rsidP="00383AA6">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383AA6">
        <w:rPr>
          <w:rFonts w:ascii="Cambria" w:eastAsia="Times New Roman" w:hAnsi="Cambria"/>
        </w:rPr>
        <w:t xml:space="preserve">odpowiedzialność cywilną za szkody z tytułu prowadzenia parkingu strzeżonego, </w:t>
      </w:r>
      <w:r>
        <w:rPr>
          <w:rFonts w:ascii="Cambria" w:eastAsia="Times New Roman" w:hAnsi="Cambria"/>
        </w:rPr>
        <w:br/>
      </w:r>
      <w:r w:rsidRPr="00383AA6">
        <w:rPr>
          <w:rFonts w:ascii="Cambria" w:eastAsia="Times New Roman" w:hAnsi="Cambria"/>
        </w:rPr>
        <w:t xml:space="preserve">z </w:t>
      </w:r>
      <w:proofErr w:type="spellStart"/>
      <w:r w:rsidRPr="00383AA6">
        <w:rPr>
          <w:rFonts w:ascii="Cambria" w:eastAsia="Times New Roman" w:hAnsi="Cambria"/>
        </w:rPr>
        <w:t>podlimitem</w:t>
      </w:r>
      <w:proofErr w:type="spellEnd"/>
      <w:r w:rsidRPr="00383AA6">
        <w:rPr>
          <w:rFonts w:ascii="Cambria" w:eastAsia="Times New Roman" w:hAnsi="Cambria"/>
        </w:rPr>
        <w:t xml:space="preserve"> </w:t>
      </w:r>
      <w:r w:rsidR="00752D99">
        <w:rPr>
          <w:rFonts w:ascii="Cambria" w:eastAsia="Times New Roman" w:hAnsi="Cambria"/>
        </w:rPr>
        <w:t>3</w:t>
      </w:r>
      <w:r w:rsidRPr="00383AA6">
        <w:rPr>
          <w:rFonts w:ascii="Cambria" w:eastAsia="Times New Roman" w:hAnsi="Cambria"/>
        </w:rPr>
        <w:t>00 000,00 zł na jeden i wszystkie wypadki ubezpieczeniowe</w:t>
      </w:r>
      <w:r>
        <w:rPr>
          <w:rFonts w:ascii="Cambria" w:eastAsia="Times New Roman" w:hAnsi="Cambria"/>
        </w:rPr>
        <w:t>,</w:t>
      </w:r>
    </w:p>
    <w:p w14:paraId="3FEF5F21" w14:textId="7359F77B" w:rsidR="006239D4" w:rsidRPr="00383AA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2" w:name="_Hlk47946273"/>
      <w:r w:rsidRPr="00383AA6">
        <w:rPr>
          <w:rFonts w:ascii="Cambria" w:hAnsi="Cambria"/>
          <w:spacing w:val="-4"/>
        </w:rPr>
        <w:t xml:space="preserve">odpowiedzialność cywilną za szkody wyrządzone wskutek </w:t>
      </w:r>
      <w:proofErr w:type="spellStart"/>
      <w:r w:rsidRPr="00383AA6">
        <w:rPr>
          <w:rFonts w:ascii="Cambria" w:hAnsi="Cambria"/>
          <w:spacing w:val="-4"/>
        </w:rPr>
        <w:t>zalań</w:t>
      </w:r>
      <w:proofErr w:type="spellEnd"/>
      <w:r w:rsidRPr="00383AA6">
        <w:rPr>
          <w:rFonts w:ascii="Cambria" w:hAnsi="Cambria"/>
          <w:spacing w:val="-4"/>
        </w:rPr>
        <w:t xml:space="preserve"> przez nieszczelny dach,</w:t>
      </w:r>
      <w:r w:rsidR="008C49E7" w:rsidRPr="00383AA6">
        <w:rPr>
          <w:rFonts w:ascii="Cambria" w:hAnsi="Cambria"/>
          <w:spacing w:val="-4"/>
        </w:rPr>
        <w:t xml:space="preserve"> w </w:t>
      </w:r>
      <w:r w:rsidRPr="00383AA6">
        <w:rPr>
          <w:rFonts w:ascii="Cambria" w:hAnsi="Cambria"/>
          <w:spacing w:val="-4"/>
        </w:rPr>
        <w:t>tym</w:t>
      </w:r>
      <w:r w:rsidR="008C49E7" w:rsidRPr="00383AA6">
        <w:rPr>
          <w:rFonts w:ascii="Cambria" w:hAnsi="Cambria"/>
          <w:spacing w:val="-4"/>
        </w:rPr>
        <w:t xml:space="preserve"> z </w:t>
      </w:r>
      <w:r w:rsidRPr="00383AA6">
        <w:rPr>
          <w:rFonts w:ascii="Cambria" w:hAnsi="Cambria"/>
          <w:spacing w:val="-4"/>
        </w:rPr>
        <w:t>kominów, obróbek blacharskich,</w:t>
      </w:r>
      <w:r w:rsidR="008C49E7" w:rsidRPr="00383AA6">
        <w:rPr>
          <w:rFonts w:ascii="Cambria" w:hAnsi="Cambria"/>
          <w:spacing w:val="-4"/>
        </w:rPr>
        <w:t xml:space="preserve"> z </w:t>
      </w:r>
      <w:r w:rsidRPr="00383AA6">
        <w:rPr>
          <w:rFonts w:ascii="Cambria" w:hAnsi="Cambria"/>
          <w:spacing w:val="-4"/>
        </w:rPr>
        <w:t xml:space="preserve">elewacji – poprzez rury spustowe czy opoczniki </w:t>
      </w:r>
      <w:r w:rsidR="0060210F" w:rsidRPr="00383AA6">
        <w:rPr>
          <w:rFonts w:ascii="Cambria" w:hAnsi="Cambria"/>
          <w:spacing w:val="-4"/>
        </w:rPr>
        <w:t xml:space="preserve">m.in. </w:t>
      </w:r>
      <w:r w:rsidRPr="00383AA6">
        <w:rPr>
          <w:rFonts w:ascii="Cambria" w:hAnsi="Cambria"/>
          <w:spacing w:val="-4"/>
        </w:rPr>
        <w:t>balkonów</w:t>
      </w:r>
      <w:r w:rsidR="0060210F" w:rsidRPr="00383AA6">
        <w:rPr>
          <w:rFonts w:ascii="Cambria" w:hAnsi="Cambria"/>
          <w:spacing w:val="-4"/>
        </w:rPr>
        <w:t>, loggii, tarasów, markiz</w:t>
      </w:r>
      <w:r w:rsidRPr="00383AA6">
        <w:rPr>
          <w:rFonts w:ascii="Cambria" w:hAnsi="Cambria"/>
          <w:spacing w:val="-4"/>
        </w:rPr>
        <w:t>, nieszczelną stolarkę okienną</w:t>
      </w:r>
      <w:r w:rsidR="008C49E7" w:rsidRPr="00383AA6">
        <w:rPr>
          <w:rFonts w:ascii="Cambria" w:hAnsi="Cambria"/>
          <w:spacing w:val="-4"/>
        </w:rPr>
        <w:t xml:space="preserve"> i </w:t>
      </w:r>
      <w:r w:rsidRPr="00383AA6">
        <w:rPr>
          <w:rFonts w:ascii="Cambria" w:hAnsi="Cambria"/>
          <w:spacing w:val="-4"/>
        </w:rPr>
        <w:t>drzwiową oraz nieszczelne złącza zewnętrzne budynków,</w:t>
      </w:r>
      <w:r w:rsidR="008C49E7" w:rsidRPr="00383AA6">
        <w:rPr>
          <w:rFonts w:ascii="Cambria" w:hAnsi="Cambria"/>
          <w:spacing w:val="-4"/>
        </w:rPr>
        <w:t xml:space="preserve"> a </w:t>
      </w:r>
      <w:r w:rsidRPr="00383AA6">
        <w:rPr>
          <w:rFonts w:ascii="Cambria" w:hAnsi="Cambria"/>
          <w:spacing w:val="-4"/>
        </w:rPr>
        <w:t>także</w:t>
      </w:r>
      <w:r w:rsidR="008C49E7" w:rsidRPr="00383AA6">
        <w:rPr>
          <w:rFonts w:ascii="Cambria" w:hAnsi="Cambria"/>
          <w:spacing w:val="-4"/>
        </w:rPr>
        <w:t xml:space="preserve"> o </w:t>
      </w:r>
      <w:r w:rsidRPr="00383AA6">
        <w:rPr>
          <w:rFonts w:ascii="Cambria" w:hAnsi="Cambria"/>
          <w:spacing w:val="-4"/>
        </w:rPr>
        <w:t xml:space="preserve">szkody wyrządzone wskutek zmiany poziomu napięcia </w:t>
      </w:r>
      <w:r w:rsidRPr="00383AA6">
        <w:rPr>
          <w:rFonts w:ascii="Cambria" w:hAnsi="Cambria"/>
          <w:spacing w:val="-6"/>
        </w:rPr>
        <w:t>roboczego ponad dopuszczalne granice napięcia nominalnego wskutek niewłaściwej konserwacji</w:t>
      </w:r>
      <w:r w:rsidRPr="00383AA6">
        <w:rPr>
          <w:rFonts w:ascii="Cambria" w:hAnsi="Cambria"/>
          <w:spacing w:val="-4"/>
        </w:rPr>
        <w:t xml:space="preserve"> instalacji elektrycznej, należącej do administrowanego budynku,</w:t>
      </w:r>
      <w:r w:rsidR="008C49E7" w:rsidRPr="00383AA6">
        <w:rPr>
          <w:rFonts w:ascii="Cambria" w:hAnsi="Cambria"/>
          <w:spacing w:val="-4"/>
        </w:rPr>
        <w:t xml:space="preserve"> z</w:t>
      </w:r>
      <w:r w:rsidR="001817D1" w:rsidRPr="00383AA6">
        <w:rPr>
          <w:rFonts w:ascii="Cambria" w:hAnsi="Cambria"/>
          <w:spacing w:val="-4"/>
        </w:rPr>
        <w:t xml:space="preserve"> </w:t>
      </w:r>
      <w:proofErr w:type="spellStart"/>
      <w:r w:rsidR="006A4A27" w:rsidRPr="00383AA6">
        <w:rPr>
          <w:rFonts w:ascii="Cambria" w:hAnsi="Cambria"/>
          <w:spacing w:val="-4"/>
        </w:rPr>
        <w:t>podlimitem</w:t>
      </w:r>
      <w:proofErr w:type="spellEnd"/>
      <w:r w:rsidR="006A4A27" w:rsidRPr="00383AA6">
        <w:rPr>
          <w:rFonts w:ascii="Cambria" w:hAnsi="Cambria"/>
          <w:spacing w:val="-4"/>
        </w:rPr>
        <w:t xml:space="preserve"> </w:t>
      </w:r>
      <w:r w:rsidR="00383AA6" w:rsidRPr="00383AA6">
        <w:rPr>
          <w:rFonts w:ascii="Cambria" w:hAnsi="Cambria"/>
          <w:spacing w:val="-4"/>
        </w:rPr>
        <w:t>3 000</w:t>
      </w:r>
      <w:r w:rsidR="00362CE7" w:rsidRPr="00383AA6">
        <w:rPr>
          <w:rFonts w:ascii="Cambria" w:hAnsi="Cambria"/>
          <w:spacing w:val="-4"/>
        </w:rPr>
        <w:t> 000,00 zł</w:t>
      </w:r>
      <w:r w:rsidR="00C24F73" w:rsidRPr="00383AA6">
        <w:rPr>
          <w:rFonts w:ascii="Cambria" w:hAnsi="Cambria"/>
          <w:spacing w:val="-4"/>
        </w:rPr>
        <w:t xml:space="preserve"> </w:t>
      </w:r>
      <w:r w:rsidR="001C623B" w:rsidRPr="00383AA6">
        <w:rPr>
          <w:rFonts w:ascii="Cambria" w:hAnsi="Cambria"/>
          <w:spacing w:val="-4"/>
        </w:rPr>
        <w:br/>
      </w:r>
      <w:r w:rsidRPr="00383AA6">
        <w:rPr>
          <w:rFonts w:ascii="Cambria" w:hAnsi="Cambria"/>
          <w:spacing w:val="-4"/>
        </w:rPr>
        <w:t>na wszystkie wypadki ubezpieczeniow</w:t>
      </w:r>
      <w:r w:rsidR="00686C1F" w:rsidRPr="00383AA6">
        <w:rPr>
          <w:rFonts w:ascii="Cambria" w:hAnsi="Cambria"/>
          <w:spacing w:val="-4"/>
        </w:rPr>
        <w:t>e</w:t>
      </w:r>
      <w:r w:rsidR="008C49E7" w:rsidRPr="00383AA6">
        <w:rPr>
          <w:rFonts w:ascii="Cambria" w:hAnsi="Cambria"/>
          <w:spacing w:val="-4"/>
        </w:rPr>
        <w:t xml:space="preserve"> i</w:t>
      </w:r>
      <w:r w:rsidR="001817D1" w:rsidRPr="00383AA6">
        <w:rPr>
          <w:rFonts w:ascii="Cambria" w:hAnsi="Cambria"/>
          <w:spacing w:val="-4"/>
        </w:rPr>
        <w:t xml:space="preserve"> </w:t>
      </w:r>
      <w:r w:rsidR="00383AA6" w:rsidRPr="00383AA6">
        <w:rPr>
          <w:rFonts w:ascii="Cambria" w:hAnsi="Cambria"/>
          <w:spacing w:val="-4"/>
        </w:rPr>
        <w:t>wszystkie wypadki ubezpieczeniowe</w:t>
      </w:r>
      <w:r w:rsidR="00686C1F" w:rsidRPr="00383AA6">
        <w:rPr>
          <w:rFonts w:ascii="Cambria" w:hAnsi="Cambria"/>
          <w:spacing w:val="-4"/>
        </w:rPr>
        <w:t>;</w:t>
      </w:r>
    </w:p>
    <w:bookmarkEnd w:id="12"/>
    <w:p w14:paraId="5D213E1E" w14:textId="7C7D8E94" w:rsidR="006239D4" w:rsidRPr="00383AA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83AA6">
        <w:rPr>
          <w:rFonts w:ascii="Cambria" w:hAnsi="Cambria"/>
          <w:spacing w:val="-4"/>
        </w:rPr>
        <w:t>odpowiedzialność cywilną za szkody wyrządzone</w:t>
      </w:r>
      <w:r w:rsidR="008C49E7" w:rsidRPr="00383AA6">
        <w:rPr>
          <w:rFonts w:ascii="Cambria" w:hAnsi="Cambria"/>
          <w:spacing w:val="-4"/>
        </w:rPr>
        <w:t xml:space="preserve"> w </w:t>
      </w:r>
      <w:r w:rsidRPr="00383AA6">
        <w:rPr>
          <w:rFonts w:ascii="Cambria" w:hAnsi="Cambria"/>
          <w:spacing w:val="-4"/>
        </w:rPr>
        <w:t>związku zarządzaniem drogami publicznymi</w:t>
      </w:r>
      <w:r w:rsidR="008C49E7" w:rsidRPr="00383AA6">
        <w:rPr>
          <w:rFonts w:ascii="Cambria" w:hAnsi="Cambria"/>
          <w:spacing w:val="-4"/>
        </w:rPr>
        <w:t xml:space="preserve"> i </w:t>
      </w:r>
      <w:r w:rsidRPr="00383AA6">
        <w:rPr>
          <w:rFonts w:ascii="Cambria" w:hAnsi="Cambria"/>
          <w:spacing w:val="-4"/>
        </w:rPr>
        <w:t>wewnętrznymi oraz parkingami (budowa, przebudowa, remont, utrzymanie</w:t>
      </w:r>
      <w:r w:rsidR="008C49E7" w:rsidRPr="00383AA6">
        <w:rPr>
          <w:rFonts w:ascii="Cambria" w:hAnsi="Cambria"/>
          <w:spacing w:val="-4"/>
        </w:rPr>
        <w:t xml:space="preserve"> i </w:t>
      </w:r>
      <w:r w:rsidRPr="00383AA6">
        <w:rPr>
          <w:rFonts w:ascii="Cambria" w:hAnsi="Cambria"/>
          <w:spacing w:val="-4"/>
        </w:rPr>
        <w:t>ochrona dróg oraz drogowych obiektów inżynierskich), zgodnie</w:t>
      </w:r>
      <w:r w:rsidR="008C49E7" w:rsidRPr="00383AA6">
        <w:rPr>
          <w:rFonts w:ascii="Cambria" w:hAnsi="Cambria"/>
          <w:spacing w:val="-4"/>
        </w:rPr>
        <w:t xml:space="preserve"> z </w:t>
      </w:r>
      <w:r w:rsidRPr="00383AA6">
        <w:rPr>
          <w:rFonts w:ascii="Cambria" w:hAnsi="Cambria"/>
          <w:spacing w:val="-4"/>
        </w:rPr>
        <w:t>ustawą</w:t>
      </w:r>
      <w:r w:rsidR="008C49E7" w:rsidRPr="00383AA6">
        <w:rPr>
          <w:rFonts w:ascii="Cambria" w:hAnsi="Cambria"/>
          <w:spacing w:val="-4"/>
        </w:rPr>
        <w:t xml:space="preserve"> z</w:t>
      </w:r>
      <w:r w:rsidR="00A34B3C" w:rsidRPr="00383AA6">
        <w:rPr>
          <w:rFonts w:ascii="Cambria" w:hAnsi="Cambria"/>
          <w:spacing w:val="-4"/>
        </w:rPr>
        <w:t> dni</w:t>
      </w:r>
      <w:r w:rsidRPr="00383AA6">
        <w:rPr>
          <w:rFonts w:ascii="Cambria" w:hAnsi="Cambria"/>
          <w:spacing w:val="-4"/>
        </w:rPr>
        <w:t>a 21 marca 1985</w:t>
      </w:r>
      <w:r w:rsidR="00114D4C" w:rsidRPr="00383AA6">
        <w:rPr>
          <w:rFonts w:ascii="Cambria" w:hAnsi="Cambria"/>
          <w:spacing w:val="-4"/>
        </w:rPr>
        <w:t> r.</w:t>
      </w:r>
      <w:r w:rsidR="008C49E7" w:rsidRPr="00383AA6">
        <w:rPr>
          <w:rFonts w:ascii="Cambria" w:hAnsi="Cambria"/>
          <w:spacing w:val="-4"/>
        </w:rPr>
        <w:t xml:space="preserve"> o </w:t>
      </w:r>
      <w:r w:rsidRPr="00383AA6">
        <w:rPr>
          <w:rFonts w:ascii="Cambria" w:hAnsi="Cambria"/>
          <w:spacing w:val="-4"/>
        </w:rPr>
        <w:t>drogach publicznych, głównie</w:t>
      </w:r>
      <w:r w:rsidR="008C49E7" w:rsidRPr="00383AA6">
        <w:rPr>
          <w:rFonts w:ascii="Cambria" w:hAnsi="Cambria"/>
          <w:spacing w:val="-4"/>
        </w:rPr>
        <w:t xml:space="preserve"> w</w:t>
      </w:r>
      <w:r w:rsidR="00362CE7" w:rsidRPr="00383AA6">
        <w:rPr>
          <w:rFonts w:ascii="Cambria" w:hAnsi="Cambria"/>
          <w:spacing w:val="-4"/>
        </w:rPr>
        <w:t xml:space="preserve"> art. </w:t>
      </w:r>
      <w:r w:rsidRPr="00383AA6">
        <w:rPr>
          <w:rFonts w:ascii="Cambria" w:hAnsi="Cambria"/>
          <w:spacing w:val="-4"/>
        </w:rPr>
        <w:t>20, 21</w:t>
      </w:r>
      <w:r w:rsidR="008C49E7" w:rsidRPr="00383AA6">
        <w:rPr>
          <w:rFonts w:ascii="Cambria" w:hAnsi="Cambria"/>
          <w:spacing w:val="-4"/>
        </w:rPr>
        <w:t xml:space="preserve"> i </w:t>
      </w:r>
      <w:r w:rsidRPr="00383AA6">
        <w:rPr>
          <w:rFonts w:ascii="Cambria" w:hAnsi="Cambria"/>
          <w:spacing w:val="-4"/>
        </w:rPr>
        <w:t>40,</w:t>
      </w:r>
      <w:r w:rsidR="008C49E7" w:rsidRPr="00383AA6">
        <w:rPr>
          <w:rFonts w:ascii="Cambria" w:hAnsi="Cambria"/>
          <w:spacing w:val="-4"/>
        </w:rPr>
        <w:t xml:space="preserve"> a </w:t>
      </w:r>
      <w:r w:rsidRPr="00383AA6">
        <w:rPr>
          <w:rFonts w:ascii="Cambria" w:hAnsi="Cambria"/>
          <w:spacing w:val="-4"/>
        </w:rPr>
        <w:t>także</w:t>
      </w:r>
      <w:r w:rsidR="008C49E7" w:rsidRPr="00383AA6">
        <w:rPr>
          <w:rFonts w:ascii="Cambria" w:hAnsi="Cambria"/>
          <w:spacing w:val="-4"/>
        </w:rPr>
        <w:t xml:space="preserve"> w </w:t>
      </w:r>
      <w:r w:rsidRPr="00383AA6">
        <w:rPr>
          <w:rFonts w:ascii="Cambria" w:hAnsi="Cambria"/>
          <w:spacing w:val="-4"/>
        </w:rPr>
        <w:t>innych przepisach prawnych,</w:t>
      </w:r>
      <w:r w:rsidR="008C49E7" w:rsidRPr="00383AA6">
        <w:rPr>
          <w:rFonts w:ascii="Cambria" w:hAnsi="Cambria"/>
          <w:spacing w:val="-4"/>
        </w:rPr>
        <w:t xml:space="preserve"> a w </w:t>
      </w:r>
      <w:r w:rsidRPr="00383AA6">
        <w:rPr>
          <w:rFonts w:ascii="Cambria" w:hAnsi="Cambria"/>
          <w:spacing w:val="-4"/>
        </w:rPr>
        <w:t>szczególności:</w:t>
      </w:r>
    </w:p>
    <w:p w14:paraId="5F58E987" w14:textId="7DD7188E"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spowodowane złym stanem technicznym jezdni, pobocza</w:t>
      </w:r>
      <w:r w:rsidR="008C49E7" w:rsidRPr="00383AA6">
        <w:rPr>
          <w:rFonts w:ascii="Cambria" w:hAnsi="Cambria"/>
          <w:spacing w:val="-4"/>
        </w:rPr>
        <w:t xml:space="preserve"> i </w:t>
      </w:r>
      <w:r w:rsidRPr="00383AA6">
        <w:rPr>
          <w:rFonts w:ascii="Cambria" w:hAnsi="Cambria"/>
          <w:spacing w:val="-4"/>
        </w:rPr>
        <w:t>chodników, wynikającym</w:t>
      </w:r>
      <w:r w:rsidR="008C49E7" w:rsidRPr="00383AA6">
        <w:rPr>
          <w:rFonts w:ascii="Cambria" w:hAnsi="Cambria"/>
          <w:spacing w:val="-4"/>
        </w:rPr>
        <w:t xml:space="preserve"> z </w:t>
      </w:r>
      <w:r w:rsidRPr="00383AA6">
        <w:rPr>
          <w:rFonts w:ascii="Cambria" w:hAnsi="Cambria"/>
          <w:spacing w:val="-4"/>
        </w:rPr>
        <w:t>uszkodzeń nawierzchni</w:t>
      </w:r>
      <w:r w:rsidR="008C49E7" w:rsidRPr="00383AA6">
        <w:rPr>
          <w:rFonts w:ascii="Cambria" w:hAnsi="Cambria"/>
          <w:spacing w:val="-4"/>
        </w:rPr>
        <w:t xml:space="preserve"> w </w:t>
      </w:r>
      <w:r w:rsidRPr="00383AA6">
        <w:rPr>
          <w:rFonts w:ascii="Cambria" w:hAnsi="Cambria"/>
          <w:spacing w:val="-4"/>
        </w:rPr>
        <w:t>postaci ubytków, wyrw, kolein, zapadnięć bą</w:t>
      </w:r>
      <w:r w:rsidR="00686C1F" w:rsidRPr="00383AA6">
        <w:rPr>
          <w:rFonts w:ascii="Cambria" w:hAnsi="Cambria"/>
          <w:spacing w:val="-4"/>
        </w:rPr>
        <w:t>dź sypkiego żwiru albo tłucznia;</w:t>
      </w:r>
    </w:p>
    <w:p w14:paraId="7103B7B5" w14:textId="0E24CCC2"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wyrządzon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utrzymaniem dróg, jezdni, chodników (śliskość nawierz</w:t>
      </w:r>
      <w:r w:rsidR="00686C1F" w:rsidRPr="00383AA6">
        <w:rPr>
          <w:rFonts w:ascii="Cambria" w:hAnsi="Cambria"/>
          <w:spacing w:val="-4"/>
        </w:rPr>
        <w:t>chni, zaśmiecenie, namuły itp.);</w:t>
      </w:r>
      <w:r w:rsidRPr="00383AA6">
        <w:rPr>
          <w:rFonts w:ascii="Cambria" w:hAnsi="Cambria"/>
          <w:spacing w:val="-4"/>
        </w:rPr>
        <w:t xml:space="preserve"> </w:t>
      </w:r>
    </w:p>
    <w:p w14:paraId="36AB8886" w14:textId="2CEA9292"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bookmarkStart w:id="13" w:name="_Hlk47946249"/>
      <w:r w:rsidRPr="00383AA6">
        <w:rPr>
          <w:rFonts w:ascii="Cambria" w:hAnsi="Cambria"/>
          <w:spacing w:val="-4"/>
        </w:rPr>
        <w:t xml:space="preserve">spowodowane przez </w:t>
      </w:r>
      <w:r w:rsidR="00D95017" w:rsidRPr="00383AA6">
        <w:rPr>
          <w:rFonts w:ascii="Cambria" w:hAnsi="Cambria"/>
          <w:spacing w:val="-4"/>
        </w:rPr>
        <w:t>roślinność</w:t>
      </w:r>
      <w:r w:rsidR="00114D4C" w:rsidRPr="00383AA6">
        <w:rPr>
          <w:rFonts w:ascii="Cambria" w:hAnsi="Cambria"/>
          <w:spacing w:val="-4"/>
        </w:rPr>
        <w:t xml:space="preserve"> (w </w:t>
      </w:r>
      <w:r w:rsidR="00686C1F" w:rsidRPr="00383AA6">
        <w:rPr>
          <w:rFonts w:ascii="Cambria" w:hAnsi="Cambria"/>
          <w:spacing w:val="-4"/>
        </w:rPr>
        <w:t xml:space="preserve">tym </w:t>
      </w:r>
      <w:r w:rsidRPr="00383AA6">
        <w:rPr>
          <w:rFonts w:ascii="Cambria" w:hAnsi="Cambria"/>
          <w:spacing w:val="-4"/>
        </w:rPr>
        <w:t xml:space="preserve">spadające lub leżące </w:t>
      </w:r>
      <w:r w:rsidR="00D95017" w:rsidRPr="00383AA6">
        <w:rPr>
          <w:rFonts w:ascii="Cambria" w:hAnsi="Cambria"/>
          <w:spacing w:val="-4"/>
        </w:rPr>
        <w:t xml:space="preserve">liście, igliwie, </w:t>
      </w:r>
      <w:r w:rsidRPr="00383AA6">
        <w:rPr>
          <w:rFonts w:ascii="Cambria" w:hAnsi="Cambria"/>
          <w:spacing w:val="-4"/>
        </w:rPr>
        <w:t xml:space="preserve">drzewa albo konary </w:t>
      </w:r>
      <w:r w:rsidR="00686C1F" w:rsidRPr="00383AA6">
        <w:rPr>
          <w:rFonts w:ascii="Cambria" w:hAnsi="Cambria"/>
          <w:spacing w:val="-4"/>
        </w:rPr>
        <w:t>drzew) rosnącą</w:t>
      </w:r>
      <w:r w:rsidR="008C49E7" w:rsidRPr="00383AA6">
        <w:rPr>
          <w:rFonts w:ascii="Cambria" w:hAnsi="Cambria"/>
          <w:spacing w:val="-4"/>
        </w:rPr>
        <w:t xml:space="preserve"> w </w:t>
      </w:r>
      <w:r w:rsidR="00686C1F" w:rsidRPr="00383AA6">
        <w:rPr>
          <w:rFonts w:ascii="Cambria" w:hAnsi="Cambria"/>
          <w:spacing w:val="-4"/>
        </w:rPr>
        <w:t>pasie drogowym;</w:t>
      </w:r>
    </w:p>
    <w:bookmarkEnd w:id="13"/>
    <w:p w14:paraId="6DA15A90" w14:textId="0BC1E665"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wyrządzon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leżącymi na drodze, porzuconymi, zgubionymi lub naniesionymi przedmiotami</w:t>
      </w:r>
      <w:r w:rsidR="008C49E7" w:rsidRPr="00383AA6">
        <w:rPr>
          <w:rFonts w:ascii="Cambria" w:hAnsi="Cambria"/>
          <w:spacing w:val="-4"/>
        </w:rPr>
        <w:t xml:space="preserve"> i </w:t>
      </w:r>
      <w:r w:rsidRPr="00383AA6">
        <w:rPr>
          <w:rFonts w:ascii="Cambria" w:hAnsi="Cambria"/>
          <w:spacing w:val="-4"/>
        </w:rPr>
        <w:t>materiałami</w:t>
      </w:r>
      <w:r w:rsidR="00686C1F" w:rsidRPr="00383AA6">
        <w:rPr>
          <w:rFonts w:ascii="Cambria" w:hAnsi="Cambria"/>
          <w:spacing w:val="-4"/>
        </w:rPr>
        <w:t>;</w:t>
      </w:r>
    </w:p>
    <w:p w14:paraId="621C3701" w14:textId="7C7D08F5"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powstałe wskutek śliskości wynikłej</w:t>
      </w:r>
      <w:r w:rsidR="008C49E7" w:rsidRPr="00383AA6">
        <w:rPr>
          <w:rFonts w:ascii="Cambria" w:hAnsi="Cambria"/>
          <w:spacing w:val="-4"/>
        </w:rPr>
        <w:t xml:space="preserve"> z </w:t>
      </w:r>
      <w:r w:rsidRPr="00383AA6">
        <w:rPr>
          <w:rFonts w:ascii="Cambria" w:hAnsi="Cambria"/>
          <w:spacing w:val="-4"/>
        </w:rPr>
        <w:t>rozlania przez poruszaj</w:t>
      </w:r>
      <w:r w:rsidR="00686C1F" w:rsidRPr="00383AA6">
        <w:rPr>
          <w:rFonts w:ascii="Cambria" w:hAnsi="Cambria"/>
          <w:spacing w:val="-4"/>
        </w:rPr>
        <w:t>ące się pojazdy płynów</w:t>
      </w:r>
      <w:r w:rsidR="008C49E7" w:rsidRPr="00383AA6">
        <w:rPr>
          <w:rFonts w:ascii="Cambria" w:hAnsi="Cambria"/>
          <w:spacing w:val="-4"/>
        </w:rPr>
        <w:t xml:space="preserve"> i </w:t>
      </w:r>
      <w:r w:rsidR="00686C1F" w:rsidRPr="00383AA6">
        <w:rPr>
          <w:rFonts w:ascii="Cambria" w:hAnsi="Cambria"/>
          <w:spacing w:val="-4"/>
        </w:rPr>
        <w:t>smarów;</w:t>
      </w:r>
    </w:p>
    <w:p w14:paraId="6F770265" w14:textId="0642B9A2"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bookmarkStart w:id="14" w:name="_Hlk47946238"/>
      <w:r w:rsidRPr="00383AA6">
        <w:rPr>
          <w:rFonts w:ascii="Cambria" w:hAnsi="Cambria"/>
          <w:spacing w:val="-4"/>
        </w:rPr>
        <w:t>wyrządzone</w:t>
      </w:r>
      <w:r w:rsidR="008C49E7" w:rsidRPr="00383AA6">
        <w:rPr>
          <w:rFonts w:ascii="Cambria" w:hAnsi="Cambria"/>
          <w:spacing w:val="-4"/>
        </w:rPr>
        <w:t xml:space="preserve"> w </w:t>
      </w:r>
      <w:r w:rsidRPr="00383AA6">
        <w:rPr>
          <w:rFonts w:ascii="Cambria" w:hAnsi="Cambria"/>
          <w:spacing w:val="-4"/>
        </w:rPr>
        <w:t>związku ze stanem technicznym mostów, wiaduktów, jazów, estakad, kładek</w:t>
      </w:r>
      <w:r w:rsidR="00D95017" w:rsidRPr="00383AA6">
        <w:rPr>
          <w:rFonts w:ascii="Cambria" w:hAnsi="Cambria"/>
          <w:spacing w:val="-4"/>
        </w:rPr>
        <w:t>, tuneli</w:t>
      </w:r>
      <w:r w:rsidR="00114D4C" w:rsidRPr="00383AA6">
        <w:rPr>
          <w:rFonts w:ascii="Cambria" w:hAnsi="Cambria"/>
          <w:spacing w:val="-4"/>
        </w:rPr>
        <w:t xml:space="preserve"> (w </w:t>
      </w:r>
      <w:r w:rsidRPr="00383AA6">
        <w:rPr>
          <w:rFonts w:ascii="Cambria" w:hAnsi="Cambria"/>
          <w:spacing w:val="-4"/>
        </w:rPr>
        <w:t>szczególności szkody spowodowane oderwaniem części konstrukcji lub awarią konstrukcji), pomimo przeprowadzonych kontroli stanu technicznego zgod</w:t>
      </w:r>
      <w:r w:rsidR="00686C1F" w:rsidRPr="00383AA6">
        <w:rPr>
          <w:rFonts w:ascii="Cambria" w:hAnsi="Cambria"/>
          <w:spacing w:val="-4"/>
        </w:rPr>
        <w:t>nie</w:t>
      </w:r>
      <w:r w:rsidR="008C49E7" w:rsidRPr="00383AA6">
        <w:rPr>
          <w:rFonts w:ascii="Cambria" w:hAnsi="Cambria"/>
          <w:spacing w:val="-4"/>
        </w:rPr>
        <w:t xml:space="preserve"> z</w:t>
      </w:r>
      <w:r w:rsidR="006620CF" w:rsidRPr="00383AA6">
        <w:rPr>
          <w:rFonts w:ascii="Cambria" w:hAnsi="Cambria"/>
          <w:spacing w:val="-4"/>
        </w:rPr>
        <w:t xml:space="preserve"> </w:t>
      </w:r>
      <w:r w:rsidR="00686C1F" w:rsidRPr="00383AA6">
        <w:rPr>
          <w:rFonts w:ascii="Cambria" w:hAnsi="Cambria"/>
          <w:spacing w:val="-4"/>
        </w:rPr>
        <w:t>obowiązu</w:t>
      </w:r>
      <w:r w:rsidR="006620CF" w:rsidRPr="00383AA6">
        <w:rPr>
          <w:rFonts w:ascii="Cambria" w:hAnsi="Cambria"/>
          <w:spacing w:val="-4"/>
        </w:rPr>
        <w:softHyphen/>
      </w:r>
      <w:r w:rsidR="00686C1F" w:rsidRPr="00383AA6">
        <w:rPr>
          <w:rFonts w:ascii="Cambria" w:hAnsi="Cambria"/>
          <w:spacing w:val="-4"/>
        </w:rPr>
        <w:t>ją</w:t>
      </w:r>
      <w:r w:rsidR="006620CF" w:rsidRPr="00383AA6">
        <w:rPr>
          <w:rFonts w:ascii="Cambria" w:hAnsi="Cambria"/>
          <w:spacing w:val="-4"/>
        </w:rPr>
        <w:softHyphen/>
      </w:r>
      <w:r w:rsidR="00686C1F" w:rsidRPr="00383AA6">
        <w:rPr>
          <w:rFonts w:ascii="Cambria" w:hAnsi="Cambria"/>
          <w:spacing w:val="-4"/>
        </w:rPr>
        <w:t>cymi przepisami;</w:t>
      </w:r>
    </w:p>
    <w:bookmarkEnd w:id="14"/>
    <w:p w14:paraId="43A3BF26" w14:textId="66C76F4C"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spowodowane wadliwym oznakowaniem lub brakiem oznakowania, uszkodzonego lub zniszczonego</w:t>
      </w:r>
      <w:r w:rsidR="008C49E7" w:rsidRPr="00383AA6">
        <w:rPr>
          <w:rFonts w:ascii="Cambria" w:hAnsi="Cambria"/>
          <w:spacing w:val="-4"/>
        </w:rPr>
        <w:t xml:space="preserve"> w </w:t>
      </w:r>
      <w:r w:rsidRPr="00383AA6">
        <w:rPr>
          <w:rFonts w:ascii="Cambria" w:hAnsi="Cambria"/>
          <w:spacing w:val="-4"/>
        </w:rPr>
        <w:t>wyniku wandalizmu, dewastacji albo zaistniałego zdarzenia lo</w:t>
      </w:r>
      <w:r w:rsidR="00686C1F" w:rsidRPr="00383AA6">
        <w:rPr>
          <w:rFonts w:ascii="Cambria" w:hAnsi="Cambria"/>
          <w:spacing w:val="-4"/>
        </w:rPr>
        <w:t>sowego;</w:t>
      </w:r>
    </w:p>
    <w:p w14:paraId="7BE8E25A" w14:textId="52A5F68F"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spowodowane awarią lub wadliwym dz</w:t>
      </w:r>
      <w:r w:rsidR="00686C1F" w:rsidRPr="00383AA6">
        <w:rPr>
          <w:rFonts w:ascii="Cambria" w:hAnsi="Cambria"/>
          <w:spacing w:val="-4"/>
        </w:rPr>
        <w:t>iałaniem sygnalizacji świetlnej;</w:t>
      </w:r>
    </w:p>
    <w:p w14:paraId="304096D3" w14:textId="783B12EC"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powstał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pozostającymi</w:t>
      </w:r>
      <w:r w:rsidR="008C49E7" w:rsidRPr="00383AA6">
        <w:rPr>
          <w:rFonts w:ascii="Cambria" w:hAnsi="Cambria"/>
          <w:spacing w:val="-4"/>
        </w:rPr>
        <w:t xml:space="preserve"> w </w:t>
      </w:r>
      <w:r w:rsidRPr="00383AA6">
        <w:rPr>
          <w:rFonts w:ascii="Cambria" w:hAnsi="Cambria"/>
          <w:spacing w:val="-4"/>
        </w:rPr>
        <w:t>zarządzie pokrywami studzienek</w:t>
      </w:r>
      <w:r w:rsidR="008C49E7" w:rsidRPr="00383AA6">
        <w:rPr>
          <w:rFonts w:ascii="Cambria" w:hAnsi="Cambria"/>
          <w:spacing w:val="-4"/>
        </w:rPr>
        <w:t xml:space="preserve"> i</w:t>
      </w:r>
      <w:r w:rsidR="001C623B" w:rsidRPr="00383AA6">
        <w:rPr>
          <w:rFonts w:ascii="Cambria" w:hAnsi="Cambria"/>
          <w:spacing w:val="-4"/>
        </w:rPr>
        <w:t xml:space="preserve"> </w:t>
      </w:r>
      <w:r w:rsidRPr="00383AA6">
        <w:rPr>
          <w:rFonts w:ascii="Cambria" w:hAnsi="Cambria"/>
          <w:spacing w:val="-4"/>
        </w:rPr>
        <w:t>wpustów ulicznych, nieprawidłowym stanem technicznym urządzeń umieszczonych</w:t>
      </w:r>
      <w:r w:rsidR="008C49E7" w:rsidRPr="00383AA6">
        <w:rPr>
          <w:rFonts w:ascii="Cambria" w:hAnsi="Cambria"/>
          <w:spacing w:val="-4"/>
        </w:rPr>
        <w:t xml:space="preserve"> w</w:t>
      </w:r>
      <w:r w:rsidR="001C623B" w:rsidRPr="00383AA6">
        <w:rPr>
          <w:rFonts w:ascii="Cambria" w:hAnsi="Cambria"/>
          <w:spacing w:val="-4"/>
        </w:rPr>
        <w:t xml:space="preserve"> </w:t>
      </w:r>
      <w:r w:rsidRPr="00383AA6">
        <w:rPr>
          <w:rFonts w:ascii="Cambria" w:hAnsi="Cambria"/>
          <w:spacing w:val="-4"/>
        </w:rPr>
        <w:t>pasie drogowym, jeśli ubezpieczającemu można przypisać</w:t>
      </w:r>
      <w:r w:rsidR="008C49E7" w:rsidRPr="00383AA6">
        <w:rPr>
          <w:rFonts w:ascii="Cambria" w:hAnsi="Cambria"/>
          <w:spacing w:val="-4"/>
        </w:rPr>
        <w:t xml:space="preserve"> w</w:t>
      </w:r>
      <w:r w:rsidR="006620CF" w:rsidRPr="00383AA6">
        <w:rPr>
          <w:rFonts w:ascii="Cambria" w:hAnsi="Cambria"/>
          <w:spacing w:val="-4"/>
        </w:rPr>
        <w:t xml:space="preserve"> </w:t>
      </w:r>
      <w:r w:rsidRPr="00383AA6">
        <w:rPr>
          <w:rFonts w:ascii="Cambria" w:hAnsi="Cambria"/>
          <w:spacing w:val="-4"/>
        </w:rPr>
        <w:t>zakresie tym odpowiedzialność, takich jak: brak lub uszkodzenia pokrywy studni</w:t>
      </w:r>
      <w:r w:rsidR="008C49E7" w:rsidRPr="00383AA6">
        <w:rPr>
          <w:rFonts w:ascii="Cambria" w:hAnsi="Cambria"/>
          <w:spacing w:val="-4"/>
        </w:rPr>
        <w:t xml:space="preserve"> i</w:t>
      </w:r>
      <w:r w:rsidR="006620CF" w:rsidRPr="00383AA6">
        <w:rPr>
          <w:rFonts w:ascii="Cambria" w:hAnsi="Cambria"/>
          <w:spacing w:val="-4"/>
        </w:rPr>
        <w:t xml:space="preserve"> </w:t>
      </w:r>
      <w:r w:rsidRPr="00383AA6">
        <w:rPr>
          <w:rFonts w:ascii="Cambria" w:hAnsi="Cambria"/>
          <w:spacing w:val="-4"/>
        </w:rPr>
        <w:t>kratek ściekowych oraz włazów kanalizacji,</w:t>
      </w:r>
      <w:r w:rsidR="008C49E7" w:rsidRPr="00383AA6">
        <w:rPr>
          <w:rFonts w:ascii="Cambria" w:hAnsi="Cambria"/>
          <w:spacing w:val="-4"/>
        </w:rPr>
        <w:t xml:space="preserve"> a</w:t>
      </w:r>
      <w:r w:rsidR="006620CF" w:rsidRPr="00383AA6">
        <w:rPr>
          <w:rFonts w:ascii="Cambria" w:hAnsi="Cambria"/>
          <w:spacing w:val="-4"/>
        </w:rPr>
        <w:t xml:space="preserve"> </w:t>
      </w:r>
      <w:r w:rsidRPr="00383AA6">
        <w:rPr>
          <w:rFonts w:ascii="Cambria" w:hAnsi="Cambria"/>
          <w:spacing w:val="-4"/>
        </w:rPr>
        <w:t>także niewłaściwie posadowione urządzenia techniczne, wodocią</w:t>
      </w:r>
      <w:r w:rsidR="00070B94" w:rsidRPr="00383AA6">
        <w:rPr>
          <w:rFonts w:ascii="Cambria" w:hAnsi="Cambria"/>
          <w:spacing w:val="-4"/>
        </w:rPr>
        <w:t>gowe</w:t>
      </w:r>
      <w:r w:rsidR="008C49E7" w:rsidRPr="00383AA6">
        <w:rPr>
          <w:rFonts w:ascii="Cambria" w:hAnsi="Cambria"/>
          <w:spacing w:val="-4"/>
        </w:rPr>
        <w:t xml:space="preserve"> i </w:t>
      </w:r>
      <w:r w:rsidR="00070B94" w:rsidRPr="00383AA6">
        <w:rPr>
          <w:rFonts w:ascii="Cambria" w:hAnsi="Cambria"/>
          <w:spacing w:val="-4"/>
        </w:rPr>
        <w:t>kanalizacyjne pod ziemią;</w:t>
      </w:r>
    </w:p>
    <w:p w14:paraId="38E6E782" w14:textId="5E890F4D"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wyrządzon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w:t>
      </w:r>
      <w:r w:rsidR="006620CF" w:rsidRPr="00383AA6">
        <w:rPr>
          <w:rFonts w:ascii="Cambria" w:hAnsi="Cambria"/>
          <w:spacing w:val="-4"/>
        </w:rPr>
        <w:t xml:space="preserve"> </w:t>
      </w:r>
      <w:r w:rsidRPr="00383AA6">
        <w:rPr>
          <w:rFonts w:ascii="Cambria" w:hAnsi="Cambria"/>
          <w:spacing w:val="-4"/>
        </w:rPr>
        <w:t>zalaniem drogi przez nienależycie działające urządzenia odpro</w:t>
      </w:r>
      <w:r w:rsidR="00070B94" w:rsidRPr="00383AA6">
        <w:rPr>
          <w:rFonts w:ascii="Cambria" w:hAnsi="Cambria"/>
          <w:spacing w:val="-4"/>
        </w:rPr>
        <w:t>wadzające wodę</w:t>
      </w:r>
      <w:r w:rsidR="008C49E7" w:rsidRPr="00383AA6">
        <w:rPr>
          <w:rFonts w:ascii="Cambria" w:hAnsi="Cambria"/>
          <w:spacing w:val="-4"/>
        </w:rPr>
        <w:t xml:space="preserve"> z </w:t>
      </w:r>
      <w:r w:rsidR="00070B94" w:rsidRPr="00383AA6">
        <w:rPr>
          <w:rFonts w:ascii="Cambria" w:hAnsi="Cambria"/>
          <w:spacing w:val="-4"/>
        </w:rPr>
        <w:t>pasa drogowego;</w:t>
      </w:r>
    </w:p>
    <w:p w14:paraId="0D4C2B50" w14:textId="3DAC35DE"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spowodowane robotami konserwacyjnymi, interwencyjnymi</w:t>
      </w:r>
      <w:r w:rsidR="008C49E7" w:rsidRPr="00383AA6">
        <w:rPr>
          <w:rFonts w:ascii="Cambria" w:hAnsi="Cambria"/>
          <w:spacing w:val="-4"/>
        </w:rPr>
        <w:t xml:space="preserve"> i</w:t>
      </w:r>
      <w:r w:rsidR="006620CF" w:rsidRPr="00383AA6">
        <w:rPr>
          <w:rFonts w:ascii="Cambria" w:hAnsi="Cambria"/>
          <w:spacing w:val="-4"/>
        </w:rPr>
        <w:t xml:space="preserve"> </w:t>
      </w:r>
      <w:r w:rsidRPr="00383AA6">
        <w:rPr>
          <w:rFonts w:ascii="Cambria" w:hAnsi="Cambria"/>
          <w:spacing w:val="-4"/>
        </w:rPr>
        <w:t>remontami cząstkowymi,</w:t>
      </w:r>
      <w:r w:rsidR="008C49E7" w:rsidRPr="00383AA6">
        <w:rPr>
          <w:rFonts w:ascii="Cambria" w:hAnsi="Cambria"/>
          <w:spacing w:val="-4"/>
        </w:rPr>
        <w:t xml:space="preserve"> w </w:t>
      </w:r>
      <w:r w:rsidRPr="00383AA6">
        <w:rPr>
          <w:rFonts w:ascii="Cambria" w:hAnsi="Cambria"/>
          <w:spacing w:val="-4"/>
        </w:rPr>
        <w:t>tym wykonywanymi</w:t>
      </w:r>
      <w:r w:rsidR="008C49E7" w:rsidRPr="00383AA6">
        <w:rPr>
          <w:rFonts w:ascii="Cambria" w:hAnsi="Cambria"/>
          <w:spacing w:val="-4"/>
        </w:rPr>
        <w:t xml:space="preserve"> z </w:t>
      </w:r>
      <w:r w:rsidRPr="00383AA6">
        <w:rPr>
          <w:rFonts w:ascii="Cambria" w:hAnsi="Cambria"/>
          <w:spacing w:val="-4"/>
        </w:rPr>
        <w:t>użyciem emulsji</w:t>
      </w:r>
      <w:r w:rsidR="008C49E7" w:rsidRPr="00383AA6">
        <w:rPr>
          <w:rFonts w:ascii="Cambria" w:hAnsi="Cambria"/>
          <w:spacing w:val="-4"/>
        </w:rPr>
        <w:t xml:space="preserve"> i</w:t>
      </w:r>
      <w:r w:rsidR="006620CF" w:rsidRPr="00383AA6">
        <w:rPr>
          <w:rFonts w:ascii="Cambria" w:hAnsi="Cambria"/>
          <w:spacing w:val="-4"/>
        </w:rPr>
        <w:t xml:space="preserve"> </w:t>
      </w:r>
      <w:r w:rsidRPr="00383AA6">
        <w:rPr>
          <w:rFonts w:ascii="Cambria" w:hAnsi="Cambria"/>
          <w:spacing w:val="-4"/>
        </w:rPr>
        <w:t>grysów oraz lokalnymi powierzchni</w:t>
      </w:r>
      <w:r w:rsidR="00070B94" w:rsidRPr="00383AA6">
        <w:rPr>
          <w:rFonts w:ascii="Cambria" w:hAnsi="Cambria"/>
          <w:spacing w:val="-4"/>
        </w:rPr>
        <w:t>owymi utrwaleniami nawierzchni;</w:t>
      </w:r>
    </w:p>
    <w:p w14:paraId="3E2661AC" w14:textId="2F00A75A"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spowodowane</w:t>
      </w:r>
      <w:r w:rsidR="00070B94" w:rsidRPr="00383AA6">
        <w:rPr>
          <w:rFonts w:ascii="Cambria" w:hAnsi="Cambria"/>
          <w:spacing w:val="-4"/>
        </w:rPr>
        <w:t xml:space="preserve"> pojedynczymi wyrwami</w:t>
      </w:r>
      <w:r w:rsidR="008C49E7" w:rsidRPr="00383AA6">
        <w:rPr>
          <w:rFonts w:ascii="Cambria" w:hAnsi="Cambria"/>
          <w:spacing w:val="-4"/>
        </w:rPr>
        <w:t xml:space="preserve"> w </w:t>
      </w:r>
      <w:r w:rsidR="00070B94" w:rsidRPr="00383AA6">
        <w:rPr>
          <w:rFonts w:ascii="Cambria" w:hAnsi="Cambria"/>
          <w:spacing w:val="-4"/>
        </w:rPr>
        <w:t>poboczu;</w:t>
      </w:r>
    </w:p>
    <w:p w14:paraId="617DD382" w14:textId="57EE7A52"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powstał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nienormatywną skrajnią poziomą spowodowaną zadrzewieniem lub prawidłowo oznakowanymi</w:t>
      </w:r>
      <w:r w:rsidR="00070B94" w:rsidRPr="00383AA6">
        <w:rPr>
          <w:rFonts w:ascii="Cambria" w:hAnsi="Cambria"/>
          <w:spacing w:val="-4"/>
        </w:rPr>
        <w:t xml:space="preserve"> obiektami mostowymi</w:t>
      </w:r>
      <w:r w:rsidR="008C49E7" w:rsidRPr="00383AA6">
        <w:rPr>
          <w:rFonts w:ascii="Cambria" w:hAnsi="Cambria"/>
          <w:spacing w:val="-4"/>
        </w:rPr>
        <w:t xml:space="preserve"> i </w:t>
      </w:r>
      <w:r w:rsidR="00070B94" w:rsidRPr="00383AA6">
        <w:rPr>
          <w:rFonts w:ascii="Cambria" w:hAnsi="Cambria"/>
          <w:spacing w:val="-4"/>
        </w:rPr>
        <w:t>zabudową;</w:t>
      </w:r>
    </w:p>
    <w:p w14:paraId="3327FBC4" w14:textId="4FFEE531"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powstałe</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nienormatywną skrajnią pi</w:t>
      </w:r>
      <w:r w:rsidR="00070B94" w:rsidRPr="00383AA6">
        <w:rPr>
          <w:rFonts w:ascii="Cambria" w:hAnsi="Cambria"/>
          <w:spacing w:val="-4"/>
        </w:rPr>
        <w:t>onową spowodowaną zadrzewieniem;</w:t>
      </w:r>
    </w:p>
    <w:p w14:paraId="06E3DE2C" w14:textId="77777777" w:rsidR="001610B2"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powstałe</w:t>
      </w:r>
      <w:r w:rsidR="008C49E7" w:rsidRPr="00383AA6">
        <w:rPr>
          <w:rFonts w:ascii="Cambria" w:hAnsi="Cambria"/>
          <w:spacing w:val="-4"/>
        </w:rPr>
        <w:t xml:space="preserve"> w </w:t>
      </w:r>
      <w:r w:rsidRPr="00383AA6">
        <w:rPr>
          <w:rFonts w:ascii="Cambria" w:hAnsi="Cambria"/>
          <w:spacing w:val="-4"/>
        </w:rPr>
        <w:t>wyniku rozmycia pobocza oraz wskutek wyrw</w:t>
      </w:r>
      <w:r w:rsidR="008C49E7" w:rsidRPr="00383AA6">
        <w:rPr>
          <w:rFonts w:ascii="Cambria" w:hAnsi="Cambria"/>
          <w:spacing w:val="-4"/>
        </w:rPr>
        <w:t xml:space="preserve"> w </w:t>
      </w:r>
      <w:r w:rsidRPr="00383AA6">
        <w:rPr>
          <w:rFonts w:ascii="Cambria" w:hAnsi="Cambria"/>
          <w:spacing w:val="-4"/>
        </w:rPr>
        <w:t>poboczu drogi,</w:t>
      </w:r>
      <w:r w:rsidR="008C49E7" w:rsidRPr="00383AA6">
        <w:rPr>
          <w:rFonts w:ascii="Cambria" w:hAnsi="Cambria"/>
          <w:spacing w:val="-4"/>
        </w:rPr>
        <w:t xml:space="preserve"> a</w:t>
      </w:r>
      <w:r w:rsidR="008A1E6B" w:rsidRPr="00383AA6">
        <w:rPr>
          <w:rFonts w:ascii="Cambria" w:hAnsi="Cambria"/>
          <w:spacing w:val="-4"/>
        </w:rPr>
        <w:t xml:space="preserve"> </w:t>
      </w:r>
      <w:r w:rsidRPr="00383AA6">
        <w:rPr>
          <w:rFonts w:ascii="Cambria" w:hAnsi="Cambria"/>
          <w:spacing w:val="-4"/>
        </w:rPr>
        <w:t>także zalewania upraw</w:t>
      </w:r>
      <w:r w:rsidR="008C49E7" w:rsidRPr="00383AA6">
        <w:rPr>
          <w:rFonts w:ascii="Cambria" w:hAnsi="Cambria"/>
          <w:spacing w:val="-4"/>
        </w:rPr>
        <w:t xml:space="preserve"> i </w:t>
      </w:r>
      <w:r w:rsidRPr="00383AA6">
        <w:rPr>
          <w:rFonts w:ascii="Cambria" w:hAnsi="Cambria"/>
          <w:spacing w:val="-4"/>
        </w:rPr>
        <w:t>budynków wo</w:t>
      </w:r>
      <w:r w:rsidR="00070B94" w:rsidRPr="00383AA6">
        <w:rPr>
          <w:rFonts w:ascii="Cambria" w:hAnsi="Cambria"/>
          <w:spacing w:val="-4"/>
        </w:rPr>
        <w:t>dami spływającymi korpusu drogi;</w:t>
      </w:r>
    </w:p>
    <w:p w14:paraId="31E75BA9" w14:textId="575F87A6"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uszkodzenie pojazdów pozostawionych na jezdni lub poboczu na skutek nieprzejezdności dróg,</w:t>
      </w:r>
      <w:r w:rsidR="008C49E7" w:rsidRPr="00383AA6">
        <w:rPr>
          <w:rFonts w:ascii="Cambria" w:hAnsi="Cambria"/>
          <w:spacing w:val="-4"/>
        </w:rPr>
        <w:t xml:space="preserve"> a </w:t>
      </w:r>
      <w:r w:rsidRPr="00383AA6">
        <w:rPr>
          <w:rFonts w:ascii="Cambria" w:hAnsi="Cambria"/>
          <w:spacing w:val="-4"/>
        </w:rPr>
        <w:t>także uszkodzenie spowodowane p</w:t>
      </w:r>
      <w:r w:rsidR="00070B94" w:rsidRPr="00383AA6">
        <w:rPr>
          <w:rFonts w:ascii="Cambria" w:hAnsi="Cambria"/>
          <w:spacing w:val="-4"/>
        </w:rPr>
        <w:t>racą sprzętu do utrzymania dróg;</w:t>
      </w:r>
    </w:p>
    <w:p w14:paraId="13B42F20" w14:textId="37420588"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bookmarkStart w:id="15" w:name="_Hlk47946221"/>
      <w:r w:rsidRPr="00383AA6">
        <w:rPr>
          <w:rFonts w:ascii="Cambria" w:hAnsi="Cambria"/>
          <w:spacing w:val="-4"/>
        </w:rPr>
        <w:t xml:space="preserve">uszkodzenie lub zniszczenie upraw, </w:t>
      </w:r>
      <w:proofErr w:type="spellStart"/>
      <w:r w:rsidRPr="00383AA6">
        <w:rPr>
          <w:rFonts w:ascii="Cambria" w:hAnsi="Cambria"/>
          <w:spacing w:val="-4"/>
        </w:rPr>
        <w:t>nasadzeń</w:t>
      </w:r>
      <w:proofErr w:type="spellEnd"/>
      <w:r w:rsidR="008C49E7" w:rsidRPr="00383AA6">
        <w:rPr>
          <w:rFonts w:ascii="Cambria" w:hAnsi="Cambria"/>
          <w:spacing w:val="-4"/>
        </w:rPr>
        <w:t xml:space="preserve"> i </w:t>
      </w:r>
      <w:r w:rsidRPr="00383AA6">
        <w:rPr>
          <w:rFonts w:ascii="Cambria" w:hAnsi="Cambria"/>
          <w:spacing w:val="-4"/>
        </w:rPr>
        <w:t>urządzeń na posesjach przyległych do pasa drogowego</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 xml:space="preserve">prowadzoną akcją </w:t>
      </w:r>
      <w:r w:rsidR="00D95017" w:rsidRPr="00383AA6">
        <w:rPr>
          <w:rFonts w:ascii="Cambria" w:hAnsi="Cambria"/>
          <w:spacing w:val="-4"/>
        </w:rPr>
        <w:t xml:space="preserve">letniego lub zimowego utrzymania dróg </w:t>
      </w:r>
      <w:r w:rsidR="008A1E6B" w:rsidRPr="00383AA6">
        <w:rPr>
          <w:rFonts w:ascii="Cambria" w:hAnsi="Cambria"/>
          <w:spacing w:val="-4"/>
        </w:rPr>
        <w:br/>
      </w:r>
      <w:r w:rsidRPr="00383AA6">
        <w:rPr>
          <w:rFonts w:ascii="Cambria" w:hAnsi="Cambria"/>
          <w:spacing w:val="-4"/>
        </w:rPr>
        <w:t>lu</w:t>
      </w:r>
      <w:r w:rsidR="00070B94" w:rsidRPr="00383AA6">
        <w:rPr>
          <w:rFonts w:ascii="Cambria" w:hAnsi="Cambria"/>
          <w:spacing w:val="-4"/>
        </w:rPr>
        <w:t>b zwalczaniem klęsk żywiołowych;</w:t>
      </w:r>
    </w:p>
    <w:bookmarkEnd w:id="15"/>
    <w:p w14:paraId="0280921B" w14:textId="2DE96A99" w:rsidR="006239D4" w:rsidRPr="00383AA6" w:rsidRDefault="006239D4" w:rsidP="00F1614D">
      <w:pPr>
        <w:pStyle w:val="Akapitzlist"/>
        <w:widowControl w:val="0"/>
        <w:numPr>
          <w:ilvl w:val="0"/>
          <w:numId w:val="16"/>
        </w:numPr>
        <w:spacing w:after="0" w:line="240" w:lineRule="auto"/>
        <w:ind w:left="1418" w:hanging="425"/>
        <w:jc w:val="both"/>
        <w:rPr>
          <w:rFonts w:ascii="Cambria" w:hAnsi="Cambria"/>
          <w:spacing w:val="-4"/>
        </w:rPr>
      </w:pPr>
      <w:r w:rsidRPr="00383AA6">
        <w:rPr>
          <w:rFonts w:ascii="Cambria" w:hAnsi="Cambria"/>
          <w:spacing w:val="-4"/>
        </w:rPr>
        <w:t xml:space="preserve">uszkodzenie upraw, </w:t>
      </w:r>
      <w:proofErr w:type="spellStart"/>
      <w:r w:rsidRPr="00383AA6">
        <w:rPr>
          <w:rFonts w:ascii="Cambria" w:hAnsi="Cambria"/>
          <w:spacing w:val="-4"/>
        </w:rPr>
        <w:t>nasadzeń</w:t>
      </w:r>
      <w:proofErr w:type="spellEnd"/>
      <w:r w:rsidR="008C49E7" w:rsidRPr="00383AA6">
        <w:rPr>
          <w:rFonts w:ascii="Cambria" w:hAnsi="Cambria"/>
          <w:spacing w:val="-4"/>
        </w:rPr>
        <w:t xml:space="preserve"> i </w:t>
      </w:r>
      <w:r w:rsidRPr="00383AA6">
        <w:rPr>
          <w:rFonts w:ascii="Cambria" w:hAnsi="Cambria"/>
          <w:spacing w:val="-4"/>
        </w:rPr>
        <w:t>urządzeń</w:t>
      </w:r>
      <w:r w:rsidR="008C49E7" w:rsidRPr="00383AA6">
        <w:rPr>
          <w:rFonts w:ascii="Cambria" w:hAnsi="Cambria"/>
          <w:spacing w:val="-4"/>
        </w:rPr>
        <w:t xml:space="preserve"> w </w:t>
      </w:r>
      <w:r w:rsidRPr="00383AA6">
        <w:rPr>
          <w:rFonts w:ascii="Cambria" w:hAnsi="Cambria"/>
          <w:spacing w:val="-4"/>
        </w:rPr>
        <w:t>związku</w:t>
      </w:r>
      <w:r w:rsidR="008C49E7" w:rsidRPr="00383AA6">
        <w:rPr>
          <w:rFonts w:ascii="Cambria" w:hAnsi="Cambria"/>
          <w:spacing w:val="-4"/>
        </w:rPr>
        <w:t xml:space="preserve"> z </w:t>
      </w:r>
      <w:r w:rsidRPr="00383AA6">
        <w:rPr>
          <w:rFonts w:ascii="Cambria" w:hAnsi="Cambria"/>
          <w:spacing w:val="-4"/>
        </w:rPr>
        <w:t>wstępem na</w:t>
      </w:r>
      <w:r w:rsidR="006547DA" w:rsidRPr="00383AA6">
        <w:rPr>
          <w:rFonts w:ascii="Cambria" w:hAnsi="Cambria"/>
          <w:spacing w:val="-4"/>
        </w:rPr>
        <w:t xml:space="preserve"> </w:t>
      </w:r>
      <w:r w:rsidRPr="00383AA6">
        <w:rPr>
          <w:rFonts w:ascii="Cambria" w:hAnsi="Cambria"/>
          <w:spacing w:val="-4"/>
        </w:rPr>
        <w:t>grunty przyległe do pasa drogowego, jeśli jest to niezbędne do wykonania czynności związanych</w:t>
      </w:r>
      <w:r w:rsidR="008C49E7" w:rsidRPr="00383AA6">
        <w:rPr>
          <w:rFonts w:ascii="Cambria" w:hAnsi="Cambria"/>
          <w:spacing w:val="-4"/>
        </w:rPr>
        <w:t xml:space="preserve"> z </w:t>
      </w:r>
      <w:r w:rsidRPr="00383AA6">
        <w:rPr>
          <w:rFonts w:ascii="Cambria" w:hAnsi="Cambria"/>
          <w:spacing w:val="-4"/>
        </w:rPr>
        <w:t>utrzymaniem</w:t>
      </w:r>
      <w:r w:rsidR="008C49E7" w:rsidRPr="00383AA6">
        <w:rPr>
          <w:rFonts w:ascii="Cambria" w:hAnsi="Cambria"/>
          <w:spacing w:val="-4"/>
        </w:rPr>
        <w:t xml:space="preserve"> i </w:t>
      </w:r>
      <w:r w:rsidRPr="00383AA6">
        <w:rPr>
          <w:rFonts w:ascii="Cambria" w:hAnsi="Cambria"/>
          <w:spacing w:val="-4"/>
        </w:rPr>
        <w:t>ochroną dróg lub urządzenia czasowego przejazdu</w:t>
      </w:r>
      <w:r w:rsidR="008C49E7" w:rsidRPr="00383AA6">
        <w:rPr>
          <w:rFonts w:ascii="Cambria" w:hAnsi="Cambria"/>
          <w:spacing w:val="-4"/>
        </w:rPr>
        <w:t xml:space="preserve"> w </w:t>
      </w:r>
      <w:r w:rsidRPr="00383AA6">
        <w:rPr>
          <w:rFonts w:ascii="Cambria" w:hAnsi="Cambria"/>
          <w:spacing w:val="-4"/>
        </w:rPr>
        <w:t xml:space="preserve">razie przerwy komunikacyjnej </w:t>
      </w:r>
      <w:r w:rsidR="00E14177" w:rsidRPr="00383AA6">
        <w:rPr>
          <w:rFonts w:ascii="Cambria" w:hAnsi="Cambria"/>
          <w:spacing w:val="-4"/>
        </w:rPr>
        <w:t xml:space="preserve"> </w:t>
      </w:r>
      <w:r w:rsidRPr="00383AA6">
        <w:rPr>
          <w:rFonts w:ascii="Cambria" w:hAnsi="Cambria"/>
          <w:spacing w:val="-4"/>
        </w:rPr>
        <w:t>na drodze oraz ustawienia</w:t>
      </w:r>
      <w:r w:rsidR="008C49E7" w:rsidRPr="00383AA6">
        <w:rPr>
          <w:rFonts w:ascii="Cambria" w:hAnsi="Cambria"/>
          <w:spacing w:val="-4"/>
        </w:rPr>
        <w:t xml:space="preserve"> i </w:t>
      </w:r>
      <w:r w:rsidRPr="00383AA6">
        <w:rPr>
          <w:rFonts w:ascii="Cambria" w:hAnsi="Cambria"/>
          <w:spacing w:val="-4"/>
        </w:rPr>
        <w:t>usunięcia zasłon przeciwśnieżnych</w:t>
      </w:r>
      <w:r w:rsidR="00070B94" w:rsidRPr="00383AA6">
        <w:rPr>
          <w:rFonts w:ascii="Cambria" w:hAnsi="Cambria"/>
          <w:spacing w:val="-4"/>
        </w:rPr>
        <w:t>;</w:t>
      </w:r>
    </w:p>
    <w:p w14:paraId="39D2BEBF" w14:textId="5C8CF6CE" w:rsidR="00DF5241" w:rsidRPr="00383AA6" w:rsidRDefault="00383AA6" w:rsidP="00383AA6">
      <w:pPr>
        <w:widowControl w:val="0"/>
        <w:spacing w:before="120" w:after="120"/>
        <w:ind w:left="709" w:firstLine="284"/>
        <w:jc w:val="both"/>
        <w:rPr>
          <w:rFonts w:ascii="Cambria" w:eastAsia="Times New Roman" w:hAnsi="Cambria"/>
          <w:b/>
        </w:rPr>
      </w:pPr>
      <w:r w:rsidRPr="00F64D41">
        <w:rPr>
          <w:rFonts w:ascii="Cambria" w:eastAsia="Times New Roman" w:hAnsi="Cambria"/>
          <w:b/>
        </w:rPr>
        <w:t>z </w:t>
      </w:r>
      <w:proofErr w:type="spellStart"/>
      <w:r w:rsidRPr="00F64D41">
        <w:rPr>
          <w:rFonts w:ascii="Cambria" w:eastAsia="Times New Roman" w:hAnsi="Cambria"/>
          <w:b/>
        </w:rPr>
        <w:t>podlimitem</w:t>
      </w:r>
      <w:proofErr w:type="spellEnd"/>
      <w:r w:rsidRPr="00F64D41">
        <w:rPr>
          <w:rFonts w:ascii="Cambria" w:eastAsia="Times New Roman" w:hAnsi="Cambria"/>
          <w:b/>
        </w:rPr>
        <w:t xml:space="preserve"> </w:t>
      </w:r>
      <w:r>
        <w:rPr>
          <w:rFonts w:ascii="Cambria" w:eastAsia="Times New Roman" w:hAnsi="Cambria"/>
          <w:b/>
        </w:rPr>
        <w:t>3</w:t>
      </w:r>
      <w:r w:rsidRPr="00F64D41">
        <w:rPr>
          <w:rFonts w:ascii="Cambria" w:eastAsia="Times New Roman" w:hAnsi="Cambria"/>
          <w:b/>
        </w:rPr>
        <w:t xml:space="preserve"> 000 000,00 zł na jeden i wszystkie wypa</w:t>
      </w:r>
      <w:r>
        <w:rPr>
          <w:rFonts w:ascii="Cambria" w:eastAsia="Times New Roman" w:hAnsi="Cambria"/>
          <w:b/>
        </w:rPr>
        <w:t>dki ubezpieczeniowe</w:t>
      </w:r>
      <w:r w:rsidR="00DF5241" w:rsidRPr="00383AA6">
        <w:rPr>
          <w:rFonts w:ascii="Cambria" w:hAnsi="Cambria"/>
          <w:spacing w:val="-4"/>
        </w:rPr>
        <w:t>;</w:t>
      </w:r>
    </w:p>
    <w:p w14:paraId="3C0A754A" w14:textId="76A3BFAF" w:rsidR="006239D4" w:rsidRPr="00383AA6" w:rsidRDefault="006239D4" w:rsidP="00C57D42">
      <w:pPr>
        <w:widowControl w:val="0"/>
        <w:spacing w:before="60" w:after="60" w:line="240" w:lineRule="auto"/>
        <w:ind w:left="992"/>
        <w:jc w:val="both"/>
        <w:rPr>
          <w:rFonts w:ascii="Cambria" w:hAnsi="Cambria"/>
          <w:b/>
          <w:spacing w:val="-4"/>
        </w:rPr>
      </w:pPr>
      <w:r w:rsidRPr="00383AA6">
        <w:rPr>
          <w:rFonts w:ascii="Cambria" w:hAnsi="Cambria"/>
          <w:b/>
          <w:spacing w:val="-4"/>
        </w:rPr>
        <w:t>Długość zarządzanych</w:t>
      </w:r>
      <w:r w:rsidR="008C49E7" w:rsidRPr="00383AA6">
        <w:rPr>
          <w:rFonts w:ascii="Cambria" w:hAnsi="Cambria"/>
          <w:b/>
          <w:spacing w:val="-4"/>
        </w:rPr>
        <w:t xml:space="preserve"> i </w:t>
      </w:r>
      <w:r w:rsidRPr="00383AA6">
        <w:rPr>
          <w:rFonts w:ascii="Cambria" w:hAnsi="Cambria"/>
          <w:b/>
          <w:spacing w:val="-4"/>
        </w:rPr>
        <w:t>administrowanych dróg:</w:t>
      </w:r>
      <w:r w:rsidR="00070B94" w:rsidRPr="00383AA6">
        <w:rPr>
          <w:rFonts w:ascii="Cambria" w:hAnsi="Cambria"/>
          <w:b/>
          <w:spacing w:val="-4"/>
        </w:rPr>
        <w:t xml:space="preserve"> </w:t>
      </w:r>
      <w:r w:rsidR="00C32A20" w:rsidRPr="00383AA6">
        <w:rPr>
          <w:rFonts w:ascii="Cambria" w:hAnsi="Cambria"/>
          <w:b/>
          <w:spacing w:val="-4"/>
        </w:rPr>
        <w:t xml:space="preserve">ok. </w:t>
      </w:r>
      <w:r w:rsidR="00383AA6">
        <w:rPr>
          <w:rFonts w:ascii="Cambria" w:hAnsi="Cambria"/>
          <w:b/>
          <w:spacing w:val="-4"/>
        </w:rPr>
        <w:t>150</w:t>
      </w:r>
      <w:r w:rsidR="00A34B3C" w:rsidRPr="00383AA6">
        <w:rPr>
          <w:rFonts w:ascii="Cambria" w:hAnsi="Cambria"/>
          <w:b/>
          <w:spacing w:val="-4"/>
        </w:rPr>
        <w:t> km</w:t>
      </w:r>
      <w:r w:rsidR="00D123A3" w:rsidRPr="00383AA6">
        <w:rPr>
          <w:rFonts w:ascii="Cambria" w:hAnsi="Cambria"/>
          <w:b/>
          <w:spacing w:val="-4"/>
        </w:rPr>
        <w:t>.</w:t>
      </w:r>
    </w:p>
    <w:p w14:paraId="78427D1C" w14:textId="32C1EEAD" w:rsidR="006239D4" w:rsidRPr="00383AA6" w:rsidRDefault="006239D4" w:rsidP="00C57D42">
      <w:pPr>
        <w:widowControl w:val="0"/>
        <w:spacing w:before="60" w:after="60" w:line="240" w:lineRule="auto"/>
        <w:ind w:left="992"/>
        <w:jc w:val="both"/>
        <w:rPr>
          <w:rFonts w:ascii="Cambria" w:hAnsi="Cambria"/>
          <w:spacing w:val="-4"/>
        </w:rPr>
      </w:pPr>
      <w:r w:rsidRPr="00383AA6">
        <w:rPr>
          <w:rFonts w:ascii="Cambria" w:hAnsi="Cambria"/>
          <w:spacing w:val="-4"/>
        </w:rPr>
        <w:t>Wyżej wymienione mienie obejmuje: drogi oraz obiekty budowlane</w:t>
      </w:r>
      <w:r w:rsidR="008C49E7" w:rsidRPr="00383AA6">
        <w:rPr>
          <w:rFonts w:ascii="Cambria" w:hAnsi="Cambria"/>
          <w:spacing w:val="-4"/>
        </w:rPr>
        <w:t xml:space="preserve"> i</w:t>
      </w:r>
      <w:r w:rsidR="008A1E6B" w:rsidRPr="00383AA6">
        <w:rPr>
          <w:rFonts w:ascii="Cambria" w:hAnsi="Cambria"/>
          <w:spacing w:val="-4"/>
        </w:rPr>
        <w:t xml:space="preserve"> </w:t>
      </w:r>
      <w:r w:rsidRPr="00383AA6">
        <w:rPr>
          <w:rFonts w:ascii="Cambria" w:hAnsi="Cambria"/>
          <w:spacing w:val="-4"/>
        </w:rPr>
        <w:t>urządzenia techniczne związane</w:t>
      </w:r>
      <w:r w:rsidR="008C49E7" w:rsidRPr="00383AA6">
        <w:rPr>
          <w:rFonts w:ascii="Cambria" w:hAnsi="Cambria"/>
          <w:spacing w:val="-4"/>
        </w:rPr>
        <w:t xml:space="preserve"> z </w:t>
      </w:r>
      <w:r w:rsidRPr="00383AA6">
        <w:rPr>
          <w:rFonts w:ascii="Cambria" w:hAnsi="Cambria"/>
          <w:spacing w:val="-4"/>
        </w:rPr>
        <w:t>prowadzeniem, zabezpieczeniem</w:t>
      </w:r>
      <w:r w:rsidR="008C49E7" w:rsidRPr="00383AA6">
        <w:rPr>
          <w:rFonts w:ascii="Cambria" w:hAnsi="Cambria"/>
          <w:spacing w:val="-4"/>
        </w:rPr>
        <w:t xml:space="preserve"> i </w:t>
      </w:r>
      <w:r w:rsidRPr="00383AA6">
        <w:rPr>
          <w:rFonts w:ascii="Cambria" w:hAnsi="Cambria"/>
          <w:spacing w:val="-4"/>
        </w:rPr>
        <w:t>obsługą ruchu zlokalizowane</w:t>
      </w:r>
      <w:r w:rsidR="008C49E7" w:rsidRPr="00383AA6">
        <w:rPr>
          <w:rFonts w:ascii="Cambria" w:hAnsi="Cambria"/>
          <w:spacing w:val="-4"/>
        </w:rPr>
        <w:t xml:space="preserve"> w </w:t>
      </w:r>
      <w:r w:rsidRPr="00383AA6">
        <w:rPr>
          <w:rFonts w:ascii="Cambria" w:hAnsi="Cambria"/>
          <w:spacing w:val="-4"/>
        </w:rPr>
        <w:t>pasie drogowym. Powyższe obejmuje m.in. jezdnie, chodniki, ścieżki rowerowe, skarpy, nasypy, rowy, oświetlenie uliczne, urządzenia bezpieczeństwa ruchu, przepusty pod drogami, obiekty mostowe.</w:t>
      </w:r>
    </w:p>
    <w:p w14:paraId="52F09898" w14:textId="731AD815" w:rsidR="00383AA6" w:rsidRDefault="00383AA6" w:rsidP="00C57D42">
      <w:pPr>
        <w:widowControl w:val="0"/>
        <w:spacing w:before="60" w:after="60" w:line="240" w:lineRule="auto"/>
        <w:ind w:left="992"/>
        <w:jc w:val="both"/>
        <w:rPr>
          <w:rFonts w:ascii="Cambria" w:hAnsi="Cambria"/>
          <w:bCs/>
          <w:i/>
          <w:iCs/>
          <w:spacing w:val="-4"/>
        </w:rPr>
      </w:pPr>
      <w:r w:rsidRPr="00F64D41">
        <w:rPr>
          <w:rFonts w:ascii="Cambria" w:eastAsia="Times New Roman" w:hAnsi="Cambria"/>
          <w:bCs/>
        </w:rPr>
        <w:t>Przez „drogę” rozumie się „drogę” w rozumieniu ustawy z 21 marca 1985 r. o drogach publicznych oraz ustawy z 20 czerwca 1997 r. Prawo o ruchu drogowym, przy czym w razie wątpliwości przez drogę rozumie się również wydzielony pas terenu przeznaczony do ruchu lub postoju pojazdów oraz dla ruchu pieszych i rowerów wraz z leżącymi w jego ciągu obiektami inżynieryjnymi, urządzeniami, placami, zatokami postojowymi oraz znajdującymi się w pasie terenu chodnikami, ścieżkami rowerowymi, drzewami, krzewami, urządzeniami technicznymi związanymi z prowadzeniem i zabezpieczeniem ruchu oraz utrzymaniem drogi.</w:t>
      </w:r>
    </w:p>
    <w:p w14:paraId="29C68439" w14:textId="3BC8C7B6" w:rsidR="006239D4" w:rsidRPr="003028BC" w:rsidRDefault="006239D4" w:rsidP="00C57D42">
      <w:pPr>
        <w:widowControl w:val="0"/>
        <w:spacing w:before="60" w:after="60" w:line="240" w:lineRule="auto"/>
        <w:ind w:left="992"/>
        <w:jc w:val="both"/>
        <w:rPr>
          <w:rFonts w:ascii="Cambria" w:hAnsi="Cambria"/>
          <w:bCs/>
          <w:i/>
          <w:iCs/>
          <w:spacing w:val="-4"/>
        </w:rPr>
      </w:pPr>
      <w:r w:rsidRPr="00383AA6">
        <w:rPr>
          <w:rFonts w:ascii="Cambria" w:hAnsi="Cambria"/>
          <w:bCs/>
          <w:i/>
          <w:iCs/>
          <w:spacing w:val="-4"/>
        </w:rPr>
        <w:t>Uwaga: zarządcy drogi nie zwalnia</w:t>
      </w:r>
      <w:r w:rsidR="008C49E7" w:rsidRPr="00383AA6">
        <w:rPr>
          <w:rFonts w:ascii="Cambria" w:hAnsi="Cambria"/>
          <w:bCs/>
          <w:i/>
          <w:iCs/>
          <w:spacing w:val="-4"/>
        </w:rPr>
        <w:t xml:space="preserve"> z </w:t>
      </w:r>
      <w:r w:rsidRPr="00383AA6">
        <w:rPr>
          <w:rFonts w:ascii="Cambria" w:hAnsi="Cambria"/>
          <w:bCs/>
          <w:i/>
          <w:iCs/>
          <w:spacing w:val="-4"/>
        </w:rPr>
        <w:t xml:space="preserve">odpowiedzialności brak świadomości niewłaściwego stanu drogi. </w:t>
      </w:r>
      <w:r w:rsidRPr="003028BC">
        <w:rPr>
          <w:rFonts w:ascii="Cambria" w:hAnsi="Cambria"/>
          <w:bCs/>
          <w:i/>
          <w:iCs/>
          <w:spacing w:val="-4"/>
        </w:rPr>
        <w:t>Drogi przejęte</w:t>
      </w:r>
      <w:r w:rsidR="008C49E7" w:rsidRPr="003028BC">
        <w:rPr>
          <w:rFonts w:ascii="Cambria" w:hAnsi="Cambria"/>
          <w:bCs/>
          <w:i/>
          <w:iCs/>
          <w:spacing w:val="-4"/>
        </w:rPr>
        <w:t xml:space="preserve"> w </w:t>
      </w:r>
      <w:r w:rsidRPr="003028BC">
        <w:rPr>
          <w:rFonts w:ascii="Cambria" w:hAnsi="Cambria"/>
          <w:bCs/>
          <w:i/>
          <w:iCs/>
          <w:spacing w:val="-4"/>
        </w:rPr>
        <w:t>zarząd</w:t>
      </w:r>
      <w:r w:rsidR="008C49E7" w:rsidRPr="003028BC">
        <w:rPr>
          <w:rFonts w:ascii="Cambria" w:hAnsi="Cambria"/>
          <w:bCs/>
          <w:i/>
          <w:iCs/>
          <w:spacing w:val="-4"/>
        </w:rPr>
        <w:t xml:space="preserve"> w </w:t>
      </w:r>
      <w:r w:rsidRPr="003028BC">
        <w:rPr>
          <w:rFonts w:ascii="Cambria" w:hAnsi="Cambria"/>
          <w:bCs/>
          <w:i/>
          <w:iCs/>
          <w:spacing w:val="-4"/>
        </w:rPr>
        <w:t>okresie ubezpieczenia zostaną automatycznie objęte ochroną ubezpieczeniową.</w:t>
      </w:r>
    </w:p>
    <w:p w14:paraId="3E351AB1" w14:textId="409D78F3" w:rsidR="00383AA6" w:rsidRPr="003028BC" w:rsidRDefault="00383AA6" w:rsidP="00383AA6">
      <w:pPr>
        <w:widowControl w:val="0"/>
        <w:tabs>
          <w:tab w:val="left" w:pos="851"/>
          <w:tab w:val="left" w:pos="993"/>
        </w:tabs>
        <w:spacing w:after="120"/>
        <w:ind w:left="993"/>
        <w:jc w:val="both"/>
        <w:rPr>
          <w:rFonts w:ascii="Cambria" w:eastAsia="Times New Roman" w:hAnsi="Cambria"/>
          <w:bCs/>
        </w:rPr>
      </w:pPr>
      <w:r w:rsidRPr="003028BC">
        <w:rPr>
          <w:rFonts w:ascii="Cambria" w:eastAsia="Times New Roman" w:hAnsi="Cambria"/>
          <w:bCs/>
        </w:rPr>
        <w:t xml:space="preserve">Uwaga: </w:t>
      </w:r>
      <w:r w:rsidR="001D37CF" w:rsidRPr="003028BC">
        <w:rPr>
          <w:rFonts w:ascii="Cambria" w:eastAsia="Times New Roman" w:hAnsi="Cambria"/>
          <w:bCs/>
        </w:rPr>
        <w:t>Na remonty cząstkowe nawierzchni dróg i chodników w 2020 r. wydano 1 045 834,00 zł. W</w:t>
      </w:r>
      <w:r w:rsidRPr="003028BC">
        <w:rPr>
          <w:rFonts w:ascii="Cambria" w:eastAsia="Times New Roman" w:hAnsi="Cambria"/>
          <w:bCs/>
        </w:rPr>
        <w:t xml:space="preserve"> planie wydatków na 2022 r. na remonty bieżące dróg </w:t>
      </w:r>
      <w:r w:rsidR="001D37CF" w:rsidRPr="003028BC">
        <w:rPr>
          <w:rFonts w:ascii="Cambria" w:eastAsia="Times New Roman" w:hAnsi="Cambria"/>
          <w:bCs/>
        </w:rPr>
        <w:t xml:space="preserve"> należy przyjąć podobną wartość. </w:t>
      </w:r>
      <w:r w:rsidRPr="003028BC">
        <w:rPr>
          <w:rFonts w:ascii="Cambria" w:eastAsia="Times New Roman" w:hAnsi="Cambria"/>
          <w:bCs/>
        </w:rPr>
        <w:t>Z uwagi na to, że plan wydatków oraz budżet opracowane są na okres jednego roku zamawiający nie posiada informacji na temat wysokości wydatków przewidzianych na remont dróg w roku 2023.</w:t>
      </w:r>
    </w:p>
    <w:p w14:paraId="75225AC6" w14:textId="23AA8784" w:rsidR="006239D4" w:rsidRPr="003028BC"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028BC">
        <w:rPr>
          <w:rFonts w:ascii="Cambria" w:hAnsi="Cambria"/>
          <w:spacing w:val="-4"/>
        </w:rPr>
        <w:t>odpowiedzialność cywilną za szkody wyrządzone</w:t>
      </w:r>
      <w:r w:rsidR="008C49E7" w:rsidRPr="003028BC">
        <w:rPr>
          <w:rFonts w:ascii="Cambria" w:hAnsi="Cambria"/>
          <w:spacing w:val="-4"/>
        </w:rPr>
        <w:t xml:space="preserve"> w</w:t>
      </w:r>
      <w:r w:rsidR="00920724" w:rsidRPr="003028BC">
        <w:rPr>
          <w:rFonts w:ascii="Cambria" w:hAnsi="Cambria"/>
          <w:spacing w:val="-4"/>
        </w:rPr>
        <w:t xml:space="preserve"> </w:t>
      </w:r>
      <w:r w:rsidRPr="003028BC">
        <w:rPr>
          <w:rFonts w:ascii="Cambria" w:hAnsi="Cambria"/>
          <w:spacing w:val="-4"/>
        </w:rPr>
        <w:t>związku</w:t>
      </w:r>
      <w:r w:rsidR="008C49E7" w:rsidRPr="003028BC">
        <w:rPr>
          <w:rFonts w:ascii="Cambria" w:hAnsi="Cambria"/>
          <w:spacing w:val="-4"/>
        </w:rPr>
        <w:t xml:space="preserve"> z</w:t>
      </w:r>
      <w:r w:rsidR="00920724" w:rsidRPr="003028BC">
        <w:rPr>
          <w:rFonts w:ascii="Cambria" w:hAnsi="Cambria"/>
          <w:spacing w:val="-4"/>
        </w:rPr>
        <w:t xml:space="preserve"> </w:t>
      </w:r>
      <w:r w:rsidRPr="003028BC">
        <w:rPr>
          <w:rFonts w:ascii="Cambria" w:hAnsi="Cambria"/>
          <w:spacing w:val="-4"/>
        </w:rPr>
        <w:t>podawaniem (serwowaniem) produktów żywnościowych</w:t>
      </w:r>
      <w:r w:rsidR="008C49E7" w:rsidRPr="003028BC">
        <w:rPr>
          <w:rFonts w:ascii="Cambria" w:hAnsi="Cambria"/>
          <w:spacing w:val="-4"/>
        </w:rPr>
        <w:t xml:space="preserve"> w</w:t>
      </w:r>
      <w:r w:rsidR="00920724" w:rsidRPr="003028BC">
        <w:rPr>
          <w:rFonts w:ascii="Cambria" w:hAnsi="Cambria"/>
          <w:spacing w:val="-4"/>
        </w:rPr>
        <w:t xml:space="preserve"> </w:t>
      </w:r>
      <w:r w:rsidRPr="003028BC">
        <w:rPr>
          <w:rFonts w:ascii="Cambria" w:hAnsi="Cambria"/>
          <w:spacing w:val="-4"/>
        </w:rPr>
        <w:t xml:space="preserve">ramach prowadzonej działalności lub organizowanych imprez okolicznościowych przez wszystkie </w:t>
      </w:r>
      <w:r w:rsidR="005B49CF" w:rsidRPr="003028BC">
        <w:rPr>
          <w:rFonts w:ascii="Cambria" w:hAnsi="Cambria"/>
          <w:spacing w:val="-4"/>
        </w:rPr>
        <w:t>podmioty objęte zamówieniem</w:t>
      </w:r>
      <w:r w:rsidRPr="003028BC">
        <w:rPr>
          <w:rFonts w:ascii="Cambria" w:hAnsi="Cambria"/>
          <w:spacing w:val="-4"/>
        </w:rPr>
        <w:t xml:space="preserve"> (OC za produkt,</w:t>
      </w:r>
      <w:r w:rsidR="008C49E7" w:rsidRPr="003028BC">
        <w:rPr>
          <w:rFonts w:ascii="Cambria" w:hAnsi="Cambria"/>
          <w:spacing w:val="-4"/>
        </w:rPr>
        <w:t xml:space="preserve"> w</w:t>
      </w:r>
      <w:r w:rsidR="005A3339" w:rsidRPr="003028BC">
        <w:rPr>
          <w:rFonts w:ascii="Cambria" w:hAnsi="Cambria"/>
          <w:spacing w:val="-4"/>
        </w:rPr>
        <w:t xml:space="preserve"> </w:t>
      </w:r>
      <w:r w:rsidRPr="003028BC">
        <w:rPr>
          <w:rFonts w:ascii="Cambria" w:hAnsi="Cambria"/>
          <w:spacing w:val="-4"/>
        </w:rPr>
        <w:t>tym obejmująca szkody polegające na zarażeniu salmonellą, czerwonką lub inną chorobą przenoszoną drogą pokarmową,</w:t>
      </w:r>
      <w:r w:rsidR="008C49E7" w:rsidRPr="003028BC">
        <w:rPr>
          <w:rFonts w:ascii="Cambria" w:hAnsi="Cambria"/>
          <w:spacing w:val="-4"/>
        </w:rPr>
        <w:t xml:space="preserve"> a </w:t>
      </w:r>
      <w:r w:rsidRPr="003028BC">
        <w:rPr>
          <w:rFonts w:ascii="Cambria" w:hAnsi="Cambria"/>
          <w:spacing w:val="-4"/>
        </w:rPr>
        <w:t>także szkody spowodowane przeniesieniem chorób zakaźnych – wszystkich</w:t>
      </w:r>
      <w:r w:rsidR="008C49E7" w:rsidRPr="003028BC">
        <w:rPr>
          <w:rFonts w:ascii="Cambria" w:hAnsi="Cambria"/>
          <w:spacing w:val="-4"/>
        </w:rPr>
        <w:t xml:space="preserve"> z</w:t>
      </w:r>
      <w:r w:rsidR="006620CF" w:rsidRPr="003028BC">
        <w:rPr>
          <w:rFonts w:ascii="Cambria" w:hAnsi="Cambria"/>
          <w:spacing w:val="-4"/>
        </w:rPr>
        <w:t xml:space="preserve"> </w:t>
      </w:r>
      <w:r w:rsidRPr="003028BC">
        <w:rPr>
          <w:rFonts w:ascii="Cambria" w:hAnsi="Cambria"/>
          <w:spacing w:val="-4"/>
        </w:rPr>
        <w:t>wykazu publikowanego przez Ministra Zdrowia</w:t>
      </w:r>
      <w:r w:rsidR="006620CF" w:rsidRPr="003028BC">
        <w:rPr>
          <w:rFonts w:ascii="Cambria" w:hAnsi="Cambria"/>
          <w:spacing w:val="-4"/>
        </w:rPr>
        <w:t xml:space="preserve"> i zakażeń</w:t>
      </w:r>
      <w:r w:rsidRPr="003028BC">
        <w:rPr>
          <w:rFonts w:ascii="Cambria" w:hAnsi="Cambria"/>
          <w:spacing w:val="-4"/>
        </w:rPr>
        <w:t>),</w:t>
      </w:r>
      <w:r w:rsidR="005A3339" w:rsidRPr="003028BC">
        <w:rPr>
          <w:rFonts w:ascii="Cambria" w:hAnsi="Cambria"/>
          <w:spacing w:val="-4"/>
        </w:rPr>
        <w:t xml:space="preserve"> </w:t>
      </w:r>
      <w:r w:rsidRPr="003028BC">
        <w:rPr>
          <w:rFonts w:ascii="Cambria" w:hAnsi="Cambria"/>
          <w:spacing w:val="-4"/>
        </w:rPr>
        <w:t>bez</w:t>
      </w:r>
      <w:r w:rsidR="005A3339" w:rsidRPr="003028BC">
        <w:rPr>
          <w:rFonts w:ascii="Cambria" w:hAnsi="Cambria"/>
          <w:spacing w:val="-4"/>
        </w:rPr>
        <w:t xml:space="preserve"> </w:t>
      </w:r>
      <w:proofErr w:type="spellStart"/>
      <w:r w:rsidRPr="003028BC">
        <w:rPr>
          <w:rFonts w:ascii="Cambria" w:hAnsi="Cambria"/>
          <w:spacing w:val="-4"/>
        </w:rPr>
        <w:t>podlimitu</w:t>
      </w:r>
      <w:proofErr w:type="spellEnd"/>
      <w:r w:rsidRPr="003028BC">
        <w:rPr>
          <w:rFonts w:ascii="Cambria" w:hAnsi="Cambria"/>
          <w:spacing w:val="-4"/>
        </w:rPr>
        <w:t>, do</w:t>
      </w:r>
      <w:r w:rsidR="008A1E6B" w:rsidRPr="003028BC">
        <w:rPr>
          <w:rFonts w:ascii="Cambria" w:hAnsi="Cambria"/>
          <w:spacing w:val="-4"/>
        </w:rPr>
        <w:t xml:space="preserve"> </w:t>
      </w:r>
      <w:r w:rsidRPr="003028BC">
        <w:rPr>
          <w:rFonts w:ascii="Cambria" w:hAnsi="Cambria"/>
          <w:spacing w:val="-4"/>
        </w:rPr>
        <w:t>wysokości sumy gwarancyjnej na jeden</w:t>
      </w:r>
      <w:r w:rsidR="008C49E7" w:rsidRPr="003028BC">
        <w:rPr>
          <w:rFonts w:ascii="Cambria" w:hAnsi="Cambria"/>
          <w:spacing w:val="-4"/>
        </w:rPr>
        <w:t xml:space="preserve"> i </w:t>
      </w:r>
      <w:r w:rsidRPr="003028BC">
        <w:rPr>
          <w:rFonts w:ascii="Cambria" w:hAnsi="Cambria"/>
          <w:spacing w:val="-4"/>
        </w:rPr>
        <w:t>ws</w:t>
      </w:r>
      <w:r w:rsidR="00070B94" w:rsidRPr="003028BC">
        <w:rPr>
          <w:rFonts w:ascii="Cambria" w:hAnsi="Cambria"/>
          <w:spacing w:val="-4"/>
        </w:rPr>
        <w:t>zystkie wypadki ubezpieczeniowe;</w:t>
      </w:r>
    </w:p>
    <w:p w14:paraId="0DD7B848" w14:textId="576D0B18" w:rsidR="000E459A" w:rsidRPr="003028BC" w:rsidRDefault="000E459A" w:rsidP="000E459A">
      <w:pPr>
        <w:widowControl w:val="0"/>
        <w:spacing w:before="60" w:after="60" w:line="240" w:lineRule="auto"/>
        <w:ind w:left="992"/>
        <w:jc w:val="both"/>
        <w:rPr>
          <w:rFonts w:ascii="Cambria" w:hAnsi="Cambria"/>
          <w:bCs/>
          <w:i/>
          <w:iCs/>
          <w:spacing w:val="-4"/>
        </w:rPr>
      </w:pPr>
      <w:r w:rsidRPr="003028BC">
        <w:rPr>
          <w:rFonts w:ascii="Cambria" w:hAnsi="Cambria"/>
          <w:bCs/>
          <w:i/>
          <w:iCs/>
          <w:spacing w:val="-4"/>
        </w:rPr>
        <w:t xml:space="preserve">Uwaga: w ubezpieczeniu OC z zakresu ochrony wyłączona jest odpowiedzialność za szkody polegające na przeniesieniu choroby </w:t>
      </w:r>
      <w:proofErr w:type="spellStart"/>
      <w:r w:rsidRPr="003028BC">
        <w:rPr>
          <w:rFonts w:ascii="Cambria" w:hAnsi="Cambria"/>
          <w:bCs/>
          <w:i/>
          <w:iCs/>
          <w:spacing w:val="-4"/>
        </w:rPr>
        <w:t>Creutzfeldta</w:t>
      </w:r>
      <w:proofErr w:type="spellEnd"/>
      <w:r w:rsidRPr="003028BC">
        <w:rPr>
          <w:rFonts w:ascii="Cambria" w:hAnsi="Cambria"/>
          <w:bCs/>
          <w:i/>
          <w:iCs/>
          <w:spacing w:val="-4"/>
        </w:rPr>
        <w:t>-Jakoba lub innych encefalopatii gąbczastych.</w:t>
      </w:r>
    </w:p>
    <w:p w14:paraId="621B379C" w14:textId="77777777" w:rsidR="00383AA6" w:rsidRPr="00383AA6" w:rsidRDefault="00383AA6" w:rsidP="000C66E8">
      <w:pPr>
        <w:pStyle w:val="Akapitzlist"/>
        <w:widowControl w:val="0"/>
        <w:numPr>
          <w:ilvl w:val="1"/>
          <w:numId w:val="12"/>
        </w:numPr>
        <w:spacing w:before="60" w:after="0" w:line="240" w:lineRule="auto"/>
        <w:ind w:left="993" w:hanging="567"/>
        <w:jc w:val="both"/>
        <w:rPr>
          <w:rFonts w:ascii="Cambria" w:hAnsi="Cambria"/>
          <w:spacing w:val="-4"/>
        </w:rPr>
      </w:pPr>
      <w:r w:rsidRPr="003028BC">
        <w:rPr>
          <w:rFonts w:ascii="Cambria" w:hAnsi="Cambria"/>
          <w:spacing w:val="-4"/>
        </w:rPr>
        <w:t>odpowiedzialność cywilną za szkody</w:t>
      </w:r>
      <w:r w:rsidRPr="00383AA6">
        <w:rPr>
          <w:rFonts w:ascii="Cambria" w:hAnsi="Cambria"/>
          <w:spacing w:val="-4"/>
        </w:rPr>
        <w:t xml:space="preserve"> wyrządzone w związku z prowadzoną działalnością oświatowo-wychowawczą (w tym uczniom i wychowankom), bez </w:t>
      </w:r>
      <w:proofErr w:type="spellStart"/>
      <w:r w:rsidRPr="00383AA6">
        <w:rPr>
          <w:rFonts w:ascii="Cambria" w:hAnsi="Cambria"/>
          <w:spacing w:val="-4"/>
        </w:rPr>
        <w:t>podlimitu</w:t>
      </w:r>
      <w:proofErr w:type="spellEnd"/>
      <w:r w:rsidRPr="00383AA6">
        <w:rPr>
          <w:rFonts w:ascii="Cambria" w:hAnsi="Cambria"/>
          <w:spacing w:val="-4"/>
        </w:rPr>
        <w:t>, do wysokości sumy gwarancyjnej na jeden i wszystkie wypadki ubezpieczeniowe</w:t>
      </w:r>
    </w:p>
    <w:p w14:paraId="49314865" w14:textId="77777777" w:rsidR="00383AA6" w:rsidRPr="00383AA6" w:rsidRDefault="00383AA6" w:rsidP="000C66E8">
      <w:pPr>
        <w:pStyle w:val="Akapitzlist"/>
        <w:widowControl w:val="0"/>
        <w:spacing w:before="60" w:after="60" w:line="240" w:lineRule="auto"/>
        <w:ind w:left="992"/>
        <w:contextualSpacing w:val="0"/>
        <w:jc w:val="both"/>
        <w:rPr>
          <w:rFonts w:ascii="Cambria" w:hAnsi="Cambria"/>
          <w:i/>
          <w:spacing w:val="-4"/>
        </w:rPr>
      </w:pPr>
      <w:r w:rsidRPr="00383AA6">
        <w:rPr>
          <w:rFonts w:ascii="Cambria" w:hAnsi="Cambria"/>
          <w:i/>
          <w:spacing w:val="-4"/>
        </w:rPr>
        <w:t xml:space="preserve">Uwaga: zakres ubezpieczenia obejmuje również odpowiedzialność nauczycieli, opiekunów </w:t>
      </w:r>
    </w:p>
    <w:p w14:paraId="0C5F68B9" w14:textId="271C4EB6" w:rsidR="00383AA6" w:rsidRPr="00383AA6" w:rsidRDefault="00383AA6" w:rsidP="000C66E8">
      <w:pPr>
        <w:pStyle w:val="Akapitzlist"/>
        <w:widowControl w:val="0"/>
        <w:spacing w:before="60" w:after="0" w:line="240" w:lineRule="auto"/>
        <w:ind w:left="993"/>
        <w:jc w:val="both"/>
        <w:rPr>
          <w:rFonts w:ascii="Cambria" w:hAnsi="Cambria"/>
          <w:i/>
          <w:spacing w:val="-4"/>
        </w:rPr>
      </w:pPr>
      <w:r w:rsidRPr="00383AA6">
        <w:rPr>
          <w:rFonts w:ascii="Cambria" w:hAnsi="Cambria"/>
          <w:i/>
          <w:spacing w:val="-4"/>
        </w:rPr>
        <w:t>i wychowawców bez względu na stosunek prawny zatrudnienia.</w:t>
      </w:r>
    </w:p>
    <w:p w14:paraId="3A32FC1A" w14:textId="77777777" w:rsidR="000C66E8" w:rsidRDefault="000C66E8" w:rsidP="000C66E8">
      <w:pPr>
        <w:pStyle w:val="Akapitzlist"/>
        <w:numPr>
          <w:ilvl w:val="1"/>
          <w:numId w:val="12"/>
        </w:numPr>
        <w:spacing w:before="60" w:after="0" w:line="240" w:lineRule="auto"/>
        <w:ind w:left="992" w:hanging="567"/>
        <w:contextualSpacing w:val="0"/>
        <w:jc w:val="both"/>
        <w:rPr>
          <w:rFonts w:ascii="Cambria" w:hAnsi="Cambria"/>
          <w:spacing w:val="-4"/>
        </w:rPr>
      </w:pPr>
      <w:r w:rsidRPr="000C66E8">
        <w:rPr>
          <w:rFonts w:ascii="Cambria" w:hAnsi="Cambria"/>
          <w:spacing w:val="-4"/>
        </w:rPr>
        <w:t>odpowiedzialność cywilną za szkody wyrządzone w związku z organizacją obozów, kolonii, wyjazdów dla dzieci i młodzieży, imprez plenerowych itp., bez </w:t>
      </w:r>
      <w:proofErr w:type="spellStart"/>
      <w:r w:rsidRPr="000C66E8">
        <w:rPr>
          <w:rFonts w:ascii="Cambria" w:hAnsi="Cambria"/>
          <w:spacing w:val="-4"/>
        </w:rPr>
        <w:t>podlimitu</w:t>
      </w:r>
      <w:proofErr w:type="spellEnd"/>
      <w:r w:rsidRPr="000C66E8">
        <w:rPr>
          <w:rFonts w:ascii="Cambria" w:hAnsi="Cambria"/>
          <w:spacing w:val="-4"/>
        </w:rPr>
        <w:t>, do wysokości sumy gwarancyjnej na jeden i wszystkie wypadki ubezpieczeniowe,</w:t>
      </w:r>
    </w:p>
    <w:p w14:paraId="40E84306" w14:textId="7AEBCCF8" w:rsidR="006547EE" w:rsidRPr="006547EE" w:rsidRDefault="006547EE" w:rsidP="006547E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 xml:space="preserve">odpowiedzialność cywilną za szkody wyrządzone przez podmioty objęte zamówieniem, w szczególności placówki oświatowe, w związku z wynajmem </w:t>
      </w:r>
      <w:proofErr w:type="spellStart"/>
      <w:r w:rsidRPr="00292BEF">
        <w:rPr>
          <w:rFonts w:ascii="Cambria" w:hAnsi="Cambria"/>
          <w:spacing w:val="-4"/>
        </w:rPr>
        <w:t>sal</w:t>
      </w:r>
      <w:proofErr w:type="spellEnd"/>
      <w:r w:rsidRPr="00292BEF">
        <w:rPr>
          <w:rFonts w:ascii="Cambria" w:hAnsi="Cambria"/>
          <w:spacing w:val="-4"/>
        </w:rPr>
        <w:t xml:space="preserve"> gimnastycznych, klasowych, holu lub innych pomieszczeń w celu organizacji zabaw (sylwestrowych, karnawałowych), kiermaszów, szkoleń, konferencji itp., 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 i wszystkie wypadki ubezpieczeniowe;</w:t>
      </w:r>
    </w:p>
    <w:p w14:paraId="50FE527A" w14:textId="77777777" w:rsidR="000C66E8" w:rsidRPr="000C66E8" w:rsidRDefault="000C66E8" w:rsidP="000C66E8">
      <w:pPr>
        <w:pStyle w:val="Akapitzlist"/>
        <w:numPr>
          <w:ilvl w:val="1"/>
          <w:numId w:val="12"/>
        </w:numPr>
        <w:spacing w:before="60" w:after="0" w:line="240" w:lineRule="auto"/>
        <w:ind w:left="992" w:hanging="567"/>
        <w:contextualSpacing w:val="0"/>
        <w:jc w:val="both"/>
        <w:rPr>
          <w:rFonts w:ascii="Cambria" w:hAnsi="Cambria"/>
          <w:spacing w:val="-4"/>
        </w:rPr>
      </w:pPr>
      <w:r w:rsidRPr="000C66E8">
        <w:rPr>
          <w:rFonts w:ascii="Cambria" w:hAnsi="Cambria"/>
          <w:spacing w:val="-4"/>
        </w:rPr>
        <w:t xml:space="preserve">odpowiedzialność cywilną za szkody z tytułu prowadzenia działalności sportowej i rekreacyjnej – w tym poza miejscem ubezpieczenia (zawody, wycieczki, obozy itp.), </w:t>
      </w:r>
      <w:r w:rsidRPr="000C66E8">
        <w:rPr>
          <w:rFonts w:ascii="Cambria" w:hAnsi="Cambria"/>
          <w:spacing w:val="-4"/>
        </w:rPr>
        <w:br/>
        <w:t xml:space="preserve">bez </w:t>
      </w:r>
      <w:proofErr w:type="spellStart"/>
      <w:r w:rsidRPr="000C66E8">
        <w:rPr>
          <w:rFonts w:ascii="Cambria" w:hAnsi="Cambria"/>
          <w:spacing w:val="-4"/>
        </w:rPr>
        <w:t>podlimitu</w:t>
      </w:r>
      <w:proofErr w:type="spellEnd"/>
      <w:r w:rsidRPr="000C66E8">
        <w:rPr>
          <w:rFonts w:ascii="Cambria" w:hAnsi="Cambria"/>
          <w:spacing w:val="-4"/>
        </w:rPr>
        <w:t>, do wysokości sumy gwarancyjnej na jeden i wszystkie wypadki ubezpieczeniowe,</w:t>
      </w:r>
    </w:p>
    <w:p w14:paraId="47AEF4C7" w14:textId="77777777" w:rsidR="000C66E8" w:rsidRPr="000C66E8" w:rsidRDefault="000C66E8" w:rsidP="000C66E8">
      <w:pPr>
        <w:pStyle w:val="Akapitzlist"/>
        <w:numPr>
          <w:ilvl w:val="1"/>
          <w:numId w:val="12"/>
        </w:numPr>
        <w:spacing w:before="60" w:after="0" w:line="240" w:lineRule="auto"/>
        <w:ind w:left="992" w:hanging="567"/>
        <w:contextualSpacing w:val="0"/>
        <w:jc w:val="both"/>
        <w:rPr>
          <w:rFonts w:ascii="Cambria" w:hAnsi="Cambria"/>
          <w:spacing w:val="-4"/>
        </w:rPr>
      </w:pPr>
      <w:r w:rsidRPr="000C66E8">
        <w:rPr>
          <w:rFonts w:ascii="Cambria" w:hAnsi="Cambria"/>
          <w:spacing w:val="-4"/>
        </w:rPr>
        <w:t xml:space="preserve">odpowiedzialność cywilną za szkody wyrządzone pensjonariuszom domów pomocy społecznej, w tym wskutek przeniesienia chorób zakaźnych (wszystkich z wykazu publikowanego przez Ministra Zdrowia) i zakażeń, bez </w:t>
      </w:r>
      <w:proofErr w:type="spellStart"/>
      <w:r w:rsidRPr="000C66E8">
        <w:rPr>
          <w:rFonts w:ascii="Cambria" w:hAnsi="Cambria"/>
          <w:spacing w:val="-4"/>
        </w:rPr>
        <w:t>podlimitu</w:t>
      </w:r>
      <w:proofErr w:type="spellEnd"/>
      <w:r w:rsidRPr="000C66E8">
        <w:rPr>
          <w:rFonts w:ascii="Cambria" w:hAnsi="Cambria"/>
          <w:spacing w:val="-4"/>
        </w:rPr>
        <w:t xml:space="preserve">, do wysokości sumy gwarancyjnej na jeden i wszystkie wypadki ubezpieczeniowe, </w:t>
      </w:r>
    </w:p>
    <w:p w14:paraId="1DF143B2" w14:textId="77777777" w:rsidR="000C66E8" w:rsidRPr="000C66E8" w:rsidRDefault="000C66E8" w:rsidP="000C66E8">
      <w:pPr>
        <w:pStyle w:val="Akapitzlist"/>
        <w:numPr>
          <w:ilvl w:val="1"/>
          <w:numId w:val="12"/>
        </w:numPr>
        <w:spacing w:before="60" w:after="0" w:line="240" w:lineRule="auto"/>
        <w:ind w:left="992" w:hanging="567"/>
        <w:contextualSpacing w:val="0"/>
        <w:jc w:val="both"/>
        <w:rPr>
          <w:rFonts w:ascii="Cambria" w:hAnsi="Cambria"/>
          <w:spacing w:val="-4"/>
        </w:rPr>
      </w:pPr>
      <w:r w:rsidRPr="000C66E8">
        <w:rPr>
          <w:rFonts w:ascii="Cambria" w:hAnsi="Cambria"/>
          <w:spacing w:val="-4"/>
        </w:rPr>
        <w:t>odpowiedzialność cywilną za szkody wyrządzone w związku z wykonywaniem drobnych świadczeń medycznych, z </w:t>
      </w:r>
      <w:proofErr w:type="spellStart"/>
      <w:r w:rsidRPr="000C66E8">
        <w:rPr>
          <w:rFonts w:ascii="Cambria" w:hAnsi="Cambria"/>
          <w:spacing w:val="-4"/>
        </w:rPr>
        <w:t>podlimitem</w:t>
      </w:r>
      <w:proofErr w:type="spellEnd"/>
      <w:r w:rsidRPr="000C66E8">
        <w:rPr>
          <w:rFonts w:ascii="Cambria" w:hAnsi="Cambria"/>
          <w:spacing w:val="-4"/>
        </w:rPr>
        <w:t xml:space="preserve"> 1 000 000,00 zł na jeden i wszystkie wypadki ubezpieczeniowe, powstałe w związku:</w:t>
      </w:r>
    </w:p>
    <w:p w14:paraId="10C2D798" w14:textId="77777777" w:rsidR="00292BEF" w:rsidRDefault="000C66E8" w:rsidP="00752D99">
      <w:pPr>
        <w:pStyle w:val="Akapitzlist"/>
        <w:numPr>
          <w:ilvl w:val="0"/>
          <w:numId w:val="81"/>
        </w:numPr>
        <w:spacing w:before="60"/>
        <w:jc w:val="both"/>
        <w:rPr>
          <w:rFonts w:ascii="Cambria" w:hAnsi="Cambria"/>
          <w:spacing w:val="-4"/>
        </w:rPr>
      </w:pPr>
      <w:r w:rsidRPr="000C66E8">
        <w:rPr>
          <w:rFonts w:ascii="Cambria" w:hAnsi="Cambria"/>
          <w:spacing w:val="-4"/>
        </w:rPr>
        <w:t>z prowadzoną działalnością domów pomocy społecznej za szkody wyrządzone pensjonariuszom oraz działalnością domów dziecka,</w:t>
      </w:r>
    </w:p>
    <w:p w14:paraId="722AE7B7" w14:textId="1DD59612" w:rsidR="000C66E8" w:rsidRPr="00292BEF" w:rsidRDefault="000C66E8" w:rsidP="00752D99">
      <w:pPr>
        <w:pStyle w:val="Akapitzlist"/>
        <w:numPr>
          <w:ilvl w:val="0"/>
          <w:numId w:val="81"/>
        </w:numPr>
        <w:spacing w:before="60"/>
        <w:jc w:val="both"/>
        <w:rPr>
          <w:rFonts w:ascii="Cambria" w:hAnsi="Cambria"/>
          <w:spacing w:val="-4"/>
        </w:rPr>
      </w:pPr>
      <w:r w:rsidRPr="00292BEF">
        <w:rPr>
          <w:rFonts w:ascii="Cambria" w:hAnsi="Cambria"/>
          <w:spacing w:val="-4"/>
        </w:rPr>
        <w:t>prowadzoną działalnością związaną z profilaktyką zdrowotną m.in. w żłobkach, przedszkolach i szkołach oraz innych placówkach oświatowych,</w:t>
      </w:r>
    </w:p>
    <w:p w14:paraId="73085A9A" w14:textId="77777777" w:rsidR="000C66E8" w:rsidRPr="000C66E8" w:rsidRDefault="000C66E8" w:rsidP="00292BEF">
      <w:pPr>
        <w:pStyle w:val="Akapitzlist"/>
        <w:spacing w:before="60"/>
        <w:ind w:left="992"/>
        <w:jc w:val="both"/>
        <w:rPr>
          <w:rFonts w:ascii="Cambria" w:hAnsi="Cambria"/>
          <w:spacing w:val="-4"/>
        </w:rPr>
      </w:pPr>
      <w:r w:rsidRPr="000C66E8">
        <w:rPr>
          <w:rFonts w:ascii="Cambria" w:hAnsi="Cambria"/>
          <w:spacing w:val="-4"/>
        </w:rPr>
        <w:t>w tym również za szkody na osobie wynikające z drobnych usług medycznych świadczonych przez personel na rzecz podopiecznych (np. wymiana opatrunków, podawanie leków, robienie zastrzyków, pomoc w użyciu materiałów medycznych itp.), z włączeniem odpowiedzialności za szkody będące następstwem zarażenia wirusem HIV i wirusowym zapaleniem wątroby oraz pobierania krwi.</w:t>
      </w:r>
    </w:p>
    <w:p w14:paraId="2288C15B" w14:textId="43399116" w:rsidR="000C66E8" w:rsidRPr="000C66E8" w:rsidRDefault="000C66E8" w:rsidP="00292BEF">
      <w:pPr>
        <w:pStyle w:val="Akapitzlist"/>
        <w:spacing w:before="60"/>
        <w:ind w:left="992"/>
        <w:jc w:val="both"/>
        <w:rPr>
          <w:rFonts w:ascii="Cambria" w:hAnsi="Cambria"/>
          <w:i/>
          <w:spacing w:val="-4"/>
        </w:rPr>
      </w:pPr>
      <w:r w:rsidRPr="000C66E8">
        <w:rPr>
          <w:rFonts w:ascii="Cambria" w:hAnsi="Cambria"/>
          <w:i/>
          <w:spacing w:val="-4"/>
        </w:rPr>
        <w:t>Uwaga: u</w:t>
      </w:r>
      <w:r w:rsidRPr="000C66E8">
        <w:rPr>
          <w:rFonts w:ascii="Cambria" w:hAnsi="Cambria"/>
          <w:bCs/>
          <w:i/>
          <w:spacing w:val="-4"/>
        </w:rPr>
        <w:t xml:space="preserve">bezpieczyciel </w:t>
      </w:r>
      <w:r w:rsidRPr="000C66E8">
        <w:rPr>
          <w:rFonts w:ascii="Cambria" w:hAnsi="Cambria"/>
          <w:i/>
          <w:spacing w:val="-4"/>
        </w:rPr>
        <w:t xml:space="preserve">nie odpowiada za </w:t>
      </w:r>
      <w:r w:rsidRPr="000C66E8">
        <w:rPr>
          <w:rFonts w:ascii="Cambria" w:hAnsi="Cambria"/>
          <w:bCs/>
          <w:i/>
          <w:spacing w:val="-4"/>
        </w:rPr>
        <w:t xml:space="preserve">szkody na osobie </w:t>
      </w:r>
      <w:r w:rsidRPr="000C66E8">
        <w:rPr>
          <w:rFonts w:ascii="Cambria" w:hAnsi="Cambria"/>
          <w:i/>
          <w:spacing w:val="-4"/>
        </w:rPr>
        <w:t xml:space="preserve">objęte obowiązkowym ubezpieczeniem odpowiedzialności cywilnej podmiotu wykonującego działalność leczniczą na terytorium Rzeczypospolitej Polskiej, za szkody będące następstwem udzielania świadczeń zdrowotnych </w:t>
      </w:r>
      <w:r w:rsidRPr="000C66E8">
        <w:rPr>
          <w:rFonts w:ascii="Cambria" w:hAnsi="Cambria"/>
          <w:i/>
          <w:spacing w:val="-4"/>
        </w:rPr>
        <w:br/>
        <w:t xml:space="preserve">albo niezgodnego z prawem zaniechania udzielania świadczeń zdrowotnych, zgodnie </w:t>
      </w:r>
      <w:r w:rsidRPr="000C66E8">
        <w:rPr>
          <w:rFonts w:ascii="Cambria" w:hAnsi="Cambria"/>
          <w:i/>
          <w:spacing w:val="-4"/>
        </w:rPr>
        <w:br/>
        <w:t>z Rozporządzeniem Ministra Finansów z dnia 22 grudnia 2011 r. w sprawie obowiązkowego ubezpieczenia odpowiedzialności cywilnej podmiotu wykonującego działalność leczniczą</w:t>
      </w:r>
      <w:r w:rsidR="00292BEF">
        <w:rPr>
          <w:rFonts w:ascii="Cambria" w:hAnsi="Cambria"/>
          <w:i/>
          <w:spacing w:val="-4"/>
        </w:rPr>
        <w:t>.</w:t>
      </w:r>
      <w:r w:rsidRPr="000C66E8">
        <w:rPr>
          <w:rFonts w:ascii="Cambria" w:hAnsi="Cambria"/>
          <w:i/>
          <w:spacing w:val="-4"/>
        </w:rPr>
        <w:t xml:space="preserve">. </w:t>
      </w:r>
    </w:p>
    <w:p w14:paraId="736E79D3" w14:textId="77777777" w:rsidR="000C66E8" w:rsidRPr="000C66E8" w:rsidRDefault="000C66E8" w:rsidP="00292BEF">
      <w:pPr>
        <w:pStyle w:val="Akapitzlist"/>
        <w:spacing w:before="60"/>
        <w:ind w:left="992"/>
        <w:jc w:val="both"/>
        <w:rPr>
          <w:rFonts w:ascii="Cambria" w:hAnsi="Cambria"/>
          <w:i/>
          <w:spacing w:val="-4"/>
        </w:rPr>
      </w:pPr>
      <w:r w:rsidRPr="000C66E8">
        <w:rPr>
          <w:rFonts w:ascii="Cambria" w:hAnsi="Cambria"/>
          <w:i/>
          <w:spacing w:val="-4"/>
        </w:rPr>
        <w:t xml:space="preserve">Ochrona ubezpieczeniowa w ramach rozszerzenia nie obejmuje jakichkolwiek szkód powstałych wskutek działalności leczniczej, medycznej i jakichkolwiek świadczeń zdrowotnych, badań klinicznych i eksperymentów medycznych. </w:t>
      </w:r>
    </w:p>
    <w:p w14:paraId="70449593" w14:textId="22354289" w:rsidR="000C66E8" w:rsidRPr="000C66E8" w:rsidRDefault="000C66E8" w:rsidP="000C66E8">
      <w:pPr>
        <w:pStyle w:val="Akapitzlist"/>
        <w:numPr>
          <w:ilvl w:val="1"/>
          <w:numId w:val="12"/>
        </w:numPr>
        <w:spacing w:before="60"/>
        <w:ind w:left="992" w:hanging="567"/>
        <w:jc w:val="both"/>
        <w:rPr>
          <w:rFonts w:ascii="Cambria" w:hAnsi="Cambria"/>
          <w:spacing w:val="-4"/>
        </w:rPr>
      </w:pPr>
      <w:r w:rsidRPr="000C66E8">
        <w:rPr>
          <w:rFonts w:ascii="Cambria" w:hAnsi="Cambria"/>
          <w:spacing w:val="-4"/>
        </w:rPr>
        <w:t xml:space="preserve">odpowiedzialność cywilną za szkody wyrządzone przez pensjonariuszy i podopiecznych, </w:t>
      </w:r>
      <w:r w:rsidRPr="000C66E8">
        <w:rPr>
          <w:rFonts w:ascii="Cambria" w:hAnsi="Cambria"/>
          <w:spacing w:val="-4"/>
        </w:rPr>
        <w:br/>
        <w:t>w tym zamieszkujących mieszkania chronione i usamodzielniające</w:t>
      </w:r>
      <w:r w:rsidR="00292BEF">
        <w:rPr>
          <w:rFonts w:ascii="Cambria" w:hAnsi="Cambria"/>
          <w:spacing w:val="-4"/>
        </w:rPr>
        <w:t>,</w:t>
      </w:r>
      <w:r w:rsidRPr="000C66E8">
        <w:rPr>
          <w:rFonts w:ascii="Cambria" w:hAnsi="Cambria"/>
          <w:spacing w:val="-4"/>
        </w:rPr>
        <w:t xml:space="preserve"> jeśli ubezpieczającemu/ ubezpieczonemu zostanie przypisana odpowiedzialność, bez </w:t>
      </w:r>
      <w:proofErr w:type="spellStart"/>
      <w:r w:rsidRPr="000C66E8">
        <w:rPr>
          <w:rFonts w:ascii="Cambria" w:hAnsi="Cambria"/>
          <w:spacing w:val="-4"/>
        </w:rPr>
        <w:t>podlimitu</w:t>
      </w:r>
      <w:proofErr w:type="spellEnd"/>
      <w:r w:rsidRPr="000C66E8">
        <w:rPr>
          <w:rFonts w:ascii="Cambria" w:hAnsi="Cambria"/>
          <w:spacing w:val="-4"/>
        </w:rPr>
        <w:t>, do wysokości sumy gwarancyjnej na jeden i wszystkie wypadki ubezpieczeniowe,</w:t>
      </w:r>
    </w:p>
    <w:p w14:paraId="122B2769" w14:textId="77777777" w:rsidR="000C66E8" w:rsidRPr="00292BEF" w:rsidRDefault="000C66E8" w:rsidP="000C66E8">
      <w:pPr>
        <w:pStyle w:val="Akapitzlist"/>
        <w:numPr>
          <w:ilvl w:val="1"/>
          <w:numId w:val="12"/>
        </w:numPr>
        <w:spacing w:before="60"/>
        <w:ind w:left="992" w:hanging="567"/>
        <w:jc w:val="both"/>
        <w:rPr>
          <w:rFonts w:ascii="Cambria" w:hAnsi="Cambria"/>
          <w:spacing w:val="-4"/>
        </w:rPr>
      </w:pPr>
      <w:r w:rsidRPr="000C66E8">
        <w:rPr>
          <w:rFonts w:ascii="Cambria" w:hAnsi="Cambria"/>
          <w:spacing w:val="-4"/>
        </w:rPr>
        <w:t xml:space="preserve">odpowiedzialność cywilną za szkody wskutek przeniesienia chorób zakaźnych i zakażeń wyrządzonych w związku z posiadaniem (zarządzaniem) pływalni i kąpielisk, z </w:t>
      </w:r>
      <w:proofErr w:type="spellStart"/>
      <w:r w:rsidRPr="000C66E8">
        <w:rPr>
          <w:rFonts w:ascii="Cambria" w:hAnsi="Cambria"/>
          <w:spacing w:val="-4"/>
        </w:rPr>
        <w:t>podlimitem</w:t>
      </w:r>
      <w:proofErr w:type="spellEnd"/>
      <w:r w:rsidRPr="000C66E8">
        <w:rPr>
          <w:rFonts w:ascii="Cambria" w:hAnsi="Cambria"/>
          <w:spacing w:val="-4"/>
        </w:rPr>
        <w:t xml:space="preserve"> </w:t>
      </w:r>
      <w:r w:rsidRPr="000C66E8">
        <w:rPr>
          <w:rFonts w:ascii="Cambria" w:hAnsi="Cambria"/>
          <w:spacing w:val="-4"/>
        </w:rPr>
        <w:br/>
      </w:r>
      <w:r w:rsidRPr="00292BEF">
        <w:rPr>
          <w:rFonts w:ascii="Cambria" w:hAnsi="Cambria"/>
          <w:spacing w:val="-4"/>
        </w:rPr>
        <w:t>3 000 000,00 zł na jeden i wszystkie wypadki ubezpieczeniowe,</w:t>
      </w:r>
    </w:p>
    <w:p w14:paraId="704652C4" w14:textId="77777777" w:rsidR="00292BEF" w:rsidRPr="00292BEF" w:rsidRDefault="000C66E8" w:rsidP="000C66E8">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6" w:name="_Hlk497667277"/>
      <w:r w:rsidRPr="00292BEF">
        <w:rPr>
          <w:rFonts w:ascii="Cambria" w:hAnsi="Cambria"/>
          <w:spacing w:val="-4"/>
        </w:rPr>
        <w:t>odpowiedzialność cywilną za szkody powstałe w nieruchomościach i rzeczach ruchomych, z których ubezpieczony korzystał na podstawie umowy najmu, dzierżawy, uż</w:t>
      </w:r>
      <w:bookmarkStart w:id="17" w:name="_GoBack"/>
      <w:bookmarkEnd w:id="17"/>
      <w:r w:rsidRPr="00292BEF">
        <w:rPr>
          <w:rFonts w:ascii="Cambria" w:hAnsi="Cambria"/>
          <w:spacing w:val="-4"/>
        </w:rPr>
        <w:t>ytkowania, leasingu lub podobnej formy korzystania z cudzej rzeczy</w:t>
      </w:r>
      <w:bookmarkEnd w:id="16"/>
      <w:r w:rsidRPr="00292BEF">
        <w:rPr>
          <w:rFonts w:ascii="Cambria" w:hAnsi="Cambria"/>
          <w:spacing w:val="-4"/>
        </w:rPr>
        <w:t xml:space="preserve">, z </w:t>
      </w:r>
      <w:proofErr w:type="spellStart"/>
      <w:r w:rsidRPr="00292BEF">
        <w:rPr>
          <w:rFonts w:ascii="Cambria" w:hAnsi="Cambria"/>
          <w:spacing w:val="-4"/>
        </w:rPr>
        <w:t>podlimitem</w:t>
      </w:r>
      <w:proofErr w:type="spellEnd"/>
      <w:r w:rsidRPr="00292BEF">
        <w:rPr>
          <w:rFonts w:ascii="Cambria" w:hAnsi="Cambria"/>
          <w:spacing w:val="-4"/>
        </w:rPr>
        <w:t xml:space="preserve"> 2 000 000,00 zł </w:t>
      </w:r>
      <w:r w:rsidRPr="00292BEF">
        <w:rPr>
          <w:rFonts w:ascii="Cambria" w:hAnsi="Cambria"/>
          <w:spacing w:val="-4"/>
        </w:rPr>
        <w:br/>
        <w:t>na jeden i wszystkie wypadki ubezpieczeniowe,</w:t>
      </w:r>
    </w:p>
    <w:p w14:paraId="63008068" w14:textId="7AB03D34" w:rsidR="007112A7"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rPr>
        <w:t>odpowiedzialność cywilną za szkody powstałe</w:t>
      </w:r>
      <w:r w:rsidR="008C49E7" w:rsidRPr="00292BEF">
        <w:rPr>
          <w:rFonts w:ascii="Cambria" w:hAnsi="Cambria"/>
        </w:rPr>
        <w:t xml:space="preserve"> w</w:t>
      </w:r>
      <w:r w:rsidR="005A3339" w:rsidRPr="00292BEF">
        <w:rPr>
          <w:rFonts w:ascii="Cambria" w:hAnsi="Cambria"/>
        </w:rPr>
        <w:t xml:space="preserve"> </w:t>
      </w:r>
      <w:r w:rsidRPr="00292BEF">
        <w:rPr>
          <w:rFonts w:ascii="Cambria" w:hAnsi="Cambria"/>
        </w:rPr>
        <w:t>związku</w:t>
      </w:r>
      <w:r w:rsidR="008C49E7" w:rsidRPr="00292BEF">
        <w:rPr>
          <w:rFonts w:ascii="Cambria" w:hAnsi="Cambria"/>
        </w:rPr>
        <w:t xml:space="preserve"> z</w:t>
      </w:r>
      <w:r w:rsidR="005A3339" w:rsidRPr="00292BEF">
        <w:rPr>
          <w:rFonts w:ascii="Cambria" w:hAnsi="Cambria"/>
        </w:rPr>
        <w:t xml:space="preserve"> </w:t>
      </w:r>
      <w:r w:rsidRPr="00292BEF">
        <w:rPr>
          <w:rFonts w:ascii="Cambria" w:hAnsi="Cambria"/>
        </w:rPr>
        <w:t>gospodarowaniem zasobem nieruchomości,</w:t>
      </w:r>
      <w:r w:rsidR="008C49E7" w:rsidRPr="00292BEF">
        <w:rPr>
          <w:rFonts w:ascii="Cambria" w:hAnsi="Cambria"/>
        </w:rPr>
        <w:t xml:space="preserve"> o </w:t>
      </w:r>
      <w:r w:rsidRPr="00292BEF">
        <w:rPr>
          <w:rFonts w:ascii="Cambria" w:hAnsi="Cambria"/>
        </w:rPr>
        <w:t>ile nie podlegają ubezpieczeniu obowiązkowemu</w:t>
      </w:r>
      <w:r w:rsidR="00A0739E" w:rsidRPr="00292BEF">
        <w:rPr>
          <w:rFonts w:ascii="Cambria" w:hAnsi="Cambria"/>
        </w:rPr>
        <w:t xml:space="preserve"> – w przypadku udowodnienia winy ubezpieczonego</w:t>
      </w:r>
      <w:r w:rsidRPr="00292BEF">
        <w:rPr>
          <w:rFonts w:ascii="Cambria" w:hAnsi="Cambria"/>
        </w:rPr>
        <w:t xml:space="preserve">, </w:t>
      </w:r>
      <w:r w:rsidR="00292BEF" w:rsidRPr="00292BEF">
        <w:rPr>
          <w:rFonts w:ascii="Cambria" w:hAnsi="Cambria"/>
          <w:spacing w:val="-4"/>
        </w:rPr>
        <w:t xml:space="preserve">bez </w:t>
      </w:r>
      <w:proofErr w:type="spellStart"/>
      <w:r w:rsidR="00292BEF" w:rsidRPr="00292BEF">
        <w:rPr>
          <w:rFonts w:ascii="Cambria" w:hAnsi="Cambria"/>
          <w:spacing w:val="-4"/>
        </w:rPr>
        <w:t>podlimitu</w:t>
      </w:r>
      <w:proofErr w:type="spellEnd"/>
      <w:r w:rsidR="00292BEF" w:rsidRPr="00292BEF">
        <w:rPr>
          <w:rFonts w:ascii="Cambria" w:hAnsi="Cambria"/>
          <w:spacing w:val="-4"/>
        </w:rPr>
        <w:t>, do wysokości sumy gwarancyjnej na jeden i wszystkie wypadki ubezpieczeniowe;</w:t>
      </w:r>
    </w:p>
    <w:p w14:paraId="53D177C7" w14:textId="52FD7B07" w:rsidR="00292BEF" w:rsidRPr="00292BEF" w:rsidRDefault="00292BEF" w:rsidP="00292BEF">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292BEF">
        <w:rPr>
          <w:rFonts w:ascii="Cambria" w:hAnsi="Cambria"/>
          <w:spacing w:val="-4"/>
        </w:rPr>
        <w:t xml:space="preserve">odpowiedzialność cywilną za szkody wyrządzone w następstwie działania lub zaniechania, które mogą wyniknąć w związku z administrowaniem nieruchomościami komunalnymi i należącymi do wspólnot mieszkaniowych – w przypadku udowodnienia winy ubezpieczonego, 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 i wszystkie wypadki ubezpieczeniowe;</w:t>
      </w:r>
    </w:p>
    <w:p w14:paraId="6D3960E1" w14:textId="3CCA03F8" w:rsidR="007112A7" w:rsidRPr="00292BEF" w:rsidRDefault="007112A7"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 w związku z posiadaniem lokali mieszkalnych i lokali użytkowych</w:t>
      </w:r>
      <w:r w:rsidR="00292BEF" w:rsidRPr="00292BEF">
        <w:rPr>
          <w:rFonts w:ascii="Cambria" w:hAnsi="Cambria"/>
          <w:spacing w:val="-4"/>
        </w:rPr>
        <w:t xml:space="preserve"> (i przynależnych)</w:t>
      </w:r>
      <w:r w:rsidRPr="00292BEF">
        <w:rPr>
          <w:rFonts w:ascii="Cambria" w:hAnsi="Cambria"/>
          <w:spacing w:val="-4"/>
        </w:rPr>
        <w:t xml:space="preserve">, będących własnością </w:t>
      </w:r>
      <w:r w:rsidR="001D30E4" w:rsidRPr="00292BEF">
        <w:rPr>
          <w:rFonts w:ascii="Cambria" w:hAnsi="Cambria"/>
          <w:spacing w:val="-4"/>
        </w:rPr>
        <w:t>ubezpieczonego</w:t>
      </w:r>
      <w:r w:rsidRPr="00292BEF">
        <w:rPr>
          <w:rFonts w:ascii="Cambria" w:hAnsi="Cambria"/>
          <w:spacing w:val="-4"/>
        </w:rPr>
        <w:t xml:space="preserve">, </w:t>
      </w:r>
      <w:r w:rsidR="00292BEF" w:rsidRPr="00292BEF">
        <w:rPr>
          <w:rFonts w:ascii="Cambria" w:eastAsia="Calibri" w:hAnsi="Cambria"/>
        </w:rPr>
        <w:t xml:space="preserve">z </w:t>
      </w:r>
      <w:proofErr w:type="spellStart"/>
      <w:r w:rsidR="00292BEF" w:rsidRPr="00292BEF">
        <w:rPr>
          <w:rFonts w:ascii="Cambria" w:eastAsia="Calibri" w:hAnsi="Cambria"/>
        </w:rPr>
        <w:t>podlimitem</w:t>
      </w:r>
      <w:proofErr w:type="spellEnd"/>
      <w:r w:rsidR="00292BEF" w:rsidRPr="00292BEF">
        <w:rPr>
          <w:rFonts w:ascii="Cambria" w:eastAsia="Calibri" w:hAnsi="Cambria"/>
        </w:rPr>
        <w:t xml:space="preserve"> 2 0</w:t>
      </w:r>
      <w:r w:rsidR="00DF5241" w:rsidRPr="00292BEF">
        <w:rPr>
          <w:rFonts w:ascii="Cambria" w:eastAsia="Calibri" w:hAnsi="Cambria"/>
        </w:rPr>
        <w:t>00 000,00 zł na jeden i wszystkie wypadki ubezpieczeniowe</w:t>
      </w:r>
      <w:r w:rsidR="00DF5241" w:rsidRPr="00292BEF">
        <w:rPr>
          <w:rFonts w:ascii="Cambria" w:hAnsi="Cambria"/>
        </w:rPr>
        <w:t>;</w:t>
      </w:r>
    </w:p>
    <w:p w14:paraId="13D6A21A" w14:textId="2C782792"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w:t>
      </w:r>
      <w:r w:rsidR="008C49E7" w:rsidRPr="00292BEF">
        <w:rPr>
          <w:rFonts w:ascii="Cambria" w:hAnsi="Cambria"/>
          <w:spacing w:val="-4"/>
        </w:rPr>
        <w:t xml:space="preserve"> w </w:t>
      </w:r>
      <w:r w:rsidRPr="00292BEF">
        <w:rPr>
          <w:rFonts w:ascii="Cambria" w:hAnsi="Cambria"/>
          <w:spacing w:val="-4"/>
        </w:rPr>
        <w:t>związku</w:t>
      </w:r>
      <w:r w:rsidR="008C49E7" w:rsidRPr="00292BEF">
        <w:rPr>
          <w:rFonts w:ascii="Cambria" w:hAnsi="Cambria"/>
          <w:spacing w:val="-4"/>
        </w:rPr>
        <w:t xml:space="preserve"> z </w:t>
      </w:r>
      <w:r w:rsidRPr="00292BEF">
        <w:rPr>
          <w:rFonts w:ascii="Cambria" w:hAnsi="Cambria"/>
          <w:spacing w:val="-4"/>
        </w:rPr>
        <w:t>utrzymaniem dróg</w:t>
      </w:r>
      <w:r w:rsidR="008C49E7" w:rsidRPr="00292BEF">
        <w:rPr>
          <w:rFonts w:ascii="Cambria" w:hAnsi="Cambria"/>
          <w:spacing w:val="-4"/>
        </w:rPr>
        <w:t xml:space="preserve"> i </w:t>
      </w:r>
      <w:r w:rsidRPr="00292BEF">
        <w:rPr>
          <w:rFonts w:ascii="Cambria" w:hAnsi="Cambria"/>
          <w:spacing w:val="-4"/>
        </w:rPr>
        <w:t>chodników przyległych do administrowanych nieruchomości, budynków oraz powierzchni dachowych</w:t>
      </w:r>
      <w:r w:rsidR="008C49E7" w:rsidRPr="00292BEF">
        <w:rPr>
          <w:rFonts w:ascii="Cambria" w:hAnsi="Cambria"/>
          <w:spacing w:val="-4"/>
        </w:rPr>
        <w:t xml:space="preserve"> w </w:t>
      </w:r>
      <w:r w:rsidRPr="00292BEF">
        <w:rPr>
          <w:rFonts w:ascii="Cambria" w:hAnsi="Cambria"/>
          <w:spacing w:val="-4"/>
        </w:rPr>
        <w:t xml:space="preserve">okresie zimowym, 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w:t>
      </w:r>
      <w:r w:rsidR="008C49E7" w:rsidRPr="00292BEF">
        <w:rPr>
          <w:rFonts w:ascii="Cambria" w:hAnsi="Cambria"/>
          <w:spacing w:val="-4"/>
        </w:rPr>
        <w:t xml:space="preserve"> i</w:t>
      </w:r>
      <w:r w:rsidR="00612320" w:rsidRPr="00292BEF">
        <w:rPr>
          <w:rFonts w:ascii="Cambria" w:hAnsi="Cambria"/>
          <w:spacing w:val="-4"/>
        </w:rPr>
        <w:t xml:space="preserve"> </w:t>
      </w:r>
      <w:r w:rsidRPr="00292BEF">
        <w:rPr>
          <w:rFonts w:ascii="Cambria" w:hAnsi="Cambria"/>
          <w:spacing w:val="-4"/>
        </w:rPr>
        <w:t>ws</w:t>
      </w:r>
      <w:r w:rsidR="00F24682" w:rsidRPr="00292BEF">
        <w:rPr>
          <w:rFonts w:ascii="Cambria" w:hAnsi="Cambria"/>
          <w:spacing w:val="-4"/>
        </w:rPr>
        <w:t>zystkie wypadki ubezpieczeniowe;</w:t>
      </w:r>
    </w:p>
    <w:p w14:paraId="2C1577B8" w14:textId="0F1550EE"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 wskutek używania urządzeń dźwigowych (</w:t>
      </w:r>
      <w:r w:rsidR="00902F23" w:rsidRPr="00292BEF">
        <w:rPr>
          <w:rFonts w:ascii="Cambria" w:hAnsi="Cambria"/>
          <w:spacing w:val="-4"/>
        </w:rPr>
        <w:t xml:space="preserve">głównie </w:t>
      </w:r>
      <w:r w:rsidRPr="00292BEF">
        <w:rPr>
          <w:rFonts w:ascii="Cambria" w:hAnsi="Cambria"/>
          <w:spacing w:val="-4"/>
        </w:rPr>
        <w:t xml:space="preserve">wind), </w:t>
      </w:r>
      <w:r w:rsidR="00292BEF" w:rsidRPr="00292BEF">
        <w:rPr>
          <w:rFonts w:ascii="Cambria" w:hAnsi="Cambria"/>
          <w:spacing w:val="-4"/>
        </w:rPr>
        <w:t xml:space="preserve">bez </w:t>
      </w:r>
      <w:proofErr w:type="spellStart"/>
      <w:r w:rsidR="00292BEF" w:rsidRPr="00292BEF">
        <w:rPr>
          <w:rFonts w:ascii="Cambria" w:hAnsi="Cambria"/>
          <w:spacing w:val="-4"/>
        </w:rPr>
        <w:t>podlimitu</w:t>
      </w:r>
      <w:proofErr w:type="spellEnd"/>
      <w:r w:rsidR="00292BEF" w:rsidRPr="00292BEF">
        <w:rPr>
          <w:rFonts w:ascii="Cambria" w:hAnsi="Cambria"/>
          <w:spacing w:val="-4"/>
        </w:rPr>
        <w:t>, do wysokości sumy gwarancyjnej na jeden i wszystkie wypadki ubezpieczeniowe;</w:t>
      </w:r>
    </w:p>
    <w:p w14:paraId="4E9E9121" w14:textId="71247172"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 xml:space="preserve">odpowiedzialność cywilną za szkody wyrządzone przez jednego ubezpieczonego innemu ubezpieczonemu, objętych jedną umową ubezpieczenia, </w:t>
      </w:r>
      <w:r w:rsidR="005D7097" w:rsidRPr="00292BEF">
        <w:rPr>
          <w:rFonts w:ascii="Cambria" w:hAnsi="Cambria"/>
          <w:spacing w:val="-4"/>
        </w:rPr>
        <w:t xml:space="preserve">z wyłączeniem czystych strat finansowych, </w:t>
      </w:r>
      <w:r w:rsidRPr="00292BEF">
        <w:rPr>
          <w:rFonts w:ascii="Cambria" w:hAnsi="Cambria"/>
          <w:spacing w:val="-4"/>
        </w:rPr>
        <w:t xml:space="preserve">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w:t>
      </w:r>
      <w:r w:rsidR="008C49E7" w:rsidRPr="00292BEF">
        <w:rPr>
          <w:rFonts w:ascii="Cambria" w:hAnsi="Cambria"/>
          <w:spacing w:val="-4"/>
        </w:rPr>
        <w:t xml:space="preserve"> i </w:t>
      </w:r>
      <w:r w:rsidRPr="00292BEF">
        <w:rPr>
          <w:rFonts w:ascii="Cambria" w:hAnsi="Cambria"/>
          <w:spacing w:val="-4"/>
        </w:rPr>
        <w:t>ws</w:t>
      </w:r>
      <w:r w:rsidR="00F24682" w:rsidRPr="00292BEF">
        <w:rPr>
          <w:rFonts w:ascii="Cambria" w:hAnsi="Cambria"/>
          <w:spacing w:val="-4"/>
        </w:rPr>
        <w:t>zystkie wypadki ubezpieczeniowe;</w:t>
      </w:r>
    </w:p>
    <w:p w14:paraId="34327D2D" w14:textId="63BFD970"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w:t>
      </w:r>
      <w:r w:rsidR="008C49E7" w:rsidRPr="00292BEF">
        <w:rPr>
          <w:rFonts w:ascii="Cambria" w:hAnsi="Cambria"/>
          <w:spacing w:val="-4"/>
        </w:rPr>
        <w:t xml:space="preserve"> w</w:t>
      </w:r>
      <w:r w:rsidR="00135355" w:rsidRPr="00292BEF">
        <w:rPr>
          <w:rFonts w:ascii="Cambria" w:hAnsi="Cambria"/>
          <w:spacing w:val="-4"/>
        </w:rPr>
        <w:t xml:space="preserve"> </w:t>
      </w:r>
      <w:r w:rsidRPr="00292BEF">
        <w:rPr>
          <w:rFonts w:ascii="Cambria" w:hAnsi="Cambria"/>
          <w:spacing w:val="-4"/>
        </w:rPr>
        <w:t>rzeczach przyjętych na przechowanie (OC szatni),</w:t>
      </w:r>
      <w:r w:rsidR="008C49E7" w:rsidRPr="00292BEF">
        <w:rPr>
          <w:rFonts w:ascii="Cambria" w:hAnsi="Cambria"/>
          <w:spacing w:val="-4"/>
        </w:rPr>
        <w:t xml:space="preserve"> z </w:t>
      </w:r>
      <w:proofErr w:type="spellStart"/>
      <w:r w:rsidRPr="00292BEF">
        <w:rPr>
          <w:rFonts w:ascii="Cambria" w:hAnsi="Cambria"/>
          <w:spacing w:val="-4"/>
        </w:rPr>
        <w:t>podlimitem</w:t>
      </w:r>
      <w:proofErr w:type="spellEnd"/>
      <w:r w:rsidRPr="00292BEF">
        <w:rPr>
          <w:rFonts w:ascii="Cambria" w:hAnsi="Cambria"/>
          <w:spacing w:val="-4"/>
        </w:rPr>
        <w:t xml:space="preserve"> 5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wszystkie wypadki ubezpieczeniowe</w:t>
      </w:r>
      <w:r w:rsidR="008C49E7" w:rsidRPr="00292BEF">
        <w:rPr>
          <w:rFonts w:ascii="Cambria" w:hAnsi="Cambria"/>
          <w:spacing w:val="-4"/>
        </w:rPr>
        <w:t xml:space="preserve"> i </w:t>
      </w:r>
      <w:r w:rsidRPr="00292BEF">
        <w:rPr>
          <w:rFonts w:ascii="Cambria" w:hAnsi="Cambria"/>
          <w:spacing w:val="-4"/>
        </w:rPr>
        <w:t>1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jeden wypadek ubezpieczeniowy</w:t>
      </w:r>
      <w:r w:rsidR="008C49E7" w:rsidRPr="00292BEF">
        <w:rPr>
          <w:rFonts w:ascii="Cambria" w:hAnsi="Cambria"/>
          <w:spacing w:val="-4"/>
        </w:rPr>
        <w:t xml:space="preserve"> w </w:t>
      </w:r>
      <w:r w:rsidRPr="00292BEF">
        <w:rPr>
          <w:rFonts w:ascii="Cambria" w:hAnsi="Cambria"/>
          <w:spacing w:val="-4"/>
        </w:rPr>
        <w:t>odniesieniu do szatni</w:t>
      </w:r>
      <w:r w:rsidR="008C49E7" w:rsidRPr="00292BEF">
        <w:rPr>
          <w:rFonts w:ascii="Cambria" w:hAnsi="Cambria"/>
          <w:spacing w:val="-4"/>
        </w:rPr>
        <w:t xml:space="preserve"> i</w:t>
      </w:r>
      <w:r w:rsidR="00135355" w:rsidRPr="00292BEF">
        <w:rPr>
          <w:rFonts w:ascii="Cambria" w:hAnsi="Cambria"/>
          <w:spacing w:val="-4"/>
        </w:rPr>
        <w:t xml:space="preserve"> </w:t>
      </w:r>
      <w:r w:rsidRPr="00292BEF">
        <w:rPr>
          <w:rFonts w:ascii="Cambria" w:hAnsi="Cambria"/>
          <w:spacing w:val="-4"/>
        </w:rPr>
        <w:t>innych pomieszczeń dozorowanych przez wyznaczone osoby i/lub zamykanych na czas pomiędzy wydawaniem</w:t>
      </w:r>
      <w:r w:rsidR="008C49E7" w:rsidRPr="00292BEF">
        <w:rPr>
          <w:rFonts w:ascii="Cambria" w:hAnsi="Cambria"/>
          <w:spacing w:val="-4"/>
        </w:rPr>
        <w:t xml:space="preserve"> i</w:t>
      </w:r>
      <w:r w:rsidR="00135355" w:rsidRPr="00292BEF">
        <w:rPr>
          <w:rFonts w:ascii="Cambria" w:hAnsi="Cambria"/>
          <w:spacing w:val="-4"/>
        </w:rPr>
        <w:t xml:space="preserve"> </w:t>
      </w:r>
      <w:r w:rsidRPr="00292BEF">
        <w:rPr>
          <w:rFonts w:ascii="Cambria" w:hAnsi="Cambria"/>
          <w:spacing w:val="-4"/>
        </w:rPr>
        <w:t>przyjmowaniem przechowywanych rzeczy oraz</w:t>
      </w:r>
      <w:r w:rsidR="008C49E7" w:rsidRPr="00292BEF">
        <w:rPr>
          <w:rFonts w:ascii="Cambria" w:hAnsi="Cambria"/>
          <w:spacing w:val="-4"/>
        </w:rPr>
        <w:t xml:space="preserve"> z</w:t>
      </w:r>
      <w:r w:rsidR="00135355" w:rsidRPr="00292BEF">
        <w:rPr>
          <w:rFonts w:ascii="Cambria" w:hAnsi="Cambria"/>
          <w:spacing w:val="-4"/>
        </w:rPr>
        <w:t xml:space="preserve"> </w:t>
      </w:r>
      <w:proofErr w:type="spellStart"/>
      <w:r w:rsidRPr="00292BEF">
        <w:rPr>
          <w:rFonts w:ascii="Cambria" w:hAnsi="Cambria"/>
          <w:spacing w:val="-4"/>
        </w:rPr>
        <w:t>podlimitem</w:t>
      </w:r>
      <w:proofErr w:type="spellEnd"/>
      <w:r w:rsidRPr="00292BEF">
        <w:rPr>
          <w:rFonts w:ascii="Cambria" w:hAnsi="Cambria"/>
          <w:spacing w:val="-4"/>
        </w:rPr>
        <w:t xml:space="preserve"> 1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wszystkie wypadki ubezpiecze</w:t>
      </w:r>
      <w:r w:rsidR="00135355" w:rsidRPr="00292BEF">
        <w:rPr>
          <w:rFonts w:ascii="Cambria" w:hAnsi="Cambria"/>
          <w:spacing w:val="-4"/>
        </w:rPr>
        <w:softHyphen/>
      </w:r>
      <w:r w:rsidRPr="00292BEF">
        <w:rPr>
          <w:rFonts w:ascii="Cambria" w:hAnsi="Cambria"/>
          <w:spacing w:val="-4"/>
        </w:rPr>
        <w:t>niowe</w:t>
      </w:r>
      <w:r w:rsidR="008C49E7" w:rsidRPr="00292BEF">
        <w:rPr>
          <w:rFonts w:ascii="Cambria" w:hAnsi="Cambria"/>
          <w:spacing w:val="-4"/>
        </w:rPr>
        <w:t xml:space="preserve"> i</w:t>
      </w:r>
      <w:r w:rsidR="00135355" w:rsidRPr="00292BEF">
        <w:rPr>
          <w:rFonts w:ascii="Cambria" w:hAnsi="Cambria"/>
          <w:spacing w:val="-4"/>
        </w:rPr>
        <w:t xml:space="preserve"> </w:t>
      </w:r>
      <w:r w:rsidRPr="00292BEF">
        <w:rPr>
          <w:rFonts w:ascii="Cambria" w:hAnsi="Cambria"/>
          <w:spacing w:val="-4"/>
        </w:rPr>
        <w:t>1</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jeden wypadek ubezpieczeniowy</w:t>
      </w:r>
      <w:r w:rsidR="008C49E7" w:rsidRPr="00292BEF">
        <w:rPr>
          <w:rFonts w:ascii="Cambria" w:hAnsi="Cambria"/>
          <w:spacing w:val="-4"/>
        </w:rPr>
        <w:t xml:space="preserve"> w</w:t>
      </w:r>
      <w:r w:rsidR="00135355" w:rsidRPr="00292BEF">
        <w:rPr>
          <w:rFonts w:ascii="Cambria" w:hAnsi="Cambria"/>
          <w:spacing w:val="-4"/>
        </w:rPr>
        <w:t xml:space="preserve"> </w:t>
      </w:r>
      <w:r w:rsidRPr="00292BEF">
        <w:rPr>
          <w:rFonts w:ascii="Cambria" w:hAnsi="Cambria"/>
          <w:spacing w:val="-4"/>
        </w:rPr>
        <w:t>odniesieniu do inny</w:t>
      </w:r>
      <w:r w:rsidR="00F24682" w:rsidRPr="00292BEF">
        <w:rPr>
          <w:rFonts w:ascii="Cambria" w:hAnsi="Cambria"/>
          <w:spacing w:val="-4"/>
        </w:rPr>
        <w:t>ch miejsc przechowywania rzeczy;</w:t>
      </w:r>
    </w:p>
    <w:p w14:paraId="0FF8E731" w14:textId="33B211FD"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w:t>
      </w:r>
      <w:r w:rsidR="008C49E7" w:rsidRPr="00292BEF">
        <w:rPr>
          <w:rFonts w:ascii="Cambria" w:hAnsi="Cambria"/>
          <w:spacing w:val="-4"/>
        </w:rPr>
        <w:t xml:space="preserve"> w</w:t>
      </w:r>
      <w:r w:rsidR="00135355" w:rsidRPr="00292BEF">
        <w:rPr>
          <w:rFonts w:ascii="Cambria" w:hAnsi="Cambria"/>
          <w:spacing w:val="-4"/>
        </w:rPr>
        <w:t xml:space="preserve"> </w:t>
      </w:r>
      <w:r w:rsidRPr="00292BEF">
        <w:rPr>
          <w:rFonts w:ascii="Cambria" w:hAnsi="Cambria"/>
          <w:spacing w:val="-4"/>
        </w:rPr>
        <w:t>mieniu powierzonym, przechowywanym, kontrolowanym lub chronionym,</w:t>
      </w:r>
      <w:r w:rsidR="008C49E7" w:rsidRPr="00292BEF">
        <w:rPr>
          <w:rFonts w:ascii="Cambria" w:hAnsi="Cambria"/>
          <w:spacing w:val="-4"/>
        </w:rPr>
        <w:t xml:space="preserve"> w</w:t>
      </w:r>
      <w:r w:rsidR="00135355" w:rsidRPr="00292BEF">
        <w:rPr>
          <w:rFonts w:ascii="Cambria" w:hAnsi="Cambria"/>
          <w:spacing w:val="-4"/>
        </w:rPr>
        <w:t xml:space="preserve"> </w:t>
      </w:r>
      <w:r w:rsidRPr="00292BEF">
        <w:rPr>
          <w:rFonts w:ascii="Cambria" w:hAnsi="Cambria"/>
          <w:spacing w:val="-4"/>
        </w:rPr>
        <w:t>tym celem wykonania usługi,</w:t>
      </w:r>
      <w:r w:rsidR="008C49E7" w:rsidRPr="00292BEF">
        <w:rPr>
          <w:rFonts w:ascii="Cambria" w:hAnsi="Cambria"/>
          <w:spacing w:val="-4"/>
        </w:rPr>
        <w:t xml:space="preserve"> z </w:t>
      </w:r>
      <w:proofErr w:type="spellStart"/>
      <w:r w:rsidRPr="00292BEF">
        <w:rPr>
          <w:rFonts w:ascii="Cambria" w:hAnsi="Cambria"/>
          <w:spacing w:val="-4"/>
        </w:rPr>
        <w:t>podlimitem</w:t>
      </w:r>
      <w:proofErr w:type="spellEnd"/>
      <w:r w:rsidRPr="00292BEF">
        <w:rPr>
          <w:rFonts w:ascii="Cambria" w:hAnsi="Cambria"/>
          <w:spacing w:val="-4"/>
        </w:rPr>
        <w:t xml:space="preserve"> </w:t>
      </w:r>
      <w:r w:rsidR="00292BEF" w:rsidRPr="00292BEF">
        <w:rPr>
          <w:rFonts w:ascii="Cambria" w:hAnsi="Cambria"/>
          <w:spacing w:val="-4"/>
        </w:rPr>
        <w:t>5</w:t>
      </w:r>
      <w:r w:rsidRPr="00292BEF">
        <w:rPr>
          <w:rFonts w:ascii="Cambria" w:hAnsi="Cambria"/>
          <w:spacing w:val="-4"/>
        </w:rPr>
        <w:t>0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jeden</w:t>
      </w:r>
      <w:r w:rsidR="008C49E7" w:rsidRPr="00292BEF">
        <w:rPr>
          <w:rFonts w:ascii="Cambria" w:hAnsi="Cambria"/>
          <w:spacing w:val="-4"/>
        </w:rPr>
        <w:t xml:space="preserve"> i </w:t>
      </w:r>
      <w:r w:rsidRPr="00292BEF">
        <w:rPr>
          <w:rFonts w:ascii="Cambria" w:hAnsi="Cambria"/>
          <w:spacing w:val="-4"/>
        </w:rPr>
        <w:t>ws</w:t>
      </w:r>
      <w:r w:rsidR="00F24682" w:rsidRPr="00292BEF">
        <w:rPr>
          <w:rFonts w:ascii="Cambria" w:hAnsi="Cambria"/>
          <w:spacing w:val="-4"/>
        </w:rPr>
        <w:t>zystkie wypadki ubezpieczeniowe</w:t>
      </w:r>
      <w:r w:rsidR="00292BEF" w:rsidRPr="00292BEF">
        <w:rPr>
          <w:rFonts w:ascii="Cambria" w:hAnsi="Cambria"/>
          <w:spacing w:val="-4"/>
        </w:rPr>
        <w:t>;</w:t>
      </w:r>
    </w:p>
    <w:p w14:paraId="19DC4E3C" w14:textId="4E2ED23E" w:rsidR="00292BEF" w:rsidRPr="00752D99" w:rsidRDefault="00292BEF" w:rsidP="00292BEF">
      <w:pPr>
        <w:widowControl w:val="0"/>
        <w:tabs>
          <w:tab w:val="left" w:pos="709"/>
        </w:tabs>
        <w:spacing w:before="60" w:after="60"/>
        <w:ind w:left="709" w:firstLine="284"/>
        <w:jc w:val="both"/>
        <w:rPr>
          <w:rFonts w:ascii="Cambria" w:eastAsia="Times New Roman" w:hAnsi="Cambria"/>
          <w:i/>
        </w:rPr>
      </w:pPr>
      <w:r w:rsidRPr="00752D99">
        <w:rPr>
          <w:rFonts w:ascii="Cambria" w:eastAsia="Times New Roman" w:hAnsi="Cambria"/>
          <w:i/>
        </w:rPr>
        <w:t>Uwaga: z zakresu ochrony wyłączone są wartości pieniężne.</w:t>
      </w:r>
    </w:p>
    <w:p w14:paraId="1C14A9D9" w14:textId="13DFB345"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752D99">
        <w:rPr>
          <w:rFonts w:ascii="Cambria" w:hAnsi="Cambria"/>
          <w:spacing w:val="-4"/>
        </w:rPr>
        <w:t>odpowiedzialność cywilną za szkody wyrządzone przez wolontariuszy, praktykantów</w:t>
      </w:r>
      <w:r w:rsidRPr="00292BEF">
        <w:rPr>
          <w:rFonts w:ascii="Cambria" w:hAnsi="Cambria"/>
          <w:spacing w:val="-4"/>
        </w:rPr>
        <w:t>, stażystów, osoby skierowane do wykonywania prac społecznie użytecznych, osoby skierowane do wykonywania prac wyrokiem sądu, osoby skazane podejmujące pracę na rzecz ubezpieczo</w:t>
      </w:r>
      <w:r w:rsidR="008A1E6B" w:rsidRPr="00292BEF">
        <w:rPr>
          <w:rFonts w:ascii="Cambria" w:hAnsi="Cambria"/>
          <w:spacing w:val="-4"/>
        </w:rPr>
        <w:softHyphen/>
      </w:r>
      <w:r w:rsidRPr="00292BEF">
        <w:rPr>
          <w:rFonts w:ascii="Cambria" w:hAnsi="Cambria"/>
          <w:spacing w:val="-4"/>
        </w:rPr>
        <w:t xml:space="preserve">nych, osoby odpracowujące czynsz lub osoby skierowane do prac interwencyjnych przez Urząd Pracy, 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w:t>
      </w:r>
      <w:r w:rsidR="008C49E7" w:rsidRPr="00292BEF">
        <w:rPr>
          <w:rFonts w:ascii="Cambria" w:hAnsi="Cambria"/>
          <w:spacing w:val="-4"/>
        </w:rPr>
        <w:t xml:space="preserve"> i</w:t>
      </w:r>
      <w:r w:rsidR="008A1E6B" w:rsidRPr="00292BEF">
        <w:rPr>
          <w:rFonts w:ascii="Cambria" w:hAnsi="Cambria"/>
          <w:spacing w:val="-4"/>
        </w:rPr>
        <w:t xml:space="preserve"> </w:t>
      </w:r>
      <w:r w:rsidRPr="00292BEF">
        <w:rPr>
          <w:rFonts w:ascii="Cambria" w:hAnsi="Cambria"/>
          <w:spacing w:val="-4"/>
        </w:rPr>
        <w:t>wszystkie w</w:t>
      </w:r>
      <w:r w:rsidR="00F24682" w:rsidRPr="00292BEF">
        <w:rPr>
          <w:rFonts w:ascii="Cambria" w:hAnsi="Cambria"/>
          <w:spacing w:val="-4"/>
        </w:rPr>
        <w:t>ypadki ubezpieczeniowe;</w:t>
      </w:r>
    </w:p>
    <w:p w14:paraId="4682BD41" w14:textId="74DFE1F4" w:rsidR="00D00A2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rzeczowe</w:t>
      </w:r>
      <w:r w:rsidR="008C49E7" w:rsidRPr="00292BEF">
        <w:rPr>
          <w:rFonts w:ascii="Cambria" w:hAnsi="Cambria"/>
          <w:spacing w:val="-4"/>
        </w:rPr>
        <w:t xml:space="preserve"> w</w:t>
      </w:r>
      <w:r w:rsidR="00135355" w:rsidRPr="00292BEF">
        <w:rPr>
          <w:rFonts w:ascii="Cambria" w:hAnsi="Cambria"/>
          <w:spacing w:val="-4"/>
        </w:rPr>
        <w:t xml:space="preserve"> </w:t>
      </w:r>
      <w:r w:rsidRPr="00292BEF">
        <w:rPr>
          <w:rFonts w:ascii="Cambria" w:hAnsi="Cambria"/>
          <w:spacing w:val="-4"/>
        </w:rPr>
        <w:t>mieniu</w:t>
      </w:r>
      <w:r w:rsidR="008C49E7" w:rsidRPr="00292BEF">
        <w:rPr>
          <w:rFonts w:ascii="Cambria" w:hAnsi="Cambria"/>
          <w:spacing w:val="-4"/>
        </w:rPr>
        <w:t xml:space="preserve"> i</w:t>
      </w:r>
      <w:r w:rsidR="00135355" w:rsidRPr="00292BEF">
        <w:rPr>
          <w:rFonts w:ascii="Cambria" w:hAnsi="Cambria"/>
          <w:spacing w:val="-4"/>
        </w:rPr>
        <w:t xml:space="preserve"> </w:t>
      </w:r>
      <w:r w:rsidRPr="00292BEF">
        <w:rPr>
          <w:rFonts w:ascii="Cambria" w:hAnsi="Cambria"/>
          <w:spacing w:val="-4"/>
        </w:rPr>
        <w:t>pojazdach należących do pracowników ubezpieczonego lub innych osób, za które ponosi odpowiedzialność</w:t>
      </w:r>
      <w:r w:rsidR="005D7097" w:rsidRPr="00292BEF">
        <w:rPr>
          <w:rFonts w:ascii="Cambria" w:hAnsi="Cambria"/>
          <w:spacing w:val="-4"/>
        </w:rPr>
        <w:t xml:space="preserve"> (z wyłączeniem ryzyka kradzieży)</w:t>
      </w:r>
      <w:r w:rsidRPr="00292BEF">
        <w:rPr>
          <w:rFonts w:ascii="Cambria" w:hAnsi="Cambria"/>
          <w:spacing w:val="-4"/>
        </w:rPr>
        <w:t>,</w:t>
      </w:r>
      <w:r w:rsidR="008C49E7" w:rsidRPr="00292BEF">
        <w:rPr>
          <w:rFonts w:ascii="Cambria" w:hAnsi="Cambria"/>
          <w:spacing w:val="-4"/>
        </w:rPr>
        <w:t xml:space="preserve"> z </w:t>
      </w:r>
      <w:proofErr w:type="spellStart"/>
      <w:r w:rsidR="00292BEF">
        <w:rPr>
          <w:rFonts w:ascii="Cambria" w:hAnsi="Cambria"/>
          <w:spacing w:val="-4"/>
        </w:rPr>
        <w:t>podlimitem</w:t>
      </w:r>
      <w:proofErr w:type="spellEnd"/>
      <w:r w:rsidR="00292BEF">
        <w:rPr>
          <w:rFonts w:ascii="Cambria" w:hAnsi="Cambria"/>
          <w:spacing w:val="-4"/>
        </w:rPr>
        <w:t xml:space="preserve"> 5</w:t>
      </w:r>
      <w:r w:rsidRPr="00292BEF">
        <w:rPr>
          <w:rFonts w:ascii="Cambria" w:hAnsi="Cambria"/>
          <w:spacing w:val="-4"/>
        </w:rPr>
        <w:t>0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jeden</w:t>
      </w:r>
      <w:r w:rsidR="008C49E7" w:rsidRPr="00292BEF">
        <w:rPr>
          <w:rFonts w:ascii="Cambria" w:hAnsi="Cambria"/>
          <w:spacing w:val="-4"/>
        </w:rPr>
        <w:t xml:space="preserve"> i </w:t>
      </w:r>
      <w:r w:rsidRPr="00292BEF">
        <w:rPr>
          <w:rFonts w:ascii="Cambria" w:hAnsi="Cambria"/>
          <w:spacing w:val="-4"/>
        </w:rPr>
        <w:t>wszy</w:t>
      </w:r>
      <w:r w:rsidR="00F24682" w:rsidRPr="00292BEF">
        <w:rPr>
          <w:rFonts w:ascii="Cambria" w:hAnsi="Cambria"/>
          <w:spacing w:val="-4"/>
        </w:rPr>
        <w:t>stkie wypadki ubezpieczeniowe;</w:t>
      </w:r>
      <w:bookmarkStart w:id="18" w:name="_Hlk47945885"/>
    </w:p>
    <w:p w14:paraId="14EAB057" w14:textId="4361E9FE"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w:t>
      </w:r>
      <w:r w:rsidR="008C49E7" w:rsidRPr="00292BEF">
        <w:rPr>
          <w:rFonts w:ascii="Cambria" w:hAnsi="Cambria"/>
          <w:spacing w:val="-4"/>
        </w:rPr>
        <w:t xml:space="preserve"> z</w:t>
      </w:r>
      <w:r w:rsidR="00135355" w:rsidRPr="00292BEF">
        <w:rPr>
          <w:rFonts w:ascii="Cambria" w:hAnsi="Cambria"/>
          <w:spacing w:val="-4"/>
        </w:rPr>
        <w:t xml:space="preserve"> </w:t>
      </w:r>
      <w:r w:rsidRPr="00292BEF">
        <w:rPr>
          <w:rFonts w:ascii="Cambria" w:hAnsi="Cambria"/>
          <w:spacing w:val="-4"/>
        </w:rPr>
        <w:t>tytułu organizacji, współorganizowania</w:t>
      </w:r>
      <w:r w:rsidR="008C49E7" w:rsidRPr="00292BEF">
        <w:rPr>
          <w:rFonts w:ascii="Cambria" w:hAnsi="Cambria"/>
          <w:spacing w:val="-4"/>
        </w:rPr>
        <w:t xml:space="preserve"> i </w:t>
      </w:r>
      <w:r w:rsidRPr="00292BEF">
        <w:rPr>
          <w:rFonts w:ascii="Cambria" w:hAnsi="Cambria"/>
          <w:spacing w:val="-4"/>
        </w:rPr>
        <w:t>przeprowadzania imprez,</w:t>
      </w:r>
      <w:r w:rsidR="008C49E7" w:rsidRPr="00292BEF">
        <w:rPr>
          <w:rFonts w:ascii="Cambria" w:hAnsi="Cambria"/>
          <w:spacing w:val="-4"/>
        </w:rPr>
        <w:t xml:space="preserve"> w </w:t>
      </w:r>
      <w:r w:rsidRPr="00292BEF">
        <w:rPr>
          <w:rFonts w:ascii="Cambria" w:hAnsi="Cambria"/>
          <w:spacing w:val="-4"/>
        </w:rPr>
        <w:t>tym imprez masowych</w:t>
      </w:r>
      <w:r w:rsidR="006A4A27" w:rsidRPr="00292BEF">
        <w:rPr>
          <w:rFonts w:ascii="Cambria" w:hAnsi="Cambria"/>
          <w:spacing w:val="-4"/>
        </w:rPr>
        <w:t xml:space="preserve"> </w:t>
      </w:r>
      <w:r w:rsidR="00114D4C" w:rsidRPr="00292BEF">
        <w:rPr>
          <w:rFonts w:ascii="Cambria" w:hAnsi="Cambria"/>
          <w:spacing w:val="-4"/>
        </w:rPr>
        <w:t>np.</w:t>
      </w:r>
      <w:r w:rsidR="00502D81" w:rsidRPr="00292BEF">
        <w:rPr>
          <w:rFonts w:ascii="Cambria" w:hAnsi="Cambria"/>
          <w:spacing w:val="-4"/>
        </w:rPr>
        <w:t xml:space="preserve"> </w:t>
      </w:r>
      <w:r w:rsidRPr="00292BEF">
        <w:rPr>
          <w:rFonts w:ascii="Cambria" w:hAnsi="Cambria"/>
          <w:spacing w:val="-4"/>
        </w:rPr>
        <w:t>kulturalnych, sportowo</w:t>
      </w:r>
      <w:r w:rsidR="00FA02B0" w:rsidRPr="00292BEF">
        <w:rPr>
          <w:rFonts w:ascii="Cambria" w:hAnsi="Cambria"/>
          <w:spacing w:val="-4"/>
        </w:rPr>
        <w:noBreakHyphen/>
      </w:r>
      <w:r w:rsidRPr="00292BEF">
        <w:rPr>
          <w:rFonts w:ascii="Cambria" w:hAnsi="Cambria"/>
          <w:spacing w:val="-4"/>
        </w:rPr>
        <w:t>rekreacyjnych, artysty</w:t>
      </w:r>
      <w:r w:rsidR="00064B3E" w:rsidRPr="00292BEF">
        <w:rPr>
          <w:rFonts w:ascii="Cambria" w:hAnsi="Cambria"/>
          <w:spacing w:val="-4"/>
        </w:rPr>
        <w:softHyphen/>
      </w:r>
      <w:r w:rsidRPr="00292BEF">
        <w:rPr>
          <w:rFonts w:ascii="Cambria" w:hAnsi="Cambria"/>
          <w:spacing w:val="-4"/>
        </w:rPr>
        <w:t>cznych, okolicznościowych</w:t>
      </w:r>
      <w:r w:rsidR="008C49E7" w:rsidRPr="00292BEF">
        <w:rPr>
          <w:rFonts w:ascii="Cambria" w:hAnsi="Cambria"/>
          <w:spacing w:val="-4"/>
        </w:rPr>
        <w:t xml:space="preserve"> i</w:t>
      </w:r>
      <w:r w:rsidR="00D102FE" w:rsidRPr="00292BEF">
        <w:rPr>
          <w:rFonts w:ascii="Cambria" w:hAnsi="Cambria"/>
          <w:spacing w:val="-4"/>
        </w:rPr>
        <w:t xml:space="preserve"> </w:t>
      </w:r>
      <w:r w:rsidRPr="00292BEF">
        <w:rPr>
          <w:rFonts w:ascii="Cambria" w:hAnsi="Cambria"/>
          <w:spacing w:val="-4"/>
        </w:rPr>
        <w:t>innych, niepodlegających ubezpieczeniu obowiązkowemu organizatora imprez masowych zgodnie</w:t>
      </w:r>
      <w:r w:rsidR="008C49E7" w:rsidRPr="00292BEF">
        <w:rPr>
          <w:rFonts w:ascii="Cambria" w:hAnsi="Cambria"/>
          <w:spacing w:val="-4"/>
        </w:rPr>
        <w:t xml:space="preserve"> z </w:t>
      </w:r>
      <w:r w:rsidRPr="00292BEF">
        <w:rPr>
          <w:rFonts w:ascii="Cambria" w:hAnsi="Cambria"/>
          <w:spacing w:val="-4"/>
        </w:rPr>
        <w:t>Rozporządzeniem Ministra Finansów</w:t>
      </w:r>
      <w:r w:rsidR="005D7097" w:rsidRPr="00292BEF">
        <w:rPr>
          <w:rFonts w:ascii="Cambria" w:hAnsi="Cambria"/>
          <w:spacing w:val="-4"/>
        </w:rPr>
        <w:t xml:space="preserve"> (niniejsze rozszerzenie nie obejmuje ubezpieczenia obowiązkowego)</w:t>
      </w:r>
      <w:r w:rsidRPr="00292BEF">
        <w:rPr>
          <w:rFonts w:ascii="Cambria" w:hAnsi="Cambria"/>
          <w:spacing w:val="-4"/>
        </w:rPr>
        <w:t xml:space="preserve">, bez </w:t>
      </w:r>
      <w:proofErr w:type="spellStart"/>
      <w:r w:rsidRPr="00292BEF">
        <w:rPr>
          <w:rFonts w:ascii="Cambria" w:hAnsi="Cambria"/>
          <w:spacing w:val="-4"/>
        </w:rPr>
        <w:t>podlimitu</w:t>
      </w:r>
      <w:proofErr w:type="spellEnd"/>
      <w:r w:rsidRPr="00292BEF">
        <w:rPr>
          <w:rFonts w:ascii="Cambria" w:hAnsi="Cambria"/>
          <w:spacing w:val="-4"/>
        </w:rPr>
        <w:t>, do wysokości sumy gwarancyjnej na jeden</w:t>
      </w:r>
      <w:r w:rsidR="008C49E7" w:rsidRPr="00292BEF">
        <w:rPr>
          <w:rFonts w:ascii="Cambria" w:hAnsi="Cambria"/>
          <w:spacing w:val="-4"/>
        </w:rPr>
        <w:t xml:space="preserve"> i </w:t>
      </w:r>
      <w:r w:rsidRPr="00292BEF">
        <w:rPr>
          <w:rFonts w:ascii="Cambria" w:hAnsi="Cambria"/>
          <w:spacing w:val="-4"/>
        </w:rPr>
        <w:t>wszystkie wypadki ubezpieczeniowe (zakres ubezpieczenia obejmuje szkody spowodowane wykorzystaniem materiałów wybuchowych</w:t>
      </w:r>
      <w:r w:rsidR="008C49E7" w:rsidRPr="00292BEF">
        <w:rPr>
          <w:rFonts w:ascii="Cambria" w:hAnsi="Cambria"/>
          <w:spacing w:val="-4"/>
        </w:rPr>
        <w:t xml:space="preserve"> i </w:t>
      </w:r>
      <w:r w:rsidRPr="00292BEF">
        <w:rPr>
          <w:rFonts w:ascii="Cambria" w:hAnsi="Cambria"/>
          <w:spacing w:val="-4"/>
        </w:rPr>
        <w:t>pirotechnicznych, pokazem sztucznych ogni, fajerwerków itp.</w:t>
      </w:r>
      <w:r w:rsidR="00292BEF">
        <w:rPr>
          <w:rFonts w:ascii="Cambria" w:eastAsia="Calibri" w:hAnsi="Cambria"/>
        </w:rPr>
        <w:t xml:space="preserve"> z </w:t>
      </w:r>
      <w:proofErr w:type="spellStart"/>
      <w:r w:rsidR="00292BEF">
        <w:rPr>
          <w:rFonts w:ascii="Cambria" w:eastAsia="Calibri" w:hAnsi="Cambria"/>
        </w:rPr>
        <w:t>podlimitem</w:t>
      </w:r>
      <w:proofErr w:type="spellEnd"/>
      <w:r w:rsidR="00292BEF">
        <w:rPr>
          <w:rFonts w:ascii="Cambria" w:eastAsia="Calibri" w:hAnsi="Cambria"/>
        </w:rPr>
        <w:t xml:space="preserve"> 1 0</w:t>
      </w:r>
      <w:r w:rsidR="0071587E" w:rsidRPr="00292BEF">
        <w:rPr>
          <w:rFonts w:ascii="Cambria" w:eastAsia="Calibri" w:hAnsi="Cambria"/>
        </w:rPr>
        <w:t>00 000,00 zł na jeden i wszystkie wypadki ubezpieczeniowe</w:t>
      </w:r>
      <w:r w:rsidRPr="00292BEF">
        <w:rPr>
          <w:rFonts w:ascii="Cambria" w:hAnsi="Cambria"/>
          <w:spacing w:val="-4"/>
        </w:rPr>
        <w:t>)</w:t>
      </w:r>
      <w:r w:rsidR="009F2C24" w:rsidRPr="00292BEF">
        <w:rPr>
          <w:rFonts w:ascii="Cambria" w:hAnsi="Cambria"/>
          <w:spacing w:val="-4"/>
        </w:rPr>
        <w:t>;</w:t>
      </w:r>
    </w:p>
    <w:bookmarkEnd w:id="18"/>
    <w:p w14:paraId="5F1C9549" w14:textId="1220097F" w:rsidR="006239D4" w:rsidRPr="00292BE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w:t>
      </w:r>
      <w:r w:rsidR="008C49E7" w:rsidRPr="00292BEF">
        <w:rPr>
          <w:rFonts w:ascii="Cambria" w:hAnsi="Cambria"/>
          <w:spacing w:val="-4"/>
        </w:rPr>
        <w:t xml:space="preserve"> w</w:t>
      </w:r>
      <w:r w:rsidR="00823CC9" w:rsidRPr="00292BEF">
        <w:rPr>
          <w:rFonts w:ascii="Cambria" w:hAnsi="Cambria"/>
          <w:spacing w:val="-4"/>
        </w:rPr>
        <w:t xml:space="preserve"> </w:t>
      </w:r>
      <w:r w:rsidRPr="00292BEF">
        <w:rPr>
          <w:rFonts w:ascii="Cambria" w:hAnsi="Cambria"/>
          <w:spacing w:val="-4"/>
        </w:rPr>
        <w:t>związku</w:t>
      </w:r>
      <w:r w:rsidR="008C49E7" w:rsidRPr="00292BEF">
        <w:rPr>
          <w:rFonts w:ascii="Cambria" w:hAnsi="Cambria"/>
          <w:spacing w:val="-4"/>
        </w:rPr>
        <w:t xml:space="preserve"> z</w:t>
      </w:r>
      <w:r w:rsidR="00823CC9" w:rsidRPr="00292BEF">
        <w:rPr>
          <w:rFonts w:ascii="Cambria" w:hAnsi="Cambria"/>
          <w:spacing w:val="-4"/>
        </w:rPr>
        <w:t xml:space="preserve"> </w:t>
      </w:r>
      <w:r w:rsidRPr="00292BEF">
        <w:rPr>
          <w:rFonts w:ascii="Cambria" w:hAnsi="Cambria"/>
          <w:spacing w:val="-4"/>
        </w:rPr>
        <w:t>użytkowaniem pojazdów niepodle</w:t>
      </w:r>
      <w:r w:rsidR="00985C2A" w:rsidRPr="00292BEF">
        <w:rPr>
          <w:rFonts w:ascii="Cambria" w:hAnsi="Cambria"/>
          <w:spacing w:val="-4"/>
        </w:rPr>
        <w:softHyphen/>
      </w:r>
      <w:r w:rsidRPr="00292BEF">
        <w:rPr>
          <w:rFonts w:ascii="Cambria" w:hAnsi="Cambria"/>
          <w:spacing w:val="-4"/>
        </w:rPr>
        <w:t>gających obowiązkowemu ubezpieczeniu OC posiadaczy pojazdów mechanicznych,</w:t>
      </w:r>
      <w:r w:rsidR="008C49E7" w:rsidRPr="00292BEF">
        <w:rPr>
          <w:rFonts w:ascii="Cambria" w:hAnsi="Cambria"/>
          <w:spacing w:val="-4"/>
        </w:rPr>
        <w:t xml:space="preserve"> z </w:t>
      </w:r>
      <w:proofErr w:type="spellStart"/>
      <w:r w:rsidRPr="00292BEF">
        <w:rPr>
          <w:rFonts w:ascii="Cambria" w:hAnsi="Cambria"/>
          <w:spacing w:val="-4"/>
        </w:rPr>
        <w:t>podlimitem</w:t>
      </w:r>
      <w:proofErr w:type="spellEnd"/>
      <w:r w:rsidRPr="00292BEF">
        <w:rPr>
          <w:rFonts w:ascii="Cambria" w:hAnsi="Cambria"/>
          <w:spacing w:val="-4"/>
        </w:rPr>
        <w:t xml:space="preserve"> </w:t>
      </w:r>
      <w:r w:rsidR="00292BEF" w:rsidRPr="00292BEF">
        <w:rPr>
          <w:rFonts w:ascii="Cambria" w:hAnsi="Cambria"/>
          <w:spacing w:val="-4"/>
        </w:rPr>
        <w:t>1 0</w:t>
      </w:r>
      <w:r w:rsidRPr="00292BEF">
        <w:rPr>
          <w:rFonts w:ascii="Cambria" w:hAnsi="Cambria"/>
          <w:spacing w:val="-4"/>
        </w:rPr>
        <w:t>00</w:t>
      </w:r>
      <w:r w:rsidR="00362CE7" w:rsidRPr="00292BEF">
        <w:rPr>
          <w:rFonts w:ascii="Cambria" w:hAnsi="Cambria"/>
          <w:spacing w:val="-4"/>
        </w:rPr>
        <w:t> 000,00 zł</w:t>
      </w:r>
      <w:r w:rsidR="00C24F73" w:rsidRPr="00292BEF">
        <w:rPr>
          <w:rFonts w:ascii="Cambria" w:hAnsi="Cambria"/>
          <w:spacing w:val="-4"/>
        </w:rPr>
        <w:t xml:space="preserve"> </w:t>
      </w:r>
      <w:r w:rsidRPr="00292BEF">
        <w:rPr>
          <w:rFonts w:ascii="Cambria" w:hAnsi="Cambria"/>
          <w:spacing w:val="-4"/>
        </w:rPr>
        <w:t>na jeden</w:t>
      </w:r>
      <w:r w:rsidR="008C49E7" w:rsidRPr="00292BEF">
        <w:rPr>
          <w:rFonts w:ascii="Cambria" w:hAnsi="Cambria"/>
          <w:spacing w:val="-4"/>
        </w:rPr>
        <w:t xml:space="preserve"> i </w:t>
      </w:r>
      <w:r w:rsidRPr="00292BEF">
        <w:rPr>
          <w:rFonts w:ascii="Cambria" w:hAnsi="Cambria"/>
          <w:spacing w:val="-4"/>
        </w:rPr>
        <w:t>ws</w:t>
      </w:r>
      <w:r w:rsidR="00037F58" w:rsidRPr="00292BEF">
        <w:rPr>
          <w:rFonts w:ascii="Cambria" w:hAnsi="Cambria"/>
          <w:spacing w:val="-4"/>
        </w:rPr>
        <w:t>zystkie wypadki ubezpieczeniowe;</w:t>
      </w:r>
    </w:p>
    <w:p w14:paraId="569135AF" w14:textId="4555EBE7" w:rsidR="00D1787E" w:rsidRPr="00292BEF" w:rsidRDefault="00D1787E"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9" w:name="_Hlk48116228"/>
      <w:r w:rsidRPr="00292BEF">
        <w:rPr>
          <w:rFonts w:ascii="Cambria" w:hAnsi="Cambria"/>
          <w:spacing w:val="-4"/>
        </w:rPr>
        <w:t>odpowiedzialność cywilną za szkody wyrządzone przez bezpańskie zwierzęta (głównie psy)</w:t>
      </w:r>
      <w:r w:rsidR="00DE7ECD" w:rsidRPr="00292BEF">
        <w:rPr>
          <w:rFonts w:ascii="Cambria" w:hAnsi="Cambria"/>
          <w:spacing w:val="-4"/>
        </w:rPr>
        <w:t xml:space="preserve"> </w:t>
      </w:r>
      <w:r w:rsidRPr="00292BEF">
        <w:rPr>
          <w:rFonts w:ascii="Cambria" w:hAnsi="Cambria"/>
          <w:spacing w:val="-4"/>
        </w:rPr>
        <w:t>oraz przez zwierzęta żyjące</w:t>
      </w:r>
      <w:r w:rsidR="008C49E7" w:rsidRPr="00292BEF">
        <w:rPr>
          <w:rFonts w:ascii="Cambria" w:hAnsi="Cambria"/>
          <w:spacing w:val="-4"/>
        </w:rPr>
        <w:t xml:space="preserve"> w </w:t>
      </w:r>
      <w:r w:rsidRPr="00292BEF">
        <w:rPr>
          <w:rFonts w:ascii="Cambria" w:hAnsi="Cambria"/>
          <w:spacing w:val="-4"/>
        </w:rPr>
        <w:t>stanie wolnym</w:t>
      </w:r>
      <w:r w:rsidR="00DE7ECD" w:rsidRPr="00292BEF">
        <w:rPr>
          <w:rFonts w:ascii="Cambria" w:hAnsi="Cambria"/>
          <w:spacing w:val="-4"/>
        </w:rPr>
        <w:t xml:space="preserve"> – o ile w myśl przepisów ubezpieczony ponosi odpowiedzialność</w:t>
      </w:r>
      <w:r w:rsidRPr="00292BEF">
        <w:rPr>
          <w:rFonts w:ascii="Cambria" w:hAnsi="Cambria"/>
          <w:spacing w:val="-4"/>
        </w:rPr>
        <w:t>,</w:t>
      </w:r>
      <w:r w:rsidR="008C49E7" w:rsidRPr="00292BEF">
        <w:rPr>
          <w:rFonts w:ascii="Cambria" w:hAnsi="Cambria"/>
          <w:spacing w:val="-4"/>
        </w:rPr>
        <w:t xml:space="preserve"> z </w:t>
      </w:r>
      <w:proofErr w:type="spellStart"/>
      <w:r w:rsidRPr="00292BEF">
        <w:rPr>
          <w:rFonts w:ascii="Cambria" w:hAnsi="Cambria"/>
          <w:spacing w:val="-4"/>
        </w:rPr>
        <w:t>podlimitem</w:t>
      </w:r>
      <w:proofErr w:type="spellEnd"/>
      <w:r w:rsidRPr="00292BEF">
        <w:rPr>
          <w:rFonts w:ascii="Cambria" w:hAnsi="Cambria"/>
          <w:spacing w:val="-4"/>
        </w:rPr>
        <w:t xml:space="preserve"> </w:t>
      </w:r>
      <w:r w:rsidR="00292BEF" w:rsidRPr="00292BEF">
        <w:rPr>
          <w:rFonts w:ascii="Cambria" w:hAnsi="Cambria"/>
          <w:spacing w:val="-4"/>
        </w:rPr>
        <w:t>3</w:t>
      </w:r>
      <w:r w:rsidRPr="00292BEF">
        <w:rPr>
          <w:rFonts w:ascii="Cambria" w:hAnsi="Cambria"/>
          <w:spacing w:val="-4"/>
        </w:rPr>
        <w:t>00</w:t>
      </w:r>
      <w:r w:rsidR="00362CE7" w:rsidRPr="00292BEF">
        <w:rPr>
          <w:rFonts w:ascii="Cambria" w:hAnsi="Cambria"/>
          <w:spacing w:val="-4"/>
        </w:rPr>
        <w:t> 000,00 zł</w:t>
      </w:r>
      <w:r w:rsidRPr="00292BEF">
        <w:rPr>
          <w:rFonts w:ascii="Cambria" w:hAnsi="Cambria"/>
          <w:spacing w:val="-4"/>
        </w:rPr>
        <w:t xml:space="preserve"> na jeden</w:t>
      </w:r>
      <w:r w:rsidR="008C49E7" w:rsidRPr="00292BEF">
        <w:rPr>
          <w:rFonts w:ascii="Cambria" w:hAnsi="Cambria"/>
          <w:spacing w:val="-4"/>
        </w:rPr>
        <w:t xml:space="preserve"> i </w:t>
      </w:r>
      <w:r w:rsidRPr="00292BEF">
        <w:rPr>
          <w:rFonts w:ascii="Cambria" w:hAnsi="Cambria"/>
          <w:spacing w:val="-4"/>
        </w:rPr>
        <w:t>wszystkie wypadki ubezpieczeniowe;</w:t>
      </w:r>
    </w:p>
    <w:bookmarkEnd w:id="19"/>
    <w:p w14:paraId="76C04B2A" w14:textId="4A107F72" w:rsidR="00292BEF" w:rsidRDefault="00292BEF" w:rsidP="00292BE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64D41">
        <w:rPr>
          <w:rFonts w:ascii="Cambria" w:eastAsia="Times New Roman" w:hAnsi="Cambria"/>
        </w:rPr>
        <w:t xml:space="preserve">odpowiedzialność cywilną za szkody wynikłe z realizacji zadań Straży Miejskiej (w tym </w:t>
      </w:r>
      <w:r w:rsidRPr="00F64D41">
        <w:rPr>
          <w:rFonts w:ascii="Cambria" w:eastAsia="Times New Roman" w:hAnsi="Cambria"/>
        </w:rPr>
        <w:br/>
        <w:t xml:space="preserve">z tytułu dokonywanych interwencji z użyciem przymusu bezpośredniego), z </w:t>
      </w:r>
      <w:proofErr w:type="spellStart"/>
      <w:r w:rsidRPr="00F64D41">
        <w:rPr>
          <w:rFonts w:ascii="Cambria" w:eastAsia="Times New Roman" w:hAnsi="Cambria"/>
        </w:rPr>
        <w:t>podlimitem</w:t>
      </w:r>
      <w:proofErr w:type="spellEnd"/>
      <w:r w:rsidRPr="00F64D41">
        <w:rPr>
          <w:rFonts w:ascii="Cambria" w:eastAsia="Times New Roman" w:hAnsi="Cambria"/>
        </w:rPr>
        <w:t xml:space="preserve"> </w:t>
      </w:r>
      <w:r w:rsidRPr="00F64D41">
        <w:rPr>
          <w:rFonts w:ascii="Cambria" w:eastAsia="Times New Roman" w:hAnsi="Cambria"/>
        </w:rPr>
        <w:br/>
        <w:t>2 000 000,00 zł na jeden i wszystkie wypadki ubezpieczeniowe,</w:t>
      </w:r>
    </w:p>
    <w:p w14:paraId="68A2BF5F" w14:textId="77777777" w:rsidR="00292BEF" w:rsidRDefault="006239D4" w:rsidP="00292BE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odpowiedzialność cywilną za szkody wyrządzone przez jednostki ochotniczych straży pożarnych</w:t>
      </w:r>
      <w:r w:rsidR="008C49E7" w:rsidRPr="00292BEF">
        <w:rPr>
          <w:rFonts w:ascii="Cambria" w:hAnsi="Cambria"/>
          <w:spacing w:val="-4"/>
        </w:rPr>
        <w:t xml:space="preserve"> w </w:t>
      </w:r>
      <w:r w:rsidRPr="00292BEF">
        <w:rPr>
          <w:rFonts w:ascii="Cambria" w:hAnsi="Cambria"/>
          <w:spacing w:val="-4"/>
        </w:rPr>
        <w:t>związku</w:t>
      </w:r>
      <w:r w:rsidR="008C49E7" w:rsidRPr="00292BEF">
        <w:rPr>
          <w:rFonts w:ascii="Cambria" w:hAnsi="Cambria"/>
          <w:spacing w:val="-4"/>
        </w:rPr>
        <w:t xml:space="preserve"> z </w:t>
      </w:r>
      <w:r w:rsidRPr="00292BEF">
        <w:rPr>
          <w:rFonts w:ascii="Cambria" w:hAnsi="Cambria"/>
          <w:spacing w:val="-4"/>
        </w:rPr>
        <w:t>prowadzonymi działaniami ratowniczymi, udziałem</w:t>
      </w:r>
      <w:r w:rsidR="008C49E7" w:rsidRPr="00292BEF">
        <w:rPr>
          <w:rFonts w:ascii="Cambria" w:hAnsi="Cambria"/>
          <w:spacing w:val="-4"/>
        </w:rPr>
        <w:t xml:space="preserve"> w</w:t>
      </w:r>
      <w:r w:rsidR="00823CC9" w:rsidRPr="00292BEF">
        <w:rPr>
          <w:rFonts w:ascii="Cambria" w:hAnsi="Cambria"/>
          <w:spacing w:val="-4"/>
        </w:rPr>
        <w:t xml:space="preserve"> </w:t>
      </w:r>
      <w:r w:rsidRPr="00292BEF">
        <w:rPr>
          <w:rFonts w:ascii="Cambria" w:hAnsi="Cambria"/>
          <w:spacing w:val="-4"/>
        </w:rPr>
        <w:t>ćwiczeniach</w:t>
      </w:r>
      <w:r w:rsidR="00823CC9" w:rsidRPr="00292BEF">
        <w:rPr>
          <w:rFonts w:ascii="Cambria" w:hAnsi="Cambria"/>
          <w:spacing w:val="-4"/>
        </w:rPr>
        <w:t>,</w:t>
      </w:r>
      <w:r w:rsidR="00823CC9" w:rsidRPr="00292BEF">
        <w:rPr>
          <w:rFonts w:ascii="Cambria" w:hAnsi="Cambria"/>
        </w:rPr>
        <w:t xml:space="preserve"> </w:t>
      </w:r>
      <w:r w:rsidR="00823CC9" w:rsidRPr="00292BEF">
        <w:rPr>
          <w:rFonts w:ascii="Cambria" w:hAnsi="Cambria"/>
          <w:spacing w:val="-4"/>
        </w:rPr>
        <w:t xml:space="preserve">pokazach </w:t>
      </w:r>
      <w:r w:rsidR="00B936B0" w:rsidRPr="00292BEF">
        <w:rPr>
          <w:rFonts w:ascii="Cambria" w:hAnsi="Cambria"/>
          <w:spacing w:val="-4"/>
        </w:rPr>
        <w:br/>
      </w:r>
      <w:r w:rsidR="00823CC9" w:rsidRPr="00292BEF">
        <w:rPr>
          <w:rFonts w:ascii="Cambria" w:hAnsi="Cambria"/>
          <w:spacing w:val="-4"/>
        </w:rPr>
        <w:t>i zawodach pożarniczych</w:t>
      </w:r>
      <w:r w:rsidR="008C49E7" w:rsidRPr="00292BEF">
        <w:rPr>
          <w:rFonts w:ascii="Cambria" w:hAnsi="Cambria"/>
          <w:spacing w:val="-4"/>
        </w:rPr>
        <w:t xml:space="preserve"> i</w:t>
      </w:r>
      <w:r w:rsidR="00823CC9" w:rsidRPr="00292BEF">
        <w:rPr>
          <w:rFonts w:ascii="Cambria" w:hAnsi="Cambria"/>
          <w:spacing w:val="-4"/>
        </w:rPr>
        <w:t xml:space="preserve"> </w:t>
      </w:r>
      <w:r w:rsidRPr="00292BEF">
        <w:rPr>
          <w:rFonts w:ascii="Cambria" w:hAnsi="Cambria"/>
          <w:spacing w:val="-4"/>
        </w:rPr>
        <w:t>posiadanym mieniem oraz wykonywaniem zadań statutowych</w:t>
      </w:r>
      <w:r w:rsidR="008C49E7" w:rsidRPr="00292BEF">
        <w:rPr>
          <w:rFonts w:ascii="Cambria" w:hAnsi="Cambria"/>
          <w:spacing w:val="-4"/>
        </w:rPr>
        <w:t xml:space="preserve"> i </w:t>
      </w:r>
      <w:r w:rsidRPr="00292BEF">
        <w:rPr>
          <w:rFonts w:ascii="Cambria" w:hAnsi="Cambria"/>
          <w:spacing w:val="-4"/>
        </w:rPr>
        <w:t xml:space="preserve">zleconych, </w:t>
      </w:r>
      <w:r w:rsidR="00292BEF" w:rsidRPr="00292BEF">
        <w:rPr>
          <w:rFonts w:ascii="Cambria" w:hAnsi="Cambria"/>
          <w:spacing w:val="-4"/>
        </w:rPr>
        <w:t>z </w:t>
      </w:r>
      <w:proofErr w:type="spellStart"/>
      <w:r w:rsidR="00292BEF" w:rsidRPr="00292BEF">
        <w:rPr>
          <w:rFonts w:ascii="Cambria" w:hAnsi="Cambria"/>
          <w:spacing w:val="-4"/>
        </w:rPr>
        <w:t>podlimitem</w:t>
      </w:r>
      <w:proofErr w:type="spellEnd"/>
      <w:r w:rsidR="00292BEF" w:rsidRPr="00292BEF">
        <w:rPr>
          <w:rFonts w:ascii="Cambria" w:hAnsi="Cambria"/>
          <w:spacing w:val="-4"/>
        </w:rPr>
        <w:t xml:space="preserve"> 2 0</w:t>
      </w:r>
      <w:r w:rsidR="000F53D8" w:rsidRPr="00292BEF">
        <w:rPr>
          <w:rFonts w:ascii="Cambria" w:hAnsi="Cambria"/>
          <w:spacing w:val="-4"/>
        </w:rPr>
        <w:t>00 000,00 zł na jeden i wszystkie wypadki ubezpieczeniowe</w:t>
      </w:r>
      <w:r w:rsidR="00902F23" w:rsidRPr="00292BEF">
        <w:rPr>
          <w:rFonts w:ascii="Cambria" w:hAnsi="Cambria"/>
          <w:spacing w:val="-4"/>
        </w:rPr>
        <w:t>;</w:t>
      </w:r>
      <w:bookmarkStart w:id="20" w:name="_Hlk47945758"/>
    </w:p>
    <w:p w14:paraId="7F38C6F1" w14:textId="46948125" w:rsidR="00292BEF" w:rsidRPr="00292BEF" w:rsidRDefault="00292BEF" w:rsidP="00292BE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eastAsia="Times New Roman" w:hAnsi="Cambria"/>
        </w:rPr>
        <w:t>odpowiedzialność cywilną za szkody za szkody wynikające z utraty lub zniszczenia dokumentów, z </w:t>
      </w:r>
      <w:proofErr w:type="spellStart"/>
      <w:r w:rsidRPr="00292BEF">
        <w:rPr>
          <w:rFonts w:ascii="Cambria" w:eastAsia="Times New Roman" w:hAnsi="Cambria"/>
        </w:rPr>
        <w:t>podlimitem</w:t>
      </w:r>
      <w:proofErr w:type="spellEnd"/>
      <w:r w:rsidRPr="00292BEF">
        <w:rPr>
          <w:rFonts w:ascii="Cambria" w:eastAsia="Times New Roman" w:hAnsi="Cambria"/>
        </w:rPr>
        <w:t xml:space="preserve"> 1 000 000,00 zł na jeden i wszystkie wypadki ubezpieczeniowe,</w:t>
      </w:r>
    </w:p>
    <w:p w14:paraId="2BC7ADB0" w14:textId="77777777" w:rsidR="00292BEF" w:rsidRPr="00292BEF" w:rsidRDefault="00292BEF" w:rsidP="00292BE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eastAsia="Times New Roman" w:hAnsi="Cambria"/>
        </w:rPr>
        <w:t xml:space="preserve">odpowiedzialność cywilną za szkody wyrządzone przez powiatowe służby, inspekcje i straże, jeśli zamawiającemu (prezydentowi w roli starosty) przypisana zostanie odpowiedzialność </w:t>
      </w:r>
      <w:r w:rsidRPr="00292BEF">
        <w:rPr>
          <w:rFonts w:ascii="Cambria" w:eastAsia="Times New Roman" w:hAnsi="Cambria"/>
        </w:rPr>
        <w:br/>
        <w:t>za te szkody, bez </w:t>
      </w:r>
      <w:proofErr w:type="spellStart"/>
      <w:r w:rsidRPr="00292BEF">
        <w:rPr>
          <w:rFonts w:ascii="Cambria" w:eastAsia="Times New Roman" w:hAnsi="Cambria"/>
        </w:rPr>
        <w:t>podlimitu</w:t>
      </w:r>
      <w:proofErr w:type="spellEnd"/>
      <w:r w:rsidRPr="00292BEF">
        <w:rPr>
          <w:rFonts w:ascii="Cambria" w:eastAsia="Times New Roman" w:hAnsi="Cambria"/>
        </w:rPr>
        <w:t>, do wysokości sumy gwarancyjnej na jeden i wszystkie wypadki ubezpieczeniowe,</w:t>
      </w:r>
    </w:p>
    <w:p w14:paraId="1FF97989" w14:textId="77777777" w:rsidR="00D62DC3" w:rsidRPr="00D62DC3" w:rsidRDefault="00292BEF" w:rsidP="00D62DC3">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eastAsia="Times New Roman" w:hAnsi="Cambria"/>
        </w:rPr>
        <w:t xml:space="preserve">odpowiedzialność cywilną za szkody rzeczowe w pojazdach powierzonych ubezpieczającemu / ubezpieczonemu na podstawie art. 130a ustawy z dnia 20 czerwca 1997 r. Prawo o ruchu drogowym, z </w:t>
      </w:r>
      <w:proofErr w:type="spellStart"/>
      <w:r w:rsidRPr="00292BEF">
        <w:rPr>
          <w:rFonts w:ascii="Cambria" w:eastAsia="Times New Roman" w:hAnsi="Cambria"/>
        </w:rPr>
        <w:t>podlimitem</w:t>
      </w:r>
      <w:proofErr w:type="spellEnd"/>
      <w:r w:rsidRPr="00292BEF">
        <w:rPr>
          <w:rFonts w:ascii="Cambria" w:eastAsia="Times New Roman" w:hAnsi="Cambria"/>
        </w:rPr>
        <w:t xml:space="preserve"> 300 000,00 zł na jeden i wszystkie wypadki ubezpieczeniowe,</w:t>
      </w:r>
    </w:p>
    <w:p w14:paraId="7AE98B9A" w14:textId="40B83929" w:rsidR="00D62DC3" w:rsidRPr="00D62DC3" w:rsidRDefault="00D62DC3" w:rsidP="00D62DC3">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D62DC3">
        <w:rPr>
          <w:rFonts w:ascii="Cambria" w:hAnsi="Cambria"/>
          <w:spacing w:val="-4"/>
        </w:rPr>
        <w:t xml:space="preserve">odpowiedzialność cywilną za szkody wyrządzone w związku z użytkowaniem rowerów elektrycznych podczas wykonywania czynności służbowych, z </w:t>
      </w:r>
      <w:proofErr w:type="spellStart"/>
      <w:r w:rsidRPr="00D62DC3">
        <w:rPr>
          <w:rFonts w:ascii="Cambria" w:hAnsi="Cambria"/>
          <w:spacing w:val="-4"/>
        </w:rPr>
        <w:t>podlimitem</w:t>
      </w:r>
      <w:proofErr w:type="spellEnd"/>
      <w:r w:rsidRPr="00D62DC3">
        <w:rPr>
          <w:rFonts w:ascii="Cambria" w:hAnsi="Cambria"/>
          <w:spacing w:val="-4"/>
        </w:rPr>
        <w:t xml:space="preserve"> 100 000,00 zł na jeden i wszystkie wypadki ubezpieczeniowe,</w:t>
      </w:r>
    </w:p>
    <w:p w14:paraId="7922569E" w14:textId="77777777" w:rsidR="00232262" w:rsidRDefault="001067A3" w:rsidP="0023226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292BEF">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292BEF">
        <w:rPr>
          <w:rFonts w:ascii="Cambria" w:hAnsi="Cambria"/>
          <w:spacing w:val="-4"/>
        </w:rPr>
        <w:t xml:space="preserve">bez </w:t>
      </w:r>
      <w:proofErr w:type="spellStart"/>
      <w:r w:rsidR="006239D4" w:rsidRPr="00292BEF">
        <w:rPr>
          <w:rFonts w:ascii="Cambria" w:hAnsi="Cambria"/>
          <w:spacing w:val="-4"/>
        </w:rPr>
        <w:t>podlimitu</w:t>
      </w:r>
      <w:proofErr w:type="spellEnd"/>
      <w:r w:rsidR="006239D4" w:rsidRPr="00292BEF">
        <w:rPr>
          <w:rFonts w:ascii="Cambria" w:hAnsi="Cambria"/>
          <w:spacing w:val="-4"/>
        </w:rPr>
        <w:t>, do wysokości sumy gwarancyjnej na jeden</w:t>
      </w:r>
      <w:r w:rsidR="008C49E7" w:rsidRPr="00292BEF">
        <w:rPr>
          <w:rFonts w:ascii="Cambria" w:hAnsi="Cambria"/>
          <w:spacing w:val="-4"/>
        </w:rPr>
        <w:t xml:space="preserve"> i </w:t>
      </w:r>
      <w:r w:rsidR="006239D4" w:rsidRPr="00292BEF">
        <w:rPr>
          <w:rFonts w:ascii="Cambria" w:hAnsi="Cambria"/>
          <w:spacing w:val="-4"/>
        </w:rPr>
        <w:t>wszystkie wypadki ubezpieczeniowe.</w:t>
      </w:r>
      <w:bookmarkEnd w:id="20"/>
    </w:p>
    <w:p w14:paraId="1457B0AC" w14:textId="50178204" w:rsidR="00232262" w:rsidRPr="00232262" w:rsidRDefault="00232262" w:rsidP="00232262">
      <w:pPr>
        <w:pStyle w:val="Akapitzlist"/>
        <w:widowControl w:val="0"/>
        <w:numPr>
          <w:ilvl w:val="0"/>
          <w:numId w:val="12"/>
        </w:numPr>
        <w:spacing w:before="60" w:after="0" w:line="240" w:lineRule="auto"/>
        <w:ind w:left="993" w:hanging="567"/>
        <w:contextualSpacing w:val="0"/>
        <w:jc w:val="both"/>
        <w:rPr>
          <w:rFonts w:ascii="Cambria" w:hAnsi="Cambria"/>
          <w:spacing w:val="-4"/>
        </w:rPr>
      </w:pPr>
      <w:r w:rsidRPr="00232262">
        <w:rPr>
          <w:rFonts w:ascii="Cambria" w:eastAsia="Times New Roman" w:hAnsi="Cambria"/>
          <w:b/>
        </w:rPr>
        <w:t>Akceptowalne wyłączenia odpowiedzialności w zakresie ubezpieczenia</w:t>
      </w:r>
    </w:p>
    <w:p w14:paraId="032177C0" w14:textId="77777777" w:rsidR="00232262" w:rsidRPr="00F64D41" w:rsidRDefault="00232262" w:rsidP="00232262">
      <w:pPr>
        <w:widowControl w:val="0"/>
        <w:tabs>
          <w:tab w:val="left" w:pos="1134"/>
        </w:tabs>
        <w:autoSpaceDE w:val="0"/>
        <w:autoSpaceDN w:val="0"/>
        <w:adjustRightInd w:val="0"/>
        <w:ind w:left="993"/>
        <w:jc w:val="both"/>
        <w:rPr>
          <w:rFonts w:ascii="Cambria" w:eastAsia="Times New Roman" w:hAnsi="Cambria"/>
        </w:rPr>
      </w:pPr>
      <w:r w:rsidRPr="00F64D41">
        <w:rPr>
          <w:rFonts w:ascii="Cambria" w:eastAsia="Times New Roman" w:hAnsi="Cambria"/>
          <w:color w:val="000000"/>
        </w:rPr>
        <w:t>Z zakresu odpowiedzialności wyłączone są szkody</w:t>
      </w:r>
      <w:r w:rsidRPr="00F64D41">
        <w:rPr>
          <w:rFonts w:ascii="Cambria" w:eastAsia="Times New Roman" w:hAnsi="Cambria"/>
        </w:rPr>
        <w:t>:</w:t>
      </w:r>
    </w:p>
    <w:p w14:paraId="724EC0D8"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będące przedmiotem obowiązkowych ubezpieczeń odpowiedzialności cywilnej, do zawarcia których ubezpieczający zobowiązany jest mocą przepisów ustawy lub przepisów wykonawczych wydanych na podstawie ustawy, z tytułu: wykonywania określonego zawodu lub czynności, prowadzenia określonego rodzaju działalności lub posiadania określonego mienia</w:t>
      </w:r>
      <w:r>
        <w:rPr>
          <w:rFonts w:ascii="Cambria" w:hAnsi="Cambria"/>
          <w:color w:val="000000"/>
          <w:lang w:eastAsia="pl-PL"/>
        </w:rPr>
        <w:t xml:space="preserve"> (w tym pojazdów mechanicznych),</w:t>
      </w:r>
    </w:p>
    <w:p w14:paraId="38793450"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powstałe w związku z wykonywaniem czynności doradztwa: prawnego, podatkowego, gospodarczego, inwestycyjnego, technicznego, informatycznego,</w:t>
      </w:r>
    </w:p>
    <w:p w14:paraId="49AFE2BB"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związane z życiem prywatnym osoby fizycznej, </w:t>
      </w:r>
    </w:p>
    <w:p w14:paraId="3D50B054"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wynikające z umowy przewozu lub umowy spedycji,</w:t>
      </w:r>
    </w:p>
    <w:p w14:paraId="6127958E"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wyrządzone w trakcie działań wojennych, stanu wojennego i rewolucji </w:t>
      </w:r>
    </w:p>
    <w:p w14:paraId="18BD3983"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wyrządzone w wyniku aktów terroryzmu,</w:t>
      </w:r>
    </w:p>
    <w:p w14:paraId="4777DD08"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wstałe wskutek oddziaływania energii jądrowej, promieni laserowych, maserowych, promieniowania jonizującego, pola magnetycznego i elektromagnetycznego oraz skażenia radioaktywnego, </w:t>
      </w:r>
    </w:p>
    <w:p w14:paraId="6F5F9A7A"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spowodowane przez lub pozostające w związku z bezpośrednim lub pośrednim oddziaływaniem (np. pyleniem) azbestu lub materiałów zawierających azbest, </w:t>
      </w:r>
    </w:p>
    <w:p w14:paraId="55921125"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za które przysługuje odszkodowanie w związku z ruchem zakładu górniczego, </w:t>
      </w:r>
    </w:p>
    <w:p w14:paraId="39A8E8E2"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zaistniałe w związku z używaniem, wytwarzaniem, przechowywaniem, handlem materiałami niebezpiecznymi, w tym wybuchowymi, pirotechnicznymi, bro</w:t>
      </w:r>
      <w:r>
        <w:rPr>
          <w:rFonts w:ascii="Cambria" w:hAnsi="Cambria"/>
          <w:color w:val="000000"/>
          <w:lang w:eastAsia="pl-PL"/>
        </w:rPr>
        <w:t xml:space="preserve">nią rozumianą zgodnie z ustawą </w:t>
      </w:r>
      <w:r w:rsidRPr="00232262">
        <w:rPr>
          <w:rFonts w:ascii="Cambria" w:hAnsi="Cambria"/>
          <w:color w:val="000000"/>
          <w:lang w:eastAsia="pl-PL"/>
        </w:rPr>
        <w:t xml:space="preserve">o broni i amunicji, </w:t>
      </w:r>
    </w:p>
    <w:p w14:paraId="493E029F"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związane z naruszeniem praw autorskich, patentów, znaków towarowych lub praw ochronnych na wzory użytkowe lub zdobnicze, </w:t>
      </w:r>
    </w:p>
    <w:p w14:paraId="1592E529"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legające na uszkodzeniu, zniszczeniu lub utracie wartości pieniężnych, </w:t>
      </w:r>
    </w:p>
    <w:p w14:paraId="51E00585"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w związku z tworzeniem oprogramowania informatycznego,</w:t>
      </w:r>
    </w:p>
    <w:p w14:paraId="74568BD7"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wstałe na skutek użytkowania przez </w:t>
      </w:r>
      <w:r w:rsidRPr="00232262">
        <w:rPr>
          <w:rFonts w:ascii="Cambria" w:hAnsi="Cambria"/>
          <w:bCs/>
          <w:color w:val="000000"/>
          <w:lang w:eastAsia="pl-PL"/>
        </w:rPr>
        <w:t xml:space="preserve">ubezpieczonego </w:t>
      </w:r>
      <w:r w:rsidRPr="00232262">
        <w:rPr>
          <w:rFonts w:ascii="Cambria" w:hAnsi="Cambria"/>
          <w:color w:val="000000"/>
          <w:lang w:eastAsia="pl-PL"/>
        </w:rPr>
        <w:t xml:space="preserve">statków powietrznych lub sprzętu lotniczego, </w:t>
      </w:r>
    </w:p>
    <w:p w14:paraId="71B8FA80"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wstałe wskutek zmiany materiału genetycznego ludzkich komórek zarodkowych lub embrionów oraz spowodowane przez organizmy zmodyfikowane genetycznie w rozumieniu ustawy z dnia 22 czerwca 2001 r. o mikroorganizmach i organizmach genetycznie zmodyfikowanych lub wynikające z ich wad, </w:t>
      </w:r>
    </w:p>
    <w:p w14:paraId="51AB3367"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wstałe wskutek bezpośredniego lub pośredniego działania wyrobów tytoniowych, </w:t>
      </w:r>
    </w:p>
    <w:p w14:paraId="388158D4"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związane ze składowaniem i przetwarzaniem odpadów, </w:t>
      </w:r>
    </w:p>
    <w:p w14:paraId="3A48E9D3"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związane z prowadzeniem banków krwi lub działalności polegającej na handlu lub dostarczaniu krwi lub produktów krwiopochodnych, </w:t>
      </w:r>
    </w:p>
    <w:p w14:paraId="7344B728"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s</w:t>
      </w:r>
      <w:r w:rsidRPr="00232262">
        <w:rPr>
          <w:rFonts w:ascii="Cambria" w:hAnsi="Cambria"/>
          <w:bCs/>
          <w:color w:val="000000"/>
          <w:lang w:eastAsia="pl-PL"/>
        </w:rPr>
        <w:t xml:space="preserve">zkody czysto majątkowe </w:t>
      </w:r>
      <w:r w:rsidRPr="00232262">
        <w:rPr>
          <w:rFonts w:ascii="Cambria" w:hAnsi="Cambria"/>
          <w:color w:val="000000"/>
          <w:lang w:eastAsia="pl-PL"/>
        </w:rPr>
        <w:t>związane z działalnością:</w:t>
      </w:r>
    </w:p>
    <w:p w14:paraId="1C940CD4" w14:textId="77777777" w:rsidR="00232262" w:rsidRPr="00F64D41" w:rsidRDefault="00232262" w:rsidP="008E4DB0">
      <w:pPr>
        <w:widowControl w:val="0"/>
        <w:numPr>
          <w:ilvl w:val="0"/>
          <w:numId w:val="82"/>
        </w:numPr>
        <w:tabs>
          <w:tab w:val="left" w:pos="851"/>
        </w:tabs>
        <w:autoSpaceDE w:val="0"/>
        <w:autoSpaceDN w:val="0"/>
        <w:adjustRightInd w:val="0"/>
        <w:spacing w:after="0" w:line="240" w:lineRule="auto"/>
        <w:ind w:left="851" w:hanging="142"/>
        <w:jc w:val="both"/>
        <w:rPr>
          <w:rFonts w:ascii="Cambria" w:hAnsi="Cambria"/>
          <w:color w:val="000000"/>
          <w:lang w:eastAsia="pl-PL"/>
        </w:rPr>
      </w:pPr>
      <w:r w:rsidRPr="00F64D41">
        <w:rPr>
          <w:rFonts w:ascii="Cambria" w:hAnsi="Cambria"/>
          <w:color w:val="000000"/>
          <w:lang w:eastAsia="pl-PL"/>
        </w:rPr>
        <w:t xml:space="preserve">bankową, ubezpieczeniową lub leasingową, </w:t>
      </w:r>
    </w:p>
    <w:p w14:paraId="76BCD098" w14:textId="77777777" w:rsidR="00232262" w:rsidRPr="00F64D41" w:rsidRDefault="00232262" w:rsidP="008E4DB0">
      <w:pPr>
        <w:widowControl w:val="0"/>
        <w:numPr>
          <w:ilvl w:val="0"/>
          <w:numId w:val="82"/>
        </w:numPr>
        <w:tabs>
          <w:tab w:val="left" w:pos="851"/>
        </w:tabs>
        <w:autoSpaceDE w:val="0"/>
        <w:autoSpaceDN w:val="0"/>
        <w:adjustRightInd w:val="0"/>
        <w:spacing w:after="0" w:line="240" w:lineRule="auto"/>
        <w:ind w:left="851" w:hanging="142"/>
        <w:jc w:val="both"/>
        <w:rPr>
          <w:rFonts w:ascii="Cambria" w:hAnsi="Cambria"/>
          <w:color w:val="000000"/>
          <w:lang w:eastAsia="pl-PL"/>
        </w:rPr>
      </w:pPr>
      <w:r w:rsidRPr="00F64D41">
        <w:rPr>
          <w:rFonts w:ascii="Cambria" w:hAnsi="Cambria"/>
          <w:color w:val="000000"/>
          <w:lang w:eastAsia="pl-PL"/>
        </w:rPr>
        <w:t xml:space="preserve">księgową lub finansową, </w:t>
      </w:r>
    </w:p>
    <w:p w14:paraId="449B3E2C" w14:textId="77777777" w:rsidR="00232262" w:rsidRPr="00F64D41" w:rsidRDefault="00232262" w:rsidP="008E4DB0">
      <w:pPr>
        <w:widowControl w:val="0"/>
        <w:numPr>
          <w:ilvl w:val="0"/>
          <w:numId w:val="82"/>
        </w:numPr>
        <w:tabs>
          <w:tab w:val="left" w:pos="851"/>
        </w:tabs>
        <w:autoSpaceDE w:val="0"/>
        <w:autoSpaceDN w:val="0"/>
        <w:adjustRightInd w:val="0"/>
        <w:spacing w:after="0" w:line="240" w:lineRule="auto"/>
        <w:ind w:left="851" w:hanging="142"/>
        <w:jc w:val="both"/>
        <w:rPr>
          <w:rFonts w:ascii="Cambria" w:hAnsi="Cambria"/>
          <w:color w:val="000000"/>
          <w:lang w:eastAsia="pl-PL"/>
        </w:rPr>
      </w:pPr>
      <w:r w:rsidRPr="00F64D41">
        <w:rPr>
          <w:rFonts w:ascii="Cambria" w:hAnsi="Cambria"/>
          <w:color w:val="000000"/>
          <w:lang w:eastAsia="pl-PL"/>
        </w:rPr>
        <w:t xml:space="preserve">pośredników turystycznych i organizatorów turystyki, </w:t>
      </w:r>
    </w:p>
    <w:p w14:paraId="12ACE7A4" w14:textId="77777777" w:rsidR="00232262" w:rsidRPr="00F64D41" w:rsidRDefault="00232262" w:rsidP="008E4DB0">
      <w:pPr>
        <w:widowControl w:val="0"/>
        <w:numPr>
          <w:ilvl w:val="0"/>
          <w:numId w:val="82"/>
        </w:numPr>
        <w:tabs>
          <w:tab w:val="left" w:pos="851"/>
        </w:tabs>
        <w:autoSpaceDE w:val="0"/>
        <w:autoSpaceDN w:val="0"/>
        <w:adjustRightInd w:val="0"/>
        <w:spacing w:after="0" w:line="240" w:lineRule="auto"/>
        <w:ind w:left="851" w:hanging="142"/>
        <w:jc w:val="both"/>
        <w:rPr>
          <w:rFonts w:ascii="Cambria" w:hAnsi="Cambria"/>
          <w:color w:val="000000"/>
          <w:lang w:eastAsia="pl-PL"/>
        </w:rPr>
      </w:pPr>
      <w:r w:rsidRPr="00F64D41">
        <w:rPr>
          <w:rFonts w:ascii="Cambria" w:hAnsi="Cambria"/>
          <w:color w:val="000000"/>
          <w:lang w:eastAsia="pl-PL"/>
        </w:rPr>
        <w:t xml:space="preserve">związaną z transakcjami pieniężnymi, </w:t>
      </w:r>
    </w:p>
    <w:p w14:paraId="0E3F4743" w14:textId="77777777" w:rsidR="00232262" w:rsidRDefault="00232262" w:rsidP="008E4DB0">
      <w:pPr>
        <w:widowControl w:val="0"/>
        <w:numPr>
          <w:ilvl w:val="0"/>
          <w:numId w:val="82"/>
        </w:numPr>
        <w:tabs>
          <w:tab w:val="left" w:pos="851"/>
        </w:tabs>
        <w:autoSpaceDE w:val="0"/>
        <w:autoSpaceDN w:val="0"/>
        <w:adjustRightInd w:val="0"/>
        <w:spacing w:after="0" w:line="240" w:lineRule="auto"/>
        <w:ind w:left="851" w:hanging="142"/>
        <w:jc w:val="both"/>
        <w:rPr>
          <w:rFonts w:ascii="Cambria" w:hAnsi="Cambria"/>
          <w:color w:val="000000"/>
          <w:lang w:eastAsia="pl-PL"/>
        </w:rPr>
      </w:pPr>
      <w:r w:rsidRPr="00F64D41">
        <w:rPr>
          <w:rFonts w:ascii="Cambria" w:hAnsi="Cambria"/>
          <w:color w:val="000000"/>
          <w:lang w:eastAsia="pl-PL"/>
        </w:rPr>
        <w:t>wynikające z niedotrzymania terminów oraz przekroczenia kosztorysów,</w:t>
      </w:r>
    </w:p>
    <w:p w14:paraId="44E5C3CB"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powstałe w związku z zaciąganiem kredytów, udzielaniem gwarancji i poręczeń, </w:t>
      </w:r>
    </w:p>
    <w:p w14:paraId="59419B66" w14:textId="77777777" w:rsidR="00232262" w:rsidRP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eastAsia="Times New Roman" w:hAnsi="Cambria"/>
          <w:lang w:eastAsia="pl-PL"/>
        </w:rPr>
        <w:t xml:space="preserve">powstałe w wyniku niewypłacalności, </w:t>
      </w:r>
    </w:p>
    <w:p w14:paraId="30CB4326"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związane ze sprawowaniem funkcji członka organu władz spółki kapitałowej,</w:t>
      </w:r>
    </w:p>
    <w:p w14:paraId="28CAB6CC" w14:textId="77777777" w:rsidR="00232262" w:rsidRP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 xml:space="preserve">wyrządzone przez osoby, które kierowały pojazdem niepodlegającym ubezpieczeniu obowiązkowemu bez wymaganych uprawnień (wyłączenie nie ma zastosowania, jeżeli </w:t>
      </w:r>
      <w:r w:rsidRPr="00232262">
        <w:rPr>
          <w:rFonts w:ascii="Cambria" w:hAnsi="Cambria"/>
          <w:bCs/>
          <w:color w:val="000000"/>
          <w:lang w:eastAsia="pl-PL"/>
        </w:rPr>
        <w:t xml:space="preserve">ubezpieczony </w:t>
      </w:r>
      <w:r w:rsidRPr="00232262">
        <w:rPr>
          <w:rFonts w:ascii="Cambria" w:hAnsi="Cambria"/>
          <w:color w:val="000000"/>
          <w:lang w:eastAsia="pl-PL"/>
        </w:rPr>
        <w:t xml:space="preserve">wykaże, że przy dołożeniu należytej staranności fakt posiadania uprawnień przez sprawcę zweryfikował i mógł zakładać, że kierowca takie uprawienia posiadał lub jeżeli pojazd był prowadzony przez osobę, która nie została do tego upoważniona przez </w:t>
      </w:r>
      <w:r w:rsidRPr="00232262">
        <w:rPr>
          <w:rFonts w:ascii="Cambria" w:hAnsi="Cambria"/>
          <w:bCs/>
          <w:color w:val="000000"/>
          <w:lang w:eastAsia="pl-PL"/>
        </w:rPr>
        <w:t>ubezpieczonego),</w:t>
      </w:r>
    </w:p>
    <w:p w14:paraId="20BA2407" w14:textId="77777777" w:rsidR="00232262" w:rsidRP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bCs/>
          <w:color w:val="000000"/>
          <w:lang w:eastAsia="pl-PL"/>
        </w:rPr>
        <w:t>spowodowane przez produkt nieposiadający ważnego atestu, certyfikatu, zezwolenia dopuszczającego do obrotu, o ile taki atest, certyfikat, zezwolenie jest wymagane przez przepisy prawa,</w:t>
      </w:r>
    </w:p>
    <w:p w14:paraId="4FB63683"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przez produkt zawierający ludzką krew lub osocze albo inne substancje krwiopochodne ludzkiego pochodzenia,</w:t>
      </w:r>
    </w:p>
    <w:p w14:paraId="78CD9247" w14:textId="77777777" w:rsid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color w:val="000000"/>
          <w:lang w:eastAsia="pl-PL"/>
        </w:rPr>
        <w:t>przez produkt niepełnowartościowy wprowadzony do obrotu z informacją o wadzie w takim zakresie, w jakim szkoda została w</w:t>
      </w:r>
      <w:r>
        <w:rPr>
          <w:rFonts w:ascii="Cambria" w:hAnsi="Cambria"/>
          <w:color w:val="000000"/>
          <w:lang w:eastAsia="pl-PL"/>
        </w:rPr>
        <w:t>yrządzona wiadomą wadą produktu,</w:t>
      </w:r>
    </w:p>
    <w:p w14:paraId="370C5AAF" w14:textId="77777777" w:rsidR="00232262" w:rsidRPr="00232262" w:rsidRDefault="00232262" w:rsidP="00232262">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rPr>
        <w:t>powstałe wskutek działalności leczniczej, medycznej i jakichkolwiek świadczeń zdrowotnych itp. (za wyjątkiem drobnych świadczeń medycznych),</w:t>
      </w:r>
    </w:p>
    <w:p w14:paraId="29BDEA8D" w14:textId="77777777" w:rsidR="00FE5ABE" w:rsidRPr="00FE5ABE" w:rsidRDefault="00232262" w:rsidP="00FE5ABE">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232262">
        <w:rPr>
          <w:rFonts w:ascii="Cambria" w:hAnsi="Cambria"/>
          <w:b/>
          <w:color w:val="000000"/>
          <w:lang w:eastAsia="pl-PL"/>
        </w:rPr>
        <w:t>inne wyłączenia ogólnych warunków ubezpieczenia wykonawcy, w zakresie niestojącym w sprzeczności z opisem przedmiotu zamówienia.</w:t>
      </w:r>
    </w:p>
    <w:p w14:paraId="0AAD31C0" w14:textId="75DBF14C" w:rsidR="00232262" w:rsidRPr="00FE5ABE" w:rsidRDefault="00232262" w:rsidP="00FE5ABE">
      <w:pPr>
        <w:pStyle w:val="Akapitzlist"/>
        <w:widowControl w:val="0"/>
        <w:numPr>
          <w:ilvl w:val="1"/>
          <w:numId w:val="12"/>
        </w:numPr>
        <w:tabs>
          <w:tab w:val="left" w:pos="1134"/>
        </w:tabs>
        <w:autoSpaceDE w:val="0"/>
        <w:autoSpaceDN w:val="0"/>
        <w:adjustRightInd w:val="0"/>
        <w:spacing w:after="0" w:line="240" w:lineRule="auto"/>
        <w:ind w:left="993" w:hanging="567"/>
        <w:jc w:val="both"/>
        <w:rPr>
          <w:rFonts w:ascii="Cambria" w:hAnsi="Cambria"/>
          <w:color w:val="000000"/>
          <w:lang w:eastAsia="pl-PL"/>
        </w:rPr>
      </w:pPr>
      <w:r w:rsidRPr="00FE5ABE">
        <w:rPr>
          <w:rFonts w:ascii="Cambria" w:hAnsi="Cambria"/>
        </w:rPr>
        <w:t>Poza tym w ramach ubezpieczenia odpowiedzialności cywilnej zamawiający nie oczekuje:</w:t>
      </w:r>
    </w:p>
    <w:p w14:paraId="315A427B"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objęcia ochroną szkód powstałych w związku z prowadzeniem działalności medycznej, badawczej, farmaceutycznej a także udzielaniem świadczeń opieki zdrowotnej oraz zarządzaniem jednostkami służby zdrowia (nie dotyczy drobnych usług medycznych, jak zmiana opatrunku, szczepienie etc. oraz działań związanych z profilaktyką zdrowotną)</w:t>
      </w:r>
    </w:p>
    <w:p w14:paraId="6EB53735"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 xml:space="preserve">udzielenia ochrony za szkody regulowane przepisami Dyrektywy 2004/35/WE Par- lamentu Europejskiego i Rady w sprawie odpowiedzialności za środowisko w odniesieniu </w:t>
      </w:r>
      <w:r w:rsidRPr="00F64D41">
        <w:rPr>
          <w:rFonts w:ascii="Cambria" w:hAnsi="Cambria"/>
        </w:rPr>
        <w:br/>
        <w:t xml:space="preserve">do zapobiegania i zaradzania szkodom wyrządzonym środowisku naturalnemu, </w:t>
      </w:r>
      <w:r w:rsidRPr="00F64D41">
        <w:rPr>
          <w:rFonts w:ascii="Cambria" w:hAnsi="Cambria"/>
        </w:rPr>
        <w:br/>
        <w:t>z zastrzeżeniem § 10 ust. 1 pkt 2.</w:t>
      </w:r>
    </w:p>
    <w:p w14:paraId="3913D3E1"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 xml:space="preserve">objęcia ochroną szkód spowodowanych przez chorobę </w:t>
      </w:r>
      <w:proofErr w:type="spellStart"/>
      <w:r w:rsidRPr="00F64D41">
        <w:rPr>
          <w:rFonts w:ascii="Cambria" w:hAnsi="Cambria"/>
        </w:rPr>
        <w:t>Creutzfelda</w:t>
      </w:r>
      <w:proofErr w:type="spellEnd"/>
      <w:r w:rsidRPr="00F64D41">
        <w:rPr>
          <w:rFonts w:ascii="Cambria" w:hAnsi="Cambria"/>
        </w:rPr>
        <w:t xml:space="preserve">-Jakoba. </w:t>
      </w:r>
    </w:p>
    <w:p w14:paraId="48B440AB"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związanych z popełnieniem przestępstwa przez funkcjonariusza władzy publicznej, które ubezpieczony jest zobowiązany naprawić, jeżeli przemawiają za tym przewidziane przez prawo cywilne względy słuszności</w:t>
      </w:r>
    </w:p>
    <w:p w14:paraId="4621C978"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wyrządzonych wskutek ujawnienia wiadomości poufnej</w:t>
      </w:r>
    </w:p>
    <w:p w14:paraId="193AE945"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powstałych w wyniku niewypłacalności</w:t>
      </w:r>
    </w:p>
    <w:p w14:paraId="0413CC65"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wynikłych z decyzji podjętych przez funkcjonariusza władzy publicznej w zakresie sprawowanej przez niego funkcji, za które uzyskał korzyść osobistą lub dążył do jej uzyskania</w:t>
      </w:r>
    </w:p>
    <w:p w14:paraId="0694E762"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 xml:space="preserve">wyrządzonych umyślnie przez osoby na stanowiskach kierowniczych oraz kierowników </w:t>
      </w:r>
      <w:r>
        <w:rPr>
          <w:rFonts w:ascii="Cambria" w:hAnsi="Cambria"/>
        </w:rPr>
        <w:t>podmiotów objętych zamówieniem</w:t>
      </w:r>
    </w:p>
    <w:p w14:paraId="197D3FEB"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potencjalnych, związanych z wydaniem niezgodnych z prawem aktów normatywnych, ostatecznych decyzji administracyjnych lub z nie wydaniem aktu prawnego lub ostatecznej decyzji adm. w terminie i w trybie określonym przez obowiązujące przepisy prawa</w:t>
      </w:r>
    </w:p>
    <w:p w14:paraId="7509DF61" w14:textId="77777777" w:rsidR="00232262" w:rsidRPr="00F64D41"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objęcia ochroną szkód powstałych w związku z administrowaniem nieruchomościami przeznaczonymi do rozbiórki i nieruchomościami będącymi niezalegalizowanymi samowolami budowlanymi</w:t>
      </w:r>
    </w:p>
    <w:p w14:paraId="16CB713F" w14:textId="77777777" w:rsidR="00232262" w:rsidRDefault="00232262" w:rsidP="008E4DB0">
      <w:pPr>
        <w:widowControl w:val="0"/>
        <w:numPr>
          <w:ilvl w:val="0"/>
          <w:numId w:val="83"/>
        </w:numPr>
        <w:tabs>
          <w:tab w:val="left" w:pos="993"/>
        </w:tabs>
        <w:spacing w:after="0" w:line="240" w:lineRule="auto"/>
        <w:ind w:left="993" w:hanging="284"/>
        <w:jc w:val="both"/>
        <w:rPr>
          <w:rFonts w:ascii="Cambria" w:hAnsi="Cambria"/>
        </w:rPr>
      </w:pPr>
      <w:r w:rsidRPr="00F64D41">
        <w:rPr>
          <w:rFonts w:ascii="Cambria" w:hAnsi="Cambria"/>
        </w:rPr>
        <w:t>ochroną nie będą objęte szkody wskutek działań wyburzeniowych metodą wybuchową</w:t>
      </w:r>
    </w:p>
    <w:p w14:paraId="0AC6E66F" w14:textId="15C42BAC" w:rsidR="00232262" w:rsidRPr="00FE5ABE" w:rsidRDefault="00232262" w:rsidP="00FE5ABE">
      <w:pPr>
        <w:pStyle w:val="Akapitzlist"/>
        <w:widowControl w:val="0"/>
        <w:spacing w:before="120" w:after="0" w:line="240" w:lineRule="auto"/>
        <w:ind w:left="425"/>
        <w:contextualSpacing w:val="0"/>
        <w:jc w:val="both"/>
        <w:outlineLvl w:val="1"/>
        <w:rPr>
          <w:rFonts w:ascii="Cambria" w:hAnsi="Cambria"/>
          <w:b/>
          <w:i/>
          <w:spacing w:val="-4"/>
        </w:rPr>
      </w:pPr>
      <w:r w:rsidRPr="00FE5ABE">
        <w:rPr>
          <w:rFonts w:ascii="Cambria" w:eastAsia="Times New Roman" w:hAnsi="Cambria" w:cs="Arial"/>
          <w:b/>
          <w:i/>
          <w:lang w:eastAsia="pl-PL"/>
        </w:rPr>
        <w:t xml:space="preserve">Uwaga: </w:t>
      </w:r>
      <w:r w:rsidRPr="00FE5ABE">
        <w:rPr>
          <w:rFonts w:ascii="Cambria" w:eastAsia="Times New Roman" w:hAnsi="Cambria" w:cs="Arial"/>
          <w:i/>
          <w:lang w:eastAsia="pl-PL"/>
        </w:rPr>
        <w:t>zakres ubezpieczenia OC w żadnym aspekcie nie wykracza poza zakres odpowiedzialności ubezpieczonego wynikającej z obowiązujących przepisów prawa.</w:t>
      </w:r>
    </w:p>
    <w:p w14:paraId="07F134A6" w14:textId="40BDB94B" w:rsidR="00635283"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uma gwarancyjna</w:t>
      </w:r>
      <w:r w:rsidR="00D1787E" w:rsidRPr="00C57D42">
        <w:rPr>
          <w:rFonts w:ascii="Cambria" w:hAnsi="Cambria"/>
          <w:b/>
          <w:spacing w:val="-4"/>
        </w:rPr>
        <w:t>.</w:t>
      </w:r>
      <w:r w:rsidRPr="00C57D42">
        <w:rPr>
          <w:rFonts w:ascii="Cambria" w:hAnsi="Cambria"/>
          <w:b/>
          <w:spacing w:val="-4"/>
        </w:rPr>
        <w:t xml:space="preserve"> </w:t>
      </w:r>
    </w:p>
    <w:p w14:paraId="40C963EC" w14:textId="06B69A04" w:rsidR="00D1787E" w:rsidRPr="00C57D42" w:rsidRDefault="006C082C" w:rsidP="00C57D42">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5</w:t>
      </w:r>
      <w:r w:rsidR="0071587E">
        <w:rPr>
          <w:rFonts w:ascii="Cambria" w:hAnsi="Cambria"/>
          <w:b/>
          <w:bCs/>
          <w:spacing w:val="-4"/>
        </w:rPr>
        <w:t> 0</w:t>
      </w:r>
      <w:r w:rsidR="00362CE7" w:rsidRPr="00C57D42">
        <w:rPr>
          <w:rFonts w:ascii="Cambria" w:hAnsi="Cambria"/>
          <w:b/>
          <w:bCs/>
          <w:spacing w:val="-4"/>
        </w:rPr>
        <w:t>00 000,00 zł</w:t>
      </w:r>
      <w:r w:rsidR="00D1787E" w:rsidRPr="00C57D42">
        <w:rPr>
          <w:rFonts w:ascii="Cambria" w:hAnsi="Cambria"/>
          <w:b/>
          <w:bCs/>
          <w:spacing w:val="-4"/>
        </w:rPr>
        <w:t xml:space="preserve"> na jeden</w:t>
      </w:r>
      <w:r w:rsidR="008C49E7" w:rsidRPr="00C57D42">
        <w:rPr>
          <w:rFonts w:ascii="Cambria" w:hAnsi="Cambria"/>
          <w:b/>
          <w:bCs/>
          <w:spacing w:val="-4"/>
        </w:rPr>
        <w:t xml:space="preserve"> i </w:t>
      </w:r>
      <w:r w:rsidR="00D1787E" w:rsidRPr="00C57D42">
        <w:rPr>
          <w:rFonts w:ascii="Cambria" w:hAnsi="Cambria"/>
          <w:b/>
          <w:bCs/>
          <w:spacing w:val="-4"/>
        </w:rPr>
        <w:t>wszystkie wypadki ubezpieczeniowe,</w:t>
      </w:r>
      <w:r w:rsidR="008C49E7" w:rsidRPr="00C57D42">
        <w:rPr>
          <w:rFonts w:ascii="Cambria" w:hAnsi="Cambria"/>
          <w:b/>
          <w:bCs/>
          <w:spacing w:val="-4"/>
        </w:rPr>
        <w:t xml:space="preserve"> w</w:t>
      </w:r>
      <w:r w:rsidR="00923F51" w:rsidRPr="00C57D42">
        <w:rPr>
          <w:rFonts w:ascii="Cambria" w:hAnsi="Cambria"/>
          <w:b/>
          <w:bCs/>
          <w:spacing w:val="-4"/>
        </w:rPr>
        <w:t xml:space="preserve"> </w:t>
      </w:r>
      <w:r w:rsidR="00D1787E" w:rsidRPr="00C57D42">
        <w:rPr>
          <w:rFonts w:ascii="Cambria" w:hAnsi="Cambria"/>
          <w:b/>
          <w:bCs/>
          <w:spacing w:val="-4"/>
        </w:rPr>
        <w:t>każdym rocznym okresie ubezpieczenia,</w:t>
      </w:r>
      <w:r w:rsidR="008C49E7" w:rsidRPr="00C57D42">
        <w:rPr>
          <w:rFonts w:ascii="Cambria" w:hAnsi="Cambria"/>
          <w:b/>
          <w:bCs/>
          <w:spacing w:val="-4"/>
        </w:rPr>
        <w:t xml:space="preserve"> z </w:t>
      </w:r>
      <w:r w:rsidR="00D1787E" w:rsidRPr="00C57D42">
        <w:rPr>
          <w:rFonts w:ascii="Cambria" w:hAnsi="Cambria"/>
          <w:b/>
          <w:bCs/>
          <w:spacing w:val="-4"/>
        </w:rPr>
        <w:t xml:space="preserve">uwzględnieniem </w:t>
      </w:r>
      <w:proofErr w:type="spellStart"/>
      <w:r w:rsidR="00D1787E" w:rsidRPr="00C57D42">
        <w:rPr>
          <w:rFonts w:ascii="Cambria" w:hAnsi="Cambria"/>
          <w:b/>
          <w:bCs/>
          <w:spacing w:val="-4"/>
        </w:rPr>
        <w:t>podlimitów</w:t>
      </w:r>
      <w:proofErr w:type="spellEnd"/>
      <w:r w:rsidR="00D1787E" w:rsidRPr="00C57D42">
        <w:rPr>
          <w:rFonts w:ascii="Cambria" w:hAnsi="Cambria"/>
          <w:b/>
          <w:bCs/>
          <w:spacing w:val="-4"/>
        </w:rPr>
        <w:t xml:space="preserve"> określonych wyżej.</w:t>
      </w:r>
    </w:p>
    <w:p w14:paraId="21ED2062" w14:textId="02FE4B54"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043CCA" w:rsidRPr="00C57D42">
        <w:rPr>
          <w:rFonts w:ascii="Cambria" w:hAnsi="Cambria"/>
          <w:b/>
          <w:spacing w:val="-4"/>
        </w:rPr>
        <w:t>.</w:t>
      </w:r>
    </w:p>
    <w:p w14:paraId="21000D58" w14:textId="38F3E268"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A42E24" w:rsidRPr="00C57D42">
        <w:rPr>
          <w:rFonts w:ascii="Cambria" w:hAnsi="Cambria"/>
          <w:spacing w:val="-4"/>
        </w:rPr>
        <w:t>.</w:t>
      </w:r>
    </w:p>
    <w:p w14:paraId="1A0CB639" w14:textId="355244B6"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1" w:name="_Hlk47945708"/>
      <w:r w:rsidRPr="00C57D42">
        <w:rPr>
          <w:rFonts w:ascii="Cambria" w:hAnsi="Cambria"/>
          <w:spacing w:val="-6"/>
        </w:rPr>
        <w:t>Rozszerzenie ubezpieczenia OC Gminy</w:t>
      </w:r>
      <w:r w:rsidR="008C49E7" w:rsidRPr="00C57D42">
        <w:rPr>
          <w:rFonts w:ascii="Cambria" w:hAnsi="Cambria"/>
          <w:spacing w:val="-6"/>
        </w:rPr>
        <w:t xml:space="preserve"> </w:t>
      </w:r>
      <w:r w:rsidR="00FE5ABE">
        <w:rPr>
          <w:rFonts w:ascii="Cambria" w:hAnsi="Cambria"/>
          <w:spacing w:val="-6"/>
        </w:rPr>
        <w:t xml:space="preserve">i Powiatu </w:t>
      </w:r>
      <w:r w:rsidR="008C49E7" w:rsidRPr="00C57D42">
        <w:rPr>
          <w:rFonts w:ascii="Cambria" w:hAnsi="Cambria"/>
          <w:spacing w:val="-6"/>
        </w:rPr>
        <w:t>o</w:t>
      </w:r>
      <w:r w:rsidR="001067A3" w:rsidRPr="00C57D42">
        <w:rPr>
          <w:rFonts w:ascii="Cambria" w:hAnsi="Cambria"/>
          <w:spacing w:val="-6"/>
        </w:rPr>
        <w:t xml:space="preserve"> </w:t>
      </w:r>
      <w:r w:rsidRPr="00C57D42">
        <w:rPr>
          <w:rFonts w:ascii="Cambria" w:hAnsi="Cambria"/>
          <w:spacing w:val="-6"/>
        </w:rPr>
        <w:t>czyste straty finansowe (m.in</w:t>
      </w:r>
      <w:r w:rsidR="000E6139" w:rsidRPr="00C57D42">
        <w:rPr>
          <w:rFonts w:ascii="Cambria" w:hAnsi="Cambria"/>
          <w:spacing w:val="-6"/>
        </w:rPr>
        <w:t>.</w:t>
      </w:r>
      <w:r w:rsidR="008C49E7" w:rsidRPr="00C57D42">
        <w:rPr>
          <w:rFonts w:ascii="Cambria" w:hAnsi="Cambria"/>
          <w:spacing w:val="-6"/>
        </w:rPr>
        <w:t xml:space="preserve"> w </w:t>
      </w:r>
      <w:r w:rsidRPr="00C57D42">
        <w:rPr>
          <w:rFonts w:ascii="Cambria" w:hAnsi="Cambria"/>
          <w:spacing w:val="-6"/>
        </w:rPr>
        <w:t>związku</w:t>
      </w:r>
      <w:r w:rsidR="008C49E7" w:rsidRPr="00C57D42">
        <w:rPr>
          <w:rFonts w:ascii="Cambria" w:hAnsi="Cambria"/>
          <w:spacing w:val="-6"/>
        </w:rPr>
        <w:t xml:space="preserve"> z </w:t>
      </w:r>
      <w:r w:rsidRPr="00C57D42">
        <w:rPr>
          <w:rFonts w:ascii="Cambria" w:hAnsi="Cambria"/>
          <w:spacing w:val="-6"/>
        </w:rPr>
        <w:t>wydaniem lub niewydaniem decyzji administracyjnych lub aktów normatywnych), przez które należy rozumieć szkodę niewynikającą ze szkody</w:t>
      </w:r>
      <w:r w:rsidR="008C49E7" w:rsidRPr="00C57D42">
        <w:rPr>
          <w:rFonts w:ascii="Cambria" w:hAnsi="Cambria"/>
          <w:spacing w:val="-6"/>
        </w:rPr>
        <w:t xml:space="preserve"> w </w:t>
      </w:r>
      <w:r w:rsidRPr="00C57D42">
        <w:rPr>
          <w:rFonts w:ascii="Cambria" w:hAnsi="Cambria"/>
          <w:spacing w:val="-6"/>
        </w:rPr>
        <w:t>mieniu lub na osobie wyrządzonej osobie trzeciej,</w:t>
      </w:r>
      <w:r w:rsidR="008C49E7" w:rsidRPr="00C57D42">
        <w:rPr>
          <w:rFonts w:ascii="Cambria" w:hAnsi="Cambria"/>
          <w:spacing w:val="-6"/>
        </w:rPr>
        <w:t xml:space="preserve"> z</w:t>
      </w:r>
      <w:r w:rsidR="001067A3" w:rsidRPr="00C57D42">
        <w:rPr>
          <w:rFonts w:ascii="Cambria" w:hAnsi="Cambria"/>
          <w:spacing w:val="-6"/>
        </w:rPr>
        <w:t xml:space="preserve"> </w:t>
      </w:r>
      <w:proofErr w:type="spellStart"/>
      <w:r w:rsidRPr="00C57D42">
        <w:rPr>
          <w:rFonts w:ascii="Cambria" w:hAnsi="Cambria"/>
          <w:spacing w:val="-6"/>
        </w:rPr>
        <w:t>podlimitem</w:t>
      </w:r>
      <w:proofErr w:type="spellEnd"/>
      <w:r w:rsidRPr="00C57D42">
        <w:rPr>
          <w:rFonts w:ascii="Cambria" w:hAnsi="Cambria"/>
          <w:spacing w:val="-6"/>
        </w:rPr>
        <w:t xml:space="preserve"> </w:t>
      </w:r>
      <w:r w:rsidR="00232262">
        <w:rPr>
          <w:rFonts w:ascii="Cambria" w:hAnsi="Cambria"/>
          <w:spacing w:val="-6"/>
        </w:rPr>
        <w:t>5</w:t>
      </w:r>
      <w:r w:rsidRPr="00C57D42">
        <w:rPr>
          <w:rFonts w:ascii="Cambria" w:hAnsi="Cambria"/>
          <w:spacing w:val="-6"/>
        </w:rPr>
        <w:t>0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en</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wszystkie wypadki ubezpieczeniowe</w:t>
      </w:r>
      <w:r w:rsidR="00A42E24" w:rsidRPr="00C57D42">
        <w:rPr>
          <w:rFonts w:ascii="Cambria" w:hAnsi="Cambria"/>
          <w:spacing w:val="-6"/>
        </w:rPr>
        <w:t>.</w:t>
      </w:r>
    </w:p>
    <w:bookmarkEnd w:id="21"/>
    <w:p w14:paraId="74B76698" w14:textId="775CC67D"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C49E7" w:rsidRPr="00C57D42">
        <w:rPr>
          <w:rFonts w:ascii="Cambria" w:hAnsi="Cambria"/>
          <w:spacing w:val="-4"/>
        </w:rPr>
        <w:t xml:space="preserve"> w </w:t>
      </w:r>
      <w:r w:rsidRPr="00C57D42">
        <w:rPr>
          <w:rFonts w:ascii="Cambria" w:hAnsi="Cambria"/>
          <w:spacing w:val="-4"/>
        </w:rPr>
        <w:t>ubezpieczeniu OC</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300</w:t>
      </w:r>
      <w:r w:rsidR="00362CE7" w:rsidRPr="00C57D42">
        <w:rPr>
          <w:rFonts w:ascii="Cambria" w:hAnsi="Cambria"/>
          <w:spacing w:val="-4"/>
        </w:rPr>
        <w:t> 000,00 zł</w:t>
      </w:r>
      <w:r w:rsidR="00C24F73"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w:t>
      </w:r>
      <w:r w:rsidR="00DE7ECD" w:rsidRPr="00C57D42">
        <w:rPr>
          <w:rFonts w:ascii="Cambria" w:hAnsi="Cambria"/>
          <w:spacing w:val="-4"/>
        </w:rPr>
        <w:t xml:space="preserve"> (klauzula nie dotyczy OC w związku </w:t>
      </w:r>
      <w:r w:rsidR="00D00A24" w:rsidRPr="00C57D42">
        <w:rPr>
          <w:rFonts w:ascii="Cambria" w:hAnsi="Cambria"/>
          <w:spacing w:val="-4"/>
        </w:rPr>
        <w:br/>
      </w:r>
      <w:r w:rsidR="00DE7ECD" w:rsidRPr="00C57D42">
        <w:rPr>
          <w:rFonts w:ascii="Cambria" w:hAnsi="Cambria"/>
          <w:spacing w:val="-4"/>
        </w:rPr>
        <w:t>z wykonywaniem władzy publicznej)</w:t>
      </w:r>
      <w:r w:rsidR="00A42E24" w:rsidRPr="00C57D42">
        <w:rPr>
          <w:rFonts w:ascii="Cambria" w:hAnsi="Cambria"/>
          <w:spacing w:val="-4"/>
        </w:rPr>
        <w:t>.</w:t>
      </w:r>
    </w:p>
    <w:p w14:paraId="6B271FA7" w14:textId="460AEDF1"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A42E24" w:rsidRPr="00C57D42">
        <w:rPr>
          <w:rFonts w:ascii="Cambria" w:hAnsi="Cambria"/>
          <w:spacing w:val="-4"/>
        </w:rPr>
        <w:t>.</w:t>
      </w:r>
    </w:p>
    <w:p w14:paraId="56F62C92" w14:textId="2C571B6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A42E24" w:rsidRPr="00C57D42">
        <w:rPr>
          <w:rFonts w:ascii="Cambria" w:hAnsi="Cambria"/>
          <w:spacing w:val="-4"/>
        </w:rPr>
        <w:t>.</w:t>
      </w:r>
    </w:p>
    <w:p w14:paraId="3D18D440" w14:textId="24C32AF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A42E24" w:rsidRPr="00C57D42">
        <w:rPr>
          <w:rFonts w:ascii="Cambria" w:hAnsi="Cambria"/>
          <w:spacing w:val="-4"/>
        </w:rPr>
        <w:t>.</w:t>
      </w:r>
    </w:p>
    <w:p w14:paraId="7C9374B6" w14:textId="6E550D50"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A42E24" w:rsidRPr="00C57D42">
        <w:rPr>
          <w:rFonts w:ascii="Cambria" w:hAnsi="Cambria"/>
          <w:spacing w:val="-4"/>
        </w:rPr>
        <w:t>.</w:t>
      </w:r>
    </w:p>
    <w:p w14:paraId="3FF165AD" w14:textId="4FECBB5C"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łączenia rażącego niedbalstwa</w:t>
      </w:r>
      <w:r w:rsidR="00A42E24" w:rsidRPr="00C57D42">
        <w:rPr>
          <w:rFonts w:ascii="Cambria" w:hAnsi="Cambria"/>
          <w:spacing w:val="-4"/>
        </w:rPr>
        <w:t>.</w:t>
      </w:r>
    </w:p>
    <w:p w14:paraId="2AD6658E" w14:textId="47DC97A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72 godzin</w:t>
      </w:r>
      <w:r w:rsidR="00A42E24" w:rsidRPr="00C57D42">
        <w:rPr>
          <w:rFonts w:ascii="Cambria" w:hAnsi="Cambria"/>
          <w:spacing w:val="-4"/>
        </w:rPr>
        <w:t>.</w:t>
      </w:r>
    </w:p>
    <w:p w14:paraId="7E02CBE7" w14:textId="74B2DCB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OC</w:t>
      </w:r>
      <w:r w:rsidR="00A42E24" w:rsidRPr="00C57D42">
        <w:rPr>
          <w:rFonts w:ascii="Cambria" w:hAnsi="Cambria"/>
          <w:spacing w:val="-4"/>
        </w:rPr>
        <w:t>.</w:t>
      </w:r>
    </w:p>
    <w:p w14:paraId="5C610A5F" w14:textId="77777777" w:rsidR="00D85845" w:rsidRPr="00C57D42" w:rsidRDefault="008D1448"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adliwego wykonania prac, czynności lub usług</w:t>
      </w:r>
      <w:r w:rsidR="00A42E24" w:rsidRPr="00C57D42">
        <w:rPr>
          <w:rFonts w:ascii="Cambria" w:hAnsi="Cambria"/>
          <w:spacing w:val="-4"/>
        </w:rPr>
        <w:t>.</w:t>
      </w:r>
    </w:p>
    <w:p w14:paraId="6D8B1DF5" w14:textId="469FAFBB"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Ubezpieczyciel niezwłocznie powiadomi ubezpieczającego</w:t>
      </w:r>
      <w:r w:rsidR="008C49E7" w:rsidRPr="00C57D42">
        <w:rPr>
          <w:rFonts w:ascii="Cambria" w:hAnsi="Cambria"/>
          <w:spacing w:val="-4"/>
        </w:rPr>
        <w:t xml:space="preserve"> o </w:t>
      </w:r>
      <w:r w:rsidRPr="00C57D42">
        <w:rPr>
          <w:rFonts w:ascii="Cambria" w:hAnsi="Cambria"/>
          <w:spacing w:val="-4"/>
        </w:rPr>
        <w:t>każdym roszczeniu</w:t>
      </w:r>
      <w:r w:rsidR="008C49E7" w:rsidRPr="00C57D42">
        <w:rPr>
          <w:rFonts w:ascii="Cambria" w:hAnsi="Cambria"/>
          <w:spacing w:val="-4"/>
        </w:rPr>
        <w:t xml:space="preserve"> z </w:t>
      </w:r>
      <w:r w:rsidRPr="00C57D42">
        <w:rPr>
          <w:rFonts w:ascii="Cambria" w:hAnsi="Cambria"/>
          <w:spacing w:val="-4"/>
        </w:rPr>
        <w:t>tytułu ubezpieczenia odpowiedzialności cywilnej, które wpłynie bezpośrednio do ubezpieczyciela na podstawie</w:t>
      </w:r>
      <w:r w:rsidR="00362CE7" w:rsidRPr="00C57D42">
        <w:rPr>
          <w:rFonts w:ascii="Cambria" w:hAnsi="Cambria"/>
          <w:spacing w:val="-4"/>
        </w:rPr>
        <w:t xml:space="preserve"> art. </w:t>
      </w:r>
      <w:r w:rsidRPr="00C57D42">
        <w:rPr>
          <w:rFonts w:ascii="Cambria" w:hAnsi="Cambria"/>
          <w:spacing w:val="-4"/>
        </w:rPr>
        <w:t xml:space="preserve">822 </w:t>
      </w:r>
      <w:r w:rsidR="00C673D3" w:rsidRPr="00C57D42">
        <w:rPr>
          <w:rFonts w:ascii="Cambria" w:hAnsi="Cambria"/>
          <w:spacing w:val="-4"/>
        </w:rPr>
        <w:t>§</w:t>
      </w:r>
      <w:r w:rsidRPr="00C57D42">
        <w:rPr>
          <w:rFonts w:ascii="Cambria" w:hAnsi="Cambria"/>
          <w:spacing w:val="-4"/>
        </w:rPr>
        <w:t xml:space="preserve">4 </w:t>
      </w:r>
      <w:r w:rsidR="00A34B3C" w:rsidRPr="00C57D42">
        <w:rPr>
          <w:rFonts w:ascii="Cambria" w:hAnsi="Cambria"/>
          <w:spacing w:val="-4"/>
        </w:rPr>
        <w:t>Kodeksu cywilnego</w:t>
      </w:r>
      <w:r w:rsidRPr="00C57D42">
        <w:rPr>
          <w:rFonts w:ascii="Cambria" w:hAnsi="Cambria"/>
          <w:spacing w:val="-4"/>
        </w:rPr>
        <w:t xml:space="preserve"> oraz</w:t>
      </w:r>
      <w:r w:rsidR="008C49E7" w:rsidRPr="00C57D42">
        <w:rPr>
          <w:rFonts w:ascii="Cambria" w:hAnsi="Cambria"/>
          <w:spacing w:val="-4"/>
        </w:rPr>
        <w:t xml:space="preserve"> o</w:t>
      </w:r>
      <w:r w:rsidR="00923F51" w:rsidRPr="00C57D42">
        <w:rPr>
          <w:rFonts w:ascii="Cambria" w:hAnsi="Cambria"/>
          <w:spacing w:val="-4"/>
        </w:rPr>
        <w:t xml:space="preserve"> </w:t>
      </w:r>
      <w:r w:rsidRPr="00C57D42">
        <w:rPr>
          <w:rFonts w:ascii="Cambria" w:hAnsi="Cambria"/>
          <w:spacing w:val="-4"/>
        </w:rPr>
        <w:t>każdym odszkodowaniu i/lub zadośćuczynieniu wypłaconym</w:t>
      </w:r>
      <w:r w:rsidR="008C49E7" w:rsidRPr="00C57D42">
        <w:rPr>
          <w:rFonts w:ascii="Cambria" w:hAnsi="Cambria"/>
          <w:spacing w:val="-4"/>
        </w:rPr>
        <w:t xml:space="preserve"> w</w:t>
      </w:r>
      <w:r w:rsidR="00D8584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D85845" w:rsidRPr="00C57D42">
        <w:rPr>
          <w:rFonts w:ascii="Cambria" w:hAnsi="Cambria"/>
          <w:spacing w:val="-4"/>
        </w:rPr>
        <w:t xml:space="preserve"> </w:t>
      </w:r>
      <w:r w:rsidRPr="00C57D42">
        <w:rPr>
          <w:rFonts w:ascii="Cambria" w:hAnsi="Cambria"/>
          <w:spacing w:val="-4"/>
        </w:rPr>
        <w:t>roszczeniem</w:t>
      </w:r>
      <w:r w:rsidR="008C49E7" w:rsidRPr="00C57D42">
        <w:rPr>
          <w:rFonts w:ascii="Cambria" w:hAnsi="Cambria"/>
          <w:spacing w:val="-4"/>
        </w:rPr>
        <w:t xml:space="preserve"> z </w:t>
      </w:r>
      <w:r w:rsidRPr="00C57D42">
        <w:rPr>
          <w:rFonts w:ascii="Cambria" w:hAnsi="Cambria"/>
          <w:spacing w:val="-4"/>
        </w:rPr>
        <w:t>tytułu ubezpieczenia odpowiedzialności cywilnej,</w:t>
      </w:r>
      <w:r w:rsidR="00305B46" w:rsidRPr="00C57D42">
        <w:rPr>
          <w:rFonts w:ascii="Cambria" w:hAnsi="Cambria"/>
          <w:spacing w:val="-4"/>
        </w:rPr>
        <w:t xml:space="preserve"> </w:t>
      </w:r>
      <w:r w:rsidR="008F0034" w:rsidRPr="00C57D42">
        <w:rPr>
          <w:rFonts w:ascii="Cambria" w:hAnsi="Cambria"/>
          <w:spacing w:val="-4"/>
        </w:rPr>
        <w:br/>
      </w:r>
      <w:r w:rsidR="008C49E7" w:rsidRPr="00C57D42">
        <w:rPr>
          <w:rFonts w:ascii="Cambria" w:hAnsi="Cambria"/>
          <w:spacing w:val="-4"/>
        </w:rPr>
        <w:t>a w </w:t>
      </w:r>
      <w:r w:rsidRPr="00C57D42">
        <w:rPr>
          <w:rFonts w:ascii="Cambria" w:hAnsi="Cambria"/>
          <w:spacing w:val="-4"/>
        </w:rPr>
        <w:t>szczególności przekaże kopię decyzji</w:t>
      </w:r>
      <w:r w:rsidR="008C49E7" w:rsidRPr="00C57D42">
        <w:rPr>
          <w:rFonts w:ascii="Cambria" w:hAnsi="Cambria"/>
          <w:spacing w:val="-4"/>
        </w:rPr>
        <w:t xml:space="preserve"> o </w:t>
      </w:r>
      <w:r w:rsidRPr="00C57D42">
        <w:rPr>
          <w:rFonts w:ascii="Cambria" w:hAnsi="Cambria"/>
          <w:spacing w:val="-4"/>
        </w:rPr>
        <w:t>wypłacie odszkodowania i/lub zadośćuczynienia.</w:t>
      </w:r>
    </w:p>
    <w:p w14:paraId="0D092D7B" w14:textId="6021453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C57D42">
        <w:rPr>
          <w:rFonts w:ascii="Cambria" w:hAnsi="Cambria"/>
          <w:spacing w:val="-6"/>
        </w:rPr>
        <w:t>Ubezpieczający lub ubezpieczony zobowiązany jest powiadomić ubezpieczyciela</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zgłoszeniu przeciwko niemu</w:t>
      </w:r>
      <w:r w:rsidR="00305B46" w:rsidRPr="00C57D42">
        <w:rPr>
          <w:rFonts w:ascii="Cambria" w:hAnsi="Cambria"/>
          <w:spacing w:val="-6"/>
        </w:rPr>
        <w:t xml:space="preserve"> </w:t>
      </w:r>
      <w:r w:rsidRPr="00C57D42">
        <w:rPr>
          <w:rFonts w:ascii="Cambria" w:hAnsi="Cambria"/>
          <w:spacing w:val="-6"/>
        </w:rPr>
        <w:t xml:space="preserve"> roszczenia nie później niż</w:t>
      </w:r>
      <w:r w:rsidR="008C49E7" w:rsidRPr="00C57D42">
        <w:rPr>
          <w:rFonts w:ascii="Cambria" w:hAnsi="Cambria"/>
          <w:spacing w:val="-6"/>
        </w:rPr>
        <w:t xml:space="preserve"> w </w:t>
      </w:r>
      <w:r w:rsidRPr="00C57D42">
        <w:rPr>
          <w:rFonts w:ascii="Cambria" w:hAnsi="Cambria"/>
          <w:spacing w:val="-6"/>
        </w:rPr>
        <w:t>ciągu 14</w:t>
      </w:r>
      <w:r w:rsidR="00A34B3C" w:rsidRPr="00C57D42">
        <w:rPr>
          <w:rFonts w:ascii="Cambria" w:hAnsi="Cambria"/>
          <w:spacing w:val="-6"/>
        </w:rPr>
        <w:t> dni</w:t>
      </w:r>
      <w:r w:rsidRPr="00C57D42">
        <w:rPr>
          <w:rFonts w:ascii="Cambria" w:hAnsi="Cambria"/>
          <w:spacing w:val="-6"/>
        </w:rPr>
        <w:t xml:space="preserve"> od otrzymania takiego zgłoszenia oraz przekazać</w:t>
      </w:r>
      <w:r w:rsidR="008C49E7" w:rsidRPr="00C57D42">
        <w:rPr>
          <w:rFonts w:ascii="Cambria" w:hAnsi="Cambria"/>
          <w:spacing w:val="-6"/>
        </w:rPr>
        <w:t xml:space="preserve"> w</w:t>
      </w:r>
      <w:r w:rsidR="00923F51" w:rsidRPr="00C57D42">
        <w:rPr>
          <w:rFonts w:ascii="Cambria" w:hAnsi="Cambria"/>
          <w:spacing w:val="-6"/>
        </w:rPr>
        <w:t xml:space="preserve"> </w:t>
      </w:r>
      <w:r w:rsidRPr="00C57D42">
        <w:rPr>
          <w:rFonts w:ascii="Cambria" w:hAnsi="Cambria"/>
          <w:spacing w:val="-6"/>
        </w:rPr>
        <w:t>terminie tym zgłoszenie do ubezpieczyciela. Niniejsze postanowienie</w:t>
      </w:r>
      <w:r w:rsidR="008C49E7" w:rsidRPr="00C57D42">
        <w:rPr>
          <w:rFonts w:ascii="Cambria" w:hAnsi="Cambria"/>
          <w:spacing w:val="-6"/>
        </w:rPr>
        <w:t xml:space="preserve"> w </w:t>
      </w:r>
      <w:r w:rsidRPr="00C57D42">
        <w:rPr>
          <w:rFonts w:ascii="Cambria" w:hAnsi="Cambria"/>
          <w:spacing w:val="-6"/>
        </w:rPr>
        <w:t>pełni wyczerpuje obowiązki ubezpieczającego</w:t>
      </w:r>
      <w:r w:rsidR="008C49E7" w:rsidRPr="00C57D42">
        <w:rPr>
          <w:rFonts w:ascii="Cambria" w:hAnsi="Cambria"/>
          <w:spacing w:val="-6"/>
        </w:rPr>
        <w:t xml:space="preserve"> i</w:t>
      </w:r>
      <w:r w:rsidR="00923F51" w:rsidRPr="00C57D42">
        <w:rPr>
          <w:rFonts w:ascii="Cambria" w:hAnsi="Cambria"/>
          <w:spacing w:val="-6"/>
        </w:rPr>
        <w:t xml:space="preserve"> </w:t>
      </w:r>
      <w:r w:rsidRPr="00C57D42">
        <w:rPr>
          <w:rFonts w:ascii="Cambria" w:hAnsi="Cambria"/>
          <w:spacing w:val="-6"/>
        </w:rPr>
        <w:t>ubezpieczonego wynikające</w:t>
      </w:r>
      <w:r w:rsidR="008C49E7" w:rsidRPr="00C57D42">
        <w:rPr>
          <w:rFonts w:ascii="Cambria" w:hAnsi="Cambria"/>
          <w:spacing w:val="-6"/>
        </w:rPr>
        <w:t xml:space="preserve"> z</w:t>
      </w:r>
      <w:r w:rsidR="00362CE7" w:rsidRPr="00C57D42">
        <w:rPr>
          <w:rFonts w:ascii="Cambria" w:hAnsi="Cambria"/>
          <w:spacing w:val="-6"/>
        </w:rPr>
        <w:t xml:space="preserve"> art. </w:t>
      </w:r>
      <w:r w:rsidRPr="00C57D42">
        <w:rPr>
          <w:rFonts w:ascii="Cambria" w:hAnsi="Cambria"/>
          <w:spacing w:val="-6"/>
        </w:rPr>
        <w:t>818 §1</w:t>
      </w:r>
      <w:r w:rsidR="008C49E7" w:rsidRPr="00C57D42">
        <w:rPr>
          <w:rFonts w:ascii="Cambria" w:hAnsi="Cambria"/>
          <w:spacing w:val="-6"/>
        </w:rPr>
        <w:t xml:space="preserve"> i </w:t>
      </w:r>
      <w:r w:rsidRPr="00C57D42">
        <w:rPr>
          <w:rFonts w:ascii="Cambria" w:hAnsi="Cambria"/>
          <w:spacing w:val="-6"/>
        </w:rPr>
        <w:t xml:space="preserve">§2 </w:t>
      </w:r>
      <w:r w:rsidR="00A34B3C" w:rsidRPr="00C57D42">
        <w:rPr>
          <w:rFonts w:ascii="Cambria" w:hAnsi="Cambria"/>
          <w:spacing w:val="-6"/>
        </w:rPr>
        <w:t>Kodeksu cywilnego</w:t>
      </w:r>
      <w:r w:rsidRPr="00C57D42">
        <w:rPr>
          <w:rFonts w:ascii="Cambria" w:hAnsi="Cambria"/>
          <w:spacing w:val="-6"/>
        </w:rPr>
        <w:t>. Jeśli zgłaszający roszczenie zdecyduje się skierować je bezpośrednio do ubezpieczyciela, ubezpieczający</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ubezpieczony są zwolnieni od skutków niezłożenia zawiadomienia</w:t>
      </w:r>
      <w:r w:rsidR="008C49E7" w:rsidRPr="00C57D42">
        <w:rPr>
          <w:rFonts w:ascii="Cambria" w:hAnsi="Cambria"/>
          <w:spacing w:val="-6"/>
        </w:rPr>
        <w:t xml:space="preserve"> w </w:t>
      </w:r>
      <w:r w:rsidRPr="00C57D42">
        <w:rPr>
          <w:rFonts w:ascii="Cambria" w:hAnsi="Cambria"/>
          <w:spacing w:val="-6"/>
        </w:rPr>
        <w:t>terminie.</w:t>
      </w:r>
    </w:p>
    <w:p w14:paraId="29B9271F" w14:textId="655CA36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3F1E8E61" w14:textId="22740E47" w:rsidR="006239D4" w:rsidRPr="00116DD0" w:rsidRDefault="006239D4" w:rsidP="00F1614D">
      <w:pPr>
        <w:pStyle w:val="Akapitzlist"/>
        <w:widowControl w:val="0"/>
        <w:numPr>
          <w:ilvl w:val="1"/>
          <w:numId w:val="17"/>
        </w:numPr>
        <w:spacing w:after="0" w:line="240" w:lineRule="auto"/>
        <w:ind w:left="1418" w:hanging="425"/>
        <w:jc w:val="both"/>
        <w:rPr>
          <w:rFonts w:ascii="Cambria" w:hAnsi="Cambria"/>
          <w:spacing w:val="-6"/>
        </w:rPr>
      </w:pPr>
      <w:r w:rsidRPr="00116DD0">
        <w:rPr>
          <w:rFonts w:ascii="Cambria" w:hAnsi="Cambria"/>
          <w:spacing w:val="-6"/>
        </w:rPr>
        <w:t>w szkodach rzeczowych franszyza integralna – 200,00 zł; franszyza redukcyjna, udział własny – brak;</w:t>
      </w:r>
      <w:r w:rsidR="008C49E7" w:rsidRPr="00116DD0">
        <w:rPr>
          <w:rFonts w:ascii="Cambria" w:hAnsi="Cambria"/>
          <w:spacing w:val="-6"/>
        </w:rPr>
        <w:t xml:space="preserve"> w </w:t>
      </w:r>
      <w:r w:rsidRPr="00116DD0">
        <w:rPr>
          <w:rFonts w:ascii="Cambria" w:hAnsi="Cambria"/>
          <w:spacing w:val="-6"/>
        </w:rPr>
        <w:t>szkodach osobowych franszyza integralna, redukcyjna</w:t>
      </w:r>
      <w:r w:rsidR="008C49E7" w:rsidRPr="00116DD0">
        <w:rPr>
          <w:rFonts w:ascii="Cambria" w:hAnsi="Cambria"/>
          <w:spacing w:val="-6"/>
        </w:rPr>
        <w:t xml:space="preserve"> i </w:t>
      </w:r>
      <w:r w:rsidRPr="00116DD0">
        <w:rPr>
          <w:rFonts w:ascii="Cambria" w:hAnsi="Cambria"/>
          <w:spacing w:val="-6"/>
        </w:rPr>
        <w:t>udział własny – brak</w:t>
      </w:r>
      <w:r w:rsidR="00DB50D8" w:rsidRPr="00116DD0">
        <w:rPr>
          <w:rFonts w:ascii="Cambria" w:hAnsi="Cambria"/>
          <w:spacing w:val="-6"/>
        </w:rPr>
        <w:t>;</w:t>
      </w:r>
    </w:p>
    <w:p w14:paraId="1248E8F9" w14:textId="741681C8" w:rsidR="006239D4" w:rsidRPr="00C57D42" w:rsidRDefault="006239D4" w:rsidP="00F1614D">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OC pracodawcy:</w:t>
      </w:r>
      <w:r w:rsidR="008C49E7" w:rsidRPr="00C57D42">
        <w:rPr>
          <w:rFonts w:ascii="Cambria" w:hAnsi="Cambria"/>
          <w:spacing w:val="-4"/>
        </w:rPr>
        <w:t xml:space="preserve"> w </w:t>
      </w:r>
      <w:r w:rsidRPr="00C57D42">
        <w:rPr>
          <w:rFonts w:ascii="Cambria" w:hAnsi="Cambria"/>
          <w:spacing w:val="-4"/>
        </w:rPr>
        <w:t>szkodach rzeczowych franszyza integralna, udział własny, franszyza redukcyjna – brak;</w:t>
      </w:r>
      <w:r w:rsidR="008C49E7" w:rsidRPr="00C57D42">
        <w:rPr>
          <w:rFonts w:ascii="Cambria" w:hAnsi="Cambria"/>
          <w:spacing w:val="-4"/>
        </w:rPr>
        <w:t xml:space="preserve"> w </w:t>
      </w:r>
      <w:r w:rsidRPr="00C57D42">
        <w:rPr>
          <w:rFonts w:ascii="Cambria" w:hAnsi="Cambria"/>
          <w:spacing w:val="-4"/>
        </w:rPr>
        <w:t>szkodach osobowych franszyza redukcyjna – wysokość świadczenia ZUS</w:t>
      </w:r>
      <w:r w:rsidR="00114D4C" w:rsidRPr="00C57D42">
        <w:rPr>
          <w:rFonts w:ascii="Cambria" w:hAnsi="Cambria"/>
          <w:spacing w:val="-4"/>
        </w:rPr>
        <w:t xml:space="preserve"> (w </w:t>
      </w:r>
      <w:r w:rsidRPr="00C57D42">
        <w:rPr>
          <w:rFonts w:ascii="Cambria" w:hAnsi="Cambria"/>
          <w:spacing w:val="-4"/>
        </w:rPr>
        <w:t>przypadku innej podstawy zatrudnienia niż umowa</w:t>
      </w:r>
      <w:r w:rsidR="008C49E7" w:rsidRPr="00C57D42">
        <w:rPr>
          <w:rFonts w:ascii="Cambria" w:hAnsi="Cambria"/>
          <w:spacing w:val="-4"/>
        </w:rPr>
        <w:t xml:space="preserve"> o </w:t>
      </w:r>
      <w:r w:rsidRPr="00C57D42">
        <w:rPr>
          <w:rFonts w:ascii="Cambria" w:hAnsi="Cambria"/>
          <w:spacing w:val="-4"/>
        </w:rPr>
        <w:t>pracę brak franszyzy redukcyjnej), franszyza integralna</w:t>
      </w:r>
      <w:r w:rsidR="008C49E7" w:rsidRPr="00C57D42">
        <w:rPr>
          <w:rFonts w:ascii="Cambria" w:hAnsi="Cambria"/>
          <w:spacing w:val="-4"/>
        </w:rPr>
        <w:t xml:space="preserve"> i </w:t>
      </w:r>
      <w:r w:rsidRPr="00C57D42">
        <w:rPr>
          <w:rFonts w:ascii="Cambria" w:hAnsi="Cambria"/>
          <w:spacing w:val="-4"/>
        </w:rPr>
        <w:t>udział własny – brak</w:t>
      </w:r>
      <w:r w:rsidR="00DB50D8" w:rsidRPr="00C57D42">
        <w:rPr>
          <w:rFonts w:ascii="Cambria" w:hAnsi="Cambria"/>
          <w:spacing w:val="-4"/>
        </w:rPr>
        <w:t>;</w:t>
      </w:r>
    </w:p>
    <w:p w14:paraId="121E41BF" w14:textId="39AFB19A" w:rsidR="006239D4" w:rsidRPr="00C57D42" w:rsidRDefault="006239D4" w:rsidP="00F1614D">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ubezpieczeniu czystych strat finansowych franszyza integralna – 1</w:t>
      </w:r>
      <w:r w:rsidR="00362CE7" w:rsidRPr="00C57D42">
        <w:rPr>
          <w:rFonts w:ascii="Cambria" w:hAnsi="Cambria"/>
          <w:spacing w:val="-4"/>
        </w:rPr>
        <w:t> 000,00 zł</w:t>
      </w:r>
      <w:r w:rsidRPr="00C57D42">
        <w:rPr>
          <w:rFonts w:ascii="Cambria" w:hAnsi="Cambria"/>
          <w:spacing w:val="-4"/>
        </w:rPr>
        <w:t>, franszyza redukcyjna, udział własny – brak</w:t>
      </w:r>
      <w:r w:rsidR="00DB50D8" w:rsidRPr="00C57D42">
        <w:rPr>
          <w:rFonts w:ascii="Cambria" w:hAnsi="Cambria"/>
          <w:spacing w:val="-4"/>
        </w:rPr>
        <w:t>;</w:t>
      </w:r>
    </w:p>
    <w:p w14:paraId="2DCCF316" w14:textId="5D4F93D1" w:rsidR="006239D4" w:rsidRPr="00C57D42" w:rsidRDefault="006239D4" w:rsidP="00F1614D">
      <w:pPr>
        <w:pStyle w:val="Akapitzlist"/>
        <w:widowControl w:val="0"/>
        <w:numPr>
          <w:ilvl w:val="1"/>
          <w:numId w:val="17"/>
        </w:numPr>
        <w:spacing w:after="0" w:line="240" w:lineRule="auto"/>
        <w:ind w:left="1418" w:hanging="425"/>
        <w:jc w:val="both"/>
        <w:rPr>
          <w:rFonts w:ascii="Cambria" w:hAnsi="Cambria"/>
          <w:spacing w:val="-4"/>
        </w:rPr>
      </w:pPr>
      <w:r w:rsidRPr="00C57D42">
        <w:rPr>
          <w:rFonts w:ascii="Cambria" w:hAnsi="Cambria"/>
          <w:spacing w:val="-4"/>
        </w:rPr>
        <w:t>w ubezpieczeniu OC za szkody wyrządzone</w:t>
      </w:r>
      <w:r w:rsidR="008C49E7" w:rsidRPr="00C57D42">
        <w:rPr>
          <w:rFonts w:ascii="Cambria" w:hAnsi="Cambria"/>
          <w:spacing w:val="-4"/>
        </w:rPr>
        <w:t xml:space="preserve"> w </w:t>
      </w:r>
      <w:r w:rsidRPr="00C57D42">
        <w:rPr>
          <w:rFonts w:ascii="Cambria" w:hAnsi="Cambria"/>
          <w:spacing w:val="-4"/>
        </w:rPr>
        <w:t>środowisku naturalnym franszyza integralna – brak, franszyza redukcyjna – 10% wartości szkody, nie więcej niż 2</w:t>
      </w:r>
      <w:r w:rsidR="00362CE7" w:rsidRPr="00C57D42">
        <w:rPr>
          <w:rFonts w:ascii="Cambria" w:hAnsi="Cambria"/>
          <w:spacing w:val="-4"/>
        </w:rPr>
        <w:t> 000,00 zł</w:t>
      </w:r>
      <w:r w:rsidRPr="00C57D42">
        <w:rPr>
          <w:rFonts w:ascii="Cambria" w:hAnsi="Cambria"/>
          <w:spacing w:val="-4"/>
        </w:rPr>
        <w:t>, udział własny – brak</w:t>
      </w:r>
      <w:r w:rsidR="00DB50D8" w:rsidRPr="00C57D42">
        <w:rPr>
          <w:rFonts w:ascii="Cambria" w:hAnsi="Cambria"/>
          <w:spacing w:val="-4"/>
        </w:rPr>
        <w:t>.</w:t>
      </w:r>
    </w:p>
    <w:p w14:paraId="2A965D66" w14:textId="4FEB2BBC"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0554A6" w:rsidRPr="00C57D42">
        <w:rPr>
          <w:rFonts w:ascii="Cambria" w:hAnsi="Cambria"/>
          <w:b/>
          <w:spacing w:val="-4"/>
        </w:rPr>
        <w:t>.</w:t>
      </w:r>
    </w:p>
    <w:p w14:paraId="6589D3B1" w14:textId="38676A59"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w:t>
      </w:r>
      <w:r w:rsidR="008C49E7" w:rsidRPr="00C57D42">
        <w:rPr>
          <w:rFonts w:ascii="Cambria" w:hAnsi="Cambria"/>
          <w:spacing w:val="-4"/>
        </w:rPr>
        <w:t xml:space="preserve"> w</w:t>
      </w:r>
      <w:r w:rsidR="001067A3" w:rsidRPr="00C57D42">
        <w:rPr>
          <w:rFonts w:ascii="Cambria" w:hAnsi="Cambria"/>
          <w:spacing w:val="-4"/>
        </w:rPr>
        <w:t xml:space="preserve"> </w:t>
      </w:r>
      <w:r w:rsidRPr="00C57D42">
        <w:rPr>
          <w:rFonts w:ascii="Cambria" w:hAnsi="Cambria"/>
          <w:spacing w:val="-4"/>
        </w:rPr>
        <w:t>ubezpieczeniu czystych strat finansowych (m.in</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daniem lub niewydaniem decyzji administracyjnych lub aktów normatywnych)</w:t>
      </w:r>
      <w:r w:rsidR="008C49E7" w:rsidRPr="00C57D42">
        <w:rPr>
          <w:rFonts w:ascii="Cambria" w:hAnsi="Cambria"/>
          <w:spacing w:val="-4"/>
        </w:rPr>
        <w:t xml:space="preserve"> z</w:t>
      </w:r>
      <w:r w:rsidR="001067A3" w:rsidRPr="00C57D42">
        <w:rPr>
          <w:rFonts w:ascii="Cambria" w:hAnsi="Cambria"/>
          <w:spacing w:val="-4"/>
        </w:rPr>
        <w:t xml:space="preserve"> </w:t>
      </w:r>
      <w:r w:rsidR="00232262">
        <w:rPr>
          <w:rFonts w:ascii="Cambria" w:hAnsi="Cambria"/>
          <w:spacing w:val="-4"/>
        </w:rPr>
        <w:t>5</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do </w:t>
      </w:r>
      <w:r w:rsidR="00232262">
        <w:rPr>
          <w:rFonts w:ascii="Cambria" w:hAnsi="Cambria"/>
          <w:spacing w:val="-4"/>
        </w:rPr>
        <w:t>1 0</w:t>
      </w:r>
      <w:r w:rsidR="00B73A38" w:rsidRPr="00C57D42">
        <w:rPr>
          <w:rFonts w:ascii="Cambria" w:hAnsi="Cambria"/>
          <w:spacing w:val="-4"/>
        </w:rPr>
        <w:t>00 000,00 zł</w:t>
      </w:r>
      <w:r w:rsidRPr="00C57D42">
        <w:rPr>
          <w:rFonts w:ascii="Cambria" w:hAnsi="Cambria"/>
          <w:spacing w:val="-4"/>
        </w:rPr>
        <w:t xml:space="preserve"> na jeden</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2573ED03" w14:textId="5022276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DB50D8" w:rsidRPr="00C57D42">
        <w:rPr>
          <w:rFonts w:ascii="Cambria" w:hAnsi="Cambria"/>
          <w:spacing w:val="-4"/>
        </w:rPr>
        <w:t>.</w:t>
      </w:r>
    </w:p>
    <w:p w14:paraId="6B58501F" w14:textId="494D90E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DB50D8" w:rsidRPr="00C57D42">
        <w:rPr>
          <w:rFonts w:ascii="Cambria" w:hAnsi="Cambria"/>
          <w:spacing w:val="-4"/>
        </w:rPr>
        <w:t>.</w:t>
      </w:r>
    </w:p>
    <w:p w14:paraId="3A04ECA2" w14:textId="10C3385E"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w:t>
      </w:r>
      <w:r w:rsidR="008D1448" w:rsidRPr="00C57D42">
        <w:rPr>
          <w:rFonts w:ascii="Cambria" w:hAnsi="Cambria"/>
          <w:spacing w:val="-4"/>
        </w:rPr>
        <w:t>tegralnej</w:t>
      </w:r>
      <w:r w:rsidR="008C49E7" w:rsidRPr="00C57D42">
        <w:rPr>
          <w:rFonts w:ascii="Cambria" w:hAnsi="Cambria"/>
          <w:spacing w:val="-4"/>
        </w:rPr>
        <w:t xml:space="preserve"> w </w:t>
      </w:r>
      <w:r w:rsidR="008D1448" w:rsidRPr="00C57D42">
        <w:rPr>
          <w:rFonts w:ascii="Cambria" w:hAnsi="Cambria"/>
          <w:spacing w:val="-4"/>
        </w:rPr>
        <w:t>szkodach rzeczowych</w:t>
      </w:r>
      <w:r w:rsidR="00DB50D8" w:rsidRPr="00C57D42">
        <w:rPr>
          <w:rFonts w:ascii="Cambria" w:hAnsi="Cambria"/>
          <w:spacing w:val="-4"/>
        </w:rPr>
        <w:t>.</w:t>
      </w:r>
    </w:p>
    <w:p w14:paraId="09556086" w14:textId="77777777" w:rsidR="00D102FE" w:rsidRDefault="00D102FE" w:rsidP="00D102FE">
      <w:pPr>
        <w:pStyle w:val="Akapitzlist"/>
        <w:widowControl w:val="0"/>
        <w:spacing w:before="60" w:after="0" w:line="240" w:lineRule="auto"/>
        <w:ind w:left="992"/>
        <w:contextualSpacing w:val="0"/>
        <w:jc w:val="both"/>
        <w:rPr>
          <w:rFonts w:ascii="Cambria" w:hAnsi="Cambria"/>
          <w:spacing w:val="-4"/>
        </w:rPr>
        <w:sectPr w:rsidR="00D102FE" w:rsidSect="008E4DB0">
          <w:pgSz w:w="11906" w:h="16838" w:code="9"/>
          <w:pgMar w:top="1247" w:right="1134" w:bottom="1021" w:left="1134" w:header="567" w:footer="567" w:gutter="0"/>
          <w:cols w:space="708"/>
          <w:docGrid w:linePitch="360"/>
        </w:sectPr>
      </w:pPr>
    </w:p>
    <w:p w14:paraId="15DF5CC6" w14:textId="44E0E9A5" w:rsidR="006239D4" w:rsidRPr="00C57D42" w:rsidRDefault="006239D4" w:rsidP="00F1614D">
      <w:pPr>
        <w:pStyle w:val="Akapitzlist"/>
        <w:widowControl w:val="0"/>
        <w:numPr>
          <w:ilvl w:val="0"/>
          <w:numId w:val="56"/>
        </w:numPr>
        <w:spacing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Obligatoryjne zasady likwidacji szkód</w:t>
      </w:r>
      <w:r w:rsidR="008C49E7" w:rsidRPr="00C57D42">
        <w:rPr>
          <w:rFonts w:ascii="Cambria" w:hAnsi="Cambria"/>
          <w:b/>
          <w:spacing w:val="-4"/>
          <w:u w:val="single"/>
        </w:rPr>
        <w:t xml:space="preserve"> w </w:t>
      </w:r>
      <w:r w:rsidRPr="00C57D42">
        <w:rPr>
          <w:rFonts w:ascii="Cambria" w:hAnsi="Cambria"/>
          <w:b/>
          <w:spacing w:val="-4"/>
          <w:u w:val="single"/>
        </w:rPr>
        <w:t>odniesieniu do wszys</w:t>
      </w:r>
      <w:r w:rsidR="000576AC" w:rsidRPr="00C57D42">
        <w:rPr>
          <w:rFonts w:ascii="Cambria" w:hAnsi="Cambria"/>
          <w:b/>
          <w:spacing w:val="-4"/>
          <w:u w:val="single"/>
        </w:rPr>
        <w:t>tkich ubezpieczeń zawartych</w:t>
      </w:r>
      <w:r w:rsidR="008C49E7" w:rsidRPr="00C57D42">
        <w:rPr>
          <w:rFonts w:ascii="Cambria" w:hAnsi="Cambria"/>
          <w:b/>
          <w:spacing w:val="-4"/>
          <w:u w:val="single"/>
        </w:rPr>
        <w:t xml:space="preserve"> w I </w:t>
      </w:r>
      <w:r w:rsidRPr="00C57D42">
        <w:rPr>
          <w:rFonts w:ascii="Cambria" w:hAnsi="Cambria"/>
          <w:b/>
          <w:spacing w:val="-4"/>
          <w:u w:val="single"/>
        </w:rPr>
        <w:t>części zamówienia.</w:t>
      </w:r>
    </w:p>
    <w:p w14:paraId="34F6C6E9" w14:textId="14A5CA5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kazywania korespondencji związanej</w:t>
      </w:r>
      <w:r w:rsidR="008C49E7" w:rsidRPr="00C57D42">
        <w:rPr>
          <w:rFonts w:ascii="Cambria" w:hAnsi="Cambria"/>
          <w:spacing w:val="-4"/>
        </w:rPr>
        <w:t xml:space="preserve"> </w:t>
      </w:r>
      <w:r w:rsidR="00204931" w:rsidRPr="00C57D42">
        <w:rPr>
          <w:rFonts w:ascii="Cambria" w:hAnsi="Cambria"/>
          <w:spacing w:val="-4"/>
        </w:rPr>
        <w:t xml:space="preserve">z </w:t>
      </w:r>
      <w:r w:rsidRPr="00C57D42">
        <w:rPr>
          <w:rFonts w:ascii="Cambria" w:hAnsi="Cambria"/>
          <w:spacing w:val="-4"/>
        </w:rPr>
        <w:t xml:space="preserve">likwidacją szkód, kierowanej do </w:t>
      </w:r>
      <w:r w:rsidR="00204931" w:rsidRPr="00C57D42">
        <w:rPr>
          <w:rFonts w:ascii="Cambria" w:hAnsi="Cambria"/>
          <w:spacing w:val="-4"/>
        </w:rPr>
        <w:t>z</w:t>
      </w:r>
      <w:r w:rsidRPr="00C57D42">
        <w:rPr>
          <w:rFonts w:ascii="Cambria" w:hAnsi="Cambria"/>
          <w:spacing w:val="-4"/>
        </w:rPr>
        <w:t xml:space="preserve">amawiającego bądź innych osób zainteresowanych (ubezpieczający, ubezpieczony), </w:t>
      </w:r>
      <w:r w:rsidR="00204931" w:rsidRPr="00C57D42">
        <w:rPr>
          <w:rFonts w:ascii="Cambria" w:hAnsi="Cambria"/>
          <w:spacing w:val="-4"/>
        </w:rPr>
        <w:br/>
      </w:r>
      <w:r w:rsidRPr="00C57D42">
        <w:rPr>
          <w:rFonts w:ascii="Cambria" w:hAnsi="Cambria"/>
          <w:spacing w:val="-4"/>
        </w:rPr>
        <w:t xml:space="preserve">za pośrednictwem brokera </w:t>
      </w:r>
      <w:r w:rsidR="00204931" w:rsidRPr="00C57D42">
        <w:rPr>
          <w:rFonts w:ascii="Cambria" w:hAnsi="Cambria"/>
          <w:spacing w:val="-4"/>
        </w:rPr>
        <w:t>z</w:t>
      </w:r>
      <w:r w:rsidR="00BA2A29">
        <w:rPr>
          <w:rFonts w:ascii="Cambria" w:hAnsi="Cambria"/>
          <w:spacing w:val="-4"/>
        </w:rPr>
        <w:t>amawiającego</w:t>
      </w:r>
      <w:r w:rsidR="00E1185A" w:rsidRPr="00C57D42">
        <w:rPr>
          <w:rFonts w:ascii="Cambria" w:hAnsi="Cambria"/>
          <w:spacing w:val="-4"/>
        </w:rPr>
        <w:t xml:space="preserve">, o którym mowa w SWZ </w:t>
      </w:r>
      <w:r w:rsidRPr="00C57D42">
        <w:rPr>
          <w:rFonts w:ascii="Cambria" w:hAnsi="Cambria"/>
          <w:spacing w:val="-4"/>
        </w:rPr>
        <w:t>– zwanego dalej „brokerem”.</w:t>
      </w:r>
    </w:p>
    <w:p w14:paraId="7A39AE36" w14:textId="6500BE8F"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sytuacjach niecierpiących zwłoki dopuszcza się przekazywanie przez </w:t>
      </w:r>
      <w:r w:rsidR="00204931" w:rsidRPr="00C57D42">
        <w:rPr>
          <w:rFonts w:ascii="Cambria" w:hAnsi="Cambria"/>
          <w:spacing w:val="-4"/>
        </w:rPr>
        <w:t>w</w:t>
      </w:r>
      <w:r w:rsidRPr="00C57D42">
        <w:rPr>
          <w:rFonts w:ascii="Cambria" w:hAnsi="Cambria"/>
          <w:spacing w:val="-4"/>
        </w:rPr>
        <w:t>ykonawcę korespondencji,</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 xml:space="preserve">pkt 1, bezpośrednio </w:t>
      </w:r>
      <w:r w:rsidR="00204931" w:rsidRPr="00C57D42">
        <w:rPr>
          <w:rFonts w:ascii="Cambria" w:hAnsi="Cambria"/>
          <w:spacing w:val="-4"/>
        </w:rPr>
        <w:t>z</w:t>
      </w:r>
      <w:r w:rsidRPr="00C57D42">
        <w:rPr>
          <w:rFonts w:ascii="Cambria" w:hAnsi="Cambria"/>
          <w:spacing w:val="-4"/>
        </w:rPr>
        <w:t>amawiającemu bądź innym osobom zainteresowanym (ubezpieczający, ubezpieczony), jednakże</w:t>
      </w:r>
      <w:r w:rsidR="008C49E7" w:rsidRPr="00C57D42">
        <w:rPr>
          <w:rFonts w:ascii="Cambria" w:hAnsi="Cambria"/>
          <w:spacing w:val="-4"/>
        </w:rPr>
        <w:t xml:space="preserve"> z </w:t>
      </w:r>
      <w:r w:rsidRPr="00C57D42">
        <w:rPr>
          <w:rFonts w:ascii="Cambria" w:hAnsi="Cambria"/>
          <w:spacing w:val="-4"/>
        </w:rPr>
        <w:t>równoległym powiadamianiem</w:t>
      </w:r>
      <w:r w:rsidR="008C49E7" w:rsidRPr="00C57D42">
        <w:rPr>
          <w:rFonts w:ascii="Cambria" w:hAnsi="Cambria"/>
          <w:spacing w:val="-4"/>
        </w:rPr>
        <w:t xml:space="preserve"> o </w:t>
      </w:r>
      <w:r w:rsidRPr="00C57D42">
        <w:rPr>
          <w:rFonts w:ascii="Cambria" w:hAnsi="Cambria"/>
          <w:spacing w:val="-4"/>
        </w:rPr>
        <w:t>niej brokera.</w:t>
      </w:r>
    </w:p>
    <w:p w14:paraId="11DD3818" w14:textId="569375A8"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 może być prowadzona pisemnie, faksem lub drogą elektroniczną.</w:t>
      </w:r>
    </w:p>
    <w:p w14:paraId="6EBDA88A" w14:textId="2B164FAD"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w:t>
      </w:r>
      <w:r w:rsidR="008C49E7" w:rsidRPr="00C57D42">
        <w:rPr>
          <w:rFonts w:ascii="Cambria" w:hAnsi="Cambria"/>
          <w:spacing w:val="-4"/>
        </w:rPr>
        <w:t xml:space="preserve"> w </w:t>
      </w:r>
      <w:r w:rsidRPr="00C57D42">
        <w:rPr>
          <w:rFonts w:ascii="Cambria" w:hAnsi="Cambria"/>
          <w:spacing w:val="-4"/>
        </w:rPr>
        <w:t>szczególności obejmuje:</w:t>
      </w:r>
    </w:p>
    <w:p w14:paraId="7CF79C55" w14:textId="5B007853" w:rsidR="006239D4" w:rsidRPr="00C57D42" w:rsidRDefault="006239D4" w:rsidP="00F1614D">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przekazywanie informacji</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przyjęciu</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zarejestrowaniu szkody – nie później niż</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w:t>
      </w:r>
      <w:r w:rsidR="00DB50D8" w:rsidRPr="00C57D42">
        <w:rPr>
          <w:rFonts w:ascii="Cambria" w:hAnsi="Cambria"/>
          <w:spacing w:val="-4"/>
        </w:rPr>
        <w:t>czych od daty zgłoszenia szkody;</w:t>
      </w:r>
    </w:p>
    <w:p w14:paraId="42355FCA" w14:textId="08F7D5E5" w:rsidR="006239D4" w:rsidRPr="00C57D42" w:rsidRDefault="006239D4" w:rsidP="00F1614D">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niezwłoczne (nie później niż</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 daty zgłoszenia szkody) określanie dokumentów i/lub informacji niezbędnych do ustalenia odpowiedzialności </w:t>
      </w:r>
      <w:r w:rsidR="00204931" w:rsidRPr="00C57D42">
        <w:rPr>
          <w:rFonts w:ascii="Cambria" w:hAnsi="Cambria"/>
          <w:spacing w:val="-4"/>
        </w:rPr>
        <w:t>w</w:t>
      </w:r>
      <w:r w:rsidRPr="00C57D42">
        <w:rPr>
          <w:rFonts w:ascii="Cambria" w:hAnsi="Cambria"/>
          <w:spacing w:val="-4"/>
        </w:rPr>
        <w:t>ykonawcy</w:t>
      </w:r>
      <w:r w:rsidR="008C49E7" w:rsidRPr="00C57D42">
        <w:rPr>
          <w:rFonts w:ascii="Cambria" w:hAnsi="Cambria"/>
          <w:spacing w:val="-4"/>
        </w:rPr>
        <w:t xml:space="preserve"> i </w:t>
      </w:r>
      <w:r w:rsidRPr="00C57D42">
        <w:rPr>
          <w:rFonts w:ascii="Cambria" w:hAnsi="Cambria"/>
          <w:spacing w:val="-4"/>
        </w:rPr>
        <w:t>wartości szko</w:t>
      </w:r>
      <w:r w:rsidR="00DB50D8" w:rsidRPr="00C57D42">
        <w:rPr>
          <w:rFonts w:ascii="Cambria" w:hAnsi="Cambria"/>
          <w:spacing w:val="-4"/>
        </w:rPr>
        <w:t>dy oraz wysokości odszkodowania;</w:t>
      </w:r>
    </w:p>
    <w:p w14:paraId="14A8AC6A" w14:textId="324A60DB" w:rsidR="006239D4" w:rsidRPr="00C57D42" w:rsidRDefault="006239D4" w:rsidP="00F1614D">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zawiadomienia</w:t>
      </w:r>
      <w:r w:rsidR="008C49E7" w:rsidRPr="00C57D42">
        <w:rPr>
          <w:rFonts w:ascii="Cambria" w:hAnsi="Cambria"/>
          <w:spacing w:val="-4"/>
        </w:rPr>
        <w:t xml:space="preserve"> o </w:t>
      </w:r>
      <w:r w:rsidRPr="00C57D42">
        <w:rPr>
          <w:rFonts w:ascii="Cambria" w:hAnsi="Cambria"/>
          <w:spacing w:val="-4"/>
        </w:rPr>
        <w:t>niemożliwości zakończenia postępowania likwidacyjn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8C2EE1" w:rsidRPr="00C57D42">
        <w:rPr>
          <w:rFonts w:ascii="Cambria" w:hAnsi="Cambria"/>
          <w:spacing w:val="-4"/>
        </w:rPr>
        <w:br/>
      </w:r>
      <w:r w:rsidRPr="00C57D42">
        <w:rPr>
          <w:rFonts w:ascii="Cambria" w:hAnsi="Cambria"/>
          <w:spacing w:val="-4"/>
        </w:rPr>
        <w:t>od zgłoszenia szkod</w:t>
      </w:r>
      <w:r w:rsidR="00DB50D8" w:rsidRPr="00C57D42">
        <w:rPr>
          <w:rFonts w:ascii="Cambria" w:hAnsi="Cambria"/>
          <w:spacing w:val="-4"/>
        </w:rPr>
        <w:t>y, wraz</w:t>
      </w:r>
      <w:r w:rsidR="008C49E7" w:rsidRPr="00C57D42">
        <w:rPr>
          <w:rFonts w:ascii="Cambria" w:hAnsi="Cambria"/>
          <w:spacing w:val="-4"/>
        </w:rPr>
        <w:t xml:space="preserve"> z </w:t>
      </w:r>
      <w:r w:rsidR="00DB50D8" w:rsidRPr="00C57D42">
        <w:rPr>
          <w:rFonts w:ascii="Cambria" w:hAnsi="Cambria"/>
          <w:spacing w:val="-4"/>
        </w:rPr>
        <w:t>podaniem uzasadnienia;</w:t>
      </w:r>
    </w:p>
    <w:p w14:paraId="25EB24CB" w14:textId="665C03C1" w:rsidR="006239D4" w:rsidRPr="00C57D42" w:rsidRDefault="006239D4" w:rsidP="00F1614D">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określanie przypuszczalnego terminu zajęcia ostatecznego stanowiska</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sprawie decyzji końc</w:t>
      </w:r>
      <w:r w:rsidR="00DB50D8" w:rsidRPr="00C57D42">
        <w:rPr>
          <w:rFonts w:ascii="Cambria" w:hAnsi="Cambria"/>
          <w:spacing w:val="-4"/>
        </w:rPr>
        <w:t>zącej postępowanie likwidacyjne;</w:t>
      </w:r>
    </w:p>
    <w:p w14:paraId="48EF41C2" w14:textId="3742009B" w:rsidR="006239D4" w:rsidRPr="00C57D42" w:rsidRDefault="006239D4" w:rsidP="00F1614D">
      <w:pPr>
        <w:pStyle w:val="Akapitzlist"/>
        <w:widowControl w:val="0"/>
        <w:numPr>
          <w:ilvl w:val="0"/>
          <w:numId w:val="19"/>
        </w:numPr>
        <w:spacing w:after="0" w:line="240" w:lineRule="auto"/>
        <w:ind w:left="850" w:hanging="425"/>
        <w:jc w:val="both"/>
        <w:rPr>
          <w:rFonts w:ascii="Cambria" w:hAnsi="Cambria"/>
          <w:spacing w:val="-4"/>
        </w:rPr>
      </w:pPr>
      <w:r w:rsidRPr="00C57D42">
        <w:rPr>
          <w:rFonts w:ascii="Cambria" w:hAnsi="Cambria"/>
          <w:spacing w:val="-4"/>
        </w:rPr>
        <w:t xml:space="preserve">pisemne informowanie </w:t>
      </w:r>
      <w:r w:rsidR="00204931" w:rsidRPr="00C57D42">
        <w:rPr>
          <w:rFonts w:ascii="Cambria" w:hAnsi="Cambria"/>
          <w:spacing w:val="-4"/>
        </w:rPr>
        <w:t>z</w:t>
      </w:r>
      <w:r w:rsidRPr="00C57D42">
        <w:rPr>
          <w:rFonts w:ascii="Cambria" w:hAnsi="Cambria"/>
          <w:spacing w:val="-4"/>
        </w:rPr>
        <w:t>amawiającego oraz brokera</w:t>
      </w:r>
      <w:r w:rsidR="008C49E7" w:rsidRPr="00C57D42">
        <w:rPr>
          <w:rFonts w:ascii="Cambria" w:hAnsi="Cambria"/>
          <w:spacing w:val="-4"/>
        </w:rPr>
        <w:t xml:space="preserve"> o </w:t>
      </w:r>
      <w:r w:rsidRPr="00C57D42">
        <w:rPr>
          <w:rFonts w:ascii="Cambria" w:hAnsi="Cambria"/>
          <w:spacing w:val="-4"/>
        </w:rPr>
        <w:t>każdej decyzji odszkodowawczej.</w:t>
      </w:r>
    </w:p>
    <w:p w14:paraId="1DBA8A4B" w14:textId="74336D7D"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Po przyjęciu zgłoszenia szkody</w:t>
      </w:r>
      <w:r w:rsidR="00204931"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t>w</w:t>
      </w:r>
      <w:r w:rsidRPr="00C57D42">
        <w:rPr>
          <w:rFonts w:ascii="Cambria" w:hAnsi="Cambria"/>
          <w:spacing w:val="-4"/>
        </w:rPr>
        <w:t>ykonawca zobowiązuje się do bezzwłocznego uzgodnienia</w:t>
      </w:r>
      <w:r w:rsidR="008C49E7" w:rsidRPr="00C57D42">
        <w:rPr>
          <w:rFonts w:ascii="Cambria" w:hAnsi="Cambria"/>
          <w:spacing w:val="-4"/>
        </w:rPr>
        <w:t xml:space="preserve"> z</w:t>
      </w:r>
      <w:r w:rsidR="00204931" w:rsidRPr="00C57D42">
        <w:rPr>
          <w:rFonts w:ascii="Cambria" w:hAnsi="Cambria"/>
          <w:spacing w:val="-4"/>
        </w:rPr>
        <w:t xml:space="preserve"> </w:t>
      </w:r>
      <w:r w:rsidRPr="00C57D42">
        <w:rPr>
          <w:rFonts w:ascii="Cambria" w:hAnsi="Cambria"/>
          <w:spacing w:val="-4"/>
        </w:rPr>
        <w:t>zama</w:t>
      </w:r>
      <w:r w:rsidR="00204931" w:rsidRPr="00C57D42">
        <w:rPr>
          <w:rFonts w:ascii="Cambria" w:hAnsi="Cambria"/>
          <w:spacing w:val="-4"/>
        </w:rPr>
        <w:softHyphen/>
      </w:r>
      <w:r w:rsidRPr="00C57D42">
        <w:rPr>
          <w:rFonts w:ascii="Cambria" w:hAnsi="Cambria"/>
          <w:spacing w:val="-4"/>
        </w:rPr>
        <w:t>wia</w:t>
      </w:r>
      <w:r w:rsidR="00204931" w:rsidRPr="00C57D42">
        <w:rPr>
          <w:rFonts w:ascii="Cambria" w:hAnsi="Cambria"/>
          <w:spacing w:val="-4"/>
        </w:rPr>
        <w:softHyphen/>
      </w:r>
      <w:r w:rsidRPr="00C57D42">
        <w:rPr>
          <w:rFonts w:ascii="Cambria" w:hAnsi="Cambria"/>
          <w:spacing w:val="-4"/>
        </w:rPr>
        <w:t>ją</w:t>
      </w:r>
      <w:r w:rsidR="00204931" w:rsidRPr="00C57D42">
        <w:rPr>
          <w:rFonts w:ascii="Cambria" w:hAnsi="Cambria"/>
          <w:spacing w:val="-4"/>
        </w:rPr>
        <w:softHyphen/>
      </w:r>
      <w:r w:rsidRPr="00C57D42">
        <w:rPr>
          <w:rFonts w:ascii="Cambria" w:hAnsi="Cambria"/>
          <w:spacing w:val="-4"/>
        </w:rPr>
        <w:t>cym</w:t>
      </w:r>
      <w:r w:rsidR="00372CE5" w:rsidRPr="00C57D42">
        <w:rPr>
          <w:rFonts w:ascii="Cambria" w:hAnsi="Cambria"/>
          <w:spacing w:val="-4"/>
        </w:rPr>
        <w:t>/</w:t>
      </w:r>
      <w:r w:rsidRPr="00C57D42">
        <w:rPr>
          <w:rFonts w:ascii="Cambria" w:hAnsi="Cambria"/>
          <w:spacing w:val="-4"/>
        </w:rPr>
        <w:t>ubezpieczonym</w:t>
      </w:r>
      <w:r w:rsidR="00372CE5" w:rsidRPr="00C57D42">
        <w:rPr>
          <w:rFonts w:ascii="Cambria" w:hAnsi="Cambria"/>
          <w:spacing w:val="-4"/>
        </w:rPr>
        <w:t>/</w:t>
      </w:r>
      <w:r w:rsidRPr="00C57D42">
        <w:rPr>
          <w:rFonts w:ascii="Cambria" w:hAnsi="Cambria"/>
          <w:spacing w:val="-4"/>
        </w:rPr>
        <w:t xml:space="preserve">poszkodowanym dogodnego dla obu stron terminu przeprowadzenia oględzin szkody. Dokonanie przez </w:t>
      </w:r>
      <w:r w:rsidR="00204931" w:rsidRPr="00C57D42">
        <w:rPr>
          <w:rFonts w:ascii="Cambria" w:hAnsi="Cambria"/>
          <w:spacing w:val="-4"/>
        </w:rPr>
        <w:t>w</w:t>
      </w:r>
      <w:r w:rsidRPr="00C57D42">
        <w:rPr>
          <w:rFonts w:ascii="Cambria" w:hAnsi="Cambria"/>
          <w:spacing w:val="-4"/>
        </w:rPr>
        <w:t>ykonawcę lub na jego zlecenie oględzin szkody następuje najpóźniej</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w:t>
      </w:r>
      <w:r w:rsidR="00C947E4"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zgłoszenia szkody lub</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innym, uzgodnionym</w:t>
      </w:r>
      <w:r w:rsidR="008C49E7" w:rsidRPr="00C57D42">
        <w:rPr>
          <w:rFonts w:ascii="Cambria" w:hAnsi="Cambria"/>
          <w:spacing w:val="-4"/>
        </w:rPr>
        <w:t xml:space="preserve"> z</w:t>
      </w:r>
      <w:r w:rsidR="00204931" w:rsidRPr="00C57D42">
        <w:rPr>
          <w:rFonts w:ascii="Cambria" w:hAnsi="Cambria"/>
          <w:spacing w:val="-4"/>
        </w:rPr>
        <w:t xml:space="preserve"> z</w:t>
      </w:r>
      <w:r w:rsidRPr="00C57D42">
        <w:rPr>
          <w:rFonts w:ascii="Cambria" w:hAnsi="Cambria"/>
          <w:spacing w:val="-4"/>
        </w:rPr>
        <w:t>amawiającym termi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 xml:space="preserve">razie niedokonania przez </w:t>
      </w:r>
      <w:r w:rsidR="00204931" w:rsidRPr="00C57D42">
        <w:rPr>
          <w:rFonts w:ascii="Cambria" w:hAnsi="Cambria"/>
          <w:spacing w:val="-4"/>
        </w:rPr>
        <w:t>w</w:t>
      </w:r>
      <w:r w:rsidRPr="00C57D42">
        <w:rPr>
          <w:rFonts w:ascii="Cambria" w:hAnsi="Cambria"/>
          <w:spacing w:val="-4"/>
        </w:rPr>
        <w:t>ykonawcę lub na jego zlecenie oględzin</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 xml:space="preserve">określonym wyżej terminie, </w:t>
      </w:r>
      <w:r w:rsidR="00204931" w:rsidRPr="00C57D42">
        <w:rPr>
          <w:rFonts w:ascii="Cambria" w:hAnsi="Cambria"/>
          <w:spacing w:val="-4"/>
        </w:rPr>
        <w:t>z</w:t>
      </w:r>
      <w:r w:rsidRPr="00C57D42">
        <w:rPr>
          <w:rFonts w:ascii="Cambria" w:hAnsi="Cambria"/>
          <w:spacing w:val="-4"/>
        </w:rPr>
        <w:t>amawiający ma prawo przystąpić do usuwania następstw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takich przypadkach wysokość szkody</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 xml:space="preserve">odszkodowania będzie ustalona na podstawie protokołu sporządzonego przez </w:t>
      </w:r>
      <w:r w:rsidR="00C947E4" w:rsidRPr="00C57D42">
        <w:rPr>
          <w:rFonts w:ascii="Cambria" w:hAnsi="Cambria"/>
          <w:spacing w:val="-4"/>
        </w:rPr>
        <w:t>z</w:t>
      </w:r>
      <w:r w:rsidRPr="00C57D42">
        <w:rPr>
          <w:rFonts w:ascii="Cambria" w:hAnsi="Cambria"/>
          <w:spacing w:val="-4"/>
        </w:rPr>
        <w:t>amawiającego oraz następujących dokumentów:</w:t>
      </w:r>
    </w:p>
    <w:p w14:paraId="1858186B" w14:textId="69836449" w:rsidR="006239D4" w:rsidRPr="00C57D42" w:rsidRDefault="006239D4" w:rsidP="00F1614D">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dokumentu potwierdzającego tytuł prawny</w:t>
      </w:r>
      <w:r w:rsidR="00114D4C" w:rsidRPr="00C57D42">
        <w:rPr>
          <w:rFonts w:ascii="Cambria" w:hAnsi="Cambria"/>
          <w:spacing w:val="-4"/>
        </w:rPr>
        <w:t xml:space="preserve"> (np.</w:t>
      </w:r>
      <w:r w:rsidR="00C947E4" w:rsidRPr="00C57D42">
        <w:rPr>
          <w:rFonts w:ascii="Cambria" w:hAnsi="Cambria"/>
          <w:spacing w:val="-4"/>
        </w:rPr>
        <w:t xml:space="preserve"> </w:t>
      </w:r>
      <w:r w:rsidRPr="00C57D42">
        <w:rPr>
          <w:rFonts w:ascii="Cambria" w:hAnsi="Cambria"/>
          <w:spacing w:val="-4"/>
        </w:rPr>
        <w:t>kopia faktury zakupu lub kopia wyciąg</w:t>
      </w:r>
      <w:r w:rsidR="00500992" w:rsidRPr="00C57D42">
        <w:rPr>
          <w:rFonts w:ascii="Cambria" w:hAnsi="Cambria"/>
          <w:spacing w:val="-4"/>
        </w:rPr>
        <w:t>u</w:t>
      </w:r>
      <w:r w:rsidR="008C49E7" w:rsidRPr="00C57D42">
        <w:rPr>
          <w:rFonts w:ascii="Cambria" w:hAnsi="Cambria"/>
          <w:spacing w:val="-4"/>
        </w:rPr>
        <w:t xml:space="preserve"> z </w:t>
      </w:r>
      <w:r w:rsidR="00500992" w:rsidRPr="00C57D42">
        <w:rPr>
          <w:rFonts w:ascii="Cambria" w:hAnsi="Cambria"/>
          <w:spacing w:val="-4"/>
        </w:rPr>
        <w:t>ewidencji środków trwałych);</w:t>
      </w:r>
    </w:p>
    <w:p w14:paraId="06AD8B0E" w14:textId="16027F9F" w:rsidR="006239D4" w:rsidRPr="00C57D42" w:rsidRDefault="006239D4" w:rsidP="00F1614D">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protokołu spor</w:t>
      </w:r>
      <w:r w:rsidR="00500992" w:rsidRPr="00C57D42">
        <w:rPr>
          <w:rFonts w:ascii="Cambria" w:hAnsi="Cambria"/>
          <w:spacing w:val="-4"/>
        </w:rPr>
        <w:t>ządzonego na okoliczność szkody;</w:t>
      </w:r>
    </w:p>
    <w:p w14:paraId="4ABC44D1" w14:textId="07F98435" w:rsidR="006239D4" w:rsidRPr="00C57D42" w:rsidRDefault="006239D4" w:rsidP="00F1614D">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dokumentu potwierdzającego wysokość szkody,</w:t>
      </w:r>
      <w:r w:rsidR="00114D4C" w:rsidRPr="00C57D42">
        <w:rPr>
          <w:rFonts w:ascii="Cambria" w:hAnsi="Cambria"/>
          <w:spacing w:val="-4"/>
        </w:rPr>
        <w:t xml:space="preserve"> np. </w:t>
      </w:r>
      <w:r w:rsidRPr="00C57D42">
        <w:rPr>
          <w:rFonts w:ascii="Cambria" w:hAnsi="Cambria"/>
          <w:spacing w:val="-4"/>
        </w:rPr>
        <w:t>kosztorys lub faktura wraz</w:t>
      </w:r>
      <w:r w:rsidR="008C49E7" w:rsidRPr="00C57D42">
        <w:rPr>
          <w:rFonts w:ascii="Cambria" w:hAnsi="Cambria"/>
          <w:spacing w:val="-4"/>
        </w:rPr>
        <w:t xml:space="preserve"> z </w:t>
      </w:r>
      <w:r w:rsidRPr="00C57D42">
        <w:rPr>
          <w:rFonts w:ascii="Cambria" w:hAnsi="Cambria"/>
          <w:spacing w:val="-4"/>
        </w:rPr>
        <w:t>dokumentacją fotograficzną ukazującą rozmiar szkody</w:t>
      </w:r>
      <w:r w:rsidR="00033E35" w:rsidRPr="00C57D42">
        <w:rPr>
          <w:rFonts w:ascii="Cambria" w:hAnsi="Cambria"/>
          <w:spacing w:val="-4"/>
        </w:rPr>
        <w:t>;</w:t>
      </w:r>
    </w:p>
    <w:p w14:paraId="3395E2C2" w14:textId="0C474D48" w:rsidR="00033E35" w:rsidRPr="00C57D42" w:rsidRDefault="00033E35" w:rsidP="00F1614D">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notatkę policyjną, jeżeli szkoda wymagała interwencji policji;</w:t>
      </w:r>
    </w:p>
    <w:p w14:paraId="5F7BABE4" w14:textId="34250BED" w:rsidR="00033E35" w:rsidRPr="00C57D42" w:rsidRDefault="00033E35" w:rsidP="00F1614D">
      <w:pPr>
        <w:pStyle w:val="Akapitzlist"/>
        <w:widowControl w:val="0"/>
        <w:numPr>
          <w:ilvl w:val="0"/>
          <w:numId w:val="20"/>
        </w:numPr>
        <w:spacing w:after="0" w:line="240" w:lineRule="auto"/>
        <w:ind w:left="850" w:hanging="425"/>
        <w:jc w:val="both"/>
        <w:rPr>
          <w:rFonts w:ascii="Cambria" w:hAnsi="Cambria"/>
          <w:spacing w:val="-4"/>
        </w:rPr>
      </w:pPr>
      <w:r w:rsidRPr="00C57D42">
        <w:rPr>
          <w:rFonts w:ascii="Cambria" w:hAnsi="Cambria"/>
          <w:spacing w:val="-4"/>
        </w:rPr>
        <w:t>upoważnienie ze wskazaniem uprawnionego do uzyskania odszkodowania.</w:t>
      </w:r>
    </w:p>
    <w:p w14:paraId="33A8F0A0" w14:textId="1D9281D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przypadku konieczności dokonania dodatkowych oględzin szkody, </w:t>
      </w:r>
      <w:r w:rsidR="00C947E4" w:rsidRPr="00C57D42">
        <w:rPr>
          <w:rFonts w:ascii="Cambria" w:hAnsi="Cambria"/>
          <w:spacing w:val="-4"/>
        </w:rPr>
        <w:t>w</w:t>
      </w:r>
      <w:r w:rsidRPr="00C57D42">
        <w:rPr>
          <w:rFonts w:ascii="Cambria" w:hAnsi="Cambria"/>
          <w:spacing w:val="-4"/>
        </w:rPr>
        <w:t>ykonawca przeprowadza je</w:t>
      </w:r>
      <w:r w:rsidR="008C49E7" w:rsidRPr="00C57D42">
        <w:rPr>
          <w:rFonts w:ascii="Cambria" w:hAnsi="Cambria"/>
          <w:spacing w:val="-4"/>
        </w:rPr>
        <w:t xml:space="preserve"> w </w:t>
      </w:r>
      <w:r w:rsidRPr="00C57D42">
        <w:rPr>
          <w:rFonts w:ascii="Cambria" w:hAnsi="Cambria"/>
          <w:spacing w:val="-4"/>
        </w:rPr>
        <w:t>ciągu</w:t>
      </w:r>
      <w:r w:rsidR="00C947E4" w:rsidRPr="00C57D42">
        <w:rPr>
          <w:rFonts w:ascii="Cambria" w:hAnsi="Cambria"/>
          <w:spacing w:val="-4"/>
        </w:rPr>
        <w:t xml:space="preserve"> </w:t>
      </w:r>
      <w:r w:rsidRPr="00C57D42">
        <w:rPr>
          <w:rFonts w:ascii="Cambria" w:hAnsi="Cambria"/>
          <w:spacing w:val="-4"/>
        </w:rPr>
        <w:t>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7323F6C6" w14:textId="2019FDC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Oględziny szkody mogą nastąpić</w:t>
      </w:r>
      <w:r w:rsidR="008C49E7" w:rsidRPr="00C57D42">
        <w:rPr>
          <w:rFonts w:ascii="Cambria" w:hAnsi="Cambria"/>
          <w:spacing w:val="-4"/>
        </w:rPr>
        <w:t xml:space="preserve"> w </w:t>
      </w:r>
      <w:r w:rsidRPr="00C57D42">
        <w:rPr>
          <w:rFonts w:ascii="Cambria" w:hAnsi="Cambria"/>
          <w:spacing w:val="-4"/>
        </w:rPr>
        <w:t>innym terminie, niż określony</w:t>
      </w:r>
      <w:r w:rsidR="008C49E7" w:rsidRPr="00C57D42">
        <w:rPr>
          <w:rFonts w:ascii="Cambria" w:hAnsi="Cambria"/>
          <w:spacing w:val="-4"/>
        </w:rPr>
        <w:t xml:space="preserve"> w </w:t>
      </w:r>
      <w:r w:rsidRPr="00C57D42">
        <w:rPr>
          <w:rFonts w:ascii="Cambria" w:hAnsi="Cambria"/>
          <w:spacing w:val="-4"/>
        </w:rPr>
        <w:t>pkt 5</w:t>
      </w:r>
      <w:r w:rsidR="008C49E7" w:rsidRPr="00C57D42">
        <w:rPr>
          <w:rFonts w:ascii="Cambria" w:hAnsi="Cambria"/>
          <w:spacing w:val="-4"/>
        </w:rPr>
        <w:t xml:space="preserve"> i </w:t>
      </w:r>
      <w:r w:rsidRPr="00C57D42">
        <w:rPr>
          <w:rFonts w:ascii="Cambria" w:hAnsi="Cambria"/>
          <w:spacing w:val="-4"/>
        </w:rPr>
        <w:t>6,</w:t>
      </w:r>
      <w:r w:rsidR="008C49E7" w:rsidRPr="00C57D42">
        <w:rPr>
          <w:rFonts w:ascii="Cambria" w:hAnsi="Cambria"/>
          <w:spacing w:val="-4"/>
        </w:rPr>
        <w:t xml:space="preserve"> w </w:t>
      </w:r>
      <w:r w:rsidRPr="00C57D42">
        <w:rPr>
          <w:rFonts w:ascii="Cambria" w:hAnsi="Cambria"/>
          <w:spacing w:val="-4"/>
        </w:rPr>
        <w:t>drodze indywidualnych ustaleń</w:t>
      </w:r>
      <w:r w:rsidR="008C49E7" w:rsidRPr="00C57D42">
        <w:rPr>
          <w:rFonts w:ascii="Cambria" w:hAnsi="Cambria"/>
          <w:spacing w:val="-4"/>
        </w:rPr>
        <w:t xml:space="preserve"> z </w:t>
      </w:r>
      <w:r w:rsidR="00C947E4" w:rsidRPr="00C57D42">
        <w:rPr>
          <w:rFonts w:ascii="Cambria" w:hAnsi="Cambria"/>
          <w:spacing w:val="-4"/>
        </w:rPr>
        <w:t>z</w:t>
      </w:r>
      <w:r w:rsidRPr="00C57D42">
        <w:rPr>
          <w:rFonts w:ascii="Cambria" w:hAnsi="Cambria"/>
          <w:spacing w:val="-4"/>
        </w:rPr>
        <w:t>amawiającym.</w:t>
      </w:r>
    </w:p>
    <w:p w14:paraId="45BF032A" w14:textId="1E34D8E7"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 przypadku roszczeń kierowanych do ubezpieczającego/ubezpieczonego</w:t>
      </w:r>
      <w:r w:rsidR="008C49E7" w:rsidRPr="00C57D42">
        <w:rPr>
          <w:rFonts w:ascii="Cambria" w:hAnsi="Cambria"/>
          <w:spacing w:val="-4"/>
        </w:rPr>
        <w:t xml:space="preserve"> z</w:t>
      </w:r>
      <w:r w:rsidR="00C947E4" w:rsidRPr="00C57D42">
        <w:rPr>
          <w:rFonts w:ascii="Cambria" w:hAnsi="Cambria"/>
          <w:spacing w:val="-4"/>
        </w:rPr>
        <w:t xml:space="preserve"> </w:t>
      </w:r>
      <w:r w:rsidRPr="00C57D42">
        <w:rPr>
          <w:rFonts w:ascii="Cambria" w:hAnsi="Cambria"/>
          <w:spacing w:val="-4"/>
        </w:rPr>
        <w:t>zakresu odpowiedzial</w:t>
      </w:r>
      <w:r w:rsidR="00C947E4" w:rsidRPr="00C57D42">
        <w:rPr>
          <w:rFonts w:ascii="Cambria" w:hAnsi="Cambria"/>
          <w:spacing w:val="-4"/>
        </w:rPr>
        <w:softHyphen/>
      </w:r>
      <w:r w:rsidRPr="00C57D42">
        <w:rPr>
          <w:rFonts w:ascii="Cambria" w:hAnsi="Cambria"/>
          <w:spacing w:val="-4"/>
        </w:rPr>
        <w:t>ności cywilnej wykonawca zobligowany jest zasięgnąć opinii ubezpieczającego/ubezpieczonego</w:t>
      </w:r>
      <w:r w:rsidR="008C49E7" w:rsidRPr="00C57D42">
        <w:rPr>
          <w:rFonts w:ascii="Cambria" w:hAnsi="Cambria"/>
          <w:spacing w:val="-4"/>
        </w:rPr>
        <w:t xml:space="preserve"> w </w:t>
      </w:r>
      <w:r w:rsidRPr="00C57D42">
        <w:rPr>
          <w:rFonts w:ascii="Cambria" w:hAnsi="Cambria"/>
          <w:spacing w:val="-4"/>
        </w:rPr>
        <w:t>kwestii uznania przez niego odpowiedzialności za zaistniały wypadek ubezpieczeniowy</w:t>
      </w:r>
      <w:r w:rsidR="00DD5170" w:rsidRPr="00C57D42">
        <w:rPr>
          <w:rFonts w:ascii="Cambria" w:hAnsi="Cambria"/>
          <w:spacing w:val="-4"/>
        </w:rPr>
        <w:t>, przy czym opinia taka nie jest dla wykonawcy wiążąca w kwestii uznania odpowiedzialności.</w:t>
      </w:r>
    </w:p>
    <w:p w14:paraId="4BE93833" w14:textId="6C21ACF1"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może żądać wyłącznie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adekwatnych do rodzaju szkody, </w:t>
      </w:r>
      <w:r w:rsidR="00C947E4" w:rsidRPr="00C57D42">
        <w:rPr>
          <w:rFonts w:ascii="Cambria" w:hAnsi="Cambria"/>
          <w:spacing w:val="-4"/>
        </w:rPr>
        <w:br/>
      </w:r>
      <w:r w:rsidRPr="00C57D42">
        <w:rPr>
          <w:rFonts w:ascii="Cambria" w:hAnsi="Cambria"/>
          <w:spacing w:val="-4"/>
        </w:rPr>
        <w:t>jej przyczyn</w:t>
      </w:r>
      <w:r w:rsidR="008C49E7" w:rsidRPr="00C57D42">
        <w:rPr>
          <w:rFonts w:ascii="Cambria" w:hAnsi="Cambria"/>
          <w:spacing w:val="-4"/>
        </w:rPr>
        <w:t xml:space="preserve"> i</w:t>
      </w:r>
      <w:r w:rsidR="00C947E4" w:rsidRPr="00C57D42">
        <w:rPr>
          <w:rFonts w:ascii="Cambria" w:hAnsi="Cambria"/>
          <w:spacing w:val="-4"/>
        </w:rPr>
        <w:t xml:space="preserve"> okoliczności</w:t>
      </w:r>
      <w:r w:rsidR="008C49E7" w:rsidRPr="00C57D42">
        <w:rPr>
          <w:rFonts w:ascii="Cambria" w:hAnsi="Cambria"/>
          <w:spacing w:val="-4"/>
        </w:rPr>
        <w:t xml:space="preserve"> </w:t>
      </w:r>
      <w:r w:rsidR="00C947E4" w:rsidRPr="00C57D42">
        <w:rPr>
          <w:rFonts w:ascii="Cambria" w:hAnsi="Cambria"/>
          <w:spacing w:val="-4"/>
        </w:rPr>
        <w:t xml:space="preserve">oraz </w:t>
      </w:r>
      <w:r w:rsidRPr="00C57D42">
        <w:rPr>
          <w:rFonts w:ascii="Cambria" w:hAnsi="Cambria"/>
          <w:spacing w:val="-4"/>
        </w:rPr>
        <w:t xml:space="preserve">niezbędnych do ustalenia swojej odpowiedzialności </w:t>
      </w:r>
      <w:r w:rsidR="00C947E4" w:rsidRPr="00C57D42">
        <w:rPr>
          <w:rFonts w:ascii="Cambria" w:hAnsi="Cambria"/>
          <w:spacing w:val="-4"/>
        </w:rPr>
        <w:t>i</w:t>
      </w:r>
      <w:r w:rsidRPr="00C57D42">
        <w:rPr>
          <w:rFonts w:ascii="Cambria" w:hAnsi="Cambria"/>
          <w:spacing w:val="-4"/>
        </w:rPr>
        <w:t xml:space="preserve"> wysokości odszkodowania</w:t>
      </w:r>
      <w:r w:rsidR="008C2EE1" w:rsidRPr="00C57D42">
        <w:rPr>
          <w:rFonts w:ascii="Cambria" w:hAnsi="Cambria"/>
          <w:spacing w:val="-4"/>
        </w:rPr>
        <w:t xml:space="preserve"> oraz dla ustalenia możliwości uzyskania regresu</w:t>
      </w:r>
      <w:r w:rsidRPr="00C57D42">
        <w:rPr>
          <w:rFonts w:ascii="Cambria" w:hAnsi="Cambria"/>
          <w:spacing w:val="-4"/>
        </w:rPr>
        <w:t>. Żądanie dokumenty</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informacje winny być określone wyczerpująco, czytelnie</w:t>
      </w:r>
      <w:r w:rsidR="008C49E7" w:rsidRPr="00C57D42">
        <w:rPr>
          <w:rFonts w:ascii="Cambria" w:hAnsi="Cambria"/>
          <w:spacing w:val="-4"/>
        </w:rPr>
        <w:t xml:space="preserve"> i w </w:t>
      </w:r>
      <w:r w:rsidRPr="00C57D42">
        <w:rPr>
          <w:rFonts w:ascii="Cambria" w:hAnsi="Cambria"/>
          <w:spacing w:val="-4"/>
        </w:rPr>
        <w:t>sposób niebudzący wątpliwości adresata. Wykonawca nie może powtórnie żądać dokumentów</w:t>
      </w:r>
      <w:r w:rsidR="008C49E7" w:rsidRPr="00C57D42">
        <w:rPr>
          <w:rFonts w:ascii="Cambria" w:hAnsi="Cambria"/>
          <w:spacing w:val="-4"/>
        </w:rPr>
        <w:t xml:space="preserve"> i </w:t>
      </w:r>
      <w:r w:rsidRPr="00C57D42">
        <w:rPr>
          <w:rFonts w:ascii="Cambria" w:hAnsi="Cambria"/>
          <w:spacing w:val="-4"/>
        </w:rPr>
        <w:t>informacji wcześniej przekazanych,</w:t>
      </w:r>
      <w:r w:rsidR="008C49E7" w:rsidRPr="00C57D42">
        <w:rPr>
          <w:rFonts w:ascii="Cambria" w:hAnsi="Cambria"/>
          <w:spacing w:val="-4"/>
        </w:rPr>
        <w:t xml:space="preserve"> a</w:t>
      </w:r>
      <w:r w:rsidR="00C947E4" w:rsidRPr="00C57D42">
        <w:rPr>
          <w:rFonts w:ascii="Cambria" w:hAnsi="Cambria"/>
          <w:spacing w:val="-4"/>
        </w:rPr>
        <w:t xml:space="preserve"> </w:t>
      </w:r>
      <w:r w:rsidRPr="00C57D42">
        <w:rPr>
          <w:rFonts w:ascii="Cambria" w:hAnsi="Cambria"/>
          <w:spacing w:val="-4"/>
        </w:rPr>
        <w:t xml:space="preserve">konsekwencje ich zagubienia lub utraty przez </w:t>
      </w:r>
      <w:r w:rsidR="00C947E4" w:rsidRPr="00C57D42">
        <w:rPr>
          <w:rFonts w:ascii="Cambria" w:hAnsi="Cambria"/>
          <w:spacing w:val="-4"/>
        </w:rPr>
        <w:t>w</w:t>
      </w:r>
      <w:r w:rsidRPr="00C57D42">
        <w:rPr>
          <w:rFonts w:ascii="Cambria" w:hAnsi="Cambria"/>
          <w:spacing w:val="-4"/>
        </w:rPr>
        <w:t>ykonawcę</w:t>
      </w:r>
      <w:r w:rsidR="008C49E7" w:rsidRPr="00C57D42">
        <w:rPr>
          <w:rFonts w:ascii="Cambria" w:hAnsi="Cambria"/>
          <w:spacing w:val="-4"/>
        </w:rPr>
        <w:t xml:space="preserve"> w </w:t>
      </w:r>
      <w:r w:rsidRPr="00C57D42">
        <w:rPr>
          <w:rFonts w:ascii="Cambria" w:hAnsi="Cambria"/>
          <w:spacing w:val="-4"/>
        </w:rPr>
        <w:t xml:space="preserve">żadnym razie nie mogą obciążać </w:t>
      </w:r>
      <w:r w:rsidR="00C947E4" w:rsidRPr="00C57D42">
        <w:rPr>
          <w:rFonts w:ascii="Cambria" w:hAnsi="Cambria"/>
          <w:spacing w:val="-4"/>
        </w:rPr>
        <w:t>z</w:t>
      </w:r>
      <w:r w:rsidRPr="00C57D42">
        <w:rPr>
          <w:rFonts w:ascii="Cambria" w:hAnsi="Cambria"/>
          <w:spacing w:val="-4"/>
        </w:rPr>
        <w:t>amawiającego</w:t>
      </w:r>
      <w:r w:rsidR="008C49E7" w:rsidRPr="00C57D42">
        <w:rPr>
          <w:rFonts w:ascii="Cambria" w:hAnsi="Cambria"/>
          <w:spacing w:val="-4"/>
        </w:rPr>
        <w:t xml:space="preserve"> i </w:t>
      </w:r>
      <w:r w:rsidRPr="00C57D42">
        <w:rPr>
          <w:rFonts w:ascii="Cambria" w:hAnsi="Cambria"/>
          <w:spacing w:val="-4"/>
        </w:rPr>
        <w:t>wpływać na wydłużenie procesu likwidacji szkody</w:t>
      </w:r>
      <w:r w:rsidR="008C49E7" w:rsidRPr="00C57D42">
        <w:rPr>
          <w:rFonts w:ascii="Cambria" w:hAnsi="Cambria"/>
          <w:spacing w:val="-4"/>
        </w:rPr>
        <w:t xml:space="preserve"> i</w:t>
      </w:r>
      <w:r w:rsidR="008C2EE1" w:rsidRPr="00C57D42">
        <w:rPr>
          <w:rFonts w:ascii="Cambria" w:hAnsi="Cambria"/>
          <w:spacing w:val="-4"/>
        </w:rPr>
        <w:t xml:space="preserve"> </w:t>
      </w:r>
      <w:r w:rsidRPr="00C57D42">
        <w:rPr>
          <w:rFonts w:ascii="Cambria" w:hAnsi="Cambria"/>
          <w:spacing w:val="-4"/>
        </w:rPr>
        <w:t>wypłaty należnego odszkodowania.</w:t>
      </w:r>
      <w:r w:rsidR="008C2EE1" w:rsidRPr="00C57D42">
        <w:rPr>
          <w:rFonts w:ascii="Cambria" w:hAnsi="Cambria"/>
          <w:spacing w:val="-4"/>
        </w:rPr>
        <w:t xml:space="preserve"> Postanowienie nie dotyczy sytuacji, gdy wykonawca udowodni lub uprawdopodobni, że żądane dokumenty lub informacje do niego nie dotarły.</w:t>
      </w:r>
    </w:p>
    <w:p w14:paraId="4D1DE37A" w14:textId="1B70ACC7"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 razie konieczności uzupełnienia niezbędnych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w:t>
      </w:r>
      <w:r w:rsidR="00DD5170" w:rsidRPr="00C57D42">
        <w:rPr>
          <w:rFonts w:ascii="Cambria" w:hAnsi="Cambria"/>
          <w:spacing w:val="-4"/>
        </w:rPr>
        <w:t>w</w:t>
      </w:r>
      <w:r w:rsidRPr="00C57D42">
        <w:rPr>
          <w:rFonts w:ascii="Cambria" w:hAnsi="Cambria"/>
          <w:spacing w:val="-4"/>
        </w:rPr>
        <w:t xml:space="preserve">ykonawca </w:t>
      </w:r>
      <w:r w:rsidR="00DD5170" w:rsidRPr="00C57D42">
        <w:rPr>
          <w:rFonts w:ascii="Cambria" w:hAnsi="Cambria"/>
          <w:spacing w:val="-4"/>
        </w:rPr>
        <w:t xml:space="preserve">maksymalnie ograniczy liczbę wniosków do </w:t>
      </w:r>
      <w:r w:rsidR="00C947E4" w:rsidRPr="00C57D42">
        <w:rPr>
          <w:rFonts w:ascii="Cambria" w:hAnsi="Cambria"/>
          <w:spacing w:val="-4"/>
        </w:rPr>
        <w:t>z</w:t>
      </w:r>
      <w:r w:rsidRPr="00C57D42">
        <w:rPr>
          <w:rFonts w:ascii="Cambria" w:hAnsi="Cambria"/>
          <w:spacing w:val="-4"/>
        </w:rPr>
        <w:t>amawiającego bądź innych osób zainteresowanych (ubezpieczający, ubezpieczony).</w:t>
      </w:r>
      <w:r w:rsidR="00DD5170" w:rsidRPr="00C57D42">
        <w:rPr>
          <w:rFonts w:ascii="Cambria" w:eastAsia="Times New Roman" w:hAnsi="Cambria" w:cs="Times New Roman"/>
          <w:sz w:val="24"/>
          <w:szCs w:val="24"/>
          <w:lang w:eastAsia="ar-SA"/>
        </w:rPr>
        <w:t xml:space="preserve"> </w:t>
      </w:r>
    </w:p>
    <w:p w14:paraId="0EACAF31" w14:textId="303B404E"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any jest do wypłaty odszkodowania</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ach określonych</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w:t>
      </w:r>
      <w:r w:rsidR="008C49E7" w:rsidRPr="00C57D42">
        <w:rPr>
          <w:rFonts w:ascii="Cambria" w:hAnsi="Cambria"/>
          <w:spacing w:val="-4"/>
        </w:rPr>
        <w:t xml:space="preserve"> i </w:t>
      </w:r>
      <w:r w:rsidRPr="00C57D42">
        <w:rPr>
          <w:rFonts w:ascii="Cambria" w:hAnsi="Cambria"/>
          <w:spacing w:val="-4"/>
        </w:rPr>
        <w:t xml:space="preserve">2 </w:t>
      </w:r>
      <w:r w:rsidR="00114D4C" w:rsidRPr="00C57D42">
        <w:rPr>
          <w:rFonts w:ascii="Cambria" w:hAnsi="Cambria"/>
          <w:spacing w:val="-4"/>
        </w:rPr>
        <w:t>Kodeksu cywilnego</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którym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 nie obowiązuje, jeżeli poszkodowany nie dostarczył dokumentów,</w:t>
      </w:r>
      <w:r w:rsidR="008C49E7" w:rsidRPr="00C57D42">
        <w:rPr>
          <w:rFonts w:ascii="Cambria" w:hAnsi="Cambria"/>
          <w:spacing w:val="-4"/>
        </w:rPr>
        <w:t xml:space="preserve"> o </w:t>
      </w:r>
      <w:r w:rsidRPr="00C57D42">
        <w:rPr>
          <w:rFonts w:ascii="Cambria" w:hAnsi="Cambria"/>
          <w:spacing w:val="-4"/>
        </w:rPr>
        <w:t xml:space="preserve">które wystąpił </w:t>
      </w:r>
      <w:r w:rsidR="00C947E4" w:rsidRPr="00C57D42">
        <w:rPr>
          <w:rFonts w:ascii="Cambria" w:hAnsi="Cambria"/>
          <w:spacing w:val="-4"/>
        </w:rPr>
        <w:t>w</w:t>
      </w:r>
      <w:r w:rsidRPr="00C57D42">
        <w:rPr>
          <w:rFonts w:ascii="Cambria" w:hAnsi="Cambria"/>
          <w:spacing w:val="-4"/>
        </w:rPr>
        <w:t>ykonawca,</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ności za szkodę.</w:t>
      </w:r>
    </w:p>
    <w:p w14:paraId="11C9A58C" w14:textId="67C14A0E"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Na żądanie </w:t>
      </w:r>
      <w:r w:rsidR="00C947E4" w:rsidRPr="00C57D42">
        <w:rPr>
          <w:rFonts w:ascii="Cambria" w:hAnsi="Cambria"/>
          <w:spacing w:val="-4"/>
        </w:rPr>
        <w:t>z</w:t>
      </w:r>
      <w:r w:rsidRPr="00C57D42">
        <w:rPr>
          <w:rFonts w:ascii="Cambria" w:hAnsi="Cambria"/>
          <w:spacing w:val="-4"/>
        </w:rPr>
        <w:t xml:space="preserve">amawiającego lub brokera </w:t>
      </w:r>
      <w:r w:rsidR="00C947E4" w:rsidRPr="00C57D42">
        <w:rPr>
          <w:rFonts w:ascii="Cambria" w:hAnsi="Cambria"/>
          <w:spacing w:val="-4"/>
        </w:rPr>
        <w:t>w</w:t>
      </w:r>
      <w:r w:rsidRPr="00C57D42">
        <w:rPr>
          <w:rFonts w:ascii="Cambria" w:hAnsi="Cambria"/>
          <w:spacing w:val="-4"/>
        </w:rPr>
        <w:t>ykonawca jest zobowiązany do udzielenia</w:t>
      </w:r>
      <w:r w:rsidR="008C49E7" w:rsidRPr="00C57D42">
        <w:rPr>
          <w:rFonts w:ascii="Cambria" w:hAnsi="Cambria"/>
          <w:spacing w:val="-4"/>
        </w:rPr>
        <w:t xml:space="preserve"> w </w:t>
      </w:r>
      <w:r w:rsidRPr="00C57D42">
        <w:rPr>
          <w:rFonts w:ascii="Cambria" w:hAnsi="Cambria"/>
          <w:spacing w:val="-4"/>
        </w:rPr>
        <w:t>przeciągu 3</w:t>
      </w:r>
      <w:r w:rsidR="00A34B3C" w:rsidRPr="00C57D42">
        <w:rPr>
          <w:rFonts w:ascii="Cambria" w:hAnsi="Cambria"/>
          <w:spacing w:val="-4"/>
        </w:rPr>
        <w:t> dni</w:t>
      </w:r>
      <w:r w:rsidRPr="00C57D42">
        <w:rPr>
          <w:rFonts w:ascii="Cambria" w:hAnsi="Cambria"/>
          <w:spacing w:val="-4"/>
        </w:rPr>
        <w:t xml:space="preserve"> roboczych od otrzymania zapytania informacji, na jakim etapie jest likwidowana szkoda.</w:t>
      </w:r>
    </w:p>
    <w:p w14:paraId="7FE0AEEB" w14:textId="13E483E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zobowiązany jest rozpatrzyć odwołanie złożone przez </w:t>
      </w:r>
      <w:r w:rsidR="00C947E4" w:rsidRPr="00C57D42">
        <w:rPr>
          <w:rFonts w:ascii="Cambria" w:hAnsi="Cambria"/>
          <w:spacing w:val="-4"/>
        </w:rPr>
        <w:t>z</w:t>
      </w:r>
      <w:r w:rsidRPr="00C57D42">
        <w:rPr>
          <w:rFonts w:ascii="Cambria" w:hAnsi="Cambria"/>
          <w:spacing w:val="-4"/>
        </w:rPr>
        <w:t>amawiającego lub za pośredni</w:t>
      </w:r>
      <w:r w:rsidR="00C947E4" w:rsidRPr="00C57D42">
        <w:rPr>
          <w:rFonts w:ascii="Cambria" w:hAnsi="Cambria"/>
          <w:spacing w:val="-4"/>
        </w:rPr>
        <w:softHyphen/>
      </w:r>
      <w:r w:rsidRPr="00C57D42">
        <w:rPr>
          <w:rFonts w:ascii="Cambria" w:hAnsi="Cambria"/>
          <w:spacing w:val="-4"/>
        </w:rPr>
        <w:t>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69A35D03" w14:textId="5CC4E81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iż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Niniejsze postanowienie nie dotyczy szkód osobowych,</w:t>
      </w:r>
      <w:r w:rsidR="008C49E7" w:rsidRPr="00C57D42">
        <w:rPr>
          <w:rFonts w:ascii="Cambria" w:hAnsi="Cambria"/>
          <w:spacing w:val="-4"/>
        </w:rPr>
        <w:t xml:space="preserve"> w </w:t>
      </w:r>
      <w:r w:rsidRPr="00C57D42">
        <w:rPr>
          <w:rFonts w:ascii="Cambria" w:hAnsi="Cambria"/>
          <w:spacing w:val="-4"/>
        </w:rPr>
        <w:t xml:space="preserve">odniesieniu do których </w:t>
      </w:r>
      <w:r w:rsidR="00C947E4" w:rsidRPr="00C57D42">
        <w:rPr>
          <w:rFonts w:ascii="Cambria" w:hAnsi="Cambria"/>
          <w:spacing w:val="-4"/>
        </w:rPr>
        <w:t>w</w:t>
      </w:r>
      <w:r w:rsidRPr="00C57D42">
        <w:rPr>
          <w:rFonts w:ascii="Cambria" w:hAnsi="Cambria"/>
          <w:spacing w:val="-4"/>
        </w:rPr>
        <w:t>ykonawca może wymagać od poszkodowanego oryginałów dokumentów.</w:t>
      </w:r>
    </w:p>
    <w:p w14:paraId="3B342ECE" w14:textId="307690AA"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że wypłaty odszkodowań</w:t>
      </w:r>
      <w:r w:rsidR="008C49E7" w:rsidRPr="00C57D42">
        <w:rPr>
          <w:rFonts w:ascii="Cambria" w:hAnsi="Cambria"/>
          <w:spacing w:val="-4"/>
        </w:rPr>
        <w:t xml:space="preserve"> z </w:t>
      </w:r>
      <w:r w:rsidRPr="00C57D42">
        <w:rPr>
          <w:rFonts w:ascii="Cambria" w:hAnsi="Cambria"/>
          <w:spacing w:val="-4"/>
        </w:rPr>
        <w:t xml:space="preserve">ubezpieczeń majątkowych dla </w:t>
      </w:r>
      <w:r w:rsidR="00C947E4" w:rsidRPr="00C57D42">
        <w:rPr>
          <w:rFonts w:ascii="Cambria" w:hAnsi="Cambria"/>
          <w:spacing w:val="-4"/>
        </w:rPr>
        <w:t>z</w:t>
      </w:r>
      <w:r w:rsidRPr="00C57D42">
        <w:rPr>
          <w:rFonts w:ascii="Cambria" w:hAnsi="Cambria"/>
          <w:spacing w:val="-4"/>
        </w:rPr>
        <w:t>amawiającego bądź innych osób uprawnionych (ubezpieczający, ubezpieczony) będą przyznawane</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wartości brutto</w:t>
      </w:r>
      <w:r w:rsidR="00114D4C" w:rsidRPr="00C57D42">
        <w:rPr>
          <w:rFonts w:ascii="Cambria" w:hAnsi="Cambria"/>
          <w:spacing w:val="-4"/>
        </w:rPr>
        <w:t xml:space="preserve"> (z </w:t>
      </w:r>
      <w:r w:rsidRPr="00C57D42">
        <w:rPr>
          <w:rFonts w:ascii="Cambria" w:hAnsi="Cambria"/>
          <w:spacing w:val="-4"/>
        </w:rPr>
        <w:t>podatkiem VAT). Dotyczy to zarówno odszkodowań wypłacanych na podstawie oryginału faktury naprawy lub zakupu, albo jej kopii, jak również odszkodowań wypłaca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osztorys odtworzenia uszkodzonego, zniszczonego lub utraconego przedmiotu ubezpieczenia dotkniętego szkodą.</w:t>
      </w:r>
      <w:r w:rsidR="0059024B" w:rsidRPr="00C57D42">
        <w:rPr>
          <w:rFonts w:ascii="Cambria" w:hAnsi="Cambria"/>
          <w:spacing w:val="-4"/>
        </w:rPr>
        <w:t xml:space="preserve"> Ubezpieczony nie jest zobowiązany przedstawić ubezpieczycielowi faktury za naprawę szkody.</w:t>
      </w:r>
    </w:p>
    <w:p w14:paraId="5BF47232" w14:textId="266B501D"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płaty odszkodowań</w:t>
      </w:r>
      <w:r w:rsidR="008C49E7" w:rsidRPr="00C57D42">
        <w:rPr>
          <w:rFonts w:ascii="Cambria" w:hAnsi="Cambria"/>
          <w:spacing w:val="-4"/>
        </w:rPr>
        <w:t xml:space="preserve"> z </w:t>
      </w:r>
      <w:r w:rsidRPr="00C57D42">
        <w:rPr>
          <w:rFonts w:ascii="Cambria" w:hAnsi="Cambria"/>
          <w:spacing w:val="-4"/>
        </w:rPr>
        <w:t xml:space="preserve">ubezpieczeń majątkowych będą dokonywane przez </w:t>
      </w:r>
      <w:r w:rsidR="00C947E4" w:rsidRPr="00C57D42">
        <w:rPr>
          <w:rFonts w:ascii="Cambria" w:hAnsi="Cambria"/>
          <w:spacing w:val="-4"/>
        </w:rPr>
        <w:t>w</w:t>
      </w:r>
      <w:r w:rsidRPr="00C57D42">
        <w:rPr>
          <w:rFonts w:ascii="Cambria" w:hAnsi="Cambria"/>
          <w:spacing w:val="-4"/>
        </w:rPr>
        <w:t xml:space="preserve">ykonawcę na rachunek bankowy </w:t>
      </w:r>
      <w:r w:rsidR="00C947E4" w:rsidRPr="00C57D42">
        <w:rPr>
          <w:rFonts w:ascii="Cambria" w:hAnsi="Cambria"/>
          <w:spacing w:val="-4"/>
        </w:rPr>
        <w:t>z</w:t>
      </w:r>
      <w:r w:rsidRPr="00C57D42">
        <w:rPr>
          <w:rFonts w:ascii="Cambria" w:hAnsi="Cambria"/>
          <w:spacing w:val="-4"/>
        </w:rPr>
        <w:t xml:space="preserve">amawiającego bądź poszkodowanego, jeżeli </w:t>
      </w:r>
      <w:r w:rsidR="00C947E4" w:rsidRPr="00C57D42">
        <w:rPr>
          <w:rFonts w:ascii="Cambria" w:hAnsi="Cambria"/>
          <w:spacing w:val="-4"/>
        </w:rPr>
        <w:t>z</w:t>
      </w:r>
      <w:r w:rsidRPr="00C57D42">
        <w:rPr>
          <w:rFonts w:ascii="Cambria" w:hAnsi="Cambria"/>
          <w:spacing w:val="-4"/>
        </w:rPr>
        <w:t>amawiający udzieli mu stosownych uprawnień.</w:t>
      </w:r>
    </w:p>
    <w:p w14:paraId="4BCDCE71" w14:textId="096C5120"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syłania raportu</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 xml:space="preserve">przebiegu ubezpieczeń do brokera ubezpieczeniowego </w:t>
      </w:r>
      <w:r w:rsidR="00C947E4" w:rsidRPr="00C57D42">
        <w:rPr>
          <w:rFonts w:ascii="Cambria" w:hAnsi="Cambria"/>
          <w:spacing w:val="-4"/>
        </w:rPr>
        <w:t>z</w:t>
      </w:r>
      <w:r w:rsidRPr="00C57D42">
        <w:rPr>
          <w:rFonts w:ascii="Cambria" w:hAnsi="Cambria"/>
          <w:spacing w:val="-4"/>
        </w:rPr>
        <w:t>amawiającego na każdy jego wniosek,</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ie 5</w:t>
      </w:r>
      <w:r w:rsidR="00A34B3C" w:rsidRPr="00C57D42">
        <w:rPr>
          <w:rFonts w:ascii="Cambria" w:hAnsi="Cambria"/>
          <w:spacing w:val="-4"/>
        </w:rPr>
        <w:t> dni</w:t>
      </w:r>
      <w:r w:rsidRPr="00C57D42">
        <w:rPr>
          <w:rFonts w:ascii="Cambria" w:hAnsi="Cambria"/>
          <w:spacing w:val="-4"/>
        </w:rPr>
        <w:t xml:space="preserve"> roboczych od daty złożenia wniosku.</w:t>
      </w:r>
    </w:p>
    <w:p w14:paraId="5823DBD6" w14:textId="77777777" w:rsidR="0045348F" w:rsidRPr="00C57D42" w:rsidRDefault="0045348F" w:rsidP="00F1614D">
      <w:pPr>
        <w:pStyle w:val="Akapitzlist"/>
        <w:widowControl w:val="0"/>
        <w:numPr>
          <w:ilvl w:val="0"/>
          <w:numId w:val="18"/>
        </w:numPr>
        <w:spacing w:before="60" w:after="0" w:line="240" w:lineRule="auto"/>
        <w:ind w:left="425" w:hanging="425"/>
        <w:contextualSpacing w:val="0"/>
        <w:jc w:val="both"/>
        <w:rPr>
          <w:rFonts w:ascii="Cambria" w:hAnsi="Cambria"/>
        </w:rPr>
      </w:pPr>
      <w:r w:rsidRPr="00C57D42">
        <w:rPr>
          <w:rFonts w:ascii="Cambria" w:hAnsi="Cambria"/>
        </w:rPr>
        <w:t xml:space="preserve">Raport o przebiegu ubezpieczeń obejmować musi przynajmniej: </w:t>
      </w:r>
    </w:p>
    <w:p w14:paraId="72B5939B"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skazanie ryzyka ubezpieczeniowego, z którego wypłacone zostało odszkodowanie,</w:t>
      </w:r>
    </w:p>
    <w:p w14:paraId="3AEC8C9B"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skazanie numeru polisy (umowy ubezpieczenia), z której wypłacone zostało odszkodo</w:t>
      </w:r>
      <w:r w:rsidRPr="00C57D42">
        <w:rPr>
          <w:rFonts w:ascii="Cambria" w:hAnsi="Cambria"/>
        </w:rPr>
        <w:softHyphen/>
        <w:t>wa</w:t>
      </w:r>
      <w:r w:rsidRPr="00C57D42">
        <w:rPr>
          <w:rFonts w:ascii="Cambria" w:hAnsi="Cambria"/>
        </w:rPr>
        <w:softHyphen/>
        <w:t>nie,</w:t>
      </w:r>
    </w:p>
    <w:p w14:paraId="1FDAF459"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numer szkody zakładu ubezpieczeń,</w:t>
      </w:r>
    </w:p>
    <w:p w14:paraId="2DDCAC3C"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datę zdarzenia szkodowego,</w:t>
      </w:r>
    </w:p>
    <w:p w14:paraId="05C85297"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datę zgłoszenia szkody,</w:t>
      </w:r>
    </w:p>
    <w:p w14:paraId="711527B2"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przedmiot szkody (z uwzględnieniem nazwy podmiotu podległego objętego zamówieniem, którego dotyczy szkoda lub roszczenie),</w:t>
      </w:r>
    </w:p>
    <w:p w14:paraId="53A0C462"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szacunkową wartość szkody,</w:t>
      </w:r>
    </w:p>
    <w:p w14:paraId="599AD305"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kwotę wypłaconego odszkodowania,</w:t>
      </w:r>
    </w:p>
    <w:p w14:paraId="239E447B"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wartość ustanowionej rezerwy,</w:t>
      </w:r>
    </w:p>
    <w:p w14:paraId="09B5D81C"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informacja o regresach i odzyskanych środkach,</w:t>
      </w:r>
    </w:p>
    <w:p w14:paraId="20307135" w14:textId="77777777" w:rsidR="0045348F" w:rsidRPr="00C57D42" w:rsidRDefault="0045348F" w:rsidP="00F1614D">
      <w:pPr>
        <w:pStyle w:val="Akapitzlist"/>
        <w:widowControl w:val="0"/>
        <w:numPr>
          <w:ilvl w:val="1"/>
          <w:numId w:val="57"/>
        </w:numPr>
        <w:spacing w:after="0" w:line="240" w:lineRule="auto"/>
        <w:ind w:left="709" w:hanging="283"/>
        <w:contextualSpacing w:val="0"/>
        <w:jc w:val="both"/>
        <w:rPr>
          <w:rFonts w:ascii="Cambria" w:hAnsi="Cambria"/>
        </w:rPr>
      </w:pPr>
      <w:r w:rsidRPr="00C57D42">
        <w:rPr>
          <w:rFonts w:ascii="Cambria" w:hAnsi="Cambria"/>
        </w:rPr>
        <w:t>przyczynę szkody.</w:t>
      </w:r>
    </w:p>
    <w:p w14:paraId="31759C91" w14:textId="514FCA9B"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ubezpieczony) ma prawo do wglądu do dokumentacji złożonej przez poszkodowanego</w:t>
      </w:r>
      <w:r w:rsidR="008C49E7" w:rsidRPr="00C57D42">
        <w:rPr>
          <w:rFonts w:ascii="Cambria" w:hAnsi="Cambria"/>
          <w:spacing w:val="-4"/>
        </w:rPr>
        <w:t xml:space="preserve"> u </w:t>
      </w:r>
      <w:r w:rsidR="00C947E4" w:rsidRPr="00C57D42">
        <w:rPr>
          <w:rFonts w:ascii="Cambria" w:hAnsi="Cambria"/>
          <w:spacing w:val="-4"/>
        </w:rPr>
        <w:t>w</w:t>
      </w:r>
      <w:r w:rsidRPr="00C57D42">
        <w:rPr>
          <w:rFonts w:ascii="Cambria" w:hAnsi="Cambria"/>
          <w:spacing w:val="-4"/>
        </w:rPr>
        <w:t>ykonawcy.</w:t>
      </w:r>
    </w:p>
    <w:p w14:paraId="08044683" w14:textId="69B55C7A" w:rsidR="006239D4" w:rsidRPr="00C57D42" w:rsidRDefault="006239D4"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jest zobowiązany informować niezwłocznie </w:t>
      </w:r>
      <w:r w:rsidR="00C947E4" w:rsidRPr="00C57D42">
        <w:rPr>
          <w:rFonts w:ascii="Cambria" w:hAnsi="Cambria"/>
          <w:spacing w:val="-4"/>
        </w:rPr>
        <w:t>z</w:t>
      </w:r>
      <w:r w:rsidRPr="00C57D42">
        <w:rPr>
          <w:rFonts w:ascii="Cambria" w:hAnsi="Cambria"/>
          <w:spacing w:val="-4"/>
        </w:rPr>
        <w:t>amawiającego</w:t>
      </w:r>
      <w:r w:rsidR="00C947E4" w:rsidRPr="00C57D42">
        <w:rPr>
          <w:rFonts w:ascii="Cambria" w:hAnsi="Cambria"/>
          <w:spacing w:val="-4"/>
        </w:rPr>
        <w:t xml:space="preserve"> </w:t>
      </w:r>
      <w:r w:rsidR="008C49E7" w:rsidRPr="00C57D42">
        <w:rPr>
          <w:rFonts w:ascii="Cambria" w:hAnsi="Cambria"/>
          <w:spacing w:val="-4"/>
        </w:rPr>
        <w:t>i</w:t>
      </w:r>
      <w:r w:rsidR="00C947E4" w:rsidRPr="00C57D42">
        <w:rPr>
          <w:rFonts w:ascii="Cambria" w:hAnsi="Cambria"/>
          <w:spacing w:val="-4"/>
        </w:rPr>
        <w:t xml:space="preserve"> </w:t>
      </w:r>
      <w:r w:rsidRPr="00C57D42">
        <w:rPr>
          <w:rFonts w:ascii="Cambria" w:hAnsi="Cambria"/>
          <w:spacing w:val="-4"/>
        </w:rPr>
        <w:t>ubezpieczających</w:t>
      </w:r>
      <w:r w:rsidR="00372CE5" w:rsidRPr="00C57D42">
        <w:rPr>
          <w:rFonts w:ascii="Cambria" w:hAnsi="Cambria"/>
          <w:spacing w:val="-4"/>
        </w:rPr>
        <w:t>/</w:t>
      </w:r>
      <w:r w:rsidR="00C947E4" w:rsidRPr="00C57D42">
        <w:rPr>
          <w:rFonts w:ascii="Cambria" w:hAnsi="Cambria"/>
          <w:spacing w:val="-4"/>
        </w:rPr>
        <w:t xml:space="preserve"> </w:t>
      </w:r>
      <w:r w:rsidRPr="00C57D42">
        <w:rPr>
          <w:rFonts w:ascii="Cambria" w:hAnsi="Cambria"/>
          <w:spacing w:val="-4"/>
        </w:rPr>
        <w:t>ubezpieczonych</w:t>
      </w:r>
      <w:r w:rsidR="008C49E7" w:rsidRPr="00C57D42">
        <w:rPr>
          <w:rFonts w:ascii="Cambria" w:hAnsi="Cambria"/>
          <w:spacing w:val="-4"/>
        </w:rPr>
        <w:t xml:space="preserve"> o </w:t>
      </w:r>
      <w:r w:rsidRPr="00C57D42">
        <w:rPr>
          <w:rFonts w:ascii="Cambria" w:hAnsi="Cambria"/>
          <w:spacing w:val="-4"/>
        </w:rPr>
        <w:t>każdej decyzji odszkodowawczej</w:t>
      </w:r>
      <w:r w:rsidR="00DD5170" w:rsidRPr="00C57D42">
        <w:rPr>
          <w:rFonts w:ascii="Cambria" w:hAnsi="Cambria"/>
          <w:spacing w:val="-4"/>
        </w:rPr>
        <w:t>, z zachowaniem obowiązujących przepisów RODO</w:t>
      </w:r>
      <w:r w:rsidR="008C2EE1" w:rsidRPr="00C57D42">
        <w:rPr>
          <w:rFonts w:ascii="Cambria" w:hAnsi="Cambria"/>
          <w:spacing w:val="-4"/>
        </w:rPr>
        <w:t xml:space="preserve"> (w przypadku OC bez danych osobowych, wyłącznie ze wskazaniem kwoty wypłaty i identyfikacji zdarzenia)</w:t>
      </w:r>
      <w:r w:rsidRPr="00C57D42">
        <w:rPr>
          <w:rFonts w:ascii="Cambria" w:hAnsi="Cambria"/>
          <w:spacing w:val="-4"/>
        </w:rPr>
        <w:t>.</w:t>
      </w:r>
    </w:p>
    <w:p w14:paraId="5DE470ED" w14:textId="6A5C6C80" w:rsidR="0045348F" w:rsidRPr="00C57D42" w:rsidRDefault="0045348F" w:rsidP="00F1614D">
      <w:pPr>
        <w:pStyle w:val="Akapitzlist"/>
        <w:widowControl w:val="0"/>
        <w:numPr>
          <w:ilvl w:val="0"/>
          <w:numId w:val="18"/>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każdą decyzję o wypłacie lub odmowie wypłaty odszkodowania prześle do wiadomości  brokera.</w:t>
      </w:r>
    </w:p>
    <w:p w14:paraId="2711CF48" w14:textId="77777777" w:rsidR="006239D4" w:rsidRPr="00C57D42" w:rsidRDefault="006239D4" w:rsidP="00C57D42">
      <w:pPr>
        <w:widowControl w:val="0"/>
        <w:spacing w:after="0" w:line="240" w:lineRule="auto"/>
        <w:jc w:val="both"/>
        <w:rPr>
          <w:rFonts w:ascii="Cambria" w:hAnsi="Cambria"/>
          <w:spacing w:val="-4"/>
        </w:rPr>
      </w:pPr>
    </w:p>
    <w:p w14:paraId="7149BFC4" w14:textId="77777777" w:rsidR="008D1448" w:rsidRPr="00C57D42" w:rsidRDefault="008D1448" w:rsidP="00C57D42">
      <w:pPr>
        <w:widowControl w:val="0"/>
        <w:spacing w:after="0" w:line="240" w:lineRule="auto"/>
        <w:jc w:val="both"/>
        <w:rPr>
          <w:rFonts w:ascii="Cambria" w:hAnsi="Cambria"/>
          <w:spacing w:val="-4"/>
        </w:rPr>
      </w:pPr>
      <w:r w:rsidRPr="00C57D42">
        <w:rPr>
          <w:rFonts w:ascii="Cambria" w:hAnsi="Cambria"/>
          <w:spacing w:val="-4"/>
        </w:rPr>
        <w:br w:type="page"/>
      </w:r>
    </w:p>
    <w:p w14:paraId="354EAE67" w14:textId="43F937C0" w:rsidR="006239D4" w:rsidRPr="00C57D42" w:rsidRDefault="00E31496" w:rsidP="00C57D42">
      <w:pPr>
        <w:widowControl w:val="0"/>
        <w:spacing w:before="120" w:after="0" w:line="240" w:lineRule="auto"/>
        <w:jc w:val="both"/>
        <w:outlineLvl w:val="0"/>
        <w:rPr>
          <w:rFonts w:ascii="Cambria" w:hAnsi="Cambria"/>
          <w:bCs/>
          <w:spacing w:val="-4"/>
        </w:rPr>
      </w:pPr>
      <w:r w:rsidRPr="00C57D42">
        <w:rPr>
          <w:rFonts w:ascii="Cambria" w:hAnsi="Cambria"/>
          <w:b/>
          <w:spacing w:val="-4"/>
        </w:rPr>
        <w:t xml:space="preserve">Załącznik nr 1b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454451" w:rsidRPr="00C57D42">
        <w:rPr>
          <w:rFonts w:ascii="Cambria" w:hAnsi="Cambria"/>
          <w:bCs/>
          <w:spacing w:val="-4"/>
        </w:rPr>
        <w:t xml:space="preserve"> </w:t>
      </w:r>
      <w:r w:rsidR="006239D4" w:rsidRPr="00C57D42">
        <w:rPr>
          <w:rFonts w:ascii="Cambria" w:hAnsi="Cambria"/>
          <w:bCs/>
          <w:spacing w:val="-4"/>
        </w:rPr>
        <w:t xml:space="preserve">inne postanowienia szczególne fakultatywne dla ubezpieczenia </w:t>
      </w:r>
      <w:r w:rsidR="002816BB" w:rsidRPr="002816BB">
        <w:rPr>
          <w:rFonts w:ascii="Cambria" w:hAnsi="Cambria"/>
          <w:bCs/>
          <w:spacing w:val="-4"/>
        </w:rPr>
        <w:t>pojazdów mechanicznych grupy zakupowej Gminy Piekary Śląskie oraz jednostek organizacyjnych i spółek</w:t>
      </w:r>
      <w:r w:rsidR="006239D4" w:rsidRPr="00C57D42">
        <w:rPr>
          <w:rFonts w:ascii="Cambria" w:hAnsi="Cambria"/>
          <w:bCs/>
          <w:spacing w:val="-4"/>
        </w:rPr>
        <w:t>, dotyczący części II zamówienia.</w:t>
      </w:r>
    </w:p>
    <w:p w14:paraId="665987B9" w14:textId="2140BB41" w:rsidR="000576AC" w:rsidRPr="00C57D42" w:rsidRDefault="006239D4" w:rsidP="00F1614D">
      <w:pPr>
        <w:pStyle w:val="Akapitzlist"/>
        <w:widowControl w:val="0"/>
        <w:numPr>
          <w:ilvl w:val="0"/>
          <w:numId w:val="21"/>
        </w:numPr>
        <w:spacing w:before="240" w:after="0" w:line="240" w:lineRule="auto"/>
        <w:ind w:left="425" w:hanging="425"/>
        <w:contextualSpacing w:val="0"/>
        <w:jc w:val="both"/>
        <w:outlineLvl w:val="1"/>
        <w:rPr>
          <w:rFonts w:ascii="Cambria" w:hAnsi="Cambria"/>
          <w:spacing w:val="-4"/>
        </w:rPr>
      </w:pPr>
      <w:r w:rsidRPr="00C57D42">
        <w:rPr>
          <w:rFonts w:ascii="Cambria" w:hAnsi="Cambria"/>
          <w:b/>
          <w:spacing w:val="-4"/>
        </w:rPr>
        <w:t>Przedmiot ubezpieczenia</w:t>
      </w:r>
      <w:r w:rsidR="003F3EC8" w:rsidRPr="00C57D42">
        <w:rPr>
          <w:rFonts w:ascii="Cambria" w:hAnsi="Cambria"/>
          <w:b/>
          <w:spacing w:val="-4"/>
        </w:rPr>
        <w:t>.</w:t>
      </w:r>
    </w:p>
    <w:p w14:paraId="13B8A17F" w14:textId="27357800" w:rsidR="006239D4" w:rsidRPr="00C57D42" w:rsidRDefault="000576AC"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ojazdy mechaniczne podlegające, stosownie do przepisów ustawy</w:t>
      </w:r>
      <w:r w:rsidR="008C49E7" w:rsidRPr="00C57D42">
        <w:rPr>
          <w:rFonts w:ascii="Cambria" w:hAnsi="Cambria"/>
          <w:spacing w:val="-4"/>
        </w:rPr>
        <w:t xml:space="preserve"> z</w:t>
      </w:r>
      <w:r w:rsidR="00454451" w:rsidRPr="00C57D42">
        <w:rPr>
          <w:rFonts w:ascii="Cambria" w:hAnsi="Cambria"/>
          <w:spacing w:val="-4"/>
        </w:rPr>
        <w:t xml:space="preserve"> </w:t>
      </w:r>
      <w:r w:rsidR="00A34B3C" w:rsidRPr="00C57D42">
        <w:rPr>
          <w:rFonts w:ascii="Cambria" w:hAnsi="Cambria"/>
          <w:spacing w:val="-4"/>
        </w:rPr>
        <w:t>dni</w:t>
      </w:r>
      <w:r w:rsidR="006239D4" w:rsidRPr="00C57D42">
        <w:rPr>
          <w:rFonts w:ascii="Cambria" w:hAnsi="Cambria"/>
          <w:spacing w:val="-4"/>
        </w:rPr>
        <w:t>a 20 czerwca 1997</w:t>
      </w:r>
      <w:r w:rsidR="00114D4C" w:rsidRPr="00C57D42">
        <w:rPr>
          <w:rFonts w:ascii="Cambria" w:hAnsi="Cambria"/>
          <w:spacing w:val="-4"/>
        </w:rPr>
        <w:t> r.</w:t>
      </w:r>
      <w:r w:rsidR="00C24F73" w:rsidRPr="00C57D42">
        <w:rPr>
          <w:rFonts w:ascii="Cambria" w:hAnsi="Cambria"/>
          <w:spacing w:val="-4"/>
        </w:rPr>
        <w:t xml:space="preserve"> </w:t>
      </w:r>
      <w:r w:rsidR="006239D4" w:rsidRPr="00C57D42">
        <w:rPr>
          <w:rFonts w:ascii="Cambria" w:hAnsi="Cambria"/>
          <w:spacing w:val="-4"/>
        </w:rPr>
        <w:t>Prawo</w:t>
      </w:r>
      <w:r w:rsidR="008C49E7" w:rsidRPr="00C57D42">
        <w:rPr>
          <w:rFonts w:ascii="Cambria" w:hAnsi="Cambria"/>
          <w:spacing w:val="-4"/>
        </w:rPr>
        <w:t xml:space="preserve"> o </w:t>
      </w:r>
      <w:r w:rsidR="006239D4" w:rsidRPr="00C57D42">
        <w:rPr>
          <w:rFonts w:ascii="Cambria" w:hAnsi="Cambria"/>
          <w:spacing w:val="-4"/>
        </w:rPr>
        <w:t>ruchu drogowym</w:t>
      </w:r>
      <w:r w:rsidR="00776E7B" w:rsidRPr="00C57D42">
        <w:rPr>
          <w:rFonts w:ascii="Cambria" w:hAnsi="Cambria"/>
          <w:spacing w:val="-4"/>
        </w:rPr>
        <w:t>,</w:t>
      </w:r>
      <w:r w:rsidR="006239D4" w:rsidRPr="00C57D42">
        <w:rPr>
          <w:rFonts w:ascii="Cambria" w:hAnsi="Cambria"/>
          <w:spacing w:val="-4"/>
        </w:rPr>
        <w:t xml:space="preserve"> rejestracji</w:t>
      </w:r>
      <w:r w:rsidR="008C49E7" w:rsidRPr="00C57D42">
        <w:rPr>
          <w:rFonts w:ascii="Cambria" w:hAnsi="Cambria"/>
          <w:spacing w:val="-4"/>
        </w:rPr>
        <w:t xml:space="preserve"> w</w:t>
      </w:r>
      <w:r w:rsidR="00454451" w:rsidRPr="00C57D42">
        <w:rPr>
          <w:rFonts w:ascii="Cambria" w:hAnsi="Cambria"/>
          <w:spacing w:val="-4"/>
        </w:rPr>
        <w:t xml:space="preserve"> </w:t>
      </w:r>
      <w:r w:rsidR="006239D4" w:rsidRPr="00C57D42">
        <w:rPr>
          <w:rFonts w:ascii="Cambria" w:hAnsi="Cambria"/>
          <w:spacing w:val="-4"/>
        </w:rPr>
        <w:t>RP,</w:t>
      </w:r>
      <w:r w:rsidR="008C49E7" w:rsidRPr="00C57D42">
        <w:rPr>
          <w:rFonts w:ascii="Cambria" w:hAnsi="Cambria"/>
          <w:spacing w:val="-4"/>
        </w:rPr>
        <w:t xml:space="preserve"> a</w:t>
      </w:r>
      <w:r w:rsidR="00454451" w:rsidRPr="00C57D42">
        <w:rPr>
          <w:rFonts w:ascii="Cambria" w:hAnsi="Cambria"/>
          <w:spacing w:val="-4"/>
        </w:rPr>
        <w:t xml:space="preserve"> </w:t>
      </w:r>
      <w:r w:rsidR="006239D4" w:rsidRPr="00C57D42">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C57D42">
        <w:rPr>
          <w:rFonts w:ascii="Cambria" w:hAnsi="Cambria"/>
          <w:spacing w:val="-4"/>
        </w:rPr>
        <w:t xml:space="preserve"> z</w:t>
      </w:r>
      <w:r w:rsidR="00FA5BDF" w:rsidRPr="00C57D42">
        <w:rPr>
          <w:rFonts w:ascii="Cambria" w:hAnsi="Cambria"/>
          <w:spacing w:val="-4"/>
        </w:rPr>
        <w:t xml:space="preserve"> </w:t>
      </w:r>
      <w:r w:rsidR="006239D4" w:rsidRPr="00C57D42">
        <w:rPr>
          <w:rFonts w:ascii="Cambria" w:hAnsi="Cambria"/>
          <w:spacing w:val="-4"/>
        </w:rPr>
        <w:t>cudzej rzeczy</w:t>
      </w:r>
      <w:r w:rsidR="008C49E7" w:rsidRPr="00C57D42">
        <w:rPr>
          <w:rFonts w:ascii="Cambria" w:hAnsi="Cambria"/>
          <w:spacing w:val="-4"/>
        </w:rPr>
        <w:t xml:space="preserve"> i </w:t>
      </w:r>
      <w:r w:rsidR="006239D4" w:rsidRPr="00C57D42">
        <w:rPr>
          <w:rFonts w:ascii="Cambria" w:hAnsi="Cambria"/>
          <w:spacing w:val="-4"/>
        </w:rPr>
        <w:t>innych uregulowań prawnych.</w:t>
      </w:r>
    </w:p>
    <w:p w14:paraId="2D183E15" w14:textId="4ED37789" w:rsidR="006239D4" w:rsidRPr="00C57D42" w:rsidRDefault="006239D4" w:rsidP="00F1614D">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C57D42">
        <w:rPr>
          <w:rFonts w:ascii="Cambria" w:hAnsi="Cambria"/>
          <w:bCs/>
          <w:spacing w:val="-4"/>
        </w:rPr>
        <w:t xml:space="preserve">Wykaz pojazdów </w:t>
      </w:r>
      <w:r w:rsidRPr="00A41180">
        <w:rPr>
          <w:rFonts w:ascii="Cambria" w:hAnsi="Cambria"/>
          <w:bCs/>
          <w:spacing w:val="-4"/>
        </w:rPr>
        <w:t>zawiera załącznik</w:t>
      </w:r>
      <w:r w:rsidR="00114D4C" w:rsidRPr="00A41180">
        <w:rPr>
          <w:rFonts w:ascii="Cambria" w:hAnsi="Cambria"/>
          <w:bCs/>
          <w:spacing w:val="-4"/>
        </w:rPr>
        <w:t xml:space="preserve"> nr </w:t>
      </w:r>
      <w:r w:rsidR="000576AC" w:rsidRPr="00A41180">
        <w:rPr>
          <w:rFonts w:ascii="Cambria" w:hAnsi="Cambria"/>
          <w:bCs/>
          <w:spacing w:val="-4"/>
        </w:rPr>
        <w:t>1</w:t>
      </w:r>
      <w:r w:rsidR="00732157">
        <w:rPr>
          <w:rFonts w:ascii="Cambria" w:hAnsi="Cambria"/>
          <w:bCs/>
          <w:spacing w:val="-4"/>
        </w:rPr>
        <w:t>d</w:t>
      </w:r>
      <w:r w:rsidRPr="00A41180">
        <w:rPr>
          <w:rFonts w:ascii="Cambria" w:hAnsi="Cambria"/>
          <w:bCs/>
          <w:spacing w:val="-4"/>
        </w:rPr>
        <w:t xml:space="preserve"> do </w:t>
      </w:r>
      <w:r w:rsidR="002456E0" w:rsidRPr="00A41180">
        <w:rPr>
          <w:rFonts w:ascii="Cambria" w:hAnsi="Cambria"/>
          <w:bCs/>
          <w:spacing w:val="-4"/>
        </w:rPr>
        <w:t>SWZ</w:t>
      </w:r>
      <w:r w:rsidR="000576AC" w:rsidRPr="00A41180">
        <w:rPr>
          <w:rFonts w:ascii="Cambria" w:hAnsi="Cambria"/>
          <w:bCs/>
          <w:spacing w:val="-4"/>
        </w:rPr>
        <w:t>, zakładka</w:t>
      </w:r>
      <w:r w:rsidR="00114D4C" w:rsidRPr="00A41180">
        <w:rPr>
          <w:rFonts w:ascii="Cambria" w:hAnsi="Cambria"/>
          <w:bCs/>
          <w:spacing w:val="-4"/>
        </w:rPr>
        <w:t xml:space="preserve"> nr</w:t>
      </w:r>
      <w:r w:rsidR="00A41180" w:rsidRPr="00A41180">
        <w:rPr>
          <w:rFonts w:ascii="Cambria" w:hAnsi="Cambria"/>
          <w:bCs/>
          <w:spacing w:val="-4"/>
        </w:rPr>
        <w:t xml:space="preserve"> </w:t>
      </w:r>
      <w:r w:rsidR="00732157">
        <w:rPr>
          <w:rFonts w:ascii="Cambria" w:hAnsi="Cambria"/>
          <w:bCs/>
          <w:spacing w:val="-4"/>
        </w:rPr>
        <w:t>6</w:t>
      </w:r>
      <w:r w:rsidRPr="00A41180">
        <w:rPr>
          <w:rFonts w:ascii="Cambria" w:hAnsi="Cambria"/>
          <w:bCs/>
          <w:spacing w:val="-4"/>
        </w:rPr>
        <w:t>.</w:t>
      </w:r>
    </w:p>
    <w:p w14:paraId="16128745" w14:textId="57969F01" w:rsidR="006239D4" w:rsidRPr="00C57D42" w:rsidRDefault="006239D4" w:rsidP="00F1614D">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210C3F" w:rsidRPr="00C57D42">
        <w:rPr>
          <w:rFonts w:ascii="Cambria" w:hAnsi="Cambria"/>
          <w:b/>
          <w:spacing w:val="-4"/>
        </w:rPr>
        <w:t>.</w:t>
      </w:r>
    </w:p>
    <w:p w14:paraId="5FDC1B29" w14:textId="2E2A14C6" w:rsidR="006239D4" w:rsidRPr="00C57D42" w:rsidRDefault="006239D4" w:rsidP="00F1614D">
      <w:pPr>
        <w:pStyle w:val="Akapitzlist"/>
        <w:widowControl w:val="0"/>
        <w:numPr>
          <w:ilvl w:val="1"/>
          <w:numId w:val="21"/>
        </w:numPr>
        <w:spacing w:before="60" w:after="0" w:line="240" w:lineRule="auto"/>
        <w:ind w:left="850" w:hanging="425"/>
        <w:contextualSpacing w:val="0"/>
        <w:jc w:val="both"/>
        <w:rPr>
          <w:rFonts w:ascii="Cambria" w:hAnsi="Cambria"/>
          <w:bCs/>
          <w:spacing w:val="-4"/>
        </w:rPr>
      </w:pPr>
      <w:r w:rsidRPr="00C57D42">
        <w:rPr>
          <w:rFonts w:ascii="Cambria" w:hAnsi="Cambria"/>
          <w:b/>
          <w:spacing w:val="-4"/>
        </w:rPr>
        <w:t xml:space="preserve">Obowiązkowe ubezpieczenie OC posiadaczy pojazdów mechanicznych </w:t>
      </w:r>
      <w:r w:rsidR="00776E7B" w:rsidRPr="00C57D42">
        <w:rPr>
          <w:rFonts w:ascii="Cambria" w:hAnsi="Cambria"/>
          <w:bCs/>
          <w:spacing w:val="-4"/>
        </w:rPr>
        <w:t>–</w:t>
      </w:r>
      <w:r w:rsidRPr="00C57D42">
        <w:rPr>
          <w:rFonts w:ascii="Cambria" w:hAnsi="Cambria"/>
          <w:bCs/>
          <w:spacing w:val="-4"/>
        </w:rPr>
        <w:t xml:space="preserve"> zgodnie</w:t>
      </w:r>
      <w:r w:rsidR="008C49E7" w:rsidRPr="00C57D42">
        <w:rPr>
          <w:rFonts w:ascii="Cambria" w:hAnsi="Cambria"/>
          <w:bCs/>
          <w:spacing w:val="-4"/>
        </w:rPr>
        <w:t xml:space="preserve"> z </w:t>
      </w:r>
      <w:r w:rsidRPr="00C57D42">
        <w:rPr>
          <w:rFonts w:ascii="Cambria" w:hAnsi="Cambria"/>
          <w:bCs/>
          <w:spacing w:val="-4"/>
        </w:rPr>
        <w:t>ustawą</w:t>
      </w:r>
      <w:r w:rsidR="008C49E7" w:rsidRPr="00C57D42">
        <w:rPr>
          <w:rFonts w:ascii="Cambria" w:hAnsi="Cambria"/>
          <w:bCs/>
          <w:spacing w:val="-4"/>
        </w:rPr>
        <w:t xml:space="preserve"> z</w:t>
      </w:r>
      <w:r w:rsidR="00A34B3C" w:rsidRPr="00C57D42">
        <w:rPr>
          <w:rFonts w:ascii="Cambria" w:hAnsi="Cambria"/>
          <w:bCs/>
          <w:spacing w:val="-4"/>
        </w:rPr>
        <w:t> dni</w:t>
      </w:r>
      <w:r w:rsidRPr="00C57D42">
        <w:rPr>
          <w:rFonts w:ascii="Cambria" w:hAnsi="Cambria"/>
          <w:bCs/>
          <w:spacing w:val="-4"/>
        </w:rPr>
        <w:t>a 22 maja 2003</w:t>
      </w:r>
      <w:r w:rsidR="00114D4C" w:rsidRPr="00C57D42">
        <w:rPr>
          <w:rFonts w:ascii="Cambria" w:hAnsi="Cambria"/>
          <w:bCs/>
          <w:spacing w:val="-4"/>
        </w:rPr>
        <w:t> r.</w:t>
      </w:r>
      <w:r w:rsidR="008C49E7" w:rsidRPr="00C57D42">
        <w:rPr>
          <w:rFonts w:ascii="Cambria" w:hAnsi="Cambria"/>
          <w:bCs/>
          <w:spacing w:val="-4"/>
        </w:rPr>
        <w:t xml:space="preserve"> o</w:t>
      </w:r>
      <w:r w:rsidR="001C623B" w:rsidRPr="00C57D42">
        <w:rPr>
          <w:rFonts w:ascii="Cambria" w:hAnsi="Cambria"/>
          <w:bCs/>
          <w:spacing w:val="-4"/>
        </w:rPr>
        <w:t xml:space="preserve"> </w:t>
      </w:r>
      <w:r w:rsidRPr="00C57D42">
        <w:rPr>
          <w:rFonts w:ascii="Cambria" w:hAnsi="Cambria"/>
          <w:bCs/>
          <w:spacing w:val="-4"/>
        </w:rPr>
        <w:t>ubezpieczeniach obowiązkowych, Ubezpieczeniowym Funduszu Gwarancyjnym</w:t>
      </w:r>
      <w:r w:rsidR="001C623B" w:rsidRPr="00C57D42">
        <w:rPr>
          <w:rFonts w:ascii="Cambria" w:hAnsi="Cambria"/>
          <w:bCs/>
          <w:spacing w:val="-4"/>
        </w:rPr>
        <w:t xml:space="preserve"> i</w:t>
      </w:r>
      <w:r w:rsidRPr="00C57D42">
        <w:rPr>
          <w:rFonts w:ascii="Cambria" w:hAnsi="Cambria"/>
          <w:bCs/>
          <w:spacing w:val="-4"/>
        </w:rPr>
        <w:t xml:space="preserve"> Polskim Biurze Ubezpieczycieli Komunikacyjnych</w:t>
      </w:r>
      <w:r w:rsidR="00124586" w:rsidRPr="00C57D42">
        <w:rPr>
          <w:rFonts w:ascii="Cambria" w:hAnsi="Cambria"/>
          <w:bCs/>
          <w:spacing w:val="-4"/>
        </w:rPr>
        <w:t>.</w:t>
      </w:r>
    </w:p>
    <w:p w14:paraId="1A0ADD79" w14:textId="7CF4EF1F"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 xml:space="preserve">Obszar odpowiedzialności: terytorium RP oraz na zasadzie wzajemności </w:t>
      </w:r>
      <w:r w:rsidR="00776E7B" w:rsidRPr="00C57D42">
        <w:rPr>
          <w:rFonts w:ascii="Cambria" w:hAnsi="Cambria"/>
          <w:spacing w:val="-4"/>
        </w:rPr>
        <w:t>–</w:t>
      </w:r>
      <w:r w:rsidRPr="00C57D42">
        <w:rPr>
          <w:rFonts w:ascii="Cambria" w:hAnsi="Cambria"/>
          <w:spacing w:val="-4"/>
        </w:rPr>
        <w:t xml:space="preserve"> zdarzenia powstałe na terytoriach państw, których Biura Narodowe są sygnatariuszami Jednolitego Porozumienia między Biurami Narodowymi (Regulaminu Wewnętrznego).</w:t>
      </w:r>
    </w:p>
    <w:p w14:paraId="2DDF1BD0" w14:textId="75603BFE"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gwarancyjna: minimalna ustawowa (zgodna</w:t>
      </w:r>
      <w:r w:rsidR="008C49E7" w:rsidRPr="00C57D42">
        <w:rPr>
          <w:rFonts w:ascii="Cambria" w:hAnsi="Cambria"/>
          <w:spacing w:val="-4"/>
        </w:rPr>
        <w:t xml:space="preserve"> z </w:t>
      </w:r>
      <w:r w:rsidRPr="00C57D42">
        <w:rPr>
          <w:rFonts w:ascii="Cambria" w:hAnsi="Cambria"/>
          <w:spacing w:val="-4"/>
        </w:rPr>
        <w:t>ustawą)</w:t>
      </w:r>
      <w:r w:rsidR="00776E7B" w:rsidRPr="00C57D42">
        <w:rPr>
          <w:rFonts w:ascii="Cambria" w:hAnsi="Cambria"/>
          <w:spacing w:val="-4"/>
        </w:rPr>
        <w:t>.</w:t>
      </w:r>
    </w:p>
    <w:p w14:paraId="633ABE85" w14:textId="1D10CCA4"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b/>
          <w:spacing w:val="-4"/>
        </w:rPr>
        <w:t>Dotyczy</w:t>
      </w:r>
      <w:r w:rsidRPr="00C57D42">
        <w:rPr>
          <w:rFonts w:ascii="Cambria" w:hAnsi="Cambria"/>
          <w:spacing w:val="-4"/>
        </w:rPr>
        <w:t>: wszystkie pojazdy</w:t>
      </w:r>
      <w:r w:rsidR="008C49E7" w:rsidRPr="00C57D42">
        <w:rPr>
          <w:rFonts w:ascii="Cambria" w:hAnsi="Cambria"/>
          <w:spacing w:val="-4"/>
        </w:rPr>
        <w:t xml:space="preserve"> z </w:t>
      </w:r>
      <w:r w:rsidRPr="00C57D42">
        <w:rPr>
          <w:rFonts w:ascii="Cambria" w:hAnsi="Cambria"/>
          <w:spacing w:val="-4"/>
        </w:rPr>
        <w:t>załącznika</w:t>
      </w:r>
      <w:r w:rsidR="00114D4C" w:rsidRPr="00C57D42">
        <w:rPr>
          <w:rFonts w:ascii="Cambria" w:hAnsi="Cambria"/>
          <w:spacing w:val="-4"/>
        </w:rPr>
        <w:t xml:space="preserve"> nr </w:t>
      </w:r>
      <w:r w:rsidR="00AA4EBB" w:rsidRPr="00C57D42">
        <w:rPr>
          <w:rFonts w:ascii="Cambria" w:hAnsi="Cambria"/>
          <w:spacing w:val="-4"/>
        </w:rPr>
        <w:t>1</w:t>
      </w:r>
      <w:r w:rsidR="00732157">
        <w:rPr>
          <w:rFonts w:ascii="Cambria" w:hAnsi="Cambria"/>
          <w:spacing w:val="-4"/>
        </w:rPr>
        <w:t>g</w:t>
      </w:r>
      <w:r w:rsidRPr="00C57D42">
        <w:rPr>
          <w:rFonts w:ascii="Cambria" w:hAnsi="Cambria"/>
          <w:spacing w:val="-4"/>
        </w:rPr>
        <w:t xml:space="preserve"> do </w:t>
      </w:r>
      <w:r w:rsidR="002456E0" w:rsidRPr="00C57D42">
        <w:rPr>
          <w:rFonts w:ascii="Cambria" w:hAnsi="Cambria"/>
          <w:spacing w:val="-4"/>
        </w:rPr>
        <w:t>SWZ</w:t>
      </w:r>
      <w:r w:rsidR="00AA4EBB" w:rsidRPr="00C57D42">
        <w:rPr>
          <w:rFonts w:ascii="Cambria" w:hAnsi="Cambria"/>
          <w:spacing w:val="-4"/>
        </w:rPr>
        <w:t>, zakładka</w:t>
      </w:r>
      <w:r w:rsidR="00114D4C" w:rsidRPr="00C57D42">
        <w:rPr>
          <w:rFonts w:ascii="Cambria" w:hAnsi="Cambria"/>
          <w:spacing w:val="-4"/>
        </w:rPr>
        <w:t xml:space="preserve"> nr</w:t>
      </w:r>
      <w:r w:rsidR="00732157">
        <w:rPr>
          <w:rFonts w:ascii="Cambria" w:hAnsi="Cambria"/>
          <w:spacing w:val="-4"/>
        </w:rPr>
        <w:t xml:space="preserve"> 6</w:t>
      </w:r>
      <w:r w:rsidR="001C623B" w:rsidRPr="00C57D42">
        <w:rPr>
          <w:rFonts w:ascii="Cambria" w:hAnsi="Cambria"/>
          <w:spacing w:val="-4"/>
        </w:rPr>
        <w:t xml:space="preserve"> </w:t>
      </w:r>
      <w:r w:rsidR="008C49E7" w:rsidRPr="00C57D42">
        <w:rPr>
          <w:rFonts w:ascii="Cambria" w:hAnsi="Cambria"/>
          <w:spacing w:val="-4"/>
        </w:rPr>
        <w:t>i </w:t>
      </w:r>
      <w:r w:rsidRPr="00C57D42">
        <w:rPr>
          <w:rFonts w:ascii="Cambria" w:hAnsi="Cambria"/>
          <w:spacing w:val="-4"/>
        </w:rPr>
        <w:t>nabywane</w:t>
      </w:r>
      <w:r w:rsidR="008C49E7" w:rsidRPr="00C57D42">
        <w:rPr>
          <w:rFonts w:ascii="Cambria" w:hAnsi="Cambria"/>
          <w:spacing w:val="-4"/>
        </w:rPr>
        <w:t xml:space="preserve"> w </w:t>
      </w:r>
      <w:r w:rsidRPr="00C57D42">
        <w:rPr>
          <w:rFonts w:ascii="Cambria" w:hAnsi="Cambria"/>
          <w:spacing w:val="-4"/>
        </w:rPr>
        <w:t>okresie wykonywania zamówienia, według potrzeb ubezpieczającego.</w:t>
      </w:r>
    </w:p>
    <w:p w14:paraId="53109120" w14:textId="04C25715" w:rsidR="00810A7D" w:rsidRPr="00C57D42" w:rsidRDefault="00810A7D"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bCs/>
        </w:rPr>
        <w:t>W</w:t>
      </w:r>
      <w:r w:rsidRPr="00C57D42">
        <w:rPr>
          <w:rFonts w:ascii="Cambria" w:hAnsi="Cambria"/>
        </w:rPr>
        <w:t xml:space="preserve">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C57D42">
        <w:rPr>
          <w:rFonts w:ascii="Cambria" w:hAnsi="Cambria"/>
        </w:rPr>
        <w:t>bezskładkowe</w:t>
      </w:r>
      <w:proofErr w:type="spellEnd"/>
      <w:r w:rsidR="00BA2A29">
        <w:rPr>
          <w:rFonts w:ascii="Cambria" w:hAnsi="Cambria"/>
        </w:rPr>
        <w:t>, jeśli Wykonawca takie posiada</w:t>
      </w:r>
      <w:r w:rsidRPr="00C57D42">
        <w:rPr>
          <w:rFonts w:ascii="Cambria" w:hAnsi="Cambria"/>
        </w:rPr>
        <w:t>).</w:t>
      </w:r>
    </w:p>
    <w:p w14:paraId="5E1D5E67" w14:textId="314B6DB9" w:rsidR="006239D4" w:rsidRPr="00C57D42" w:rsidRDefault="006239D4" w:rsidP="00F1614D">
      <w:pPr>
        <w:pStyle w:val="Akapitzlist"/>
        <w:widowControl w:val="0"/>
        <w:numPr>
          <w:ilvl w:val="1"/>
          <w:numId w:val="21"/>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NNW pasażerów</w:t>
      </w:r>
      <w:r w:rsidR="008C49E7" w:rsidRPr="00C57D42">
        <w:rPr>
          <w:rFonts w:ascii="Cambria" w:hAnsi="Cambria"/>
          <w:b/>
          <w:spacing w:val="-4"/>
        </w:rPr>
        <w:t xml:space="preserve"> i</w:t>
      </w:r>
      <w:r w:rsidR="00810A7D" w:rsidRPr="00C57D42">
        <w:rPr>
          <w:rFonts w:ascii="Cambria" w:hAnsi="Cambria"/>
          <w:b/>
          <w:spacing w:val="-4"/>
        </w:rPr>
        <w:t xml:space="preserve"> </w:t>
      </w:r>
      <w:r w:rsidRPr="00C57D42">
        <w:rPr>
          <w:rFonts w:ascii="Cambria" w:hAnsi="Cambria"/>
          <w:b/>
          <w:spacing w:val="-4"/>
        </w:rPr>
        <w:t>kierowców pojazdów mechanicznych.</w:t>
      </w:r>
    </w:p>
    <w:p w14:paraId="27BB800B" w14:textId="7F757690"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C57D42">
        <w:rPr>
          <w:rFonts w:ascii="Cambria" w:hAnsi="Cambria"/>
          <w:spacing w:val="-6"/>
        </w:rPr>
        <w:t>Przedmiot ubezpieczenia: trwałe następstwa nieszczęśliwych wypadków kierowcy</w:t>
      </w:r>
      <w:r w:rsidR="00B73A38" w:rsidRPr="00C57D42">
        <w:rPr>
          <w:rFonts w:ascii="Cambria" w:hAnsi="Cambria"/>
          <w:spacing w:val="-6"/>
        </w:rPr>
        <w:t xml:space="preserve"> </w:t>
      </w:r>
      <w:r w:rsidR="00BA2A29">
        <w:rPr>
          <w:rFonts w:ascii="Cambria" w:hAnsi="Cambria"/>
          <w:spacing w:val="-6"/>
        </w:rPr>
        <w:br/>
      </w:r>
      <w:r w:rsidR="008C49E7" w:rsidRPr="00C57D42">
        <w:rPr>
          <w:rFonts w:ascii="Cambria" w:hAnsi="Cambria"/>
          <w:spacing w:val="-6"/>
        </w:rPr>
        <w:t>i</w:t>
      </w:r>
      <w:r w:rsidR="00B73A38" w:rsidRPr="00C57D42">
        <w:rPr>
          <w:rFonts w:ascii="Cambria" w:hAnsi="Cambria"/>
          <w:spacing w:val="-6"/>
        </w:rPr>
        <w:t xml:space="preserve"> </w:t>
      </w:r>
      <w:r w:rsidRPr="00C57D42">
        <w:rPr>
          <w:rFonts w:ascii="Cambria" w:hAnsi="Cambria"/>
          <w:spacing w:val="-6"/>
        </w:rPr>
        <w:t>pasażerów pojazdów mechanicznych, polegające na uszkodzeniu ciała lub rozstroju zdrowia albo śmierci</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wstałe</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związku ruchem lub postojem pojazdów mechanicznych,</w:t>
      </w:r>
      <w:r w:rsidR="008C49E7" w:rsidRPr="00C57D42">
        <w:rPr>
          <w:rFonts w:ascii="Cambria" w:hAnsi="Cambria"/>
          <w:spacing w:val="-6"/>
        </w:rPr>
        <w:t xml:space="preserve"> w </w:t>
      </w:r>
      <w:r w:rsidRPr="00C57D42">
        <w:rPr>
          <w:rFonts w:ascii="Cambria" w:hAnsi="Cambria"/>
          <w:spacing w:val="-6"/>
        </w:rPr>
        <w:t>szczególności podczas wsiad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wysiad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rzeb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pojeździe będącym</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ruchu</w:t>
      </w:r>
      <w:r w:rsidR="008C49E7" w:rsidRPr="00C57D42">
        <w:rPr>
          <w:rFonts w:ascii="Cambria" w:hAnsi="Cambria"/>
          <w:spacing w:val="-6"/>
        </w:rPr>
        <w:t xml:space="preserve"> i w</w:t>
      </w:r>
      <w:r w:rsidR="00B73A38" w:rsidRPr="00C57D42">
        <w:rPr>
          <w:rFonts w:ascii="Cambria" w:hAnsi="Cambria"/>
          <w:spacing w:val="-6"/>
        </w:rPr>
        <w:t xml:space="preserve"> </w:t>
      </w:r>
      <w:r w:rsidRPr="00C57D42">
        <w:rPr>
          <w:rFonts w:ascii="Cambria" w:hAnsi="Cambria"/>
          <w:spacing w:val="-6"/>
        </w:rPr>
        <w:t>przypadku zatrzym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stoju, podczas dokon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odróży koniecznej naprawy,</w:t>
      </w:r>
      <w:r w:rsidR="008C49E7" w:rsidRPr="00C57D42">
        <w:rPr>
          <w:rFonts w:ascii="Cambria" w:hAnsi="Cambria"/>
          <w:spacing w:val="-6"/>
        </w:rPr>
        <w:t xml:space="preserve"> a </w:t>
      </w:r>
      <w:r w:rsidRPr="00C57D42">
        <w:rPr>
          <w:rFonts w:ascii="Cambria" w:hAnsi="Cambria"/>
          <w:spacing w:val="-6"/>
        </w:rPr>
        <w:t>także podczas załadunku</w:t>
      </w:r>
      <w:r w:rsidR="008C49E7" w:rsidRPr="00C57D42">
        <w:rPr>
          <w:rFonts w:ascii="Cambria" w:hAnsi="Cambria"/>
          <w:spacing w:val="-6"/>
        </w:rPr>
        <w:t xml:space="preserve"> i </w:t>
      </w:r>
      <w:r w:rsidRPr="00C57D42">
        <w:rPr>
          <w:rFonts w:ascii="Cambria" w:hAnsi="Cambria"/>
          <w:spacing w:val="-6"/>
        </w:rPr>
        <w:t>wyładunku pojazdu.</w:t>
      </w:r>
    </w:p>
    <w:p w14:paraId="5F2BEBAE" w14:textId="249B4518"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ubezpieczenia: 10</w:t>
      </w:r>
      <w:r w:rsidR="00362CE7" w:rsidRPr="00C57D42">
        <w:rPr>
          <w:rFonts w:ascii="Cambria" w:hAnsi="Cambria"/>
          <w:spacing w:val="-4"/>
        </w:rPr>
        <w:t> 000,00 zł</w:t>
      </w:r>
      <w:r w:rsidRPr="00C57D42">
        <w:rPr>
          <w:rFonts w:ascii="Cambria" w:hAnsi="Cambria"/>
          <w:spacing w:val="-4"/>
        </w:rPr>
        <w:t>/1 os.</w:t>
      </w:r>
    </w:p>
    <w:p w14:paraId="32FD4934" w14:textId="092659B0"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Obszar odpowiedzialności: RP</w:t>
      </w:r>
      <w:r w:rsidR="008C49E7" w:rsidRPr="00C57D42">
        <w:rPr>
          <w:rFonts w:ascii="Cambria" w:hAnsi="Cambria"/>
          <w:spacing w:val="-4"/>
        </w:rPr>
        <w:t xml:space="preserve"> i </w:t>
      </w:r>
      <w:r w:rsidRPr="00C57D42">
        <w:rPr>
          <w:rFonts w:ascii="Cambria" w:hAnsi="Cambria"/>
          <w:spacing w:val="-4"/>
        </w:rPr>
        <w:t>kraje europejskie</w:t>
      </w:r>
      <w:r w:rsidR="006F29E1" w:rsidRPr="00C57D42">
        <w:rPr>
          <w:rFonts w:ascii="Cambria" w:hAnsi="Cambria"/>
          <w:spacing w:val="-4"/>
        </w:rPr>
        <w:t>.</w:t>
      </w:r>
    </w:p>
    <w:p w14:paraId="39EE254F" w14:textId="242231A9"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b/>
          <w:spacing w:val="-4"/>
        </w:rPr>
        <w:t>Dotyczy:</w:t>
      </w:r>
      <w:r w:rsidRPr="00C57D42">
        <w:rPr>
          <w:rFonts w:ascii="Cambria" w:hAnsi="Cambria"/>
          <w:spacing w:val="-4"/>
        </w:rPr>
        <w:t xml:space="preserve"> </w:t>
      </w:r>
      <w:bookmarkStart w:id="22" w:name="_Hlk48052042"/>
      <w:r w:rsidR="00916192" w:rsidRPr="00A41180">
        <w:rPr>
          <w:rFonts w:ascii="Cambria" w:hAnsi="Cambria"/>
          <w:spacing w:val="-4"/>
        </w:rPr>
        <w:t>wskazane pojazdy</w:t>
      </w:r>
      <w:r w:rsidR="008C49E7" w:rsidRPr="00A41180">
        <w:rPr>
          <w:rFonts w:ascii="Cambria" w:hAnsi="Cambria"/>
          <w:spacing w:val="-4"/>
        </w:rPr>
        <w:t xml:space="preserve"> z </w:t>
      </w:r>
      <w:r w:rsidR="00916192" w:rsidRPr="00A41180">
        <w:rPr>
          <w:rFonts w:ascii="Cambria" w:hAnsi="Cambria"/>
          <w:spacing w:val="-4"/>
        </w:rPr>
        <w:t>załącznika</w:t>
      </w:r>
      <w:r w:rsidR="00114D4C" w:rsidRPr="00A41180">
        <w:rPr>
          <w:rFonts w:ascii="Cambria" w:hAnsi="Cambria"/>
          <w:spacing w:val="-4"/>
        </w:rPr>
        <w:t xml:space="preserve"> nr </w:t>
      </w:r>
      <w:r w:rsidR="00916192" w:rsidRPr="00A41180">
        <w:rPr>
          <w:rFonts w:ascii="Cambria" w:hAnsi="Cambria"/>
          <w:spacing w:val="-4"/>
        </w:rPr>
        <w:t>1</w:t>
      </w:r>
      <w:r w:rsidR="00732157">
        <w:rPr>
          <w:rFonts w:ascii="Cambria" w:hAnsi="Cambria"/>
          <w:spacing w:val="-4"/>
        </w:rPr>
        <w:t>g</w:t>
      </w:r>
      <w:r w:rsidR="00916192" w:rsidRPr="00A41180">
        <w:rPr>
          <w:rFonts w:ascii="Cambria" w:hAnsi="Cambria"/>
          <w:spacing w:val="-4"/>
        </w:rPr>
        <w:t xml:space="preserve"> do </w:t>
      </w:r>
      <w:r w:rsidR="002456E0" w:rsidRPr="00A41180">
        <w:rPr>
          <w:rFonts w:ascii="Cambria" w:hAnsi="Cambria"/>
          <w:spacing w:val="-4"/>
        </w:rPr>
        <w:t>SWZ</w:t>
      </w:r>
      <w:r w:rsidR="00916192" w:rsidRPr="00A41180">
        <w:rPr>
          <w:rFonts w:ascii="Cambria" w:hAnsi="Cambria"/>
          <w:spacing w:val="-4"/>
        </w:rPr>
        <w:t>, zakładka</w:t>
      </w:r>
      <w:r w:rsidR="00114D4C" w:rsidRPr="00A41180">
        <w:rPr>
          <w:rFonts w:ascii="Cambria" w:hAnsi="Cambria"/>
          <w:spacing w:val="-4"/>
        </w:rPr>
        <w:t xml:space="preserve"> nr </w:t>
      </w:r>
      <w:r w:rsidR="00732157">
        <w:rPr>
          <w:rFonts w:ascii="Cambria" w:hAnsi="Cambria"/>
          <w:spacing w:val="-4"/>
        </w:rPr>
        <w:t>6</w:t>
      </w:r>
      <w:r w:rsidR="008C49E7" w:rsidRPr="00A41180">
        <w:rPr>
          <w:rFonts w:ascii="Cambria" w:hAnsi="Cambria"/>
          <w:spacing w:val="-4"/>
        </w:rPr>
        <w:t xml:space="preserve"> i </w:t>
      </w:r>
      <w:r w:rsidR="00916192" w:rsidRPr="00A41180">
        <w:rPr>
          <w:rFonts w:ascii="Cambria" w:hAnsi="Cambria"/>
          <w:spacing w:val="-4"/>
        </w:rPr>
        <w:t>nabywane</w:t>
      </w:r>
      <w:r w:rsidR="008C49E7" w:rsidRPr="00A41180">
        <w:rPr>
          <w:rFonts w:ascii="Cambria" w:hAnsi="Cambria"/>
          <w:spacing w:val="-4"/>
        </w:rPr>
        <w:t xml:space="preserve"> w </w:t>
      </w:r>
      <w:r w:rsidR="00916192" w:rsidRPr="00A41180">
        <w:rPr>
          <w:rFonts w:ascii="Cambria" w:hAnsi="Cambria"/>
          <w:spacing w:val="-4"/>
        </w:rPr>
        <w:t>okresie wykonywania zamówienia, według potrzeb ubezpieczającego. Ubezpieczenie</w:t>
      </w:r>
      <w:r w:rsidR="00916192" w:rsidRPr="00C57D42">
        <w:rPr>
          <w:rFonts w:ascii="Cambria" w:hAnsi="Cambria"/>
          <w:spacing w:val="-4"/>
        </w:rPr>
        <w:t xml:space="preserve"> NNW dotyczy także pojazdów nieposiadających tablic rejestracyjnych</w:t>
      </w:r>
      <w:bookmarkEnd w:id="22"/>
      <w:r w:rsidRPr="00C57D42">
        <w:rPr>
          <w:rFonts w:ascii="Cambria" w:hAnsi="Cambria"/>
          <w:spacing w:val="-4"/>
        </w:rPr>
        <w:t>.</w:t>
      </w:r>
    </w:p>
    <w:p w14:paraId="001A243D" w14:textId="7B4F3C40" w:rsidR="006239D4" w:rsidRPr="00C57D42" w:rsidRDefault="006239D4" w:rsidP="00F1614D">
      <w:pPr>
        <w:pStyle w:val="Akapitzlist"/>
        <w:widowControl w:val="0"/>
        <w:numPr>
          <w:ilvl w:val="1"/>
          <w:numId w:val="21"/>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pojazdów od uszkodzenia</w:t>
      </w:r>
      <w:r w:rsidR="008C49E7" w:rsidRPr="00C57D42">
        <w:rPr>
          <w:rFonts w:ascii="Cambria" w:hAnsi="Cambria"/>
          <w:b/>
          <w:spacing w:val="-4"/>
        </w:rPr>
        <w:t xml:space="preserve"> i </w:t>
      </w:r>
      <w:r w:rsidRPr="00C57D42">
        <w:rPr>
          <w:rFonts w:ascii="Cambria" w:hAnsi="Cambria"/>
          <w:b/>
          <w:spacing w:val="-4"/>
        </w:rPr>
        <w:t>utraty auto casco</w:t>
      </w:r>
      <w:r w:rsidR="00124586" w:rsidRPr="00C57D42">
        <w:rPr>
          <w:rFonts w:ascii="Cambria" w:hAnsi="Cambria"/>
          <w:b/>
          <w:spacing w:val="-4"/>
        </w:rPr>
        <w:t>.</w:t>
      </w:r>
    </w:p>
    <w:p w14:paraId="05ECF827" w14:textId="1DCAA6AE" w:rsidR="006239D4" w:rsidRPr="00C57D42" w:rsidRDefault="006239D4" w:rsidP="00F1614D">
      <w:pPr>
        <w:pStyle w:val="Akapitzlist"/>
        <w:widowControl w:val="0"/>
        <w:numPr>
          <w:ilvl w:val="2"/>
          <w:numId w:val="21"/>
        </w:numPr>
        <w:spacing w:before="60" w:after="0" w:line="240" w:lineRule="auto"/>
        <w:ind w:left="1560" w:hanging="709"/>
        <w:contextualSpacing w:val="0"/>
        <w:jc w:val="both"/>
        <w:rPr>
          <w:rFonts w:ascii="Cambria" w:hAnsi="Cambria"/>
          <w:spacing w:val="-4"/>
        </w:rPr>
      </w:pPr>
      <w:r w:rsidRPr="00C57D42">
        <w:rPr>
          <w:rFonts w:ascii="Cambria" w:hAnsi="Cambria"/>
          <w:spacing w:val="-4"/>
        </w:rPr>
        <w:t>Zakres ubezpieczenia: pełny,</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 xml:space="preserve">systemie wszystkich </w:t>
      </w:r>
      <w:proofErr w:type="spellStart"/>
      <w:r w:rsidRPr="00C57D42">
        <w:rPr>
          <w:rFonts w:ascii="Cambria" w:hAnsi="Cambria"/>
          <w:spacing w:val="-4"/>
        </w:rPr>
        <w:t>ryzyk</w:t>
      </w:r>
      <w:proofErr w:type="spellEnd"/>
      <w:r w:rsidRPr="00C57D42">
        <w:rPr>
          <w:rFonts w:ascii="Cambria" w:hAnsi="Cambria"/>
          <w:spacing w:val="-4"/>
        </w:rPr>
        <w:t>, obejmujący uszkodzenie, utratę bądź całkowite lub częściowe zniszczenie ubezpieczonego pojazdu</w:t>
      </w:r>
      <w:r w:rsidR="008C49E7" w:rsidRPr="00C57D42">
        <w:rPr>
          <w:rFonts w:ascii="Cambria" w:hAnsi="Cambria"/>
          <w:spacing w:val="-4"/>
        </w:rPr>
        <w:t xml:space="preserve"> i </w:t>
      </w:r>
      <w:r w:rsidRPr="00C57D42">
        <w:rPr>
          <w:rFonts w:ascii="Cambria" w:hAnsi="Cambria"/>
          <w:spacing w:val="-4"/>
        </w:rPr>
        <w:t>wyposażenia oraz utratę elementów pojazdu lub wyposażenia wskutek zdarzeń niezależnych od woli ubezpieczającego/ubezpieczonego lub osoby upoważnionej do korzystania</w:t>
      </w:r>
      <w:r w:rsidR="008C49E7" w:rsidRPr="00C57D42">
        <w:rPr>
          <w:rFonts w:ascii="Cambria" w:hAnsi="Cambria"/>
          <w:spacing w:val="-4"/>
        </w:rPr>
        <w:t xml:space="preserve"> z </w:t>
      </w:r>
      <w:r w:rsidRPr="00C57D42">
        <w:rPr>
          <w:rFonts w:ascii="Cambria" w:hAnsi="Cambria"/>
          <w:spacing w:val="-4"/>
        </w:rPr>
        <w:t>pojazdu,</w:t>
      </w:r>
      <w:r w:rsidR="008C49E7" w:rsidRPr="00C57D42">
        <w:rPr>
          <w:rFonts w:ascii="Cambria" w:hAnsi="Cambria"/>
          <w:spacing w:val="-4"/>
        </w:rPr>
        <w:t xml:space="preserve"> w </w:t>
      </w:r>
      <w:r w:rsidRPr="00C57D42">
        <w:rPr>
          <w:rFonts w:ascii="Cambria" w:hAnsi="Cambria"/>
          <w:spacing w:val="-4"/>
        </w:rPr>
        <w:t>szczególności obejmujący szkody powstałe</w:t>
      </w:r>
      <w:r w:rsidR="008C49E7" w:rsidRPr="00C57D42">
        <w:rPr>
          <w:rFonts w:ascii="Cambria" w:hAnsi="Cambria"/>
          <w:spacing w:val="-4"/>
        </w:rPr>
        <w:t xml:space="preserve"> w </w:t>
      </w:r>
      <w:r w:rsidRPr="00C57D42">
        <w:rPr>
          <w:rFonts w:ascii="Cambria" w:hAnsi="Cambria"/>
          <w:spacing w:val="-4"/>
        </w:rPr>
        <w:t>pojeździe lub jego wyposażeniu polegające m.in. na:</w:t>
      </w:r>
    </w:p>
    <w:p w14:paraId="6EF8A84A" w14:textId="13E11A66" w:rsidR="006239D4" w:rsidRPr="00C57D42" w:rsidRDefault="006239D4" w:rsidP="00F1614D">
      <w:pPr>
        <w:pStyle w:val="Akapitzlist"/>
        <w:widowControl w:val="0"/>
        <w:numPr>
          <w:ilvl w:val="0"/>
          <w:numId w:val="22"/>
        </w:numPr>
        <w:spacing w:after="0" w:line="240" w:lineRule="auto"/>
        <w:ind w:left="1985" w:hanging="425"/>
        <w:jc w:val="both"/>
        <w:rPr>
          <w:rFonts w:ascii="Cambria" w:hAnsi="Cambria"/>
          <w:spacing w:val="-4"/>
        </w:rPr>
      </w:pPr>
      <w:bookmarkStart w:id="23" w:name="_Hlk47963814"/>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ruchem lub postojem, wskutek wypadku, zderzenia pojazdów </w:t>
      </w:r>
      <w:r w:rsidR="00D273FC" w:rsidRPr="00C57D42">
        <w:rPr>
          <w:rFonts w:ascii="Cambria" w:hAnsi="Cambria"/>
          <w:spacing w:val="-4"/>
        </w:rPr>
        <w:t>lub</w:t>
      </w:r>
      <w:r w:rsidRPr="00C57D42">
        <w:rPr>
          <w:rFonts w:ascii="Cambria" w:hAnsi="Cambria"/>
          <w:spacing w:val="-4"/>
        </w:rPr>
        <w:t xml:space="preserve"> zderzenia</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osobami, zwierzętami lub przedmiotami pochodzącymi</w:t>
      </w:r>
      <w:r w:rsidR="008C49E7" w:rsidRPr="00C57D42">
        <w:rPr>
          <w:rFonts w:ascii="Cambria" w:hAnsi="Cambria"/>
          <w:spacing w:val="-4"/>
        </w:rPr>
        <w:t xml:space="preserve"> z </w:t>
      </w:r>
      <w:r w:rsidRPr="00C57D42">
        <w:rPr>
          <w:rFonts w:ascii="Cambria" w:hAnsi="Cambria"/>
          <w:spacing w:val="-4"/>
        </w:rPr>
        <w:t>zewnątr</w:t>
      </w:r>
      <w:r w:rsidR="00EA7DC0" w:rsidRPr="00C57D42">
        <w:rPr>
          <w:rFonts w:ascii="Cambria" w:hAnsi="Cambria"/>
          <w:spacing w:val="-4"/>
        </w:rPr>
        <w:t>z ubezpieczonego pojazdu;</w:t>
      </w:r>
    </w:p>
    <w:p w14:paraId="098D3E9D" w14:textId="77777777" w:rsidR="009F503C" w:rsidRDefault="006239D4" w:rsidP="00F1614D">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 wskutek zdarzeń losowych,</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szczególności</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 xml:space="preserve">wyniku pożaru, osmalenia, wybuchu, powodzi, zatopienia, uderzenia piorunu, huraganu, opadu atmosferycznego </w:t>
      </w:r>
      <w:r w:rsidR="00252A62" w:rsidRPr="00C57D42">
        <w:rPr>
          <w:rFonts w:ascii="Cambria" w:hAnsi="Cambria"/>
          <w:spacing w:val="-4"/>
        </w:rPr>
        <w:t>lub</w:t>
      </w:r>
      <w:r w:rsidRPr="00C57D42">
        <w:rPr>
          <w:rFonts w:ascii="Cambria" w:hAnsi="Cambria"/>
          <w:spacing w:val="-4"/>
        </w:rPr>
        <w:t xml:space="preserve"> działania innych sił przyrody, zapadania</w:t>
      </w:r>
      <w:r w:rsidR="008C49E7" w:rsidRPr="00C57D42">
        <w:rPr>
          <w:rFonts w:ascii="Cambria" w:hAnsi="Cambria"/>
          <w:spacing w:val="-4"/>
        </w:rPr>
        <w:t xml:space="preserve"> i</w:t>
      </w:r>
      <w:r w:rsidR="00BE4F09" w:rsidRPr="00C57D42">
        <w:rPr>
          <w:rFonts w:ascii="Cambria" w:hAnsi="Cambria"/>
          <w:spacing w:val="-4"/>
        </w:rPr>
        <w:t xml:space="preserve"> </w:t>
      </w:r>
      <w:r w:rsidRPr="00C57D42">
        <w:rPr>
          <w:rFonts w:ascii="Cambria" w:hAnsi="Cambria"/>
          <w:spacing w:val="-4"/>
        </w:rPr>
        <w:t>usuwania się ziemi, nagłego działania czynnika termicznego lub chemicznego pochodzącego</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zewnątrz pojazdu,</w:t>
      </w:r>
      <w:r w:rsidR="008C49E7" w:rsidRPr="00C57D42">
        <w:rPr>
          <w:rFonts w:ascii="Cambria" w:hAnsi="Cambria"/>
          <w:spacing w:val="-4"/>
        </w:rPr>
        <w:t xml:space="preserve"> a </w:t>
      </w:r>
      <w:r w:rsidRPr="00C57D42">
        <w:rPr>
          <w:rFonts w:ascii="Cambria" w:hAnsi="Cambria"/>
          <w:spacing w:val="-4"/>
        </w:rPr>
        <w:t>także pożaru lub wybuchu, którego ź</w:t>
      </w:r>
      <w:r w:rsidR="00EA7DC0" w:rsidRPr="00C57D42">
        <w:rPr>
          <w:rFonts w:ascii="Cambria" w:hAnsi="Cambria"/>
          <w:spacing w:val="-4"/>
        </w:rPr>
        <w:t>ródło powstało wewnątrz pojazdu;</w:t>
      </w:r>
    </w:p>
    <w:p w14:paraId="0D7A0208" w14:textId="3D6D1097" w:rsidR="009F503C" w:rsidRPr="009F503C" w:rsidRDefault="009F503C" w:rsidP="00F1614D">
      <w:pPr>
        <w:pStyle w:val="Akapitzlist"/>
        <w:widowControl w:val="0"/>
        <w:numPr>
          <w:ilvl w:val="0"/>
          <w:numId w:val="22"/>
        </w:numPr>
        <w:spacing w:after="0" w:line="240" w:lineRule="auto"/>
        <w:ind w:left="1985" w:hanging="425"/>
        <w:jc w:val="both"/>
        <w:rPr>
          <w:rFonts w:ascii="Cambria" w:hAnsi="Cambria"/>
          <w:spacing w:val="-4"/>
        </w:rPr>
      </w:pPr>
      <w:r w:rsidRPr="009F503C">
        <w:rPr>
          <w:rFonts w:ascii="Cambria" w:hAnsi="Cambria"/>
          <w:spacing w:val="-4"/>
        </w:rPr>
        <w:t>uszkodzeniu lub zbiciu szyb pojazdu,</w:t>
      </w:r>
    </w:p>
    <w:p w14:paraId="4F08C606" w14:textId="2063EC44" w:rsidR="006239D4" w:rsidRPr="00C57D42" w:rsidRDefault="006239D4" w:rsidP="00F1614D">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uszkodzeniu wnętrza pojazdu przez osoby, których przewóz wymagany był potrz</w:t>
      </w:r>
      <w:r w:rsidR="00600567" w:rsidRPr="00C57D42">
        <w:rPr>
          <w:rFonts w:ascii="Cambria" w:hAnsi="Cambria"/>
          <w:spacing w:val="-4"/>
        </w:rPr>
        <w:t>ebą udzielenia pomocy medycznej;</w:t>
      </w:r>
    </w:p>
    <w:p w14:paraId="1EA1C28D" w14:textId="2DA527A9" w:rsidR="006239D4" w:rsidRPr="00C57D42" w:rsidRDefault="006239D4" w:rsidP="00F1614D">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ruchem lub postojem wskutek działania osób trzecich,</w:t>
      </w:r>
      <w:r w:rsidR="008C49E7" w:rsidRPr="00C57D42">
        <w:rPr>
          <w:rFonts w:ascii="Cambria" w:hAnsi="Cambria"/>
          <w:spacing w:val="-4"/>
        </w:rPr>
        <w:t xml:space="preserve"> w</w:t>
      </w:r>
      <w:r w:rsidR="00BE4F09" w:rsidRPr="00C57D42">
        <w:rPr>
          <w:rFonts w:ascii="Cambria" w:hAnsi="Cambria"/>
          <w:spacing w:val="-4"/>
        </w:rPr>
        <w:t xml:space="preserve"> </w:t>
      </w:r>
      <w:r w:rsidRPr="00C57D42">
        <w:rPr>
          <w:rFonts w:ascii="Cambria" w:hAnsi="Cambria"/>
          <w:spacing w:val="-4"/>
        </w:rPr>
        <w:t>tym również wł</w:t>
      </w:r>
      <w:r w:rsidR="00600567" w:rsidRPr="00C57D42">
        <w:rPr>
          <w:rFonts w:ascii="Cambria" w:hAnsi="Cambria"/>
          <w:spacing w:val="-4"/>
        </w:rPr>
        <w:t>amania, dewastacji</w:t>
      </w:r>
      <w:r w:rsidR="008C49E7" w:rsidRPr="00C57D42">
        <w:rPr>
          <w:rFonts w:ascii="Cambria" w:hAnsi="Cambria"/>
          <w:spacing w:val="-4"/>
        </w:rPr>
        <w:t xml:space="preserve"> i </w:t>
      </w:r>
      <w:r w:rsidR="00600567" w:rsidRPr="00C57D42">
        <w:rPr>
          <w:rFonts w:ascii="Cambria" w:hAnsi="Cambria"/>
          <w:spacing w:val="-4"/>
        </w:rPr>
        <w:t>wandalizmu;</w:t>
      </w:r>
    </w:p>
    <w:p w14:paraId="3EB1640E" w14:textId="760806EA" w:rsidR="006239D4" w:rsidRPr="00C57D42" w:rsidRDefault="006239D4" w:rsidP="00F1614D">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uszkodzeniu lub zniszczeniu pojazdu </w:t>
      </w:r>
      <w:r w:rsidR="00D273FC" w:rsidRPr="00C57D42">
        <w:rPr>
          <w:rFonts w:ascii="Cambria" w:hAnsi="Cambria"/>
          <w:spacing w:val="-4"/>
        </w:rPr>
        <w:t>lub</w:t>
      </w:r>
      <w:r w:rsidRPr="00C57D42">
        <w:rPr>
          <w:rFonts w:ascii="Cambria" w:hAnsi="Cambria"/>
          <w:spacing w:val="-4"/>
        </w:rPr>
        <w:t xml:space="preserve"> jego wyposażenia przez osoby trzecie</w:t>
      </w:r>
      <w:r w:rsidR="008C49E7" w:rsidRPr="00C57D42">
        <w:rPr>
          <w:rFonts w:ascii="Cambria" w:hAnsi="Cambria"/>
          <w:spacing w:val="-4"/>
        </w:rPr>
        <w:t xml:space="preserve"> w </w:t>
      </w:r>
      <w:r w:rsidRPr="00C57D42">
        <w:rPr>
          <w:rFonts w:ascii="Cambria" w:hAnsi="Cambria"/>
          <w:spacing w:val="-4"/>
        </w:rPr>
        <w:t>następstwie jego zabrania</w:t>
      </w:r>
      <w:r w:rsidR="008C49E7" w:rsidRPr="00C57D42">
        <w:rPr>
          <w:rFonts w:ascii="Cambria" w:hAnsi="Cambria"/>
          <w:spacing w:val="-4"/>
        </w:rPr>
        <w:t xml:space="preserve"> w </w:t>
      </w:r>
      <w:r w:rsidRPr="00C57D42">
        <w:rPr>
          <w:rFonts w:ascii="Cambria" w:hAnsi="Cambria"/>
          <w:spacing w:val="-4"/>
        </w:rPr>
        <w:t>celu krótkotrwałego użyci</w:t>
      </w:r>
      <w:r w:rsidR="00600567" w:rsidRPr="00C57D42">
        <w:rPr>
          <w:rFonts w:ascii="Cambria" w:hAnsi="Cambria"/>
          <w:spacing w:val="-4"/>
        </w:rPr>
        <w:t>a (określonego</w:t>
      </w:r>
      <w:r w:rsidR="008C49E7" w:rsidRPr="00C57D42">
        <w:rPr>
          <w:rFonts w:ascii="Cambria" w:hAnsi="Cambria"/>
          <w:spacing w:val="-4"/>
        </w:rPr>
        <w:t xml:space="preserve"> w</w:t>
      </w:r>
      <w:r w:rsidR="00362CE7" w:rsidRPr="00C57D42">
        <w:rPr>
          <w:rFonts w:ascii="Cambria" w:hAnsi="Cambria"/>
          <w:spacing w:val="-4"/>
        </w:rPr>
        <w:t xml:space="preserve"> art. </w:t>
      </w:r>
      <w:r w:rsidR="00600567" w:rsidRPr="00C57D42">
        <w:rPr>
          <w:rFonts w:ascii="Cambria" w:hAnsi="Cambria"/>
          <w:spacing w:val="-4"/>
        </w:rPr>
        <w:t>289 k.k.);</w:t>
      </w:r>
    </w:p>
    <w:bookmarkEnd w:id="23"/>
    <w:p w14:paraId="365835D8" w14:textId="7D481C81" w:rsidR="006239D4" w:rsidRPr="00C57D42" w:rsidRDefault="006239D4" w:rsidP="00F1614D">
      <w:pPr>
        <w:pStyle w:val="Akapitzlist"/>
        <w:widowControl w:val="0"/>
        <w:numPr>
          <w:ilvl w:val="0"/>
          <w:numId w:val="22"/>
        </w:numPr>
        <w:spacing w:after="0" w:line="240" w:lineRule="auto"/>
        <w:ind w:left="1985" w:hanging="425"/>
        <w:jc w:val="both"/>
        <w:rPr>
          <w:rFonts w:ascii="Cambria" w:hAnsi="Cambria"/>
          <w:spacing w:val="-4"/>
        </w:rPr>
      </w:pPr>
      <w:r w:rsidRPr="00C57D42">
        <w:rPr>
          <w:rFonts w:ascii="Cambria" w:hAnsi="Cambria"/>
          <w:spacing w:val="-4"/>
        </w:rPr>
        <w:t xml:space="preserve">kradzieży pojazdu </w:t>
      </w:r>
      <w:r w:rsidR="00AB44E7" w:rsidRPr="00C57D42">
        <w:rPr>
          <w:rFonts w:ascii="Cambria" w:hAnsi="Cambria"/>
          <w:spacing w:val="-4"/>
        </w:rPr>
        <w:t>lub</w:t>
      </w:r>
      <w:r w:rsidRPr="00C57D42">
        <w:rPr>
          <w:rFonts w:ascii="Cambria" w:hAnsi="Cambria"/>
          <w:spacing w:val="-4"/>
        </w:rPr>
        <w:t xml:space="preserve"> jego części, przez którą rozumie się:</w:t>
      </w:r>
    </w:p>
    <w:p w14:paraId="71166141" w14:textId="3667A869" w:rsidR="006239D4" w:rsidRPr="00C57D42" w:rsidRDefault="006239D4" w:rsidP="00F1614D">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w:t>
      </w:r>
      <w:r w:rsidR="008C49E7" w:rsidRPr="00C57D42">
        <w:rPr>
          <w:rFonts w:ascii="Cambria" w:hAnsi="Cambria"/>
          <w:spacing w:val="-4"/>
        </w:rPr>
        <w:t xml:space="preserve"> z </w:t>
      </w:r>
      <w:r w:rsidRPr="00C57D42">
        <w:rPr>
          <w:rFonts w:ascii="Cambria" w:hAnsi="Cambria"/>
          <w:spacing w:val="-4"/>
        </w:rPr>
        <w:t>włamaniem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79 k.k.);</w:t>
      </w:r>
    </w:p>
    <w:p w14:paraId="029DE6E4" w14:textId="4893A46D" w:rsidR="006239D4" w:rsidRPr="00C57D42" w:rsidRDefault="006239D4" w:rsidP="00F1614D">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 pojazdu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78 k.k.), jego części lub wyposażenia;</w:t>
      </w:r>
    </w:p>
    <w:p w14:paraId="7EAF5812" w14:textId="228627CB" w:rsidR="006239D4" w:rsidRPr="00C57D42" w:rsidRDefault="006239D4" w:rsidP="00F1614D">
      <w:pPr>
        <w:pStyle w:val="Akapitzlist"/>
        <w:widowControl w:val="0"/>
        <w:numPr>
          <w:ilvl w:val="0"/>
          <w:numId w:val="23"/>
        </w:numPr>
        <w:tabs>
          <w:tab w:val="left" w:pos="2268"/>
        </w:tabs>
        <w:spacing w:after="0" w:line="240" w:lineRule="auto"/>
        <w:ind w:left="2268" w:hanging="283"/>
        <w:jc w:val="both"/>
        <w:rPr>
          <w:rFonts w:ascii="Cambria" w:hAnsi="Cambria"/>
          <w:spacing w:val="-4"/>
        </w:rPr>
      </w:pPr>
      <w:r w:rsidRPr="00C57D42">
        <w:rPr>
          <w:rFonts w:ascii="Cambria" w:hAnsi="Cambria"/>
          <w:spacing w:val="-4"/>
        </w:rPr>
        <w:t>kradzież</w:t>
      </w:r>
      <w:r w:rsidR="008C49E7" w:rsidRPr="00C57D42">
        <w:rPr>
          <w:rFonts w:ascii="Cambria" w:hAnsi="Cambria"/>
          <w:spacing w:val="-4"/>
        </w:rPr>
        <w:t xml:space="preserve"> z </w:t>
      </w:r>
      <w:r w:rsidRPr="00C57D42">
        <w:rPr>
          <w:rFonts w:ascii="Cambria" w:hAnsi="Cambria"/>
          <w:spacing w:val="-4"/>
        </w:rPr>
        <w:t>użyciem przemocy (określon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80 k.k., tzw. rozbój).</w:t>
      </w:r>
    </w:p>
    <w:p w14:paraId="27D2A0EE" w14:textId="2CC037AC" w:rsidR="006239D4" w:rsidRPr="00C57D42" w:rsidRDefault="00353FA2" w:rsidP="00C57D42">
      <w:pPr>
        <w:widowControl w:val="0"/>
        <w:spacing w:before="120" w:after="60" w:line="240" w:lineRule="auto"/>
        <w:ind w:left="1985"/>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bezpieczenie auto casco nie dotyczy</w:t>
      </w:r>
      <w:r w:rsidRPr="00C57D42">
        <w:rPr>
          <w:rFonts w:ascii="Cambria" w:hAnsi="Cambria"/>
          <w:bCs/>
          <w:spacing w:val="-4"/>
        </w:rPr>
        <w:t>:</w:t>
      </w:r>
    </w:p>
    <w:p w14:paraId="1A2589AD" w14:textId="6C89133F" w:rsidR="00353FA2" w:rsidRPr="0044185D" w:rsidRDefault="00353FA2" w:rsidP="00F1614D">
      <w:pPr>
        <w:widowControl w:val="0"/>
        <w:numPr>
          <w:ilvl w:val="0"/>
          <w:numId w:val="58"/>
        </w:numPr>
        <w:tabs>
          <w:tab w:val="left" w:pos="2410"/>
        </w:tabs>
        <w:spacing w:before="60" w:after="60" w:line="240" w:lineRule="auto"/>
        <w:ind w:hanging="295"/>
        <w:jc w:val="both"/>
        <w:rPr>
          <w:rFonts w:ascii="Cambria" w:hAnsi="Cambria"/>
          <w:spacing w:val="-4"/>
        </w:rPr>
      </w:pPr>
      <w:r w:rsidRPr="00C57D42">
        <w:rPr>
          <w:rFonts w:ascii="Cambria" w:hAnsi="Cambria"/>
          <w:spacing w:val="-4"/>
        </w:rPr>
        <w:t xml:space="preserve">szkód eksploatacyjnych, tzn. ubezpieczyciel nie ponosi odpowiedzialności </w:t>
      </w:r>
      <w:r w:rsidRPr="00C57D42">
        <w:rPr>
          <w:rFonts w:ascii="Cambria" w:hAnsi="Cambria"/>
          <w:spacing w:val="-4"/>
        </w:rPr>
        <w:br/>
        <w:t xml:space="preserve">za szkody polegające na zużyciu, korozji, utlenieniu lub zawilgoceniu pojazdu, </w:t>
      </w:r>
      <w:r w:rsidRPr="00C57D42">
        <w:rPr>
          <w:rFonts w:ascii="Cambria" w:hAnsi="Cambria"/>
          <w:spacing w:val="-4"/>
        </w:rPr>
        <w:br/>
        <w:t xml:space="preserve">jego części lub wyposażenia, jeśli nie doszło do wypadku ubezpieczeniowego objętego umową ubezpieczenia i </w:t>
      </w:r>
      <w:r w:rsidRPr="0044185D">
        <w:rPr>
          <w:rFonts w:ascii="Cambria" w:hAnsi="Cambria"/>
          <w:spacing w:val="-4"/>
        </w:rPr>
        <w:t xml:space="preserve">uszkodzenia lub utraty pojazdu, jego części </w:t>
      </w:r>
      <w:r w:rsidRPr="0044185D">
        <w:rPr>
          <w:rFonts w:ascii="Cambria" w:hAnsi="Cambria"/>
          <w:spacing w:val="-4"/>
        </w:rPr>
        <w:br/>
        <w:t>lub wyposażenia w wyniku takiego zdarzenia (por. także pkt 4.16 poniżej),</w:t>
      </w:r>
    </w:p>
    <w:p w14:paraId="622AFF69" w14:textId="0CE3CC69" w:rsidR="00353FA2" w:rsidRPr="00C57D42" w:rsidRDefault="00353FA2" w:rsidP="00F1614D">
      <w:pPr>
        <w:widowControl w:val="0"/>
        <w:numPr>
          <w:ilvl w:val="0"/>
          <w:numId w:val="58"/>
        </w:numPr>
        <w:tabs>
          <w:tab w:val="left" w:pos="2410"/>
        </w:tabs>
        <w:spacing w:before="60" w:after="60" w:line="240" w:lineRule="auto"/>
        <w:ind w:hanging="295"/>
        <w:jc w:val="both"/>
        <w:rPr>
          <w:rFonts w:ascii="Cambria" w:hAnsi="Cambria"/>
          <w:spacing w:val="-4"/>
        </w:rPr>
      </w:pPr>
      <w:r w:rsidRPr="0044185D">
        <w:rPr>
          <w:rFonts w:ascii="Cambria" w:hAnsi="Cambria"/>
          <w:spacing w:val="-4"/>
        </w:rPr>
        <w:t>szkód powstałych wskutek skażenia lub zanieczyszczenia środowiska</w:t>
      </w:r>
      <w:r w:rsidRPr="00C57D42">
        <w:rPr>
          <w:rFonts w:ascii="Cambria" w:hAnsi="Cambria"/>
          <w:spacing w:val="-4"/>
        </w:rPr>
        <w:t xml:space="preserve"> lub ubezpieczonego pojazdu odpadami w rozumieniu ustawy z dnia 14 grudnia 2012 r. o odpadach albo zanieczyszczeniami w rozumieniu ustawy z dnia 27 kwietnia 2001 r. - Prawo ochrony środowiska, emitowanymi do otoczenia.</w:t>
      </w:r>
    </w:p>
    <w:p w14:paraId="7B7AA704" w14:textId="77777777" w:rsidR="0094122C" w:rsidRDefault="0094122C" w:rsidP="00F1614D">
      <w:pPr>
        <w:widowControl w:val="0"/>
        <w:numPr>
          <w:ilvl w:val="2"/>
          <w:numId w:val="21"/>
        </w:numPr>
        <w:spacing w:after="60" w:line="240" w:lineRule="auto"/>
        <w:ind w:left="1559" w:hanging="839"/>
        <w:jc w:val="both"/>
        <w:rPr>
          <w:rFonts w:ascii="Cambria" w:hAnsi="Cambria"/>
        </w:rPr>
      </w:pPr>
      <w:bookmarkStart w:id="24" w:name="_Hlk41568452"/>
      <w:r>
        <w:rPr>
          <w:rFonts w:ascii="Cambria" w:hAnsi="Cambria"/>
        </w:rPr>
        <w:t>Rozszerzenie zakresu ubezpieczenia o szkody powstałe podczas kierowania pojazdem nieposiadającym ważnego badania technicznego, o ile stan techniczny pojazdu nie miał wpływu na powstanie szkody.</w:t>
      </w:r>
    </w:p>
    <w:p w14:paraId="2B6632F9" w14:textId="77777777" w:rsidR="0094122C" w:rsidRDefault="0094122C" w:rsidP="00F1614D">
      <w:pPr>
        <w:widowControl w:val="0"/>
        <w:numPr>
          <w:ilvl w:val="2"/>
          <w:numId w:val="21"/>
        </w:numPr>
        <w:spacing w:after="60" w:line="240" w:lineRule="auto"/>
        <w:ind w:left="1559" w:hanging="839"/>
        <w:jc w:val="both"/>
        <w:rPr>
          <w:rFonts w:ascii="Cambria" w:hAnsi="Cambria"/>
        </w:rPr>
      </w:pPr>
      <w:r>
        <w:rPr>
          <w:rFonts w:ascii="Cambria" w:hAnsi="Cambria"/>
        </w:rPr>
        <w:t xml:space="preserve">Rozszerzenie zakresu ubezpieczenia o koszty wymiany urządzeń przy utracie lub zniszczeniu kluczyków lub innego urządzenia przewidzianego przez producenta pojazdu umożliwiającego uruchomienie silnika lub odblokowanie zabezpieczeń </w:t>
      </w:r>
      <w:proofErr w:type="spellStart"/>
      <w:r>
        <w:rPr>
          <w:rFonts w:ascii="Cambria" w:hAnsi="Cambria"/>
        </w:rPr>
        <w:t>przeciwkradzieżowych</w:t>
      </w:r>
      <w:proofErr w:type="spellEnd"/>
      <w:r>
        <w:rPr>
          <w:rFonts w:ascii="Cambria" w:hAnsi="Cambria"/>
        </w:rPr>
        <w:t>.</w:t>
      </w:r>
    </w:p>
    <w:p w14:paraId="0ABE514D" w14:textId="77777777" w:rsidR="0094122C" w:rsidRDefault="0094122C" w:rsidP="00F1614D">
      <w:pPr>
        <w:widowControl w:val="0"/>
        <w:numPr>
          <w:ilvl w:val="2"/>
          <w:numId w:val="21"/>
        </w:numPr>
        <w:spacing w:after="60" w:line="240" w:lineRule="auto"/>
        <w:ind w:left="1559" w:hanging="839"/>
        <w:jc w:val="both"/>
        <w:rPr>
          <w:rFonts w:ascii="Cambria" w:hAnsi="Cambria"/>
        </w:rPr>
      </w:pPr>
      <w:r>
        <w:rPr>
          <w:rFonts w:ascii="Cambria" w:hAnsi="Cambria"/>
        </w:rPr>
        <w:t>Rozszerzenie zakresu ubezpieczenia o koszty poniesione na parkowanie po szkodzie bądź inne zabezpieczenie pojazdu przed powiększeniem szkody – limit odpowiedzialności wynosi 10% sumy ubezpieczenia.</w:t>
      </w:r>
    </w:p>
    <w:p w14:paraId="4241BE74" w14:textId="39ACAC7E" w:rsidR="0094122C" w:rsidRPr="0037005C" w:rsidRDefault="00732157" w:rsidP="00F1614D">
      <w:pPr>
        <w:widowControl w:val="0"/>
        <w:numPr>
          <w:ilvl w:val="2"/>
          <w:numId w:val="21"/>
        </w:numPr>
        <w:spacing w:after="60" w:line="240" w:lineRule="auto"/>
        <w:ind w:left="1559" w:hanging="839"/>
        <w:jc w:val="both"/>
        <w:rPr>
          <w:rFonts w:ascii="Cambria" w:hAnsi="Cambria"/>
        </w:rPr>
      </w:pPr>
      <w:r w:rsidRPr="00F64D41">
        <w:rPr>
          <w:rFonts w:ascii="Cambria" w:hAnsi="Cambria"/>
          <w:lang w:eastAsia="pl-PL"/>
        </w:rPr>
        <w:t xml:space="preserve">Rozszerzenie zakresu ubezpieczenia o koszty holowania w ramach sumy ubezpieczenia. </w:t>
      </w:r>
      <w:r w:rsidRPr="00F64D41">
        <w:rPr>
          <w:rFonts w:ascii="Cambria" w:hAnsi="Cambria"/>
          <w:lang w:eastAsia="pl-PL"/>
        </w:rPr>
        <w:br/>
        <w:t>W przypadku wyczerpania sumy ubezpieczenia lub szkody całkowitej limit odpowiedzialności za usługę holowania wynosi 10 000,00 zł w odniesieniu do wszystkich pojazdów łącznie.</w:t>
      </w:r>
    </w:p>
    <w:p w14:paraId="6F344CEB" w14:textId="1A408EBB" w:rsidR="0094122C" w:rsidRDefault="0094122C" w:rsidP="00F1614D">
      <w:pPr>
        <w:widowControl w:val="0"/>
        <w:numPr>
          <w:ilvl w:val="2"/>
          <w:numId w:val="21"/>
        </w:numPr>
        <w:spacing w:after="60" w:line="240" w:lineRule="auto"/>
        <w:ind w:left="1559" w:hanging="839"/>
        <w:jc w:val="both"/>
        <w:rPr>
          <w:rFonts w:ascii="Cambria" w:hAnsi="Cambria"/>
        </w:rPr>
      </w:pPr>
      <w:r>
        <w:rPr>
          <w:rFonts w:ascii="Cambria" w:hAnsi="Cambria"/>
        </w:rPr>
        <w:t xml:space="preserve">Zakres terytorialny: RP i pozostałe kraje europejskie, z wyłączeniem państw byłego ZSRR (wyłączenie nie dotyczy krajów będących członkami UE). Za rozszerzenie </w:t>
      </w:r>
      <w:r>
        <w:rPr>
          <w:rFonts w:ascii="Cambria" w:hAnsi="Cambria"/>
        </w:rPr>
        <w:br/>
        <w:t>w okresie trwania umowy ubezpieczenia – w przypadku zaistnienia takiej potrzeby - obszaru odpowiedzialności na terytorium państw byłego ZSRR ubezpieczający zapłaci dodatkową składkę.</w:t>
      </w:r>
    </w:p>
    <w:p w14:paraId="4477B8F9" w14:textId="585277AF" w:rsidR="0094122C" w:rsidRDefault="0094122C" w:rsidP="00F1614D">
      <w:pPr>
        <w:widowControl w:val="0"/>
        <w:numPr>
          <w:ilvl w:val="2"/>
          <w:numId w:val="21"/>
        </w:numPr>
        <w:spacing w:before="120" w:after="60" w:line="240" w:lineRule="auto"/>
        <w:ind w:left="1559" w:hanging="839"/>
        <w:contextualSpacing/>
        <w:jc w:val="both"/>
        <w:rPr>
          <w:rFonts w:ascii="Cambria" w:hAnsi="Cambria"/>
        </w:rPr>
      </w:pPr>
      <w:r>
        <w:rPr>
          <w:rFonts w:ascii="Cambria" w:hAnsi="Cambria"/>
        </w:rPr>
        <w:t xml:space="preserve">W przypadku określonym w art. 81 ust. 11 pkt 5 ustawy z dnia 20 czerwca 1997 r. Prawo o ruchu drogowym ubezpieczyciel pokryje koszty dodatkowego badania technicznego, o którym mowa w art. 31 ustawy z dnia 11 września 2015 r. </w:t>
      </w:r>
      <w:r w:rsidR="00BA2A29">
        <w:rPr>
          <w:rFonts w:ascii="Cambria" w:hAnsi="Cambria"/>
        </w:rPr>
        <w:br/>
      </w:r>
      <w:r>
        <w:rPr>
          <w:rFonts w:ascii="Cambria" w:hAnsi="Cambria"/>
        </w:rPr>
        <w:t>o działalności ubezpieczeniowej i reasekuracyjnej.</w:t>
      </w:r>
    </w:p>
    <w:p w14:paraId="271A6CE5" w14:textId="43233A7A" w:rsidR="006239D4" w:rsidRDefault="006239D4" w:rsidP="00F1614D">
      <w:pPr>
        <w:pStyle w:val="Akapitzlist"/>
        <w:widowControl w:val="0"/>
        <w:numPr>
          <w:ilvl w:val="2"/>
          <w:numId w:val="21"/>
        </w:numPr>
        <w:spacing w:before="60" w:after="0" w:line="240" w:lineRule="auto"/>
        <w:ind w:left="1560" w:hanging="709"/>
        <w:contextualSpacing w:val="0"/>
        <w:jc w:val="both"/>
        <w:rPr>
          <w:rFonts w:ascii="Cambria" w:hAnsi="Cambria"/>
          <w:spacing w:val="-4"/>
        </w:rPr>
      </w:pPr>
      <w:bookmarkStart w:id="25" w:name="_Hlk47949331"/>
      <w:bookmarkEnd w:id="24"/>
      <w:r w:rsidRPr="00C57D42">
        <w:rPr>
          <w:rFonts w:ascii="Cambria" w:hAnsi="Cambria"/>
          <w:b/>
          <w:spacing w:val="-4"/>
        </w:rPr>
        <w:t>Dotyczy</w:t>
      </w:r>
      <w:r w:rsidRPr="00C57D42">
        <w:rPr>
          <w:rFonts w:ascii="Cambria" w:hAnsi="Cambria"/>
          <w:spacing w:val="-4"/>
        </w:rPr>
        <w:t>: ws</w:t>
      </w:r>
      <w:r w:rsidR="00183A6E" w:rsidRPr="00C57D42">
        <w:rPr>
          <w:rFonts w:ascii="Cambria" w:hAnsi="Cambria"/>
          <w:spacing w:val="-4"/>
        </w:rPr>
        <w:t>kazane pojazdy</w:t>
      </w:r>
      <w:r w:rsidR="008C49E7" w:rsidRPr="00C57D42">
        <w:rPr>
          <w:rFonts w:ascii="Cambria" w:hAnsi="Cambria"/>
          <w:spacing w:val="-4"/>
        </w:rPr>
        <w:t xml:space="preserve"> z </w:t>
      </w:r>
      <w:r w:rsidR="00183A6E" w:rsidRPr="00C57D42">
        <w:rPr>
          <w:rFonts w:ascii="Cambria" w:hAnsi="Cambria"/>
          <w:spacing w:val="-4"/>
        </w:rPr>
        <w:t>załącznika</w:t>
      </w:r>
      <w:r w:rsidR="00114D4C" w:rsidRPr="00C57D42">
        <w:rPr>
          <w:rFonts w:ascii="Cambria" w:hAnsi="Cambria"/>
          <w:spacing w:val="-4"/>
        </w:rPr>
        <w:t xml:space="preserve"> nr </w:t>
      </w:r>
      <w:r w:rsidR="00183A6E" w:rsidRPr="00C57D42">
        <w:rPr>
          <w:rFonts w:ascii="Cambria" w:hAnsi="Cambria"/>
          <w:spacing w:val="-4"/>
        </w:rPr>
        <w:t>1</w:t>
      </w:r>
      <w:r w:rsidR="00732157">
        <w:rPr>
          <w:rFonts w:ascii="Cambria" w:hAnsi="Cambria"/>
          <w:spacing w:val="-4"/>
        </w:rPr>
        <w:t>g</w:t>
      </w:r>
      <w:r w:rsidRPr="00C57D42">
        <w:rPr>
          <w:rFonts w:ascii="Cambria" w:hAnsi="Cambria"/>
          <w:spacing w:val="-4"/>
        </w:rPr>
        <w:t xml:space="preserve"> do </w:t>
      </w:r>
      <w:r w:rsidR="002456E0" w:rsidRPr="00C57D42">
        <w:rPr>
          <w:rFonts w:ascii="Cambria" w:hAnsi="Cambria"/>
          <w:spacing w:val="-4"/>
        </w:rPr>
        <w:t>SWZ</w:t>
      </w:r>
      <w:r w:rsidR="00183A6E" w:rsidRPr="00C57D42">
        <w:rPr>
          <w:rFonts w:ascii="Cambria" w:hAnsi="Cambria"/>
          <w:spacing w:val="-4"/>
        </w:rPr>
        <w:t xml:space="preserve">, zakładka </w:t>
      </w:r>
      <w:r w:rsidR="00732157">
        <w:rPr>
          <w:rFonts w:ascii="Cambria" w:hAnsi="Cambria"/>
          <w:spacing w:val="-4"/>
        </w:rPr>
        <w:t>6</w:t>
      </w:r>
      <w:r w:rsidR="008C49E7" w:rsidRPr="00C57D42">
        <w:rPr>
          <w:rFonts w:ascii="Cambria" w:hAnsi="Cambria"/>
          <w:spacing w:val="-4"/>
        </w:rPr>
        <w:t xml:space="preserve"> z</w:t>
      </w:r>
      <w:r w:rsidR="00BE4F09" w:rsidRPr="00C57D42">
        <w:rPr>
          <w:rFonts w:ascii="Cambria" w:hAnsi="Cambria"/>
          <w:spacing w:val="-4"/>
        </w:rPr>
        <w:t xml:space="preserve"> </w:t>
      </w:r>
      <w:r w:rsidRPr="00C57D42">
        <w:rPr>
          <w:rFonts w:ascii="Cambria" w:hAnsi="Cambria"/>
          <w:spacing w:val="-4"/>
        </w:rPr>
        <w:t>podaną sumą ubezpieczenia</w:t>
      </w:r>
      <w:r w:rsidR="00711C5F" w:rsidRPr="00C57D42">
        <w:rPr>
          <w:rFonts w:ascii="Cambria" w:hAnsi="Cambria"/>
          <w:spacing w:val="-4"/>
        </w:rPr>
        <w:t xml:space="preserve"> </w:t>
      </w:r>
      <w:r w:rsidR="002A6979" w:rsidRPr="00C57D42">
        <w:rPr>
          <w:rFonts w:ascii="Cambria" w:hAnsi="Cambria"/>
          <w:spacing w:val="-4"/>
        </w:rPr>
        <w:t>lub wskazane jako wymagane do ubezpieczenia oraz</w:t>
      </w:r>
      <w:r w:rsidR="00DA0C27" w:rsidRPr="00C57D42">
        <w:rPr>
          <w:rFonts w:ascii="Cambria" w:hAnsi="Cambria"/>
          <w:spacing w:val="-4"/>
        </w:rPr>
        <w:t xml:space="preserve"> </w:t>
      </w:r>
      <w:r w:rsidRPr="00C57D42">
        <w:rPr>
          <w:rFonts w:ascii="Cambria" w:hAnsi="Cambria"/>
          <w:spacing w:val="-4"/>
        </w:rPr>
        <w:t>nabywane</w:t>
      </w:r>
      <w:r w:rsidR="008C49E7" w:rsidRPr="00C57D42">
        <w:rPr>
          <w:rFonts w:ascii="Cambria" w:hAnsi="Cambria"/>
          <w:spacing w:val="-4"/>
        </w:rPr>
        <w:t xml:space="preserve"> w </w:t>
      </w:r>
      <w:r w:rsidRPr="00C57D42">
        <w:rPr>
          <w:rFonts w:ascii="Cambria" w:hAnsi="Cambria"/>
          <w:spacing w:val="-4"/>
        </w:rPr>
        <w:t>okresie wykonywania zamówienia, według potrzeb ubezpieczającego.</w:t>
      </w:r>
    </w:p>
    <w:p w14:paraId="64FE988F" w14:textId="736B8D1E" w:rsidR="002816BB" w:rsidRPr="002816BB" w:rsidRDefault="002816BB" w:rsidP="002816BB">
      <w:pPr>
        <w:pStyle w:val="Akapitzlist"/>
        <w:numPr>
          <w:ilvl w:val="1"/>
          <w:numId w:val="21"/>
        </w:numPr>
        <w:spacing w:before="60" w:line="240" w:lineRule="auto"/>
        <w:ind w:left="851" w:hanging="431"/>
        <w:contextualSpacing w:val="0"/>
        <w:rPr>
          <w:rFonts w:ascii="Cambria" w:hAnsi="Cambria"/>
          <w:spacing w:val="-4"/>
        </w:rPr>
      </w:pPr>
      <w:r w:rsidRPr="002816BB">
        <w:rPr>
          <w:rFonts w:ascii="Cambria" w:hAnsi="Cambria"/>
          <w:b/>
          <w:spacing w:val="-4"/>
        </w:rPr>
        <w:t xml:space="preserve">Ubezpieczenie </w:t>
      </w:r>
      <w:proofErr w:type="spellStart"/>
      <w:r w:rsidRPr="002816BB">
        <w:rPr>
          <w:rFonts w:ascii="Cambria" w:hAnsi="Cambria"/>
          <w:b/>
          <w:spacing w:val="-4"/>
        </w:rPr>
        <w:t>assistance</w:t>
      </w:r>
      <w:proofErr w:type="spellEnd"/>
    </w:p>
    <w:p w14:paraId="162F930C"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Zakres świadczeń: zakres ubezpieczenia i limity odpowiedzialności obejmują w przypadku utraty, uszkodzenia, wypadku, kolizji lub awarii pojazdu co najmniej organizację oraz pokrycie świadczeń takich, jak:</w:t>
      </w:r>
    </w:p>
    <w:p w14:paraId="3A28F8D2"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informacja serwisowa o sieci warsztatów samochodowych i możliwościach naprawy, </w:t>
      </w:r>
      <w:r w:rsidRPr="002816BB">
        <w:rPr>
          <w:rFonts w:ascii="Cambria" w:hAnsi="Cambria"/>
          <w:spacing w:val="-4"/>
        </w:rPr>
        <w:br/>
        <w:t xml:space="preserve">o możliwościach zlecenia przyjazdu pomocy drogowej w celu podjęcia próby naprawy pojazdu na miejscu albo przetransportowania do warsztatu oraz o możliwościach wynajęcia pojazdu zastępczego, </w:t>
      </w:r>
    </w:p>
    <w:p w14:paraId="50DE5260"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naprawa pojazdu w miejscu jego unieruchomienia, jeśli jest możliwa (również w związku </w:t>
      </w:r>
      <w:r w:rsidRPr="002816BB">
        <w:rPr>
          <w:rFonts w:ascii="Cambria" w:hAnsi="Cambria"/>
          <w:spacing w:val="-4"/>
        </w:rPr>
        <w:br/>
        <w:t>z użyciem niewłaściwego paliwa), obejmująca koszt robocizny, z wyłączeniem kosztów części zamiennych użytych do naprawy,</w:t>
      </w:r>
    </w:p>
    <w:p w14:paraId="7C0B0EA7"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holowanie pojazdu lub pokrycie kosztu holowania - w przypadku uszkodzenia, awarii (również w wyniku zatankowania niewłaściwego paliwa, nawet jeśli pojazd nie został uruchomiony), wypadku lub kolizji do najbliższego warsztatu,  </w:t>
      </w:r>
    </w:p>
    <w:p w14:paraId="4F3E1E71"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holowanie pojazdu w przypadku braku paliwa do najbliższej stacji lub dostarczenie paliwa </w:t>
      </w:r>
      <w:r w:rsidRPr="002816BB">
        <w:rPr>
          <w:rFonts w:ascii="Cambria" w:hAnsi="Cambria"/>
          <w:spacing w:val="-4"/>
        </w:rPr>
        <w:br/>
        <w:t xml:space="preserve">w celu umożliwienia kontynuacji podróży, </w:t>
      </w:r>
    </w:p>
    <w:p w14:paraId="1D22C5F8"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otwarcie ubezpieczonego pojazdu - w przypadku zatrzaśnięcia wewnątrz pojazdu kluczyków lub innych urządzeń służących do otwierania pojazdu,</w:t>
      </w:r>
    </w:p>
    <w:p w14:paraId="5A118AAB"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wymiana koła lub naprawa ogumienia na miejscu zdarzenia, </w:t>
      </w:r>
    </w:p>
    <w:p w14:paraId="6E019836"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pokrycie kosztu parkingu,  </w:t>
      </w:r>
    </w:p>
    <w:p w14:paraId="4E394481"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wynajem na terenie RP pojazdu zastępczego po wypadku, po awarii oraz po kradzieży pojazdu,</w:t>
      </w:r>
    </w:p>
    <w:p w14:paraId="0605F07E"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organizacja noclegu - pokrycie kosztów rezerwacji oraz zakwaterowania kierowcy </w:t>
      </w:r>
      <w:r w:rsidRPr="002816BB">
        <w:rPr>
          <w:rFonts w:ascii="Cambria" w:hAnsi="Cambria"/>
          <w:spacing w:val="-4"/>
        </w:rPr>
        <w:br/>
        <w:t xml:space="preserve">i pasażerów pojazdu w hotelu minimum trzygwiazdkowym (transport do hotelu, koszt pokoju) - minimum przez okres 3 dób hotelowych, nie dłużej jednak niż do czasu usunięcia przyczyny unieruchomienia pojazdu, </w:t>
      </w:r>
    </w:p>
    <w:p w14:paraId="2CE7CD45" w14:textId="19779C91"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koszt powrotu do miejsca zamieszkania w RP lub kontynuacji dalszej podróży do miejsca przeznaczenia, w przypadku unieruchomienia ubezpieczonego pojazdu wskutek awarii, wypadku lub kradzieży pojazdu, zgodnie z wolą ubezpieczonego/ użytkownika - podroż odbywa się pociągiem I lub II klasy, a w przypadku odległości większej niż 1 000 km - samolotem w klasie ekonomicznej</w:t>
      </w:r>
      <w:r>
        <w:rPr>
          <w:rFonts w:ascii="Cambria" w:hAnsi="Cambria"/>
          <w:spacing w:val="-4"/>
        </w:rPr>
        <w:t>,</w:t>
      </w:r>
    </w:p>
    <w:p w14:paraId="53BA8C15" w14:textId="44209A4A"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 xml:space="preserve">Zakres wskazany powyżej ma charakter minimalny. W sprawach nieuregulowanych zastosowanie mają ogólne lub szczególne warunki ubezpieczenia, zarówno w zakresie limitów odpowiedzialności, jej </w:t>
      </w:r>
      <w:proofErr w:type="spellStart"/>
      <w:r w:rsidRPr="002816BB">
        <w:rPr>
          <w:rFonts w:ascii="Cambria" w:hAnsi="Cambria"/>
          <w:spacing w:val="-4"/>
        </w:rPr>
        <w:t>wyłączeń</w:t>
      </w:r>
      <w:proofErr w:type="spellEnd"/>
      <w:r w:rsidRPr="002816BB">
        <w:rPr>
          <w:rFonts w:ascii="Cambria" w:hAnsi="Cambria"/>
          <w:spacing w:val="-4"/>
        </w:rPr>
        <w:t>, jak i niewymienionych wyżej świadczeń – zgodnie z wariantem wskazanym przez wykonawcę w formularzu oferty (tzn. zastosowanie mają inne, niewskazane w pkt. 2.4.1. świadczenia, przypis</w:t>
      </w:r>
      <w:r>
        <w:rPr>
          <w:rFonts w:ascii="Cambria" w:hAnsi="Cambria"/>
          <w:spacing w:val="-4"/>
        </w:rPr>
        <w:t>ane do danego rodzaju wariantu),</w:t>
      </w:r>
    </w:p>
    <w:p w14:paraId="369CEE6D" w14:textId="740AF8CB"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Jeżeli ubezpieczyciel nie będzie mógł zapewnić realizacji ww. świadczeń na terytorium Rosji (dotyczy jej europejskiej części), Białorusi, Ukrainy, Mołdawii lub na terenie innych krajów europejskich, ubezpieczający pokryje je we własnym zakresie, a ubezpieczyciel zwróci mu poniesione na ten cel wydatki zgodnie z przedstawioną fakturą/ dokumentem potwierdzającym poniesiony wydatek</w:t>
      </w:r>
      <w:r>
        <w:rPr>
          <w:rFonts w:ascii="Cambria" w:hAnsi="Cambria"/>
          <w:spacing w:val="-4"/>
        </w:rPr>
        <w:t>,</w:t>
      </w:r>
    </w:p>
    <w:p w14:paraId="3D739B8C" w14:textId="77777777" w:rsidR="002816BB" w:rsidRPr="002816BB" w:rsidRDefault="002816BB" w:rsidP="002816BB">
      <w:pPr>
        <w:pStyle w:val="Akapitzlist"/>
        <w:numPr>
          <w:ilvl w:val="2"/>
          <w:numId w:val="21"/>
        </w:numPr>
        <w:spacing w:before="60"/>
        <w:ind w:left="1560" w:hanging="709"/>
        <w:jc w:val="both"/>
        <w:rPr>
          <w:rFonts w:ascii="Cambria" w:hAnsi="Cambria"/>
          <w:spacing w:val="-4"/>
        </w:rPr>
      </w:pPr>
      <w:r w:rsidRPr="002816BB">
        <w:rPr>
          <w:rFonts w:ascii="Cambria" w:hAnsi="Cambria"/>
          <w:spacing w:val="-4"/>
        </w:rPr>
        <w:t>Zakres terytorialny: RP oraz kraje europejskie.</w:t>
      </w:r>
    </w:p>
    <w:p w14:paraId="17231C6F" w14:textId="26DBF210" w:rsidR="002816BB" w:rsidRPr="002816BB" w:rsidRDefault="002816BB" w:rsidP="002816BB">
      <w:pPr>
        <w:pStyle w:val="Akapitzlist"/>
        <w:numPr>
          <w:ilvl w:val="2"/>
          <w:numId w:val="21"/>
        </w:numPr>
        <w:spacing w:before="60"/>
        <w:ind w:left="1560" w:hanging="709"/>
        <w:jc w:val="both"/>
        <w:rPr>
          <w:rFonts w:ascii="Cambria" w:hAnsi="Cambria"/>
          <w:b/>
          <w:spacing w:val="-4"/>
        </w:rPr>
      </w:pPr>
      <w:r w:rsidRPr="002816BB">
        <w:rPr>
          <w:rFonts w:ascii="Cambria" w:hAnsi="Cambria"/>
          <w:b/>
          <w:spacing w:val="-4"/>
        </w:rPr>
        <w:t>Dotyczy: wskazane pojazdy z załączn</w:t>
      </w:r>
      <w:r>
        <w:rPr>
          <w:rFonts w:ascii="Cambria" w:hAnsi="Cambria"/>
          <w:b/>
          <w:spacing w:val="-4"/>
        </w:rPr>
        <w:t>ika nr 1g</w:t>
      </w:r>
      <w:r w:rsidRPr="002816BB">
        <w:rPr>
          <w:rFonts w:ascii="Cambria" w:hAnsi="Cambria"/>
          <w:b/>
          <w:spacing w:val="-4"/>
        </w:rPr>
        <w:t xml:space="preserve"> do SIWZ, zakładka nr 6 i nabywane w okresie wykonywania zamówienia, według potrzeb ubezpieczającego.</w:t>
      </w:r>
    </w:p>
    <w:p w14:paraId="7B128BD2" w14:textId="3906883F" w:rsidR="002816BB" w:rsidRPr="00C57D42" w:rsidRDefault="002816BB" w:rsidP="002816BB">
      <w:pPr>
        <w:pStyle w:val="Akapitzlist"/>
        <w:widowControl w:val="0"/>
        <w:numPr>
          <w:ilvl w:val="2"/>
          <w:numId w:val="21"/>
        </w:numPr>
        <w:spacing w:before="60" w:after="0" w:line="240" w:lineRule="auto"/>
        <w:ind w:left="1560" w:hanging="709"/>
        <w:contextualSpacing w:val="0"/>
        <w:jc w:val="both"/>
        <w:rPr>
          <w:rFonts w:ascii="Cambria" w:hAnsi="Cambria"/>
          <w:spacing w:val="-4"/>
        </w:rPr>
      </w:pPr>
      <w:r w:rsidRPr="002816BB">
        <w:rPr>
          <w:rFonts w:ascii="Cambria" w:hAnsi="Cambria"/>
          <w:b/>
          <w:spacing w:val="-4"/>
        </w:rPr>
        <w:t>Uwaga:</w:t>
      </w:r>
      <w:r w:rsidRPr="002816BB">
        <w:rPr>
          <w:rFonts w:ascii="Cambria" w:hAnsi="Cambria"/>
          <w:spacing w:val="-4"/>
        </w:rPr>
        <w:t xml:space="preserve"> w odniesieniu do pozostałych pojazdów ubezpieczyciel do ubezpieczenia OC lub AC dołączy </w:t>
      </w:r>
      <w:proofErr w:type="spellStart"/>
      <w:r w:rsidRPr="002816BB">
        <w:rPr>
          <w:rFonts w:ascii="Cambria" w:hAnsi="Cambria"/>
          <w:spacing w:val="-4"/>
        </w:rPr>
        <w:t>bezskładkowe</w:t>
      </w:r>
      <w:proofErr w:type="spellEnd"/>
      <w:r w:rsidRPr="002816BB">
        <w:rPr>
          <w:rFonts w:ascii="Cambria" w:hAnsi="Cambria"/>
          <w:spacing w:val="-4"/>
        </w:rPr>
        <w:t xml:space="preserve"> ubezpieczenie </w:t>
      </w:r>
      <w:proofErr w:type="spellStart"/>
      <w:r w:rsidRPr="002816BB">
        <w:rPr>
          <w:rFonts w:ascii="Cambria" w:hAnsi="Cambria"/>
          <w:spacing w:val="-4"/>
        </w:rPr>
        <w:t>assistance</w:t>
      </w:r>
      <w:proofErr w:type="spellEnd"/>
      <w:r w:rsidRPr="002816BB">
        <w:rPr>
          <w:rFonts w:ascii="Cambria" w:hAnsi="Cambria"/>
          <w:spacing w:val="-4"/>
        </w:rPr>
        <w:t xml:space="preserve"> (jeśli takie posiada).</w:t>
      </w:r>
    </w:p>
    <w:bookmarkEnd w:id="25"/>
    <w:p w14:paraId="3C252E9B" w14:textId="77777777" w:rsidR="006239D4" w:rsidRPr="00C57D42" w:rsidRDefault="006239D4" w:rsidP="00F1614D">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sady zawierania umów</w:t>
      </w:r>
      <w:r w:rsidR="00F03EAD" w:rsidRPr="00C57D42">
        <w:rPr>
          <w:rFonts w:ascii="Cambria" w:hAnsi="Cambria"/>
          <w:b/>
          <w:spacing w:val="-4"/>
        </w:rPr>
        <w:t>.</w:t>
      </w:r>
    </w:p>
    <w:p w14:paraId="7979C9C6" w14:textId="3EBD2928" w:rsidR="006239D4" w:rsidRPr="00C57D42" w:rsidRDefault="006239D4" w:rsidP="00F1614D">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Warunki, składki</w:t>
      </w:r>
      <w:r w:rsidR="008C49E7" w:rsidRPr="00C57D42">
        <w:rPr>
          <w:rFonts w:ascii="Cambria" w:hAnsi="Cambria"/>
          <w:spacing w:val="-4"/>
        </w:rPr>
        <w:t xml:space="preserve"> i </w:t>
      </w:r>
      <w:r w:rsidRPr="00C57D42">
        <w:rPr>
          <w:rFonts w:ascii="Cambria" w:hAnsi="Cambria"/>
          <w:spacing w:val="-4"/>
        </w:rPr>
        <w:t>stawki taryfowe</w:t>
      </w:r>
      <w:r w:rsidR="00B10A8E" w:rsidRPr="00C57D42">
        <w:rPr>
          <w:rFonts w:ascii="Cambria" w:hAnsi="Cambria"/>
          <w:spacing w:val="-4"/>
        </w:rPr>
        <w:t>.</w:t>
      </w:r>
    </w:p>
    <w:p w14:paraId="503E9D20" w14:textId="72660D4A"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Ubezpieczyciel gwarantuje niezmienność warunków, składek</w:t>
      </w:r>
      <w:r w:rsidR="008C49E7" w:rsidRPr="00C57D42">
        <w:rPr>
          <w:rFonts w:ascii="Cambria" w:hAnsi="Cambria"/>
          <w:spacing w:val="-4"/>
        </w:rPr>
        <w:t xml:space="preserve"> i </w:t>
      </w:r>
      <w:r w:rsidRPr="00C57D42">
        <w:rPr>
          <w:rFonts w:ascii="Cambria" w:hAnsi="Cambria"/>
          <w:spacing w:val="-4"/>
        </w:rPr>
        <w:t>stawek taryfowych rocznych wynikających ze złożonej oferty, przez cały okres wykonywania zamówienia</w:t>
      </w:r>
      <w:r w:rsidR="008C49E7" w:rsidRPr="00C57D42">
        <w:rPr>
          <w:rFonts w:ascii="Cambria" w:hAnsi="Cambria"/>
          <w:spacing w:val="-4"/>
        </w:rPr>
        <w:t xml:space="preserve"> i</w:t>
      </w:r>
      <w:r w:rsidR="003C30A2" w:rsidRPr="00C57D42">
        <w:rPr>
          <w:rFonts w:ascii="Cambria" w:hAnsi="Cambria"/>
          <w:spacing w:val="-4"/>
        </w:rPr>
        <w:t xml:space="preserve"> </w:t>
      </w:r>
      <w:r w:rsidRPr="00C57D42">
        <w:rPr>
          <w:rFonts w:ascii="Cambria" w:hAnsi="Cambria"/>
          <w:spacing w:val="-4"/>
        </w:rPr>
        <w:t>we wszystkich rodzajach ubezpieczeń,</w:t>
      </w:r>
      <w:r w:rsidR="008C49E7" w:rsidRPr="00C57D42">
        <w:rPr>
          <w:rFonts w:ascii="Cambria" w:hAnsi="Cambria"/>
          <w:spacing w:val="-4"/>
        </w:rPr>
        <w:t xml:space="preserve"> z </w:t>
      </w:r>
      <w:r w:rsidRPr="00C57D42">
        <w:rPr>
          <w:rFonts w:ascii="Cambria" w:hAnsi="Cambria"/>
          <w:spacing w:val="-4"/>
        </w:rPr>
        <w:t>zastrzeżeniem zmiany obowiązujących przepisów prawa.</w:t>
      </w:r>
    </w:p>
    <w:p w14:paraId="3253E4FC" w14:textId="77777777" w:rsidR="00B36F9A"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kładki</w:t>
      </w:r>
      <w:r w:rsidR="008C49E7" w:rsidRPr="00C57D42">
        <w:rPr>
          <w:rFonts w:ascii="Cambria" w:hAnsi="Cambria"/>
          <w:spacing w:val="-4"/>
        </w:rPr>
        <w:t xml:space="preserve"> i </w:t>
      </w:r>
      <w:r w:rsidRPr="00C57D42">
        <w:rPr>
          <w:rFonts w:ascii="Cambria" w:hAnsi="Cambria"/>
          <w:spacing w:val="-4"/>
        </w:rPr>
        <w:t>stawki taryfowe za ubezpieczenie poszczególnych rodzajów pojazdów, wynikające ze złożonej oferty będą obowiązywały również</w:t>
      </w:r>
      <w:r w:rsidR="008C49E7" w:rsidRPr="00C57D42">
        <w:rPr>
          <w:rFonts w:ascii="Cambria" w:hAnsi="Cambria"/>
          <w:spacing w:val="-4"/>
        </w:rPr>
        <w:t xml:space="preserve"> w </w:t>
      </w:r>
      <w:r w:rsidRPr="00C57D42">
        <w:rPr>
          <w:rFonts w:ascii="Cambria" w:hAnsi="Cambria"/>
          <w:spacing w:val="-4"/>
        </w:rPr>
        <w:t>stosunku do pojazdów wchodzących do ubezpieczenia</w:t>
      </w:r>
      <w:r w:rsidR="008C49E7" w:rsidRPr="00C57D42">
        <w:rPr>
          <w:rFonts w:ascii="Cambria" w:hAnsi="Cambria"/>
          <w:spacing w:val="-4"/>
        </w:rPr>
        <w:t xml:space="preserve"> w </w:t>
      </w:r>
      <w:r w:rsidRPr="00C57D42">
        <w:rPr>
          <w:rFonts w:ascii="Cambria" w:hAnsi="Cambria"/>
          <w:spacing w:val="-4"/>
        </w:rPr>
        <w:t xml:space="preserve">trakcie roku. </w:t>
      </w:r>
    </w:p>
    <w:p w14:paraId="0D1EB98F" w14:textId="38A4E948" w:rsidR="006239D4" w:rsidRPr="00C57D42" w:rsidRDefault="003C30A2" w:rsidP="00C57D42">
      <w:pPr>
        <w:pStyle w:val="Akapitzlist"/>
        <w:widowControl w:val="0"/>
        <w:spacing w:before="60" w:after="0" w:line="240" w:lineRule="auto"/>
        <w:ind w:left="1418"/>
        <w:contextualSpacing w:val="0"/>
        <w:jc w:val="both"/>
        <w:rPr>
          <w:rFonts w:ascii="Cambria" w:hAnsi="Cambria"/>
          <w:spacing w:val="-4"/>
        </w:rPr>
      </w:pPr>
      <w:r w:rsidRPr="00C57D42">
        <w:rPr>
          <w:rFonts w:ascii="Cambria" w:hAnsi="Cambria"/>
          <w:spacing w:val="-4"/>
        </w:rPr>
        <w:t>Niniejsze postanowienie dotyczy także pojazdów</w:t>
      </w:r>
      <w:r w:rsidR="00B73A38" w:rsidRPr="00C57D42">
        <w:rPr>
          <w:rFonts w:ascii="Cambria" w:hAnsi="Cambria"/>
          <w:spacing w:val="-4"/>
        </w:rPr>
        <w:t xml:space="preserve"> </w:t>
      </w:r>
      <w:r w:rsidRPr="00C57D42">
        <w:rPr>
          <w:rFonts w:ascii="Cambria" w:hAnsi="Cambria"/>
          <w:spacing w:val="-4"/>
        </w:rPr>
        <w:t>przejętych</w:t>
      </w:r>
      <w:r w:rsidR="00B73A38" w:rsidRPr="00C57D42">
        <w:rPr>
          <w:rFonts w:ascii="Cambria" w:hAnsi="Cambria"/>
          <w:spacing w:val="-4"/>
        </w:rPr>
        <w:t xml:space="preserve"> przez </w:t>
      </w:r>
      <w:r w:rsidR="002D7900" w:rsidRPr="00C57D42">
        <w:rPr>
          <w:rFonts w:ascii="Cambria" w:hAnsi="Cambria"/>
          <w:spacing w:val="-4"/>
        </w:rPr>
        <w:t>ubezpieczającego</w:t>
      </w:r>
      <w:r w:rsidRPr="00C57D42">
        <w:rPr>
          <w:rFonts w:ascii="Cambria" w:hAnsi="Cambria"/>
          <w:spacing w:val="-4"/>
        </w:rPr>
        <w:t>, przy czym z uwagi na mniejsze ryzyko związane z posiadaniem tego typu pojazdów, możliwe będzie negocjowanie z ubezpieczycielem niższych składek, niż zaproponowane w ofercie.</w:t>
      </w:r>
    </w:p>
    <w:p w14:paraId="6EC149C2" w14:textId="305DE107"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6"/>
        </w:rPr>
      </w:pPr>
      <w:r w:rsidRPr="00C57D42">
        <w:rPr>
          <w:rFonts w:ascii="Cambria" w:hAnsi="Cambria"/>
          <w:spacing w:val="-6"/>
        </w:rPr>
        <w:t xml:space="preserve">Składki </w:t>
      </w:r>
      <w:r w:rsidR="004C65FE" w:rsidRPr="00C57D42">
        <w:rPr>
          <w:rFonts w:ascii="Cambria" w:hAnsi="Cambria"/>
          <w:spacing w:val="-6"/>
        </w:rPr>
        <w:t xml:space="preserve">roczne </w:t>
      </w:r>
      <w:r w:rsidRPr="00C57D42">
        <w:rPr>
          <w:rFonts w:ascii="Cambria" w:hAnsi="Cambria"/>
          <w:spacing w:val="-6"/>
        </w:rPr>
        <w:t>za ubezpieczenie pojazdów od uszkodzeń</w:t>
      </w:r>
      <w:r w:rsidR="008C49E7" w:rsidRPr="00C57D42">
        <w:rPr>
          <w:rFonts w:ascii="Cambria" w:hAnsi="Cambria"/>
          <w:spacing w:val="-6"/>
        </w:rPr>
        <w:t xml:space="preserve"> i </w:t>
      </w:r>
      <w:r w:rsidRPr="00C57D42">
        <w:rPr>
          <w:rFonts w:ascii="Cambria" w:hAnsi="Cambria"/>
          <w:spacing w:val="-6"/>
        </w:rPr>
        <w:t>kradzieży auto casco muszą być naliczane od aktualnej na dzień wystawiania dokumentu ubezpieczeniowego wartości rynko</w:t>
      </w:r>
      <w:r w:rsidR="005244D6" w:rsidRPr="00C57D42">
        <w:rPr>
          <w:rFonts w:ascii="Cambria" w:hAnsi="Cambria"/>
          <w:spacing w:val="-6"/>
        </w:rPr>
        <w:softHyphen/>
      </w:r>
      <w:r w:rsidRPr="00C57D42">
        <w:rPr>
          <w:rFonts w:ascii="Cambria" w:hAnsi="Cambria"/>
          <w:spacing w:val="-6"/>
        </w:rPr>
        <w:t>wej pojazdu. Suma ta będzie ustalana</w:t>
      </w:r>
      <w:r w:rsidR="008C49E7" w:rsidRPr="00C57D42">
        <w:rPr>
          <w:rFonts w:ascii="Cambria" w:hAnsi="Cambria"/>
          <w:spacing w:val="-6"/>
        </w:rPr>
        <w:t xml:space="preserve"> w </w:t>
      </w:r>
      <w:r w:rsidRPr="00C57D42">
        <w:rPr>
          <w:rFonts w:ascii="Cambria" w:hAnsi="Cambria"/>
          <w:spacing w:val="-6"/>
        </w:rPr>
        <w:t>każdym rocznym okresie ubezpieczenia odrębnie.</w:t>
      </w:r>
    </w:p>
    <w:p w14:paraId="08379B21" w14:textId="3D3F7D1F" w:rsidR="006239D4" w:rsidRPr="00C57D42" w:rsidRDefault="0043252F"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520F70">
        <w:rPr>
          <w:rFonts w:ascii="Cambria" w:hAnsi="Cambria"/>
        </w:rPr>
        <w:t xml:space="preserve">Dokumenty ubezpieczeniowe (polisy) </w:t>
      </w:r>
      <w:r w:rsidR="006239D4" w:rsidRPr="00C57D42">
        <w:rPr>
          <w:rFonts w:ascii="Cambria" w:hAnsi="Cambria"/>
          <w:spacing w:val="-4"/>
        </w:rPr>
        <w:t>potwierdzające obowiązkowe ubezpieczenie odpowiedzialności cywilnej posiadaczy pojazdów mechanicznych (OC)</w:t>
      </w:r>
      <w:r w:rsidR="00A43686">
        <w:rPr>
          <w:rFonts w:ascii="Cambria" w:hAnsi="Cambria"/>
          <w:spacing w:val="-4"/>
        </w:rPr>
        <w:t xml:space="preserve">, ubezpieczenie auto casco (AC) </w:t>
      </w:r>
      <w:r w:rsidR="00A43686" w:rsidRPr="00C57D42">
        <w:rPr>
          <w:rFonts w:ascii="Cambria" w:hAnsi="Cambria"/>
          <w:spacing w:val="-4"/>
        </w:rPr>
        <w:t>oraz</w:t>
      </w:r>
      <w:r w:rsidR="006239D4" w:rsidRPr="00C57D42">
        <w:rPr>
          <w:rFonts w:ascii="Cambria" w:hAnsi="Cambria"/>
          <w:spacing w:val="-4"/>
        </w:rPr>
        <w:t xml:space="preserve"> ubezpieczenie następstw nieszczęśliwych wypadków kierowcy</w:t>
      </w:r>
      <w:r w:rsidR="008C49E7" w:rsidRPr="00C57D42">
        <w:rPr>
          <w:rFonts w:ascii="Cambria" w:hAnsi="Cambria"/>
          <w:spacing w:val="-4"/>
        </w:rPr>
        <w:t xml:space="preserve"> i </w:t>
      </w:r>
      <w:r w:rsidR="006239D4" w:rsidRPr="00C57D42">
        <w:rPr>
          <w:rFonts w:ascii="Cambria" w:hAnsi="Cambria"/>
          <w:spacing w:val="-4"/>
        </w:rPr>
        <w:t>pasażerów (NNW) będą wystawiane na pełen roczny okres ubezpieczenia, rozpoczynający się</w:t>
      </w:r>
      <w:r w:rsidR="008C49E7" w:rsidRPr="00C57D42">
        <w:rPr>
          <w:rFonts w:ascii="Cambria" w:hAnsi="Cambria"/>
          <w:spacing w:val="-4"/>
        </w:rPr>
        <w:t xml:space="preserve"> w </w:t>
      </w:r>
      <w:r w:rsidR="006239D4" w:rsidRPr="00C57D42">
        <w:rPr>
          <w:rFonts w:ascii="Cambria" w:hAnsi="Cambria"/>
          <w:spacing w:val="-4"/>
        </w:rPr>
        <w:t>terminie wykonania zamówienia od następnego</w:t>
      </w:r>
      <w:r w:rsidR="00A34B3C" w:rsidRPr="00C57D42">
        <w:rPr>
          <w:rFonts w:ascii="Cambria" w:hAnsi="Cambria"/>
          <w:spacing w:val="-4"/>
        </w:rPr>
        <w:t> dni</w:t>
      </w:r>
      <w:r w:rsidR="006239D4" w:rsidRPr="00C57D42">
        <w:rPr>
          <w:rFonts w:ascii="Cambria" w:hAnsi="Cambria"/>
          <w:spacing w:val="-4"/>
        </w:rPr>
        <w:t>a od</w:t>
      </w:r>
      <w:r w:rsidR="00A34B3C" w:rsidRPr="00C57D42">
        <w:rPr>
          <w:rFonts w:ascii="Cambria" w:hAnsi="Cambria"/>
          <w:spacing w:val="-4"/>
        </w:rPr>
        <w:t> dni</w:t>
      </w:r>
      <w:r w:rsidR="006239D4" w:rsidRPr="00C57D42">
        <w:rPr>
          <w:rFonts w:ascii="Cambria" w:hAnsi="Cambria"/>
          <w:spacing w:val="-4"/>
        </w:rPr>
        <w:t>a wygasania dotychczasowych umów</w:t>
      </w:r>
      <w:r w:rsidR="00812B69" w:rsidRPr="00C57D42">
        <w:rPr>
          <w:rFonts w:ascii="Cambria" w:hAnsi="Cambria"/>
          <w:spacing w:val="-4"/>
        </w:rPr>
        <w:t>.</w:t>
      </w:r>
      <w:r w:rsidR="00114D4C" w:rsidRPr="00C57D42">
        <w:rPr>
          <w:rFonts w:ascii="Cambria" w:hAnsi="Cambria"/>
          <w:spacing w:val="-4"/>
        </w:rPr>
        <w:t xml:space="preserve"> W </w:t>
      </w:r>
      <w:r w:rsidR="006239D4" w:rsidRPr="00C57D42">
        <w:rPr>
          <w:rFonts w:ascii="Cambria" w:hAnsi="Cambria"/>
          <w:spacing w:val="-4"/>
        </w:rPr>
        <w:t>odniesieniu do pojazdów, k</w:t>
      </w:r>
      <w:r w:rsidR="00A43686">
        <w:rPr>
          <w:rFonts w:ascii="Cambria" w:hAnsi="Cambria"/>
          <w:spacing w:val="-4"/>
        </w:rPr>
        <w:t xml:space="preserve">tórych termin ubezpieczenia AC </w:t>
      </w:r>
      <w:r w:rsidR="006239D4" w:rsidRPr="00C57D42">
        <w:rPr>
          <w:rFonts w:ascii="Cambria" w:hAnsi="Cambria"/>
          <w:spacing w:val="-4"/>
        </w:rPr>
        <w:t>lub NNW różni się od terminu ubezpieczenia obowiązkowego OC,</w:t>
      </w:r>
      <w:r w:rsidR="008C49E7" w:rsidRPr="00C57D42">
        <w:rPr>
          <w:rFonts w:ascii="Cambria" w:hAnsi="Cambria"/>
          <w:spacing w:val="-4"/>
        </w:rPr>
        <w:t xml:space="preserve"> w </w:t>
      </w:r>
      <w:r w:rsidR="006239D4" w:rsidRPr="00C57D42">
        <w:rPr>
          <w:rFonts w:ascii="Cambria" w:hAnsi="Cambria"/>
          <w:spacing w:val="-4"/>
        </w:rPr>
        <w:t>pierwszym ro</w:t>
      </w:r>
      <w:r w:rsidR="00A43686">
        <w:rPr>
          <w:rFonts w:ascii="Cambria" w:hAnsi="Cambria"/>
          <w:spacing w:val="-4"/>
        </w:rPr>
        <w:t xml:space="preserve">cznym okresie ubezpieczenie AC </w:t>
      </w:r>
      <w:r w:rsidR="008C49E7" w:rsidRPr="00C57D42">
        <w:rPr>
          <w:rFonts w:ascii="Cambria" w:hAnsi="Cambria"/>
          <w:spacing w:val="-4"/>
        </w:rPr>
        <w:t>i </w:t>
      </w:r>
      <w:r w:rsidR="006239D4" w:rsidRPr="00C57D42">
        <w:rPr>
          <w:rFonts w:ascii="Cambria" w:hAnsi="Cambria"/>
          <w:spacing w:val="-4"/>
        </w:rPr>
        <w:t xml:space="preserve">NNW będzie wyrównywane na dzień końca ubezpieczenia OC. </w:t>
      </w:r>
    </w:p>
    <w:p w14:paraId="5846FA02" w14:textId="31E321C6" w:rsidR="006239D4"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Zamawiający przewiduje również możliwość wyrównywania wszystkich okresów ubezpieczeń: obligatoryjnie dla wykonawcy, jeśli zamawiający wyrazi taką wolę. Rozliczenie składki następować będzie „co do</w:t>
      </w:r>
      <w:r w:rsidR="00A34B3C" w:rsidRPr="00C57D42">
        <w:rPr>
          <w:rFonts w:ascii="Cambria" w:hAnsi="Cambria"/>
          <w:spacing w:val="-4"/>
        </w:rPr>
        <w:t> dni</w:t>
      </w:r>
      <w:r w:rsidRPr="00C57D42">
        <w:rPr>
          <w:rFonts w:ascii="Cambria" w:hAnsi="Cambria"/>
          <w:spacing w:val="-4"/>
        </w:rPr>
        <w:t>a”, 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35F20155" w14:textId="2AFC62CE"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Ubezpieczyciel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a” 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r w:rsidR="003C30A2" w:rsidRPr="00C57D42">
        <w:rPr>
          <w:rFonts w:ascii="Cambria" w:hAnsi="Cambria"/>
          <w:spacing w:val="-4"/>
        </w:rPr>
        <w:t xml:space="preserve"> (bez względu na długość okresu ubezpieczenia)</w:t>
      </w:r>
      <w:r w:rsidRPr="00C57D42">
        <w:rPr>
          <w:rFonts w:ascii="Cambria" w:hAnsi="Cambria"/>
          <w:spacing w:val="-4"/>
        </w:rPr>
        <w:t>.</w:t>
      </w:r>
    </w:p>
    <w:p w14:paraId="2029F538" w14:textId="2DA4819F" w:rsidR="006239D4" w:rsidRPr="00C57D42" w:rsidRDefault="006239D4" w:rsidP="00F1614D">
      <w:pPr>
        <w:pStyle w:val="Akapitzlist"/>
        <w:widowControl w:val="0"/>
        <w:numPr>
          <w:ilvl w:val="1"/>
          <w:numId w:val="21"/>
        </w:numPr>
        <w:spacing w:before="60" w:after="0" w:line="240" w:lineRule="auto"/>
        <w:ind w:left="850" w:hanging="425"/>
        <w:contextualSpacing w:val="0"/>
        <w:jc w:val="both"/>
        <w:rPr>
          <w:rFonts w:ascii="Cambria" w:hAnsi="Cambria"/>
          <w:spacing w:val="-4"/>
        </w:rPr>
      </w:pPr>
      <w:r w:rsidRPr="00C57D42">
        <w:rPr>
          <w:rFonts w:ascii="Cambria" w:hAnsi="Cambria"/>
          <w:spacing w:val="-4"/>
        </w:rPr>
        <w:t>Przyjmowanie pojazdów do ubezpieczenia</w:t>
      </w:r>
      <w:r w:rsidR="00D1174A" w:rsidRPr="00C57D42">
        <w:rPr>
          <w:rFonts w:ascii="Cambria" w:hAnsi="Cambria"/>
          <w:spacing w:val="-4"/>
        </w:rPr>
        <w:t>.</w:t>
      </w:r>
    </w:p>
    <w:p w14:paraId="04B128EF" w14:textId="2C99DF5A"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Zarówno pojazdy mechaniczne aktualnie znajdujące się na stanie, wykazane</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 jak</w:t>
      </w:r>
      <w:r w:rsidR="008C49E7" w:rsidRPr="00C57D42">
        <w:rPr>
          <w:rFonts w:ascii="Cambria" w:hAnsi="Cambria"/>
          <w:spacing w:val="-4"/>
        </w:rPr>
        <w:t xml:space="preserve"> i </w:t>
      </w:r>
      <w:r w:rsidRPr="00C57D42">
        <w:rPr>
          <w:rFonts w:ascii="Cambria" w:hAnsi="Cambria"/>
          <w:spacing w:val="-4"/>
        </w:rPr>
        <w:t>włączane do ubezpieczenia</w:t>
      </w:r>
      <w:r w:rsidR="008C49E7" w:rsidRPr="00C57D42">
        <w:rPr>
          <w:rFonts w:ascii="Cambria" w:hAnsi="Cambria"/>
          <w:spacing w:val="-4"/>
        </w:rPr>
        <w:t xml:space="preserve"> w </w:t>
      </w:r>
      <w:r w:rsidRPr="00C57D42">
        <w:rPr>
          <w:rFonts w:ascii="Cambria" w:hAnsi="Cambria"/>
          <w:spacing w:val="-4"/>
        </w:rPr>
        <w:t>trakcie wykonania niniejszego zamówienia</w:t>
      </w:r>
      <w:r w:rsidR="00114D4C" w:rsidRPr="00C57D42">
        <w:rPr>
          <w:rFonts w:ascii="Cambria" w:hAnsi="Cambria"/>
          <w:spacing w:val="-4"/>
        </w:rPr>
        <w:t xml:space="preserve"> (w </w:t>
      </w:r>
      <w:r w:rsidRPr="00C57D42">
        <w:rPr>
          <w:rFonts w:ascii="Cambria" w:hAnsi="Cambria"/>
          <w:spacing w:val="-4"/>
        </w:rPr>
        <w:t>tym pojazdy kupowane jako fabrycznie nowe) będą przyj</w:t>
      </w:r>
      <w:r w:rsidR="00A43686">
        <w:rPr>
          <w:rFonts w:ascii="Cambria" w:hAnsi="Cambria"/>
          <w:spacing w:val="-4"/>
        </w:rPr>
        <w:t xml:space="preserve">mowane do ubezpieczenia OC, AC </w:t>
      </w:r>
      <w:r w:rsidR="008C49E7" w:rsidRPr="00C57D42">
        <w:rPr>
          <w:rFonts w:ascii="Cambria" w:hAnsi="Cambria"/>
          <w:spacing w:val="-4"/>
        </w:rPr>
        <w:t>i </w:t>
      </w:r>
      <w:r w:rsidRPr="00C57D42">
        <w:rPr>
          <w:rFonts w:ascii="Cambria" w:hAnsi="Cambria"/>
          <w:spacing w:val="-4"/>
        </w:rPr>
        <w:t>ZK bez konieczności dokonywania oględzin, jedynie na podstawie dokumentacji fotograficznej (wykonanej jednakże na wniosek wykonawcy – dotyczy ubezpieczenia auto casco) oraz oświadczenia ubezpieczającego</w:t>
      </w:r>
      <w:r w:rsidR="008C49E7" w:rsidRPr="00C57D42">
        <w:rPr>
          <w:rFonts w:ascii="Cambria" w:hAnsi="Cambria"/>
          <w:spacing w:val="-4"/>
        </w:rPr>
        <w:t xml:space="preserve"> o</w:t>
      </w:r>
      <w:r w:rsidR="003C30A2" w:rsidRPr="00C57D42">
        <w:rPr>
          <w:rFonts w:ascii="Cambria" w:hAnsi="Cambria"/>
          <w:spacing w:val="-4"/>
        </w:rPr>
        <w:t xml:space="preserve"> </w:t>
      </w:r>
      <w:r w:rsidRPr="00C57D42">
        <w:rPr>
          <w:rFonts w:ascii="Cambria" w:hAnsi="Cambria"/>
          <w:spacing w:val="-4"/>
        </w:rPr>
        <w:t>braku uszkodzeń lub zaświadczenia</w:t>
      </w:r>
      <w:r w:rsidR="008C49E7" w:rsidRPr="00C57D42">
        <w:rPr>
          <w:rFonts w:ascii="Cambria" w:hAnsi="Cambria"/>
          <w:spacing w:val="-4"/>
        </w:rPr>
        <w:t xml:space="preserve"> o</w:t>
      </w:r>
      <w:r w:rsidR="003C30A2" w:rsidRPr="00C57D42">
        <w:rPr>
          <w:rFonts w:ascii="Cambria" w:hAnsi="Cambria"/>
          <w:spacing w:val="-4"/>
        </w:rPr>
        <w:t xml:space="preserve"> </w:t>
      </w:r>
      <w:r w:rsidRPr="00C57D42">
        <w:rPr>
          <w:rFonts w:ascii="Cambria" w:hAnsi="Cambria"/>
          <w:spacing w:val="-4"/>
        </w:rPr>
        <w:t>przebiegu ubezpieczenia</w:t>
      </w:r>
      <w:r w:rsidR="008C49E7" w:rsidRPr="00C57D42">
        <w:rPr>
          <w:rFonts w:ascii="Cambria" w:hAnsi="Cambria"/>
          <w:spacing w:val="-4"/>
        </w:rPr>
        <w:t xml:space="preserve"> u </w:t>
      </w:r>
      <w:r w:rsidRPr="00C57D42">
        <w:rPr>
          <w:rFonts w:ascii="Cambria" w:hAnsi="Cambria"/>
          <w:spacing w:val="-4"/>
        </w:rPr>
        <w:t>dotychczasowego ubezpieczyciela.</w:t>
      </w:r>
    </w:p>
    <w:p w14:paraId="1B7C0629" w14:textId="3AE598CC"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Pojazdy nowe, które zostaną zakupione, objęte</w:t>
      </w:r>
      <w:r w:rsidR="008C49E7" w:rsidRPr="00C57D42">
        <w:rPr>
          <w:rFonts w:ascii="Cambria" w:hAnsi="Cambria"/>
          <w:spacing w:val="-4"/>
        </w:rPr>
        <w:t xml:space="preserve"> w </w:t>
      </w:r>
      <w:r w:rsidRPr="00C57D42">
        <w:rPr>
          <w:rFonts w:ascii="Cambria" w:hAnsi="Cambria"/>
          <w:spacing w:val="-4"/>
        </w:rPr>
        <w:t>posiadanie lub wzięte</w:t>
      </w:r>
      <w:r w:rsidR="008C49E7" w:rsidRPr="00C57D42">
        <w:rPr>
          <w:rFonts w:ascii="Cambria" w:hAnsi="Cambria"/>
          <w:spacing w:val="-4"/>
        </w:rPr>
        <w:t xml:space="preserve"> w </w:t>
      </w:r>
      <w:r w:rsidRPr="00C57D42">
        <w:rPr>
          <w:rFonts w:ascii="Cambria" w:hAnsi="Cambria"/>
          <w:spacing w:val="-4"/>
        </w:rPr>
        <w:t>leasing</w:t>
      </w:r>
      <w:r w:rsidR="008C49E7" w:rsidRPr="00C57D42">
        <w:rPr>
          <w:rFonts w:ascii="Cambria" w:hAnsi="Cambria"/>
          <w:spacing w:val="-4"/>
        </w:rPr>
        <w:t xml:space="preserve"> w </w:t>
      </w:r>
      <w:r w:rsidRPr="00C57D42">
        <w:rPr>
          <w:rFonts w:ascii="Cambria" w:hAnsi="Cambria"/>
          <w:spacing w:val="-4"/>
        </w:rPr>
        <w:t>czasie trwania ubezpieczenia będą objęte ochroną ubezpieczeniową</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zakupu (na podstawie faktury) lub</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podpisania stosownej umowy, najpóźniej</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rejestracji pod warunkiem wcześniejszego zgłoszenia pojazdu do ubezpieczenia. Brak wcześniejszego zgłoszenia pojazdu spowoduje ubezpieczenie go od chwili zgłoszenia, niezależnie od daty faktury, daty podpisani</w:t>
      </w:r>
      <w:r w:rsidR="005244D6" w:rsidRPr="00C57D42">
        <w:rPr>
          <w:rFonts w:ascii="Cambria" w:hAnsi="Cambria"/>
          <w:spacing w:val="-4"/>
        </w:rPr>
        <w:t>a</w:t>
      </w:r>
      <w:r w:rsidRPr="00C57D42">
        <w:rPr>
          <w:rFonts w:ascii="Cambria" w:hAnsi="Cambria"/>
          <w:spacing w:val="-4"/>
        </w:rPr>
        <w:t xml:space="preserve"> stosownej umowy </w:t>
      </w:r>
      <w:r w:rsidR="005244D6" w:rsidRPr="00C57D42">
        <w:rPr>
          <w:rFonts w:ascii="Cambria" w:hAnsi="Cambria"/>
          <w:spacing w:val="-4"/>
        </w:rPr>
        <w:t>lub</w:t>
      </w:r>
      <w:r w:rsidRPr="00C57D42">
        <w:rPr>
          <w:rFonts w:ascii="Cambria" w:hAnsi="Cambria"/>
          <w:spacing w:val="-4"/>
        </w:rPr>
        <w:t xml:space="preserve"> daty rejestracji pojazdu,</w:t>
      </w:r>
      <w:r w:rsidR="008C49E7" w:rsidRPr="00C57D42">
        <w:rPr>
          <w:rFonts w:ascii="Cambria" w:hAnsi="Cambria"/>
          <w:spacing w:val="-4"/>
        </w:rPr>
        <w:t xml:space="preserve"> z </w:t>
      </w:r>
      <w:r w:rsidRPr="00C57D42">
        <w:rPr>
          <w:rFonts w:ascii="Cambria" w:hAnsi="Cambria"/>
          <w:spacing w:val="-4"/>
        </w:rPr>
        <w:t xml:space="preserve">zastrzeżeniem obowiązków ustawowych </w:t>
      </w:r>
      <w:r w:rsidR="005244D6" w:rsidRPr="00C57D42">
        <w:rPr>
          <w:rFonts w:ascii="Cambria" w:hAnsi="Cambria"/>
          <w:spacing w:val="-4"/>
        </w:rPr>
        <w:t xml:space="preserve">dotyczących </w:t>
      </w:r>
      <w:r w:rsidRPr="00C57D42">
        <w:rPr>
          <w:rFonts w:ascii="Cambria" w:hAnsi="Cambria"/>
          <w:spacing w:val="-4"/>
        </w:rPr>
        <w:t>obowiązkowego ubezpieczenia OC posiadaczy pojazdów mechanicznych.</w:t>
      </w:r>
    </w:p>
    <w:p w14:paraId="00050241" w14:textId="4BBF5B52"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6" w:name="_Hlk47954761"/>
      <w:r w:rsidRPr="00C57D42">
        <w:rPr>
          <w:rFonts w:ascii="Cambria" w:hAnsi="Cambria"/>
          <w:spacing w:val="-4"/>
        </w:rPr>
        <w:t>Przyjmowanie pojazdów do ubezpieczenia</w:t>
      </w:r>
      <w:r w:rsidR="008C49E7" w:rsidRPr="00C57D42">
        <w:rPr>
          <w:rFonts w:ascii="Cambria" w:hAnsi="Cambria"/>
          <w:spacing w:val="-4"/>
        </w:rPr>
        <w:t xml:space="preserve"> w </w:t>
      </w:r>
      <w:r w:rsidRPr="00C57D42">
        <w:rPr>
          <w:rFonts w:ascii="Cambria" w:hAnsi="Cambria"/>
          <w:spacing w:val="-4"/>
        </w:rPr>
        <w:t xml:space="preserve">trakcie wykonania niniejszego zamówienia będzie następowało na podstawie pisemnego wniosku, przesłanego przez brokera ubezpieczeniowego (lub przez ubezpieczającego) pocztą, faksem albo </w:t>
      </w:r>
      <w:r w:rsidR="00A34B3C" w:rsidRPr="00C57D42">
        <w:rPr>
          <w:rFonts w:ascii="Cambria" w:hAnsi="Cambria"/>
          <w:spacing w:val="-4"/>
        </w:rPr>
        <w:t>e</w:t>
      </w:r>
      <w:r w:rsidR="00A34B3C" w:rsidRPr="00C57D42">
        <w:rPr>
          <w:rFonts w:ascii="Cambria" w:hAnsi="Cambria"/>
          <w:spacing w:val="-4"/>
        </w:rPr>
        <w:noBreakHyphen/>
      </w:r>
      <w:r w:rsidRPr="00C57D42">
        <w:rPr>
          <w:rFonts w:ascii="Cambria" w:hAnsi="Cambria"/>
          <w:spacing w:val="-4"/>
        </w:rPr>
        <w:t>mailem. Wniosek winien zawierać dane niezbędne do identyfikacji pojazdu oraz (dla potrzeb ubezpieczenia auto casco) wartość,</w:t>
      </w:r>
      <w:r w:rsidR="008C49E7" w:rsidRPr="00C57D42">
        <w:rPr>
          <w:rFonts w:ascii="Cambria" w:hAnsi="Cambria"/>
          <w:spacing w:val="-4"/>
        </w:rPr>
        <w:t xml:space="preserve"> a</w:t>
      </w:r>
      <w:r w:rsidR="00F24ED3" w:rsidRPr="00C57D42">
        <w:rPr>
          <w:rFonts w:ascii="Cambria" w:hAnsi="Cambria"/>
          <w:spacing w:val="-4"/>
        </w:rPr>
        <w:t xml:space="preserve"> </w:t>
      </w:r>
      <w:r w:rsidRPr="00C57D42">
        <w:rPr>
          <w:rFonts w:ascii="Cambria" w:hAnsi="Cambria"/>
          <w:spacing w:val="-4"/>
        </w:rPr>
        <w:t xml:space="preserve">na wniosek wykonawcy – również </w:t>
      </w:r>
      <w:r w:rsidR="002A6979" w:rsidRPr="00C57D42">
        <w:rPr>
          <w:rFonts w:ascii="Cambria" w:hAnsi="Cambria"/>
          <w:spacing w:val="-4"/>
        </w:rPr>
        <w:t xml:space="preserve">przebieg, posiadane zabezpieczenia </w:t>
      </w:r>
      <w:proofErr w:type="spellStart"/>
      <w:r w:rsidR="002A6979" w:rsidRPr="00C57D42">
        <w:rPr>
          <w:rFonts w:ascii="Cambria" w:hAnsi="Cambria"/>
          <w:spacing w:val="-4"/>
        </w:rPr>
        <w:t>przeciwkradzieżowe</w:t>
      </w:r>
      <w:proofErr w:type="spellEnd"/>
      <w:r w:rsidR="002A6979" w:rsidRPr="00C57D42">
        <w:rPr>
          <w:rFonts w:ascii="Cambria" w:hAnsi="Cambria"/>
          <w:spacing w:val="-4"/>
        </w:rPr>
        <w:t xml:space="preserve">, </w:t>
      </w:r>
      <w:r w:rsidRPr="00C57D42">
        <w:rPr>
          <w:rFonts w:ascii="Cambria" w:hAnsi="Cambria"/>
          <w:spacing w:val="-4"/>
        </w:rPr>
        <w:t>dokumentację fotograficzną.</w:t>
      </w:r>
    </w:p>
    <w:bookmarkEnd w:id="26"/>
    <w:p w14:paraId="5B34234C" w14:textId="4BB3E586" w:rsidR="006239D4"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Pojazdy zdjęte ze stanu środków trwałych</w:t>
      </w:r>
      <w:r w:rsidR="008C49E7" w:rsidRPr="00C57D42">
        <w:rPr>
          <w:rFonts w:ascii="Cambria" w:hAnsi="Cambria"/>
          <w:spacing w:val="-4"/>
        </w:rPr>
        <w:t xml:space="preserve"> w </w:t>
      </w:r>
      <w:r w:rsidRPr="00C57D42">
        <w:rPr>
          <w:rFonts w:ascii="Cambria" w:hAnsi="Cambria"/>
          <w:spacing w:val="-4"/>
        </w:rPr>
        <w:t>okresie ubezpieczenia tracą ochronę</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em zbycia, wyrejestrowania lub</w:t>
      </w:r>
      <w:r w:rsidR="008C49E7" w:rsidRPr="00C57D42">
        <w:rPr>
          <w:rFonts w:ascii="Cambria" w:hAnsi="Cambria"/>
          <w:spacing w:val="-4"/>
        </w:rPr>
        <w:t xml:space="preserve"> z</w:t>
      </w:r>
      <w:r w:rsidR="002D7900"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em zakończenia leasingu,</w:t>
      </w:r>
      <w:r w:rsidR="008C49E7" w:rsidRPr="00C57D42">
        <w:rPr>
          <w:rFonts w:ascii="Cambria" w:hAnsi="Cambria"/>
          <w:spacing w:val="-4"/>
        </w:rPr>
        <w:t xml:space="preserve"> a </w:t>
      </w:r>
      <w:r w:rsidRPr="00C57D42">
        <w:rPr>
          <w:rFonts w:ascii="Cambria" w:hAnsi="Cambria"/>
          <w:spacing w:val="-4"/>
        </w:rPr>
        <w:t>rozliczenie składki nastąpi</w:t>
      </w:r>
      <w:r w:rsidR="008C49E7" w:rsidRPr="00C57D42">
        <w:rPr>
          <w:rFonts w:ascii="Cambria" w:hAnsi="Cambria"/>
          <w:spacing w:val="-4"/>
        </w:rPr>
        <w:t xml:space="preserve"> w </w:t>
      </w:r>
      <w:r w:rsidRPr="00C57D42">
        <w:rPr>
          <w:rFonts w:ascii="Cambria" w:hAnsi="Cambria"/>
          <w:spacing w:val="-4"/>
        </w:rPr>
        <w:t>stosunku do faktycznego okresu trwania ochrony ubezpieczeniowej.</w:t>
      </w:r>
    </w:p>
    <w:p w14:paraId="7A3AF07A" w14:textId="565B6C97" w:rsidR="006239D4" w:rsidRPr="002816BB" w:rsidRDefault="006239D4" w:rsidP="00F1614D">
      <w:pPr>
        <w:pStyle w:val="Akapitzlist"/>
        <w:widowControl w:val="0"/>
        <w:numPr>
          <w:ilvl w:val="1"/>
          <w:numId w:val="21"/>
        </w:numPr>
        <w:spacing w:before="60" w:after="0" w:line="240" w:lineRule="auto"/>
        <w:ind w:left="850" w:hanging="425"/>
        <w:contextualSpacing w:val="0"/>
        <w:jc w:val="both"/>
        <w:rPr>
          <w:rFonts w:ascii="Cambria" w:hAnsi="Cambria"/>
          <w:b/>
          <w:spacing w:val="-4"/>
        </w:rPr>
      </w:pPr>
      <w:r w:rsidRPr="002816BB">
        <w:rPr>
          <w:rFonts w:ascii="Cambria" w:hAnsi="Cambria"/>
          <w:b/>
          <w:spacing w:val="-4"/>
        </w:rPr>
        <w:t>Suma ubezpieczenia pojazdów mechanicznych ubezpieczanych</w:t>
      </w:r>
      <w:r w:rsidR="008C49E7" w:rsidRPr="002816BB">
        <w:rPr>
          <w:rFonts w:ascii="Cambria" w:hAnsi="Cambria"/>
          <w:b/>
          <w:spacing w:val="-4"/>
        </w:rPr>
        <w:t xml:space="preserve"> w </w:t>
      </w:r>
      <w:r w:rsidRPr="002816BB">
        <w:rPr>
          <w:rFonts w:ascii="Cambria" w:hAnsi="Cambria"/>
          <w:b/>
          <w:spacing w:val="-4"/>
        </w:rPr>
        <w:t>zakresie auto casco</w:t>
      </w:r>
      <w:r w:rsidR="002A2A54" w:rsidRPr="002816BB">
        <w:rPr>
          <w:rFonts w:ascii="Cambria" w:hAnsi="Cambria"/>
          <w:b/>
          <w:spacing w:val="-4"/>
        </w:rPr>
        <w:t>.</w:t>
      </w:r>
    </w:p>
    <w:p w14:paraId="4228662A" w14:textId="16167C43"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bookmarkStart w:id="27" w:name="_Hlk47954793"/>
      <w:r w:rsidRPr="00C57D42">
        <w:rPr>
          <w:rFonts w:ascii="Cambria" w:hAnsi="Cambria"/>
          <w:spacing w:val="-4"/>
        </w:rPr>
        <w:t>Pojazdy fabrycznie nowe będą przyjmowane do ubezpieczenia według wartości fakturowej brutto</w:t>
      </w:r>
      <w:r w:rsidR="00114D4C" w:rsidRPr="00C57D42">
        <w:rPr>
          <w:rFonts w:ascii="Cambria" w:hAnsi="Cambria"/>
          <w:spacing w:val="-4"/>
        </w:rPr>
        <w:t xml:space="preserve"> (z </w:t>
      </w:r>
      <w:r w:rsidRPr="00C57D42">
        <w:rPr>
          <w:rFonts w:ascii="Cambria" w:hAnsi="Cambria"/>
          <w:spacing w:val="-4"/>
        </w:rPr>
        <w:t xml:space="preserve">podatkiem VAT), netto (bez podatku VAT) lub </w:t>
      </w:r>
      <w:r w:rsidR="00C511B7" w:rsidRPr="00C57D42">
        <w:rPr>
          <w:rFonts w:ascii="Cambria" w:hAnsi="Cambria"/>
          <w:spacing w:val="-4"/>
        </w:rPr>
        <w:t xml:space="preserve">netto </w:t>
      </w:r>
      <w:r w:rsidR="00A34B3C" w:rsidRPr="00C57D42">
        <w:rPr>
          <w:rFonts w:ascii="Cambria" w:hAnsi="Cambria"/>
          <w:spacing w:val="-4"/>
        </w:rPr>
        <w:t>+ 50% VAT</w:t>
      </w:r>
      <w:r w:rsidR="00114D4C" w:rsidRPr="00C57D42">
        <w:rPr>
          <w:rFonts w:ascii="Cambria" w:hAnsi="Cambria"/>
          <w:spacing w:val="-4"/>
        </w:rPr>
        <w:t xml:space="preserve"> (z </w:t>
      </w:r>
      <w:r w:rsidRPr="00C57D42">
        <w:rPr>
          <w:rFonts w:ascii="Cambria" w:hAnsi="Cambria"/>
          <w:spacing w:val="-4"/>
        </w:rPr>
        <w:t>odliczeniem 50% podatku V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ozostałych przypadkach suma ubezpieczenia ustalona będzie</w:t>
      </w:r>
      <w:r w:rsidR="008C49E7" w:rsidRPr="00C57D42">
        <w:rPr>
          <w:rFonts w:ascii="Cambria" w:hAnsi="Cambria"/>
          <w:spacing w:val="-4"/>
        </w:rPr>
        <w:t xml:space="preserve"> w </w:t>
      </w:r>
      <w:r w:rsidRPr="00C57D42">
        <w:rPr>
          <w:rFonts w:ascii="Cambria" w:hAnsi="Cambria"/>
          <w:spacing w:val="-4"/>
        </w:rPr>
        <w:t>wartości rynkowej brutto</w:t>
      </w:r>
      <w:r w:rsidR="00114D4C" w:rsidRPr="00C57D42">
        <w:rPr>
          <w:rFonts w:ascii="Cambria" w:hAnsi="Cambria"/>
          <w:spacing w:val="-4"/>
        </w:rPr>
        <w:t xml:space="preserve"> (z </w:t>
      </w:r>
      <w:r w:rsidRPr="00C57D42">
        <w:rPr>
          <w:rFonts w:ascii="Cambria" w:hAnsi="Cambria"/>
          <w:spacing w:val="-4"/>
        </w:rPr>
        <w:t xml:space="preserve">podatkiem VAT), netto (bez podatku VAT) lub </w:t>
      </w:r>
      <w:r w:rsidR="00C511B7" w:rsidRPr="00C57D42">
        <w:rPr>
          <w:rFonts w:ascii="Cambria" w:hAnsi="Cambria"/>
          <w:spacing w:val="-4"/>
        </w:rPr>
        <w:t xml:space="preserve">netto </w:t>
      </w:r>
      <w:r w:rsidR="00A34B3C" w:rsidRPr="00C57D42">
        <w:rPr>
          <w:rFonts w:ascii="Cambria" w:hAnsi="Cambria"/>
          <w:spacing w:val="-4"/>
        </w:rPr>
        <w:t>+ 50% VAT</w:t>
      </w:r>
      <w:r w:rsidR="00114D4C" w:rsidRPr="00C57D42">
        <w:rPr>
          <w:rFonts w:ascii="Cambria" w:hAnsi="Cambria"/>
          <w:spacing w:val="-4"/>
        </w:rPr>
        <w:t xml:space="preserve"> (z </w:t>
      </w:r>
      <w:r w:rsidRPr="00C57D42">
        <w:rPr>
          <w:rFonts w:ascii="Cambria" w:hAnsi="Cambria"/>
          <w:spacing w:val="-4"/>
        </w:rPr>
        <w:t>odliczeniem 50% podatku VAT), określonej według katalogów „Info Ekspert” lub „</w:t>
      </w:r>
      <w:proofErr w:type="spellStart"/>
      <w:r w:rsidRPr="00C57D42">
        <w:rPr>
          <w:rFonts w:ascii="Cambria" w:hAnsi="Cambria"/>
          <w:spacing w:val="-4"/>
        </w:rPr>
        <w:t>Eurotax</w:t>
      </w:r>
      <w:proofErr w:type="spellEnd"/>
      <w:r w:rsidRPr="00C57D42">
        <w:rPr>
          <w:rFonts w:ascii="Cambria" w:hAnsi="Cambria"/>
          <w:spacing w:val="-4"/>
        </w:rPr>
        <w:t>”.</w:t>
      </w:r>
    </w:p>
    <w:bookmarkEnd w:id="27"/>
    <w:p w14:paraId="22E43E30" w14:textId="54A643AA"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Suma ubezpieczenia pojazdów użytkowanych na podstawie umowy leasingu, użyczenia albo innej umowy korzystania</w:t>
      </w:r>
      <w:r w:rsidR="008C49E7" w:rsidRPr="00C57D42">
        <w:rPr>
          <w:rFonts w:ascii="Cambria" w:hAnsi="Cambria"/>
          <w:spacing w:val="-4"/>
        </w:rPr>
        <w:t xml:space="preserve"> z</w:t>
      </w:r>
      <w:r w:rsidR="003C30A2" w:rsidRPr="00C57D42">
        <w:rPr>
          <w:rFonts w:ascii="Cambria" w:hAnsi="Cambria"/>
          <w:spacing w:val="-4"/>
        </w:rPr>
        <w:t xml:space="preserve"> </w:t>
      </w:r>
      <w:r w:rsidRPr="00C57D42">
        <w:rPr>
          <w:rFonts w:ascii="Cambria" w:hAnsi="Cambria"/>
          <w:spacing w:val="-4"/>
        </w:rPr>
        <w:t xml:space="preserve">cudzej rzeczy może być </w:t>
      </w:r>
      <w:r w:rsidR="00D0675C" w:rsidRPr="00C57D42">
        <w:rPr>
          <w:rFonts w:ascii="Cambria" w:hAnsi="Cambria"/>
          <w:spacing w:val="-4"/>
        </w:rPr>
        <w:t>ustalana</w:t>
      </w:r>
      <w:r w:rsidRPr="00C57D42">
        <w:rPr>
          <w:rFonts w:ascii="Cambria" w:hAnsi="Cambria"/>
          <w:spacing w:val="-4"/>
        </w:rPr>
        <w:t xml:space="preserve"> przez ubezpieczając</w:t>
      </w:r>
      <w:r w:rsidR="00D148A4" w:rsidRPr="00C57D42">
        <w:rPr>
          <w:rFonts w:ascii="Cambria" w:hAnsi="Cambria"/>
          <w:spacing w:val="-4"/>
        </w:rPr>
        <w:t>ego</w:t>
      </w:r>
      <w:r w:rsidR="008C49E7" w:rsidRPr="00C57D42">
        <w:rPr>
          <w:rFonts w:ascii="Cambria" w:hAnsi="Cambria"/>
          <w:spacing w:val="-4"/>
        </w:rPr>
        <w:t xml:space="preserve"> w </w:t>
      </w:r>
      <w:r w:rsidR="00D148A4" w:rsidRPr="00C57D42">
        <w:rPr>
          <w:rFonts w:ascii="Cambria" w:hAnsi="Cambria"/>
          <w:spacing w:val="-4"/>
        </w:rPr>
        <w:t>sposób opisany wyżej</w:t>
      </w:r>
      <w:r w:rsidR="00114103" w:rsidRPr="00C57D42">
        <w:rPr>
          <w:rFonts w:ascii="Cambria" w:hAnsi="Cambria"/>
          <w:spacing w:val="-4"/>
        </w:rPr>
        <w:t>,</w:t>
      </w:r>
      <w:r w:rsidRPr="00C57D42">
        <w:rPr>
          <w:rFonts w:ascii="Cambria" w:hAnsi="Cambria"/>
          <w:spacing w:val="-4"/>
        </w:rPr>
        <w:t xml:space="preserve"> albo określona przez właściciela pojazdu.</w:t>
      </w:r>
    </w:p>
    <w:p w14:paraId="2932849E" w14:textId="4609C616" w:rsidR="006239D4" w:rsidRPr="00C57D42" w:rsidRDefault="006239D4" w:rsidP="00F1614D">
      <w:pPr>
        <w:pStyle w:val="Akapitzlist"/>
        <w:widowControl w:val="0"/>
        <w:numPr>
          <w:ilvl w:val="2"/>
          <w:numId w:val="21"/>
        </w:numPr>
        <w:spacing w:before="60" w:after="0" w:line="240" w:lineRule="auto"/>
        <w:ind w:left="1418" w:hanging="567"/>
        <w:contextualSpacing w:val="0"/>
        <w:jc w:val="both"/>
        <w:rPr>
          <w:rFonts w:ascii="Cambria" w:hAnsi="Cambria"/>
          <w:spacing w:val="-4"/>
        </w:rPr>
      </w:pPr>
      <w:r w:rsidRPr="00C57D42">
        <w:rPr>
          <w:rFonts w:ascii="Cambria" w:hAnsi="Cambria"/>
          <w:spacing w:val="-4"/>
        </w:rPr>
        <w:t xml:space="preserve">Suma ubezpieczenia pojazdu zawiera także wartość wyposażenia podstawowego oraz wyposażenie dodatkowe (fabryczne oraz zamontowane </w:t>
      </w:r>
      <w:r w:rsidR="002A6979" w:rsidRPr="00C57D42">
        <w:rPr>
          <w:rFonts w:ascii="Cambria" w:hAnsi="Cambria"/>
          <w:spacing w:val="-4"/>
        </w:rPr>
        <w:t>dodatkowo</w:t>
      </w:r>
      <w:r w:rsidRPr="00C57D42">
        <w:rPr>
          <w:rFonts w:ascii="Cambria" w:hAnsi="Cambria"/>
          <w:spacing w:val="-4"/>
        </w:rPr>
        <w:t>),</w:t>
      </w:r>
      <w:r w:rsidR="008C49E7" w:rsidRPr="00C57D42">
        <w:rPr>
          <w:rFonts w:ascii="Cambria" w:hAnsi="Cambria"/>
          <w:spacing w:val="-4"/>
        </w:rPr>
        <w:t xml:space="preserve"> a</w:t>
      </w:r>
      <w:r w:rsidR="003C30A2" w:rsidRPr="00C57D42">
        <w:rPr>
          <w:rFonts w:ascii="Cambria" w:hAnsi="Cambria"/>
          <w:spacing w:val="-4"/>
        </w:rPr>
        <w:t xml:space="preserve"> </w:t>
      </w:r>
      <w:r w:rsidRPr="00C57D42">
        <w:rPr>
          <w:rFonts w:ascii="Cambria" w:hAnsi="Cambria"/>
          <w:spacing w:val="-4"/>
        </w:rPr>
        <w:t>także specjalistyczne</w:t>
      </w:r>
      <w:r w:rsidR="00812B69" w:rsidRPr="00C57D42">
        <w:rPr>
          <w:rFonts w:ascii="Cambria" w:hAnsi="Cambria"/>
          <w:spacing w:val="-4"/>
        </w:rPr>
        <w:t>.</w:t>
      </w:r>
      <w:r w:rsidR="00114D4C" w:rsidRPr="00C57D42">
        <w:rPr>
          <w:rFonts w:ascii="Cambria" w:hAnsi="Cambria"/>
          <w:spacing w:val="-4"/>
        </w:rPr>
        <w:t xml:space="preserve"> W</w:t>
      </w:r>
      <w:r w:rsidR="003C30A2" w:rsidRPr="00C57D42">
        <w:rPr>
          <w:rFonts w:ascii="Cambria" w:hAnsi="Cambria"/>
          <w:spacing w:val="-4"/>
        </w:rPr>
        <w:t xml:space="preserve"> </w:t>
      </w:r>
      <w:r w:rsidRPr="00C57D42">
        <w:rPr>
          <w:rFonts w:ascii="Cambria" w:hAnsi="Cambria"/>
          <w:spacing w:val="-4"/>
        </w:rPr>
        <w:t>szczególności za wyposażenie podstawowe</w:t>
      </w:r>
      <w:r w:rsidR="008C49E7" w:rsidRPr="00C57D42">
        <w:rPr>
          <w:rFonts w:ascii="Cambria" w:hAnsi="Cambria"/>
          <w:spacing w:val="-4"/>
        </w:rPr>
        <w:t xml:space="preserve"> i</w:t>
      </w:r>
      <w:r w:rsidR="003C30A2" w:rsidRPr="00C57D42">
        <w:rPr>
          <w:rFonts w:ascii="Cambria" w:hAnsi="Cambria"/>
          <w:spacing w:val="-4"/>
        </w:rPr>
        <w:t xml:space="preserve"> </w:t>
      </w:r>
      <w:r w:rsidRPr="00C57D42">
        <w:rPr>
          <w:rFonts w:ascii="Cambria" w:hAnsi="Cambria"/>
          <w:spacing w:val="-4"/>
        </w:rPr>
        <w:t>dodatkowe uznaje się sprzęt</w:t>
      </w:r>
      <w:r w:rsidR="008C49E7" w:rsidRPr="00C57D42">
        <w:rPr>
          <w:rFonts w:ascii="Cambria" w:hAnsi="Cambria"/>
          <w:spacing w:val="-4"/>
        </w:rPr>
        <w:t xml:space="preserve"> i </w:t>
      </w:r>
      <w:r w:rsidRPr="00C57D42">
        <w:rPr>
          <w:rFonts w:ascii="Cambria" w:hAnsi="Cambria"/>
          <w:spacing w:val="-4"/>
        </w:rPr>
        <w:t>urządzenia na stałe zamontowane</w:t>
      </w:r>
      <w:r w:rsidR="008C49E7" w:rsidRPr="00C57D42">
        <w:rPr>
          <w:rFonts w:ascii="Cambria" w:hAnsi="Cambria"/>
          <w:spacing w:val="-4"/>
        </w:rPr>
        <w:t xml:space="preserve"> w </w:t>
      </w:r>
      <w:r w:rsidRPr="00C57D42">
        <w:rPr>
          <w:rFonts w:ascii="Cambria" w:hAnsi="Cambria"/>
          <w:spacing w:val="-4"/>
        </w:rPr>
        <w:t>pojeździe, których demontaż wymaga użycia narzędzi lub przyrządów, m.in.:</w:t>
      </w:r>
    </w:p>
    <w:p w14:paraId="12165853" w14:textId="3D48C153" w:rsidR="006239D4" w:rsidRPr="00C57D42" w:rsidRDefault="00F03EAD"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w:t>
      </w:r>
      <w:r w:rsidR="006239D4" w:rsidRPr="00C57D42">
        <w:rPr>
          <w:rFonts w:ascii="Cambria" w:hAnsi="Cambria"/>
          <w:spacing w:val="-4"/>
        </w:rPr>
        <w:t>przęt</w:t>
      </w:r>
      <w:r w:rsidR="008C49E7" w:rsidRPr="00C57D42">
        <w:rPr>
          <w:rFonts w:ascii="Cambria" w:hAnsi="Cambria"/>
          <w:spacing w:val="-4"/>
        </w:rPr>
        <w:t xml:space="preserve"> i </w:t>
      </w:r>
      <w:r w:rsidR="006239D4" w:rsidRPr="00C57D42">
        <w:rPr>
          <w:rFonts w:ascii="Cambria" w:hAnsi="Cambria"/>
          <w:spacing w:val="-4"/>
        </w:rPr>
        <w:t>urządzenia do utrzymania</w:t>
      </w:r>
      <w:r w:rsidR="008C49E7" w:rsidRPr="00C57D42">
        <w:rPr>
          <w:rFonts w:ascii="Cambria" w:hAnsi="Cambria"/>
          <w:spacing w:val="-4"/>
        </w:rPr>
        <w:t xml:space="preserve"> i </w:t>
      </w:r>
      <w:r w:rsidR="006239D4" w:rsidRPr="00C57D42">
        <w:rPr>
          <w:rFonts w:ascii="Cambria" w:hAnsi="Cambria"/>
          <w:spacing w:val="-4"/>
        </w:rPr>
        <w:t>używania pojazdu zgodnie</w:t>
      </w:r>
      <w:r w:rsidR="008C49E7" w:rsidRPr="00C57D42">
        <w:rPr>
          <w:rFonts w:ascii="Cambria" w:hAnsi="Cambria"/>
          <w:spacing w:val="-4"/>
        </w:rPr>
        <w:t xml:space="preserve"> z </w:t>
      </w:r>
      <w:r w:rsidR="006239D4" w:rsidRPr="00C57D42">
        <w:rPr>
          <w:rFonts w:ascii="Cambria" w:hAnsi="Cambria"/>
          <w:spacing w:val="-4"/>
        </w:rPr>
        <w:t>je</w:t>
      </w:r>
      <w:r w:rsidR="008F36C1" w:rsidRPr="00C57D42">
        <w:rPr>
          <w:rFonts w:ascii="Cambria" w:hAnsi="Cambria"/>
          <w:spacing w:val="-4"/>
        </w:rPr>
        <w:t xml:space="preserve">go </w:t>
      </w:r>
      <w:r w:rsidR="006239D4" w:rsidRPr="00C57D42">
        <w:rPr>
          <w:rFonts w:ascii="Cambria" w:hAnsi="Cambria"/>
          <w:spacing w:val="-4"/>
        </w:rPr>
        <w:t>przeznaczeniem,</w:t>
      </w:r>
      <w:r w:rsidR="008C49E7" w:rsidRPr="00C57D42">
        <w:rPr>
          <w:rFonts w:ascii="Cambria" w:hAnsi="Cambria"/>
          <w:spacing w:val="-4"/>
        </w:rPr>
        <w:t xml:space="preserve"> a </w:t>
      </w:r>
      <w:r w:rsidR="006239D4" w:rsidRPr="00C57D42">
        <w:rPr>
          <w:rFonts w:ascii="Cambria" w:hAnsi="Cambria"/>
          <w:spacing w:val="-4"/>
        </w:rPr>
        <w:t>tak</w:t>
      </w:r>
      <w:r w:rsidR="008F36C1" w:rsidRPr="00C57D42">
        <w:rPr>
          <w:rFonts w:ascii="Cambria" w:hAnsi="Cambria"/>
          <w:spacing w:val="-4"/>
        </w:rPr>
        <w:t>że służące bezpieczeństwu jazdy;</w:t>
      </w:r>
    </w:p>
    <w:p w14:paraId="7E472118" w14:textId="1B0FF9F4" w:rsidR="006239D4" w:rsidRPr="00C57D42" w:rsidRDefault="00F03EAD"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abezpieczenia przed kradzieżą, urządzenia służące z</w:t>
      </w:r>
      <w:r w:rsidR="008F36C1" w:rsidRPr="00C57D42">
        <w:rPr>
          <w:rFonts w:ascii="Cambria" w:hAnsi="Cambria"/>
          <w:spacing w:val="-4"/>
        </w:rPr>
        <w:t>większeniu bezpieczeństwa jazdy;</w:t>
      </w:r>
      <w:r w:rsidR="006239D4" w:rsidRPr="00C57D42">
        <w:rPr>
          <w:rFonts w:ascii="Cambria" w:hAnsi="Cambria"/>
          <w:spacing w:val="-4"/>
        </w:rPr>
        <w:t xml:space="preserve"> </w:t>
      </w:r>
    </w:p>
    <w:p w14:paraId="09CD97B9" w14:textId="1DCA816F" w:rsidR="006239D4" w:rsidRPr="00C57D42" w:rsidRDefault="008F36C1"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instalację gazową;</w:t>
      </w:r>
    </w:p>
    <w:p w14:paraId="2F424D61" w14:textId="05CCA75B" w:rsidR="006239D4" w:rsidRPr="00C57D42" w:rsidRDefault="00F03EAD"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w:t>
      </w:r>
      <w:r w:rsidR="006239D4" w:rsidRPr="00C57D42">
        <w:rPr>
          <w:rFonts w:ascii="Cambria" w:hAnsi="Cambria"/>
          <w:spacing w:val="-4"/>
        </w:rPr>
        <w:t>przęt audio, audiowizualny, łączności radiotelefoniczn</w:t>
      </w:r>
      <w:r w:rsidR="008F36C1" w:rsidRPr="00C57D42">
        <w:rPr>
          <w:rFonts w:ascii="Cambria" w:hAnsi="Cambria"/>
          <w:spacing w:val="-4"/>
        </w:rPr>
        <w:t>ej wraz</w:t>
      </w:r>
      <w:r w:rsidR="008C49E7" w:rsidRPr="00C57D42">
        <w:rPr>
          <w:rFonts w:ascii="Cambria" w:hAnsi="Cambria"/>
          <w:spacing w:val="-4"/>
        </w:rPr>
        <w:t xml:space="preserve"> z </w:t>
      </w:r>
      <w:r w:rsidR="008F36C1" w:rsidRPr="00C57D42">
        <w:rPr>
          <w:rFonts w:ascii="Cambria" w:hAnsi="Cambria"/>
          <w:spacing w:val="-4"/>
        </w:rPr>
        <w:t>głośnikami</w:t>
      </w:r>
      <w:r w:rsidR="008C49E7" w:rsidRPr="00C57D42">
        <w:rPr>
          <w:rFonts w:ascii="Cambria" w:hAnsi="Cambria"/>
          <w:spacing w:val="-4"/>
        </w:rPr>
        <w:t xml:space="preserve"> i </w:t>
      </w:r>
      <w:r w:rsidR="008F36C1" w:rsidRPr="00C57D42">
        <w:rPr>
          <w:rFonts w:ascii="Cambria" w:hAnsi="Cambria"/>
          <w:spacing w:val="-4"/>
        </w:rPr>
        <w:t>antenami;</w:t>
      </w:r>
    </w:p>
    <w:p w14:paraId="1D9F4C6B" w14:textId="118B5173" w:rsidR="006239D4" w:rsidRPr="00C57D42" w:rsidRDefault="006239D4"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specjalistyczny sprzęt zamontowany n</w:t>
      </w:r>
      <w:r w:rsidR="008F36C1" w:rsidRPr="00C57D42">
        <w:rPr>
          <w:rFonts w:ascii="Cambria" w:hAnsi="Cambria"/>
          <w:spacing w:val="-4"/>
        </w:rPr>
        <w:t>a stałe</w:t>
      </w:r>
      <w:r w:rsidR="008C49E7" w:rsidRPr="00C57D42">
        <w:rPr>
          <w:rFonts w:ascii="Cambria" w:hAnsi="Cambria"/>
          <w:spacing w:val="-4"/>
        </w:rPr>
        <w:t xml:space="preserve"> w </w:t>
      </w:r>
      <w:r w:rsidR="008F36C1" w:rsidRPr="00C57D42">
        <w:rPr>
          <w:rFonts w:ascii="Cambria" w:hAnsi="Cambria"/>
          <w:spacing w:val="-4"/>
        </w:rPr>
        <w:t>pojazdach specjalnych;</w:t>
      </w:r>
    </w:p>
    <w:p w14:paraId="034377F8" w14:textId="794EFC60" w:rsidR="006239D4" w:rsidRPr="00C57D42" w:rsidRDefault="006239D4"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inne urządzenia niestanowiące</w:t>
      </w:r>
      <w:r w:rsidR="008F36C1" w:rsidRPr="00C57D42">
        <w:rPr>
          <w:rFonts w:ascii="Cambria" w:hAnsi="Cambria"/>
          <w:spacing w:val="-4"/>
        </w:rPr>
        <w:t xml:space="preserve"> </w:t>
      </w:r>
      <w:r w:rsidRPr="00C57D42">
        <w:rPr>
          <w:rFonts w:ascii="Cambria" w:hAnsi="Cambria"/>
          <w:spacing w:val="-4"/>
        </w:rPr>
        <w:t>seryjnego wyposaże</w:t>
      </w:r>
      <w:r w:rsidR="008F36C1" w:rsidRPr="00C57D42">
        <w:rPr>
          <w:rFonts w:ascii="Cambria" w:hAnsi="Cambria"/>
          <w:spacing w:val="-4"/>
        </w:rPr>
        <w:t>nia fabrycznego</w:t>
      </w:r>
      <w:r w:rsidR="008C49E7" w:rsidRPr="00C57D42">
        <w:rPr>
          <w:rFonts w:ascii="Cambria" w:hAnsi="Cambria"/>
          <w:spacing w:val="-4"/>
        </w:rPr>
        <w:t xml:space="preserve"> w </w:t>
      </w:r>
      <w:r w:rsidR="008F36C1" w:rsidRPr="00C57D42">
        <w:rPr>
          <w:rFonts w:ascii="Cambria" w:hAnsi="Cambria"/>
          <w:spacing w:val="-4"/>
        </w:rPr>
        <w:t>danym modelu;</w:t>
      </w:r>
    </w:p>
    <w:p w14:paraId="4E5E296E" w14:textId="77777777" w:rsidR="006239D4" w:rsidRPr="00C57D42" w:rsidRDefault="006239D4" w:rsidP="00F1614D">
      <w:pPr>
        <w:pStyle w:val="Akapitzlist"/>
        <w:widowControl w:val="0"/>
        <w:numPr>
          <w:ilvl w:val="0"/>
          <w:numId w:val="24"/>
        </w:numPr>
        <w:spacing w:after="0" w:line="240" w:lineRule="auto"/>
        <w:ind w:left="1701" w:hanging="283"/>
        <w:jc w:val="both"/>
        <w:rPr>
          <w:rFonts w:ascii="Cambria" w:hAnsi="Cambria"/>
          <w:spacing w:val="-4"/>
        </w:rPr>
      </w:pPr>
      <w:r w:rsidRPr="00C57D42">
        <w:rPr>
          <w:rFonts w:ascii="Cambria" w:hAnsi="Cambria"/>
          <w:spacing w:val="-4"/>
        </w:rPr>
        <w:t>napisy reklamowe, firmowe oraz reklamy umieszczone na pojazdach.</w:t>
      </w:r>
    </w:p>
    <w:p w14:paraId="0D682D9E" w14:textId="1F072474" w:rsidR="006239D4" w:rsidRPr="00C57D42" w:rsidRDefault="006239D4" w:rsidP="00F1614D">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Obligatoryjne zasady likwidacji szkód</w:t>
      </w:r>
      <w:r w:rsidR="008D3805" w:rsidRPr="00C57D42">
        <w:rPr>
          <w:rFonts w:ascii="Cambria" w:hAnsi="Cambria"/>
          <w:b/>
          <w:spacing w:val="-4"/>
        </w:rPr>
        <w:t>.</w:t>
      </w:r>
    </w:p>
    <w:p w14:paraId="70AAC9E8" w14:textId="6CFD7122"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uje się do prowadzenia wszelkich kontaktów</w:t>
      </w:r>
      <w:r w:rsidR="008C49E7" w:rsidRPr="00C57D42">
        <w:rPr>
          <w:rFonts w:ascii="Cambria" w:hAnsi="Cambria"/>
          <w:spacing w:val="-4"/>
        </w:rPr>
        <w:t xml:space="preserve"> z</w:t>
      </w:r>
      <w:r w:rsidR="009B1C27" w:rsidRPr="00C57D42">
        <w:rPr>
          <w:rFonts w:ascii="Cambria" w:hAnsi="Cambria"/>
          <w:spacing w:val="-4"/>
        </w:rPr>
        <w:t xml:space="preserve"> </w:t>
      </w:r>
      <w:r w:rsidRPr="00C57D42">
        <w:rPr>
          <w:rFonts w:ascii="Cambria" w:hAnsi="Cambria"/>
          <w:spacing w:val="-4"/>
        </w:rPr>
        <w:t>ubezpieczającym związanych</w:t>
      </w:r>
      <w:r w:rsidR="008C49E7" w:rsidRPr="00C57D42">
        <w:rPr>
          <w:rFonts w:ascii="Cambria" w:hAnsi="Cambria"/>
          <w:spacing w:val="-4"/>
        </w:rPr>
        <w:t xml:space="preserve"> z</w:t>
      </w:r>
      <w:r w:rsidR="009B1C27" w:rsidRPr="00C57D42">
        <w:rPr>
          <w:rFonts w:ascii="Cambria" w:hAnsi="Cambria"/>
          <w:spacing w:val="-4"/>
        </w:rPr>
        <w:t xml:space="preserve"> </w:t>
      </w:r>
      <w:r w:rsidRPr="00C57D42">
        <w:rPr>
          <w:rFonts w:ascii="Cambria" w:hAnsi="Cambria"/>
          <w:spacing w:val="-4"/>
        </w:rPr>
        <w:t>likwidacją szkód za pośrednictwem pracowników brokera ubezpieczeniowego,</w:t>
      </w:r>
      <w:r w:rsidR="008C49E7" w:rsidRPr="00C57D42">
        <w:rPr>
          <w:rFonts w:ascii="Cambria" w:hAnsi="Cambria"/>
          <w:spacing w:val="-4"/>
        </w:rPr>
        <w:t xml:space="preserve"> w </w:t>
      </w:r>
      <w:r w:rsidRPr="00C57D42">
        <w:rPr>
          <w:rFonts w:ascii="Cambria" w:hAnsi="Cambria"/>
          <w:spacing w:val="-4"/>
        </w:rPr>
        <w:t>szczególności</w:t>
      </w:r>
      <w:r w:rsidR="008C49E7" w:rsidRPr="00C57D42">
        <w:rPr>
          <w:rFonts w:ascii="Cambria" w:hAnsi="Cambria"/>
          <w:spacing w:val="-4"/>
        </w:rPr>
        <w:t xml:space="preserve"> w </w:t>
      </w:r>
      <w:r w:rsidRPr="00C57D42">
        <w:rPr>
          <w:rFonts w:ascii="Cambria" w:hAnsi="Cambria"/>
          <w:spacing w:val="-4"/>
        </w:rPr>
        <w:t>zakresie:</w:t>
      </w:r>
    </w:p>
    <w:p w14:paraId="6310BC5F" w14:textId="23AB19F1"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rzekazywania informacji</w:t>
      </w:r>
      <w:r w:rsidR="008C49E7" w:rsidRPr="00C57D42">
        <w:rPr>
          <w:rFonts w:ascii="Cambria" w:hAnsi="Cambria"/>
          <w:spacing w:val="-4"/>
        </w:rPr>
        <w:t xml:space="preserve"> o </w:t>
      </w:r>
      <w:r w:rsidRPr="00C57D42">
        <w:rPr>
          <w:rFonts w:ascii="Cambria" w:hAnsi="Cambria"/>
          <w:spacing w:val="-4"/>
        </w:rPr>
        <w:t>przyjęciu</w:t>
      </w:r>
      <w:r w:rsidR="008C49E7" w:rsidRPr="00C57D42">
        <w:rPr>
          <w:rFonts w:ascii="Cambria" w:hAnsi="Cambria"/>
          <w:spacing w:val="-4"/>
        </w:rPr>
        <w:t xml:space="preserve"> i </w:t>
      </w:r>
      <w:r w:rsidRPr="00C57D42">
        <w:rPr>
          <w:rFonts w:ascii="Cambria" w:hAnsi="Cambria"/>
          <w:spacing w:val="-4"/>
        </w:rPr>
        <w:t>zarejestrowaniu szkody nie później niż</w:t>
      </w:r>
      <w:r w:rsidR="008C49E7" w:rsidRPr="00C57D42">
        <w:rPr>
          <w:rFonts w:ascii="Cambria" w:hAnsi="Cambria"/>
          <w:spacing w:val="-4"/>
        </w:rPr>
        <w:t xml:space="preserve"> w </w:t>
      </w:r>
      <w:r w:rsidRPr="00C57D42">
        <w:rPr>
          <w:rFonts w:ascii="Cambria" w:hAnsi="Cambria"/>
          <w:spacing w:val="-4"/>
        </w:rPr>
        <w:t>ciągu 2</w:t>
      </w:r>
      <w:r w:rsidR="00A34B3C" w:rsidRPr="00C57D42">
        <w:rPr>
          <w:rFonts w:ascii="Cambria" w:hAnsi="Cambria"/>
          <w:spacing w:val="-4"/>
        </w:rPr>
        <w:t> dni</w:t>
      </w:r>
      <w:r w:rsidRPr="00C57D42">
        <w:rPr>
          <w:rFonts w:ascii="Cambria" w:hAnsi="Cambria"/>
          <w:spacing w:val="-4"/>
        </w:rPr>
        <w:t xml:space="preserve"> robo</w:t>
      </w:r>
      <w:r w:rsidR="00784422" w:rsidRPr="00C57D42">
        <w:rPr>
          <w:rFonts w:ascii="Cambria" w:hAnsi="Cambria"/>
          <w:spacing w:val="-4"/>
        </w:rPr>
        <w:t>czych od daty zgłoszenia szkody;</w:t>
      </w:r>
      <w:r w:rsidRPr="00C57D42">
        <w:rPr>
          <w:rFonts w:ascii="Cambria" w:hAnsi="Cambria"/>
          <w:spacing w:val="-4"/>
        </w:rPr>
        <w:t xml:space="preserve"> </w:t>
      </w:r>
    </w:p>
    <w:p w14:paraId="1417625B" w14:textId="7CEA5D49"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dostarczania wykazu dokumentów i/lub informacji niezbędnych do ustalenia odpowiedzialności</w:t>
      </w:r>
      <w:r w:rsidR="008C49E7" w:rsidRPr="00C57D42">
        <w:rPr>
          <w:rFonts w:ascii="Cambria" w:hAnsi="Cambria"/>
          <w:spacing w:val="-4"/>
        </w:rPr>
        <w:t xml:space="preserve"> i </w:t>
      </w:r>
      <w:r w:rsidRPr="00C57D42">
        <w:rPr>
          <w:rFonts w:ascii="Cambria" w:hAnsi="Cambria"/>
          <w:spacing w:val="-4"/>
        </w:rPr>
        <w:t>wysokości szkody, nie później niż</w:t>
      </w:r>
      <w:r w:rsidR="008C49E7" w:rsidRPr="00C57D42">
        <w:rPr>
          <w:rFonts w:ascii="Cambria" w:hAnsi="Cambria"/>
          <w:spacing w:val="-4"/>
        </w:rPr>
        <w:t xml:space="preserve"> w </w:t>
      </w:r>
      <w:r w:rsidRPr="00C57D42">
        <w:rPr>
          <w:rFonts w:ascii="Cambria" w:hAnsi="Cambria"/>
          <w:spacing w:val="-4"/>
        </w:rPr>
        <w:t>ciągu 5</w:t>
      </w:r>
      <w:r w:rsidR="00A34B3C" w:rsidRPr="00C57D42">
        <w:rPr>
          <w:rFonts w:ascii="Cambria" w:hAnsi="Cambria"/>
          <w:spacing w:val="-4"/>
        </w:rPr>
        <w:t> dni</w:t>
      </w:r>
      <w:r w:rsidR="00784422" w:rsidRPr="00C57D42">
        <w:rPr>
          <w:rFonts w:ascii="Cambria" w:hAnsi="Cambria"/>
          <w:spacing w:val="-4"/>
        </w:rPr>
        <w:t xml:space="preserve"> od daty zgłoszenia szkody;</w:t>
      </w:r>
    </w:p>
    <w:p w14:paraId="6024E85E" w14:textId="05D2B7CA"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udzielania odpowiedzi</w:t>
      </w:r>
      <w:r w:rsidR="008C49E7" w:rsidRPr="00C57D42">
        <w:rPr>
          <w:rFonts w:ascii="Cambria" w:hAnsi="Cambria"/>
          <w:spacing w:val="-4"/>
        </w:rPr>
        <w:t xml:space="preserve"> w</w:t>
      </w:r>
      <w:r w:rsidR="00F24ED3" w:rsidRPr="00C57D42">
        <w:rPr>
          <w:rFonts w:ascii="Cambria" w:hAnsi="Cambria"/>
          <w:spacing w:val="-4"/>
        </w:rPr>
        <w:t xml:space="preserve"> </w:t>
      </w:r>
      <w:r w:rsidRPr="00C57D42">
        <w:rPr>
          <w:rFonts w:ascii="Cambria" w:hAnsi="Cambria"/>
          <w:spacing w:val="-4"/>
        </w:rPr>
        <w:t>ciągu 2</w:t>
      </w:r>
      <w:r w:rsidR="00F24ED3"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 xml:space="preserve"> roboczych na pytania dotyczące zaawansow</w:t>
      </w:r>
      <w:r w:rsidR="00784422" w:rsidRPr="00C57D42">
        <w:rPr>
          <w:rFonts w:ascii="Cambria" w:hAnsi="Cambria"/>
          <w:spacing w:val="-4"/>
        </w:rPr>
        <w:t>ania procedury likwidacji szkód;</w:t>
      </w:r>
    </w:p>
    <w:p w14:paraId="02F3378B" w14:textId="3624BA1E"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owiadamiania, gdy postępowanie likwidacyjne nie może być zakończone</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3C30A2" w:rsidRPr="00C57D42">
        <w:rPr>
          <w:rFonts w:ascii="Cambria" w:hAnsi="Cambria"/>
          <w:spacing w:val="-4"/>
        </w:rPr>
        <w:br/>
      </w:r>
      <w:r w:rsidRPr="00C57D42">
        <w:rPr>
          <w:rFonts w:ascii="Cambria" w:hAnsi="Cambria"/>
          <w:spacing w:val="-4"/>
        </w:rPr>
        <w:t>od zgłoszenia szkod</w:t>
      </w:r>
      <w:r w:rsidR="00784422" w:rsidRPr="00C57D42">
        <w:rPr>
          <w:rFonts w:ascii="Cambria" w:hAnsi="Cambria"/>
          <w:spacing w:val="-4"/>
        </w:rPr>
        <w:t>y wraz</w:t>
      </w:r>
      <w:r w:rsidR="008C49E7" w:rsidRPr="00C57D42">
        <w:rPr>
          <w:rFonts w:ascii="Cambria" w:hAnsi="Cambria"/>
          <w:spacing w:val="-4"/>
        </w:rPr>
        <w:t xml:space="preserve"> z </w:t>
      </w:r>
      <w:r w:rsidR="00784422" w:rsidRPr="00C57D42">
        <w:rPr>
          <w:rFonts w:ascii="Cambria" w:hAnsi="Cambria"/>
          <w:spacing w:val="-4"/>
        </w:rPr>
        <w:t>podaniem uzasadnienia;</w:t>
      </w:r>
    </w:p>
    <w:p w14:paraId="47A6775C" w14:textId="70A658DB"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określenia przypuszczalnego terminu zajęcia ostatecznego stanowiska</w:t>
      </w:r>
      <w:r w:rsidR="008C49E7" w:rsidRPr="00C57D42">
        <w:rPr>
          <w:rFonts w:ascii="Cambria" w:hAnsi="Cambria"/>
          <w:spacing w:val="-4"/>
        </w:rPr>
        <w:t xml:space="preserve"> w </w:t>
      </w:r>
      <w:r w:rsidRPr="00C57D42">
        <w:rPr>
          <w:rFonts w:ascii="Cambria" w:hAnsi="Cambria"/>
          <w:spacing w:val="-4"/>
        </w:rPr>
        <w:t>sprawie decyzji końc</w:t>
      </w:r>
      <w:r w:rsidR="00784422" w:rsidRPr="00C57D42">
        <w:rPr>
          <w:rFonts w:ascii="Cambria" w:hAnsi="Cambria"/>
          <w:spacing w:val="-4"/>
        </w:rPr>
        <w:t>zącej postępowanie likwidacyjne;</w:t>
      </w:r>
    </w:p>
    <w:p w14:paraId="583DD02D" w14:textId="3B37BE4F" w:rsidR="006239D4" w:rsidRPr="00C57D42" w:rsidRDefault="006239D4" w:rsidP="00F1614D">
      <w:pPr>
        <w:pStyle w:val="Akapitzlist"/>
        <w:widowControl w:val="0"/>
        <w:numPr>
          <w:ilvl w:val="0"/>
          <w:numId w:val="25"/>
        </w:numPr>
        <w:spacing w:after="0" w:line="240" w:lineRule="auto"/>
        <w:ind w:left="1276" w:hanging="283"/>
        <w:jc w:val="both"/>
        <w:rPr>
          <w:rFonts w:ascii="Cambria" w:hAnsi="Cambria"/>
          <w:spacing w:val="-4"/>
        </w:rPr>
      </w:pPr>
      <w:r w:rsidRPr="00C57D42">
        <w:rPr>
          <w:rFonts w:ascii="Cambria" w:hAnsi="Cambria"/>
          <w:spacing w:val="-4"/>
        </w:rPr>
        <w:t>pisemnego informowania ubezpieczającego oraz brokera ubezpieczeniowego</w:t>
      </w:r>
      <w:r w:rsidR="008C49E7" w:rsidRPr="00C57D42">
        <w:rPr>
          <w:rFonts w:ascii="Cambria" w:hAnsi="Cambria"/>
          <w:spacing w:val="-4"/>
        </w:rPr>
        <w:t xml:space="preserve"> o </w:t>
      </w:r>
      <w:r w:rsidRPr="00C57D42">
        <w:rPr>
          <w:rFonts w:ascii="Cambria" w:hAnsi="Cambria"/>
          <w:spacing w:val="-4"/>
        </w:rPr>
        <w:t>decyzji kończącej postępowanie likwidacyjne</w:t>
      </w:r>
      <w:r w:rsidR="00784422" w:rsidRPr="00C57D42">
        <w:rPr>
          <w:rFonts w:ascii="Cambria" w:hAnsi="Cambria"/>
          <w:spacing w:val="-4"/>
        </w:rPr>
        <w:t>.</w:t>
      </w:r>
    </w:p>
    <w:p w14:paraId="56683154" w14:textId="73B4679D"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o przyjęciu zgłoszenia szkody ubezpieczyciel zobowiązuje się do bezzwłocznego uzgodnienia</w:t>
      </w:r>
      <w:r w:rsidR="008C49E7" w:rsidRPr="00C57D42">
        <w:rPr>
          <w:rFonts w:ascii="Cambria" w:hAnsi="Cambria"/>
          <w:spacing w:val="-4"/>
        </w:rPr>
        <w:t xml:space="preserve"> z </w:t>
      </w:r>
      <w:r w:rsidRPr="00C57D42">
        <w:rPr>
          <w:rFonts w:ascii="Cambria" w:hAnsi="Cambria"/>
          <w:spacing w:val="-4"/>
        </w:rPr>
        <w:t>ubezpieczającym lub ubezpieczonym dogodnego dla obu stron terminu oględzin szkody. Dokonanie przez ubezpieczyciela lub na jego zlecenie oględzin pojazdu nastąpi</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szkody,</w:t>
      </w:r>
      <w:r w:rsidR="008C49E7" w:rsidRPr="00C57D42">
        <w:rPr>
          <w:rFonts w:ascii="Cambria" w:hAnsi="Cambria"/>
          <w:spacing w:val="-4"/>
        </w:rPr>
        <w:t xml:space="preserve"> a </w:t>
      </w:r>
      <w:r w:rsidRPr="00C57D42">
        <w:rPr>
          <w:rFonts w:ascii="Cambria" w:hAnsi="Cambria"/>
          <w:spacing w:val="-4"/>
        </w:rPr>
        <w:t>przedstawienie kalkulacji kosztów naprawy</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dokonania oględzin</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niedokonania przez ubezpieczyciela lub na jego zlecenie oględzin</w:t>
      </w:r>
      <w:r w:rsidR="008C49E7" w:rsidRPr="00C57D42">
        <w:rPr>
          <w:rFonts w:ascii="Cambria" w:hAnsi="Cambria"/>
          <w:spacing w:val="-4"/>
        </w:rPr>
        <w:t xml:space="preserve"> w </w:t>
      </w:r>
      <w:r w:rsidRPr="00C57D42">
        <w:rPr>
          <w:rFonts w:ascii="Cambria" w:hAnsi="Cambria"/>
          <w:spacing w:val="-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A34B3C" w:rsidRPr="00C57D42">
        <w:rPr>
          <w:rFonts w:ascii="Cambria" w:hAnsi="Cambria"/>
          <w:spacing w:val="-4"/>
        </w:rPr>
        <w:t> dni</w:t>
      </w:r>
      <w:r w:rsidRPr="00C57D42">
        <w:rPr>
          <w:rFonts w:ascii="Cambria" w:hAnsi="Cambria"/>
          <w:spacing w:val="-4"/>
        </w:rPr>
        <w:t xml:space="preserve"> robocze od jego skutecznego dostarczenia; po upływie tego terminu przyjmuje się akcept milczący. Ubezpieczyciel wypłaca odszkodowanie na podstawie faktur lub kosztorysu. </w:t>
      </w:r>
    </w:p>
    <w:p w14:paraId="504F9E3E" w14:textId="02335572" w:rsidR="003E5720" w:rsidRPr="00C57D42" w:rsidRDefault="003E5720" w:rsidP="00F1614D">
      <w:pPr>
        <w:pStyle w:val="Akapitzlist"/>
        <w:widowControl w:val="0"/>
        <w:numPr>
          <w:ilvl w:val="1"/>
          <w:numId w:val="21"/>
        </w:numPr>
        <w:spacing w:before="120" w:after="0" w:line="240" w:lineRule="auto"/>
        <w:ind w:left="992" w:hanging="567"/>
        <w:contextualSpacing w:val="0"/>
        <w:jc w:val="both"/>
        <w:rPr>
          <w:rFonts w:ascii="Cambria" w:hAnsi="Cambria"/>
          <w:spacing w:val="-4"/>
        </w:rPr>
      </w:pPr>
      <w:r w:rsidRPr="00C57D42">
        <w:rPr>
          <w:rFonts w:ascii="Cambria" w:hAnsi="Cambria"/>
          <w:spacing w:val="-4"/>
        </w:rPr>
        <w:t xml:space="preserve">Dla pojazdów specjalnych, np. pożarniczych, ustala się dodatkowy limit odpowiedzialności, obejmujący koszty dojazdu/transportu do serwisu, w wysokości 5 000,00 zł łącznie </w:t>
      </w:r>
      <w:r w:rsidR="00662C7C" w:rsidRPr="00C57D42">
        <w:rPr>
          <w:rFonts w:ascii="Cambria" w:hAnsi="Cambria"/>
          <w:spacing w:val="-4"/>
        </w:rPr>
        <w:br/>
      </w:r>
      <w:r w:rsidRPr="00C57D42">
        <w:rPr>
          <w:rFonts w:ascii="Cambria" w:hAnsi="Cambria"/>
          <w:spacing w:val="-4"/>
        </w:rPr>
        <w:t>dla wszystkich takich pojazdów w każdym okresie ubezpieczenia.</w:t>
      </w:r>
    </w:p>
    <w:p w14:paraId="227A375E" w14:textId="6EC65AB3" w:rsidR="006239D4" w:rsidRPr="00C57D42" w:rsidRDefault="006239D4" w:rsidP="00F1614D">
      <w:pPr>
        <w:pStyle w:val="Akapitzlist"/>
        <w:widowControl w:val="0"/>
        <w:numPr>
          <w:ilvl w:val="1"/>
          <w:numId w:val="21"/>
        </w:numPr>
        <w:spacing w:before="120" w:after="0" w:line="240" w:lineRule="auto"/>
        <w:ind w:left="992" w:hanging="567"/>
        <w:contextualSpacing w:val="0"/>
        <w:jc w:val="both"/>
        <w:rPr>
          <w:rFonts w:ascii="Cambria" w:hAnsi="Cambria"/>
          <w:spacing w:val="-4"/>
        </w:rPr>
      </w:pPr>
      <w:r w:rsidRPr="00C57D42">
        <w:rPr>
          <w:rFonts w:ascii="Cambria" w:hAnsi="Cambria"/>
          <w:spacing w:val="-4"/>
        </w:rPr>
        <w:t>W przypadku konieczności dokonania dodatkowych oględzin szkody, ubezpieczyciel przeprowadzi je</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45AAC90C" w14:textId="743A78A5"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Termin oględzin szkody może nastąpić</w:t>
      </w:r>
      <w:r w:rsidR="008C49E7" w:rsidRPr="00C57D42">
        <w:rPr>
          <w:rFonts w:ascii="Cambria" w:hAnsi="Cambria"/>
          <w:spacing w:val="-4"/>
        </w:rPr>
        <w:t xml:space="preserve"> w </w:t>
      </w:r>
      <w:r w:rsidRPr="00C57D42">
        <w:rPr>
          <w:rFonts w:ascii="Cambria" w:hAnsi="Cambria"/>
          <w:spacing w:val="-4"/>
        </w:rPr>
        <w:t>innym terminie niż wskazany</w:t>
      </w:r>
      <w:r w:rsidR="008C49E7" w:rsidRPr="00C57D42">
        <w:rPr>
          <w:rFonts w:ascii="Cambria" w:hAnsi="Cambria"/>
          <w:spacing w:val="-4"/>
        </w:rPr>
        <w:t xml:space="preserve"> </w:t>
      </w:r>
      <w:r w:rsidRPr="00C57D42">
        <w:rPr>
          <w:rFonts w:ascii="Cambria" w:hAnsi="Cambria"/>
          <w:spacing w:val="-4"/>
        </w:rPr>
        <w:t>powyżej, po podjęciu właściwych ustaleń</w:t>
      </w:r>
      <w:r w:rsidR="008C49E7" w:rsidRPr="00C57D42">
        <w:rPr>
          <w:rFonts w:ascii="Cambria" w:hAnsi="Cambria"/>
          <w:spacing w:val="-4"/>
        </w:rPr>
        <w:t xml:space="preserve"> z </w:t>
      </w:r>
      <w:r w:rsidRPr="00C57D42">
        <w:rPr>
          <w:rFonts w:ascii="Cambria" w:hAnsi="Cambria"/>
          <w:spacing w:val="-4"/>
        </w:rPr>
        <w:t>ubezpieczającym lub ubezpieczonym.</w:t>
      </w:r>
    </w:p>
    <w:p w14:paraId="43EF982B" w14:textId="70587B36"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uznania odpowiedzialności za szkodę, ubezpieczyciel wypłaca odszkodowanie</w:t>
      </w:r>
      <w:r w:rsidR="008C49E7" w:rsidRPr="00C57D42">
        <w:rPr>
          <w:rFonts w:ascii="Cambria" w:hAnsi="Cambria"/>
          <w:spacing w:val="-4"/>
        </w:rPr>
        <w:t xml:space="preserve"> w </w:t>
      </w:r>
      <w:r w:rsidRPr="00C57D42">
        <w:rPr>
          <w:rFonts w:ascii="Cambria" w:hAnsi="Cambria"/>
          <w:spacing w:val="-4"/>
        </w:rPr>
        <w:t>terminie 30</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głoszenia szkody,</w:t>
      </w:r>
      <w:r w:rsidR="008C49E7" w:rsidRPr="00C57D42">
        <w:rPr>
          <w:rFonts w:ascii="Cambria" w:hAnsi="Cambria"/>
          <w:spacing w:val="-4"/>
        </w:rPr>
        <w:t xml:space="preserve"> a w </w:t>
      </w:r>
      <w:r w:rsidRPr="00C57D42">
        <w:rPr>
          <w:rFonts w:ascii="Cambria" w:hAnsi="Cambria"/>
          <w:spacing w:val="-4"/>
        </w:rPr>
        <w:t>przypadku gdy wyjaśnienie</w:t>
      </w:r>
      <w:r w:rsidR="008C49E7" w:rsidRPr="00C57D42">
        <w:rPr>
          <w:rFonts w:ascii="Cambria" w:hAnsi="Cambria"/>
          <w:spacing w:val="-4"/>
        </w:rPr>
        <w:t xml:space="preserve"> w </w:t>
      </w:r>
      <w:r w:rsidRPr="00C57D42">
        <w:rPr>
          <w:rFonts w:ascii="Cambria" w:hAnsi="Cambria"/>
          <w:spacing w:val="-4"/>
        </w:rPr>
        <w:t>tym terminie okoliczności niezbędnych do ustalenia odpowiedzialności ubezpieczyciela okazało się niemożliwe, odszkodowanie wypłacone zostanie</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w:t>
      </w:r>
      <w:r w:rsidR="003C30A2"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którym przy zachowaniu należytej staranności wyjaśnienie tych okoliczności okazało się możliwe, nie później jednak niż</w:t>
      </w:r>
      <w:r w:rsidR="008C49E7" w:rsidRPr="00C57D42">
        <w:rPr>
          <w:rFonts w:ascii="Cambria" w:hAnsi="Cambria"/>
          <w:spacing w:val="-4"/>
        </w:rPr>
        <w:t xml:space="preserve"> w </w:t>
      </w:r>
      <w:r w:rsidRPr="00C57D42">
        <w:rPr>
          <w:rFonts w:ascii="Cambria" w:hAnsi="Cambria"/>
          <w:spacing w:val="-4"/>
        </w:rPr>
        <w:t>terminie 60</w:t>
      </w:r>
      <w:r w:rsidR="00A34B3C" w:rsidRPr="00C57D42">
        <w:rPr>
          <w:rFonts w:ascii="Cambria" w:hAnsi="Cambria"/>
          <w:spacing w:val="-4"/>
        </w:rPr>
        <w:t> dni</w:t>
      </w:r>
      <w:r w:rsidRPr="00C57D42">
        <w:rPr>
          <w:rFonts w:ascii="Cambria" w:hAnsi="Cambria"/>
          <w:spacing w:val="-4"/>
        </w:rPr>
        <w:t xml:space="preserve"> od daty zgłoszenia szkody. Termin 60</w:t>
      </w:r>
      <w:r w:rsidR="00A34B3C" w:rsidRPr="00C57D42">
        <w:rPr>
          <w:rFonts w:ascii="Cambria" w:hAnsi="Cambria"/>
          <w:spacing w:val="-4"/>
        </w:rPr>
        <w:t> dni</w:t>
      </w:r>
      <w:r w:rsidRPr="00C57D42">
        <w:rPr>
          <w:rFonts w:ascii="Cambria" w:hAnsi="Cambria"/>
          <w:spacing w:val="-4"/>
        </w:rPr>
        <w:t xml:space="preserve"> na ostateczną wypłatę odszkodowania nie obowiązuje, jeżeli poszkodowany nie dostarczył dokumentów,</w:t>
      </w:r>
      <w:r w:rsidR="008C49E7" w:rsidRPr="00C57D42">
        <w:rPr>
          <w:rFonts w:ascii="Cambria" w:hAnsi="Cambria"/>
          <w:spacing w:val="-4"/>
        </w:rPr>
        <w:t xml:space="preserve"> o </w:t>
      </w:r>
      <w:r w:rsidRPr="00C57D42">
        <w:rPr>
          <w:rFonts w:ascii="Cambria" w:hAnsi="Cambria"/>
          <w:spacing w:val="-4"/>
        </w:rPr>
        <w:t>które wystąpił ubezpieczyciel,</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w:t>
      </w:r>
      <w:r w:rsidR="003C30A2" w:rsidRPr="00C57D42">
        <w:rPr>
          <w:rFonts w:ascii="Cambria" w:hAnsi="Cambria"/>
          <w:spacing w:val="-4"/>
        </w:rPr>
        <w:softHyphen/>
      </w:r>
      <w:r w:rsidRPr="00C57D42">
        <w:rPr>
          <w:rFonts w:ascii="Cambria" w:hAnsi="Cambria"/>
          <w:spacing w:val="-4"/>
        </w:rPr>
        <w:t>ności za szkodę oraz gdy ustalenie odpowiedzialności ubezpieczyciela albo wysokość należnego odszkodowania zależy od toczącego się postępowania karnego lub cywilnego – dotyczy ubezpieczeń dobrowolnych.</w:t>
      </w:r>
    </w:p>
    <w:p w14:paraId="59AD760C" w14:textId="087E2684"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roszczeń kierowanych do ubezpieczającego lub ubezpieczonego</w:t>
      </w:r>
      <w:r w:rsidR="008C49E7" w:rsidRPr="00C57D42">
        <w:rPr>
          <w:rFonts w:ascii="Cambria" w:hAnsi="Cambria"/>
          <w:spacing w:val="-4"/>
        </w:rPr>
        <w:t xml:space="preserve"> z</w:t>
      </w:r>
      <w:r w:rsidR="003E5720" w:rsidRPr="00C57D42">
        <w:rPr>
          <w:rFonts w:ascii="Cambria" w:hAnsi="Cambria"/>
          <w:spacing w:val="-4"/>
        </w:rPr>
        <w:t xml:space="preserve"> </w:t>
      </w:r>
      <w:r w:rsidRPr="00C57D42">
        <w:rPr>
          <w:rFonts w:ascii="Cambria" w:hAnsi="Cambria"/>
          <w:spacing w:val="-4"/>
        </w:rPr>
        <w:t>zakresu odpowiedzialności cywilnej posiadaczy pojazdów mechanicznych ubezpieczyciel zobligowany jest zasięgnąć opinii ubezpieczającego lub ubezpieczonego</w:t>
      </w:r>
      <w:r w:rsidR="008C49E7" w:rsidRPr="00C57D42">
        <w:rPr>
          <w:rFonts w:ascii="Cambria" w:hAnsi="Cambria"/>
          <w:spacing w:val="-4"/>
        </w:rPr>
        <w:t xml:space="preserve"> w</w:t>
      </w:r>
      <w:r w:rsidR="003E5720" w:rsidRPr="00C57D42">
        <w:rPr>
          <w:rFonts w:ascii="Cambria" w:hAnsi="Cambria"/>
          <w:spacing w:val="-4"/>
        </w:rPr>
        <w:t xml:space="preserve"> </w:t>
      </w:r>
      <w:r w:rsidRPr="00C57D42">
        <w:rPr>
          <w:rFonts w:ascii="Cambria" w:hAnsi="Cambria"/>
          <w:spacing w:val="-4"/>
        </w:rPr>
        <w:t>kwestii uznania przez niego odpowiedzialności za zaistniały wypadek ubezpieczeniowy.</w:t>
      </w:r>
    </w:p>
    <w:p w14:paraId="6E968EB0" w14:textId="4396F223"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ający lub ubezpieczony ma prawo do wglądu do dokum</w:t>
      </w:r>
      <w:r w:rsidR="00BF7BE2" w:rsidRPr="00C57D42">
        <w:rPr>
          <w:rFonts w:ascii="Cambria" w:hAnsi="Cambria"/>
          <w:spacing w:val="-4"/>
        </w:rPr>
        <w:t>entacji złożonej przez poszkodo</w:t>
      </w:r>
      <w:r w:rsidRPr="00C57D42">
        <w:rPr>
          <w:rFonts w:ascii="Cambria" w:hAnsi="Cambria"/>
          <w:spacing w:val="-4"/>
        </w:rPr>
        <w:t>wanego</w:t>
      </w:r>
      <w:r w:rsidR="008C49E7" w:rsidRPr="00C57D42">
        <w:rPr>
          <w:rFonts w:ascii="Cambria" w:hAnsi="Cambria"/>
          <w:spacing w:val="-4"/>
        </w:rPr>
        <w:t xml:space="preserve"> u </w:t>
      </w:r>
      <w:r w:rsidRPr="00C57D42">
        <w:rPr>
          <w:rFonts w:ascii="Cambria" w:hAnsi="Cambria"/>
          <w:spacing w:val="-4"/>
        </w:rPr>
        <w:t>ubezpieczyciela, jeśli jest to zgodne</w:t>
      </w:r>
      <w:r w:rsidR="008C49E7" w:rsidRPr="00C57D42">
        <w:rPr>
          <w:rFonts w:ascii="Cambria" w:hAnsi="Cambria"/>
          <w:spacing w:val="-4"/>
        </w:rPr>
        <w:t xml:space="preserve"> z </w:t>
      </w:r>
      <w:r w:rsidRPr="00C57D42">
        <w:rPr>
          <w:rFonts w:ascii="Cambria" w:hAnsi="Cambria"/>
          <w:spacing w:val="-4"/>
        </w:rPr>
        <w:t>obowiązującymi przepisami prawa.</w:t>
      </w:r>
    </w:p>
    <w:p w14:paraId="20ECD819" w14:textId="6E5CFD1B"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any jest przesyłać do ubezpieczającego decyzji odszkodowawczych</w:t>
      </w:r>
      <w:r w:rsidR="008C49E7" w:rsidRPr="00C57D42">
        <w:rPr>
          <w:rFonts w:ascii="Cambria" w:hAnsi="Cambria"/>
          <w:spacing w:val="-4"/>
        </w:rPr>
        <w:t xml:space="preserve"> w </w:t>
      </w:r>
      <w:r w:rsidRPr="00C57D42">
        <w:rPr>
          <w:rFonts w:ascii="Cambria" w:hAnsi="Cambria"/>
          <w:spacing w:val="-4"/>
        </w:rPr>
        <w:t>zakresie obowiązkowego ubezpieczenia odpowiedzialności cywilnej,</w:t>
      </w:r>
      <w:r w:rsidR="008C49E7" w:rsidRPr="00C57D42">
        <w:rPr>
          <w:rFonts w:ascii="Cambria" w:hAnsi="Cambria"/>
          <w:spacing w:val="-4"/>
        </w:rPr>
        <w:t xml:space="preserve"> w</w:t>
      </w:r>
      <w:r w:rsidR="003E5720" w:rsidRPr="00C57D42">
        <w:rPr>
          <w:rFonts w:ascii="Cambria" w:hAnsi="Cambria"/>
          <w:spacing w:val="-4"/>
        </w:rPr>
        <w:t xml:space="preserve"> </w:t>
      </w:r>
      <w:r w:rsidRPr="00C57D42">
        <w:rPr>
          <w:rFonts w:ascii="Cambria" w:hAnsi="Cambria"/>
          <w:spacing w:val="-4"/>
        </w:rPr>
        <w:t>tym informacji</w:t>
      </w:r>
      <w:r w:rsidR="008C49E7" w:rsidRPr="00C57D42">
        <w:rPr>
          <w:rFonts w:ascii="Cambria" w:hAnsi="Cambria"/>
          <w:spacing w:val="-4"/>
        </w:rPr>
        <w:t xml:space="preserve"> o </w:t>
      </w:r>
      <w:r w:rsidRPr="00C57D42">
        <w:rPr>
          <w:rFonts w:ascii="Cambria" w:hAnsi="Cambria"/>
          <w:spacing w:val="-4"/>
        </w:rPr>
        <w:t>wysokości wypłaconych roszczeń.</w:t>
      </w:r>
    </w:p>
    <w:p w14:paraId="392AE8C3" w14:textId="2ABAC1E8" w:rsidR="006239D4" w:rsidRPr="00C57D42" w:rsidRDefault="00BF7BE2"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uznania odpowiedzialności za szkodę ubezpieczyciel zobowiązuje się do wypłaty bezspornej kwoty odszkodowania na rzecz ubezpieczającego</w:t>
      </w:r>
      <w:r w:rsidR="008C49E7" w:rsidRPr="00C57D42">
        <w:rPr>
          <w:rFonts w:ascii="Cambria" w:hAnsi="Cambria"/>
          <w:spacing w:val="-4"/>
        </w:rPr>
        <w:t xml:space="preserve"> w </w:t>
      </w:r>
      <w:r w:rsidR="006239D4" w:rsidRPr="00C57D42">
        <w:rPr>
          <w:rFonts w:ascii="Cambria" w:hAnsi="Cambria"/>
          <w:spacing w:val="-4"/>
        </w:rPr>
        <w:t>terminie 30</w:t>
      </w:r>
      <w:r w:rsidR="00A34B3C" w:rsidRPr="00C57D42">
        <w:rPr>
          <w:rFonts w:ascii="Cambria" w:hAnsi="Cambria"/>
          <w:spacing w:val="-4"/>
        </w:rPr>
        <w:t> dni</w:t>
      </w:r>
      <w:r w:rsidR="006239D4" w:rsidRPr="00C57D42">
        <w:rPr>
          <w:rFonts w:ascii="Cambria" w:hAnsi="Cambria"/>
          <w:spacing w:val="-4"/>
        </w:rPr>
        <w:t xml:space="preserve"> od zgłoszenia szkody, zgodnie</w:t>
      </w:r>
      <w:r w:rsidR="008C49E7" w:rsidRPr="00C57D42">
        <w:rPr>
          <w:rFonts w:ascii="Cambria" w:hAnsi="Cambria"/>
          <w:spacing w:val="-4"/>
        </w:rPr>
        <w:t xml:space="preserve"> z</w:t>
      </w:r>
      <w:r w:rsidR="00362CE7" w:rsidRPr="00C57D42">
        <w:rPr>
          <w:rFonts w:ascii="Cambria" w:hAnsi="Cambria"/>
          <w:spacing w:val="-4"/>
        </w:rPr>
        <w:t xml:space="preserve"> art. </w:t>
      </w:r>
      <w:r w:rsidR="006239D4" w:rsidRPr="00C57D42">
        <w:rPr>
          <w:rFonts w:ascii="Cambria" w:hAnsi="Cambria"/>
          <w:spacing w:val="-4"/>
        </w:rPr>
        <w:t xml:space="preserve">817 </w:t>
      </w:r>
      <w:r w:rsidR="00C673D3" w:rsidRPr="00C57D42">
        <w:rPr>
          <w:rFonts w:ascii="Cambria" w:hAnsi="Cambria"/>
          <w:spacing w:val="-4"/>
        </w:rPr>
        <w:t>§</w:t>
      </w:r>
      <w:r w:rsidR="006239D4" w:rsidRPr="00C57D42">
        <w:rPr>
          <w:rFonts w:ascii="Cambria" w:hAnsi="Cambria"/>
          <w:spacing w:val="-4"/>
        </w:rPr>
        <w:t xml:space="preserve">2 </w:t>
      </w:r>
      <w:r w:rsidR="00A34B3C" w:rsidRPr="00C57D42">
        <w:rPr>
          <w:rFonts w:ascii="Cambria" w:hAnsi="Cambria"/>
          <w:spacing w:val="-4"/>
        </w:rPr>
        <w:t>Kodeksu cywilnego</w:t>
      </w:r>
      <w:r w:rsidR="006239D4" w:rsidRPr="00C57D42">
        <w:rPr>
          <w:rFonts w:ascii="Cambria" w:hAnsi="Cambria"/>
          <w:spacing w:val="-4"/>
        </w:rPr>
        <w:t>.</w:t>
      </w:r>
    </w:p>
    <w:p w14:paraId="3E3044BA" w14:textId="6BBA3E4A"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Ubezpieczyciel zobowiązany jest rozpatrzyć odwołanie złożone przez ubezpieczającego </w:t>
      </w:r>
      <w:r w:rsidR="00F24ED3" w:rsidRPr="00C57D42">
        <w:rPr>
          <w:rFonts w:ascii="Cambria" w:hAnsi="Cambria"/>
          <w:spacing w:val="-4"/>
        </w:rPr>
        <w:br/>
      </w:r>
      <w:r w:rsidRPr="00C57D42">
        <w:rPr>
          <w:rFonts w:ascii="Cambria" w:hAnsi="Cambria"/>
          <w:spacing w:val="-4"/>
        </w:rPr>
        <w:t>lub ubezpieczonego lub za pośredni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5CC95CC6" w14:textId="56364936"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oświadcza, ż</w:t>
      </w:r>
      <w:r w:rsidR="00111399" w:rsidRPr="00C57D42">
        <w:rPr>
          <w:rFonts w:ascii="Cambria" w:hAnsi="Cambria"/>
          <w:spacing w:val="-4"/>
        </w:rPr>
        <w:t>e</w:t>
      </w:r>
      <w:r w:rsidRPr="00C57D42">
        <w:rPr>
          <w:rFonts w:ascii="Cambria" w:hAnsi="Cambria"/>
          <w:spacing w:val="-4"/>
        </w:rPr>
        <w:t xml:space="preserve">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za wyjątkiem dokumentów wymaganych</w:t>
      </w:r>
      <w:r w:rsidR="008C49E7" w:rsidRPr="00C57D42">
        <w:rPr>
          <w:rFonts w:ascii="Cambria" w:hAnsi="Cambria"/>
          <w:spacing w:val="-4"/>
        </w:rPr>
        <w:t xml:space="preserve"> w </w:t>
      </w:r>
      <w:r w:rsidRPr="00C57D42">
        <w:rPr>
          <w:rFonts w:ascii="Cambria" w:hAnsi="Cambria"/>
          <w:spacing w:val="-4"/>
        </w:rPr>
        <w:t>oryginale</w:t>
      </w:r>
      <w:r w:rsidR="00114D4C" w:rsidRPr="00C57D42">
        <w:rPr>
          <w:rFonts w:ascii="Cambria" w:hAnsi="Cambria"/>
          <w:spacing w:val="-4"/>
        </w:rPr>
        <w:t xml:space="preserve"> (np. </w:t>
      </w:r>
      <w:r w:rsidRPr="00C57D42">
        <w:rPr>
          <w:rFonts w:ascii="Cambria" w:hAnsi="Cambria"/>
          <w:spacing w:val="-4"/>
        </w:rPr>
        <w:t>rachunków, faktur). Niniejsze postanowienie nie dotyczy szkód osobowych.</w:t>
      </w:r>
    </w:p>
    <w:p w14:paraId="33F90387" w14:textId="0A8205F6" w:rsidR="006239D4" w:rsidRPr="00C57D42" w:rsidRDefault="00BF7BE2"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w:t>
      </w:r>
      <w:r w:rsidR="006239D4" w:rsidRPr="00C57D42">
        <w:rPr>
          <w:rFonts w:ascii="Cambria" w:hAnsi="Cambria"/>
          <w:spacing w:val="-4"/>
        </w:rPr>
        <w:t>bezpieczyciel oświadcza, że wszelkie wypłaty dla ubezpieczającego będą przyznawane</w:t>
      </w:r>
      <w:r w:rsidR="008C49E7" w:rsidRPr="00C57D42">
        <w:rPr>
          <w:rFonts w:ascii="Cambria" w:hAnsi="Cambria"/>
          <w:spacing w:val="-4"/>
        </w:rPr>
        <w:t xml:space="preserve"> </w:t>
      </w:r>
      <w:r w:rsidR="003C30A2" w:rsidRPr="00C57D42">
        <w:rPr>
          <w:rFonts w:ascii="Cambria" w:hAnsi="Cambria"/>
          <w:spacing w:val="-4"/>
        </w:rPr>
        <w:br/>
      </w:r>
      <w:r w:rsidR="008C49E7" w:rsidRPr="00C57D42">
        <w:rPr>
          <w:rFonts w:ascii="Cambria" w:hAnsi="Cambria"/>
          <w:spacing w:val="-4"/>
        </w:rPr>
        <w:t>w</w:t>
      </w:r>
      <w:r w:rsidR="003C30A2" w:rsidRPr="00C57D42">
        <w:rPr>
          <w:rFonts w:ascii="Cambria" w:hAnsi="Cambria"/>
          <w:spacing w:val="-4"/>
        </w:rPr>
        <w:t xml:space="preserve"> </w:t>
      </w:r>
      <w:r w:rsidR="006239D4" w:rsidRPr="00C57D42">
        <w:rPr>
          <w:rFonts w:ascii="Cambria" w:hAnsi="Cambria"/>
          <w:spacing w:val="-4"/>
        </w:rPr>
        <w:t>wartości brutto</w:t>
      </w:r>
      <w:r w:rsidR="00114D4C" w:rsidRPr="00C57D42">
        <w:rPr>
          <w:rFonts w:ascii="Cambria" w:hAnsi="Cambria"/>
          <w:spacing w:val="-4"/>
        </w:rPr>
        <w:t xml:space="preserve"> (z</w:t>
      </w:r>
      <w:r w:rsidR="00F24ED3" w:rsidRPr="00C57D42">
        <w:rPr>
          <w:rFonts w:ascii="Cambria" w:hAnsi="Cambria"/>
          <w:spacing w:val="-4"/>
        </w:rPr>
        <w:t xml:space="preserve"> </w:t>
      </w:r>
      <w:r w:rsidR="006239D4" w:rsidRPr="00C57D42">
        <w:rPr>
          <w:rFonts w:ascii="Cambria" w:hAnsi="Cambria"/>
          <w:spacing w:val="-4"/>
        </w:rPr>
        <w:t>podatkiem VAT) lub</w:t>
      </w:r>
      <w:r w:rsidR="008C49E7" w:rsidRPr="00C57D42">
        <w:rPr>
          <w:rFonts w:ascii="Cambria" w:hAnsi="Cambria"/>
          <w:spacing w:val="-4"/>
        </w:rPr>
        <w:t xml:space="preserve"> w</w:t>
      </w:r>
      <w:r w:rsidR="003C30A2" w:rsidRPr="00C57D42">
        <w:rPr>
          <w:rFonts w:ascii="Cambria" w:hAnsi="Cambria"/>
          <w:spacing w:val="-4"/>
        </w:rPr>
        <w:t xml:space="preserve"> </w:t>
      </w:r>
      <w:r w:rsidR="006239D4" w:rsidRPr="00C57D42">
        <w:rPr>
          <w:rFonts w:ascii="Cambria" w:hAnsi="Cambria"/>
          <w:spacing w:val="-4"/>
        </w:rPr>
        <w:t>wartości netto (bez podatku VAT),</w:t>
      </w:r>
      <w:r w:rsidR="00E17816">
        <w:rPr>
          <w:rFonts w:ascii="Cambria" w:hAnsi="Cambria"/>
          <w:spacing w:val="-4"/>
        </w:rPr>
        <w:t xml:space="preserve"> </w:t>
      </w:r>
      <w:r w:rsidR="00E17816">
        <w:rPr>
          <w:rFonts w:ascii="Cambria" w:hAnsi="Cambria"/>
          <w:spacing w:val="-4"/>
        </w:rPr>
        <w:br/>
      </w:r>
      <w:r w:rsidR="006239D4" w:rsidRPr="00C57D42">
        <w:rPr>
          <w:rFonts w:ascii="Cambria" w:hAnsi="Cambria"/>
          <w:spacing w:val="-4"/>
        </w:rPr>
        <w:t>jeśli ubezpieczający dokona odliczenia tego podatku.</w:t>
      </w:r>
    </w:p>
    <w:p w14:paraId="73092596" w14:textId="73890768"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zobowiązuje się do przesyłania raportu</w:t>
      </w:r>
      <w:r w:rsidR="008C49E7" w:rsidRPr="00C57D42">
        <w:rPr>
          <w:rFonts w:ascii="Cambria" w:hAnsi="Cambria"/>
          <w:spacing w:val="-4"/>
        </w:rPr>
        <w:t xml:space="preserve"> o </w:t>
      </w:r>
      <w:r w:rsidRPr="00C57D42">
        <w:rPr>
          <w:rFonts w:ascii="Cambria" w:hAnsi="Cambria"/>
          <w:spacing w:val="-4"/>
        </w:rPr>
        <w:t>przebiegu ubezpieczeń do brokera ubezpieczeniowego na każdy jego wniosek,</w:t>
      </w:r>
      <w:r w:rsidR="008C49E7" w:rsidRPr="00C57D42">
        <w:rPr>
          <w:rFonts w:ascii="Cambria" w:hAnsi="Cambria"/>
          <w:spacing w:val="-4"/>
        </w:rPr>
        <w:t xml:space="preserve"> w</w:t>
      </w:r>
      <w:r w:rsidR="003C30A2" w:rsidRPr="00C57D42">
        <w:rPr>
          <w:rFonts w:ascii="Cambria" w:hAnsi="Cambria"/>
          <w:spacing w:val="-4"/>
        </w:rPr>
        <w:t xml:space="preserve"> </w:t>
      </w:r>
      <w:r w:rsidRPr="00C57D42">
        <w:rPr>
          <w:rFonts w:ascii="Cambria" w:hAnsi="Cambria"/>
          <w:spacing w:val="-4"/>
        </w:rPr>
        <w:t>terminie 5</w:t>
      </w:r>
      <w:r w:rsidR="003C30A2"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 xml:space="preserve"> roboczych od daty złożenia wniosku.</w:t>
      </w:r>
    </w:p>
    <w:p w14:paraId="40F3D9A3" w14:textId="77777777"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Zniesiona zostaje konsumpcja sumy ubezpieczenia po wypłacie odszkodowania.</w:t>
      </w:r>
    </w:p>
    <w:p w14:paraId="65F11CA7" w14:textId="49AB656B"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rzy ustalaniu kwoty odszkodowania nie będą stosowane potrącenia</w:t>
      </w:r>
      <w:r w:rsidR="008C49E7" w:rsidRPr="00C57D42">
        <w:rPr>
          <w:rFonts w:ascii="Cambria" w:hAnsi="Cambria"/>
          <w:spacing w:val="-4"/>
        </w:rPr>
        <w:t xml:space="preserve"> z </w:t>
      </w:r>
      <w:r w:rsidRPr="00C57D42">
        <w:rPr>
          <w:rFonts w:ascii="Cambria" w:hAnsi="Cambria"/>
          <w:spacing w:val="-4"/>
        </w:rPr>
        <w:t>tytułu zużycia części zakwalifikowanych do naprawy,</w:t>
      </w:r>
      <w:r w:rsidR="008C49E7" w:rsidRPr="00C57D42">
        <w:rPr>
          <w:rFonts w:ascii="Cambria" w:hAnsi="Cambria"/>
          <w:spacing w:val="-4"/>
        </w:rPr>
        <w:t xml:space="preserve"> w </w:t>
      </w:r>
      <w:r w:rsidRPr="00C57D42">
        <w:rPr>
          <w:rFonts w:ascii="Cambria" w:hAnsi="Cambria"/>
          <w:spacing w:val="-4"/>
        </w:rPr>
        <w:t>tym nadwozia</w:t>
      </w:r>
      <w:r w:rsidR="008C49E7" w:rsidRPr="00C57D42">
        <w:rPr>
          <w:rFonts w:ascii="Cambria" w:hAnsi="Cambria"/>
          <w:spacing w:val="-4"/>
        </w:rPr>
        <w:t xml:space="preserve"> i </w:t>
      </w:r>
      <w:r w:rsidRPr="00C57D42">
        <w:rPr>
          <w:rFonts w:ascii="Cambria" w:hAnsi="Cambria"/>
          <w:spacing w:val="-4"/>
        </w:rPr>
        <w:t>kabiny pojazdu (zniesienie amortyzacji części zamiennych</w:t>
      </w:r>
      <w:r w:rsidR="008C49E7" w:rsidRPr="00C57D42">
        <w:rPr>
          <w:rFonts w:ascii="Cambria" w:hAnsi="Cambria"/>
          <w:spacing w:val="-4"/>
        </w:rPr>
        <w:t xml:space="preserve"> i </w:t>
      </w:r>
      <w:r w:rsidRPr="00C57D42">
        <w:rPr>
          <w:rFonts w:ascii="Cambria" w:hAnsi="Cambria"/>
          <w:spacing w:val="-4"/>
        </w:rPr>
        <w:t xml:space="preserve">urealnienia części – do kalkulacji naprawy będą przyjmowane ceny części nowych, zalecanych przez producenta danego typu pojazdu). Kalkulację naprawy każdorazowo będzie przedstawiał ubezpieczający na podstawie wyceny serwisowej. </w:t>
      </w:r>
    </w:p>
    <w:p w14:paraId="6DE515B8" w14:textId="1D879BFC"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Przy ustalaniu kwoty odszkodowania nie będą miały zastosowania ustalone</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ogólnych </w:t>
      </w:r>
      <w:r w:rsidR="00B077FD" w:rsidRPr="00C57D42">
        <w:rPr>
          <w:rFonts w:ascii="Cambria" w:hAnsi="Cambria"/>
          <w:spacing w:val="-4"/>
        </w:rPr>
        <w:br/>
        <w:t xml:space="preserve">lub szczególnych </w:t>
      </w:r>
      <w:r w:rsidRPr="00C57D42">
        <w:rPr>
          <w:rFonts w:ascii="Cambria" w:hAnsi="Cambria"/>
          <w:spacing w:val="-4"/>
        </w:rPr>
        <w:t>warunkach ubezpieczenia ograniczenia, udziały własne bądź inne redukcje odszkodowania</w:t>
      </w:r>
      <w:r w:rsidR="008C49E7" w:rsidRPr="00C57D42">
        <w:rPr>
          <w:rFonts w:ascii="Cambria" w:hAnsi="Cambria"/>
          <w:spacing w:val="-4"/>
        </w:rPr>
        <w:t xml:space="preserve"> z </w:t>
      </w:r>
      <w:r w:rsidRPr="00C57D42">
        <w:rPr>
          <w:rFonts w:ascii="Cambria" w:hAnsi="Cambria"/>
          <w:spacing w:val="-4"/>
        </w:rPr>
        <w:t>tytułu wieku kierowcy oraz</w:t>
      </w:r>
      <w:r w:rsidR="008C49E7" w:rsidRPr="00C57D42">
        <w:rPr>
          <w:rFonts w:ascii="Cambria" w:hAnsi="Cambria"/>
          <w:spacing w:val="-4"/>
        </w:rPr>
        <w:t xml:space="preserve"> w </w:t>
      </w:r>
      <w:r w:rsidRPr="00C57D42">
        <w:rPr>
          <w:rFonts w:ascii="Cambria" w:hAnsi="Cambria"/>
          <w:spacing w:val="-4"/>
        </w:rPr>
        <w:t>przypadku popełnienia przez kierującego pojazdem wykroczenia drogowego, takiego jak: wymuszenie pierwszeństwa przejazdu, wyprzedzanie</w:t>
      </w:r>
      <w:r w:rsidR="008C49E7" w:rsidRPr="00C57D42">
        <w:rPr>
          <w:rFonts w:ascii="Cambria" w:hAnsi="Cambria"/>
          <w:spacing w:val="-4"/>
        </w:rPr>
        <w:t xml:space="preserve"> w </w:t>
      </w:r>
      <w:r w:rsidRPr="00C57D42">
        <w:rPr>
          <w:rFonts w:ascii="Cambria" w:hAnsi="Cambria"/>
          <w:spacing w:val="-4"/>
        </w:rPr>
        <w:t>miejscu niedozwolonym, wjazd na skrzyżowanie przy czerwonym świetle, przekroczenie dozwolonej prędkości, rozmowa kierującego</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czasie jazdy przez telefon komórkowy, nieprzestrzeganie znaków drogowych STOP, zakaz ruchu, zakaz wjazdu, zakaz zatrzymywania się</w:t>
      </w:r>
      <w:r w:rsidR="008C49E7" w:rsidRPr="00C57D42">
        <w:rPr>
          <w:rFonts w:ascii="Cambria" w:hAnsi="Cambria"/>
          <w:spacing w:val="-4"/>
        </w:rPr>
        <w:t xml:space="preserve"> i </w:t>
      </w:r>
      <w:r w:rsidRPr="00C57D42">
        <w:rPr>
          <w:rFonts w:ascii="Cambria" w:hAnsi="Cambria"/>
          <w:spacing w:val="-4"/>
        </w:rPr>
        <w:t>postoju.</w:t>
      </w:r>
    </w:p>
    <w:p w14:paraId="087F38FF" w14:textId="77777777"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iek kierowcy nie będzie skutkował zmniejszeniem lub odmową wypłaty odszkodowania.</w:t>
      </w:r>
    </w:p>
    <w:p w14:paraId="13BA3993" w14:textId="79594140"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utraty pojazdu wskutek kradzieży zuchwałej albo rabunku (rozboju) ubezpieczający/ubezpieczony jest zwolniony</w:t>
      </w:r>
      <w:r w:rsidR="00F24ED3" w:rsidRPr="00C57D42">
        <w:rPr>
          <w:rFonts w:ascii="Cambria" w:hAnsi="Cambria"/>
          <w:spacing w:val="-4"/>
        </w:rPr>
        <w:t xml:space="preserve"> z </w:t>
      </w:r>
      <w:r w:rsidRPr="00C57D42">
        <w:rPr>
          <w:rFonts w:ascii="Cambria" w:hAnsi="Cambria"/>
          <w:spacing w:val="-4"/>
        </w:rPr>
        <w:t>obowiązku dostarczenia ubezpieczycielowi dokumentów pojazdu oraz kompletu kluczyków, jeżeli je utracił</w:t>
      </w:r>
      <w:r w:rsidR="008C49E7" w:rsidRPr="00C57D42">
        <w:rPr>
          <w:rFonts w:ascii="Cambria" w:hAnsi="Cambria"/>
          <w:spacing w:val="-4"/>
        </w:rPr>
        <w:t xml:space="preserve"> w </w:t>
      </w:r>
      <w:r w:rsidRPr="00C57D42">
        <w:rPr>
          <w:rFonts w:ascii="Cambria" w:hAnsi="Cambria"/>
          <w:spacing w:val="-4"/>
        </w:rPr>
        <w:t>wyniku takiego zdarzenia.</w:t>
      </w:r>
    </w:p>
    <w:p w14:paraId="1F29B71C" w14:textId="6BCA6745" w:rsidR="006239D4" w:rsidRPr="00C57D42" w:rsidRDefault="006239D4" w:rsidP="00F1614D">
      <w:pPr>
        <w:pStyle w:val="Akapitzlist"/>
        <w:widowControl w:val="0"/>
        <w:numPr>
          <w:ilvl w:val="1"/>
          <w:numId w:val="21"/>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szkód polegających na uszkodzeniu lub kradzieży części pojazdu do wartości 3</w:t>
      </w:r>
      <w:r w:rsidR="00362CE7" w:rsidRPr="00C57D42">
        <w:rPr>
          <w:rFonts w:ascii="Cambria" w:hAnsi="Cambria"/>
          <w:spacing w:val="-4"/>
        </w:rPr>
        <w:t> 000,00 zł</w:t>
      </w:r>
      <w:r w:rsidRPr="00C57D42">
        <w:rPr>
          <w:rFonts w:ascii="Cambria" w:hAnsi="Cambria"/>
          <w:spacing w:val="-4"/>
        </w:rPr>
        <w:t>, ubezpieczyciel zezwoli na dokonanie naprawy bez oględzin (procedura uprosz</w:t>
      </w:r>
      <w:r w:rsidR="009B1C27" w:rsidRPr="00C57D42">
        <w:rPr>
          <w:rFonts w:ascii="Cambria" w:hAnsi="Cambria"/>
          <w:spacing w:val="-4"/>
        </w:rPr>
        <w:softHyphen/>
      </w:r>
      <w:r w:rsidRPr="00C57D42">
        <w:rPr>
          <w:rFonts w:ascii="Cambria" w:hAnsi="Cambria"/>
          <w:spacing w:val="-4"/>
        </w:rPr>
        <w:t>czona), pod warunkiem zgłoszenia szkody przez ubezpieczającego, ubezpieczonego lub użytkownika oraz przesłanie przez niego protokołu wraz ze zdjęciami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podejrzenia, iż szkoda jest konsekwencją popełnienia czynu zabronionego ubezpieczający powiadomi niezwłocznie policję, nie później niż</w:t>
      </w:r>
      <w:r w:rsidR="008C49E7" w:rsidRPr="00C57D42">
        <w:rPr>
          <w:rFonts w:ascii="Cambria" w:hAnsi="Cambria"/>
          <w:spacing w:val="-4"/>
        </w:rPr>
        <w:t xml:space="preserve"> w </w:t>
      </w:r>
      <w:r w:rsidRPr="00C57D42">
        <w:rPr>
          <w:rFonts w:ascii="Cambria" w:hAnsi="Cambria"/>
          <w:spacing w:val="-4"/>
        </w:rPr>
        <w:t>ciągu 24 godzin.</w:t>
      </w:r>
    </w:p>
    <w:p w14:paraId="1E62770E" w14:textId="25C5BFEF" w:rsidR="006239D4" w:rsidRPr="00C57D42" w:rsidRDefault="003C30A2" w:rsidP="00C57D42">
      <w:pPr>
        <w:pStyle w:val="Akapitzlist"/>
        <w:widowControl w:val="0"/>
        <w:spacing w:before="60" w:after="0" w:line="240" w:lineRule="auto"/>
        <w:ind w:left="992"/>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amawiający nie reguluje szczegółowo zasad</w:t>
      </w:r>
      <w:r w:rsidR="008C49E7" w:rsidRPr="00C57D42">
        <w:rPr>
          <w:rFonts w:ascii="Cambria" w:hAnsi="Cambria"/>
          <w:spacing w:val="-4"/>
        </w:rPr>
        <w:t xml:space="preserve"> i</w:t>
      </w:r>
      <w:r w:rsidR="005244D6" w:rsidRPr="00C57D42">
        <w:rPr>
          <w:rFonts w:ascii="Cambria" w:hAnsi="Cambria"/>
          <w:spacing w:val="-4"/>
        </w:rPr>
        <w:t xml:space="preserve"> </w:t>
      </w:r>
      <w:r w:rsidR="006239D4" w:rsidRPr="00C57D42">
        <w:rPr>
          <w:rFonts w:ascii="Cambria" w:hAnsi="Cambria"/>
          <w:spacing w:val="-4"/>
        </w:rPr>
        <w:t>zakresu procedury uproszczonej,</w:t>
      </w:r>
      <w:r w:rsidR="008C49E7" w:rsidRPr="00C57D42">
        <w:rPr>
          <w:rFonts w:ascii="Cambria" w:hAnsi="Cambria"/>
          <w:spacing w:val="-4"/>
        </w:rPr>
        <w:t xml:space="preserve"> a</w:t>
      </w:r>
      <w:r w:rsidR="005244D6" w:rsidRPr="00C57D42">
        <w:rPr>
          <w:rFonts w:ascii="Cambria" w:hAnsi="Cambria"/>
          <w:spacing w:val="-4"/>
        </w:rPr>
        <w:t xml:space="preserve"> </w:t>
      </w:r>
      <w:r w:rsidR="006239D4" w:rsidRPr="00C57D42">
        <w:rPr>
          <w:rFonts w:ascii="Cambria" w:hAnsi="Cambria"/>
          <w:spacing w:val="-4"/>
        </w:rPr>
        <w:t>więc zastosowanie</w:t>
      </w:r>
      <w:r w:rsidR="008C49E7" w:rsidRPr="00C57D42">
        <w:rPr>
          <w:rFonts w:ascii="Cambria" w:hAnsi="Cambria"/>
          <w:spacing w:val="-4"/>
        </w:rPr>
        <w:t xml:space="preserve"> w</w:t>
      </w:r>
      <w:r w:rsidR="005244D6" w:rsidRPr="00C57D42">
        <w:rPr>
          <w:rFonts w:ascii="Cambria" w:hAnsi="Cambria"/>
          <w:spacing w:val="-4"/>
        </w:rPr>
        <w:t xml:space="preserve"> </w:t>
      </w:r>
      <w:r w:rsidR="006239D4" w:rsidRPr="00C57D42">
        <w:rPr>
          <w:rFonts w:ascii="Cambria" w:hAnsi="Cambria"/>
          <w:spacing w:val="-4"/>
        </w:rPr>
        <w:t>tym względzie będą miały ogólne lub szczególne warunki ubezpieczenia wskazane przez wykonawcę</w:t>
      </w:r>
      <w:r w:rsidR="008C49E7" w:rsidRPr="00C57D42">
        <w:rPr>
          <w:rFonts w:ascii="Cambria" w:hAnsi="Cambria"/>
          <w:spacing w:val="-4"/>
        </w:rPr>
        <w:t xml:space="preserve"> w </w:t>
      </w:r>
      <w:r w:rsidR="006239D4" w:rsidRPr="00C57D42">
        <w:rPr>
          <w:rFonts w:ascii="Cambria" w:hAnsi="Cambria"/>
          <w:spacing w:val="-4"/>
        </w:rPr>
        <w:t>ofercie.</w:t>
      </w:r>
    </w:p>
    <w:p w14:paraId="427E0B4F" w14:textId="762BCBC8" w:rsidR="006239D4" w:rsidRPr="00C57D42" w:rsidRDefault="006239D4" w:rsidP="00F1614D">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ozostałe warunki szczególne obligatoryjne</w:t>
      </w:r>
      <w:r w:rsidR="001C7110" w:rsidRPr="00C57D42">
        <w:rPr>
          <w:rFonts w:ascii="Cambria" w:hAnsi="Cambria"/>
          <w:b/>
          <w:spacing w:val="-4"/>
        </w:rPr>
        <w:t>.</w:t>
      </w:r>
    </w:p>
    <w:p w14:paraId="7884AA84" w14:textId="2F5169D1"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7D16AD" w:rsidRPr="00C57D42">
        <w:rPr>
          <w:rFonts w:ascii="Cambria" w:hAnsi="Cambria"/>
          <w:spacing w:val="-4"/>
        </w:rPr>
        <w:t>.</w:t>
      </w:r>
    </w:p>
    <w:p w14:paraId="148E7B79" w14:textId="50AD9ACC"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likwidacyjnej auto casco</w:t>
      </w:r>
      <w:r w:rsidR="007D16AD" w:rsidRPr="00C57D42">
        <w:rPr>
          <w:rFonts w:ascii="Cambria" w:hAnsi="Cambria"/>
          <w:spacing w:val="-4"/>
        </w:rPr>
        <w:t>.</w:t>
      </w:r>
    </w:p>
    <w:p w14:paraId="39238BA0" w14:textId="295302AB"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7D16AD" w:rsidRPr="00C57D42">
        <w:rPr>
          <w:rFonts w:ascii="Cambria" w:hAnsi="Cambria"/>
          <w:spacing w:val="-4"/>
        </w:rPr>
        <w:t>.</w:t>
      </w:r>
    </w:p>
    <w:p w14:paraId="23B05B95" w14:textId="709A21E6"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7D16AD" w:rsidRPr="00C57D42">
        <w:rPr>
          <w:rFonts w:ascii="Cambria" w:hAnsi="Cambria"/>
          <w:spacing w:val="-4"/>
        </w:rPr>
        <w:t>.</w:t>
      </w:r>
    </w:p>
    <w:p w14:paraId="3FB63088" w14:textId="64137534"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7D16AD" w:rsidRPr="00C57D42">
        <w:rPr>
          <w:rFonts w:ascii="Cambria" w:hAnsi="Cambria"/>
          <w:spacing w:val="-4"/>
        </w:rPr>
        <w:t>.</w:t>
      </w:r>
    </w:p>
    <w:p w14:paraId="4B709D3C" w14:textId="59844772"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uznania stanu zabezpieczeń</w:t>
      </w:r>
      <w:r w:rsidR="007D16AD" w:rsidRPr="00C57D42">
        <w:rPr>
          <w:rFonts w:ascii="Cambria" w:hAnsi="Cambria"/>
          <w:spacing w:val="-4"/>
        </w:rPr>
        <w:t>.</w:t>
      </w:r>
    </w:p>
    <w:p w14:paraId="3A4CD9BE" w14:textId="42B5CE69"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7D16AD" w:rsidRPr="00C57D42">
        <w:rPr>
          <w:rFonts w:ascii="Cambria" w:hAnsi="Cambria"/>
          <w:spacing w:val="-4"/>
        </w:rPr>
        <w:t>.</w:t>
      </w:r>
    </w:p>
    <w:p w14:paraId="314A2AC9" w14:textId="6F19FE37" w:rsidR="006239D4" w:rsidRPr="00C57D42" w:rsidRDefault="006239D4" w:rsidP="00F1614D">
      <w:pPr>
        <w:pStyle w:val="Akapitzlist"/>
        <w:widowControl w:val="0"/>
        <w:numPr>
          <w:ilvl w:val="0"/>
          <w:numId w:val="21"/>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1C7110" w:rsidRPr="00C57D42">
        <w:rPr>
          <w:rFonts w:ascii="Cambria" w:hAnsi="Cambria"/>
          <w:b/>
          <w:spacing w:val="-4"/>
        </w:rPr>
        <w:t>.</w:t>
      </w:r>
    </w:p>
    <w:p w14:paraId="24192422" w14:textId="7C820B7E" w:rsidR="006239D4" w:rsidRPr="00C57D42" w:rsidRDefault="006239D4" w:rsidP="006C082C">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gwarantowanej sumy ubezpieczenia auto casco przez każdy roczny okres ubezpieczenia pojazdów; warunek odnoszący się do gwarantowanej sumy ubezpieczenia dotyczy wyłącznie pojazdów do 10 roku eksploatacji</w:t>
      </w:r>
      <w:r w:rsidR="007D16AD" w:rsidRPr="00C57D42">
        <w:rPr>
          <w:rFonts w:ascii="Cambria" w:hAnsi="Cambria"/>
          <w:spacing w:val="-4"/>
        </w:rPr>
        <w:t>.</w:t>
      </w:r>
    </w:p>
    <w:p w14:paraId="11757F25" w14:textId="6BAB52E7" w:rsidR="006239D4" w:rsidRPr="0024556A" w:rsidRDefault="006239D4" w:rsidP="0024556A">
      <w:pPr>
        <w:pStyle w:val="Akapitzlist"/>
        <w:widowControl w:val="0"/>
        <w:numPr>
          <w:ilvl w:val="1"/>
          <w:numId w:val="21"/>
        </w:numPr>
        <w:spacing w:after="0" w:line="240" w:lineRule="auto"/>
        <w:ind w:left="850" w:hanging="425"/>
        <w:contextualSpacing w:val="0"/>
        <w:jc w:val="both"/>
        <w:rPr>
          <w:rFonts w:ascii="Cambria" w:hAnsi="Cambria"/>
          <w:spacing w:val="-4"/>
        </w:rPr>
      </w:pPr>
      <w:r w:rsidRPr="00C57D42">
        <w:rPr>
          <w:rFonts w:ascii="Cambria" w:hAnsi="Cambria"/>
          <w:spacing w:val="-4"/>
        </w:rPr>
        <w:t>Przyjęcie podanej klauzuli ubezpieczenia pojazdu niezabezpieczonego</w:t>
      </w:r>
      <w:r w:rsidR="007D16AD" w:rsidRPr="00C57D42">
        <w:rPr>
          <w:rFonts w:ascii="Cambria" w:hAnsi="Cambria"/>
          <w:spacing w:val="-4"/>
        </w:rPr>
        <w:t>.</w:t>
      </w:r>
    </w:p>
    <w:p w14:paraId="4D563066" w14:textId="555535AE" w:rsidR="007E1D22" w:rsidRPr="00C57D42" w:rsidRDefault="007E1D22" w:rsidP="00C57D42">
      <w:pPr>
        <w:widowControl w:val="0"/>
        <w:spacing w:line="240" w:lineRule="auto"/>
        <w:jc w:val="both"/>
        <w:rPr>
          <w:rFonts w:ascii="Cambria" w:hAnsi="Cambria"/>
          <w:spacing w:val="-4"/>
        </w:rPr>
      </w:pPr>
    </w:p>
    <w:p w14:paraId="45EB59BC" w14:textId="77777777" w:rsidR="00F24ED3" w:rsidRPr="00C57D42" w:rsidRDefault="00F24ED3" w:rsidP="00C57D42">
      <w:pPr>
        <w:widowControl w:val="0"/>
        <w:spacing w:after="0" w:line="240" w:lineRule="auto"/>
        <w:jc w:val="both"/>
        <w:outlineLvl w:val="0"/>
        <w:rPr>
          <w:rFonts w:ascii="Cambria" w:hAnsi="Cambria"/>
          <w:b/>
          <w:spacing w:val="-4"/>
        </w:rPr>
        <w:sectPr w:rsidR="00F24ED3" w:rsidRPr="00C57D42" w:rsidSect="008E4DB0">
          <w:pgSz w:w="11906" w:h="16838" w:code="9"/>
          <w:pgMar w:top="1247" w:right="1134" w:bottom="1021" w:left="1134" w:header="567" w:footer="567" w:gutter="0"/>
          <w:cols w:space="708"/>
          <w:docGrid w:linePitch="360"/>
        </w:sectPr>
      </w:pPr>
    </w:p>
    <w:p w14:paraId="7E8BA58C" w14:textId="6354CA90" w:rsidR="006239D4" w:rsidRPr="00C57D42" w:rsidRDefault="00E31496" w:rsidP="00C57D42">
      <w:pPr>
        <w:widowControl w:val="0"/>
        <w:spacing w:after="0" w:line="240" w:lineRule="auto"/>
        <w:jc w:val="both"/>
        <w:outlineLvl w:val="0"/>
        <w:rPr>
          <w:rFonts w:ascii="Cambria" w:hAnsi="Cambria"/>
          <w:bCs/>
          <w:spacing w:val="-4"/>
        </w:rPr>
      </w:pPr>
      <w:r w:rsidRPr="00C57D42">
        <w:rPr>
          <w:rFonts w:ascii="Cambria" w:hAnsi="Cambria"/>
          <w:b/>
          <w:spacing w:val="-4"/>
        </w:rPr>
        <w:t xml:space="preserve">Załącznik nr 1c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Pr="00C57D42">
        <w:rPr>
          <w:rFonts w:ascii="Cambria" w:hAnsi="Cambria"/>
          <w:bCs/>
          <w:spacing w:val="-4"/>
        </w:rPr>
        <w:t xml:space="preserve"> </w:t>
      </w:r>
      <w:r w:rsidR="006239D4" w:rsidRPr="00C57D42">
        <w:rPr>
          <w:rFonts w:ascii="Cambria" w:hAnsi="Cambria"/>
          <w:bCs/>
          <w:spacing w:val="-4"/>
        </w:rPr>
        <w:t xml:space="preserve">inne postanowienia szczególne fakultatywne dla </w:t>
      </w:r>
      <w:r w:rsidR="002816BB" w:rsidRPr="002816BB">
        <w:rPr>
          <w:rFonts w:ascii="Cambria" w:hAnsi="Cambria"/>
          <w:bCs/>
          <w:spacing w:val="-4"/>
        </w:rPr>
        <w:t>ubezpieczenia następstw nieszczęśliwych wypadków i podróży służbowych grupy zakupowej Gminy Piekary Śląskie oraz jednostek organizacyjnych i spółek</w:t>
      </w:r>
      <w:r w:rsidR="006239D4" w:rsidRPr="00C57D42">
        <w:rPr>
          <w:rFonts w:ascii="Cambria" w:hAnsi="Cambria"/>
          <w:bCs/>
          <w:spacing w:val="-4"/>
        </w:rPr>
        <w:t>, dotyczący części III zamówienia.</w:t>
      </w:r>
    </w:p>
    <w:p w14:paraId="4E5AECA9" w14:textId="1BA44180" w:rsidR="006239D4" w:rsidRPr="00C57D42" w:rsidRDefault="00267540" w:rsidP="00F1614D">
      <w:pPr>
        <w:pStyle w:val="Akapitzlist"/>
        <w:widowControl w:val="0"/>
        <w:numPr>
          <w:ilvl w:val="0"/>
          <w:numId w:val="26"/>
        </w:numPr>
        <w:spacing w:before="180" w:after="0" w:line="240" w:lineRule="auto"/>
        <w:ind w:left="426" w:hanging="284"/>
        <w:contextualSpacing w:val="0"/>
        <w:jc w:val="both"/>
        <w:outlineLvl w:val="0"/>
        <w:rPr>
          <w:rFonts w:ascii="Cambria" w:hAnsi="Cambria"/>
          <w:b/>
          <w:spacing w:val="-4"/>
          <w:u w:val="single"/>
        </w:rPr>
      </w:pPr>
      <w:r w:rsidRPr="00C57D42">
        <w:rPr>
          <w:rFonts w:ascii="Cambria" w:hAnsi="Cambria"/>
          <w:b/>
          <w:spacing w:val="-4"/>
          <w:u w:val="single"/>
        </w:rPr>
        <w:t>U</w:t>
      </w:r>
      <w:r w:rsidR="006239D4" w:rsidRPr="00C57D42">
        <w:rPr>
          <w:rFonts w:ascii="Cambria" w:hAnsi="Cambria"/>
          <w:b/>
          <w:spacing w:val="-4"/>
          <w:u w:val="single"/>
        </w:rPr>
        <w:t>bezpieczenie imienne następstw nieszczęśliwych wypadków członków Ochotniczych Straży Pożarnych</w:t>
      </w:r>
      <w:r w:rsidR="008C49E7" w:rsidRPr="00C57D42">
        <w:rPr>
          <w:rFonts w:ascii="Cambria" w:hAnsi="Cambria"/>
          <w:b/>
          <w:spacing w:val="-4"/>
          <w:u w:val="single"/>
        </w:rPr>
        <w:t xml:space="preserve"> w</w:t>
      </w:r>
      <w:r w:rsidR="00066321" w:rsidRPr="00C57D42">
        <w:rPr>
          <w:rFonts w:ascii="Cambria" w:hAnsi="Cambria"/>
          <w:b/>
          <w:spacing w:val="-4"/>
          <w:u w:val="single"/>
        </w:rPr>
        <w:t xml:space="preserve"> </w:t>
      </w:r>
      <w:r w:rsidR="006239D4" w:rsidRPr="00C57D42">
        <w:rPr>
          <w:rFonts w:ascii="Cambria" w:hAnsi="Cambria"/>
          <w:b/>
          <w:spacing w:val="-4"/>
          <w:u w:val="single"/>
        </w:rPr>
        <w:t>nawiązaniu do</w:t>
      </w:r>
      <w:r w:rsidR="00362CE7" w:rsidRPr="00C57D42">
        <w:rPr>
          <w:rFonts w:ascii="Cambria" w:hAnsi="Cambria"/>
          <w:b/>
          <w:spacing w:val="-4"/>
          <w:u w:val="single"/>
        </w:rPr>
        <w:t xml:space="preserve"> art. </w:t>
      </w:r>
      <w:r w:rsidR="006239D4" w:rsidRPr="00C57D42">
        <w:rPr>
          <w:rFonts w:ascii="Cambria" w:hAnsi="Cambria"/>
          <w:b/>
          <w:spacing w:val="-4"/>
          <w:u w:val="single"/>
        </w:rPr>
        <w:t>26</w:t>
      </w:r>
      <w:r w:rsidR="008C49E7" w:rsidRPr="00C57D42">
        <w:rPr>
          <w:rFonts w:ascii="Cambria" w:hAnsi="Cambria"/>
          <w:b/>
          <w:spacing w:val="-4"/>
          <w:u w:val="single"/>
        </w:rPr>
        <w:t xml:space="preserve"> i </w:t>
      </w:r>
      <w:r w:rsidR="006239D4" w:rsidRPr="00C57D42">
        <w:rPr>
          <w:rFonts w:ascii="Cambria" w:hAnsi="Cambria"/>
          <w:b/>
          <w:spacing w:val="-4"/>
          <w:u w:val="single"/>
        </w:rPr>
        <w:t>26a ustawy</w:t>
      </w:r>
      <w:r w:rsidR="008C49E7" w:rsidRPr="00C57D42">
        <w:rPr>
          <w:rFonts w:ascii="Cambria" w:hAnsi="Cambria"/>
          <w:b/>
          <w:spacing w:val="-4"/>
          <w:u w:val="single"/>
        </w:rPr>
        <w:t xml:space="preserve"> z</w:t>
      </w:r>
      <w:r w:rsidR="008A1E6B" w:rsidRPr="00C57D42">
        <w:rPr>
          <w:rFonts w:ascii="Cambria" w:hAnsi="Cambria"/>
          <w:b/>
          <w:spacing w:val="-4"/>
          <w:u w:val="single"/>
        </w:rPr>
        <w:t xml:space="preserve"> </w:t>
      </w:r>
      <w:r w:rsidR="00A34B3C" w:rsidRPr="00C57D42">
        <w:rPr>
          <w:rFonts w:ascii="Cambria" w:hAnsi="Cambria"/>
          <w:b/>
          <w:spacing w:val="-4"/>
          <w:u w:val="single"/>
        </w:rPr>
        <w:t>dni</w:t>
      </w:r>
      <w:r w:rsidR="006239D4" w:rsidRPr="00C57D42">
        <w:rPr>
          <w:rFonts w:ascii="Cambria" w:hAnsi="Cambria"/>
          <w:b/>
          <w:spacing w:val="-4"/>
          <w:u w:val="single"/>
        </w:rPr>
        <w:t>a 24 sierpnia 1991</w:t>
      </w:r>
      <w:r w:rsidR="00114D4C" w:rsidRPr="00C57D42">
        <w:rPr>
          <w:rFonts w:ascii="Cambria" w:hAnsi="Cambria"/>
          <w:b/>
          <w:spacing w:val="-4"/>
          <w:u w:val="single"/>
        </w:rPr>
        <w:t> r.</w:t>
      </w:r>
      <w:r w:rsidR="008C49E7" w:rsidRPr="00C57D42">
        <w:rPr>
          <w:rFonts w:ascii="Cambria" w:hAnsi="Cambria"/>
          <w:b/>
          <w:spacing w:val="-4"/>
          <w:u w:val="single"/>
        </w:rPr>
        <w:t xml:space="preserve"> o </w:t>
      </w:r>
      <w:r w:rsidR="006239D4" w:rsidRPr="00C57D42">
        <w:rPr>
          <w:rFonts w:ascii="Cambria" w:hAnsi="Cambria"/>
          <w:b/>
          <w:spacing w:val="-4"/>
          <w:u w:val="single"/>
        </w:rPr>
        <w:t>ochronie przeciwpożarowej</w:t>
      </w:r>
      <w:r w:rsidR="004C5F03" w:rsidRPr="00C57D42">
        <w:rPr>
          <w:rFonts w:ascii="Cambria" w:hAnsi="Cambria"/>
          <w:b/>
          <w:spacing w:val="-4"/>
          <w:u w:val="single"/>
        </w:rPr>
        <w:t>.</w:t>
      </w:r>
    </w:p>
    <w:p w14:paraId="1135F287" w14:textId="0B469104"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5DA5E46E" w14:textId="042FF7E4"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 xml:space="preserve">Przedmiotem ubezpieczenia jest imienne ubezpieczenie następstw nieszczęśliwych wypadków członków Ochotniczych Straży Pożarnych </w:t>
      </w:r>
      <w:r w:rsidR="00875AD9">
        <w:rPr>
          <w:rFonts w:ascii="Cambria" w:hAnsi="Cambria"/>
          <w:bCs/>
          <w:spacing w:val="-4"/>
        </w:rPr>
        <w:t xml:space="preserve">Gminy </w:t>
      </w:r>
      <w:r w:rsidR="00AC0192">
        <w:rPr>
          <w:rFonts w:ascii="Cambria" w:hAnsi="Cambria"/>
          <w:bCs/>
          <w:spacing w:val="-4"/>
        </w:rPr>
        <w:t>Piekary Śląskie</w:t>
      </w:r>
      <w:r w:rsidRPr="00C57D42">
        <w:rPr>
          <w:rFonts w:ascii="Cambria" w:hAnsi="Cambria"/>
          <w:spacing w:val="-4"/>
        </w:rPr>
        <w:t>, obejmujące śmierć ubezpieczonego bądź stały lub długotrwały uszczerbek na zdrowiu ubezpieczonego. Ubezpieczenie winno spełniać postanowienia</w:t>
      </w:r>
      <w:r w:rsidR="00362CE7" w:rsidRPr="00C57D42">
        <w:rPr>
          <w:rFonts w:ascii="Cambria" w:hAnsi="Cambria"/>
          <w:spacing w:val="-4"/>
        </w:rPr>
        <w:t xml:space="preserve"> art. </w:t>
      </w:r>
      <w:r w:rsidRPr="00C57D42">
        <w:rPr>
          <w:rFonts w:ascii="Cambria" w:hAnsi="Cambria"/>
          <w:spacing w:val="-4"/>
        </w:rPr>
        <w:t>26</w:t>
      </w:r>
      <w:r w:rsidR="008C49E7" w:rsidRPr="00C57D42">
        <w:rPr>
          <w:rFonts w:ascii="Cambria" w:hAnsi="Cambria"/>
          <w:spacing w:val="-4"/>
        </w:rPr>
        <w:t xml:space="preserve"> i </w:t>
      </w:r>
      <w:r w:rsidRPr="00C57D42">
        <w:rPr>
          <w:rFonts w:ascii="Cambria" w:hAnsi="Cambria"/>
          <w:spacing w:val="-4"/>
        </w:rPr>
        <w:t>26a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p>
    <w:p w14:paraId="4039436D" w14:textId="3C25CCD9"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6FDC82EA" w14:textId="30F06B99" w:rsidR="00D9076E" w:rsidRPr="00C57D42" w:rsidRDefault="004E7111"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Jednorazowe odszkodowanie z</w:t>
      </w:r>
      <w:r w:rsidR="008A1E6B" w:rsidRPr="00C57D42">
        <w:rPr>
          <w:rFonts w:ascii="Cambria" w:hAnsi="Cambria"/>
          <w:spacing w:val="-4"/>
        </w:rPr>
        <w:t xml:space="preserve"> </w:t>
      </w:r>
      <w:r w:rsidRPr="00C57D42">
        <w:rPr>
          <w:rFonts w:ascii="Cambria" w:hAnsi="Cambria"/>
          <w:spacing w:val="-4"/>
        </w:rPr>
        <w:t>tytułu śmierci ubezpieczonego w wyniku nieszczęśliwego wypadku w</w:t>
      </w:r>
      <w:r w:rsidR="008A1E6B" w:rsidRPr="00C57D42">
        <w:rPr>
          <w:rFonts w:ascii="Cambria" w:hAnsi="Cambria"/>
          <w:spacing w:val="-4"/>
        </w:rPr>
        <w:t xml:space="preserve"> </w:t>
      </w:r>
      <w:r w:rsidRPr="00C57D42">
        <w:rPr>
          <w:rFonts w:ascii="Cambria" w:hAnsi="Cambria"/>
          <w:spacing w:val="-4"/>
        </w:rPr>
        <w:t>czasie akcji (za akcję – oprócz działań ratowniczych – uważa się również zabezpieczenie imprez i</w:t>
      </w:r>
      <w:r w:rsidR="008A1E6B" w:rsidRPr="00C57D42">
        <w:rPr>
          <w:rFonts w:ascii="Cambria" w:hAnsi="Cambria"/>
          <w:spacing w:val="-4"/>
        </w:rPr>
        <w:t xml:space="preserve"> </w:t>
      </w:r>
      <w:r w:rsidRPr="00C57D42">
        <w:rPr>
          <w:rFonts w:ascii="Cambria" w:hAnsi="Cambria"/>
          <w:spacing w:val="-4"/>
        </w:rPr>
        <w:t xml:space="preserve">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anych na terenie Europy (itp.), realizacji zadań statutowych lub innych </w:t>
      </w:r>
      <w:r w:rsidRPr="00C57D42">
        <w:rPr>
          <w:rFonts w:ascii="Cambria" w:hAnsi="Cambria"/>
          <w:spacing w:val="-4"/>
        </w:rPr>
        <w:br/>
        <w:t>na pisemne lub ustne polecenie, pobytu na terenie remizy oraz w drodze do wymienionych miejsc i w drodze powrotnej z tych miejsc</w:t>
      </w:r>
      <w:r w:rsidR="006239D4" w:rsidRPr="00C57D42">
        <w:rPr>
          <w:rFonts w:ascii="Cambria" w:hAnsi="Cambria"/>
          <w:spacing w:val="-4"/>
        </w:rPr>
        <w:t xml:space="preserve">. </w:t>
      </w:r>
    </w:p>
    <w:p w14:paraId="79972E6F" w14:textId="77777777" w:rsidR="006239D4" w:rsidRPr="00C57D42" w:rsidRDefault="006239D4"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Z zakresu ubezpieczenia nie mogą być wyłączone szkody:</w:t>
      </w:r>
    </w:p>
    <w:p w14:paraId="37DD5A07" w14:textId="04FE51DA" w:rsidR="006239D4" w:rsidRPr="00C57D42" w:rsidRDefault="006239D4" w:rsidP="00F1614D">
      <w:pPr>
        <w:pStyle w:val="Akapitzlist"/>
        <w:widowControl w:val="0"/>
        <w:numPr>
          <w:ilvl w:val="0"/>
          <w:numId w:val="28"/>
        </w:numPr>
        <w:spacing w:after="0" w:line="240" w:lineRule="auto"/>
        <w:ind w:left="1276" w:hanging="425"/>
        <w:jc w:val="both"/>
        <w:rPr>
          <w:rFonts w:ascii="Cambria" w:hAnsi="Cambria"/>
          <w:spacing w:val="-6"/>
        </w:rPr>
      </w:pPr>
      <w:r w:rsidRPr="00C57D42">
        <w:rPr>
          <w:rFonts w:ascii="Cambria" w:hAnsi="Cambria"/>
          <w:spacing w:val="-6"/>
        </w:rPr>
        <w:t>powstałe</w:t>
      </w:r>
      <w:r w:rsidR="008C49E7" w:rsidRPr="00C57D42">
        <w:rPr>
          <w:rFonts w:ascii="Cambria" w:hAnsi="Cambria"/>
          <w:spacing w:val="-6"/>
        </w:rPr>
        <w:t xml:space="preserve"> w </w:t>
      </w:r>
      <w:r w:rsidRPr="00C57D42">
        <w:rPr>
          <w:rFonts w:ascii="Cambria" w:hAnsi="Cambria"/>
          <w:spacing w:val="-6"/>
        </w:rPr>
        <w:t>następstwie zatrucia substancjami stałymi, gazowymi albo płynami, które wniknęły do organizmu drogą oddechową, pokarmową albo przez skórę</w:t>
      </w:r>
      <w:r w:rsidR="00114D4C" w:rsidRPr="00C57D42">
        <w:rPr>
          <w:rFonts w:ascii="Cambria" w:hAnsi="Cambria"/>
          <w:spacing w:val="-6"/>
        </w:rPr>
        <w:t xml:space="preserve"> (w </w:t>
      </w:r>
      <w:r w:rsidRPr="00C57D42">
        <w:rPr>
          <w:rFonts w:ascii="Cambria" w:hAnsi="Cambria"/>
          <w:spacing w:val="-6"/>
        </w:rPr>
        <w:t>tym tlenek węgla)</w:t>
      </w:r>
      <w:r w:rsidR="004C5F03" w:rsidRPr="00C57D42">
        <w:rPr>
          <w:rFonts w:ascii="Cambria" w:hAnsi="Cambria"/>
          <w:spacing w:val="-6"/>
        </w:rPr>
        <w:t>;</w:t>
      </w:r>
    </w:p>
    <w:p w14:paraId="41D38234" w14:textId="2642B4B5" w:rsidR="006239D4" w:rsidRPr="00C57D42" w:rsidRDefault="006239D4" w:rsidP="00F1614D">
      <w:pPr>
        <w:pStyle w:val="Akapitzlist"/>
        <w:widowControl w:val="0"/>
        <w:numPr>
          <w:ilvl w:val="0"/>
          <w:numId w:val="28"/>
        </w:numPr>
        <w:spacing w:after="0" w:line="240" w:lineRule="auto"/>
        <w:ind w:left="1276" w:hanging="425"/>
        <w:jc w:val="both"/>
        <w:rPr>
          <w:rFonts w:ascii="Cambria" w:hAnsi="Cambria"/>
          <w:spacing w:val="-6"/>
        </w:rPr>
      </w:pPr>
      <w:r w:rsidRPr="00C57D42">
        <w:rPr>
          <w:rFonts w:ascii="Cambria" w:hAnsi="Cambria"/>
          <w:spacing w:val="-6"/>
        </w:rPr>
        <w:t>powstałe</w:t>
      </w:r>
      <w:r w:rsidR="008C49E7" w:rsidRPr="00C57D42">
        <w:rPr>
          <w:rFonts w:ascii="Cambria" w:hAnsi="Cambria"/>
          <w:spacing w:val="-6"/>
        </w:rPr>
        <w:t xml:space="preserve"> w </w:t>
      </w:r>
      <w:r w:rsidRPr="00C57D42">
        <w:rPr>
          <w:rFonts w:ascii="Cambria" w:hAnsi="Cambria"/>
          <w:spacing w:val="-6"/>
        </w:rPr>
        <w:t>następstwie urazu wysiłkowego/przeciążeniowego, rozumianego jako uszkodzenie powstające pod wpływem powtarzającego się obciążenia układu</w:t>
      </w:r>
      <w:r w:rsidR="004E7111" w:rsidRPr="00C57D42">
        <w:rPr>
          <w:rFonts w:ascii="Cambria" w:hAnsi="Cambria"/>
          <w:spacing w:val="-6"/>
        </w:rPr>
        <w:t xml:space="preserve"> </w:t>
      </w:r>
      <w:r w:rsidRPr="00C57D42">
        <w:rPr>
          <w:rFonts w:ascii="Cambria" w:hAnsi="Cambria"/>
          <w:spacing w:val="-6"/>
        </w:rPr>
        <w:t>mięśniowo</w:t>
      </w:r>
      <w:r w:rsidR="00B61BBE" w:rsidRPr="00C57D42">
        <w:rPr>
          <w:rFonts w:ascii="Cambria" w:hAnsi="Cambria"/>
          <w:spacing w:val="-6"/>
        </w:rPr>
        <w:noBreakHyphen/>
      </w:r>
      <w:r w:rsidRPr="00C57D42">
        <w:rPr>
          <w:rFonts w:ascii="Cambria" w:hAnsi="Cambria"/>
          <w:spacing w:val="-6"/>
        </w:rPr>
        <w:t>szkieletowego oraz uszkodzenia, do których dochodzi podczas zwiększonego wysiłku fizycznego</w:t>
      </w:r>
      <w:r w:rsidR="004C5F03" w:rsidRPr="00C57D42">
        <w:rPr>
          <w:rFonts w:ascii="Cambria" w:hAnsi="Cambria"/>
          <w:spacing w:val="-6"/>
        </w:rPr>
        <w:t>;</w:t>
      </w:r>
    </w:p>
    <w:p w14:paraId="6A36DF8D" w14:textId="2EB95183" w:rsidR="006239D4" w:rsidRPr="00C57D42" w:rsidRDefault="006239D4" w:rsidP="00F1614D">
      <w:pPr>
        <w:pStyle w:val="Akapitzlist"/>
        <w:widowControl w:val="0"/>
        <w:numPr>
          <w:ilvl w:val="0"/>
          <w:numId w:val="28"/>
        </w:numPr>
        <w:spacing w:after="0" w:line="240" w:lineRule="auto"/>
        <w:ind w:left="1276" w:hanging="425"/>
        <w:jc w:val="both"/>
        <w:rPr>
          <w:rFonts w:ascii="Cambria" w:hAnsi="Cambria"/>
          <w:spacing w:val="-4"/>
        </w:rPr>
      </w:pPr>
      <w:r w:rsidRPr="00C57D42">
        <w:rPr>
          <w:rFonts w:ascii="Cambria" w:hAnsi="Cambria"/>
          <w:spacing w:val="-4"/>
        </w:rPr>
        <w:t>powstałe na skutek pogryzienia przez kleszcze</w:t>
      </w:r>
      <w:r w:rsidR="008C49E7" w:rsidRPr="00C57D42">
        <w:rPr>
          <w:rFonts w:ascii="Cambria" w:hAnsi="Cambria"/>
          <w:spacing w:val="-4"/>
        </w:rPr>
        <w:t xml:space="preserve"> i </w:t>
      </w:r>
      <w:r w:rsidRPr="00C57D42">
        <w:rPr>
          <w:rFonts w:ascii="Cambria" w:hAnsi="Cambria"/>
          <w:spacing w:val="-4"/>
        </w:rPr>
        <w:t>inne owady</w:t>
      </w:r>
      <w:r w:rsidR="004C5F03" w:rsidRPr="00C57D42">
        <w:rPr>
          <w:rFonts w:ascii="Cambria" w:hAnsi="Cambria"/>
          <w:spacing w:val="-4"/>
        </w:rPr>
        <w:t>;</w:t>
      </w:r>
    </w:p>
    <w:p w14:paraId="562B1C2F" w14:textId="7B325F71" w:rsidR="006239D4" w:rsidRPr="00C57D42" w:rsidRDefault="006239D4" w:rsidP="00F1614D">
      <w:pPr>
        <w:pStyle w:val="Akapitzlist"/>
        <w:widowControl w:val="0"/>
        <w:numPr>
          <w:ilvl w:val="0"/>
          <w:numId w:val="28"/>
        </w:numPr>
        <w:spacing w:after="0" w:line="240" w:lineRule="auto"/>
        <w:ind w:left="1276" w:hanging="425"/>
        <w:jc w:val="both"/>
        <w:rPr>
          <w:rFonts w:ascii="Cambria" w:hAnsi="Cambria"/>
          <w:spacing w:val="-4"/>
        </w:rPr>
      </w:pPr>
      <w:r w:rsidRPr="00C57D42">
        <w:rPr>
          <w:rFonts w:ascii="Cambria" w:hAnsi="Cambria"/>
          <w:spacing w:val="-4"/>
        </w:rPr>
        <w:t>powstałe na skutek nadmiernego wysiłku fizycznego (przepuklina wysiłkowa)</w:t>
      </w:r>
      <w:r w:rsidR="004C5F03" w:rsidRPr="00C57D42">
        <w:rPr>
          <w:rFonts w:ascii="Cambria" w:hAnsi="Cambria"/>
          <w:spacing w:val="-4"/>
        </w:rPr>
        <w:t>.</w:t>
      </w:r>
    </w:p>
    <w:p w14:paraId="4EE5097F" w14:textId="7E1D6CF2" w:rsidR="006239D4" w:rsidRPr="00C57D42" w:rsidRDefault="004E7111"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Jednorazowe odszkodowanie w razie doznania stałego lub długotrwałego uszczerbku na zdrowiu ubezpieczonego, będącego następstwem nieszczęśliwego wypadku w czasie akcji (za akcję – oprócz działań ratowniczych – uważa się również zabezpieczenie imprez 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anych na terenie Europy (itp.), realizacji zadań statutowych lub innych na pisemne lub ustne polecenie, pobytu na terenie remizy oraz w drodze do wymienionych miejsc i w drodze powrotnej z tych miejsc</w:t>
      </w:r>
      <w:r w:rsidR="006239D4" w:rsidRPr="00C57D42">
        <w:rPr>
          <w:rFonts w:ascii="Cambria" w:hAnsi="Cambria"/>
          <w:spacing w:val="-4"/>
        </w:rPr>
        <w:t>.</w:t>
      </w:r>
    </w:p>
    <w:p w14:paraId="43AA1F7C" w14:textId="598BCB3C"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Rekompensat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6a ustawy</w:t>
      </w:r>
      <w:r w:rsidR="008C49E7" w:rsidRPr="00C57D42">
        <w:rPr>
          <w:rFonts w:ascii="Cambria" w:hAnsi="Cambria"/>
          <w:spacing w:val="-4"/>
        </w:rPr>
        <w:t xml:space="preserve"> z</w:t>
      </w:r>
      <w:r w:rsidR="004E7111"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 za każdy dzień niezdolności do pracy</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30 minimalnego wynagrodzenia za pracę, ustalanego na podstawie ustawy</w:t>
      </w:r>
      <w:r w:rsidR="008C49E7" w:rsidRPr="00C57D42">
        <w:rPr>
          <w:rFonts w:ascii="Cambria" w:hAnsi="Cambria"/>
          <w:spacing w:val="-4"/>
        </w:rPr>
        <w:t xml:space="preserve"> z</w:t>
      </w:r>
      <w:r w:rsidR="004E7111"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0 października 2002</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minimalnym wynagrodzeniu za pracę.</w:t>
      </w:r>
    </w:p>
    <w:p w14:paraId="7086A36C" w14:textId="095525CE"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sady ustalania wysokości świadczeń</w:t>
      </w:r>
      <w:r w:rsidR="00812691" w:rsidRPr="00C57D42">
        <w:rPr>
          <w:rFonts w:ascii="Cambria" w:hAnsi="Cambria"/>
          <w:b/>
          <w:bCs/>
          <w:spacing w:val="-4"/>
        </w:rPr>
        <w:t>.</w:t>
      </w:r>
    </w:p>
    <w:p w14:paraId="78385C18" w14:textId="7A98DA81" w:rsidR="00D9076E"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Jednorazowe odszkodowania,</w:t>
      </w:r>
      <w:r w:rsidR="008C49E7" w:rsidRPr="00C57D42">
        <w:rPr>
          <w:rFonts w:ascii="Cambria" w:hAnsi="Cambria"/>
          <w:spacing w:val="-4"/>
        </w:rPr>
        <w:t xml:space="preserve"> o </w:t>
      </w:r>
      <w:r w:rsidRPr="00C57D42">
        <w:rPr>
          <w:rFonts w:ascii="Cambria" w:hAnsi="Cambria"/>
          <w:spacing w:val="-4"/>
        </w:rPr>
        <w:t>których mowa powyżej przysługują na zasadach określonych dla strażaków Państwowej Straży Pożarnej</w:t>
      </w:r>
      <w:r w:rsidR="008C49E7" w:rsidRPr="00C57D42">
        <w:rPr>
          <w:rFonts w:ascii="Cambria" w:hAnsi="Cambria"/>
          <w:spacing w:val="-4"/>
        </w:rPr>
        <w:t xml:space="preserve"> w </w:t>
      </w:r>
      <w:r w:rsidRPr="00C57D42">
        <w:rPr>
          <w:rFonts w:ascii="Cambria" w:hAnsi="Cambria"/>
          <w:spacing w:val="-4"/>
        </w:rPr>
        <w:t>wysokości kwot ustalanych na podstawie przepisów</w:t>
      </w:r>
      <w:r w:rsidR="008C49E7" w:rsidRPr="00C57D42">
        <w:rPr>
          <w:rFonts w:ascii="Cambria" w:hAnsi="Cambria"/>
          <w:spacing w:val="-4"/>
        </w:rPr>
        <w:t xml:space="preserve"> o </w:t>
      </w:r>
      <w:r w:rsidRPr="00C57D42">
        <w:rPr>
          <w:rFonts w:ascii="Cambria" w:hAnsi="Cambria"/>
          <w:spacing w:val="-4"/>
        </w:rPr>
        <w:t>ubezpieczeniu społecznym</w:t>
      </w:r>
      <w:r w:rsidR="008C49E7" w:rsidRPr="00C57D42">
        <w:rPr>
          <w:rFonts w:ascii="Cambria" w:hAnsi="Cambria"/>
          <w:spacing w:val="-4"/>
        </w:rPr>
        <w:t xml:space="preserve"> z </w:t>
      </w:r>
      <w:r w:rsidRPr="00C57D42">
        <w:rPr>
          <w:rFonts w:ascii="Cambria" w:hAnsi="Cambria"/>
          <w:spacing w:val="-4"/>
        </w:rPr>
        <w:t>tytułu wypadków przy pracy</w:t>
      </w:r>
      <w:r w:rsidR="008C49E7" w:rsidRPr="00C57D42">
        <w:rPr>
          <w:rFonts w:ascii="Cambria" w:hAnsi="Cambria"/>
          <w:spacing w:val="-4"/>
        </w:rPr>
        <w:t xml:space="preserve"> i </w:t>
      </w:r>
      <w:r w:rsidRPr="00C57D42">
        <w:rPr>
          <w:rFonts w:ascii="Cambria" w:hAnsi="Cambria"/>
          <w:spacing w:val="-4"/>
        </w:rPr>
        <w:t>chorób zawodowych.</w:t>
      </w:r>
    </w:p>
    <w:p w14:paraId="2531FA49" w14:textId="21A91A58"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Ustalanie należnych świadczeń odszkodowawczych,</w:t>
      </w:r>
      <w:r w:rsidR="008C49E7" w:rsidRPr="00C57D42">
        <w:rPr>
          <w:rFonts w:ascii="Cambria" w:hAnsi="Cambria"/>
          <w:spacing w:val="-4"/>
        </w:rPr>
        <w:t xml:space="preserve"> w </w:t>
      </w:r>
      <w:r w:rsidRPr="00C57D42">
        <w:rPr>
          <w:rFonts w:ascii="Cambria" w:hAnsi="Cambria"/>
          <w:spacing w:val="-4"/>
        </w:rPr>
        <w:t>tym wysokości uszczerbku na zdrowiu, pozostając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zakresem niniejszego ubezpieczenia następuje na zasadach,</w:t>
      </w:r>
      <w:r w:rsidR="008C49E7" w:rsidRPr="00C57D42">
        <w:rPr>
          <w:rFonts w:ascii="Cambria" w:hAnsi="Cambria"/>
          <w:spacing w:val="-4"/>
        </w:rPr>
        <w:t xml:space="preserve"> w </w:t>
      </w:r>
      <w:r w:rsidRPr="00C57D42">
        <w:rPr>
          <w:rFonts w:ascii="Cambria" w:hAnsi="Cambria"/>
          <w:spacing w:val="-4"/>
        </w:rPr>
        <w:t>trybie</w:t>
      </w:r>
      <w:r w:rsidR="008C49E7" w:rsidRPr="00C57D42">
        <w:rPr>
          <w:rFonts w:ascii="Cambria" w:hAnsi="Cambria"/>
          <w:spacing w:val="-4"/>
        </w:rPr>
        <w:t xml:space="preserve"> i </w:t>
      </w:r>
      <w:r w:rsidRPr="00C57D42">
        <w:rPr>
          <w:rFonts w:ascii="Cambria" w:hAnsi="Cambria"/>
          <w:spacing w:val="-4"/>
        </w:rPr>
        <w:t>wysokości określo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przepisy:</w:t>
      </w:r>
    </w:p>
    <w:p w14:paraId="095B75D9" w14:textId="2A0EE19B" w:rsidR="006239D4" w:rsidRPr="00C57D42" w:rsidRDefault="006239D4" w:rsidP="00F1614D">
      <w:pPr>
        <w:pStyle w:val="Akapitzlist"/>
        <w:widowControl w:val="0"/>
        <w:numPr>
          <w:ilvl w:val="0"/>
          <w:numId w:val="29"/>
        </w:numPr>
        <w:spacing w:after="0" w:line="240" w:lineRule="auto"/>
        <w:ind w:left="1134" w:hanging="283"/>
        <w:jc w:val="both"/>
        <w:rPr>
          <w:rFonts w:ascii="Cambria" w:hAnsi="Cambria"/>
          <w:spacing w:val="-4"/>
        </w:rPr>
      </w:pPr>
      <w:r w:rsidRPr="00C57D42">
        <w:rPr>
          <w:rFonts w:ascii="Cambria" w:hAnsi="Cambria"/>
          <w:spacing w:val="-4"/>
        </w:rPr>
        <w:t>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r w:rsidR="00574AF1" w:rsidRPr="00C57D42">
        <w:rPr>
          <w:rFonts w:ascii="Cambria" w:hAnsi="Cambria"/>
          <w:spacing w:val="-4"/>
        </w:rPr>
        <w:t>;</w:t>
      </w:r>
    </w:p>
    <w:p w14:paraId="14C4C992" w14:textId="2F903768" w:rsidR="006239D4" w:rsidRPr="00C57D42" w:rsidRDefault="006239D4" w:rsidP="00F1614D">
      <w:pPr>
        <w:pStyle w:val="Akapitzlist"/>
        <w:widowControl w:val="0"/>
        <w:numPr>
          <w:ilvl w:val="0"/>
          <w:numId w:val="29"/>
        </w:numPr>
        <w:spacing w:after="0" w:line="240" w:lineRule="auto"/>
        <w:ind w:left="1134" w:hanging="283"/>
        <w:jc w:val="both"/>
        <w:rPr>
          <w:rFonts w:ascii="Cambria" w:hAnsi="Cambria"/>
          <w:spacing w:val="-4"/>
        </w:rPr>
      </w:pPr>
      <w:r w:rsidRPr="00C57D42">
        <w:rPr>
          <w:rFonts w:ascii="Cambria" w:hAnsi="Cambria"/>
          <w:spacing w:val="-4"/>
        </w:rPr>
        <w:t>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30 października 2002</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ubezpieczeniu społecznym</w:t>
      </w:r>
      <w:r w:rsidR="008C49E7" w:rsidRPr="00C57D42">
        <w:rPr>
          <w:rFonts w:ascii="Cambria" w:hAnsi="Cambria"/>
          <w:spacing w:val="-4"/>
        </w:rPr>
        <w:t xml:space="preserve"> z </w:t>
      </w:r>
      <w:r w:rsidRPr="00C57D42">
        <w:rPr>
          <w:rFonts w:ascii="Cambria" w:hAnsi="Cambria"/>
          <w:spacing w:val="-4"/>
        </w:rPr>
        <w:t>tytułu wypadków przy pracy</w:t>
      </w:r>
      <w:r w:rsidR="008C49E7" w:rsidRPr="00C57D42">
        <w:rPr>
          <w:rFonts w:ascii="Cambria" w:hAnsi="Cambria"/>
          <w:spacing w:val="-4"/>
        </w:rPr>
        <w:t xml:space="preserve"> i </w:t>
      </w:r>
      <w:r w:rsidRPr="00C57D42">
        <w:rPr>
          <w:rFonts w:ascii="Cambria" w:hAnsi="Cambria"/>
          <w:spacing w:val="-4"/>
        </w:rPr>
        <w:t>chorób zawodowych</w:t>
      </w:r>
      <w:r w:rsidR="00574AF1" w:rsidRPr="00C57D42">
        <w:rPr>
          <w:rFonts w:ascii="Cambria" w:hAnsi="Cambria"/>
          <w:spacing w:val="-4"/>
        </w:rPr>
        <w:t>;</w:t>
      </w:r>
      <w:r w:rsidRPr="00C57D42">
        <w:rPr>
          <w:rFonts w:ascii="Cambria" w:hAnsi="Cambria"/>
          <w:spacing w:val="-4"/>
        </w:rPr>
        <w:t xml:space="preserve"> </w:t>
      </w:r>
    </w:p>
    <w:p w14:paraId="5C75A14E" w14:textId="0A98D2D1" w:rsidR="006239D4" w:rsidRPr="00C57D42" w:rsidRDefault="006239D4" w:rsidP="00F1614D">
      <w:pPr>
        <w:pStyle w:val="Akapitzlist"/>
        <w:widowControl w:val="0"/>
        <w:numPr>
          <w:ilvl w:val="0"/>
          <w:numId w:val="29"/>
        </w:numPr>
        <w:spacing w:after="0" w:line="240" w:lineRule="auto"/>
        <w:ind w:left="1134" w:hanging="283"/>
        <w:jc w:val="both"/>
        <w:rPr>
          <w:rFonts w:ascii="Cambria" w:hAnsi="Cambria"/>
          <w:spacing w:val="-4"/>
        </w:rPr>
      </w:pPr>
      <w:r w:rsidRPr="00C57D42">
        <w:rPr>
          <w:rFonts w:ascii="Cambria" w:hAnsi="Cambria"/>
          <w:spacing w:val="-4"/>
        </w:rPr>
        <w:t>rozporządzenia ministra spraw wewnętrznych</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administracji</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grudnia 2003</w:t>
      </w:r>
      <w:r w:rsidR="00114D4C" w:rsidRPr="00C57D42">
        <w:rPr>
          <w:rFonts w:ascii="Cambria" w:hAnsi="Cambria"/>
          <w:spacing w:val="-4"/>
        </w:rPr>
        <w:t> r.</w:t>
      </w:r>
      <w:r w:rsidR="008C49E7" w:rsidRPr="00C57D42">
        <w:rPr>
          <w:rFonts w:ascii="Cambria" w:hAnsi="Cambria"/>
          <w:spacing w:val="-4"/>
        </w:rPr>
        <w:t xml:space="preserve"> w </w:t>
      </w:r>
      <w:r w:rsidRPr="00C57D42">
        <w:rPr>
          <w:rFonts w:ascii="Cambria" w:hAnsi="Cambria"/>
          <w:spacing w:val="-4"/>
        </w:rPr>
        <w:t>sprawie przyznawania świadczeń odszkodowawczych strażakom jednostek ochrony przeciwpożarowej</w:t>
      </w:r>
      <w:r w:rsidR="008C49E7" w:rsidRPr="00C57D42">
        <w:rPr>
          <w:rFonts w:ascii="Cambria" w:hAnsi="Cambria"/>
          <w:spacing w:val="-4"/>
        </w:rPr>
        <w:t xml:space="preserve"> i </w:t>
      </w:r>
      <w:r w:rsidRPr="00C57D42">
        <w:rPr>
          <w:rFonts w:ascii="Cambria" w:hAnsi="Cambria"/>
          <w:spacing w:val="-4"/>
        </w:rPr>
        <w:t>członkom ochotniczej straży pożarnej</w:t>
      </w:r>
      <w:r w:rsidR="008C49E7" w:rsidRPr="00C57D42">
        <w:rPr>
          <w:rFonts w:ascii="Cambria" w:hAnsi="Cambria"/>
          <w:spacing w:val="-4"/>
        </w:rPr>
        <w:t xml:space="preserve"> z </w:t>
      </w:r>
      <w:r w:rsidRPr="00C57D42">
        <w:rPr>
          <w:rFonts w:ascii="Cambria" w:hAnsi="Cambria"/>
          <w:spacing w:val="-4"/>
        </w:rPr>
        <w:t>tytułu uszczerbku na zdrowiu albo szkody</w:t>
      </w:r>
      <w:r w:rsidR="008C49E7" w:rsidRPr="00C57D42">
        <w:rPr>
          <w:rFonts w:ascii="Cambria" w:hAnsi="Cambria"/>
          <w:spacing w:val="-4"/>
        </w:rPr>
        <w:t xml:space="preserve"> w </w:t>
      </w:r>
      <w:r w:rsidRPr="00C57D42">
        <w:rPr>
          <w:rFonts w:ascii="Cambria" w:hAnsi="Cambria"/>
          <w:spacing w:val="-4"/>
        </w:rPr>
        <w:t>mieniu,</w:t>
      </w:r>
      <w:r w:rsidR="008C49E7" w:rsidRPr="00C57D42">
        <w:rPr>
          <w:rFonts w:ascii="Cambria" w:hAnsi="Cambria"/>
          <w:spacing w:val="-4"/>
        </w:rPr>
        <w:t xml:space="preserve"> a w </w:t>
      </w:r>
      <w:r w:rsidRPr="00C57D42">
        <w:rPr>
          <w:rFonts w:ascii="Cambria" w:hAnsi="Cambria"/>
          <w:spacing w:val="-4"/>
        </w:rPr>
        <w:t>przypadku ich śmierci przyznawania odszkodowań członkom ich rodzin</w:t>
      </w:r>
      <w:r w:rsidR="00574AF1" w:rsidRPr="00C57D42">
        <w:rPr>
          <w:rFonts w:ascii="Cambria" w:hAnsi="Cambria"/>
          <w:spacing w:val="-4"/>
        </w:rPr>
        <w:t>.</w:t>
      </w:r>
    </w:p>
    <w:p w14:paraId="27BA212D" w14:textId="77777777"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Ubezpieczyciel akceptuje sposób ustalania stopnia uszczerbku na zdrowiu oraz wysokości świadczeń wskazany powyżej.</w:t>
      </w:r>
    </w:p>
    <w:p w14:paraId="2A978E25" w14:textId="2EB80635"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1334F045" w14:textId="574B32A8"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Zakres terytorialny ubezpieczenia: teren całego świata</w:t>
      </w:r>
      <w:r w:rsidR="00574AF1" w:rsidRPr="00C57D42">
        <w:rPr>
          <w:rFonts w:ascii="Cambria" w:hAnsi="Cambria"/>
          <w:spacing w:val="-4"/>
        </w:rPr>
        <w:t>.</w:t>
      </w:r>
    </w:p>
    <w:p w14:paraId="70F23DD6" w14:textId="7CE17E1F" w:rsidR="006239D4" w:rsidRPr="00EC282F"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Forma </w:t>
      </w:r>
      <w:r w:rsidRPr="00EC282F">
        <w:rPr>
          <w:rFonts w:ascii="Cambria" w:hAnsi="Cambria"/>
          <w:spacing w:val="-4"/>
        </w:rPr>
        <w:t>ubezpieczenia: imienna</w:t>
      </w:r>
      <w:r w:rsidR="00574AF1" w:rsidRPr="00EC282F">
        <w:rPr>
          <w:rFonts w:ascii="Cambria" w:hAnsi="Cambria"/>
          <w:spacing w:val="-4"/>
        </w:rPr>
        <w:t>.</w:t>
      </w:r>
    </w:p>
    <w:p w14:paraId="183B327B" w14:textId="359D3BD2" w:rsidR="006239D4" w:rsidRPr="001D37CF"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EC282F">
        <w:rPr>
          <w:rFonts w:ascii="Cambria" w:hAnsi="Cambria"/>
          <w:spacing w:val="-4"/>
        </w:rPr>
        <w:t xml:space="preserve">Liczba osób objętych </w:t>
      </w:r>
      <w:r w:rsidRPr="001D37CF">
        <w:rPr>
          <w:rFonts w:ascii="Cambria" w:hAnsi="Cambria"/>
          <w:spacing w:val="-4"/>
        </w:rPr>
        <w:t xml:space="preserve">ubezpieczeniem: </w:t>
      </w:r>
      <w:r w:rsidR="001D37CF" w:rsidRPr="001D37CF">
        <w:rPr>
          <w:rFonts w:ascii="Cambria" w:hAnsi="Cambria"/>
          <w:b/>
          <w:bCs/>
          <w:spacing w:val="-4"/>
        </w:rPr>
        <w:t>71 osób</w:t>
      </w:r>
      <w:r w:rsidR="001D37CF" w:rsidRPr="001D37CF">
        <w:rPr>
          <w:rFonts w:ascii="Cambria" w:hAnsi="Cambria"/>
          <w:bCs/>
          <w:spacing w:val="-4"/>
        </w:rPr>
        <w:t xml:space="preserve"> (w tym: OSP Dąbrówka Wielka – 38 osób, OSP Brzeziny Śląskie – 33 osoby</w:t>
      </w:r>
      <w:r w:rsidR="001D37CF">
        <w:rPr>
          <w:rFonts w:ascii="Cambria" w:hAnsi="Cambria"/>
          <w:bCs/>
          <w:spacing w:val="-4"/>
        </w:rPr>
        <w:t>)</w:t>
      </w:r>
      <w:r w:rsidR="00574AF1" w:rsidRPr="001D37CF">
        <w:rPr>
          <w:rFonts w:ascii="Cambria" w:hAnsi="Cambria"/>
          <w:bCs/>
          <w:spacing w:val="-4"/>
        </w:rPr>
        <w:t>.</w:t>
      </w:r>
    </w:p>
    <w:p w14:paraId="320C565A" w14:textId="729E4CA8"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arunki szczególne obligatoryjne</w:t>
      </w:r>
      <w:r w:rsidR="00812691" w:rsidRPr="00C57D42">
        <w:rPr>
          <w:rFonts w:ascii="Cambria" w:hAnsi="Cambria"/>
          <w:b/>
          <w:bCs/>
          <w:spacing w:val="-4"/>
        </w:rPr>
        <w:t>.</w:t>
      </w:r>
    </w:p>
    <w:p w14:paraId="1E5980FB" w14:textId="3FB73577"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574AF1" w:rsidRPr="00C57D42">
        <w:rPr>
          <w:rFonts w:ascii="Cambria" w:hAnsi="Cambria"/>
          <w:spacing w:val="-4"/>
        </w:rPr>
        <w:t>.</w:t>
      </w:r>
    </w:p>
    <w:p w14:paraId="6AB5DF31" w14:textId="71B077C0"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574AF1" w:rsidRPr="00C57D42">
        <w:rPr>
          <w:rFonts w:ascii="Cambria" w:hAnsi="Cambria"/>
          <w:spacing w:val="-4"/>
        </w:rPr>
        <w:t>.</w:t>
      </w:r>
    </w:p>
    <w:p w14:paraId="5E405BFA" w14:textId="19EEF0C5"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574AF1" w:rsidRPr="00C57D42">
        <w:rPr>
          <w:rFonts w:ascii="Cambria" w:hAnsi="Cambria"/>
          <w:spacing w:val="-4"/>
        </w:rPr>
        <w:t>.</w:t>
      </w:r>
    </w:p>
    <w:p w14:paraId="6615655A" w14:textId="7E977E51"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574AF1" w:rsidRPr="00C57D42">
        <w:rPr>
          <w:rFonts w:ascii="Cambria" w:hAnsi="Cambria"/>
          <w:spacing w:val="-4"/>
        </w:rPr>
        <w:t>.</w:t>
      </w:r>
    </w:p>
    <w:p w14:paraId="5DDE1E3C" w14:textId="04CFD369" w:rsidR="006239D4" w:rsidRPr="00C57D42" w:rsidRDefault="006239D4" w:rsidP="00F1614D">
      <w:pPr>
        <w:pStyle w:val="Akapitzlist"/>
        <w:widowControl w:val="0"/>
        <w:numPr>
          <w:ilvl w:val="0"/>
          <w:numId w:val="27"/>
        </w:numPr>
        <w:spacing w:before="120" w:after="0" w:line="240" w:lineRule="auto"/>
        <w:ind w:left="425" w:hanging="425"/>
        <w:contextualSpacing w:val="0"/>
        <w:jc w:val="both"/>
        <w:outlineLvl w:val="1"/>
        <w:rPr>
          <w:rFonts w:ascii="Cambria" w:hAnsi="Cambria"/>
          <w:b/>
          <w:bCs/>
          <w:spacing w:val="-4"/>
        </w:rPr>
      </w:pPr>
      <w:bookmarkStart w:id="28" w:name="_Hlk65746025"/>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2D3ADD42" w14:textId="3C03E323" w:rsidR="006239D4" w:rsidRPr="00C57D42" w:rsidRDefault="006239D4" w:rsidP="00F1614D">
      <w:pPr>
        <w:pStyle w:val="Akapitzlist"/>
        <w:widowControl w:val="0"/>
        <w:numPr>
          <w:ilvl w:val="1"/>
          <w:numId w:val="27"/>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Objęcie </w:t>
      </w:r>
      <w:proofErr w:type="spellStart"/>
      <w:r w:rsidRPr="00C57D42">
        <w:rPr>
          <w:rFonts w:ascii="Cambria" w:hAnsi="Cambria"/>
          <w:spacing w:val="-4"/>
        </w:rPr>
        <w:t>bezskładkowym</w:t>
      </w:r>
      <w:proofErr w:type="spellEnd"/>
      <w:r w:rsidRPr="00C57D42">
        <w:rPr>
          <w:rFonts w:ascii="Cambria" w:hAnsi="Cambria"/>
          <w:spacing w:val="-4"/>
        </w:rPr>
        <w:t xml:space="preserve"> ubezpieczeniem </w:t>
      </w:r>
      <w:r w:rsidR="00875AD9">
        <w:rPr>
          <w:rFonts w:ascii="Cambria" w:hAnsi="Cambria"/>
          <w:spacing w:val="-4"/>
        </w:rPr>
        <w:t>5</w:t>
      </w:r>
      <w:r w:rsidRPr="00C57D42">
        <w:rPr>
          <w:rFonts w:ascii="Cambria" w:hAnsi="Cambria"/>
          <w:spacing w:val="-4"/>
        </w:rPr>
        <w:t xml:space="preserve"> nowych członków Ochotniczej Straży Pożarnej</w:t>
      </w:r>
      <w:r w:rsidR="008C49E7" w:rsidRPr="00C57D42">
        <w:rPr>
          <w:rFonts w:ascii="Cambria" w:hAnsi="Cambria"/>
          <w:spacing w:val="-4"/>
        </w:rPr>
        <w:t xml:space="preserve"> w </w:t>
      </w:r>
      <w:r w:rsidRPr="00C57D42">
        <w:rPr>
          <w:rFonts w:ascii="Cambria" w:hAnsi="Cambria"/>
          <w:spacing w:val="-4"/>
        </w:rPr>
        <w:t>każdym rocznym okresie ubezpieczenia</w:t>
      </w:r>
      <w:r w:rsidR="00574AF1" w:rsidRPr="00C57D42">
        <w:rPr>
          <w:rFonts w:ascii="Cambria" w:hAnsi="Cambria"/>
          <w:spacing w:val="-4"/>
        </w:rPr>
        <w:t>.</w:t>
      </w:r>
    </w:p>
    <w:bookmarkEnd w:id="28"/>
    <w:p w14:paraId="2AA456B7" w14:textId="3ED3E92D" w:rsidR="006239D4" w:rsidRPr="00C57D42" w:rsidRDefault="006239D4" w:rsidP="00F1614D">
      <w:pPr>
        <w:pStyle w:val="Akapitzlist"/>
        <w:widowControl w:val="0"/>
        <w:numPr>
          <w:ilvl w:val="0"/>
          <w:numId w:val="26"/>
        </w:numPr>
        <w:spacing w:before="240" w:after="0" w:line="240" w:lineRule="auto"/>
        <w:ind w:left="425" w:hanging="255"/>
        <w:contextualSpacing w:val="0"/>
        <w:jc w:val="both"/>
        <w:outlineLvl w:val="0"/>
        <w:rPr>
          <w:rFonts w:ascii="Cambria" w:hAnsi="Cambria"/>
          <w:b/>
          <w:spacing w:val="-4"/>
          <w:u w:val="single"/>
        </w:rPr>
      </w:pPr>
      <w:r w:rsidRPr="00C57D42">
        <w:rPr>
          <w:rFonts w:ascii="Cambria" w:hAnsi="Cambria"/>
          <w:b/>
          <w:spacing w:val="-4"/>
          <w:u w:val="single"/>
        </w:rPr>
        <w:t>Ubezpieczenie bezimienne następstw nieszczęśliwych wypadków członków Ochotniczych Straży Pożarnych</w:t>
      </w:r>
      <w:r w:rsidR="00D27FC8" w:rsidRPr="00C57D42">
        <w:rPr>
          <w:rFonts w:ascii="Cambria" w:hAnsi="Cambria"/>
          <w:b/>
          <w:spacing w:val="-4"/>
          <w:u w:val="single"/>
        </w:rPr>
        <w:t xml:space="preserve"> </w:t>
      </w:r>
      <w:r w:rsidR="008C49E7" w:rsidRPr="00C57D42">
        <w:rPr>
          <w:rFonts w:ascii="Cambria" w:hAnsi="Cambria"/>
          <w:b/>
          <w:spacing w:val="-4"/>
          <w:u w:val="single"/>
        </w:rPr>
        <w:t>w</w:t>
      </w:r>
      <w:r w:rsidR="00D27FC8" w:rsidRPr="00C57D42">
        <w:rPr>
          <w:rFonts w:ascii="Cambria" w:hAnsi="Cambria"/>
          <w:b/>
          <w:spacing w:val="-4"/>
          <w:u w:val="single"/>
        </w:rPr>
        <w:t xml:space="preserve"> </w:t>
      </w:r>
      <w:r w:rsidRPr="00C57D42">
        <w:rPr>
          <w:rFonts w:ascii="Cambria" w:hAnsi="Cambria"/>
          <w:b/>
          <w:spacing w:val="-4"/>
          <w:u w:val="single"/>
        </w:rPr>
        <w:t>nawiązaniu do</w:t>
      </w:r>
      <w:r w:rsidR="00362CE7" w:rsidRPr="00C57D42">
        <w:rPr>
          <w:rFonts w:ascii="Cambria" w:hAnsi="Cambria"/>
          <w:b/>
          <w:spacing w:val="-4"/>
          <w:u w:val="single"/>
        </w:rPr>
        <w:t xml:space="preserve"> art. </w:t>
      </w:r>
      <w:r w:rsidRPr="00C57D42">
        <w:rPr>
          <w:rFonts w:ascii="Cambria" w:hAnsi="Cambria"/>
          <w:b/>
          <w:spacing w:val="-4"/>
          <w:u w:val="single"/>
        </w:rPr>
        <w:t>32 ustawy</w:t>
      </w:r>
      <w:r w:rsidR="008C49E7" w:rsidRPr="00C57D42">
        <w:rPr>
          <w:rFonts w:ascii="Cambria" w:hAnsi="Cambria"/>
          <w:b/>
          <w:spacing w:val="-4"/>
          <w:u w:val="single"/>
        </w:rPr>
        <w:t xml:space="preserve"> z</w:t>
      </w:r>
      <w:r w:rsidR="00A34B3C" w:rsidRPr="00C57D42">
        <w:rPr>
          <w:rFonts w:ascii="Cambria" w:hAnsi="Cambria"/>
          <w:b/>
          <w:spacing w:val="-4"/>
          <w:u w:val="single"/>
        </w:rPr>
        <w:t> dni</w:t>
      </w:r>
      <w:r w:rsidRPr="00C57D42">
        <w:rPr>
          <w:rFonts w:ascii="Cambria" w:hAnsi="Cambria"/>
          <w:b/>
          <w:spacing w:val="-4"/>
          <w:u w:val="single"/>
        </w:rPr>
        <w:t>a 24 sierpnia 1991</w:t>
      </w:r>
      <w:r w:rsidR="00114D4C" w:rsidRPr="00C57D42">
        <w:rPr>
          <w:rFonts w:ascii="Cambria" w:hAnsi="Cambria"/>
          <w:b/>
          <w:spacing w:val="-4"/>
          <w:u w:val="single"/>
        </w:rPr>
        <w:t> r.</w:t>
      </w:r>
      <w:r w:rsidR="008C49E7" w:rsidRPr="00C57D42">
        <w:rPr>
          <w:rFonts w:ascii="Cambria" w:hAnsi="Cambria"/>
          <w:b/>
          <w:spacing w:val="-4"/>
          <w:u w:val="single"/>
        </w:rPr>
        <w:t xml:space="preserve"> o </w:t>
      </w:r>
      <w:r w:rsidRPr="00C57D42">
        <w:rPr>
          <w:rFonts w:ascii="Cambria" w:hAnsi="Cambria"/>
          <w:b/>
          <w:spacing w:val="-4"/>
          <w:u w:val="single"/>
        </w:rPr>
        <w:t>ochronie przeciwpożarowej</w:t>
      </w:r>
      <w:r w:rsidR="00812691" w:rsidRPr="00C57D42">
        <w:rPr>
          <w:rFonts w:ascii="Cambria" w:hAnsi="Cambria"/>
          <w:b/>
          <w:spacing w:val="-4"/>
          <w:u w:val="single"/>
        </w:rPr>
        <w:t>.</w:t>
      </w:r>
    </w:p>
    <w:p w14:paraId="7D9F7D59" w14:textId="549AE2F1" w:rsidR="006239D4"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6A98BB7C" w14:textId="6C2838D5"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bezimienne ubezpieczenie następstw nieszczęśliwych wypadków członków Ochotniczych Straży Pożarnych</w:t>
      </w:r>
      <w:r w:rsidR="008C49E7" w:rsidRPr="00C57D42">
        <w:rPr>
          <w:rFonts w:ascii="Cambria" w:hAnsi="Cambria"/>
          <w:spacing w:val="-4"/>
        </w:rPr>
        <w:t xml:space="preserve"> </w:t>
      </w:r>
      <w:r w:rsidR="00875AD9">
        <w:rPr>
          <w:rFonts w:ascii="Cambria" w:hAnsi="Cambria"/>
          <w:bCs/>
          <w:spacing w:val="-4"/>
        </w:rPr>
        <w:t xml:space="preserve">Gminy </w:t>
      </w:r>
      <w:r w:rsidR="00AC0192">
        <w:rPr>
          <w:rFonts w:ascii="Cambria" w:hAnsi="Cambria"/>
          <w:bCs/>
          <w:spacing w:val="-4"/>
        </w:rPr>
        <w:t>Piekary Śląskie</w:t>
      </w:r>
      <w:r w:rsidRPr="00C57D42">
        <w:rPr>
          <w:rFonts w:ascii="Cambria" w:hAnsi="Cambria"/>
          <w:spacing w:val="-4"/>
        </w:rPr>
        <w:t>, obejmujące śmierć ubezpieczonego bądź stały lub długotrwały uszczerbek na zdrowiu ubezpieczonego. Ubezpieczenie zgodnie</w:t>
      </w:r>
      <w:r w:rsidR="008C49E7" w:rsidRPr="00C57D42">
        <w:rPr>
          <w:rFonts w:ascii="Cambria" w:hAnsi="Cambria"/>
          <w:spacing w:val="-4"/>
        </w:rPr>
        <w:t xml:space="preserve"> z </w:t>
      </w:r>
      <w:r w:rsidRPr="00C57D42">
        <w:rPr>
          <w:rFonts w:ascii="Cambria" w:hAnsi="Cambria"/>
          <w:spacing w:val="-4"/>
        </w:rPr>
        <w:t>postanowieniem</w:t>
      </w:r>
      <w:r w:rsidR="00362CE7" w:rsidRPr="00C57D42">
        <w:rPr>
          <w:rFonts w:ascii="Cambria" w:hAnsi="Cambria"/>
          <w:spacing w:val="-4"/>
        </w:rPr>
        <w:t xml:space="preserve"> art. </w:t>
      </w:r>
      <w:r w:rsidRPr="00C57D42">
        <w:rPr>
          <w:rFonts w:ascii="Cambria" w:hAnsi="Cambria"/>
          <w:spacing w:val="-4"/>
        </w:rPr>
        <w:t>32</w:t>
      </w:r>
      <w:r w:rsidR="00362CE7" w:rsidRPr="00C57D42">
        <w:rPr>
          <w:rFonts w:ascii="Cambria" w:hAnsi="Cambria"/>
          <w:spacing w:val="-4"/>
        </w:rPr>
        <w:t xml:space="preserve"> ust. </w:t>
      </w:r>
      <w:r w:rsidRPr="00C57D42">
        <w:rPr>
          <w:rFonts w:ascii="Cambria" w:hAnsi="Cambria"/>
          <w:spacing w:val="-4"/>
        </w:rPr>
        <w:t>3 pkt 2 ustawy</w:t>
      </w:r>
      <w:r w:rsidR="008C49E7" w:rsidRPr="00C57D42">
        <w:rPr>
          <w:rFonts w:ascii="Cambria" w:hAnsi="Cambria"/>
          <w:spacing w:val="-4"/>
        </w:rPr>
        <w:t xml:space="preserve"> o </w:t>
      </w:r>
      <w:r w:rsidRPr="00C57D42">
        <w:rPr>
          <w:rFonts w:ascii="Cambria" w:hAnsi="Cambria"/>
          <w:spacing w:val="-4"/>
        </w:rPr>
        <w:t>ochronie przeciwpożarowej.</w:t>
      </w:r>
    </w:p>
    <w:p w14:paraId="005D8381" w14:textId="28F9B9F2" w:rsidR="00D9076E"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1E8A9E38" w14:textId="0DEDF35A" w:rsidR="006239D4" w:rsidRPr="00C57D42" w:rsidRDefault="004E7111" w:rsidP="00C57D42">
      <w:pPr>
        <w:widowControl w:val="0"/>
        <w:spacing w:after="0" w:line="240" w:lineRule="auto"/>
        <w:ind w:left="426"/>
        <w:jc w:val="both"/>
        <w:rPr>
          <w:rFonts w:ascii="Cambria" w:hAnsi="Cambria"/>
          <w:spacing w:val="-4"/>
        </w:rPr>
      </w:pPr>
      <w:r w:rsidRPr="00C57D42">
        <w:rPr>
          <w:rFonts w:ascii="Cambria" w:hAnsi="Cambria"/>
          <w:spacing w:val="-4"/>
        </w:rPr>
        <w:t>Nieszczęśliwy wypadek w czasie akcji (za akcję – oprócz działań ratowniczych – uważa się również zabezpieczenie imprez 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t>
      </w:r>
      <w:r w:rsidRPr="00C57D42">
        <w:rPr>
          <w:rFonts w:ascii="Cambria" w:hAnsi="Cambria"/>
          <w:spacing w:val="-4"/>
        </w:rPr>
        <w:softHyphen/>
        <w:t>wanych na terenie Europy (itp.), realizacji zadań statutowych lub innych na pisemne lub ustne polecenie, pobytu na terenie remizy oraz w drodze do wymienionych miejsc i w drodze powrotnej z tych miejsc. Zakres ubezpieczenia obejmuje także zawał serca, udar mózgu oraz obrażenia ciała w wyniku ataku epilepsji lub innego rodzaju utraty przytomności</w:t>
      </w:r>
      <w:r w:rsidR="006239D4" w:rsidRPr="00C57D42">
        <w:rPr>
          <w:rFonts w:ascii="Cambria" w:hAnsi="Cambria"/>
          <w:spacing w:val="-4"/>
        </w:rPr>
        <w:t>.</w:t>
      </w:r>
    </w:p>
    <w:p w14:paraId="46E48038"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 zakresu ubezpieczenia nie mogą być wyłączone szkody:</w:t>
      </w:r>
    </w:p>
    <w:p w14:paraId="4717BD35" w14:textId="52136289" w:rsidR="006239D4" w:rsidRPr="00C57D42" w:rsidRDefault="006239D4" w:rsidP="00F1614D">
      <w:pPr>
        <w:pStyle w:val="Akapitzlist"/>
        <w:widowControl w:val="0"/>
        <w:numPr>
          <w:ilvl w:val="0"/>
          <w:numId w:val="31"/>
        </w:numPr>
        <w:spacing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zatrucia substancjami stałymi, gazowymi albo płynami, które wniknęły do organizmu drogą oddechową, pokarmową albo przez skórę</w:t>
      </w:r>
      <w:r w:rsidR="00114D4C" w:rsidRPr="00C57D42">
        <w:rPr>
          <w:rFonts w:ascii="Cambria" w:hAnsi="Cambria"/>
          <w:spacing w:val="-4"/>
        </w:rPr>
        <w:t xml:space="preserve"> (w </w:t>
      </w:r>
      <w:r w:rsidRPr="00C57D42">
        <w:rPr>
          <w:rFonts w:ascii="Cambria" w:hAnsi="Cambria"/>
          <w:spacing w:val="-4"/>
        </w:rPr>
        <w:t>tym tlenek węgla)</w:t>
      </w:r>
      <w:r w:rsidR="00574AF1" w:rsidRPr="00C57D42">
        <w:rPr>
          <w:rFonts w:ascii="Cambria" w:hAnsi="Cambria"/>
          <w:spacing w:val="-4"/>
        </w:rPr>
        <w:t>;</w:t>
      </w:r>
    </w:p>
    <w:p w14:paraId="74C2846D" w14:textId="25C2C97E" w:rsidR="006239D4" w:rsidRPr="00C57D42" w:rsidRDefault="006239D4" w:rsidP="00F1614D">
      <w:pPr>
        <w:pStyle w:val="Akapitzlist"/>
        <w:widowControl w:val="0"/>
        <w:numPr>
          <w:ilvl w:val="0"/>
          <w:numId w:val="31"/>
        </w:numPr>
        <w:spacing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urazu wysiłkowego/przeciążeniowego, rozumianego jako uszkodzenie powstające pod wpływem powtarzającego się obciążenia układu mięśniowo</w:t>
      </w:r>
      <w:r w:rsidR="00574AF1" w:rsidRPr="00C57D42">
        <w:rPr>
          <w:rFonts w:ascii="Cambria" w:hAnsi="Cambria"/>
          <w:spacing w:val="-4"/>
        </w:rPr>
        <w:noBreakHyphen/>
      </w:r>
      <w:r w:rsidRPr="00C57D42">
        <w:rPr>
          <w:rFonts w:ascii="Cambria" w:hAnsi="Cambria"/>
          <w:spacing w:val="-4"/>
        </w:rPr>
        <w:t>szkieletowego oraz uszkodzenia, do których dochodzi podczas zwiększonego wysiłku fizycznego</w:t>
      </w:r>
      <w:r w:rsidR="00574AF1" w:rsidRPr="00C57D42">
        <w:rPr>
          <w:rFonts w:ascii="Cambria" w:hAnsi="Cambria"/>
          <w:spacing w:val="-4"/>
        </w:rPr>
        <w:t>;</w:t>
      </w:r>
    </w:p>
    <w:p w14:paraId="6B8148DB" w14:textId="53512E4F" w:rsidR="004E7111" w:rsidRPr="00206948" w:rsidRDefault="006239D4" w:rsidP="00F1614D">
      <w:pPr>
        <w:pStyle w:val="Akapitzlist"/>
        <w:widowControl w:val="0"/>
        <w:numPr>
          <w:ilvl w:val="0"/>
          <w:numId w:val="31"/>
        </w:numPr>
        <w:spacing w:after="0" w:line="240" w:lineRule="auto"/>
        <w:ind w:left="850" w:hanging="425"/>
        <w:contextualSpacing w:val="0"/>
        <w:jc w:val="both"/>
        <w:rPr>
          <w:rFonts w:ascii="Cambria" w:hAnsi="Cambria"/>
          <w:spacing w:val="-4"/>
        </w:rPr>
      </w:pPr>
      <w:r w:rsidRPr="00C57D42">
        <w:rPr>
          <w:rFonts w:ascii="Cambria" w:hAnsi="Cambria"/>
          <w:spacing w:val="-4"/>
        </w:rPr>
        <w:t>powstałe na skutek pogryzienia przez kleszcze</w:t>
      </w:r>
      <w:r w:rsidR="008C49E7" w:rsidRPr="00C57D42">
        <w:rPr>
          <w:rFonts w:ascii="Cambria" w:hAnsi="Cambria"/>
          <w:spacing w:val="-4"/>
        </w:rPr>
        <w:t xml:space="preserve"> i </w:t>
      </w:r>
      <w:r w:rsidRPr="00C57D42">
        <w:rPr>
          <w:rFonts w:ascii="Cambria" w:hAnsi="Cambria"/>
          <w:spacing w:val="-4"/>
        </w:rPr>
        <w:t>inne owady</w:t>
      </w:r>
      <w:r w:rsidR="00206948">
        <w:rPr>
          <w:rFonts w:ascii="Cambria" w:hAnsi="Cambria"/>
          <w:spacing w:val="-4"/>
        </w:rPr>
        <w:t>.</w:t>
      </w:r>
    </w:p>
    <w:p w14:paraId="27708C46" w14:textId="7A09D724" w:rsidR="006239D4"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ysokość świadczeń</w:t>
      </w:r>
      <w:r w:rsidR="00812691" w:rsidRPr="00C57D42">
        <w:rPr>
          <w:rFonts w:ascii="Cambria" w:hAnsi="Cambria"/>
          <w:b/>
          <w:bCs/>
          <w:spacing w:val="-4"/>
        </w:rPr>
        <w:t>.</w:t>
      </w:r>
    </w:p>
    <w:p w14:paraId="23C224BC" w14:textId="590BC816" w:rsidR="006239D4" w:rsidRPr="00C57D42" w:rsidRDefault="006239D4" w:rsidP="00F1614D">
      <w:pPr>
        <w:pStyle w:val="Akapitzlist"/>
        <w:widowControl w:val="0"/>
        <w:numPr>
          <w:ilvl w:val="0"/>
          <w:numId w:val="32"/>
        </w:numPr>
        <w:spacing w:after="0" w:line="240" w:lineRule="auto"/>
        <w:ind w:left="850" w:hanging="425"/>
        <w:contextualSpacing w:val="0"/>
        <w:jc w:val="both"/>
        <w:rPr>
          <w:rFonts w:ascii="Cambria" w:hAnsi="Cambria"/>
          <w:spacing w:val="-4"/>
        </w:rPr>
      </w:pPr>
      <w:r w:rsidRPr="00C57D42">
        <w:rPr>
          <w:rFonts w:ascii="Cambria" w:hAnsi="Cambria"/>
          <w:spacing w:val="-4"/>
        </w:rPr>
        <w:t xml:space="preserve">śmierć ubezpieczonego </w:t>
      </w:r>
      <w:r w:rsidR="00574AF1" w:rsidRPr="00C57D42">
        <w:rPr>
          <w:rFonts w:ascii="Cambria" w:hAnsi="Cambria"/>
          <w:spacing w:val="-4"/>
        </w:rPr>
        <w:t>–</w:t>
      </w:r>
      <w:r w:rsidRPr="00C57D42">
        <w:rPr>
          <w:rFonts w:ascii="Cambria" w:hAnsi="Cambria"/>
          <w:spacing w:val="-4"/>
        </w:rPr>
        <w:t xml:space="preserve"> prawo do świadczenia przysługuje</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00% sumy ubezpiecze</w:t>
      </w:r>
      <w:r w:rsidR="004E7111" w:rsidRPr="00C57D42">
        <w:rPr>
          <w:rFonts w:ascii="Cambria" w:hAnsi="Cambria"/>
          <w:spacing w:val="-4"/>
        </w:rPr>
        <w:softHyphen/>
      </w:r>
      <w:r w:rsidRPr="00C57D42">
        <w:rPr>
          <w:rFonts w:ascii="Cambria" w:hAnsi="Cambria"/>
          <w:spacing w:val="-4"/>
        </w:rPr>
        <w:t>nia, jeżeli śmierć ubezpieczonego nastąpiła</w:t>
      </w:r>
      <w:r w:rsidR="008C49E7" w:rsidRPr="00C57D42">
        <w:rPr>
          <w:rFonts w:ascii="Cambria" w:hAnsi="Cambria"/>
          <w:spacing w:val="-4"/>
        </w:rPr>
        <w:t xml:space="preserve"> w </w:t>
      </w:r>
      <w:r w:rsidRPr="00C57D42">
        <w:rPr>
          <w:rFonts w:ascii="Cambria" w:hAnsi="Cambria"/>
          <w:spacing w:val="-4"/>
        </w:rPr>
        <w:t>ciągu 24 miesięcy od zdarzenia stanowiącego przedmiot ubezpieczenia oraz jeżeli</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medycznego punktu widzen</w:t>
      </w:r>
      <w:r w:rsidR="00574AF1" w:rsidRPr="00C57D42">
        <w:rPr>
          <w:rFonts w:ascii="Cambria" w:hAnsi="Cambria"/>
          <w:spacing w:val="-4"/>
        </w:rPr>
        <w:t>ia istnieje związek przyczynowo</w:t>
      </w:r>
      <w:r w:rsidR="004E7111" w:rsidRPr="00C57D42">
        <w:rPr>
          <w:rFonts w:ascii="Cambria" w:hAnsi="Cambria"/>
          <w:spacing w:val="-4"/>
        </w:rPr>
        <w:t xml:space="preserve"> -</w:t>
      </w:r>
      <w:r w:rsidRPr="00C57D42">
        <w:rPr>
          <w:rFonts w:ascii="Cambria" w:hAnsi="Cambria"/>
          <w:spacing w:val="-4"/>
        </w:rPr>
        <w:t>skutkowy pomiędzy zdarzeniem stanowiącym przedmiot ubezpieczenia,</w:t>
      </w:r>
      <w:r w:rsidR="008C49E7" w:rsidRPr="00C57D42">
        <w:rPr>
          <w:rFonts w:ascii="Cambria" w:hAnsi="Cambria"/>
          <w:spacing w:val="-4"/>
        </w:rPr>
        <w:t xml:space="preserve"> a</w:t>
      </w:r>
      <w:r w:rsidR="004E7111" w:rsidRPr="00C57D42">
        <w:rPr>
          <w:rFonts w:ascii="Cambria" w:hAnsi="Cambria"/>
          <w:spacing w:val="-4"/>
        </w:rPr>
        <w:t xml:space="preserve"> </w:t>
      </w:r>
      <w:r w:rsidRPr="00C57D42">
        <w:rPr>
          <w:rFonts w:ascii="Cambria" w:hAnsi="Cambria"/>
          <w:spacing w:val="-4"/>
        </w:rPr>
        <w:t>śmiercią ubezpieczo</w:t>
      </w:r>
      <w:r w:rsidR="004E7111" w:rsidRPr="00C57D42">
        <w:rPr>
          <w:rFonts w:ascii="Cambria" w:hAnsi="Cambria"/>
          <w:spacing w:val="-4"/>
        </w:rPr>
        <w:softHyphen/>
      </w:r>
      <w:r w:rsidRPr="00C57D42">
        <w:rPr>
          <w:rFonts w:ascii="Cambria" w:hAnsi="Cambria"/>
          <w:spacing w:val="-4"/>
        </w:rPr>
        <w:t>nego – 100% sumy ubezpieczenia</w:t>
      </w:r>
      <w:r w:rsidR="00574AF1" w:rsidRPr="00C57D42">
        <w:rPr>
          <w:rFonts w:ascii="Cambria" w:hAnsi="Cambria"/>
          <w:spacing w:val="-4"/>
        </w:rPr>
        <w:t>;</w:t>
      </w:r>
    </w:p>
    <w:p w14:paraId="6A0808D3" w14:textId="25388FBD"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śmierć ubezpieczonego</w:t>
      </w:r>
      <w:r w:rsidR="008C49E7" w:rsidRPr="00C57D42">
        <w:rPr>
          <w:rFonts w:ascii="Cambria" w:hAnsi="Cambria"/>
          <w:spacing w:val="-4"/>
        </w:rPr>
        <w:t xml:space="preserve"> w </w:t>
      </w:r>
      <w:r w:rsidRPr="00C57D42">
        <w:rPr>
          <w:rFonts w:ascii="Cambria" w:hAnsi="Cambria"/>
          <w:spacing w:val="-4"/>
        </w:rPr>
        <w:t>wyniku zawału serca lub udaru mózgu – 100% sumy ubezpieczen</w:t>
      </w:r>
      <w:r w:rsidR="00574AF1" w:rsidRPr="00C57D42">
        <w:rPr>
          <w:rFonts w:ascii="Cambria" w:hAnsi="Cambria"/>
          <w:spacing w:val="-4"/>
        </w:rPr>
        <w:t>ia;</w:t>
      </w:r>
    </w:p>
    <w:p w14:paraId="51478043" w14:textId="59D4F1D1"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trwały uszczerbek na zdrowiu (za każdy 1% uszczerbku) </w:t>
      </w:r>
      <w:r w:rsidR="00574AF1" w:rsidRPr="00C57D42">
        <w:rPr>
          <w:rFonts w:ascii="Cambria" w:hAnsi="Cambria"/>
          <w:spacing w:val="-4"/>
        </w:rPr>
        <w:t>–</w:t>
      </w:r>
      <w:r w:rsidRPr="00C57D42">
        <w:rPr>
          <w:rFonts w:ascii="Cambria" w:hAnsi="Cambria"/>
          <w:spacing w:val="-4"/>
        </w:rPr>
        <w:t xml:space="preserve"> prawo do świadczenia przysługuje </w:t>
      </w:r>
      <w:r w:rsidR="004E7111" w:rsidRPr="00C57D42">
        <w:rPr>
          <w:rFonts w:ascii="Cambria" w:hAnsi="Cambria"/>
          <w:spacing w:val="-4"/>
        </w:rPr>
        <w:br/>
      </w:r>
      <w:r w:rsidRPr="00C57D42">
        <w:rPr>
          <w:rFonts w:ascii="Cambria" w:hAnsi="Cambria"/>
          <w:spacing w:val="-4"/>
        </w:rPr>
        <w:t>za każdy procent stwierdzonego uszczerbku na zdrowiu, pod warunkiem, że uszczerbek nastąpił nie później niż 24 miesiące od daty zdarzenia stanowiącego przedmiot ubezpieczenia oraz jeżeli</w:t>
      </w:r>
      <w:r w:rsidR="008C49E7" w:rsidRPr="00C57D42">
        <w:rPr>
          <w:rFonts w:ascii="Cambria" w:hAnsi="Cambria"/>
          <w:spacing w:val="-4"/>
        </w:rPr>
        <w:t xml:space="preserve"> z </w:t>
      </w:r>
      <w:r w:rsidRPr="00C57D42">
        <w:rPr>
          <w:rFonts w:ascii="Cambria" w:hAnsi="Cambria"/>
          <w:spacing w:val="-4"/>
        </w:rPr>
        <w:t>medycznego punktu widzenia</w:t>
      </w:r>
      <w:r w:rsidR="00574AF1" w:rsidRPr="00C57D42">
        <w:rPr>
          <w:rFonts w:ascii="Cambria" w:hAnsi="Cambria"/>
          <w:spacing w:val="-4"/>
        </w:rPr>
        <w:t xml:space="preserve"> istnieje związek </w:t>
      </w:r>
      <w:proofErr w:type="spellStart"/>
      <w:r w:rsidR="00574AF1" w:rsidRPr="00C57D42">
        <w:rPr>
          <w:rFonts w:ascii="Cambria" w:hAnsi="Cambria"/>
          <w:spacing w:val="-4"/>
        </w:rPr>
        <w:t>przyczynowo</w:t>
      </w:r>
      <w:r w:rsidR="00574AF1" w:rsidRPr="00C57D42">
        <w:rPr>
          <w:rFonts w:ascii="Cambria" w:hAnsi="Cambria"/>
          <w:spacing w:val="-4"/>
        </w:rPr>
        <w:noBreakHyphen/>
      </w:r>
      <w:r w:rsidRPr="00C57D42">
        <w:rPr>
          <w:rFonts w:ascii="Cambria" w:hAnsi="Cambria"/>
          <w:spacing w:val="-4"/>
        </w:rPr>
        <w:t>skutkowy</w:t>
      </w:r>
      <w:proofErr w:type="spellEnd"/>
      <w:r w:rsidRPr="00C57D42">
        <w:rPr>
          <w:rFonts w:ascii="Cambria" w:hAnsi="Cambria"/>
          <w:spacing w:val="-4"/>
        </w:rPr>
        <w:t xml:space="preserve"> pomiędzy zdarzeniem stanowiącym przedmiot ubezpieczenia,</w:t>
      </w:r>
      <w:r w:rsidR="008C49E7" w:rsidRPr="00C57D42">
        <w:rPr>
          <w:rFonts w:ascii="Cambria" w:hAnsi="Cambria"/>
          <w:spacing w:val="-4"/>
        </w:rPr>
        <w:t xml:space="preserve"> a </w:t>
      </w:r>
      <w:r w:rsidRPr="00C57D42">
        <w:rPr>
          <w:rFonts w:ascii="Cambria" w:hAnsi="Cambria"/>
          <w:spacing w:val="-4"/>
        </w:rPr>
        <w:t xml:space="preserve">trwałym uszczerbkiem na zdrowiu ubezpieczonego – procent sumy ubezpieczenia odpowiadający procentowi trwałego uszczerbku na zdrowiu </w:t>
      </w:r>
      <w:r w:rsidR="004E7111" w:rsidRPr="00C57D42">
        <w:rPr>
          <w:rFonts w:ascii="Cambria" w:hAnsi="Cambria"/>
          <w:spacing w:val="-4"/>
        </w:rPr>
        <w:br/>
      </w:r>
      <w:r w:rsidRPr="00C57D42">
        <w:rPr>
          <w:rFonts w:ascii="Cambria" w:hAnsi="Cambria"/>
          <w:spacing w:val="-4"/>
        </w:rPr>
        <w:t>(1% sumy ubezpieczenia za każdy 1% trwałego uszczerbku na zdrowiu ubezpieczonego)</w:t>
      </w:r>
      <w:r w:rsidR="00574AF1" w:rsidRPr="00C57D42">
        <w:rPr>
          <w:rFonts w:ascii="Cambria" w:hAnsi="Cambria"/>
          <w:spacing w:val="-4"/>
        </w:rPr>
        <w:t>;</w:t>
      </w:r>
      <w:r w:rsidRPr="00C57D42">
        <w:rPr>
          <w:rFonts w:ascii="Cambria" w:hAnsi="Cambria"/>
          <w:spacing w:val="-4"/>
        </w:rPr>
        <w:t xml:space="preserve"> </w:t>
      </w:r>
    </w:p>
    <w:p w14:paraId="3F105C9D" w14:textId="6040E29D"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całkowity, trwały uszczerbek na zdrowiu – 100% sumy ubezpieczenia</w:t>
      </w:r>
      <w:r w:rsidR="00574AF1" w:rsidRPr="00C57D42">
        <w:rPr>
          <w:rFonts w:ascii="Cambria" w:hAnsi="Cambria"/>
          <w:spacing w:val="-4"/>
        </w:rPr>
        <w:t>;</w:t>
      </w:r>
    </w:p>
    <w:p w14:paraId="71BDB771" w14:textId="5DB52FC5"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oparzenia</w:t>
      </w:r>
      <w:r w:rsidR="008C49E7" w:rsidRPr="00C57D42">
        <w:rPr>
          <w:rFonts w:ascii="Cambria" w:hAnsi="Cambria"/>
          <w:spacing w:val="-4"/>
        </w:rPr>
        <w:t xml:space="preserve"> i </w:t>
      </w:r>
      <w:r w:rsidRPr="00C57D42">
        <w:rPr>
          <w:rFonts w:ascii="Cambria" w:hAnsi="Cambria"/>
          <w:spacing w:val="-4"/>
        </w:rPr>
        <w:t>odmrożenia – do 100% sumy ubezpieczenia</w:t>
      </w:r>
      <w:r w:rsidR="00574AF1" w:rsidRPr="00C57D42">
        <w:rPr>
          <w:rFonts w:ascii="Cambria" w:hAnsi="Cambria"/>
          <w:spacing w:val="-4"/>
        </w:rPr>
        <w:t>;</w:t>
      </w:r>
    </w:p>
    <w:p w14:paraId="16336409" w14:textId="0D6EF401"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zwrot kosztów nabycia wyrobów medycznych będących przedmiotami ortopedycznymi</w:t>
      </w:r>
      <w:r w:rsidR="008C49E7" w:rsidRPr="00C57D42">
        <w:rPr>
          <w:rFonts w:ascii="Cambria" w:hAnsi="Cambria"/>
          <w:spacing w:val="-4"/>
        </w:rPr>
        <w:t xml:space="preserve"> i</w:t>
      </w:r>
      <w:r w:rsidR="004E7111" w:rsidRPr="00C57D42">
        <w:rPr>
          <w:rFonts w:ascii="Cambria" w:hAnsi="Cambria"/>
          <w:spacing w:val="-4"/>
        </w:rPr>
        <w:t xml:space="preserve"> </w:t>
      </w:r>
      <w:r w:rsidRPr="00C57D42">
        <w:rPr>
          <w:rFonts w:ascii="Cambria" w:hAnsi="Cambria"/>
          <w:spacing w:val="-4"/>
        </w:rPr>
        <w:t xml:space="preserve">środków pomocniczych </w:t>
      </w:r>
      <w:r w:rsidR="00574AF1" w:rsidRPr="00C57D42">
        <w:rPr>
          <w:rFonts w:ascii="Cambria" w:hAnsi="Cambria"/>
          <w:spacing w:val="-4"/>
        </w:rPr>
        <w:t>–</w:t>
      </w:r>
      <w:r w:rsidRPr="00C57D42">
        <w:rPr>
          <w:rFonts w:ascii="Cambria" w:hAnsi="Cambria"/>
          <w:spacing w:val="-4"/>
        </w:rPr>
        <w:t xml:space="preserve"> koszty nabycia wyrobów medycznych będących przedmiotami ortopedycznymi</w:t>
      </w:r>
      <w:r w:rsidR="008C49E7" w:rsidRPr="00C57D42">
        <w:rPr>
          <w:rFonts w:ascii="Cambria" w:hAnsi="Cambria"/>
          <w:spacing w:val="-4"/>
        </w:rPr>
        <w:t xml:space="preserve"> i </w:t>
      </w:r>
      <w:r w:rsidRPr="00C57D42">
        <w:rPr>
          <w:rFonts w:ascii="Cambria" w:hAnsi="Cambria"/>
          <w:spacing w:val="-4"/>
        </w:rPr>
        <w:t>środków pomocni</w:t>
      </w:r>
      <w:r w:rsidR="00206948">
        <w:rPr>
          <w:rFonts w:ascii="Cambria" w:hAnsi="Cambria"/>
          <w:spacing w:val="-4"/>
        </w:rPr>
        <w:t>czych zwracane są do wysokości 3</w:t>
      </w:r>
      <w:r w:rsidRPr="00C57D42">
        <w:rPr>
          <w:rFonts w:ascii="Cambria" w:hAnsi="Cambria"/>
          <w:spacing w:val="-4"/>
        </w:rPr>
        <w:t>0% sumy ubezpieczenia określonej</w:t>
      </w:r>
      <w:r w:rsidR="008C49E7" w:rsidRPr="00C57D42">
        <w:rPr>
          <w:rFonts w:ascii="Cambria" w:hAnsi="Cambria"/>
          <w:spacing w:val="-4"/>
        </w:rPr>
        <w:t xml:space="preserve"> w </w:t>
      </w:r>
      <w:r w:rsidRPr="00C57D42">
        <w:rPr>
          <w:rFonts w:ascii="Cambria" w:hAnsi="Cambria"/>
          <w:spacing w:val="-4"/>
        </w:rPr>
        <w:t>umowie pod warunkiem, że powstały one</w:t>
      </w:r>
      <w:r w:rsidR="008C49E7" w:rsidRPr="00C57D42">
        <w:rPr>
          <w:rFonts w:ascii="Cambria" w:hAnsi="Cambria"/>
          <w:spacing w:val="-4"/>
        </w:rPr>
        <w:t xml:space="preserve"> w </w:t>
      </w:r>
      <w:r w:rsidRPr="00C57D42">
        <w:rPr>
          <w:rFonts w:ascii="Cambria" w:hAnsi="Cambria"/>
          <w:spacing w:val="-4"/>
        </w:rPr>
        <w:t>następstwie nieszczęśliwego wypadku; zwrot kosztów następuje na podstawie rachunków</w:t>
      </w:r>
      <w:r w:rsidR="008C49E7" w:rsidRPr="00C57D42">
        <w:rPr>
          <w:rFonts w:ascii="Cambria" w:hAnsi="Cambria"/>
          <w:spacing w:val="-4"/>
        </w:rPr>
        <w:t xml:space="preserve"> i </w:t>
      </w:r>
      <w:r w:rsidRPr="00C57D42">
        <w:rPr>
          <w:rFonts w:ascii="Cambria" w:hAnsi="Cambria"/>
          <w:spacing w:val="-4"/>
        </w:rPr>
        <w:t>dowodów ich zapłaty do wysokości rz</w:t>
      </w:r>
      <w:r w:rsidR="00206948">
        <w:rPr>
          <w:rFonts w:ascii="Cambria" w:hAnsi="Cambria"/>
          <w:spacing w:val="-4"/>
        </w:rPr>
        <w:t>eczywistych kosztów – limit do 3</w:t>
      </w:r>
      <w:r w:rsidRPr="00C57D42">
        <w:rPr>
          <w:rFonts w:ascii="Cambria" w:hAnsi="Cambria"/>
          <w:spacing w:val="-4"/>
        </w:rPr>
        <w:t>0% sumy ubezpieczenia</w:t>
      </w:r>
      <w:r w:rsidR="00446896" w:rsidRPr="00C57D42">
        <w:rPr>
          <w:rFonts w:ascii="Cambria" w:hAnsi="Cambria"/>
          <w:spacing w:val="-4"/>
        </w:rPr>
        <w:t>;</w:t>
      </w:r>
      <w:r w:rsidRPr="00C57D42">
        <w:rPr>
          <w:rFonts w:ascii="Cambria" w:hAnsi="Cambria"/>
          <w:spacing w:val="-4"/>
        </w:rPr>
        <w:t xml:space="preserve"> </w:t>
      </w:r>
    </w:p>
    <w:p w14:paraId="4C917C05" w14:textId="5A242935" w:rsidR="006239D4" w:rsidRPr="00C57D42" w:rsidRDefault="006239D4" w:rsidP="00F1614D">
      <w:pPr>
        <w:pStyle w:val="Akapitzlist"/>
        <w:widowControl w:val="0"/>
        <w:numPr>
          <w:ilvl w:val="0"/>
          <w:numId w:val="32"/>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zwrot kosztów przeszkolenia zawodowego osoby niepełnosprawnej </w:t>
      </w:r>
      <w:r w:rsidR="00446896" w:rsidRPr="00C57D42">
        <w:rPr>
          <w:rFonts w:ascii="Cambria" w:hAnsi="Cambria"/>
          <w:spacing w:val="-4"/>
        </w:rPr>
        <w:t>–</w:t>
      </w:r>
      <w:r w:rsidRPr="00C57D42">
        <w:rPr>
          <w:rFonts w:ascii="Cambria" w:hAnsi="Cambria"/>
          <w:spacing w:val="-4"/>
        </w:rPr>
        <w:t xml:space="preserve"> ubezpieczyciel refunduje koszty poniesione na leczenie skutków nieszczęśliwego wypadku, które nie zostały pokryte</w:t>
      </w:r>
      <w:r w:rsidR="008C49E7" w:rsidRPr="00C57D42">
        <w:rPr>
          <w:rFonts w:ascii="Cambria" w:hAnsi="Cambria"/>
          <w:spacing w:val="-4"/>
        </w:rPr>
        <w:t xml:space="preserve"> z </w:t>
      </w:r>
      <w:r w:rsidRPr="00C57D42">
        <w:rPr>
          <w:rFonts w:ascii="Cambria" w:hAnsi="Cambria"/>
          <w:spacing w:val="-4"/>
        </w:rPr>
        <w:t>ubezpieczenia zdrowotnego, innego ubezpieczenia lub</w:t>
      </w:r>
      <w:r w:rsidR="008C49E7" w:rsidRPr="00C57D42">
        <w:rPr>
          <w:rFonts w:ascii="Cambria" w:hAnsi="Cambria"/>
          <w:spacing w:val="-4"/>
        </w:rPr>
        <w:t xml:space="preserve"> z </w:t>
      </w:r>
      <w:r w:rsidRPr="00C57D42">
        <w:rPr>
          <w:rFonts w:ascii="Cambria" w:hAnsi="Cambria"/>
          <w:spacing w:val="-4"/>
        </w:rPr>
        <w:t>innego tytułu; refundacji podlegają udokumentowane oryginalnymi rachunkami</w:t>
      </w:r>
      <w:r w:rsidR="008C49E7" w:rsidRPr="00C57D42">
        <w:rPr>
          <w:rFonts w:ascii="Cambria" w:hAnsi="Cambria"/>
          <w:spacing w:val="-4"/>
        </w:rPr>
        <w:t xml:space="preserve"> i </w:t>
      </w:r>
      <w:r w:rsidRPr="00C57D42">
        <w:rPr>
          <w:rFonts w:ascii="Cambria" w:hAnsi="Cambria"/>
          <w:spacing w:val="-4"/>
        </w:rPr>
        <w:t>dowodami zapłaty koszty, które zostały poniesione</w:t>
      </w:r>
      <w:r w:rsidR="008C49E7" w:rsidRPr="00C57D42">
        <w:rPr>
          <w:rFonts w:ascii="Cambria" w:hAnsi="Cambria"/>
          <w:spacing w:val="-4"/>
        </w:rPr>
        <w:t xml:space="preserve"> w </w:t>
      </w:r>
      <w:r w:rsidRPr="00C57D42">
        <w:rPr>
          <w:rFonts w:ascii="Cambria" w:hAnsi="Cambria"/>
          <w:spacing w:val="-4"/>
        </w:rPr>
        <w:t>ciągu 24 miesięcy od daty nieszczęśliwego wypadku, do wysokości rzeczywistych kosztów, maksymalnie jednak do kwoty wynikającej</w:t>
      </w:r>
      <w:r w:rsidR="008C49E7" w:rsidRPr="00C57D42">
        <w:rPr>
          <w:rFonts w:ascii="Cambria" w:hAnsi="Cambria"/>
          <w:spacing w:val="-4"/>
        </w:rPr>
        <w:t xml:space="preserve"> z </w:t>
      </w:r>
      <w:r w:rsidRPr="00C57D42">
        <w:rPr>
          <w:rFonts w:ascii="Cambria" w:hAnsi="Cambria"/>
          <w:spacing w:val="-4"/>
        </w:rPr>
        <w:t>zawartej umowy ubezpieczenia – limit do 2</w:t>
      </w:r>
      <w:r w:rsidR="00206948">
        <w:rPr>
          <w:rFonts w:ascii="Cambria" w:hAnsi="Cambria"/>
          <w:spacing w:val="-4"/>
        </w:rPr>
        <w:t>0</w:t>
      </w:r>
      <w:r w:rsidRPr="00C57D42">
        <w:rPr>
          <w:rFonts w:ascii="Cambria" w:hAnsi="Cambria"/>
          <w:spacing w:val="-4"/>
        </w:rPr>
        <w:t>% sumy ubezpieczenia</w:t>
      </w:r>
      <w:r w:rsidR="00446896" w:rsidRPr="00C57D42">
        <w:rPr>
          <w:rFonts w:ascii="Cambria" w:hAnsi="Cambria"/>
          <w:spacing w:val="-4"/>
        </w:rPr>
        <w:t>;</w:t>
      </w:r>
    </w:p>
    <w:p w14:paraId="044FA1FD" w14:textId="32C38DC1" w:rsidR="006239D4" w:rsidRPr="00C57D42" w:rsidRDefault="00DD43E3" w:rsidP="00F1614D">
      <w:pPr>
        <w:pStyle w:val="Akapitzlist"/>
        <w:widowControl w:val="0"/>
        <w:numPr>
          <w:ilvl w:val="0"/>
          <w:numId w:val="32"/>
        </w:numPr>
        <w:spacing w:before="40" w:after="0" w:line="240" w:lineRule="auto"/>
        <w:ind w:left="850" w:hanging="425"/>
        <w:contextualSpacing w:val="0"/>
        <w:jc w:val="both"/>
        <w:rPr>
          <w:rFonts w:ascii="Cambria" w:hAnsi="Cambria"/>
          <w:spacing w:val="-4"/>
        </w:rPr>
      </w:pPr>
      <w:r w:rsidRPr="00C57D42">
        <w:rPr>
          <w:rFonts w:ascii="Cambria" w:hAnsi="Cambria"/>
          <w:spacing w:val="-4"/>
        </w:rPr>
        <w:t>zwrot kosztów leczenia na terenie RP</w:t>
      </w:r>
      <w:r w:rsidR="00630815">
        <w:rPr>
          <w:rFonts w:ascii="Cambria" w:hAnsi="Cambria"/>
          <w:spacing w:val="-4"/>
        </w:rPr>
        <w:t xml:space="preserve"> </w:t>
      </w:r>
      <w:r w:rsidRPr="00C57D42">
        <w:rPr>
          <w:rFonts w:ascii="Cambria" w:hAnsi="Cambria"/>
          <w:spacing w:val="-4"/>
        </w:rPr>
        <w:t xml:space="preserve">– ubezpieczyciel refunduje koszty poniesione </w:t>
      </w:r>
      <w:r w:rsidRPr="00C57D42">
        <w:rPr>
          <w:rFonts w:ascii="Cambria" w:hAnsi="Cambria"/>
          <w:spacing w:val="-4"/>
        </w:rPr>
        <w:br/>
        <w:t>na leczenie skutków nieszczęśliwego wypadku, które nie zostały pokryte z ubezpieczenia zdrowotnego, innego ubezpieczenia lub z innego tytułu; refundacji podlegają udokumentowane oryginal</w:t>
      </w:r>
      <w:r w:rsidRPr="00C57D42">
        <w:rPr>
          <w:rFonts w:ascii="Cambria" w:hAnsi="Cambria"/>
          <w:spacing w:val="-4"/>
        </w:rPr>
        <w:softHyphen/>
        <w:t xml:space="preserve">nymi rachunkami i dowodami zapłaty koszty, które zostały poniesione w ciągu 12 miesięcy od daty nieszczęśliwego wypadku, do wysokości rzeczywistych kosztów, maksymalnie jednak do kwoty wynikającej z zawartej umowy ubezpieczenia – limit do </w:t>
      </w:r>
      <w:r w:rsidR="000D2397">
        <w:rPr>
          <w:rFonts w:ascii="Cambria" w:hAnsi="Cambria"/>
          <w:spacing w:val="-4"/>
        </w:rPr>
        <w:t>30</w:t>
      </w:r>
      <w:r w:rsidRPr="00C57D42">
        <w:rPr>
          <w:rFonts w:ascii="Cambria" w:hAnsi="Cambria"/>
          <w:spacing w:val="-4"/>
        </w:rPr>
        <w:t>% sumy ubezpieczenia, w tym odbudowa stomatologiczna zębów z</w:t>
      </w:r>
      <w:r w:rsidR="00630815">
        <w:rPr>
          <w:rFonts w:ascii="Cambria" w:hAnsi="Cambria"/>
          <w:spacing w:val="-4"/>
        </w:rPr>
        <w:t xml:space="preserve"> </w:t>
      </w:r>
      <w:r w:rsidRPr="00C57D42">
        <w:rPr>
          <w:rFonts w:ascii="Cambria" w:hAnsi="Cambria"/>
          <w:spacing w:val="-4"/>
        </w:rPr>
        <w:t>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C57D42">
        <w:rPr>
          <w:rFonts w:ascii="Cambria" w:hAnsi="Cambria"/>
          <w:spacing w:val="-4"/>
        </w:rPr>
        <w:softHyphen/>
        <w:t>nego na terytorium RP z tytułu konsultacji rehabilitantów oraz zabiegów rehabilitacyjnych, w związku z rehabilitacją mającą na celu uzyskanie przez ubezpieczonego optymalnego poziomu funkcjonowania utraconych w wyniku nieszczęśliwego wypadku czynności uszkodzonego narządu lub narządów</w:t>
      </w:r>
      <w:r w:rsidR="000D2397">
        <w:rPr>
          <w:rFonts w:ascii="Cambria" w:hAnsi="Cambria"/>
          <w:spacing w:val="-4"/>
        </w:rPr>
        <w:t>.</w:t>
      </w:r>
    </w:p>
    <w:p w14:paraId="3537EBC6" w14:textId="75E38F69" w:rsidR="006239D4"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3D5CE345" w14:textId="14C9EC8C"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Zakres terytorialny ubezpieczenia: teren całego świata</w:t>
      </w:r>
      <w:r w:rsidR="00446896" w:rsidRPr="00C57D42">
        <w:rPr>
          <w:rFonts w:ascii="Cambria" w:hAnsi="Cambria"/>
          <w:spacing w:val="-4"/>
        </w:rPr>
        <w:t>.</w:t>
      </w:r>
    </w:p>
    <w:p w14:paraId="2F87ADD3" w14:textId="02409E57" w:rsidR="006239D4" w:rsidRPr="0029148D"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Suma </w:t>
      </w:r>
      <w:r w:rsidRPr="0029148D">
        <w:rPr>
          <w:rFonts w:ascii="Cambria" w:hAnsi="Cambria"/>
          <w:spacing w:val="-4"/>
        </w:rPr>
        <w:t xml:space="preserve">ubezpieczenia: </w:t>
      </w:r>
      <w:r w:rsidR="002816BB">
        <w:rPr>
          <w:rFonts w:ascii="Cambria" w:hAnsi="Cambria"/>
          <w:spacing w:val="-4"/>
        </w:rPr>
        <w:t>2</w:t>
      </w:r>
      <w:r w:rsidRPr="0029148D">
        <w:rPr>
          <w:rFonts w:ascii="Cambria" w:hAnsi="Cambria"/>
          <w:spacing w:val="-4"/>
        </w:rPr>
        <w:t>0</w:t>
      </w:r>
      <w:r w:rsidR="00362CE7" w:rsidRPr="0029148D">
        <w:rPr>
          <w:rFonts w:ascii="Cambria" w:hAnsi="Cambria"/>
          <w:spacing w:val="-4"/>
        </w:rPr>
        <w:t> 000,00 zł</w:t>
      </w:r>
      <w:r w:rsidRPr="0029148D">
        <w:rPr>
          <w:rFonts w:ascii="Cambria" w:hAnsi="Cambria"/>
          <w:spacing w:val="-4"/>
        </w:rPr>
        <w:t>/osobę</w:t>
      </w:r>
      <w:r w:rsidR="00446896" w:rsidRPr="0029148D">
        <w:rPr>
          <w:rFonts w:ascii="Cambria" w:hAnsi="Cambria"/>
          <w:spacing w:val="-4"/>
        </w:rPr>
        <w:t>.</w:t>
      </w:r>
    </w:p>
    <w:p w14:paraId="745334ED" w14:textId="77777777" w:rsidR="002816BB" w:rsidRDefault="006239D4" w:rsidP="002816BB">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29148D">
        <w:rPr>
          <w:rFonts w:ascii="Cambria" w:hAnsi="Cambria"/>
          <w:spacing w:val="-4"/>
        </w:rPr>
        <w:t>Forma ubezpieczenia: grupowa, bezimienna</w:t>
      </w:r>
      <w:r w:rsidR="00446896" w:rsidRPr="0029148D">
        <w:rPr>
          <w:rFonts w:ascii="Cambria" w:hAnsi="Cambria"/>
          <w:spacing w:val="-4"/>
        </w:rPr>
        <w:t>.</w:t>
      </w:r>
    </w:p>
    <w:p w14:paraId="24205765" w14:textId="3DBEFEAA" w:rsidR="006239D4" w:rsidRPr="002816BB" w:rsidRDefault="006239D4" w:rsidP="002816BB">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2816BB">
        <w:rPr>
          <w:rFonts w:ascii="Cambria" w:hAnsi="Cambria"/>
          <w:spacing w:val="-4"/>
        </w:rPr>
        <w:t xml:space="preserve">Liczba jednostek objętych ubezpieczeniem: </w:t>
      </w:r>
      <w:r w:rsidR="001D37CF">
        <w:rPr>
          <w:rFonts w:ascii="Cambria" w:hAnsi="Cambria"/>
          <w:b/>
          <w:spacing w:val="-4"/>
        </w:rPr>
        <w:t>2 jednostki (łącznie 105</w:t>
      </w:r>
      <w:r w:rsidR="002816BB" w:rsidRPr="002816BB">
        <w:rPr>
          <w:rFonts w:ascii="Cambria" w:hAnsi="Cambria"/>
          <w:b/>
          <w:spacing w:val="-4"/>
        </w:rPr>
        <w:t xml:space="preserve"> osób, w tym osoby ubezpieczone w wariancie imiennym)</w:t>
      </w:r>
    </w:p>
    <w:p w14:paraId="07C58328" w14:textId="3D9B6E83" w:rsidR="006239D4"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arunki szczególne obligatoryjne</w:t>
      </w:r>
      <w:r w:rsidR="00812691" w:rsidRPr="00C57D42">
        <w:rPr>
          <w:rFonts w:ascii="Cambria" w:hAnsi="Cambria"/>
          <w:b/>
          <w:bCs/>
          <w:spacing w:val="-4"/>
        </w:rPr>
        <w:t>.</w:t>
      </w:r>
    </w:p>
    <w:p w14:paraId="3F454842" w14:textId="417E0CC4"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446896" w:rsidRPr="00C57D42">
        <w:rPr>
          <w:rFonts w:ascii="Cambria" w:hAnsi="Cambria"/>
          <w:spacing w:val="-4"/>
        </w:rPr>
        <w:t>.</w:t>
      </w:r>
    </w:p>
    <w:p w14:paraId="5FF1E4B1" w14:textId="1BBCA1EF"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446896" w:rsidRPr="00C57D42">
        <w:rPr>
          <w:rFonts w:ascii="Cambria" w:hAnsi="Cambria"/>
          <w:spacing w:val="-4"/>
        </w:rPr>
        <w:t>.</w:t>
      </w:r>
    </w:p>
    <w:p w14:paraId="5DDF3689" w14:textId="2E9D026D"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446896" w:rsidRPr="00C57D42">
        <w:rPr>
          <w:rFonts w:ascii="Cambria" w:hAnsi="Cambria"/>
          <w:spacing w:val="-4"/>
        </w:rPr>
        <w:t>.</w:t>
      </w:r>
    </w:p>
    <w:p w14:paraId="573C169C" w14:textId="5872D6B4"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446896" w:rsidRPr="00C57D42">
        <w:rPr>
          <w:rFonts w:ascii="Cambria" w:hAnsi="Cambria"/>
          <w:spacing w:val="-4"/>
        </w:rPr>
        <w:t>.</w:t>
      </w:r>
    </w:p>
    <w:p w14:paraId="373C4DA4" w14:textId="769CD649" w:rsidR="006239D4" w:rsidRPr="00C57D42" w:rsidRDefault="006239D4" w:rsidP="00F1614D">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bookmarkStart w:id="29" w:name="_Hlk65746066"/>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1F7B66CB" w14:textId="2046D110" w:rsidR="006239D4" w:rsidRPr="00C57D42" w:rsidRDefault="006239D4" w:rsidP="00F1614D">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 doznaniu przez ubezpieczonego trwałego uszczerbku na zdrowiu przekraczającego 25%, wypłata odszkodowania</w:t>
      </w:r>
      <w:r w:rsidR="008C49E7" w:rsidRPr="00C57D42">
        <w:rPr>
          <w:rFonts w:ascii="Cambria" w:hAnsi="Cambria"/>
          <w:spacing w:val="-4"/>
        </w:rPr>
        <w:t xml:space="preserve"> w </w:t>
      </w:r>
      <w:r w:rsidRPr="00C57D42">
        <w:rPr>
          <w:rFonts w:ascii="Cambria" w:hAnsi="Cambria"/>
          <w:spacing w:val="-4"/>
        </w:rPr>
        <w:t>procencie sumy ubezpieczenia odpowiadającym dwukrotności doznanego uszczerbku na zdrowiu – tzw. prog</w:t>
      </w:r>
      <w:r w:rsidR="00446896" w:rsidRPr="00C57D42">
        <w:rPr>
          <w:rFonts w:ascii="Cambria" w:hAnsi="Cambria"/>
          <w:spacing w:val="-4"/>
        </w:rPr>
        <w:t>resywne ustalanie odszkodowania.</w:t>
      </w:r>
    </w:p>
    <w:p w14:paraId="213FBA5E" w14:textId="784E7921" w:rsidR="000D2397" w:rsidRDefault="000D2397" w:rsidP="00F1614D">
      <w:pPr>
        <w:pStyle w:val="Akapitzlist"/>
        <w:numPr>
          <w:ilvl w:val="1"/>
          <w:numId w:val="30"/>
        </w:numPr>
        <w:jc w:val="both"/>
        <w:rPr>
          <w:rFonts w:ascii="Cambria" w:hAnsi="Cambria"/>
          <w:spacing w:val="-4"/>
        </w:rPr>
      </w:pPr>
      <w:r>
        <w:rPr>
          <w:rFonts w:ascii="Cambria" w:hAnsi="Cambria"/>
          <w:spacing w:val="-4"/>
        </w:rPr>
        <w:t>Ś</w:t>
      </w:r>
      <w:r w:rsidRPr="000D2397">
        <w:rPr>
          <w:rFonts w:ascii="Cambria" w:hAnsi="Cambria"/>
          <w:spacing w:val="-4"/>
        </w:rPr>
        <w:t>wiadczenie dodatkowe z tytułu pobytu ubezpieczonego w szpitalu, będ</w:t>
      </w:r>
      <w:r>
        <w:rPr>
          <w:rFonts w:ascii="Cambria" w:hAnsi="Cambria"/>
          <w:spacing w:val="-4"/>
        </w:rPr>
        <w:t>ącego następstwem nieszczę</w:t>
      </w:r>
      <w:r w:rsidRPr="000D2397">
        <w:rPr>
          <w:rFonts w:ascii="Cambria" w:hAnsi="Cambria"/>
          <w:spacing w:val="-4"/>
        </w:rPr>
        <w:t>śliwego wypadku objętego zakresem i umową ubezpieczenia – 50,00 zł za każdy dzień pobytu licząc od 3 dnia pobytu, maksymalnie przez okres 90 dni w trakci</w:t>
      </w:r>
      <w:r w:rsidR="009F2AAD">
        <w:rPr>
          <w:rFonts w:ascii="Cambria" w:hAnsi="Cambria"/>
          <w:spacing w:val="-4"/>
        </w:rPr>
        <w:t>e rocznego okresu ubezpieczenia.</w:t>
      </w:r>
    </w:p>
    <w:p w14:paraId="6C827352" w14:textId="77777777" w:rsidR="000D2397" w:rsidRDefault="006239D4" w:rsidP="00F1614D">
      <w:pPr>
        <w:pStyle w:val="Akapitzlist"/>
        <w:numPr>
          <w:ilvl w:val="1"/>
          <w:numId w:val="30"/>
        </w:numPr>
        <w:jc w:val="both"/>
        <w:rPr>
          <w:rFonts w:ascii="Cambria" w:hAnsi="Cambria"/>
          <w:spacing w:val="-4"/>
        </w:rPr>
      </w:pPr>
      <w:r w:rsidRPr="000D2397">
        <w:rPr>
          <w:rFonts w:ascii="Cambria" w:hAnsi="Cambria"/>
          <w:spacing w:val="-4"/>
        </w:rPr>
        <w:t>Wypłata jednorazowego świadczenia</w:t>
      </w:r>
      <w:r w:rsidR="008C49E7" w:rsidRPr="000D2397">
        <w:rPr>
          <w:rFonts w:ascii="Cambria" w:hAnsi="Cambria"/>
          <w:spacing w:val="-4"/>
        </w:rPr>
        <w:t xml:space="preserve"> w </w:t>
      </w:r>
      <w:r w:rsidRPr="000D2397">
        <w:rPr>
          <w:rFonts w:ascii="Cambria" w:hAnsi="Cambria"/>
          <w:spacing w:val="-4"/>
        </w:rPr>
        <w:t>przypadku braku trwałego uszczerbku na zdrowiu</w:t>
      </w:r>
      <w:r w:rsidR="008C49E7" w:rsidRPr="000D2397">
        <w:rPr>
          <w:rFonts w:ascii="Cambria" w:hAnsi="Cambria"/>
          <w:spacing w:val="-4"/>
        </w:rPr>
        <w:t xml:space="preserve"> w </w:t>
      </w:r>
      <w:r w:rsidRPr="000D2397">
        <w:rPr>
          <w:rFonts w:ascii="Cambria" w:hAnsi="Cambria"/>
          <w:spacing w:val="-4"/>
        </w:rPr>
        <w:t>wysokości 5% sumy ubezpieczenia</w:t>
      </w:r>
      <w:r w:rsidR="00446896" w:rsidRPr="000D2397">
        <w:rPr>
          <w:rFonts w:ascii="Cambria" w:hAnsi="Cambria"/>
          <w:spacing w:val="-4"/>
        </w:rPr>
        <w:t>.</w:t>
      </w:r>
    </w:p>
    <w:p w14:paraId="42F6AEF1" w14:textId="77777777" w:rsidR="000D2397" w:rsidRDefault="000D2397" w:rsidP="00F1614D">
      <w:pPr>
        <w:pStyle w:val="Akapitzlist"/>
        <w:numPr>
          <w:ilvl w:val="1"/>
          <w:numId w:val="30"/>
        </w:numPr>
        <w:jc w:val="both"/>
        <w:rPr>
          <w:rFonts w:ascii="Cambria" w:hAnsi="Cambria"/>
          <w:spacing w:val="-4"/>
        </w:rPr>
      </w:pPr>
      <w:r>
        <w:rPr>
          <w:rFonts w:ascii="Cambria" w:hAnsi="Cambria"/>
          <w:spacing w:val="-4"/>
        </w:rPr>
        <w:t>J</w:t>
      </w:r>
      <w:r w:rsidRPr="000D2397">
        <w:rPr>
          <w:rFonts w:ascii="Cambria" w:hAnsi="Cambria"/>
          <w:spacing w:val="-4"/>
        </w:rPr>
        <w:t>ednorazowe świadczenie z tytułu pobytu w szpitalu, jeśli nieszczęśliwy wypadek nie spowodował trwałego uszczerbku na zdrowiu, a pobyt w szpitalu trwał minimum 3 dni – 300,00 zł.</w:t>
      </w:r>
    </w:p>
    <w:p w14:paraId="3603A343" w14:textId="77777777" w:rsidR="008E4DB0" w:rsidRPr="00F64D41" w:rsidRDefault="008E4DB0" w:rsidP="008E4DB0">
      <w:pPr>
        <w:widowControl w:val="0"/>
        <w:numPr>
          <w:ilvl w:val="0"/>
          <w:numId w:val="90"/>
        </w:numPr>
        <w:tabs>
          <w:tab w:val="left" w:pos="567"/>
        </w:tabs>
        <w:spacing w:after="0" w:line="240" w:lineRule="auto"/>
        <w:ind w:left="567" w:hanging="567"/>
        <w:jc w:val="both"/>
        <w:rPr>
          <w:rFonts w:ascii="Cambria" w:hAnsi="Cambria"/>
          <w:b/>
        </w:rPr>
      </w:pPr>
      <w:bookmarkStart w:id="30" w:name="_Hlk497558617"/>
      <w:bookmarkEnd w:id="29"/>
      <w:r w:rsidRPr="00F64D41">
        <w:rPr>
          <w:rFonts w:ascii="Cambria" w:hAnsi="Cambria"/>
          <w:b/>
        </w:rPr>
        <w:t xml:space="preserve">Ubezpieczenie podróży służbowych, w tym kosztów leczenia, </w:t>
      </w:r>
      <w:proofErr w:type="spellStart"/>
      <w:r w:rsidRPr="00F64D41">
        <w:rPr>
          <w:rFonts w:ascii="Cambria" w:hAnsi="Cambria"/>
          <w:b/>
        </w:rPr>
        <w:t>assistance</w:t>
      </w:r>
      <w:proofErr w:type="spellEnd"/>
      <w:r w:rsidRPr="00F64D41">
        <w:rPr>
          <w:rFonts w:ascii="Cambria" w:hAnsi="Cambria"/>
          <w:b/>
        </w:rPr>
        <w:t xml:space="preserve">, następstw nieszczęśliwych wypadków, odpowiedzialności cywilnej i bagażu </w:t>
      </w:r>
    </w:p>
    <w:bookmarkEnd w:id="30"/>
    <w:p w14:paraId="449B0B72"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rPr>
      </w:pPr>
      <w:r w:rsidRPr="00F64D41">
        <w:rPr>
          <w:rFonts w:ascii="Cambria" w:hAnsi="Cambria"/>
          <w:b/>
        </w:rPr>
        <w:t>Przedmiot ubezpieczenia:</w:t>
      </w:r>
      <w:r w:rsidRPr="00F64D41">
        <w:rPr>
          <w:rFonts w:ascii="Cambria" w:hAnsi="Cambria"/>
        </w:rPr>
        <w:t xml:space="preserve"> przedmiotem ubezpieczenia są: koszty leczenia ubezpieczonego, który w okresie podróży musiał bezzwłocznie poddać się leczeniu w związku z nagłym zachorowaniem, zaostrzeniem lub nawrotem objawów posiadanej wcześniej choroby przewlekłej lub nieszczęśliwym wypadkiem, następstwa nieszczęśliwych wypadków, pomoc </w:t>
      </w:r>
      <w:r>
        <w:rPr>
          <w:rFonts w:ascii="Cambria" w:hAnsi="Cambria"/>
        </w:rPr>
        <w:br/>
      </w:r>
      <w:r w:rsidRPr="00F64D41">
        <w:rPr>
          <w:rFonts w:ascii="Cambria" w:hAnsi="Cambria"/>
        </w:rPr>
        <w:t xml:space="preserve">w podróży </w:t>
      </w:r>
      <w:proofErr w:type="spellStart"/>
      <w:r w:rsidRPr="00F64D41">
        <w:rPr>
          <w:rFonts w:ascii="Cambria" w:hAnsi="Cambria"/>
        </w:rPr>
        <w:t>assistance</w:t>
      </w:r>
      <w:proofErr w:type="spellEnd"/>
      <w:r w:rsidRPr="00F64D41">
        <w:rPr>
          <w:rFonts w:ascii="Cambria" w:hAnsi="Cambria"/>
        </w:rPr>
        <w:t xml:space="preserve">, bagaż podróżny oraz odpowiedzialność cywilna w czasie podróży poza terytorium Rzeczypospolitej Polskiej. Ochrona ubezpieczeniowa obejmuje również zdarzenia powstałe wskutek zawału serca i udaru mózgu. Ubezpieczenie obejmuje wszystkie etapy podroży, pobyt i powrót. Nie dopuszcza się ograniczenia wieku osób objętych ubezpieczeniem. </w:t>
      </w:r>
    </w:p>
    <w:p w14:paraId="0B12E08B"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rPr>
      </w:pPr>
      <w:r w:rsidRPr="00F64D41">
        <w:rPr>
          <w:rFonts w:ascii="Cambria" w:hAnsi="Cambria"/>
          <w:b/>
        </w:rPr>
        <w:t>Forma zawarcia ubezpieczenia:</w:t>
      </w:r>
      <w:r w:rsidRPr="00F64D41">
        <w:rPr>
          <w:rFonts w:ascii="Cambria" w:hAnsi="Cambria"/>
        </w:rPr>
        <w:t xml:space="preserve"> polisa obrotowa, forma bezimienna – lista osób, które brały udział w podróżach przekazywana będzie według stanu na koniec każdego miesiąca kalendarzowego, najpóźniej do 10-ego dnia następnego miesiąca. Składka naliczana z góry </w:t>
      </w:r>
      <w:r w:rsidRPr="00F64D41">
        <w:rPr>
          <w:rFonts w:ascii="Cambria" w:hAnsi="Cambria"/>
        </w:rPr>
        <w:br/>
        <w:t xml:space="preserve">za cały roczny okres ochrony ubezpieczeniowej, z rozliczeniem po zakończeniu 12 miesięcy realizacji zamówienia (zwrot lub dopłata). </w:t>
      </w:r>
    </w:p>
    <w:p w14:paraId="6E3CFCF3"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rPr>
      </w:pPr>
      <w:r w:rsidRPr="00F64D41">
        <w:rPr>
          <w:rFonts w:ascii="Cambria" w:hAnsi="Cambria"/>
          <w:b/>
        </w:rPr>
        <w:t>Ubezpieczający:</w:t>
      </w:r>
      <w:r w:rsidRPr="00F64D41">
        <w:rPr>
          <w:rFonts w:ascii="Cambria" w:hAnsi="Cambria"/>
        </w:rPr>
        <w:t xml:space="preserve"> Gmina Piekary Śląskie</w:t>
      </w:r>
    </w:p>
    <w:p w14:paraId="34C0E8EB"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rPr>
      </w:pPr>
      <w:r w:rsidRPr="00F64D41">
        <w:rPr>
          <w:rFonts w:ascii="Cambria" w:hAnsi="Cambria"/>
          <w:b/>
        </w:rPr>
        <w:t>Ubezpieczony:</w:t>
      </w:r>
      <w:r w:rsidRPr="00F64D41">
        <w:rPr>
          <w:rFonts w:ascii="Cambria" w:hAnsi="Cambria"/>
        </w:rPr>
        <w:t xml:space="preserve"> osoby delegowane przez podmiot objęty zamówieniem poza teren RP celem wykonywania obowiązków służbowych oraz podczas wycieczek. Za ubezpieczonych uważa się także inne osoby współuczestniczące w wyjazdach, pod warunkiem, że zostały delegowane przez ubezpieczony podmiot.</w:t>
      </w:r>
    </w:p>
    <w:p w14:paraId="67B455E9"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rPr>
      </w:pPr>
      <w:r w:rsidRPr="00F64D41">
        <w:rPr>
          <w:rFonts w:ascii="Cambria" w:hAnsi="Cambria"/>
          <w:b/>
        </w:rPr>
        <w:t>Zakres terytorialny:</w:t>
      </w:r>
      <w:r w:rsidRPr="00F64D41">
        <w:rPr>
          <w:rFonts w:ascii="Cambria" w:hAnsi="Cambria"/>
        </w:rPr>
        <w:t xml:space="preserve"> cały świat, z wyłączeniem USA, Kanady, Australii i Nowej Zelandii</w:t>
      </w:r>
    </w:p>
    <w:p w14:paraId="0C50C3FC"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b/>
          <w:bCs/>
          <w:iCs/>
          <w:u w:val="single"/>
        </w:rPr>
      </w:pPr>
      <w:r w:rsidRPr="00F64D41">
        <w:rPr>
          <w:rFonts w:ascii="Cambria" w:hAnsi="Cambria"/>
          <w:b/>
        </w:rPr>
        <w:t xml:space="preserve">Szacowana liczba osobodni: </w:t>
      </w:r>
      <w:r w:rsidRPr="00F64D41">
        <w:rPr>
          <w:rFonts w:ascii="Cambria" w:hAnsi="Cambria"/>
        </w:rPr>
        <w:t>200 osobodni, w tym limit dla osób z chorobami przewlekłymi – 30 osobodni</w:t>
      </w:r>
    </w:p>
    <w:p w14:paraId="117B4316" w14:textId="77777777" w:rsidR="008E4DB0" w:rsidRPr="00F64D41" w:rsidRDefault="008E4DB0" w:rsidP="008E4DB0">
      <w:pPr>
        <w:widowControl w:val="0"/>
        <w:numPr>
          <w:ilvl w:val="3"/>
          <w:numId w:val="84"/>
        </w:numPr>
        <w:tabs>
          <w:tab w:val="left" w:pos="567"/>
        </w:tabs>
        <w:spacing w:before="120" w:after="0" w:line="240" w:lineRule="auto"/>
        <w:ind w:left="567" w:hanging="567"/>
        <w:jc w:val="both"/>
        <w:rPr>
          <w:rFonts w:ascii="Cambria" w:hAnsi="Cambria"/>
          <w:b/>
        </w:rPr>
      </w:pPr>
      <w:r w:rsidRPr="00F64D41">
        <w:rPr>
          <w:rFonts w:ascii="Cambria" w:hAnsi="Cambria"/>
          <w:b/>
        </w:rPr>
        <w:t xml:space="preserve">Okres ochrony ubezpieczeniowej: </w:t>
      </w:r>
    </w:p>
    <w:p w14:paraId="40C960BC"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Odpowiedzialność ubezpieczyciela rozpoczyna się z chwilą rozpoczęcia podróży przez ubezpieczonego, nie wcześniej jednak niż od dnia (godziny) wystawienia dokumentu ubezpieczenia. </w:t>
      </w:r>
    </w:p>
    <w:p w14:paraId="0890D98D"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Odpowiedzialność ubezpieczyciela kończy się z chwilą zakończenia podróży przez ubezpieczonego, nie później jednak niż z upływem dnia oznaczonego w dokumencie ubezpieczenia. </w:t>
      </w:r>
    </w:p>
    <w:p w14:paraId="37F6B41D"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Początek podróży rozpoczyna się z chwilą opuszczenia miejsca zamieszkania przez ubezpieczonego, kończy się z chwilą powrotu ubezpieczonego do tego miejsca. </w:t>
      </w:r>
    </w:p>
    <w:p w14:paraId="0E6897BA"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Ochrona ubezpieczeniowa w przypadku ubezpieczenia kosztów leczenia i pomocy w podróży </w:t>
      </w:r>
      <w:proofErr w:type="spellStart"/>
      <w:r w:rsidRPr="00F64D41">
        <w:rPr>
          <w:rFonts w:ascii="Cambria" w:hAnsi="Cambria"/>
        </w:rPr>
        <w:t>assistance</w:t>
      </w:r>
      <w:proofErr w:type="spellEnd"/>
      <w:r w:rsidRPr="00F64D41">
        <w:rPr>
          <w:rFonts w:ascii="Cambria" w:hAnsi="Cambria"/>
        </w:rPr>
        <w:t xml:space="preserve"> rozpoczyna się z momentem przekroczenia granicy RP przy wyjeździe i kończy się </w:t>
      </w:r>
      <w:r w:rsidRPr="00F64D41">
        <w:rPr>
          <w:rFonts w:ascii="Cambria" w:hAnsi="Cambria"/>
        </w:rPr>
        <w:br/>
        <w:t xml:space="preserve">w momencie przekroczenia granicy przy powrocie do RP; w przypadku ubezpieczenia następstw nieszczęśliwych wypadków, odpowiedzialności cywilnej i bagażu ochrona ubezpieczeniowa rozpoczyna się z chwilą opuszczenia miejsca zamieszkania przez ubezpieczonego, kończy się z chwilą powrotu ubezpieczonego do tego miejsca. </w:t>
      </w:r>
    </w:p>
    <w:p w14:paraId="5D917038"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Ubezpieczenie obejmuje pełny całodobowy zakres ubezpieczenia. </w:t>
      </w:r>
    </w:p>
    <w:p w14:paraId="2F8AF048"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b/>
        </w:rPr>
      </w:pPr>
      <w:r w:rsidRPr="00F64D41">
        <w:rPr>
          <w:rFonts w:ascii="Cambria" w:hAnsi="Cambria"/>
          <w:b/>
        </w:rPr>
        <w:t>Sumy ubezpieczenia:</w:t>
      </w:r>
      <w:r w:rsidRPr="00F64D41">
        <w:rPr>
          <w:rFonts w:ascii="Cambria" w:hAnsi="Cambria"/>
        </w:rPr>
        <w:t xml:space="preserve"> </w:t>
      </w:r>
    </w:p>
    <w:p w14:paraId="0030CF21"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Koszty leczenia i pomoc w podróży </w:t>
      </w:r>
      <w:proofErr w:type="spellStart"/>
      <w:r w:rsidRPr="00F64D41">
        <w:rPr>
          <w:rFonts w:ascii="Cambria" w:hAnsi="Cambria"/>
        </w:rPr>
        <w:t>assistance</w:t>
      </w:r>
      <w:proofErr w:type="spellEnd"/>
      <w:r w:rsidRPr="00F64D41">
        <w:rPr>
          <w:rFonts w:ascii="Cambria" w:hAnsi="Cambria"/>
        </w:rPr>
        <w:t xml:space="preserve">: 50 000,00 euro na osobę </w:t>
      </w:r>
    </w:p>
    <w:p w14:paraId="6B86D7B6"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b/>
        </w:rPr>
      </w:pPr>
      <w:r w:rsidRPr="00F64D41">
        <w:rPr>
          <w:rFonts w:ascii="Cambria" w:hAnsi="Cambria"/>
        </w:rPr>
        <w:t xml:space="preserve">Następstwa nieszczęśliwych wypadków: 50 000,00 zł na osobę </w:t>
      </w:r>
    </w:p>
    <w:p w14:paraId="2F0E6033"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b/>
        </w:rPr>
      </w:pPr>
      <w:r w:rsidRPr="00F64D41">
        <w:rPr>
          <w:rFonts w:ascii="Cambria" w:hAnsi="Cambria"/>
        </w:rPr>
        <w:t xml:space="preserve">Świadczenie wypłacane będzie w następujący sposób: </w:t>
      </w:r>
    </w:p>
    <w:p w14:paraId="558D48C9" w14:textId="77777777" w:rsidR="008E4DB0" w:rsidRPr="00F64D41" w:rsidRDefault="008E4DB0" w:rsidP="008E4DB0">
      <w:pPr>
        <w:widowControl w:val="0"/>
        <w:numPr>
          <w:ilvl w:val="0"/>
          <w:numId w:val="82"/>
        </w:numPr>
        <w:tabs>
          <w:tab w:val="left" w:pos="993"/>
        </w:tabs>
        <w:spacing w:after="0" w:line="240" w:lineRule="auto"/>
        <w:ind w:left="993" w:hanging="426"/>
        <w:jc w:val="both"/>
        <w:rPr>
          <w:rFonts w:ascii="Cambria" w:hAnsi="Cambria"/>
        </w:rPr>
      </w:pPr>
      <w:r w:rsidRPr="00F64D41">
        <w:rPr>
          <w:rFonts w:ascii="Cambria" w:hAnsi="Cambria"/>
        </w:rPr>
        <w:t>w przypadku śmierci w wyniku nieszczęśliwego wypadku, jeżeli nastąpiła w okresie roku od daty jego wystąpienia – 100% sumy ubezpieczenia,</w:t>
      </w:r>
    </w:p>
    <w:p w14:paraId="282E3311" w14:textId="77777777" w:rsidR="008E4DB0" w:rsidRPr="00F64D41" w:rsidRDefault="008E4DB0" w:rsidP="008E4DB0">
      <w:pPr>
        <w:widowControl w:val="0"/>
        <w:numPr>
          <w:ilvl w:val="0"/>
          <w:numId w:val="82"/>
        </w:numPr>
        <w:tabs>
          <w:tab w:val="left" w:pos="993"/>
        </w:tabs>
        <w:spacing w:after="0" w:line="240" w:lineRule="auto"/>
        <w:ind w:left="993" w:hanging="426"/>
        <w:jc w:val="both"/>
        <w:rPr>
          <w:rFonts w:ascii="Cambria" w:hAnsi="Cambria"/>
        </w:rPr>
      </w:pPr>
      <w:r w:rsidRPr="00F64D41">
        <w:rPr>
          <w:rFonts w:ascii="Cambria" w:hAnsi="Cambria"/>
        </w:rPr>
        <w:t xml:space="preserve">w przypadku trwałego uszczerbku na zdrowiu - procent sumy ubezpieczenia odpowiadający procentowi trwałego uszczerbku na zdrowiu, </w:t>
      </w:r>
    </w:p>
    <w:p w14:paraId="0F69EA2C" w14:textId="77777777" w:rsidR="008E4DB0" w:rsidRPr="00F64D41" w:rsidRDefault="008E4DB0" w:rsidP="008E4DB0">
      <w:pPr>
        <w:widowControl w:val="0"/>
        <w:tabs>
          <w:tab w:val="left" w:pos="993"/>
        </w:tabs>
        <w:spacing w:before="120"/>
        <w:ind w:left="993"/>
        <w:jc w:val="both"/>
        <w:rPr>
          <w:rFonts w:ascii="Cambria" w:hAnsi="Cambria"/>
        </w:rPr>
      </w:pPr>
      <w:r w:rsidRPr="00F64D41">
        <w:rPr>
          <w:rFonts w:ascii="Cambria" w:hAnsi="Cambria"/>
        </w:rPr>
        <w:t xml:space="preserve">Uwaga: ubezpieczenie obejmuje wypadki zarówno w kraju, jak i za granicą z tym, </w:t>
      </w:r>
      <w:r w:rsidRPr="00F64D41">
        <w:rPr>
          <w:rFonts w:ascii="Cambria" w:hAnsi="Cambria"/>
        </w:rPr>
        <w:br/>
        <w:t>że świadczenia wypłacane będą wyłącznie w złotych polskich.</w:t>
      </w:r>
    </w:p>
    <w:p w14:paraId="6D494909"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Bagaż podróżny: 10 000,00 zł na osobę </w:t>
      </w:r>
    </w:p>
    <w:p w14:paraId="2F83E12C"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Odpowiedzialność cywilna: 100 000,00 zł na osobę </w:t>
      </w:r>
    </w:p>
    <w:p w14:paraId="7162150C" w14:textId="77777777" w:rsidR="008E4DB0" w:rsidRPr="00F64D41" w:rsidRDefault="008E4DB0" w:rsidP="008E4DB0">
      <w:pPr>
        <w:widowControl w:val="0"/>
        <w:tabs>
          <w:tab w:val="left" w:pos="567"/>
        </w:tabs>
        <w:spacing w:before="120"/>
        <w:ind w:left="567"/>
        <w:jc w:val="both"/>
        <w:rPr>
          <w:rFonts w:ascii="Cambria" w:hAnsi="Cambria"/>
        </w:rPr>
      </w:pPr>
      <w:r w:rsidRPr="00F64D41">
        <w:rPr>
          <w:rFonts w:ascii="Cambria" w:hAnsi="Cambria"/>
        </w:rPr>
        <w:t xml:space="preserve">Uwaga: ilekroć mowa jest o sumie ubezpieczenia wyrażonej w euro lub złotych możliwe jest jej przeliczanie przez ubezpieczyciela do waluty stosowanej w </w:t>
      </w:r>
      <w:proofErr w:type="spellStart"/>
      <w:r w:rsidRPr="00F64D41">
        <w:rPr>
          <w:rFonts w:ascii="Cambria" w:hAnsi="Cambria"/>
        </w:rPr>
        <w:t>o.w.u</w:t>
      </w:r>
      <w:proofErr w:type="spellEnd"/>
      <w:r w:rsidRPr="00F64D41">
        <w:rPr>
          <w:rFonts w:ascii="Cambria" w:hAnsi="Cambria"/>
        </w:rPr>
        <w:t>., pod warunkiem, że po przeliczeniu suma ubezpieczenia nominalnie odpowiadać będzie wymaganej przez ubezpiecza</w:t>
      </w:r>
      <w:r>
        <w:rPr>
          <w:rFonts w:ascii="Cambria" w:hAnsi="Cambria"/>
        </w:rPr>
        <w:softHyphen/>
      </w:r>
      <w:r w:rsidRPr="00F64D41">
        <w:rPr>
          <w:rFonts w:ascii="Cambria" w:hAnsi="Cambria"/>
        </w:rPr>
        <w:t xml:space="preserve">jącego. </w:t>
      </w:r>
    </w:p>
    <w:p w14:paraId="5ACE52D0"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b/>
        </w:rPr>
      </w:pPr>
      <w:r w:rsidRPr="00F64D41">
        <w:rPr>
          <w:rFonts w:ascii="Cambria" w:hAnsi="Cambria"/>
          <w:b/>
        </w:rPr>
        <w:t xml:space="preserve">Zakres świadczeń i limity odpowiedzialności w zakresie kosztów leczenia: </w:t>
      </w:r>
    </w:p>
    <w:p w14:paraId="384BCD4E" w14:textId="77777777" w:rsidR="008E4DB0" w:rsidRPr="00F64D41" w:rsidRDefault="008E4DB0" w:rsidP="008E4DB0">
      <w:pPr>
        <w:widowControl w:val="0"/>
        <w:numPr>
          <w:ilvl w:val="1"/>
          <w:numId w:val="85"/>
        </w:numPr>
        <w:tabs>
          <w:tab w:val="left" w:pos="567"/>
        </w:tabs>
        <w:spacing w:before="60" w:after="0" w:line="240" w:lineRule="auto"/>
        <w:ind w:left="567" w:hanging="567"/>
        <w:jc w:val="both"/>
        <w:rPr>
          <w:rFonts w:ascii="Cambria" w:hAnsi="Cambria"/>
        </w:rPr>
      </w:pPr>
      <w:r w:rsidRPr="00F64D41">
        <w:rPr>
          <w:rFonts w:ascii="Cambria" w:hAnsi="Cambria"/>
        </w:rPr>
        <w:t xml:space="preserve">Do wysokości ustalonej sumy ubezpieczenia (50 000,00 euro): </w:t>
      </w:r>
    </w:p>
    <w:p w14:paraId="4F0FF7B6"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badania i zabiegi ambulatoryjne oraz operacje, </w:t>
      </w:r>
    </w:p>
    <w:p w14:paraId="329EDACF"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pobyt i leczenie w placówce służby zdrowia, w tym w szpitalu, </w:t>
      </w:r>
    </w:p>
    <w:p w14:paraId="133CFAF0"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koszty ratownictwa,</w:t>
      </w:r>
    </w:p>
    <w:p w14:paraId="25738475"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koszty transportu obejmujące m.in.: transport z miejsca wypadku do szpitala, transport pomiędzy różnymi placówkami ochrony zdrowia (zgodnie z zaleceniem lekarza), transport do kraju w celu kontynuowania leczenia, o ile wymaga tego stan zdrowia (na zalecenie lekarza), transport do miejsca, skąd podróż może być kontynuowana, zakwaterowanie w hotelu </w:t>
      </w:r>
      <w:r w:rsidRPr="00F64D41">
        <w:rPr>
          <w:rFonts w:ascii="Cambria" w:hAnsi="Cambria"/>
        </w:rPr>
        <w:br/>
        <w:t>w przypadku, kiedy podróż nie może być kontynuowana,</w:t>
      </w:r>
    </w:p>
    <w:p w14:paraId="5BAD49FA"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transport zwłok do kraju stałego pobytu, w tym koszt zakupu trumny i urny,</w:t>
      </w:r>
    </w:p>
    <w:p w14:paraId="21FBF4FB"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kremacja,</w:t>
      </w:r>
    </w:p>
    <w:p w14:paraId="59F21002"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pogrzeb poza granicami RP. </w:t>
      </w:r>
    </w:p>
    <w:p w14:paraId="365CF9DD" w14:textId="77777777" w:rsidR="008E4DB0" w:rsidRPr="00F64D41" w:rsidRDefault="008E4DB0" w:rsidP="008E4DB0">
      <w:pPr>
        <w:widowControl w:val="0"/>
        <w:numPr>
          <w:ilvl w:val="1"/>
          <w:numId w:val="85"/>
        </w:numPr>
        <w:tabs>
          <w:tab w:val="left" w:pos="567"/>
        </w:tabs>
        <w:spacing w:before="60" w:after="0" w:line="240" w:lineRule="auto"/>
        <w:ind w:left="567" w:hanging="567"/>
        <w:jc w:val="both"/>
        <w:rPr>
          <w:rFonts w:ascii="Cambria" w:hAnsi="Cambria"/>
        </w:rPr>
      </w:pPr>
      <w:r w:rsidRPr="00F64D41">
        <w:rPr>
          <w:rFonts w:ascii="Cambria" w:hAnsi="Cambria"/>
        </w:rPr>
        <w:t xml:space="preserve">Do 10% ustalonej sumy ubezpieczenia (dla każdego z wymienionych świadczeń odrębnie, łącznie nie więcej niż suma ubezpieczenia) </w:t>
      </w:r>
    </w:p>
    <w:p w14:paraId="27EA64A9"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dojazd lekarza z najbliższej placówki do miejsca zakwaterowania ubezpieczonego w przypadku gdy wymaga tego stan jego zdrowia, </w:t>
      </w:r>
    </w:p>
    <w:p w14:paraId="662464E9"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leczenie stomatologiczne w przypadku ostrych stanów zapalnych i bólowych lub gdy było ono niezbędne w skutek nieszczęśliwego wypadku – limit dla świadczenia wynosi 250 euro na osobę w ramach jednego i każdego następnego wyjazdu, z zastrzeżeniem że świadczenie to dotyczy wyłącznie sytuacji nagłych, a ubezpieczony może skorzystać podczas każdorazowego wyjazdu ze świadczenia maksymalnie dwa razy. </w:t>
      </w:r>
    </w:p>
    <w:p w14:paraId="1D401D5B"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zakup lekarstw i materiałów opatrunkowych, </w:t>
      </w:r>
    </w:p>
    <w:p w14:paraId="3FB2F650"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koszty pobytu jednej osoby towarzyszącej, </w:t>
      </w:r>
    </w:p>
    <w:p w14:paraId="4FA03520" w14:textId="77777777" w:rsidR="008E4DB0" w:rsidRPr="00F64D41" w:rsidRDefault="008E4DB0" w:rsidP="008E4DB0">
      <w:pPr>
        <w:widowControl w:val="0"/>
        <w:numPr>
          <w:ilvl w:val="2"/>
          <w:numId w:val="85"/>
        </w:numPr>
        <w:tabs>
          <w:tab w:val="left" w:pos="567"/>
        </w:tabs>
        <w:spacing w:after="0" w:line="240" w:lineRule="auto"/>
        <w:ind w:left="567" w:hanging="567"/>
        <w:jc w:val="both"/>
        <w:rPr>
          <w:rFonts w:ascii="Cambria" w:hAnsi="Cambria"/>
        </w:rPr>
      </w:pPr>
      <w:r w:rsidRPr="00F64D41">
        <w:rPr>
          <w:rFonts w:ascii="Cambria" w:hAnsi="Cambria"/>
        </w:rPr>
        <w:t xml:space="preserve">koszty zastępczego kierowcy. </w:t>
      </w:r>
    </w:p>
    <w:p w14:paraId="5022F333"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 xml:space="preserve">Zakres świadczeń i limity odpowiedzialności w </w:t>
      </w:r>
      <w:proofErr w:type="spellStart"/>
      <w:r w:rsidRPr="00F64D41">
        <w:rPr>
          <w:rFonts w:ascii="Cambria" w:hAnsi="Cambria"/>
          <w:b/>
        </w:rPr>
        <w:t>assistance</w:t>
      </w:r>
      <w:proofErr w:type="spellEnd"/>
      <w:r w:rsidRPr="00F64D41">
        <w:rPr>
          <w:rFonts w:ascii="Cambria" w:hAnsi="Cambria"/>
          <w:b/>
        </w:rPr>
        <w:t>:</w:t>
      </w:r>
      <w:r w:rsidRPr="00F64D41">
        <w:rPr>
          <w:rFonts w:ascii="Cambria" w:hAnsi="Cambria"/>
        </w:rPr>
        <w:t xml:space="preserve"> zgodnie z ogólnymi warunkami ubezpieczenia </w:t>
      </w:r>
    </w:p>
    <w:p w14:paraId="67D8DEEA"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Przedmiot i zakres ubezpieczenia następstw nieszczęśliwych wypadków:</w:t>
      </w:r>
      <w:r w:rsidRPr="00F64D41">
        <w:rPr>
          <w:rFonts w:ascii="Cambria" w:hAnsi="Cambria"/>
        </w:rPr>
        <w:t xml:space="preserve"> życie i zdrowie ubezpieczonego. Z tytułu ubezpieczenia następstw nieszczęśliwych wypadków ubezpieczyciel wypłaca świadczenia w przypadku śmierci ubezpieczonego w wyniku nieszczęśliwego wypadku oraz z tytułu trwałego uszczerbku na zdrowiu w wyniku nieszczęśliwego wypadku, orzeczonego przez jego lekarzy – wysokość świadczenia odpowiada orzeczonemu procentowi stałego uszczerbku na zdrowiu w odniesieniu do sumy ubezpieczenia. </w:t>
      </w:r>
    </w:p>
    <w:p w14:paraId="05ECACB9"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Dodatkowo ochroną ubezpieczeniową objęte jest ryzyko zawału serca i udaru mózgu. </w:t>
      </w:r>
    </w:p>
    <w:p w14:paraId="63AAF665"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Świadczenie z tytułu trwałego uszczerbku na zdrowiu albo śmierci zaistniałej w wyniku nieszczęśliwego wypadku ubezpieczyciel wypłaca pod warunkiem, że trwały uszczerbek </w:t>
      </w:r>
      <w:r w:rsidRPr="00F64D41">
        <w:rPr>
          <w:rFonts w:ascii="Cambria" w:hAnsi="Cambria"/>
        </w:rPr>
        <w:br/>
        <w:t xml:space="preserve">na zdrowiu albo śmierć nastąpiły w ciągu 12 miesięcy licząc od daty wypadku objętego odpowiedzialnością. </w:t>
      </w:r>
    </w:p>
    <w:p w14:paraId="30BB5B95"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Niezależnie od świadczeń objętych umową ubezpieczenia, ubezpieczyciel zwraca ubezpieczonemu niezbędne udokumentowane wydatki poniesione na przejazdy w RP do lekarzy wskazanych przez ubezpieczyciela, przy czym koszty dojazdu innym środkiem transportu niż komunikacja publiczna refundowane są po zaakceptowaniu przez ubezpieczyciela zasadności wyboru środka transportu. </w:t>
      </w:r>
    </w:p>
    <w:p w14:paraId="1EB52345"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Do wysokości 10% sumy ubezpieczenia ubezpieczyciel pokrywa następujące rodzaje świadczeń: </w:t>
      </w:r>
    </w:p>
    <w:p w14:paraId="2616D420" w14:textId="77777777" w:rsidR="008E4DB0" w:rsidRPr="00F64D41" w:rsidRDefault="008E4DB0" w:rsidP="008E4DB0">
      <w:pPr>
        <w:widowControl w:val="0"/>
        <w:numPr>
          <w:ilvl w:val="2"/>
          <w:numId w:val="85"/>
        </w:numPr>
        <w:tabs>
          <w:tab w:val="left" w:pos="709"/>
        </w:tabs>
        <w:spacing w:after="0" w:line="240" w:lineRule="auto"/>
        <w:ind w:left="709" w:hanging="709"/>
        <w:jc w:val="both"/>
        <w:rPr>
          <w:rFonts w:ascii="Cambria" w:hAnsi="Cambria"/>
        </w:rPr>
      </w:pPr>
      <w:r w:rsidRPr="00F64D41">
        <w:rPr>
          <w:rFonts w:ascii="Cambria" w:hAnsi="Cambria"/>
        </w:rPr>
        <w:t xml:space="preserve">koszty naprawy lub zakupu okularów, protez i innych środków pomocniczych wspomagających narządy ruchu, jeżeli ich uszkodzenie związane było z nieszczęśliwym wypadkiem powodującym trwały uszczerbek na zdrowiu, </w:t>
      </w:r>
    </w:p>
    <w:p w14:paraId="54D4A318" w14:textId="77777777" w:rsidR="008E4DB0" w:rsidRPr="00F64D41" w:rsidRDefault="008E4DB0" w:rsidP="008E4DB0">
      <w:pPr>
        <w:widowControl w:val="0"/>
        <w:numPr>
          <w:ilvl w:val="2"/>
          <w:numId w:val="85"/>
        </w:numPr>
        <w:tabs>
          <w:tab w:val="left" w:pos="709"/>
        </w:tabs>
        <w:spacing w:after="0" w:line="240" w:lineRule="auto"/>
        <w:ind w:left="709" w:hanging="709"/>
        <w:jc w:val="both"/>
        <w:rPr>
          <w:rFonts w:ascii="Cambria" w:hAnsi="Cambria"/>
        </w:rPr>
      </w:pPr>
      <w:r w:rsidRPr="00F64D41">
        <w:rPr>
          <w:rFonts w:ascii="Cambria" w:hAnsi="Cambria"/>
        </w:rPr>
        <w:t xml:space="preserve">koszty przekwalifikowania zawodowego, </w:t>
      </w:r>
    </w:p>
    <w:p w14:paraId="7C81B6E4" w14:textId="77777777" w:rsidR="008E4DB0" w:rsidRPr="00F64D41" w:rsidRDefault="008E4DB0" w:rsidP="008E4DB0">
      <w:pPr>
        <w:widowControl w:val="0"/>
        <w:numPr>
          <w:ilvl w:val="2"/>
          <w:numId w:val="85"/>
        </w:numPr>
        <w:tabs>
          <w:tab w:val="left" w:pos="709"/>
        </w:tabs>
        <w:spacing w:after="0" w:line="240" w:lineRule="auto"/>
        <w:ind w:left="709" w:hanging="709"/>
        <w:jc w:val="both"/>
        <w:rPr>
          <w:rFonts w:ascii="Cambria" w:hAnsi="Cambria"/>
        </w:rPr>
      </w:pPr>
      <w:r w:rsidRPr="00F64D41">
        <w:rPr>
          <w:rFonts w:ascii="Cambria" w:hAnsi="Cambria"/>
        </w:rPr>
        <w:t xml:space="preserve">koszty zakupu wózka inwalidzkiego. </w:t>
      </w:r>
    </w:p>
    <w:p w14:paraId="17524D9B"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Nie mają zastosowania ograniczenia odpowiedzialności ubezpieczyciela za wypadki będące następstwem zdarzeń powstałych wskutek utraty przytomności, w związku lub z tytułu aktów terrorystycznych, rozruchów, strajków, stanu wyjątkowego, zamieszek, bójek, niepokojów społecznych, w związku z wszelkiego rodzaju chorobami, stanami chorobowymi, nawet </w:t>
      </w:r>
      <w:r w:rsidRPr="00F64D41">
        <w:rPr>
          <w:rFonts w:ascii="Cambria" w:hAnsi="Cambria"/>
        </w:rPr>
        <w:br/>
        <w:t xml:space="preserve">o charakterze nagłym. </w:t>
      </w:r>
    </w:p>
    <w:p w14:paraId="4B77E1B0"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Przy ustalaniu wysokości należnego świadczenia nie będzie brany pod uwagę charakter wykonywanej pracy i innych czynności przez ubezpieczonego oraz jego wiek. </w:t>
      </w:r>
    </w:p>
    <w:p w14:paraId="511A077C"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Przedmiot i zakres ubezpieczenia odpowiedzialności cywilnej:</w:t>
      </w:r>
      <w:r w:rsidRPr="00F64D41">
        <w:rPr>
          <w:rFonts w:ascii="Cambria" w:hAnsi="Cambria"/>
        </w:rPr>
        <w:t xml:space="preserve"> zgodnie z ogólnymi warunkami ubezpieczenia, z włączeniem rażącego niedbalstwa. </w:t>
      </w:r>
    </w:p>
    <w:p w14:paraId="6E9E051F"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Przedmiot i zakres ubezpieczenia bagażu:</w:t>
      </w:r>
      <w:r w:rsidRPr="00F64D41">
        <w:rPr>
          <w:rFonts w:ascii="Cambria" w:hAnsi="Cambria"/>
        </w:rPr>
        <w:t xml:space="preserve"> przedmiotem ubezpieczenia bagażu (w tym sprzętu elektronicznego) są rzeczy ubezpieczonego wchodzące w skład bagażu podróżnego, </w:t>
      </w:r>
      <w:r w:rsidRPr="00F64D41">
        <w:rPr>
          <w:rFonts w:ascii="Cambria" w:hAnsi="Cambria"/>
        </w:rPr>
        <w:br/>
        <w:t xml:space="preserve">do wysokości sumy ubezpieczenia. Odpowiedzialność zachodzi, gdy w trakcie podróży zajdzie jedno z następujących zdarzeń: utrata, zniszczenie lub uszkodzenie bagażu wskutek pożaru, huraganu, powodzi, deszczu nawalnego, gradu, lawiny, bezpośredniego uderzenia pioruna, trzęsienia, zapadania lub osuwania się ziemi, wybuchu, upadku statku powietrznego (katastrofa lotnicza, bądź przymusowe lądowanie), akcji ratowniczej w związku z wymienionymi zdarzeniami, wypadku w komunikacji lądowej, wodnej lub powietrznej, nieszczęśliwego wypadku lub nagłego zachorowania, w wyniku którego ubezpieczony pozbawiony był możliwości zaopiekowania się i zabezpieczenia bagażu przed kradzieżą, kradzieży z włamaniem lub rabunku. </w:t>
      </w:r>
    </w:p>
    <w:p w14:paraId="3F3777BD"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Franszyzy i udziały własne</w:t>
      </w:r>
      <w:r w:rsidRPr="00F64D41">
        <w:rPr>
          <w:rFonts w:ascii="Cambria" w:hAnsi="Cambria"/>
        </w:rPr>
        <w:t xml:space="preserve">: brak </w:t>
      </w:r>
    </w:p>
    <w:p w14:paraId="4DF962B4"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b/>
        </w:rPr>
      </w:pPr>
      <w:r w:rsidRPr="00F64D41">
        <w:rPr>
          <w:rFonts w:ascii="Cambria" w:hAnsi="Cambria"/>
          <w:b/>
        </w:rPr>
        <w:t xml:space="preserve">Warunki szczególne obligatoryjne: </w:t>
      </w:r>
    </w:p>
    <w:p w14:paraId="734C7372"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Przyjęcie podanej klauzuli daty stempla bankowego lub pocztowego </w:t>
      </w:r>
    </w:p>
    <w:p w14:paraId="56F5D75F"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Przyjęcie podanej klauzuli czasu ochrony </w:t>
      </w:r>
    </w:p>
    <w:p w14:paraId="30543433"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Przyjęcie podanej klauzuli nie ściągania rat niewymagalnych </w:t>
      </w:r>
    </w:p>
    <w:p w14:paraId="29635674"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 xml:space="preserve">Przyjęcie podanej klauzuli zgłaszania szkód </w:t>
      </w:r>
    </w:p>
    <w:p w14:paraId="62F87662" w14:textId="77777777" w:rsidR="008E4DB0" w:rsidRPr="00F64D41" w:rsidRDefault="008E4DB0" w:rsidP="008E4DB0">
      <w:pPr>
        <w:widowControl w:val="0"/>
        <w:numPr>
          <w:ilvl w:val="0"/>
          <w:numId w:val="85"/>
        </w:numPr>
        <w:tabs>
          <w:tab w:val="left" w:pos="567"/>
        </w:tabs>
        <w:spacing w:before="120" w:after="0" w:line="240" w:lineRule="auto"/>
        <w:ind w:left="567" w:hanging="567"/>
        <w:jc w:val="both"/>
        <w:rPr>
          <w:rFonts w:ascii="Cambria" w:hAnsi="Cambria"/>
        </w:rPr>
      </w:pPr>
      <w:r w:rsidRPr="00F64D41">
        <w:rPr>
          <w:rFonts w:ascii="Cambria" w:hAnsi="Cambria"/>
          <w:b/>
        </w:rPr>
        <w:t>Klauzule dodatkowe i inne postanowienia szczególne fakultatywne:</w:t>
      </w:r>
      <w:r w:rsidRPr="00F64D41">
        <w:rPr>
          <w:rFonts w:ascii="Cambria" w:hAnsi="Cambria"/>
        </w:rPr>
        <w:t xml:space="preserve"> </w:t>
      </w:r>
    </w:p>
    <w:p w14:paraId="77F18F31" w14:textId="224152EA" w:rsidR="008E4DB0" w:rsidRDefault="008E4DB0" w:rsidP="008E4DB0">
      <w:pPr>
        <w:widowControl w:val="0"/>
        <w:numPr>
          <w:ilvl w:val="1"/>
          <w:numId w:val="85"/>
        </w:numPr>
        <w:tabs>
          <w:tab w:val="left" w:pos="567"/>
        </w:tabs>
        <w:spacing w:after="0" w:line="240" w:lineRule="auto"/>
        <w:ind w:hanging="1004"/>
        <w:jc w:val="both"/>
        <w:rPr>
          <w:rFonts w:ascii="Cambria" w:hAnsi="Cambria"/>
        </w:rPr>
      </w:pPr>
      <w:bookmarkStart w:id="31" w:name="_Hlk497607435"/>
      <w:r w:rsidRPr="008E4DB0">
        <w:rPr>
          <w:rFonts w:ascii="Cambria" w:hAnsi="Cambria"/>
        </w:rPr>
        <w:t>Rozszerzenie zakresu ochrony o choroby tropikalne</w:t>
      </w:r>
    </w:p>
    <w:p w14:paraId="70E26A0F" w14:textId="77777777" w:rsidR="008E4DB0" w:rsidRPr="00F64D41" w:rsidRDefault="008E4DB0" w:rsidP="008E4DB0">
      <w:pPr>
        <w:widowControl w:val="0"/>
        <w:numPr>
          <w:ilvl w:val="1"/>
          <w:numId w:val="85"/>
        </w:numPr>
        <w:tabs>
          <w:tab w:val="left" w:pos="567"/>
        </w:tabs>
        <w:spacing w:after="0" w:line="240" w:lineRule="auto"/>
        <w:ind w:left="567" w:hanging="567"/>
        <w:jc w:val="both"/>
        <w:rPr>
          <w:rFonts w:ascii="Cambria" w:hAnsi="Cambria"/>
        </w:rPr>
      </w:pPr>
      <w:r w:rsidRPr="00F64D41">
        <w:rPr>
          <w:rFonts w:ascii="Cambria" w:hAnsi="Cambria"/>
        </w:rPr>
        <w:t>Przy doznaniu przez ubezpieczonego trwałego uszczerbku na zdrowiu przekraczającego 25%, wypłata odszkodowania w procencie sumy ubezpieczenia odpowiadającym dwukrotności doznanego uszczerbku na zdrowiu (progresywne ustalanie odszkodowania)</w:t>
      </w:r>
    </w:p>
    <w:bookmarkEnd w:id="31"/>
    <w:p w14:paraId="390BC732" w14:textId="77777777" w:rsidR="008E4DB0" w:rsidRPr="00F64D41" w:rsidRDefault="008E4DB0" w:rsidP="008E4DB0">
      <w:pPr>
        <w:widowControl w:val="0"/>
        <w:spacing w:before="120"/>
        <w:ind w:left="1288"/>
        <w:jc w:val="both"/>
        <w:rPr>
          <w:rFonts w:ascii="Cambria" w:hAnsi="Cambria"/>
          <w:b/>
        </w:rPr>
      </w:pPr>
    </w:p>
    <w:p w14:paraId="13E5ABD9" w14:textId="77777777" w:rsidR="008E4DB0" w:rsidRPr="00F64D41" w:rsidRDefault="008E4DB0" w:rsidP="008E4DB0">
      <w:pPr>
        <w:widowControl w:val="0"/>
        <w:spacing w:before="120"/>
        <w:ind w:left="1288"/>
        <w:jc w:val="both"/>
        <w:rPr>
          <w:rFonts w:ascii="Cambria" w:hAnsi="Cambria"/>
          <w:b/>
        </w:rPr>
        <w:sectPr w:rsidR="008E4DB0" w:rsidRPr="00F64D41" w:rsidSect="008E4DB0">
          <w:pgSz w:w="11906" w:h="16838" w:code="9"/>
          <w:pgMar w:top="992" w:right="1134" w:bottom="851" w:left="1134" w:header="397" w:footer="425" w:gutter="0"/>
          <w:cols w:space="708"/>
          <w:docGrid w:linePitch="360"/>
        </w:sectPr>
      </w:pPr>
    </w:p>
    <w:p w14:paraId="6CFE5FC6" w14:textId="77777777" w:rsidR="008E4DB0" w:rsidRPr="00F64D41" w:rsidRDefault="008E4DB0" w:rsidP="008E4DB0">
      <w:pPr>
        <w:widowControl w:val="0"/>
        <w:numPr>
          <w:ilvl w:val="0"/>
          <w:numId w:val="90"/>
        </w:numPr>
        <w:tabs>
          <w:tab w:val="left" w:pos="567"/>
          <w:tab w:val="left" w:pos="1985"/>
        </w:tabs>
        <w:spacing w:after="0" w:line="240" w:lineRule="auto"/>
        <w:ind w:left="567" w:hanging="567"/>
        <w:jc w:val="both"/>
        <w:rPr>
          <w:rFonts w:ascii="Cambria" w:hAnsi="Cambria"/>
          <w:b/>
        </w:rPr>
      </w:pPr>
      <w:bookmarkStart w:id="32" w:name="_Hlk497560005"/>
      <w:bookmarkStart w:id="33" w:name="_Hlk497558796"/>
      <w:r w:rsidRPr="00F64D41">
        <w:rPr>
          <w:rFonts w:ascii="Cambria" w:hAnsi="Cambria"/>
          <w:b/>
        </w:rPr>
        <w:t>Ubezpieczenie następstw nieszczęśliwych wypadków osób wykonujących pracę lub czynności zlecone na rzecz Gminy Piekary Śląskie</w:t>
      </w:r>
    </w:p>
    <w:bookmarkEnd w:id="32"/>
    <w:p w14:paraId="75AD14C1" w14:textId="77777777" w:rsidR="008E4DB0" w:rsidRPr="00F64D41" w:rsidRDefault="008E4DB0" w:rsidP="008E4DB0">
      <w:pPr>
        <w:widowControl w:val="0"/>
        <w:numPr>
          <w:ilvl w:val="6"/>
          <w:numId w:val="86"/>
        </w:numPr>
        <w:tabs>
          <w:tab w:val="left" w:pos="567"/>
        </w:tabs>
        <w:spacing w:before="120" w:after="0" w:line="240" w:lineRule="auto"/>
        <w:ind w:hanging="5400"/>
        <w:jc w:val="both"/>
        <w:rPr>
          <w:rFonts w:ascii="Cambria" w:eastAsia="Times New Roman" w:hAnsi="Cambria"/>
          <w:b/>
          <w:bCs/>
          <w:lang w:eastAsia="pl-PL"/>
        </w:rPr>
      </w:pPr>
      <w:r w:rsidRPr="00F64D41">
        <w:rPr>
          <w:rFonts w:ascii="Cambria" w:eastAsia="Times New Roman" w:hAnsi="Cambria"/>
          <w:b/>
          <w:bCs/>
          <w:lang w:eastAsia="pl-PL"/>
        </w:rPr>
        <w:t xml:space="preserve">Ubezpieczający: </w:t>
      </w:r>
      <w:r w:rsidRPr="00F64D41">
        <w:rPr>
          <w:rFonts w:ascii="Cambria" w:eastAsia="Times New Roman" w:hAnsi="Cambria"/>
          <w:bCs/>
          <w:lang w:eastAsia="pl-PL"/>
        </w:rPr>
        <w:t>Gmina Piekary Śląskie</w:t>
      </w:r>
    </w:p>
    <w:p w14:paraId="0C022AA0" w14:textId="77777777" w:rsidR="008E4DB0" w:rsidRPr="00F64D41" w:rsidRDefault="008E4DB0" w:rsidP="008E4DB0">
      <w:pPr>
        <w:widowControl w:val="0"/>
        <w:numPr>
          <w:ilvl w:val="6"/>
          <w:numId w:val="86"/>
        </w:numPr>
        <w:tabs>
          <w:tab w:val="left" w:pos="567"/>
        </w:tabs>
        <w:spacing w:before="120" w:after="0" w:line="240" w:lineRule="auto"/>
        <w:ind w:hanging="5400"/>
        <w:jc w:val="both"/>
        <w:rPr>
          <w:rFonts w:ascii="Cambria" w:eastAsia="Times New Roman" w:hAnsi="Cambria"/>
          <w:b/>
          <w:bCs/>
          <w:lang w:eastAsia="pl-PL"/>
        </w:rPr>
      </w:pPr>
      <w:r w:rsidRPr="00F64D41">
        <w:rPr>
          <w:rFonts w:ascii="Cambria" w:eastAsia="Times New Roman" w:hAnsi="Cambria"/>
          <w:b/>
          <w:bCs/>
          <w:lang w:eastAsia="pl-PL"/>
        </w:rPr>
        <w:t>Przedmiot ubezpieczenia:</w:t>
      </w:r>
    </w:p>
    <w:p w14:paraId="4A29EF00" w14:textId="77777777" w:rsidR="008E4DB0" w:rsidRPr="00F64D41" w:rsidRDefault="008E4DB0" w:rsidP="008E4DB0">
      <w:pPr>
        <w:widowControl w:val="0"/>
        <w:spacing w:before="60"/>
        <w:ind w:left="567"/>
        <w:jc w:val="both"/>
        <w:rPr>
          <w:rFonts w:ascii="Cambria" w:eastAsia="Times New Roman" w:hAnsi="Cambria"/>
          <w:lang w:eastAsia="pl-PL"/>
        </w:rPr>
      </w:pPr>
      <w:r w:rsidRPr="00F64D41">
        <w:rPr>
          <w:rFonts w:ascii="Cambria" w:eastAsia="Times New Roman" w:hAnsi="Cambria"/>
          <w:lang w:eastAsia="pl-PL"/>
        </w:rPr>
        <w:t>Przedmiotem ubezpieczenia jest bezimienne ubezpieczenie następstw nieszczęśliwych wypadków strażników Straży Miejskiej, kasjerek dostarczających gotówkę do banku, osób pełniących funkcję gońców dostarczających korespondencję i innych osób, według potrzeb ubezpieczającego.</w:t>
      </w:r>
    </w:p>
    <w:p w14:paraId="45C2B9A7" w14:textId="77777777" w:rsidR="008E4DB0" w:rsidRPr="00F64D41" w:rsidRDefault="008E4DB0" w:rsidP="008E4DB0">
      <w:pPr>
        <w:widowControl w:val="0"/>
        <w:numPr>
          <w:ilvl w:val="6"/>
          <w:numId w:val="86"/>
        </w:numPr>
        <w:tabs>
          <w:tab w:val="clear" w:pos="5400"/>
          <w:tab w:val="num" w:pos="567"/>
        </w:tabs>
        <w:spacing w:before="120" w:after="0" w:line="240" w:lineRule="auto"/>
        <w:ind w:left="567" w:hanging="567"/>
        <w:jc w:val="both"/>
        <w:rPr>
          <w:rFonts w:ascii="Cambria" w:eastAsia="Times New Roman" w:hAnsi="Cambria"/>
          <w:b/>
          <w:bCs/>
          <w:lang w:eastAsia="pl-PL"/>
        </w:rPr>
      </w:pPr>
      <w:r w:rsidRPr="00F64D41">
        <w:rPr>
          <w:rFonts w:ascii="Cambria" w:eastAsia="Times New Roman" w:hAnsi="Cambria"/>
          <w:b/>
          <w:bCs/>
          <w:lang w:eastAsia="pl-PL"/>
        </w:rPr>
        <w:t>Zakres ubezpieczenia:</w:t>
      </w:r>
      <w:r w:rsidRPr="00F64D41">
        <w:rPr>
          <w:rFonts w:ascii="Cambria" w:hAnsi="Cambria" w:cs="Arial"/>
          <w:color w:val="000000"/>
          <w:lang w:eastAsia="pl-PL"/>
        </w:rPr>
        <w:t xml:space="preserve"> </w:t>
      </w:r>
      <w:r w:rsidRPr="00F64D41">
        <w:rPr>
          <w:rFonts w:ascii="Cambria" w:eastAsia="Times New Roman" w:hAnsi="Cambria"/>
          <w:bCs/>
          <w:lang w:eastAsia="pl-PL"/>
        </w:rPr>
        <w:t>uszkodzenie ciała, rozstrój zdrowia lub śmierć ubezpieczonego w czasie wykonywania pracy lub czynności na rzecz Gminy Piekary Śląskie, w drodze do miejsca świadczenia tej pracy i czynności oraz w drodze powrotnej z tych miejsc.</w:t>
      </w:r>
    </w:p>
    <w:p w14:paraId="14D6C632" w14:textId="77777777" w:rsidR="008E4DB0" w:rsidRPr="008E4DB0" w:rsidRDefault="008E4DB0" w:rsidP="008E4DB0">
      <w:pPr>
        <w:widowControl w:val="0"/>
        <w:numPr>
          <w:ilvl w:val="6"/>
          <w:numId w:val="86"/>
        </w:numPr>
        <w:tabs>
          <w:tab w:val="clear" w:pos="5400"/>
        </w:tabs>
        <w:spacing w:before="120" w:after="0" w:line="240" w:lineRule="auto"/>
        <w:ind w:left="567" w:hanging="567"/>
        <w:jc w:val="both"/>
        <w:rPr>
          <w:rFonts w:ascii="Cambria" w:eastAsia="Times New Roman" w:hAnsi="Cambria"/>
          <w:b/>
          <w:bCs/>
          <w:lang w:eastAsia="pl-PL"/>
        </w:rPr>
      </w:pPr>
      <w:r w:rsidRPr="00F64D41">
        <w:rPr>
          <w:rFonts w:ascii="Cambria" w:eastAsia="Times New Roman" w:hAnsi="Cambria"/>
          <w:b/>
          <w:lang w:eastAsia="pl-PL"/>
        </w:rPr>
        <w:t>Wysokość świadczeń:</w:t>
      </w:r>
    </w:p>
    <w:p w14:paraId="322B36EA"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bookmarkStart w:id="34" w:name="_Hlk497565293"/>
      <w:r w:rsidRPr="00F64D41">
        <w:rPr>
          <w:rFonts w:ascii="Cambria" w:eastAsia="Times New Roman" w:hAnsi="Cambria"/>
          <w:lang w:eastAsia="pl-PL"/>
        </w:rPr>
        <w:t>świadczenie z tytułu śmierci ubezpieczonego: 100% sumy ubezpieczenia</w:t>
      </w:r>
    </w:p>
    <w:p w14:paraId="3EE687A6"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 xml:space="preserve">trwały uszczerbek na zdrowiu: 1% sumy ubezpieczenia za każdy 1% trwałego uszczerbku </w:t>
      </w:r>
      <w:r w:rsidRPr="00F64D41">
        <w:rPr>
          <w:rFonts w:ascii="Cambria" w:eastAsia="Times New Roman" w:hAnsi="Cambria"/>
          <w:lang w:eastAsia="pl-PL"/>
        </w:rPr>
        <w:br/>
        <w:t>na zdrowiu ubezpieczonego</w:t>
      </w:r>
    </w:p>
    <w:p w14:paraId="2CEEC093"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całkowity, trwały uszczerbek na zdrowiu: 100% sumy ubezpieczenia</w:t>
      </w:r>
    </w:p>
    <w:p w14:paraId="5E5E9600"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leczenia do 50% sumy ubezpieczenia, w tym odbudowa stomatologiczna zębów z limitem 1 000,00 zł na osobę</w:t>
      </w:r>
    </w:p>
    <w:p w14:paraId="6DAD6C97"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oparzenia i odmrożenia: do 20% sumy ubezpieczenia</w:t>
      </w:r>
    </w:p>
    <w:p w14:paraId="312BE0F5"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nabycia przedmiotów ortopedycznych i środków pomocniczych: do 20% sumy ubezpieczenia</w:t>
      </w:r>
    </w:p>
    <w:p w14:paraId="7B61D378"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przeszkolenia zawodowego inwalidów: do 20% sumy ubezpieczenia</w:t>
      </w:r>
    </w:p>
    <w:p w14:paraId="72FA92D5"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 xml:space="preserve">jednorazowe świadczenie z tytułu następstw zawału serca lub udaru mózgu – limit 50% sumy ubezpieczenia </w:t>
      </w:r>
    </w:p>
    <w:p w14:paraId="11DFF97B"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świadczenie dodatkowe z tytułu pobytu ubezpieczonego w szpitalu, będącego następstwem nieszczęśliwego wypadku – 50,00 zł za każdy dzień pobytu licząc od 3 dnia pobytu, maksymalnie przez okres 90 dni w trakcie rocznego okresu ubezpieczenia</w:t>
      </w:r>
      <w:bookmarkEnd w:id="34"/>
    </w:p>
    <w:p w14:paraId="71CE5ECA" w14:textId="77777777" w:rsidR="008E4DB0" w:rsidRDefault="008E4DB0" w:rsidP="008E4DB0">
      <w:pPr>
        <w:widowControl w:val="0"/>
        <w:numPr>
          <w:ilvl w:val="6"/>
          <w:numId w:val="86"/>
        </w:numPr>
        <w:tabs>
          <w:tab w:val="clear" w:pos="5400"/>
        </w:tabs>
        <w:spacing w:before="120" w:after="0" w:line="240" w:lineRule="auto"/>
        <w:ind w:left="567" w:hanging="567"/>
        <w:jc w:val="both"/>
        <w:rPr>
          <w:rFonts w:ascii="Cambria" w:eastAsia="Times New Roman" w:hAnsi="Cambria"/>
          <w:b/>
          <w:bCs/>
          <w:lang w:eastAsia="pl-PL"/>
        </w:rPr>
      </w:pPr>
      <w:r w:rsidRPr="008E4DB0">
        <w:rPr>
          <w:rFonts w:ascii="Cambria" w:eastAsia="Times New Roman" w:hAnsi="Cambria"/>
          <w:b/>
          <w:lang w:eastAsia="pl-PL"/>
        </w:rPr>
        <w:t>Zakres terytorialny ubezpieczenia:</w:t>
      </w:r>
      <w:r w:rsidRPr="008E4DB0">
        <w:rPr>
          <w:rFonts w:ascii="Cambria" w:eastAsia="Times New Roman" w:hAnsi="Cambria"/>
          <w:lang w:eastAsia="pl-PL"/>
        </w:rPr>
        <w:t xml:space="preserve"> teren RP</w:t>
      </w:r>
    </w:p>
    <w:p w14:paraId="1289CE4C" w14:textId="77777777" w:rsidR="008E4DB0" w:rsidRDefault="008E4DB0" w:rsidP="008E4DB0">
      <w:pPr>
        <w:widowControl w:val="0"/>
        <w:numPr>
          <w:ilvl w:val="6"/>
          <w:numId w:val="86"/>
        </w:numPr>
        <w:tabs>
          <w:tab w:val="clear" w:pos="5400"/>
        </w:tabs>
        <w:spacing w:before="120" w:after="0" w:line="240" w:lineRule="auto"/>
        <w:ind w:left="567" w:hanging="567"/>
        <w:jc w:val="both"/>
        <w:rPr>
          <w:rFonts w:ascii="Cambria" w:eastAsia="Times New Roman" w:hAnsi="Cambria"/>
          <w:b/>
          <w:bCs/>
          <w:lang w:eastAsia="pl-PL"/>
        </w:rPr>
      </w:pPr>
      <w:r w:rsidRPr="008E4DB0">
        <w:rPr>
          <w:rFonts w:ascii="Cambria" w:eastAsia="Times New Roman" w:hAnsi="Cambria"/>
          <w:b/>
          <w:lang w:eastAsia="pl-PL"/>
        </w:rPr>
        <w:t>Suma ubezpieczenia:</w:t>
      </w:r>
      <w:r w:rsidRPr="008E4DB0">
        <w:rPr>
          <w:rFonts w:ascii="Cambria" w:eastAsia="Times New Roman" w:hAnsi="Cambria"/>
          <w:lang w:eastAsia="pl-PL"/>
        </w:rPr>
        <w:t xml:space="preserve"> 10 000,00 zł/osobę</w:t>
      </w:r>
    </w:p>
    <w:p w14:paraId="580865FF" w14:textId="77777777" w:rsidR="008E4DB0" w:rsidRDefault="008E4DB0" w:rsidP="008E4DB0">
      <w:pPr>
        <w:widowControl w:val="0"/>
        <w:numPr>
          <w:ilvl w:val="6"/>
          <w:numId w:val="86"/>
        </w:numPr>
        <w:tabs>
          <w:tab w:val="clear" w:pos="5400"/>
        </w:tabs>
        <w:spacing w:before="120" w:after="0" w:line="240" w:lineRule="auto"/>
        <w:ind w:left="567" w:hanging="567"/>
        <w:jc w:val="both"/>
        <w:rPr>
          <w:rFonts w:ascii="Cambria" w:eastAsia="Times New Roman" w:hAnsi="Cambria"/>
          <w:b/>
          <w:bCs/>
          <w:lang w:eastAsia="pl-PL"/>
        </w:rPr>
      </w:pPr>
      <w:r w:rsidRPr="008E4DB0">
        <w:rPr>
          <w:rFonts w:ascii="Cambria" w:eastAsia="Times New Roman" w:hAnsi="Cambria"/>
          <w:b/>
          <w:lang w:eastAsia="pl-PL"/>
        </w:rPr>
        <w:t>Forma ubezpieczenia:</w:t>
      </w:r>
      <w:r w:rsidRPr="008E4DB0">
        <w:rPr>
          <w:rFonts w:ascii="Cambria" w:eastAsia="Times New Roman" w:hAnsi="Cambria"/>
          <w:lang w:eastAsia="pl-PL"/>
        </w:rPr>
        <w:t xml:space="preserve"> bezimienna</w:t>
      </w:r>
    </w:p>
    <w:p w14:paraId="0D579A04" w14:textId="77777777" w:rsidR="008E4DB0" w:rsidRDefault="008E4DB0" w:rsidP="008E4DB0">
      <w:pPr>
        <w:widowControl w:val="0"/>
        <w:numPr>
          <w:ilvl w:val="6"/>
          <w:numId w:val="86"/>
        </w:numPr>
        <w:tabs>
          <w:tab w:val="clear" w:pos="5400"/>
        </w:tabs>
        <w:spacing w:before="120" w:after="0" w:line="240" w:lineRule="auto"/>
        <w:ind w:left="567" w:hanging="567"/>
        <w:jc w:val="both"/>
        <w:rPr>
          <w:rFonts w:ascii="Cambria" w:eastAsia="Times New Roman" w:hAnsi="Cambria"/>
          <w:b/>
          <w:bCs/>
          <w:lang w:eastAsia="pl-PL"/>
        </w:rPr>
      </w:pPr>
      <w:r w:rsidRPr="008E4DB0">
        <w:rPr>
          <w:rFonts w:ascii="Cambria" w:eastAsia="Times New Roman" w:hAnsi="Cambria"/>
          <w:b/>
          <w:lang w:eastAsia="pl-PL"/>
        </w:rPr>
        <w:t>Liczba ubezpieczonych</w:t>
      </w:r>
      <w:r w:rsidRPr="008E4DB0">
        <w:rPr>
          <w:rFonts w:ascii="Cambria" w:eastAsia="Times New Roman" w:hAnsi="Cambria"/>
          <w:b/>
          <w:bCs/>
          <w:lang w:eastAsia="pl-PL"/>
        </w:rPr>
        <w:t xml:space="preserve">: </w:t>
      </w:r>
      <w:r w:rsidRPr="008E4DB0">
        <w:rPr>
          <w:rFonts w:ascii="Cambria" w:eastAsia="Times New Roman" w:hAnsi="Cambria"/>
          <w:bCs/>
          <w:lang w:eastAsia="pl-PL"/>
        </w:rPr>
        <w:t>18 osób</w:t>
      </w:r>
      <w:r w:rsidRPr="008E4DB0">
        <w:rPr>
          <w:rFonts w:ascii="Cambria" w:eastAsia="Times New Roman" w:hAnsi="Cambria"/>
          <w:b/>
          <w:bCs/>
          <w:lang w:eastAsia="pl-PL"/>
        </w:rPr>
        <w:t xml:space="preserve"> </w:t>
      </w:r>
    </w:p>
    <w:p w14:paraId="59CAD91A" w14:textId="74BC327D" w:rsidR="008E4DB0" w:rsidRPr="008E4DB0" w:rsidRDefault="008E4DB0" w:rsidP="008E4DB0">
      <w:pPr>
        <w:widowControl w:val="0"/>
        <w:numPr>
          <w:ilvl w:val="6"/>
          <w:numId w:val="86"/>
        </w:numPr>
        <w:tabs>
          <w:tab w:val="clear" w:pos="5400"/>
          <w:tab w:val="num" w:pos="567"/>
        </w:tabs>
        <w:spacing w:before="120" w:after="0" w:line="240" w:lineRule="auto"/>
        <w:ind w:left="567" w:hanging="567"/>
        <w:jc w:val="both"/>
        <w:rPr>
          <w:rFonts w:ascii="Cambria" w:eastAsia="Times New Roman" w:hAnsi="Cambria"/>
          <w:b/>
          <w:bCs/>
          <w:lang w:eastAsia="pl-PL"/>
        </w:rPr>
      </w:pPr>
      <w:r w:rsidRPr="008E4DB0">
        <w:rPr>
          <w:rFonts w:ascii="Cambria" w:eastAsia="Times New Roman" w:hAnsi="Cambria"/>
          <w:b/>
          <w:bCs/>
          <w:lang w:eastAsia="pl-PL"/>
        </w:rPr>
        <w:t>Warunki szczególne obligatoryjne:</w:t>
      </w:r>
    </w:p>
    <w:p w14:paraId="55F79089" w14:textId="77777777" w:rsidR="008E4DB0" w:rsidRPr="00F64D41" w:rsidRDefault="008E4DB0" w:rsidP="008E4DB0">
      <w:pPr>
        <w:widowControl w:val="0"/>
        <w:numPr>
          <w:ilvl w:val="1"/>
          <w:numId w:val="88"/>
        </w:numPr>
        <w:tabs>
          <w:tab w:val="left" w:pos="567"/>
        </w:tabs>
        <w:spacing w:after="0" w:line="240" w:lineRule="auto"/>
        <w:ind w:left="567" w:hanging="567"/>
        <w:jc w:val="both"/>
        <w:rPr>
          <w:rFonts w:ascii="Cambria" w:eastAsia="Times New Roman" w:hAnsi="Cambria"/>
          <w:lang w:eastAsia="pl-PL"/>
        </w:rPr>
      </w:pPr>
      <w:r w:rsidRPr="00305B1F">
        <w:rPr>
          <w:rFonts w:ascii="Cambria" w:eastAsia="Times New Roman" w:hAnsi="Cambria"/>
          <w:lang w:eastAsia="pl-PL"/>
        </w:rPr>
        <w:t>Przyjęcie podanej klauzuli daty stempla</w:t>
      </w:r>
      <w:r w:rsidRPr="00F64D41">
        <w:rPr>
          <w:rFonts w:ascii="Cambria" w:eastAsia="Times New Roman" w:hAnsi="Cambria"/>
          <w:lang w:eastAsia="pl-PL"/>
        </w:rPr>
        <w:t xml:space="preserve"> bankowego lub pocztowego</w:t>
      </w:r>
    </w:p>
    <w:p w14:paraId="1570CCA9" w14:textId="77777777" w:rsidR="008E4DB0" w:rsidRPr="00F64D41" w:rsidRDefault="008E4DB0" w:rsidP="008E4DB0">
      <w:pPr>
        <w:widowControl w:val="0"/>
        <w:numPr>
          <w:ilvl w:val="1"/>
          <w:numId w:val="88"/>
        </w:numPr>
        <w:tabs>
          <w:tab w:val="left"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Przyjęcie podanej klauzuli czasu ochrony</w:t>
      </w:r>
    </w:p>
    <w:p w14:paraId="236830A9" w14:textId="77777777" w:rsidR="008E4DB0" w:rsidRPr="00F64D41" w:rsidRDefault="008E4DB0" w:rsidP="008E4DB0">
      <w:pPr>
        <w:widowControl w:val="0"/>
        <w:numPr>
          <w:ilvl w:val="1"/>
          <w:numId w:val="88"/>
        </w:numPr>
        <w:tabs>
          <w:tab w:val="left"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Przyjęcie podanej klauzuli nieściągania rat niewymagalnych</w:t>
      </w:r>
    </w:p>
    <w:p w14:paraId="6F1F7EE3" w14:textId="77777777" w:rsidR="008E4DB0" w:rsidRPr="00F64D41" w:rsidRDefault="008E4DB0" w:rsidP="008E4DB0">
      <w:pPr>
        <w:widowControl w:val="0"/>
        <w:numPr>
          <w:ilvl w:val="1"/>
          <w:numId w:val="88"/>
        </w:numPr>
        <w:tabs>
          <w:tab w:val="left"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Franszyza redukcyjna, integralna, udział własny – brak</w:t>
      </w:r>
    </w:p>
    <w:p w14:paraId="2653ACD9" w14:textId="77777777" w:rsidR="008E4DB0" w:rsidRPr="00F64D41" w:rsidRDefault="008E4DB0" w:rsidP="008E4DB0">
      <w:pPr>
        <w:widowControl w:val="0"/>
        <w:numPr>
          <w:ilvl w:val="0"/>
          <w:numId w:val="88"/>
        </w:numPr>
        <w:tabs>
          <w:tab w:val="left" w:pos="567"/>
        </w:tabs>
        <w:spacing w:before="120" w:after="0" w:line="240" w:lineRule="auto"/>
        <w:ind w:left="567" w:hanging="567"/>
        <w:jc w:val="both"/>
        <w:rPr>
          <w:rFonts w:ascii="Cambria" w:eastAsia="Times New Roman" w:hAnsi="Cambria"/>
          <w:lang w:eastAsia="pl-PL"/>
        </w:rPr>
      </w:pPr>
      <w:r w:rsidRPr="00F64D41">
        <w:rPr>
          <w:rFonts w:ascii="Cambria" w:eastAsia="Times New Roman" w:hAnsi="Cambria"/>
          <w:b/>
          <w:bCs/>
          <w:lang w:eastAsia="pl-PL"/>
        </w:rPr>
        <w:t>Warunki szczególne fakultatywne:</w:t>
      </w:r>
    </w:p>
    <w:p w14:paraId="731AC756" w14:textId="77777777" w:rsidR="008E4DB0" w:rsidRPr="00F64D41" w:rsidRDefault="008E4DB0" w:rsidP="008E4DB0">
      <w:pPr>
        <w:widowControl w:val="0"/>
        <w:numPr>
          <w:ilvl w:val="1"/>
          <w:numId w:val="88"/>
        </w:numPr>
        <w:tabs>
          <w:tab w:val="left" w:pos="567"/>
        </w:tabs>
        <w:spacing w:after="0" w:line="240" w:lineRule="auto"/>
        <w:ind w:left="567" w:hanging="567"/>
        <w:jc w:val="both"/>
        <w:rPr>
          <w:rFonts w:ascii="Cambria" w:eastAsia="Times New Roman" w:hAnsi="Cambria"/>
          <w:lang w:eastAsia="pl-PL"/>
        </w:rPr>
      </w:pPr>
      <w:bookmarkStart w:id="35" w:name="_Hlk497607456"/>
      <w:r w:rsidRPr="00F64D41">
        <w:rPr>
          <w:rFonts w:ascii="Cambria" w:eastAsia="Times New Roman" w:hAnsi="Cambria"/>
          <w:bCs/>
          <w:lang w:eastAsia="pl-PL"/>
        </w:rPr>
        <w:t>Przy doznaniu przez ubezpieczonego trwałego uszczerbku na zdrowiu przekraczającego 25%, wypłata odszkodowania w procencie sumy ubezpieczenia odpowiadającym dwukrotności doznanego uszczerbku na zdrowiu – tzw. progresywne ustalanie odszkodowania</w:t>
      </w:r>
      <w:r w:rsidRPr="00F64D41">
        <w:rPr>
          <w:rFonts w:ascii="Cambria" w:eastAsia="Times New Roman" w:hAnsi="Cambria"/>
          <w:lang w:eastAsia="pl-PL"/>
        </w:rPr>
        <w:t xml:space="preserve"> </w:t>
      </w:r>
    </w:p>
    <w:bookmarkEnd w:id="35"/>
    <w:p w14:paraId="655E2B85" w14:textId="77777777" w:rsidR="008E4DB0" w:rsidRPr="00F64D41" w:rsidRDefault="008E4DB0" w:rsidP="008E4DB0">
      <w:pPr>
        <w:widowControl w:val="0"/>
        <w:tabs>
          <w:tab w:val="left" w:pos="567"/>
          <w:tab w:val="left" w:pos="1985"/>
        </w:tabs>
        <w:ind w:left="567"/>
        <w:jc w:val="both"/>
        <w:rPr>
          <w:rFonts w:ascii="Cambria" w:hAnsi="Cambria"/>
          <w:b/>
        </w:rPr>
        <w:sectPr w:rsidR="008E4DB0" w:rsidRPr="00F64D41" w:rsidSect="008E4DB0">
          <w:pgSz w:w="11906" w:h="16838" w:code="9"/>
          <w:pgMar w:top="992" w:right="1134" w:bottom="851" w:left="1134" w:header="397" w:footer="425" w:gutter="0"/>
          <w:cols w:space="708"/>
          <w:docGrid w:linePitch="360"/>
        </w:sectPr>
      </w:pPr>
    </w:p>
    <w:p w14:paraId="68B88221" w14:textId="77777777" w:rsidR="008E4DB0" w:rsidRPr="00F64D41" w:rsidRDefault="008E4DB0" w:rsidP="008E4DB0">
      <w:pPr>
        <w:widowControl w:val="0"/>
        <w:numPr>
          <w:ilvl w:val="0"/>
          <w:numId w:val="90"/>
        </w:numPr>
        <w:tabs>
          <w:tab w:val="left" w:pos="567"/>
          <w:tab w:val="left" w:pos="1985"/>
        </w:tabs>
        <w:spacing w:after="0" w:line="240" w:lineRule="auto"/>
        <w:ind w:hanging="1080"/>
        <w:jc w:val="both"/>
        <w:rPr>
          <w:rFonts w:ascii="Cambria" w:hAnsi="Cambria"/>
          <w:b/>
        </w:rPr>
      </w:pPr>
      <w:r w:rsidRPr="00F64D41">
        <w:rPr>
          <w:rFonts w:ascii="Cambria" w:hAnsi="Cambria"/>
          <w:b/>
        </w:rPr>
        <w:t>Ubezpieczenie następstw nieszczęśliwych wypadków kurierów</w:t>
      </w:r>
    </w:p>
    <w:bookmarkEnd w:id="33"/>
    <w:p w14:paraId="199C1FFD"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jc w:val="both"/>
        <w:rPr>
          <w:rFonts w:ascii="Cambria" w:eastAsia="Times New Roman" w:hAnsi="Cambria"/>
          <w:b/>
          <w:bCs/>
          <w:lang w:eastAsia="pl-PL"/>
        </w:rPr>
      </w:pPr>
      <w:r w:rsidRPr="008E4DB0">
        <w:rPr>
          <w:rFonts w:ascii="Cambria" w:eastAsia="Times New Roman" w:hAnsi="Cambria"/>
          <w:b/>
          <w:bCs/>
          <w:lang w:eastAsia="pl-PL"/>
        </w:rPr>
        <w:t xml:space="preserve">Ubezpieczający: </w:t>
      </w:r>
      <w:r w:rsidRPr="008E4DB0">
        <w:rPr>
          <w:rFonts w:ascii="Cambria" w:eastAsia="Times New Roman" w:hAnsi="Cambria"/>
          <w:bCs/>
          <w:lang w:eastAsia="pl-PL"/>
        </w:rPr>
        <w:t>Gmina Piekary Śląskie</w:t>
      </w:r>
    </w:p>
    <w:p w14:paraId="0D85BFD6" w14:textId="77777777" w:rsid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jc w:val="both"/>
        <w:rPr>
          <w:rFonts w:ascii="Cambria" w:eastAsia="Times New Roman" w:hAnsi="Cambria"/>
          <w:b/>
          <w:bCs/>
          <w:lang w:eastAsia="pl-PL"/>
        </w:rPr>
      </w:pPr>
      <w:r w:rsidRPr="008E4DB0">
        <w:rPr>
          <w:rFonts w:ascii="Cambria" w:eastAsia="Times New Roman" w:hAnsi="Cambria"/>
          <w:b/>
          <w:bCs/>
          <w:lang w:eastAsia="pl-PL"/>
        </w:rPr>
        <w:t>Przedmiot ubezpieczenia:</w:t>
      </w:r>
    </w:p>
    <w:p w14:paraId="56C1D84D" w14:textId="77777777" w:rsidR="008E4DB0" w:rsidRDefault="008E4DB0" w:rsidP="008E4DB0">
      <w:pPr>
        <w:widowControl w:val="0"/>
        <w:spacing w:after="0" w:line="240" w:lineRule="auto"/>
        <w:ind w:left="567"/>
        <w:jc w:val="both"/>
        <w:rPr>
          <w:rFonts w:ascii="Cambria" w:eastAsia="Times New Roman" w:hAnsi="Cambria"/>
          <w:lang w:eastAsia="pl-PL"/>
        </w:rPr>
      </w:pPr>
      <w:r w:rsidRPr="008E4DB0">
        <w:rPr>
          <w:rFonts w:ascii="Cambria" w:eastAsia="Times New Roman" w:hAnsi="Cambria"/>
          <w:lang w:eastAsia="pl-PL"/>
        </w:rPr>
        <w:t>Przedmiotem ubezpieczenia jest bezimienne ubezpieczenie następstw nieszczęśliwych wypadków osób powołanych do funkcji kurierów w ramach akcji kurierskiej.</w:t>
      </w:r>
    </w:p>
    <w:p w14:paraId="56942EED" w14:textId="6593D67D" w:rsidR="008E4DB0" w:rsidRPr="008E4DB0" w:rsidRDefault="008E4DB0" w:rsidP="008E4DB0">
      <w:pPr>
        <w:widowControl w:val="0"/>
        <w:spacing w:after="0" w:line="240" w:lineRule="auto"/>
        <w:ind w:left="567"/>
        <w:jc w:val="both"/>
        <w:rPr>
          <w:rFonts w:ascii="Cambria" w:eastAsia="Times New Roman" w:hAnsi="Cambria"/>
          <w:lang w:eastAsia="pl-PL"/>
        </w:rPr>
      </w:pPr>
      <w:r w:rsidRPr="008E4DB0">
        <w:rPr>
          <w:rFonts w:ascii="Cambria" w:eastAsia="Times New Roman" w:hAnsi="Cambria"/>
          <w:lang w:eastAsia="pl-PL"/>
        </w:rPr>
        <w:t xml:space="preserve">Akcję kurierską uruchamia się na podstawie Rozporządzenia Ministrów Spraw Wewnętrznych </w:t>
      </w:r>
      <w:r w:rsidRPr="008E4DB0">
        <w:rPr>
          <w:rFonts w:ascii="Cambria" w:eastAsia="Times New Roman" w:hAnsi="Cambria"/>
          <w:lang w:eastAsia="pl-PL"/>
        </w:rPr>
        <w:br/>
        <w:t xml:space="preserve">i Administracji, Obrony Narodowej oraz Infrastruktury z dnia 5 lipca 2002 r. w sprawie trybu doręczania kart powołania i rozplakatowania obwieszczeni o stawieniu się osób do czynnej służby wojskowej. Akcja kurierska może zostać uruchomiona w każdy dzień tygodnia, zarówno w dzień jak i w nocy. W ramach akcji kurierskiej do pracy powoływaniu są kurierzy, którzy są pracownikami Urzędu Miasta. Jest to 40 osób. Ich praca polega przede wszystkim na dostarczaniu kart powołania oraz wezwań do wykonywania świadczeń osobistych lub rzeczowych osobom z terenu miasta, dla których zostały one wystawione. </w:t>
      </w:r>
    </w:p>
    <w:p w14:paraId="43CF1EAB"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jc w:val="both"/>
        <w:rPr>
          <w:rFonts w:ascii="Cambria" w:eastAsia="Times New Roman" w:hAnsi="Cambria"/>
          <w:b/>
          <w:bCs/>
          <w:lang w:eastAsia="pl-PL"/>
        </w:rPr>
      </w:pPr>
      <w:r w:rsidRPr="008E4DB0">
        <w:rPr>
          <w:rFonts w:ascii="Cambria" w:eastAsia="Times New Roman" w:hAnsi="Cambria"/>
          <w:b/>
          <w:bCs/>
          <w:lang w:eastAsia="pl-PL"/>
        </w:rPr>
        <w:t>Zakres ubezpieczenia:</w:t>
      </w:r>
      <w:r w:rsidRPr="008E4DB0">
        <w:rPr>
          <w:rFonts w:ascii="Cambria" w:hAnsi="Cambria" w:cs="Arial"/>
          <w:color w:val="000000"/>
          <w:lang w:eastAsia="pl-PL"/>
        </w:rPr>
        <w:t xml:space="preserve"> </w:t>
      </w:r>
      <w:r w:rsidRPr="008E4DB0">
        <w:rPr>
          <w:rFonts w:ascii="Cambria" w:eastAsia="Times New Roman" w:hAnsi="Cambria"/>
          <w:bCs/>
          <w:lang w:eastAsia="pl-PL"/>
        </w:rPr>
        <w:t xml:space="preserve">uszkodzenie ciała, rozstrój zdrowia lub śmierć ubezpieczonego w czasie wykonywania czynności kurierskich, w drodze do miejsca świadczenia tych czynności oraz </w:t>
      </w:r>
      <w:r w:rsidRPr="008E4DB0">
        <w:rPr>
          <w:rFonts w:ascii="Cambria" w:eastAsia="Times New Roman" w:hAnsi="Cambria"/>
          <w:bCs/>
          <w:lang w:eastAsia="pl-PL"/>
        </w:rPr>
        <w:br/>
        <w:t>w drodze powrotnej z tych miejsc.</w:t>
      </w:r>
    </w:p>
    <w:p w14:paraId="23385431"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Wysokość świadczeń:</w:t>
      </w:r>
    </w:p>
    <w:p w14:paraId="3B724FFC"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świadczenie z tytułu śmierci ubezpieczonego: 100% sumy ubezpieczenia</w:t>
      </w:r>
    </w:p>
    <w:p w14:paraId="2B735748"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 xml:space="preserve">trwały uszczerbek na zdrowiu: 1% sumy ubezpieczenia za każdy 1% trwałego uszczerbku </w:t>
      </w:r>
      <w:r w:rsidRPr="00F64D41">
        <w:rPr>
          <w:rFonts w:ascii="Cambria" w:eastAsia="Times New Roman" w:hAnsi="Cambria"/>
          <w:lang w:eastAsia="pl-PL"/>
        </w:rPr>
        <w:br/>
        <w:t>na zdrowiu ubezpieczonego</w:t>
      </w:r>
    </w:p>
    <w:p w14:paraId="02E82BBE"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całkowity, trwały uszczerbek na zdrowiu: 100% sumy ubezpieczenia</w:t>
      </w:r>
    </w:p>
    <w:p w14:paraId="1FE2CF8C"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leczenia do 30% sumy ubezpieczenia, w tym odbudowa stomatologiczna zębów z limitem 1 000,00 zł</w:t>
      </w:r>
    </w:p>
    <w:p w14:paraId="5B40F830"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oparzenia i odmrożenia: do 20% sumy ubezpieczenia</w:t>
      </w:r>
    </w:p>
    <w:p w14:paraId="667E4178"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nabycia przedmiotów ortopedycznych i środków pomocniczych: do 20% sumy ubezpieczenia</w:t>
      </w:r>
    </w:p>
    <w:p w14:paraId="14A29859"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zwrot kosztów przeszkolenia zawodowego inwalidów: do 20% sumy ubezpieczenia</w:t>
      </w:r>
    </w:p>
    <w:p w14:paraId="3CBB5C8F" w14:textId="77777777" w:rsidR="008E4DB0" w:rsidRPr="00F64D41" w:rsidRDefault="008E4DB0" w:rsidP="008E4DB0">
      <w:pPr>
        <w:widowControl w:val="0"/>
        <w:numPr>
          <w:ilvl w:val="0"/>
          <w:numId w:val="87"/>
        </w:numPr>
        <w:tabs>
          <w:tab w:val="left" w:pos="851"/>
        </w:tabs>
        <w:spacing w:after="0" w:line="240" w:lineRule="auto"/>
        <w:ind w:left="851" w:hanging="284"/>
        <w:jc w:val="both"/>
        <w:rPr>
          <w:rFonts w:ascii="Cambria" w:eastAsia="Times New Roman" w:hAnsi="Cambria"/>
          <w:lang w:eastAsia="pl-PL"/>
        </w:rPr>
      </w:pPr>
      <w:r w:rsidRPr="00F64D41">
        <w:rPr>
          <w:rFonts w:ascii="Cambria" w:eastAsia="Times New Roman" w:hAnsi="Cambria"/>
          <w:lang w:eastAsia="pl-PL"/>
        </w:rPr>
        <w:t xml:space="preserve">jednorazowe świadczenie z tytułu następstw zawału serca lub udaru mózgu – limit 50% sumy ubezpieczenia </w:t>
      </w:r>
    </w:p>
    <w:p w14:paraId="62AC70BF"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Zakres terytorialny ubezpieczenia:</w:t>
      </w:r>
      <w:r w:rsidRPr="008E4DB0">
        <w:rPr>
          <w:rFonts w:ascii="Cambria" w:eastAsia="Times New Roman" w:hAnsi="Cambria"/>
          <w:lang w:eastAsia="pl-PL"/>
        </w:rPr>
        <w:t xml:space="preserve"> teren RP</w:t>
      </w:r>
    </w:p>
    <w:p w14:paraId="0F9B6C00"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Suma ubezpieczenia:</w:t>
      </w:r>
      <w:r w:rsidRPr="008E4DB0">
        <w:rPr>
          <w:rFonts w:ascii="Cambria" w:eastAsia="Times New Roman" w:hAnsi="Cambria"/>
          <w:lang w:eastAsia="pl-PL"/>
        </w:rPr>
        <w:t xml:space="preserve"> 10 000,00 zł/osobę</w:t>
      </w:r>
    </w:p>
    <w:p w14:paraId="567AE069"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Forma ubezpieczenia:</w:t>
      </w:r>
      <w:r w:rsidRPr="008E4DB0">
        <w:rPr>
          <w:rFonts w:ascii="Cambria" w:eastAsia="Times New Roman" w:hAnsi="Cambria"/>
          <w:lang w:eastAsia="pl-PL"/>
        </w:rPr>
        <w:t xml:space="preserve"> bezimienna</w:t>
      </w:r>
    </w:p>
    <w:p w14:paraId="6BD29B9B" w14:textId="77777777" w:rsid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Liczba ubezpieczonych</w:t>
      </w:r>
      <w:r w:rsidRPr="008E4DB0">
        <w:rPr>
          <w:rFonts w:ascii="Cambria" w:eastAsia="Times New Roman" w:hAnsi="Cambria"/>
          <w:b/>
          <w:bCs/>
          <w:lang w:eastAsia="pl-PL"/>
        </w:rPr>
        <w:t xml:space="preserve">: </w:t>
      </w:r>
      <w:r w:rsidRPr="008E4DB0">
        <w:rPr>
          <w:rFonts w:ascii="Cambria" w:eastAsia="Times New Roman" w:hAnsi="Cambria"/>
          <w:bCs/>
          <w:lang w:eastAsia="pl-PL"/>
        </w:rPr>
        <w:t>40 osób</w:t>
      </w:r>
    </w:p>
    <w:p w14:paraId="7B6DFC23" w14:textId="77777777"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lang w:eastAsia="pl-PL"/>
        </w:rPr>
        <w:t>Okres ubezpieczenia:</w:t>
      </w:r>
      <w:r w:rsidRPr="008E4DB0">
        <w:rPr>
          <w:rFonts w:ascii="Cambria" w:eastAsia="Times New Roman" w:hAnsi="Cambria"/>
          <w:lang w:eastAsia="pl-PL"/>
        </w:rPr>
        <w:t xml:space="preserve"> polisa obrotowa, 200 osobodni</w:t>
      </w:r>
    </w:p>
    <w:p w14:paraId="69194A86" w14:textId="456ED46F" w:rsidR="008E4DB0" w:rsidRPr="008E4DB0" w:rsidRDefault="008E4DB0" w:rsidP="008E4DB0">
      <w:pPr>
        <w:pStyle w:val="Akapitzlist"/>
        <w:widowControl w:val="0"/>
        <w:numPr>
          <w:ilvl w:val="3"/>
          <w:numId w:val="91"/>
        </w:numPr>
        <w:tabs>
          <w:tab w:val="clear" w:pos="360"/>
          <w:tab w:val="left" w:pos="567"/>
          <w:tab w:val="num" w:pos="709"/>
        </w:tabs>
        <w:spacing w:before="60" w:after="0" w:line="240" w:lineRule="auto"/>
        <w:ind w:left="567" w:hanging="567"/>
        <w:contextualSpacing w:val="0"/>
        <w:jc w:val="both"/>
        <w:rPr>
          <w:rFonts w:ascii="Cambria" w:eastAsia="Times New Roman" w:hAnsi="Cambria"/>
          <w:b/>
          <w:bCs/>
          <w:lang w:eastAsia="pl-PL"/>
        </w:rPr>
      </w:pPr>
      <w:r w:rsidRPr="008E4DB0">
        <w:rPr>
          <w:rFonts w:ascii="Cambria" w:eastAsia="Times New Roman" w:hAnsi="Cambria"/>
          <w:b/>
          <w:bCs/>
          <w:lang w:eastAsia="pl-PL"/>
        </w:rPr>
        <w:t>Warunki szczególne obligatoryjne:</w:t>
      </w:r>
    </w:p>
    <w:p w14:paraId="0A4CF636" w14:textId="77777777" w:rsidR="008E4DB0" w:rsidRPr="00F64D41" w:rsidRDefault="008E4DB0" w:rsidP="008E4DB0">
      <w:pPr>
        <w:widowControl w:val="0"/>
        <w:numPr>
          <w:ilvl w:val="1"/>
          <w:numId w:val="89"/>
        </w:numPr>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Przyjęcie podanej klauzuli daty stempla bankowego lub pocztowego</w:t>
      </w:r>
    </w:p>
    <w:p w14:paraId="458E2EF0" w14:textId="77777777" w:rsidR="008E4DB0" w:rsidRPr="00F64D41" w:rsidRDefault="008E4DB0" w:rsidP="008E4DB0">
      <w:pPr>
        <w:widowControl w:val="0"/>
        <w:numPr>
          <w:ilvl w:val="1"/>
          <w:numId w:val="89"/>
        </w:numPr>
        <w:tabs>
          <w:tab w:val="num"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Przyjęcie podanej klauzuli czasu ochrony</w:t>
      </w:r>
    </w:p>
    <w:p w14:paraId="7AAB854D" w14:textId="77777777" w:rsidR="008E4DB0" w:rsidRPr="00F64D41" w:rsidRDefault="008E4DB0" w:rsidP="008E4DB0">
      <w:pPr>
        <w:widowControl w:val="0"/>
        <w:numPr>
          <w:ilvl w:val="1"/>
          <w:numId w:val="89"/>
        </w:numPr>
        <w:tabs>
          <w:tab w:val="num"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Przyjęcie podanej klauzuli nieściągania rat niewymagalnych</w:t>
      </w:r>
    </w:p>
    <w:p w14:paraId="2125CC31" w14:textId="77777777" w:rsidR="008E4DB0" w:rsidRPr="00F64D41" w:rsidRDefault="008E4DB0" w:rsidP="008E4DB0">
      <w:pPr>
        <w:widowControl w:val="0"/>
        <w:numPr>
          <w:ilvl w:val="1"/>
          <w:numId w:val="89"/>
        </w:numPr>
        <w:tabs>
          <w:tab w:val="num" w:pos="567"/>
        </w:tabs>
        <w:spacing w:after="0" w:line="240" w:lineRule="auto"/>
        <w:ind w:left="567" w:hanging="567"/>
        <w:jc w:val="both"/>
        <w:rPr>
          <w:rFonts w:ascii="Cambria" w:eastAsia="Times New Roman" w:hAnsi="Cambria"/>
          <w:lang w:eastAsia="pl-PL"/>
        </w:rPr>
      </w:pPr>
      <w:r w:rsidRPr="00F64D41">
        <w:rPr>
          <w:rFonts w:ascii="Cambria" w:eastAsia="Times New Roman" w:hAnsi="Cambria"/>
          <w:lang w:eastAsia="pl-PL"/>
        </w:rPr>
        <w:t>Franszyza redukcyjna, integralna, udział własny – brak</w:t>
      </w:r>
    </w:p>
    <w:p w14:paraId="1C983BC8" w14:textId="77777777" w:rsidR="008E4DB0" w:rsidRDefault="008E4DB0" w:rsidP="008E4DB0">
      <w:pPr>
        <w:widowControl w:val="0"/>
        <w:numPr>
          <w:ilvl w:val="0"/>
          <w:numId w:val="89"/>
        </w:numPr>
        <w:tabs>
          <w:tab w:val="num" w:pos="567"/>
        </w:tabs>
        <w:spacing w:before="60" w:after="0" w:line="240" w:lineRule="auto"/>
        <w:ind w:left="567" w:hanging="567"/>
        <w:jc w:val="both"/>
        <w:rPr>
          <w:rFonts w:ascii="Cambria" w:eastAsia="Times New Roman" w:hAnsi="Cambria"/>
          <w:lang w:eastAsia="pl-PL"/>
        </w:rPr>
      </w:pPr>
      <w:r w:rsidRPr="00F64D41">
        <w:rPr>
          <w:rFonts w:ascii="Cambria" w:eastAsia="Times New Roman" w:hAnsi="Cambria"/>
          <w:b/>
          <w:bCs/>
          <w:lang w:eastAsia="pl-PL"/>
        </w:rPr>
        <w:t>Warunki szczególne fakultatywne:</w:t>
      </w:r>
    </w:p>
    <w:p w14:paraId="1A90AD82" w14:textId="77777777" w:rsidR="00BC2E4E" w:rsidRDefault="008E4DB0" w:rsidP="008E4DB0">
      <w:pPr>
        <w:pStyle w:val="Akapitzlist"/>
        <w:widowControl w:val="0"/>
        <w:numPr>
          <w:ilvl w:val="1"/>
          <w:numId w:val="89"/>
        </w:numPr>
        <w:spacing w:after="0" w:line="240" w:lineRule="auto"/>
        <w:ind w:left="567" w:hanging="567"/>
        <w:jc w:val="both"/>
        <w:rPr>
          <w:rFonts w:ascii="Cambria" w:eastAsia="Times New Roman" w:hAnsi="Cambria"/>
          <w:bCs/>
          <w:lang w:eastAsia="pl-PL"/>
        </w:rPr>
        <w:sectPr w:rsidR="00BC2E4E" w:rsidSect="008E4DB0">
          <w:pgSz w:w="11906" w:h="16838" w:code="9"/>
          <w:pgMar w:top="1247" w:right="1134" w:bottom="1021" w:left="1134" w:header="567" w:footer="567" w:gutter="0"/>
          <w:cols w:space="708"/>
          <w:docGrid w:linePitch="360"/>
        </w:sectPr>
      </w:pPr>
      <w:r w:rsidRPr="008E4DB0">
        <w:rPr>
          <w:rFonts w:ascii="Cambria" w:eastAsia="Times New Roman" w:hAnsi="Cambria"/>
          <w:bCs/>
          <w:lang w:eastAsia="pl-PL"/>
        </w:rPr>
        <w:t>Przy doznaniu przez ubezpieczonego trwałego uszczerbku na zdrowiu przekraczającego 25%, wypłata odszkodowania w procencie sumy ubezpieczenia odpowiadającym dwukrotności doznanego uszczerbku na zdrowiu – tzw. progresywne ustalanie odszkodowania</w:t>
      </w:r>
    </w:p>
    <w:p w14:paraId="21FE094C" w14:textId="1ACA54AB" w:rsidR="00BC2E4E" w:rsidRPr="009722FE" w:rsidRDefault="00BC2E4E" w:rsidP="00BC2E4E">
      <w:pPr>
        <w:widowControl w:val="0"/>
        <w:spacing w:after="0" w:line="240" w:lineRule="auto"/>
        <w:jc w:val="both"/>
        <w:outlineLvl w:val="0"/>
        <w:rPr>
          <w:rFonts w:ascii="Cambria" w:hAnsi="Cambria"/>
          <w:b/>
          <w:spacing w:val="-4"/>
        </w:rPr>
      </w:pPr>
      <w:r w:rsidRPr="00850779">
        <w:rPr>
          <w:rFonts w:ascii="Cambria" w:hAnsi="Cambria"/>
          <w:b/>
          <w:spacing w:val="-4"/>
        </w:rPr>
        <w:t>Załącznik nr 1d do SIWZ: Szczegółowy opis przedmiotu zamówienia zawierający warunki obligatoryjne</w:t>
      </w:r>
      <w:r w:rsidRPr="00850779">
        <w:rPr>
          <w:rFonts w:ascii="Cambria" w:hAnsi="Cambria"/>
          <w:spacing w:val="-4"/>
          <w:lang w:eastAsia="ar-SA"/>
        </w:rPr>
        <w:t xml:space="preserve"> </w:t>
      </w:r>
      <w:r w:rsidRPr="00850779">
        <w:rPr>
          <w:rFonts w:ascii="Cambria" w:hAnsi="Cambria"/>
          <w:b/>
          <w:spacing w:val="-4"/>
        </w:rPr>
        <w:t xml:space="preserve">oraz klauzule dodatkowe i inne postanowienia szczególne fakultatywne </w:t>
      </w:r>
      <w:r w:rsidRPr="00850779">
        <w:rPr>
          <w:rFonts w:ascii="Cambria" w:hAnsi="Cambria"/>
          <w:b/>
          <w:spacing w:val="-4"/>
        </w:rPr>
        <w:br/>
        <w:t>dla u</w:t>
      </w:r>
      <w:r w:rsidRPr="00850779">
        <w:rPr>
          <w:rFonts w:ascii="Cambria" w:hAnsi="Cambria"/>
          <w:b/>
          <w:bCs/>
          <w:spacing w:val="-4"/>
        </w:rPr>
        <w:t xml:space="preserve">bezpieczenia </w:t>
      </w:r>
      <w:r>
        <w:rPr>
          <w:rFonts w:ascii="Cambria" w:hAnsi="Cambria"/>
          <w:b/>
          <w:bCs/>
          <w:spacing w:val="-4"/>
        </w:rPr>
        <w:t>instalacji OZE zamontowanych na budynkach prywatnych G</w:t>
      </w:r>
      <w:r w:rsidRPr="00850779">
        <w:rPr>
          <w:rFonts w:ascii="Cambria" w:hAnsi="Cambria"/>
          <w:b/>
          <w:bCs/>
          <w:spacing w:val="-4"/>
        </w:rPr>
        <w:t xml:space="preserve">miny </w:t>
      </w:r>
      <w:r>
        <w:rPr>
          <w:rFonts w:ascii="Cambria" w:hAnsi="Cambria"/>
          <w:b/>
          <w:bCs/>
          <w:spacing w:val="-4"/>
        </w:rPr>
        <w:t>Piekary Śląskie</w:t>
      </w:r>
      <w:r w:rsidRPr="00850779">
        <w:rPr>
          <w:rFonts w:ascii="Cambria" w:hAnsi="Cambria"/>
          <w:b/>
          <w:spacing w:val="-4"/>
        </w:rPr>
        <w:t>, dotyczący części IV zamówienia</w:t>
      </w:r>
    </w:p>
    <w:p w14:paraId="29B77B08" w14:textId="0A2ED842" w:rsidR="00BC2E4E" w:rsidRPr="00BC2E4E" w:rsidRDefault="00BC2E4E" w:rsidP="00BC2E4E">
      <w:pPr>
        <w:pStyle w:val="Akapitzlist"/>
        <w:widowControl w:val="0"/>
        <w:numPr>
          <w:ilvl w:val="2"/>
          <w:numId w:val="32"/>
        </w:numPr>
        <w:tabs>
          <w:tab w:val="left" w:pos="851"/>
        </w:tabs>
        <w:autoSpaceDE w:val="0"/>
        <w:autoSpaceDN w:val="0"/>
        <w:adjustRightInd w:val="0"/>
        <w:spacing w:before="240" w:after="0" w:line="240" w:lineRule="auto"/>
        <w:ind w:hanging="2340"/>
        <w:jc w:val="both"/>
        <w:rPr>
          <w:rFonts w:ascii="Cambria" w:hAnsi="Cambria"/>
          <w:b/>
        </w:rPr>
      </w:pPr>
      <w:r w:rsidRPr="00BC2E4E">
        <w:rPr>
          <w:rFonts w:ascii="Cambria" w:hAnsi="Cambria"/>
          <w:b/>
        </w:rPr>
        <w:t xml:space="preserve">Ubezpieczenie mienia od wszystkich </w:t>
      </w:r>
      <w:proofErr w:type="spellStart"/>
      <w:r w:rsidRPr="00BC2E4E">
        <w:rPr>
          <w:rFonts w:ascii="Cambria" w:hAnsi="Cambria"/>
          <w:b/>
        </w:rPr>
        <w:t>ryzyk</w:t>
      </w:r>
      <w:proofErr w:type="spellEnd"/>
      <w:r w:rsidRPr="00BC2E4E">
        <w:rPr>
          <w:rFonts w:ascii="Cambria" w:hAnsi="Cambria"/>
          <w:b/>
        </w:rPr>
        <w:t xml:space="preserve"> (od zdarzeń losowych)</w:t>
      </w:r>
    </w:p>
    <w:p w14:paraId="7EF7B440" w14:textId="77777777" w:rsidR="00BC2E4E" w:rsidRPr="009722FE" w:rsidRDefault="00BC2E4E" w:rsidP="00BC2E4E">
      <w:pPr>
        <w:widowControl w:val="0"/>
        <w:numPr>
          <w:ilvl w:val="0"/>
          <w:numId w:val="93"/>
        </w:numPr>
        <w:tabs>
          <w:tab w:val="left" w:pos="851"/>
        </w:tabs>
        <w:autoSpaceDE w:val="0"/>
        <w:autoSpaceDN w:val="0"/>
        <w:adjustRightInd w:val="0"/>
        <w:spacing w:before="120" w:after="0" w:line="240" w:lineRule="auto"/>
        <w:ind w:left="851" w:hanging="851"/>
        <w:jc w:val="both"/>
        <w:rPr>
          <w:rFonts w:ascii="Cambria" w:hAnsi="Cambria"/>
          <w:b/>
        </w:rPr>
      </w:pPr>
      <w:r w:rsidRPr="009722FE">
        <w:rPr>
          <w:rFonts w:ascii="Cambria" w:hAnsi="Cambria"/>
          <w:b/>
        </w:rPr>
        <w:t>Zakres ubezpieczenia</w:t>
      </w:r>
    </w:p>
    <w:p w14:paraId="7FCAECFD" w14:textId="77777777" w:rsidR="00BC2E4E" w:rsidRPr="009722FE" w:rsidRDefault="00BC2E4E" w:rsidP="00BC2E4E">
      <w:pPr>
        <w:pStyle w:val="Akapitzlist"/>
        <w:widowControl w:val="0"/>
        <w:numPr>
          <w:ilvl w:val="1"/>
          <w:numId w:val="93"/>
        </w:numPr>
        <w:tabs>
          <w:tab w:val="clear" w:pos="360"/>
          <w:tab w:val="num" w:pos="851"/>
        </w:tabs>
        <w:autoSpaceDE w:val="0"/>
        <w:autoSpaceDN w:val="0"/>
        <w:adjustRightInd w:val="0"/>
        <w:spacing w:after="60" w:line="240" w:lineRule="auto"/>
        <w:ind w:left="851" w:hanging="851"/>
        <w:jc w:val="both"/>
        <w:rPr>
          <w:rFonts w:ascii="Cambria" w:hAnsi="Cambria"/>
          <w:spacing w:val="-4"/>
        </w:rPr>
      </w:pPr>
      <w:r w:rsidRPr="009722FE">
        <w:rPr>
          <w:rFonts w:ascii="Cambria" w:hAnsi="Cambria"/>
          <w:spacing w:val="-4"/>
        </w:rPr>
        <w:t xml:space="preserve">Ochrona ubezpieczeniowa obejmuje zaistniałe w okresie ubezpieczenia nagłe, nieprzewidziane </w:t>
      </w:r>
      <w:r w:rsidRPr="009722FE">
        <w:rPr>
          <w:rFonts w:ascii="Cambria" w:hAnsi="Cambria"/>
          <w:spacing w:val="-4"/>
        </w:rPr>
        <w:br/>
        <w:t xml:space="preserve">i niezależne od woli ubezpieczonego zdarzenia powodujące fizyczne uszkodzenie, zniszczenie </w:t>
      </w:r>
      <w:r w:rsidRPr="009722FE">
        <w:rPr>
          <w:rFonts w:ascii="Cambria" w:hAnsi="Cambria"/>
          <w:spacing w:val="-4"/>
        </w:rPr>
        <w:br/>
        <w:t>lub utratę ubezpieczonych przedmiotów, skutkujące koniecznością restytucji poprzez odbudowę, naprawę lub wymianę albo ponownego zakupu tych przedmiotów,</w:t>
      </w:r>
      <w:r w:rsidRPr="009722FE">
        <w:rPr>
          <w:rFonts w:ascii="Cambria" w:hAnsi="Cambria"/>
          <w:spacing w:val="-8"/>
        </w:rPr>
        <w:t xml:space="preserve"> </w:t>
      </w:r>
      <w:r w:rsidRPr="009722FE">
        <w:rPr>
          <w:rFonts w:ascii="Cambria" w:hAnsi="Cambria"/>
          <w:spacing w:val="-4"/>
        </w:rPr>
        <w:t xml:space="preserve">z zastrzeżeniem </w:t>
      </w:r>
      <w:proofErr w:type="spellStart"/>
      <w:r w:rsidRPr="009722FE">
        <w:rPr>
          <w:rFonts w:ascii="Cambria" w:hAnsi="Cambria"/>
          <w:spacing w:val="-4"/>
        </w:rPr>
        <w:t>wyłączeń</w:t>
      </w:r>
      <w:proofErr w:type="spellEnd"/>
      <w:r w:rsidRPr="009722FE">
        <w:rPr>
          <w:rFonts w:ascii="Cambria" w:hAnsi="Cambria"/>
          <w:spacing w:val="-4"/>
        </w:rPr>
        <w:t xml:space="preserve"> oraz z uwzględnieniem dodatkowych postanowień obligatoryjnych i zaakceptowanych warunków fakultatywnych.</w:t>
      </w:r>
    </w:p>
    <w:p w14:paraId="26F29BED" w14:textId="77777777" w:rsidR="00BC2E4E" w:rsidRPr="009722FE" w:rsidRDefault="00BC2E4E" w:rsidP="00BC2E4E">
      <w:pPr>
        <w:pStyle w:val="Akapitzlist"/>
        <w:widowControl w:val="0"/>
        <w:numPr>
          <w:ilvl w:val="1"/>
          <w:numId w:val="93"/>
        </w:numPr>
        <w:tabs>
          <w:tab w:val="clear" w:pos="360"/>
          <w:tab w:val="num" w:pos="851"/>
        </w:tabs>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W zakresie postanowień zawartych w pkt. 1.1 ochrona ubezpieczeniowa obejmuje również m.in. szkody powstałe z następujących przyczyn:</w:t>
      </w:r>
    </w:p>
    <w:p w14:paraId="445489DF"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błąd eksploatacyjny, brak umiejętności, działanie umyślne osób trzecich, dewastacja, nieostrożność, zaniedbanie, niewłaściwe użytkowanie, brak kwalifikacji, błąd operatora,</w:t>
      </w:r>
    </w:p>
    <w:p w14:paraId="7A3A0161"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błąd projektowy, wada materiałowa, produkcyjna lub konstrukcyjna, wadliwe wykonanie,</w:t>
      </w:r>
    </w:p>
    <w:p w14:paraId="1E53F07C"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działanie wody lub wilgoci,</w:t>
      </w:r>
    </w:p>
    <w:p w14:paraId="153D7D79"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ogień/pożar – niezależnie od miejsca i przyczyny jego powstania, osmalenie, przypalenie, tlenie, żarzenie, implozja, wybuch, upadek statku powietrznego albo jego elementów, ładunku lub zrzut paliwa,</w:t>
      </w:r>
    </w:p>
    <w:p w14:paraId="730335D0"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pośrednie lub bezpośrednie wyładowanie atmosferyczne/uderzenie pioruna oraz wszystkie szkody następcze związane z tym zdarzeniem,</w:t>
      </w:r>
    </w:p>
    <w:p w14:paraId="5D3468DE"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indukcja elektromagnetyczna, elektrostatyczna, elektryczna,</w:t>
      </w:r>
    </w:p>
    <w:p w14:paraId="3EA7F3AD"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zwarcie, przetężenie lub przepięcie,</w:t>
      </w:r>
    </w:p>
    <w:p w14:paraId="4C3C0452"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 xml:space="preserve">uderzenie w przedmiot ubezpieczenia każdego rodzaju pojazdu lądowego, </w:t>
      </w:r>
    </w:p>
    <w:p w14:paraId="357E9AC7" w14:textId="77777777" w:rsidR="00BC2E4E" w:rsidRPr="00850779"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 xml:space="preserve">działanie czynników atmosferycznych, jak mróz, unoszenie kry, burza, huragan, powódź, zalanie, </w:t>
      </w:r>
      <w:r w:rsidRPr="00850779">
        <w:rPr>
          <w:rFonts w:ascii="Cambria" w:hAnsi="Cambria"/>
          <w:spacing w:val="-4"/>
        </w:rPr>
        <w:t>grad, deszcz nawalny,</w:t>
      </w:r>
    </w:p>
    <w:p w14:paraId="550487BA" w14:textId="77777777" w:rsidR="00BC2E4E" w:rsidRPr="009722FE" w:rsidRDefault="00BC2E4E" w:rsidP="00BC2E4E">
      <w:pPr>
        <w:pStyle w:val="Akapitzlist"/>
        <w:widowControl w:val="0"/>
        <w:numPr>
          <w:ilvl w:val="2"/>
          <w:numId w:val="95"/>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utrata lub zaginięcie wskutek kradzieży, włamania lub rozboju.</w:t>
      </w:r>
    </w:p>
    <w:p w14:paraId="29D7D6B2" w14:textId="77777777" w:rsidR="00BC2E4E" w:rsidRPr="009722FE" w:rsidRDefault="00BC2E4E" w:rsidP="00BC2E4E">
      <w:pPr>
        <w:widowControl w:val="0"/>
        <w:autoSpaceDE w:val="0"/>
        <w:autoSpaceDN w:val="0"/>
        <w:adjustRightInd w:val="0"/>
        <w:spacing w:before="60" w:after="60" w:line="240" w:lineRule="auto"/>
        <w:ind w:left="851"/>
        <w:jc w:val="both"/>
        <w:rPr>
          <w:rFonts w:ascii="Cambria" w:hAnsi="Cambria"/>
          <w:spacing w:val="-4"/>
        </w:rPr>
      </w:pPr>
      <w:r w:rsidRPr="009722FE">
        <w:rPr>
          <w:rFonts w:ascii="Cambria" w:hAnsi="Cambria"/>
          <w:spacing w:val="-4"/>
        </w:rPr>
        <w:t>oraz szkody powstałe z innych, wyraźnie niewyłączonych przyczyn.</w:t>
      </w:r>
    </w:p>
    <w:p w14:paraId="58542242" w14:textId="77777777" w:rsidR="00BC2E4E" w:rsidRPr="009722FE" w:rsidRDefault="00BC2E4E" w:rsidP="00BC2E4E">
      <w:pPr>
        <w:widowControl w:val="0"/>
        <w:numPr>
          <w:ilvl w:val="0"/>
          <w:numId w:val="93"/>
        </w:numPr>
        <w:tabs>
          <w:tab w:val="left" w:pos="851"/>
          <w:tab w:val="num" w:pos="993"/>
        </w:tabs>
        <w:autoSpaceDE w:val="0"/>
        <w:autoSpaceDN w:val="0"/>
        <w:adjustRightInd w:val="0"/>
        <w:spacing w:before="120" w:after="0" w:line="240" w:lineRule="auto"/>
        <w:ind w:left="851" w:hanging="851"/>
        <w:jc w:val="both"/>
        <w:rPr>
          <w:rFonts w:ascii="Cambria" w:hAnsi="Cambria"/>
          <w:b/>
          <w:bCs/>
        </w:rPr>
      </w:pPr>
      <w:r w:rsidRPr="009722FE">
        <w:rPr>
          <w:rFonts w:ascii="Cambria" w:hAnsi="Cambria"/>
          <w:b/>
          <w:bCs/>
        </w:rPr>
        <w:t>Przedmiot ubezpieczenia</w:t>
      </w:r>
    </w:p>
    <w:p w14:paraId="2EB335A3" w14:textId="418EC8B9" w:rsidR="00BC2E4E" w:rsidRPr="009722FE" w:rsidRDefault="00BC2E4E" w:rsidP="00BC2E4E">
      <w:pPr>
        <w:widowControl w:val="0"/>
        <w:numPr>
          <w:ilvl w:val="1"/>
          <w:numId w:val="93"/>
        </w:numPr>
        <w:tabs>
          <w:tab w:val="clear" w:pos="360"/>
          <w:tab w:val="left" w:pos="851"/>
          <w:tab w:val="num" w:pos="993"/>
        </w:tabs>
        <w:autoSpaceDE w:val="0"/>
        <w:autoSpaceDN w:val="0"/>
        <w:adjustRightInd w:val="0"/>
        <w:spacing w:after="0" w:line="240" w:lineRule="auto"/>
        <w:ind w:left="851" w:hanging="851"/>
        <w:jc w:val="both"/>
        <w:rPr>
          <w:rFonts w:ascii="Cambria" w:hAnsi="Cambria"/>
        </w:rPr>
      </w:pPr>
      <w:r w:rsidRPr="009722FE">
        <w:rPr>
          <w:rFonts w:ascii="Cambria" w:hAnsi="Cambria"/>
        </w:rPr>
        <w:t xml:space="preserve">Przedmiotem ubezpieczenia jest interes majątkowy ubezpieczającego i ubezpieczonego </w:t>
      </w:r>
      <w:r w:rsidRPr="009722FE">
        <w:rPr>
          <w:rFonts w:ascii="Cambria" w:hAnsi="Cambria"/>
        </w:rPr>
        <w:br/>
        <w:t xml:space="preserve">w odniesieniu do wymienionych w odpowiednim załączniku do </w:t>
      </w:r>
      <w:r>
        <w:rPr>
          <w:rFonts w:ascii="Cambria" w:hAnsi="Cambria"/>
        </w:rPr>
        <w:t>S</w:t>
      </w:r>
      <w:r w:rsidRPr="009722FE">
        <w:rPr>
          <w:rFonts w:ascii="Cambria" w:hAnsi="Cambria"/>
        </w:rPr>
        <w:t>WZ składników mienia, obejmujących:</w:t>
      </w:r>
    </w:p>
    <w:p w14:paraId="2C1D8B21" w14:textId="34864037" w:rsidR="00BC2E4E" w:rsidRPr="009722FE" w:rsidRDefault="00BC2E4E" w:rsidP="00BC2E4E">
      <w:pPr>
        <w:pStyle w:val="Akapitzlist"/>
        <w:widowControl w:val="0"/>
        <w:numPr>
          <w:ilvl w:val="2"/>
          <w:numId w:val="94"/>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 xml:space="preserve">kompletne zestawy </w:t>
      </w:r>
      <w:r>
        <w:rPr>
          <w:rFonts w:ascii="Cambria" w:hAnsi="Cambria"/>
          <w:spacing w:val="-4"/>
        </w:rPr>
        <w:t xml:space="preserve">solarne i </w:t>
      </w:r>
      <w:r w:rsidRPr="009722FE">
        <w:rPr>
          <w:rFonts w:ascii="Cambria" w:hAnsi="Cambria"/>
          <w:spacing w:val="-4"/>
        </w:rPr>
        <w:t>fotowoltaiczn</w:t>
      </w:r>
      <w:r>
        <w:rPr>
          <w:rFonts w:ascii="Cambria" w:hAnsi="Cambria"/>
          <w:spacing w:val="-4"/>
        </w:rPr>
        <w:t>e</w:t>
      </w:r>
      <w:r w:rsidRPr="009722FE">
        <w:rPr>
          <w:rFonts w:ascii="Cambria" w:hAnsi="Cambria"/>
          <w:spacing w:val="-4"/>
        </w:rPr>
        <w:t>;</w:t>
      </w:r>
    </w:p>
    <w:p w14:paraId="046F2D76" w14:textId="77777777" w:rsidR="00BC2E4E" w:rsidRPr="009722FE" w:rsidRDefault="00BC2E4E" w:rsidP="00BC2E4E">
      <w:pPr>
        <w:pStyle w:val="Akapitzlist"/>
        <w:widowControl w:val="0"/>
        <w:numPr>
          <w:ilvl w:val="2"/>
          <w:numId w:val="94"/>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 xml:space="preserve">instalacje, urządzenia i wyposażenie towarzyszące oraz pomocnicze (obudowy i mocowania urządzeń technicznych, ogrodzenia, stacje przekaźnikowe, okablowanie zewnętrzne </w:t>
      </w:r>
      <w:r w:rsidRPr="009722FE">
        <w:rPr>
          <w:rFonts w:ascii="Cambria" w:hAnsi="Cambria"/>
          <w:spacing w:val="-4"/>
        </w:rPr>
        <w:br/>
        <w:t xml:space="preserve">i napowietrzne linie </w:t>
      </w:r>
      <w:proofErr w:type="spellStart"/>
      <w:r w:rsidRPr="009722FE">
        <w:rPr>
          <w:rFonts w:ascii="Cambria" w:hAnsi="Cambria"/>
          <w:spacing w:val="-4"/>
        </w:rPr>
        <w:t>przesyłu</w:t>
      </w:r>
      <w:proofErr w:type="spellEnd"/>
      <w:r w:rsidRPr="009722FE">
        <w:rPr>
          <w:rFonts w:ascii="Cambria" w:hAnsi="Cambria"/>
          <w:spacing w:val="-4"/>
        </w:rPr>
        <w:t xml:space="preserve"> energii);</w:t>
      </w:r>
    </w:p>
    <w:p w14:paraId="382FAB62" w14:textId="77777777" w:rsidR="00BC2E4E" w:rsidRPr="00850779" w:rsidRDefault="00BC2E4E" w:rsidP="00BC2E4E">
      <w:pPr>
        <w:pStyle w:val="Akapitzlist"/>
        <w:widowControl w:val="0"/>
        <w:numPr>
          <w:ilvl w:val="2"/>
          <w:numId w:val="94"/>
        </w:numPr>
        <w:autoSpaceDE w:val="0"/>
        <w:autoSpaceDN w:val="0"/>
        <w:adjustRightInd w:val="0"/>
        <w:spacing w:after="0" w:line="240" w:lineRule="auto"/>
        <w:ind w:left="851" w:hanging="851"/>
        <w:jc w:val="both"/>
        <w:rPr>
          <w:rFonts w:ascii="Cambria" w:hAnsi="Cambria"/>
          <w:spacing w:val="-4"/>
        </w:rPr>
      </w:pPr>
      <w:r w:rsidRPr="009722FE">
        <w:rPr>
          <w:rFonts w:ascii="Cambria" w:hAnsi="Cambria"/>
          <w:spacing w:val="-4"/>
        </w:rPr>
        <w:t>części zapasowe i zamienne</w:t>
      </w:r>
      <w:r w:rsidRPr="00850779">
        <w:rPr>
          <w:rFonts w:ascii="Cambria" w:hAnsi="Cambria"/>
          <w:spacing w:val="-4"/>
        </w:rPr>
        <w:t xml:space="preserve">. </w:t>
      </w:r>
    </w:p>
    <w:p w14:paraId="17CEAC31" w14:textId="77777777" w:rsidR="00BC2E4E" w:rsidRPr="009722FE" w:rsidRDefault="00BC2E4E" w:rsidP="00BC2E4E">
      <w:pPr>
        <w:widowControl w:val="0"/>
        <w:numPr>
          <w:ilvl w:val="1"/>
          <w:numId w:val="93"/>
        </w:numPr>
        <w:tabs>
          <w:tab w:val="left" w:pos="851"/>
          <w:tab w:val="num" w:pos="993"/>
        </w:tabs>
        <w:autoSpaceDE w:val="0"/>
        <w:autoSpaceDN w:val="0"/>
        <w:adjustRightInd w:val="0"/>
        <w:spacing w:before="120" w:after="0" w:line="240" w:lineRule="auto"/>
        <w:ind w:left="851" w:hanging="851"/>
        <w:jc w:val="both"/>
        <w:rPr>
          <w:rFonts w:ascii="Cambria" w:hAnsi="Cambria"/>
        </w:rPr>
      </w:pPr>
      <w:r w:rsidRPr="009722FE">
        <w:rPr>
          <w:rFonts w:ascii="Cambria" w:hAnsi="Cambria"/>
        </w:rPr>
        <w:t>System ubezpieczenia: na sumy stałe oraz na pierwsze ryzyko.</w:t>
      </w:r>
    </w:p>
    <w:p w14:paraId="6EB08241" w14:textId="6DFDAE9E" w:rsidR="00BC2E4E" w:rsidRPr="009722FE" w:rsidRDefault="00BC2E4E" w:rsidP="00BC2E4E">
      <w:pPr>
        <w:pStyle w:val="Akapitzlist"/>
        <w:widowControl w:val="0"/>
        <w:numPr>
          <w:ilvl w:val="2"/>
          <w:numId w:val="92"/>
        </w:numPr>
        <w:tabs>
          <w:tab w:val="left" w:pos="851"/>
        </w:tabs>
        <w:autoSpaceDE w:val="0"/>
        <w:autoSpaceDN w:val="0"/>
        <w:adjustRightInd w:val="0"/>
        <w:spacing w:after="0" w:line="240" w:lineRule="auto"/>
        <w:ind w:left="851" w:hanging="851"/>
        <w:jc w:val="both"/>
        <w:rPr>
          <w:rFonts w:ascii="Cambria" w:hAnsi="Cambria"/>
        </w:rPr>
      </w:pPr>
      <w:r w:rsidRPr="009722FE">
        <w:rPr>
          <w:rFonts w:ascii="Cambria" w:hAnsi="Cambria"/>
        </w:rPr>
        <w:t>Wykaz mienia deklarowanego do ubezpieczenia w systemie sum stałych</w:t>
      </w:r>
      <w:r w:rsidRPr="009722FE">
        <w:rPr>
          <w:rFonts w:ascii="Cambria" w:hAnsi="Cambria"/>
          <w:bCs/>
        </w:rPr>
        <w:t xml:space="preserve"> zawiera załącznik nr 1</w:t>
      </w:r>
      <w:r>
        <w:rPr>
          <w:rFonts w:ascii="Cambria" w:hAnsi="Cambria"/>
          <w:bCs/>
        </w:rPr>
        <w:t>g do S</w:t>
      </w:r>
      <w:r w:rsidRPr="009722FE">
        <w:rPr>
          <w:rFonts w:ascii="Cambria" w:hAnsi="Cambria"/>
          <w:bCs/>
        </w:rPr>
        <w:t>WZ</w:t>
      </w:r>
      <w:r>
        <w:rPr>
          <w:rFonts w:ascii="Cambria" w:hAnsi="Cambria"/>
          <w:bCs/>
        </w:rPr>
        <w:t>, zakładka nr 7</w:t>
      </w:r>
      <w:r w:rsidRPr="009722FE">
        <w:rPr>
          <w:rFonts w:ascii="Cambria" w:hAnsi="Cambria"/>
          <w:bCs/>
        </w:rPr>
        <w:t>.</w:t>
      </w:r>
    </w:p>
    <w:p w14:paraId="0481E922" w14:textId="77777777" w:rsidR="00BC2E4E" w:rsidRPr="009722FE" w:rsidRDefault="00BC2E4E" w:rsidP="00BC2E4E">
      <w:pPr>
        <w:widowControl w:val="0"/>
        <w:numPr>
          <w:ilvl w:val="1"/>
          <w:numId w:val="92"/>
        </w:numPr>
        <w:tabs>
          <w:tab w:val="left" w:pos="851"/>
          <w:tab w:val="num" w:pos="993"/>
        </w:tabs>
        <w:spacing w:before="120" w:after="0" w:line="240" w:lineRule="auto"/>
        <w:ind w:left="851" w:hanging="851"/>
        <w:jc w:val="both"/>
        <w:outlineLvl w:val="2"/>
        <w:rPr>
          <w:rFonts w:ascii="Cambria" w:eastAsia="Calibri" w:hAnsi="Cambria"/>
          <w:b/>
        </w:rPr>
      </w:pPr>
      <w:r w:rsidRPr="009722FE">
        <w:rPr>
          <w:rFonts w:ascii="Cambria" w:eastAsia="Calibri" w:hAnsi="Cambria"/>
          <w:b/>
        </w:rPr>
        <w:t xml:space="preserve">Ubezpieczenie mienia w systemie pierwszego ryzyka </w:t>
      </w:r>
    </w:p>
    <w:p w14:paraId="06D97806" w14:textId="487C5E2B"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eastAsia="Calibri" w:hAnsi="Cambria"/>
          <w:spacing w:val="-4"/>
        </w:rPr>
        <w:t xml:space="preserve">Koszty odzyskania danych systemu operacyjnego, niezbędnych do utrzymania funkcji roboczych ubezpieczonej elektrowni fotowoltaicznej – z </w:t>
      </w:r>
      <w:proofErr w:type="spellStart"/>
      <w:r w:rsidRPr="009722FE">
        <w:rPr>
          <w:rFonts w:ascii="Cambria" w:eastAsia="Calibri" w:hAnsi="Cambria"/>
          <w:spacing w:val="-4"/>
        </w:rPr>
        <w:t>podlimitem</w:t>
      </w:r>
      <w:proofErr w:type="spellEnd"/>
      <w:r w:rsidRPr="009722FE">
        <w:rPr>
          <w:rFonts w:ascii="Cambria" w:eastAsia="Calibri" w:hAnsi="Cambria"/>
          <w:spacing w:val="-4"/>
        </w:rPr>
        <w:t xml:space="preserve"> odszkodowawczym w wysokości 50 000,00 zł </w:t>
      </w:r>
      <w:bookmarkStart w:id="36" w:name="_Hlk531188770"/>
      <w:bookmarkStart w:id="37" w:name="_Hlk531188728"/>
      <w:r w:rsidRPr="009722FE">
        <w:rPr>
          <w:rFonts w:ascii="Cambria" w:eastAsia="Calibri" w:hAnsi="Cambria"/>
          <w:spacing w:val="-4"/>
        </w:rPr>
        <w:t xml:space="preserve">na wszystkie lokalizacje </w:t>
      </w:r>
      <w:bookmarkEnd w:id="36"/>
      <w:r w:rsidRPr="009722FE">
        <w:rPr>
          <w:rFonts w:ascii="Cambria" w:eastAsia="Calibri" w:hAnsi="Cambria"/>
          <w:spacing w:val="-4"/>
        </w:rPr>
        <w:t>łącznie,</w:t>
      </w:r>
      <w:r w:rsidRPr="009722FE">
        <w:rPr>
          <w:rFonts w:ascii="Cambria" w:hAnsi="Cambria"/>
        </w:rPr>
        <w:t xml:space="preserve"> </w:t>
      </w:r>
      <w:r w:rsidRPr="009722FE">
        <w:rPr>
          <w:rFonts w:ascii="Cambria" w:eastAsia="Calibri" w:hAnsi="Cambria"/>
          <w:spacing w:val="-4"/>
        </w:rPr>
        <w:t xml:space="preserve">na jedno i wszystkie zdarzenia </w:t>
      </w:r>
      <w:r>
        <w:rPr>
          <w:rFonts w:ascii="Cambria" w:eastAsia="Calibri" w:hAnsi="Cambria"/>
          <w:spacing w:val="-4"/>
        </w:rPr>
        <w:br/>
      </w:r>
      <w:r w:rsidRPr="009722FE">
        <w:rPr>
          <w:rFonts w:ascii="Cambria" w:eastAsia="Calibri" w:hAnsi="Cambria"/>
          <w:spacing w:val="-4"/>
        </w:rPr>
        <w:t>w każdym okresie ubezpieczenia</w:t>
      </w:r>
      <w:bookmarkEnd w:id="37"/>
      <w:r w:rsidRPr="009722FE">
        <w:rPr>
          <w:rFonts w:ascii="Cambria" w:eastAsia="Calibri" w:hAnsi="Cambria"/>
          <w:spacing w:val="-4"/>
        </w:rPr>
        <w:t>.</w:t>
      </w:r>
    </w:p>
    <w:p w14:paraId="5FDE3A45" w14:textId="44A31E91" w:rsidR="00BC2E4E" w:rsidRPr="00850779"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2"/>
        </w:rPr>
      </w:pPr>
      <w:r w:rsidRPr="00850779">
        <w:rPr>
          <w:rFonts w:ascii="Cambria" w:eastAsia="Calibri" w:hAnsi="Cambria"/>
          <w:spacing w:val="-2"/>
        </w:rPr>
        <w:t xml:space="preserve">Koszty uprzątnięcia pozostałości po szkodzie </w:t>
      </w:r>
      <w:bookmarkStart w:id="38" w:name="_Hlk531121190"/>
      <w:bookmarkStart w:id="39" w:name="_Hlk531121313"/>
      <w:r w:rsidRPr="00850779">
        <w:rPr>
          <w:rFonts w:ascii="Cambria" w:eastAsia="Calibri" w:hAnsi="Cambria"/>
          <w:spacing w:val="-2"/>
        </w:rPr>
        <w:t xml:space="preserve">– z </w:t>
      </w:r>
      <w:proofErr w:type="spellStart"/>
      <w:r w:rsidRPr="00850779">
        <w:rPr>
          <w:rFonts w:ascii="Cambria" w:eastAsia="Calibri" w:hAnsi="Cambria"/>
          <w:spacing w:val="-2"/>
        </w:rPr>
        <w:t>podlimitem</w:t>
      </w:r>
      <w:proofErr w:type="spellEnd"/>
      <w:r w:rsidRPr="00850779">
        <w:rPr>
          <w:rFonts w:ascii="Cambria" w:eastAsia="Calibri" w:hAnsi="Cambria"/>
          <w:spacing w:val="-2"/>
        </w:rPr>
        <w:t xml:space="preserve"> odszkodowawczym w wysokości 1</w:t>
      </w:r>
      <w:r>
        <w:rPr>
          <w:rFonts w:ascii="Cambria" w:eastAsia="Calibri" w:hAnsi="Cambria"/>
          <w:spacing w:val="-2"/>
        </w:rPr>
        <w:t>5</w:t>
      </w:r>
      <w:r w:rsidRPr="00850779">
        <w:rPr>
          <w:rFonts w:ascii="Cambria" w:eastAsia="Calibri" w:hAnsi="Cambria"/>
          <w:spacing w:val="-2"/>
        </w:rPr>
        <w:t>0 000,00 zł</w:t>
      </w:r>
      <w:bookmarkEnd w:id="38"/>
      <w:r w:rsidRPr="00850779">
        <w:rPr>
          <w:rFonts w:ascii="Cambria" w:eastAsia="Calibri" w:hAnsi="Cambria"/>
          <w:spacing w:val="-2"/>
        </w:rPr>
        <w:t xml:space="preserve"> </w:t>
      </w:r>
      <w:r>
        <w:rPr>
          <w:rFonts w:ascii="Cambria" w:eastAsia="Calibri" w:hAnsi="Cambria"/>
          <w:spacing w:val="-2"/>
        </w:rPr>
        <w:t xml:space="preserve">na wszystkie lokalizacje </w:t>
      </w:r>
      <w:r w:rsidRPr="00850779">
        <w:rPr>
          <w:rFonts w:ascii="Cambria" w:eastAsia="Calibri" w:hAnsi="Cambria"/>
          <w:spacing w:val="-2"/>
        </w:rPr>
        <w:t xml:space="preserve">łącznie, na jedno i wszystkie zdarzenia </w:t>
      </w:r>
      <w:r>
        <w:rPr>
          <w:rFonts w:ascii="Cambria" w:eastAsia="Calibri" w:hAnsi="Cambria"/>
          <w:spacing w:val="-2"/>
        </w:rPr>
        <w:br/>
      </w:r>
      <w:r w:rsidRPr="00850779">
        <w:rPr>
          <w:rFonts w:ascii="Cambria" w:eastAsia="Calibri" w:hAnsi="Cambria"/>
          <w:spacing w:val="-2"/>
        </w:rPr>
        <w:t xml:space="preserve">w każdym okresie ubezpieczenia. </w:t>
      </w:r>
      <w:bookmarkEnd w:id="39"/>
    </w:p>
    <w:p w14:paraId="6B6E5CD4" w14:textId="09FA0746"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rPr>
      </w:pPr>
      <w:r w:rsidRPr="009722FE">
        <w:rPr>
          <w:rFonts w:ascii="Cambria" w:eastAsia="Calibri" w:hAnsi="Cambria"/>
        </w:rPr>
        <w:t xml:space="preserve">Koszty odkażania i utylizacji gleby </w:t>
      </w:r>
      <w:r w:rsidRPr="009722FE">
        <w:rPr>
          <w:rFonts w:ascii="Cambria" w:hAnsi="Cambria"/>
        </w:rPr>
        <w:t xml:space="preserve">– z </w:t>
      </w:r>
      <w:proofErr w:type="spellStart"/>
      <w:r w:rsidRPr="009722FE">
        <w:rPr>
          <w:rFonts w:ascii="Cambria" w:hAnsi="Cambria"/>
        </w:rPr>
        <w:t>podlimitem</w:t>
      </w:r>
      <w:proofErr w:type="spellEnd"/>
      <w:r w:rsidRPr="009722FE">
        <w:rPr>
          <w:rFonts w:ascii="Cambria" w:hAnsi="Cambria"/>
        </w:rPr>
        <w:t xml:space="preserve"> odszkodowawczym w wysokości </w:t>
      </w:r>
      <w:r w:rsidRPr="009722FE">
        <w:rPr>
          <w:rFonts w:ascii="Cambria" w:hAnsi="Cambria"/>
        </w:rPr>
        <w:br/>
        <w:t xml:space="preserve">100 000,00 zł </w:t>
      </w:r>
      <w:bookmarkStart w:id="40" w:name="_Hlk531121928"/>
      <w:r>
        <w:rPr>
          <w:rFonts w:ascii="Cambria" w:hAnsi="Cambria"/>
        </w:rPr>
        <w:t xml:space="preserve">na wszystkie lokalizacje </w:t>
      </w:r>
      <w:r w:rsidRPr="009722FE">
        <w:rPr>
          <w:rFonts w:ascii="Cambria" w:hAnsi="Cambria"/>
        </w:rPr>
        <w:t>łącznie, na jedno i wszystkie zdarzenia w każdym okresie ubezpieczenia</w:t>
      </w:r>
      <w:bookmarkEnd w:id="40"/>
      <w:r w:rsidRPr="009722FE">
        <w:rPr>
          <w:rFonts w:ascii="Cambria" w:hAnsi="Cambria"/>
        </w:rPr>
        <w:t xml:space="preserve">. </w:t>
      </w:r>
    </w:p>
    <w:p w14:paraId="03EC2336" w14:textId="53E783F7"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rPr>
      </w:pPr>
      <w:r w:rsidRPr="009722FE">
        <w:rPr>
          <w:rFonts w:ascii="Cambria" w:eastAsia="Calibri" w:hAnsi="Cambria"/>
        </w:rPr>
        <w:t xml:space="preserve">Koszty frachtu lotniczego </w:t>
      </w:r>
      <w:bookmarkStart w:id="41" w:name="_Hlk531121380"/>
      <w:r w:rsidRPr="009722FE">
        <w:rPr>
          <w:rFonts w:ascii="Cambria" w:hAnsi="Cambria"/>
        </w:rPr>
        <w:t xml:space="preserve">– z </w:t>
      </w:r>
      <w:proofErr w:type="spellStart"/>
      <w:r w:rsidRPr="009722FE">
        <w:rPr>
          <w:rFonts w:ascii="Cambria" w:hAnsi="Cambria"/>
        </w:rPr>
        <w:t>podlimitem</w:t>
      </w:r>
      <w:proofErr w:type="spellEnd"/>
      <w:r w:rsidRPr="009722FE">
        <w:rPr>
          <w:rFonts w:ascii="Cambria" w:hAnsi="Cambria"/>
        </w:rPr>
        <w:t xml:space="preserve"> odszkodowawczym w wysokości 50 000,00 zł </w:t>
      </w:r>
      <w:r w:rsidRPr="009722FE">
        <w:rPr>
          <w:rFonts w:ascii="Cambria" w:hAnsi="Cambria"/>
        </w:rPr>
        <w:br/>
        <w:t>na wszystkie lokalizacj</w:t>
      </w:r>
      <w:r>
        <w:rPr>
          <w:rFonts w:ascii="Cambria" w:hAnsi="Cambria"/>
        </w:rPr>
        <w:t xml:space="preserve">e </w:t>
      </w:r>
      <w:r w:rsidRPr="009722FE">
        <w:rPr>
          <w:rFonts w:ascii="Cambria" w:hAnsi="Cambria"/>
        </w:rPr>
        <w:t>łącznie, na jedno i wszystkie zdarzenia w każdym okresie ubezpieczenia.</w:t>
      </w:r>
      <w:bookmarkEnd w:id="41"/>
    </w:p>
    <w:p w14:paraId="150F7B34" w14:textId="55034DB6"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rPr>
      </w:pPr>
      <w:r w:rsidRPr="009722FE">
        <w:rPr>
          <w:rFonts w:ascii="Cambria" w:eastAsia="Calibri" w:hAnsi="Cambria"/>
        </w:rPr>
        <w:t xml:space="preserve">Koszty przeniesienia i zabezpieczenia mienia </w:t>
      </w:r>
      <w:r w:rsidRPr="009722FE">
        <w:rPr>
          <w:rFonts w:ascii="Cambria" w:hAnsi="Cambria"/>
        </w:rPr>
        <w:t xml:space="preserve">– z </w:t>
      </w:r>
      <w:proofErr w:type="spellStart"/>
      <w:r w:rsidRPr="009722FE">
        <w:rPr>
          <w:rFonts w:ascii="Cambria" w:hAnsi="Cambria"/>
        </w:rPr>
        <w:t>podlimitem</w:t>
      </w:r>
      <w:proofErr w:type="spellEnd"/>
      <w:r w:rsidRPr="009722FE">
        <w:rPr>
          <w:rFonts w:ascii="Cambria" w:hAnsi="Cambria"/>
        </w:rPr>
        <w:t xml:space="preserve"> odszkodowawczym </w:t>
      </w:r>
      <w:r w:rsidRPr="009722FE">
        <w:rPr>
          <w:rFonts w:ascii="Cambria" w:hAnsi="Cambria"/>
        </w:rPr>
        <w:br/>
        <w:t xml:space="preserve">w wysokości 100 000,00 zł </w:t>
      </w:r>
      <w:r>
        <w:rPr>
          <w:rFonts w:ascii="Cambria" w:hAnsi="Cambria"/>
        </w:rPr>
        <w:t xml:space="preserve">na wszystkie lokalizacje </w:t>
      </w:r>
      <w:r w:rsidRPr="009722FE">
        <w:rPr>
          <w:rFonts w:ascii="Cambria" w:hAnsi="Cambria"/>
        </w:rPr>
        <w:t xml:space="preserve">łącznie, na jedno </w:t>
      </w:r>
      <w:r w:rsidRPr="009722FE">
        <w:rPr>
          <w:rFonts w:ascii="Cambria" w:hAnsi="Cambria"/>
        </w:rPr>
        <w:br/>
        <w:t>i wszystkie zdarzenia w każdym okresie ubezpieczenia.</w:t>
      </w:r>
    </w:p>
    <w:p w14:paraId="0DF6304B" w14:textId="7FE4505B"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rPr>
      </w:pPr>
      <w:r w:rsidRPr="009722FE">
        <w:rPr>
          <w:rFonts w:ascii="Cambria" w:eastAsia="Calibri" w:hAnsi="Cambria"/>
        </w:rPr>
        <w:t xml:space="preserve">Koszty robót pomocniczych tj. pozostających w bezpośrednim związku z zaistniałą szkodą koszty robót ziemnych, tynkowania, robót murarskich, wykonania połączeń wpustowych </w:t>
      </w:r>
      <w:r w:rsidRPr="009722FE">
        <w:rPr>
          <w:rFonts w:ascii="Cambria" w:eastAsia="Calibri" w:hAnsi="Cambria"/>
        </w:rPr>
        <w:br/>
        <w:t xml:space="preserve">i rusztowań, jak również koszty robót dekarskich (w tym robót naprawczych dachów i fasad) i ich zabezpieczenia </w:t>
      </w:r>
      <w:r w:rsidRPr="009722FE">
        <w:rPr>
          <w:rFonts w:ascii="Cambria" w:hAnsi="Cambria"/>
        </w:rPr>
        <w:t xml:space="preserve">– z </w:t>
      </w:r>
      <w:proofErr w:type="spellStart"/>
      <w:r w:rsidRPr="009722FE">
        <w:rPr>
          <w:rFonts w:ascii="Cambria" w:hAnsi="Cambria"/>
        </w:rPr>
        <w:t>podlimitem</w:t>
      </w:r>
      <w:proofErr w:type="spellEnd"/>
      <w:r w:rsidRPr="009722FE">
        <w:rPr>
          <w:rFonts w:ascii="Cambria" w:hAnsi="Cambria"/>
        </w:rPr>
        <w:t xml:space="preserve"> odszkodowawczym w wysokości 2</w:t>
      </w:r>
      <w:r>
        <w:rPr>
          <w:rFonts w:ascii="Cambria" w:hAnsi="Cambria"/>
        </w:rPr>
        <w:t>5</w:t>
      </w:r>
      <w:r w:rsidRPr="009722FE">
        <w:rPr>
          <w:rFonts w:ascii="Cambria" w:hAnsi="Cambria"/>
        </w:rPr>
        <w:t xml:space="preserve">0 000,00 zł </w:t>
      </w:r>
      <w:r w:rsidRPr="009722FE">
        <w:rPr>
          <w:rFonts w:ascii="Cambria" w:hAnsi="Cambria"/>
        </w:rPr>
        <w:br/>
        <w:t>na wszystkie lokalizacje</w:t>
      </w:r>
      <w:r>
        <w:rPr>
          <w:rFonts w:ascii="Cambria" w:hAnsi="Cambria"/>
        </w:rPr>
        <w:t xml:space="preserve"> </w:t>
      </w:r>
      <w:r w:rsidRPr="009722FE">
        <w:rPr>
          <w:rFonts w:ascii="Cambria" w:hAnsi="Cambria"/>
        </w:rPr>
        <w:t>łącznie, na jedno i wszystkie zdarzenia w każdym okresie ubezpieczenia.</w:t>
      </w:r>
    </w:p>
    <w:p w14:paraId="38A75BC7" w14:textId="0A0A607B"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eastAsia="Calibri" w:hAnsi="Cambria"/>
          <w:spacing w:val="-4"/>
        </w:rPr>
        <w:t xml:space="preserve">Koszty odtworzenia nośników danych - z </w:t>
      </w:r>
      <w:proofErr w:type="spellStart"/>
      <w:r w:rsidRPr="009722FE">
        <w:rPr>
          <w:rFonts w:ascii="Cambria" w:eastAsia="Calibri" w:hAnsi="Cambria"/>
          <w:spacing w:val="-4"/>
        </w:rPr>
        <w:t>podlimitem</w:t>
      </w:r>
      <w:proofErr w:type="spellEnd"/>
      <w:r w:rsidRPr="009722FE">
        <w:rPr>
          <w:rFonts w:ascii="Cambria" w:eastAsia="Calibri" w:hAnsi="Cambria"/>
          <w:spacing w:val="-4"/>
        </w:rPr>
        <w:t xml:space="preserve"> odszkodowawczym w wysokości 50 000,00 zł na wszystk</w:t>
      </w:r>
      <w:r>
        <w:rPr>
          <w:rFonts w:ascii="Cambria" w:eastAsia="Calibri" w:hAnsi="Cambria"/>
          <w:spacing w:val="-4"/>
        </w:rPr>
        <w:t xml:space="preserve">ie lokalizacje </w:t>
      </w:r>
      <w:r w:rsidRPr="009722FE">
        <w:rPr>
          <w:rFonts w:ascii="Cambria" w:eastAsia="Calibri" w:hAnsi="Cambria"/>
          <w:spacing w:val="-4"/>
        </w:rPr>
        <w:t xml:space="preserve">łącznie, na jedno i wszystkie zdarzenia </w:t>
      </w:r>
      <w:r w:rsidRPr="009722FE">
        <w:rPr>
          <w:rFonts w:ascii="Cambria" w:eastAsia="Calibri" w:hAnsi="Cambria"/>
          <w:spacing w:val="-4"/>
        </w:rPr>
        <w:br/>
        <w:t>w każdym okresie ubezpieczenia.</w:t>
      </w:r>
    </w:p>
    <w:p w14:paraId="0778B36B" w14:textId="14882A2B"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eastAsia="Calibri" w:hAnsi="Cambria"/>
          <w:spacing w:val="-4"/>
        </w:rPr>
        <w:t xml:space="preserve">Koszty i opłaty specjalistów (architektów, inżynierów), związane z przygotowaniem wszelkiej dokumentacji, szczególnie projektowej i konstrukcyjnej, niezbędnej do przywrócenia mienia do stanu sprzed dnia szkody - z </w:t>
      </w:r>
      <w:proofErr w:type="spellStart"/>
      <w:r w:rsidRPr="009722FE">
        <w:rPr>
          <w:rFonts w:ascii="Cambria" w:eastAsia="Calibri" w:hAnsi="Cambria"/>
          <w:spacing w:val="-4"/>
        </w:rPr>
        <w:t>podlimitem</w:t>
      </w:r>
      <w:proofErr w:type="spellEnd"/>
      <w:r w:rsidRPr="009722FE">
        <w:rPr>
          <w:rFonts w:ascii="Cambria" w:eastAsia="Calibri" w:hAnsi="Cambria"/>
          <w:spacing w:val="-4"/>
        </w:rPr>
        <w:t xml:space="preserve"> odszkodowawczym w wysokości 100 000,0</w:t>
      </w:r>
      <w:r>
        <w:rPr>
          <w:rFonts w:ascii="Cambria" w:eastAsia="Calibri" w:hAnsi="Cambria"/>
          <w:spacing w:val="-4"/>
        </w:rPr>
        <w:t xml:space="preserve">0 zł </w:t>
      </w:r>
      <w:r>
        <w:rPr>
          <w:rFonts w:ascii="Cambria" w:eastAsia="Calibri" w:hAnsi="Cambria"/>
          <w:spacing w:val="-4"/>
        </w:rPr>
        <w:br/>
        <w:t xml:space="preserve">na wszystkie lokalizacje </w:t>
      </w:r>
      <w:r w:rsidRPr="009722FE">
        <w:rPr>
          <w:rFonts w:ascii="Cambria" w:eastAsia="Calibri" w:hAnsi="Cambria"/>
          <w:spacing w:val="-4"/>
        </w:rPr>
        <w:t>łącznie, na jedno i wszystkie zdarzenia w każdym okresie ubezpieczenia.</w:t>
      </w:r>
    </w:p>
    <w:p w14:paraId="3C87C658" w14:textId="2063B63F"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eastAsia="Calibri" w:hAnsi="Cambria"/>
          <w:spacing w:val="-4"/>
        </w:rPr>
        <w:t xml:space="preserve">Koszty akcji ratowniczej, jeżeli ubezpieczający lub ubezpieczony będzie zobowiązany do ich pokrycia - </w:t>
      </w:r>
      <w:r w:rsidRPr="009722FE">
        <w:rPr>
          <w:rFonts w:ascii="Cambria" w:hAnsi="Cambria"/>
        </w:rPr>
        <w:t xml:space="preserve">z </w:t>
      </w:r>
      <w:proofErr w:type="spellStart"/>
      <w:r w:rsidRPr="009722FE">
        <w:rPr>
          <w:rFonts w:ascii="Cambria" w:hAnsi="Cambria"/>
        </w:rPr>
        <w:t>podlimitem</w:t>
      </w:r>
      <w:proofErr w:type="spellEnd"/>
      <w:r w:rsidRPr="009722FE">
        <w:rPr>
          <w:rFonts w:ascii="Cambria" w:hAnsi="Cambria"/>
        </w:rPr>
        <w:t xml:space="preserve"> odszkodowawczym w wysokości 100 000,</w:t>
      </w:r>
      <w:r>
        <w:rPr>
          <w:rFonts w:ascii="Cambria" w:hAnsi="Cambria"/>
        </w:rPr>
        <w:t xml:space="preserve">00 zł na wszystkie lokalizacje </w:t>
      </w:r>
      <w:r w:rsidRPr="009722FE">
        <w:rPr>
          <w:rFonts w:ascii="Cambria" w:hAnsi="Cambria"/>
        </w:rPr>
        <w:t>łącznie, na jedno i wszystkie zdarzenia w każdym okresie ubezpieczenia.</w:t>
      </w:r>
    </w:p>
    <w:p w14:paraId="3FD0F9D5" w14:textId="77777777"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eastAsia="Calibri" w:hAnsi="Cambria"/>
          <w:spacing w:val="-4"/>
        </w:rPr>
        <w:t xml:space="preserve">Dodatkowe koszty pracy, w szczególności godziny nadliczbowe, dodatki za pracę w nocy i w dni wolne od pracy, poniesione w związku ze szkodą, za którą ubezpieczyciel ponosi odpowiedzialność </w:t>
      </w:r>
      <w:r w:rsidRPr="009722FE">
        <w:rPr>
          <w:rFonts w:ascii="Cambria" w:hAnsi="Cambria"/>
        </w:rPr>
        <w:t xml:space="preserve">– z </w:t>
      </w:r>
      <w:proofErr w:type="spellStart"/>
      <w:r w:rsidRPr="009722FE">
        <w:rPr>
          <w:rFonts w:ascii="Cambria" w:hAnsi="Cambria"/>
        </w:rPr>
        <w:t>podlimitem</w:t>
      </w:r>
      <w:proofErr w:type="spellEnd"/>
      <w:r w:rsidRPr="009722FE">
        <w:rPr>
          <w:rFonts w:ascii="Cambria" w:hAnsi="Cambria"/>
        </w:rPr>
        <w:t xml:space="preserve"> odszkodowawczym w wysokości 50 000,00 zł na wszystkie lokalizacje (elektrownie) łącznie, na jedno i wszystkie zdarzenia w każdym okresie ubezpieczenia.</w:t>
      </w:r>
    </w:p>
    <w:p w14:paraId="4F0D2E61" w14:textId="2A67D595" w:rsidR="00BC2E4E" w:rsidRPr="009722FE" w:rsidRDefault="00BC2E4E" w:rsidP="00BC2E4E">
      <w:pPr>
        <w:widowControl w:val="0"/>
        <w:numPr>
          <w:ilvl w:val="2"/>
          <w:numId w:val="92"/>
        </w:numPr>
        <w:tabs>
          <w:tab w:val="left" w:pos="851"/>
          <w:tab w:val="num" w:pos="993"/>
        </w:tabs>
        <w:spacing w:after="0" w:line="240" w:lineRule="auto"/>
        <w:ind w:left="851" w:hanging="851"/>
        <w:jc w:val="both"/>
        <w:rPr>
          <w:rFonts w:ascii="Cambria" w:eastAsia="Calibri" w:hAnsi="Cambria"/>
          <w:spacing w:val="-4"/>
        </w:rPr>
      </w:pPr>
      <w:r w:rsidRPr="009722FE">
        <w:rPr>
          <w:rFonts w:ascii="Cambria" w:hAnsi="Cambria"/>
          <w:spacing w:val="-4"/>
        </w:rPr>
        <w:t xml:space="preserve">Kradzież zwykła ubezpieczonego mienia </w:t>
      </w:r>
      <w:r w:rsidRPr="009722FE">
        <w:rPr>
          <w:rFonts w:ascii="Cambria" w:hAnsi="Cambria"/>
        </w:rPr>
        <w:t xml:space="preserve">– </w:t>
      </w:r>
      <w:bookmarkStart w:id="42" w:name="_Hlk531191900"/>
      <w:r w:rsidRPr="009722FE">
        <w:rPr>
          <w:rFonts w:ascii="Cambria" w:hAnsi="Cambria"/>
        </w:rPr>
        <w:t xml:space="preserve">z </w:t>
      </w:r>
      <w:proofErr w:type="spellStart"/>
      <w:r w:rsidRPr="009722FE">
        <w:rPr>
          <w:rFonts w:ascii="Cambria" w:hAnsi="Cambria"/>
        </w:rPr>
        <w:t>podlimitem</w:t>
      </w:r>
      <w:proofErr w:type="spellEnd"/>
      <w:r w:rsidRPr="009722FE">
        <w:rPr>
          <w:rFonts w:ascii="Cambria" w:hAnsi="Cambria"/>
        </w:rPr>
        <w:t xml:space="preserve"> odszkodowawczym w wysokości </w:t>
      </w:r>
      <w:r w:rsidRPr="009722FE">
        <w:rPr>
          <w:rFonts w:ascii="Cambria" w:hAnsi="Cambria"/>
        </w:rPr>
        <w:br/>
        <w:t xml:space="preserve">50 000,00 zł </w:t>
      </w:r>
      <w:r>
        <w:rPr>
          <w:rFonts w:ascii="Cambria" w:hAnsi="Cambria"/>
        </w:rPr>
        <w:t>na wszystkie lokalizacje</w:t>
      </w:r>
      <w:r w:rsidRPr="009722FE">
        <w:rPr>
          <w:rFonts w:ascii="Cambria" w:hAnsi="Cambria"/>
        </w:rPr>
        <w:t xml:space="preserve"> łącznie, na jedno i wszystkie zdarzenia </w:t>
      </w:r>
      <w:r w:rsidRPr="009722FE">
        <w:rPr>
          <w:rFonts w:ascii="Cambria" w:hAnsi="Cambria"/>
        </w:rPr>
        <w:br/>
        <w:t>w każdym okresie ubezpieczenia.</w:t>
      </w:r>
      <w:bookmarkEnd w:id="42"/>
    </w:p>
    <w:p w14:paraId="47B91C73" w14:textId="77777777" w:rsidR="00BC2E4E" w:rsidRPr="009722FE" w:rsidRDefault="00BC2E4E" w:rsidP="00BC2E4E">
      <w:pPr>
        <w:widowControl w:val="0"/>
        <w:numPr>
          <w:ilvl w:val="0"/>
          <w:numId w:val="92"/>
        </w:numPr>
        <w:tabs>
          <w:tab w:val="left" w:pos="851"/>
        </w:tabs>
        <w:spacing w:before="120" w:after="0" w:line="240" w:lineRule="auto"/>
        <w:ind w:left="851" w:hanging="851"/>
        <w:jc w:val="both"/>
        <w:rPr>
          <w:rFonts w:ascii="Cambria" w:eastAsia="Calibri" w:hAnsi="Cambria"/>
          <w:b/>
        </w:rPr>
      </w:pPr>
      <w:r w:rsidRPr="009722FE">
        <w:rPr>
          <w:rFonts w:ascii="Cambria" w:eastAsia="Calibri" w:hAnsi="Cambria"/>
          <w:b/>
        </w:rPr>
        <w:t xml:space="preserve">Rodzaje wartości przyjęte do ubezpieczenia </w:t>
      </w:r>
      <w:r w:rsidRPr="009722FE">
        <w:rPr>
          <w:rFonts w:ascii="Cambria" w:eastAsia="Calibri" w:hAnsi="Cambria"/>
        </w:rPr>
        <w:t>– wartość księgowa brutto</w:t>
      </w:r>
    </w:p>
    <w:p w14:paraId="2385401F" w14:textId="77777777" w:rsidR="00BC2E4E" w:rsidRPr="009722FE" w:rsidRDefault="00BC2E4E" w:rsidP="00BC2E4E">
      <w:pPr>
        <w:widowControl w:val="0"/>
        <w:tabs>
          <w:tab w:val="left" w:pos="851"/>
        </w:tabs>
        <w:autoSpaceDE w:val="0"/>
        <w:autoSpaceDN w:val="0"/>
        <w:adjustRightInd w:val="0"/>
        <w:spacing w:before="60" w:after="0" w:line="240" w:lineRule="auto"/>
        <w:ind w:left="851"/>
        <w:jc w:val="both"/>
        <w:rPr>
          <w:rFonts w:ascii="Cambria" w:hAnsi="Cambria"/>
          <w:b/>
          <w:spacing w:val="-4"/>
        </w:rPr>
      </w:pPr>
      <w:r w:rsidRPr="009722FE">
        <w:rPr>
          <w:rFonts w:ascii="Cambria" w:hAnsi="Cambria"/>
          <w:b/>
          <w:spacing w:val="-4"/>
        </w:rPr>
        <w:t xml:space="preserve">Uwaga: </w:t>
      </w:r>
      <w:r w:rsidRPr="009722FE">
        <w:rPr>
          <w:rFonts w:ascii="Cambria" w:hAnsi="Cambria"/>
          <w:spacing w:val="-4"/>
        </w:rPr>
        <w:t xml:space="preserve">zamawiający pozostawia sobie prawo do zmiany rodzaju wartości, szczególnie </w:t>
      </w:r>
      <w:r w:rsidRPr="009722FE">
        <w:rPr>
          <w:rFonts w:ascii="Cambria" w:hAnsi="Cambria"/>
          <w:spacing w:val="-4"/>
        </w:rPr>
        <w:br/>
        <w:t>w kolejnych okresach ubezpieczeniowych.</w:t>
      </w:r>
    </w:p>
    <w:p w14:paraId="49F99EA8" w14:textId="77777777" w:rsidR="00BC2E4E" w:rsidRPr="009722FE" w:rsidRDefault="00BC2E4E" w:rsidP="00BC2E4E">
      <w:pPr>
        <w:pStyle w:val="Akapitzlist"/>
        <w:widowControl w:val="0"/>
        <w:numPr>
          <w:ilvl w:val="0"/>
          <w:numId w:val="92"/>
        </w:numPr>
        <w:tabs>
          <w:tab w:val="left" w:pos="851"/>
        </w:tabs>
        <w:spacing w:before="120" w:after="0" w:line="240" w:lineRule="auto"/>
        <w:ind w:left="851" w:hanging="851"/>
        <w:contextualSpacing w:val="0"/>
        <w:jc w:val="both"/>
        <w:outlineLvl w:val="2"/>
        <w:rPr>
          <w:rFonts w:ascii="Cambria" w:hAnsi="Cambria"/>
          <w:b/>
        </w:rPr>
      </w:pPr>
      <w:r w:rsidRPr="009722FE">
        <w:rPr>
          <w:rFonts w:ascii="Cambria" w:hAnsi="Cambria"/>
          <w:b/>
        </w:rPr>
        <w:t>Warunki szczególne obligatoryjne</w:t>
      </w:r>
    </w:p>
    <w:p w14:paraId="0848721E" w14:textId="2D0659C1"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w:t>
      </w:r>
      <w:r>
        <w:rPr>
          <w:rFonts w:ascii="Cambria" w:eastAsia="Calibri" w:hAnsi="Cambria"/>
        </w:rPr>
        <w:t>e treści definicji podanych w S</w:t>
      </w:r>
      <w:r w:rsidRPr="009722FE">
        <w:rPr>
          <w:rFonts w:ascii="Cambria" w:eastAsia="Calibri" w:hAnsi="Cambria"/>
        </w:rPr>
        <w:t>WZ</w:t>
      </w:r>
    </w:p>
    <w:p w14:paraId="5E4EAFA1"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hAnsi="Cambria" w:cs="Arial"/>
        </w:rPr>
      </w:pPr>
      <w:r w:rsidRPr="009722FE">
        <w:rPr>
          <w:rFonts w:ascii="Cambria" w:hAnsi="Cambria" w:cs="Arial"/>
        </w:rPr>
        <w:t>Ochrona ubezpieczeniowa obejmuje dodatkowo zniszczenie lub uszkodzenie wymiennych elementów elektronicznych ubezpieczanego mienia, o ile zniszczenie lub uszkodzenie jest wynikiem oddziaływania czynnika zewnętrznego, za którego skutki ubezpieczyciel ponosi odpowiedzialność, lub gdy czynnik zewnętrzny spowodował zniszczenie lub uszkodzenie ubezpieczonego mienia jako całości. Ochrona ubezpieczeniowa obejmuje również straty następcze w pozostałych elementach wymiennych (wymienny element elektroniczny to taki, którego naprawa polega na wymianie w całości).</w:t>
      </w:r>
    </w:p>
    <w:p w14:paraId="0BB49F50"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 xml:space="preserve">Jeżeli w wyniku szkody część ubezpieczonego mienia musi być tymczasowo przeniesiona </w:t>
      </w:r>
      <w:r w:rsidRPr="009722FE">
        <w:rPr>
          <w:rFonts w:ascii="Cambria" w:eastAsia="Calibri" w:hAnsi="Cambria"/>
        </w:rPr>
        <w:br/>
        <w:t>w inne miejsce w celu naprawy, remontu lub przeglądu, to jako miejsce ubezpieczenia traktuje się również:</w:t>
      </w:r>
    </w:p>
    <w:p w14:paraId="2B508227" w14:textId="77777777" w:rsidR="00BC2E4E" w:rsidRPr="009722FE" w:rsidRDefault="00BC2E4E" w:rsidP="00BC2E4E">
      <w:pPr>
        <w:pStyle w:val="Akapitzlist"/>
        <w:widowControl w:val="0"/>
        <w:numPr>
          <w:ilvl w:val="2"/>
          <w:numId w:val="92"/>
        </w:numPr>
        <w:tabs>
          <w:tab w:val="num" w:pos="851"/>
        </w:tabs>
        <w:spacing w:after="0" w:line="240" w:lineRule="auto"/>
        <w:ind w:left="851" w:hanging="851"/>
        <w:jc w:val="both"/>
        <w:rPr>
          <w:rFonts w:ascii="Cambria" w:hAnsi="Cambria"/>
          <w:spacing w:val="-4"/>
        </w:rPr>
      </w:pPr>
      <w:r w:rsidRPr="009722FE">
        <w:rPr>
          <w:rFonts w:ascii="Cambria" w:hAnsi="Cambria"/>
          <w:spacing w:val="-4"/>
        </w:rPr>
        <w:t xml:space="preserve">trasę transportu (z wyłączeniem transportu morskiego) między miejscem ubezpieczenia </w:t>
      </w:r>
      <w:r w:rsidRPr="009722FE">
        <w:rPr>
          <w:rFonts w:ascii="Cambria" w:hAnsi="Cambria"/>
          <w:spacing w:val="-4"/>
        </w:rPr>
        <w:br/>
        <w:t>a miejscem naprawy, remontu lub przeglądu, o ile znajduje się na terytorium RP</w:t>
      </w:r>
    </w:p>
    <w:p w14:paraId="4A9DCD96" w14:textId="77777777" w:rsidR="00BC2E4E" w:rsidRPr="009722FE" w:rsidRDefault="00BC2E4E" w:rsidP="00BC2E4E">
      <w:pPr>
        <w:pStyle w:val="Akapitzlist"/>
        <w:widowControl w:val="0"/>
        <w:numPr>
          <w:ilvl w:val="2"/>
          <w:numId w:val="92"/>
        </w:numPr>
        <w:tabs>
          <w:tab w:val="num" w:pos="851"/>
        </w:tabs>
        <w:spacing w:after="0" w:line="240" w:lineRule="auto"/>
        <w:ind w:left="851" w:hanging="851"/>
        <w:jc w:val="both"/>
        <w:rPr>
          <w:rFonts w:ascii="Cambria" w:hAnsi="Cambria"/>
        </w:rPr>
      </w:pPr>
      <w:r w:rsidRPr="009722FE">
        <w:rPr>
          <w:rFonts w:ascii="Cambria" w:hAnsi="Cambria"/>
        </w:rPr>
        <w:t>miejsce naprawy, remontu lub przeglądu, o ile znajduje się na terytorium RP</w:t>
      </w:r>
    </w:p>
    <w:p w14:paraId="22E4CEE8" w14:textId="1ABA91EE" w:rsidR="00BC2E4E" w:rsidRPr="009722FE" w:rsidRDefault="00BC2E4E" w:rsidP="00BC2E4E">
      <w:pPr>
        <w:widowControl w:val="0"/>
        <w:numPr>
          <w:ilvl w:val="1"/>
          <w:numId w:val="92"/>
        </w:numPr>
        <w:spacing w:after="0" w:line="240" w:lineRule="auto"/>
        <w:ind w:left="851" w:hanging="851"/>
        <w:jc w:val="both"/>
        <w:rPr>
          <w:rFonts w:ascii="Cambria" w:eastAsia="Calibri" w:hAnsi="Cambria"/>
        </w:rPr>
      </w:pPr>
      <w:r w:rsidRPr="009722FE">
        <w:rPr>
          <w:rFonts w:ascii="Cambria" w:eastAsia="Calibri" w:hAnsi="Cambria"/>
        </w:rPr>
        <w:t xml:space="preserve">Ochrona ubezpieczeniowa obejmuje w granicach sumy ubezpieczenia uzasadnione </w:t>
      </w:r>
      <w:r>
        <w:rPr>
          <w:rFonts w:ascii="Cambria" w:eastAsia="Calibri" w:hAnsi="Cambria"/>
        </w:rPr>
        <w:br/>
      </w:r>
      <w:r w:rsidRPr="009722FE">
        <w:rPr>
          <w:rFonts w:ascii="Cambria" w:eastAsia="Calibri" w:hAnsi="Cambria"/>
        </w:rPr>
        <w:t>i udokumen</w:t>
      </w:r>
      <w:r w:rsidRPr="009722FE">
        <w:rPr>
          <w:rFonts w:ascii="Cambria" w:eastAsia="Calibri" w:hAnsi="Cambria"/>
        </w:rPr>
        <w:softHyphen/>
        <w:t>towane koszty:</w:t>
      </w:r>
    </w:p>
    <w:p w14:paraId="3EE264D6" w14:textId="77777777" w:rsidR="00BC2E4E" w:rsidRPr="009722FE" w:rsidRDefault="00BC2E4E" w:rsidP="00BC2E4E">
      <w:pPr>
        <w:pStyle w:val="Akapitzlist"/>
        <w:widowControl w:val="0"/>
        <w:numPr>
          <w:ilvl w:val="2"/>
          <w:numId w:val="92"/>
        </w:numPr>
        <w:tabs>
          <w:tab w:val="left" w:pos="851"/>
        </w:tabs>
        <w:spacing w:after="0" w:line="240" w:lineRule="auto"/>
        <w:ind w:left="851" w:hanging="851"/>
        <w:jc w:val="both"/>
        <w:rPr>
          <w:rFonts w:ascii="Cambria" w:hAnsi="Cambria"/>
          <w:spacing w:val="-4"/>
        </w:rPr>
      </w:pPr>
      <w:r w:rsidRPr="009722FE">
        <w:rPr>
          <w:rFonts w:ascii="Cambria" w:hAnsi="Cambria"/>
          <w:spacing w:val="-4"/>
        </w:rPr>
        <w:t>wynikłe z zastosowania dostępnych ubezpieczającemu lub ubezpieczonemu środków w celu zmniejszenia szkody w przedmiocie ubezpieczenia;</w:t>
      </w:r>
    </w:p>
    <w:p w14:paraId="0E433552" w14:textId="77777777" w:rsidR="00BC2E4E" w:rsidRPr="009722FE" w:rsidRDefault="00BC2E4E" w:rsidP="00BC2E4E">
      <w:pPr>
        <w:pStyle w:val="Akapitzlist"/>
        <w:widowControl w:val="0"/>
        <w:numPr>
          <w:ilvl w:val="2"/>
          <w:numId w:val="92"/>
        </w:numPr>
        <w:tabs>
          <w:tab w:val="left" w:pos="851"/>
        </w:tabs>
        <w:spacing w:after="0" w:line="240" w:lineRule="auto"/>
        <w:ind w:left="851" w:hanging="851"/>
        <w:jc w:val="both"/>
        <w:rPr>
          <w:rFonts w:ascii="Cambria" w:hAnsi="Cambria"/>
          <w:spacing w:val="-4"/>
        </w:rPr>
      </w:pPr>
      <w:r w:rsidRPr="009722FE">
        <w:rPr>
          <w:rFonts w:ascii="Cambria" w:hAnsi="Cambria"/>
          <w:spacing w:val="-4"/>
        </w:rPr>
        <w:t>zabezpieczenia bezpośrednio zagrożonego przedmiotu ubezpieczenia przed szkodą – jeżeli środki, na które poniesiono te koszty, były właściwe, chociażby okazały się nieskuteczne;</w:t>
      </w:r>
    </w:p>
    <w:p w14:paraId="43613A85" w14:textId="77777777" w:rsidR="00BC2E4E" w:rsidRPr="009722FE" w:rsidRDefault="00BC2E4E" w:rsidP="00BC2E4E">
      <w:pPr>
        <w:pStyle w:val="Akapitzlist"/>
        <w:widowControl w:val="0"/>
        <w:numPr>
          <w:ilvl w:val="2"/>
          <w:numId w:val="92"/>
        </w:numPr>
        <w:tabs>
          <w:tab w:val="left" w:pos="851"/>
        </w:tabs>
        <w:spacing w:after="0" w:line="240" w:lineRule="auto"/>
        <w:ind w:left="851" w:hanging="851"/>
        <w:jc w:val="both"/>
        <w:rPr>
          <w:rFonts w:ascii="Cambria" w:hAnsi="Cambria"/>
          <w:spacing w:val="-4"/>
        </w:rPr>
      </w:pPr>
      <w:r w:rsidRPr="009722FE">
        <w:rPr>
          <w:rFonts w:ascii="Cambria" w:hAnsi="Cambria"/>
          <w:spacing w:val="-4"/>
        </w:rPr>
        <w:t>usuwania szkód będących wynikiem skażenia lub zanieczyszczenia ubezpieczonego mienia, powstałych w następstwie wystąpienia co najmniej jednego zdarzenia losowego objętego umową ubezpieczenia.</w:t>
      </w:r>
    </w:p>
    <w:p w14:paraId="040ECED8" w14:textId="0B75D7FE" w:rsidR="00BC2E4E" w:rsidRPr="009722FE" w:rsidRDefault="00BC2E4E" w:rsidP="00BC2E4E">
      <w:pPr>
        <w:pStyle w:val="Akapitzlist"/>
        <w:widowControl w:val="0"/>
        <w:numPr>
          <w:ilvl w:val="1"/>
          <w:numId w:val="92"/>
        </w:numPr>
        <w:spacing w:after="0" w:line="240" w:lineRule="auto"/>
        <w:ind w:left="851" w:hanging="851"/>
        <w:jc w:val="both"/>
        <w:rPr>
          <w:rFonts w:ascii="Cambria" w:hAnsi="Cambria"/>
        </w:rPr>
      </w:pPr>
      <w:r w:rsidRPr="009722FE">
        <w:rPr>
          <w:rFonts w:ascii="Cambria" w:hAnsi="Cambria"/>
        </w:rPr>
        <w:t xml:space="preserve">Ochrona ubezpieczeniowa jest kontynuowana w razie przerwania eksploatacji </w:t>
      </w:r>
      <w:r>
        <w:rPr>
          <w:rFonts w:ascii="Cambria" w:hAnsi="Cambria"/>
        </w:rPr>
        <w:t>przedmiotu ubezpieczenia</w:t>
      </w:r>
      <w:r w:rsidRPr="009722FE">
        <w:rPr>
          <w:rFonts w:ascii="Cambria" w:hAnsi="Cambria"/>
        </w:rPr>
        <w:t>, w szczególności na czas demontażu i ponownego montażu oraz podczas transportu ubezpieczonego mienia.</w:t>
      </w:r>
    </w:p>
    <w:p w14:paraId="4721F5BB"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 xml:space="preserve">Ubezpieczyciel ponosi odpowiedzialność za szkody powstałe w ubezpieczonym mieniu w przypadku jego przeniesienia do innej lokalizacji. </w:t>
      </w:r>
    </w:p>
    <w:p w14:paraId="7CDCE8C9"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spacing w:val="-2"/>
        </w:rPr>
      </w:pPr>
      <w:r w:rsidRPr="009722FE">
        <w:rPr>
          <w:rFonts w:ascii="Cambria" w:hAnsi="Cambria"/>
          <w:spacing w:val="-2"/>
        </w:rPr>
        <w:t xml:space="preserve">Zakres ubezpieczenia obejmuje uszkodzenie ubezpieczonego mienia wskutek akcji gaśniczej i/lub ratowniczej, w tym rozbiórki, wyburzania lub odgruzowywania, prowadzonej w związku z zaistniałym zdarzeniem losowym, objętym ochroną ubezpieczeniową, a także prowadzonej </w:t>
      </w:r>
      <w:r w:rsidRPr="009722FE">
        <w:rPr>
          <w:rFonts w:ascii="Cambria" w:hAnsi="Cambria"/>
          <w:spacing w:val="-2"/>
        </w:rPr>
        <w:br/>
        <w:t>w związku ze zdarzeniem losowym, zaistniałym w mieniu osób trzecich.</w:t>
      </w:r>
    </w:p>
    <w:p w14:paraId="41DB6FC4"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ryzyka katastrofy budowlanej z limitem odszkodowawczym 250 000,00 zł</w:t>
      </w:r>
    </w:p>
    <w:p w14:paraId="1A5B78B7"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 xml:space="preserve">Przyjęcie ryzyka trzęsienia ziemi </w:t>
      </w:r>
    </w:p>
    <w:p w14:paraId="4232B509"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ryzyka huraganu jako wiatru o prędkości min. 13,9 m/s</w:t>
      </w:r>
    </w:p>
    <w:p w14:paraId="2E57E8B9"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likwidacyjnej</w:t>
      </w:r>
    </w:p>
    <w:p w14:paraId="7D87BB7F"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automatycznego pokrycia</w:t>
      </w:r>
    </w:p>
    <w:p w14:paraId="5B31037A"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hAnsi="Cambria" w:cs="Arial"/>
        </w:rPr>
        <w:t>Przyjęcie podanej klauzuli ubezpieczenia przepięć</w:t>
      </w:r>
    </w:p>
    <w:p w14:paraId="025F4168"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spacing w:val="-2"/>
        </w:rPr>
      </w:pPr>
      <w:r w:rsidRPr="009722FE">
        <w:rPr>
          <w:rFonts w:ascii="Cambria" w:eastAsia="Calibri" w:hAnsi="Cambria" w:cs="Arial"/>
          <w:spacing w:val="-2"/>
        </w:rPr>
        <w:t xml:space="preserve">Przyjęcie ryzyka dewastacji mienia z limitem odszkodowawczym w wysokości 50 000,00 zł </w:t>
      </w:r>
      <w:r>
        <w:rPr>
          <w:rFonts w:ascii="Cambria" w:eastAsia="Calibri" w:hAnsi="Cambria" w:cs="Arial"/>
          <w:spacing w:val="-2"/>
        </w:rPr>
        <w:br/>
      </w:r>
      <w:r w:rsidRPr="009722FE">
        <w:rPr>
          <w:rFonts w:ascii="Cambria" w:eastAsia="Calibri" w:hAnsi="Cambria" w:cs="Arial"/>
          <w:spacing w:val="-2"/>
        </w:rPr>
        <w:t xml:space="preserve">na jedno i wszystkie zdarzenia w każdym okresie ubezpieczenia, z włączeniem szkód powstałych wskutek porysowania, pomalowania, w tym graffiti, z limitem odszkodowawczym </w:t>
      </w:r>
      <w:r>
        <w:rPr>
          <w:rFonts w:ascii="Cambria" w:eastAsia="Calibri" w:hAnsi="Cambria" w:cs="Arial"/>
          <w:spacing w:val="-2"/>
        </w:rPr>
        <w:t>1</w:t>
      </w:r>
      <w:r w:rsidRPr="009722FE">
        <w:rPr>
          <w:rFonts w:ascii="Cambria" w:eastAsia="Calibri" w:hAnsi="Cambria" w:cs="Arial"/>
          <w:spacing w:val="-2"/>
        </w:rPr>
        <w:t>0 000,00 zł</w:t>
      </w:r>
    </w:p>
    <w:p w14:paraId="1B5CDD58"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strajków i zamieszek</w:t>
      </w:r>
    </w:p>
    <w:p w14:paraId="54A4330A"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stempla bankowego lub pocztowego</w:t>
      </w:r>
    </w:p>
    <w:p w14:paraId="3A46EEB5"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czasu ochrony</w:t>
      </w:r>
    </w:p>
    <w:p w14:paraId="4E407B0E"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nieściągania rat niewymagalnych</w:t>
      </w:r>
    </w:p>
    <w:p w14:paraId="1ABDB81B"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uznania stanu zabezpieczeń</w:t>
      </w:r>
    </w:p>
    <w:p w14:paraId="7B4CAC7C"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zgłaszania szkód</w:t>
      </w:r>
    </w:p>
    <w:p w14:paraId="47821898"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reprezentantów</w:t>
      </w:r>
    </w:p>
    <w:p w14:paraId="64F64952"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niezawiadomienia w terminie o szkodzie</w:t>
      </w:r>
    </w:p>
    <w:p w14:paraId="5767C147"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eastAsia="Calibri" w:hAnsi="Cambria"/>
        </w:rPr>
        <w:t>Przyjęcie podanej klauzuli wynagrodzenia rzeczoznawców i ekspertów</w:t>
      </w:r>
    </w:p>
    <w:p w14:paraId="426EAF9D" w14:textId="77777777" w:rsidR="00BC2E4E" w:rsidRPr="009722FE" w:rsidRDefault="00BC2E4E" w:rsidP="00BC2E4E">
      <w:pPr>
        <w:widowControl w:val="0"/>
        <w:tabs>
          <w:tab w:val="left" w:pos="851"/>
        </w:tabs>
        <w:spacing w:before="120" w:after="0" w:line="240" w:lineRule="auto"/>
        <w:ind w:left="851"/>
        <w:jc w:val="both"/>
        <w:rPr>
          <w:rFonts w:ascii="Cambria" w:eastAsia="Calibri" w:hAnsi="Cambria"/>
        </w:rPr>
      </w:pPr>
      <w:r w:rsidRPr="009722FE">
        <w:rPr>
          <w:rFonts w:ascii="Cambria" w:hAnsi="Cambria" w:cs="Arial"/>
          <w:b/>
        </w:rPr>
        <w:t>Dodatkowo w ubezpieczeniu od kradzieży z włamaniem i rabunku:</w:t>
      </w:r>
    </w:p>
    <w:p w14:paraId="2B53E650"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hAnsi="Cambria" w:cs="Arial"/>
        </w:rPr>
        <w:t xml:space="preserve">Przyjęcie podanej klauzuli naprawy zabezpieczeń </w:t>
      </w:r>
      <w:proofErr w:type="spellStart"/>
      <w:r w:rsidRPr="009722FE">
        <w:rPr>
          <w:rFonts w:ascii="Cambria" w:hAnsi="Cambria" w:cs="Arial"/>
        </w:rPr>
        <w:t>przeciwkradzieżowych</w:t>
      </w:r>
      <w:proofErr w:type="spellEnd"/>
    </w:p>
    <w:p w14:paraId="4CB76174"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hAnsi="Cambria" w:cs="Arial"/>
        </w:rPr>
        <w:t>Rozszerzenie ochrony ubezpieczeniowej o ryzyko wandalizmu</w:t>
      </w:r>
    </w:p>
    <w:p w14:paraId="3222898A"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hAnsi="Cambria" w:cs="Arial"/>
        </w:rPr>
        <w:t>Rozszerzenie ochrony ubezpieczeniowej o ryzyko dewastacji</w:t>
      </w:r>
    </w:p>
    <w:p w14:paraId="72034A46" w14:textId="77777777" w:rsidR="00BC2E4E" w:rsidRPr="009722FE" w:rsidRDefault="00BC2E4E" w:rsidP="00BC2E4E">
      <w:pPr>
        <w:widowControl w:val="0"/>
        <w:numPr>
          <w:ilvl w:val="1"/>
          <w:numId w:val="92"/>
        </w:numPr>
        <w:tabs>
          <w:tab w:val="left" w:pos="851"/>
        </w:tabs>
        <w:spacing w:after="0" w:line="240" w:lineRule="auto"/>
        <w:ind w:left="851" w:hanging="851"/>
        <w:jc w:val="both"/>
        <w:rPr>
          <w:rFonts w:ascii="Cambria" w:eastAsia="Calibri" w:hAnsi="Cambria"/>
        </w:rPr>
      </w:pPr>
      <w:r w:rsidRPr="009722FE">
        <w:rPr>
          <w:rFonts w:ascii="Cambria" w:hAnsi="Cambria" w:cs="Arial"/>
        </w:rPr>
        <w:t xml:space="preserve">Ochrona ubezpieczeniowa od ryzyka kradzieży oraz dewastacji i wandalizmu obejmuje również mienie, które ze względu na swój charakter znajduje się na zewnątrz. Mienie </w:t>
      </w:r>
      <w:r>
        <w:rPr>
          <w:rFonts w:ascii="Cambria" w:hAnsi="Cambria" w:cs="Arial"/>
        </w:rPr>
        <w:br/>
      </w:r>
      <w:r w:rsidRPr="009722FE">
        <w:rPr>
          <w:rFonts w:ascii="Cambria" w:hAnsi="Cambria" w:cs="Arial"/>
        </w:rPr>
        <w:t>to powinno być zainstalowane i zabezpieczone w taki sposób, aby jego wymontowanie nie było możliwe bez pozostawienia śladów użycia siły lub narzędzi.</w:t>
      </w:r>
      <w:r w:rsidRPr="009722FE">
        <w:rPr>
          <w:rFonts w:ascii="Cambria" w:eastAsia="Calibri" w:hAnsi="Cambria" w:cs="Arial"/>
        </w:rPr>
        <w:t xml:space="preserve"> Limit odpowiedzialności na jedno i wszystkie zdarzenia w każdym okresie ubezpieczenia wynosi 50 000,00 zł</w:t>
      </w:r>
    </w:p>
    <w:p w14:paraId="034542CA" w14:textId="77777777" w:rsidR="00BC2E4E" w:rsidRPr="009722FE" w:rsidRDefault="00BC2E4E" w:rsidP="00BC2E4E">
      <w:pPr>
        <w:widowControl w:val="0"/>
        <w:numPr>
          <w:ilvl w:val="1"/>
          <w:numId w:val="92"/>
        </w:numPr>
        <w:tabs>
          <w:tab w:val="left" w:pos="851"/>
        </w:tabs>
        <w:suppressAutoHyphens/>
        <w:spacing w:before="60" w:after="0" w:line="240" w:lineRule="auto"/>
        <w:ind w:left="851" w:hanging="851"/>
        <w:jc w:val="both"/>
        <w:rPr>
          <w:rFonts w:ascii="Cambria" w:hAnsi="Cambria"/>
          <w:bCs/>
        </w:rPr>
      </w:pPr>
      <w:r w:rsidRPr="009722FE">
        <w:rPr>
          <w:rFonts w:ascii="Cambria" w:hAnsi="Cambria"/>
          <w:b/>
        </w:rPr>
        <w:t>Franszyzy i udziały własne:</w:t>
      </w:r>
    </w:p>
    <w:p w14:paraId="131FED77" w14:textId="46169485" w:rsidR="00BC2E4E" w:rsidRPr="009722FE" w:rsidRDefault="00BC2E4E" w:rsidP="00BC2E4E">
      <w:pPr>
        <w:widowControl w:val="0"/>
        <w:numPr>
          <w:ilvl w:val="2"/>
          <w:numId w:val="92"/>
        </w:numPr>
        <w:tabs>
          <w:tab w:val="left" w:pos="851"/>
        </w:tabs>
        <w:spacing w:after="0" w:line="240" w:lineRule="auto"/>
        <w:ind w:left="851" w:hanging="851"/>
        <w:jc w:val="both"/>
        <w:rPr>
          <w:rFonts w:ascii="Cambria" w:hAnsi="Cambria"/>
        </w:rPr>
      </w:pPr>
      <w:r w:rsidRPr="009722FE">
        <w:rPr>
          <w:rFonts w:ascii="Cambria" w:hAnsi="Cambria"/>
        </w:rPr>
        <w:t xml:space="preserve">Franszyza </w:t>
      </w:r>
      <w:r w:rsidR="00234FD7">
        <w:rPr>
          <w:rFonts w:ascii="Cambria" w:hAnsi="Cambria"/>
        </w:rPr>
        <w:t>redukcyjna</w:t>
      </w:r>
      <w:r w:rsidRPr="009722FE">
        <w:rPr>
          <w:rFonts w:ascii="Cambria" w:hAnsi="Cambria"/>
        </w:rPr>
        <w:t xml:space="preserve"> i udział własny – brak</w:t>
      </w:r>
    </w:p>
    <w:p w14:paraId="4AE5BCE8" w14:textId="19B86A59" w:rsidR="00BC2E4E" w:rsidRPr="009722FE" w:rsidRDefault="00BC2E4E" w:rsidP="00BC2E4E">
      <w:pPr>
        <w:widowControl w:val="0"/>
        <w:numPr>
          <w:ilvl w:val="2"/>
          <w:numId w:val="92"/>
        </w:numPr>
        <w:tabs>
          <w:tab w:val="left" w:pos="851"/>
        </w:tabs>
        <w:spacing w:after="0" w:line="240" w:lineRule="auto"/>
        <w:ind w:left="851" w:hanging="851"/>
        <w:jc w:val="both"/>
        <w:rPr>
          <w:rFonts w:ascii="Cambria" w:hAnsi="Cambria"/>
        </w:rPr>
      </w:pPr>
      <w:r w:rsidRPr="009722FE">
        <w:rPr>
          <w:rFonts w:ascii="Cambria" w:hAnsi="Cambria"/>
        </w:rPr>
        <w:t xml:space="preserve">Franszyza </w:t>
      </w:r>
      <w:r w:rsidR="00234FD7">
        <w:rPr>
          <w:rFonts w:ascii="Cambria" w:hAnsi="Cambria"/>
        </w:rPr>
        <w:t>integralna</w:t>
      </w:r>
      <w:r w:rsidRPr="009722FE">
        <w:rPr>
          <w:rFonts w:ascii="Cambria" w:hAnsi="Cambria"/>
        </w:rPr>
        <w:t xml:space="preserve"> – </w:t>
      </w:r>
      <w:r w:rsidR="00234FD7">
        <w:rPr>
          <w:rFonts w:ascii="Cambria" w:hAnsi="Cambria"/>
        </w:rPr>
        <w:t>2</w:t>
      </w:r>
      <w:r w:rsidRPr="009722FE">
        <w:rPr>
          <w:rFonts w:ascii="Cambria" w:hAnsi="Cambria"/>
        </w:rPr>
        <w:t xml:space="preserve">00,00 zł w każdej szkodzie </w:t>
      </w:r>
    </w:p>
    <w:p w14:paraId="6A8CF67B" w14:textId="77777777" w:rsidR="00BC2E4E" w:rsidRPr="009722FE" w:rsidRDefault="00BC2E4E" w:rsidP="00BC2E4E">
      <w:pPr>
        <w:pStyle w:val="Akapitzlist"/>
        <w:widowControl w:val="0"/>
        <w:numPr>
          <w:ilvl w:val="0"/>
          <w:numId w:val="96"/>
        </w:numPr>
        <w:tabs>
          <w:tab w:val="clear" w:pos="0"/>
          <w:tab w:val="num" w:pos="851"/>
        </w:tabs>
        <w:spacing w:before="120" w:after="0" w:line="240" w:lineRule="auto"/>
        <w:ind w:left="851" w:hanging="851"/>
        <w:jc w:val="both"/>
        <w:outlineLvl w:val="2"/>
        <w:rPr>
          <w:rFonts w:ascii="Cambria" w:hAnsi="Cambria"/>
          <w:b/>
        </w:rPr>
      </w:pPr>
      <w:r w:rsidRPr="009722FE">
        <w:rPr>
          <w:rFonts w:ascii="Cambria" w:hAnsi="Cambria"/>
          <w:b/>
        </w:rPr>
        <w:t>Klauzule dodatkowe i inne postanowienia szczególne fakultatywne</w:t>
      </w:r>
    </w:p>
    <w:p w14:paraId="3CD8C398" w14:textId="77777777" w:rsidR="00BC2E4E" w:rsidRPr="009722F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9722FE">
        <w:rPr>
          <w:rFonts w:ascii="Cambria" w:eastAsia="Calibri" w:hAnsi="Cambria"/>
        </w:rPr>
        <w:t xml:space="preserve">Zwiększenie limitu w ryzyku katastrofy budowlanej do kwoty </w:t>
      </w:r>
      <w:r>
        <w:rPr>
          <w:rFonts w:ascii="Cambria" w:eastAsia="Calibri" w:hAnsi="Cambria"/>
        </w:rPr>
        <w:t>5</w:t>
      </w:r>
      <w:r w:rsidRPr="009722FE">
        <w:rPr>
          <w:rFonts w:ascii="Cambria" w:eastAsia="Calibri" w:hAnsi="Cambria"/>
        </w:rPr>
        <w:t xml:space="preserve">00 000,00 zł </w:t>
      </w:r>
    </w:p>
    <w:p w14:paraId="62D4822C" w14:textId="77777777" w:rsidR="00BC2E4E" w:rsidRPr="009722F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9722FE">
        <w:rPr>
          <w:rFonts w:ascii="Cambria" w:eastAsia="Calibri" w:hAnsi="Cambria" w:cs="Arial"/>
        </w:rPr>
        <w:t>Przyjęcie podanej klauzuli automatycznego pokrycia bez naliczania dodatkowej składki przy wzroście sumy ubezpieczenia do 10%</w:t>
      </w:r>
    </w:p>
    <w:p w14:paraId="0D92B7AA" w14:textId="77777777" w:rsidR="00BC2E4E" w:rsidRPr="009722F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9722FE">
        <w:rPr>
          <w:rFonts w:ascii="Cambria" w:hAnsi="Cambria"/>
        </w:rPr>
        <w:t>Przyjęcie podanej klauzuli uznania okoliczności</w:t>
      </w:r>
    </w:p>
    <w:p w14:paraId="509CBAE4" w14:textId="77777777" w:rsidR="00BC2E4E" w:rsidRPr="009722F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9722FE">
        <w:rPr>
          <w:rFonts w:ascii="Cambria" w:hAnsi="Cambria"/>
        </w:rPr>
        <w:t>Przyjęcie podanej klauzuli zmiany wielkości ryzyka</w:t>
      </w:r>
    </w:p>
    <w:p w14:paraId="1EF239EF" w14:textId="052443E3" w:rsidR="00BC2E4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9722FE">
        <w:rPr>
          <w:rFonts w:ascii="Cambria" w:hAnsi="Cambria"/>
        </w:rPr>
        <w:t>Przyjęcie podanej klauzuli wypłaty</w:t>
      </w:r>
      <w:r>
        <w:rPr>
          <w:rFonts w:ascii="Cambria" w:hAnsi="Cambria"/>
        </w:rPr>
        <w:t xml:space="preserve"> bezspornej części odszkodowania</w:t>
      </w:r>
    </w:p>
    <w:p w14:paraId="264C2DE6" w14:textId="41B636D5" w:rsidR="00286C20" w:rsidRPr="00BC2E4E" w:rsidRDefault="00BC2E4E" w:rsidP="00BC2E4E">
      <w:pPr>
        <w:widowControl w:val="0"/>
        <w:numPr>
          <w:ilvl w:val="1"/>
          <w:numId w:val="96"/>
        </w:numPr>
        <w:tabs>
          <w:tab w:val="left" w:pos="851"/>
        </w:tabs>
        <w:spacing w:after="0" w:line="240" w:lineRule="auto"/>
        <w:ind w:left="851" w:hanging="851"/>
        <w:jc w:val="both"/>
        <w:rPr>
          <w:rFonts w:ascii="Cambria" w:hAnsi="Cambria"/>
        </w:rPr>
      </w:pPr>
      <w:r w:rsidRPr="00BC2E4E">
        <w:rPr>
          <w:rFonts w:ascii="Cambria" w:hAnsi="Cambria"/>
        </w:rPr>
        <w:t xml:space="preserve">Zniesienie franszyzy </w:t>
      </w:r>
      <w:r w:rsidR="00234FD7">
        <w:rPr>
          <w:rFonts w:ascii="Cambria" w:hAnsi="Cambria"/>
        </w:rPr>
        <w:t>integralnej</w:t>
      </w:r>
    </w:p>
    <w:p w14:paraId="17316734" w14:textId="35AD8BF3" w:rsidR="003A2D23" w:rsidRPr="00C57D42" w:rsidRDefault="00286C20" w:rsidP="00C57D42">
      <w:pPr>
        <w:widowControl w:val="0"/>
        <w:spacing w:before="120" w:after="0" w:line="240" w:lineRule="auto"/>
        <w:jc w:val="both"/>
        <w:outlineLvl w:val="0"/>
        <w:rPr>
          <w:rFonts w:ascii="Cambria" w:hAnsi="Cambria"/>
          <w:b/>
          <w:spacing w:val="-4"/>
        </w:rPr>
      </w:pPr>
      <w:r w:rsidRPr="00C57D42">
        <w:rPr>
          <w:rFonts w:ascii="Cambria" w:hAnsi="Cambria"/>
          <w:spacing w:val="-4"/>
        </w:rPr>
        <w:br w:type="page"/>
      </w:r>
      <w:bookmarkStart w:id="43" w:name="_Hlk47957201"/>
      <w:r w:rsidR="00E31496" w:rsidRPr="00C57D42">
        <w:rPr>
          <w:rFonts w:ascii="Cambria" w:hAnsi="Cambria"/>
          <w:b/>
          <w:spacing w:val="-4"/>
        </w:rPr>
        <w:t>Załącznik nr</w:t>
      </w:r>
      <w:r w:rsidR="002F1CF1" w:rsidRPr="00C57D42">
        <w:rPr>
          <w:rFonts w:ascii="Cambria" w:hAnsi="Cambria"/>
          <w:b/>
          <w:spacing w:val="-4"/>
        </w:rPr>
        <w:t xml:space="preserve"> 1</w:t>
      </w:r>
      <w:r w:rsidR="00BC2E4E">
        <w:rPr>
          <w:rFonts w:ascii="Cambria" w:hAnsi="Cambria"/>
          <w:b/>
          <w:spacing w:val="-4"/>
        </w:rPr>
        <w:t>e</w:t>
      </w:r>
      <w:r w:rsidR="00E31496" w:rsidRPr="00C57D42">
        <w:rPr>
          <w:rFonts w:ascii="Cambria" w:hAnsi="Cambria"/>
          <w:b/>
          <w:spacing w:val="-4"/>
        </w:rPr>
        <w:t xml:space="preserve"> do </w:t>
      </w:r>
      <w:r w:rsidR="002456E0" w:rsidRPr="00C57D42">
        <w:rPr>
          <w:rFonts w:ascii="Cambria" w:hAnsi="Cambria"/>
          <w:b/>
          <w:spacing w:val="-4"/>
        </w:rPr>
        <w:t>SWZ</w:t>
      </w:r>
      <w:r w:rsidR="00E31496" w:rsidRPr="00C57D42">
        <w:rPr>
          <w:rFonts w:ascii="Cambria" w:hAnsi="Cambria"/>
          <w:b/>
          <w:spacing w:val="-4"/>
        </w:rPr>
        <w:t xml:space="preserve">: </w:t>
      </w:r>
      <w:r w:rsidR="003A2D23" w:rsidRPr="00C57D42">
        <w:rPr>
          <w:rFonts w:ascii="Cambria" w:hAnsi="Cambria"/>
          <w:bCs/>
          <w:spacing w:val="-4"/>
        </w:rPr>
        <w:t>Warunki obligatoryjne – definicje pojęć</w:t>
      </w:r>
      <w:r w:rsidR="008C49E7" w:rsidRPr="00C57D42">
        <w:rPr>
          <w:rFonts w:ascii="Cambria" w:hAnsi="Cambria"/>
          <w:bCs/>
          <w:spacing w:val="-4"/>
        </w:rPr>
        <w:t xml:space="preserve"> i</w:t>
      </w:r>
      <w:r w:rsidR="009B21E6" w:rsidRPr="00C57D42">
        <w:rPr>
          <w:rFonts w:ascii="Cambria" w:hAnsi="Cambria"/>
          <w:bCs/>
          <w:spacing w:val="-4"/>
        </w:rPr>
        <w:t xml:space="preserve"> </w:t>
      </w:r>
      <w:r w:rsidR="003A2D23" w:rsidRPr="00C57D42">
        <w:rPr>
          <w:rFonts w:ascii="Cambria" w:hAnsi="Cambria"/>
          <w:bCs/>
          <w:spacing w:val="-4"/>
        </w:rPr>
        <w:t>obligatoryjna treść klauzul dodatkowych, dotyczące części I, II</w:t>
      </w:r>
      <w:r w:rsidR="00AC0192">
        <w:rPr>
          <w:rFonts w:ascii="Cambria" w:hAnsi="Cambria"/>
          <w:bCs/>
          <w:spacing w:val="-4"/>
        </w:rPr>
        <w:t xml:space="preserve">, </w:t>
      </w:r>
      <w:r w:rsidR="003A2D23" w:rsidRPr="00C57D42">
        <w:rPr>
          <w:rFonts w:ascii="Cambria" w:hAnsi="Cambria"/>
          <w:bCs/>
          <w:spacing w:val="-4"/>
        </w:rPr>
        <w:t>III</w:t>
      </w:r>
      <w:r w:rsidR="00AC0192">
        <w:rPr>
          <w:rFonts w:ascii="Cambria" w:hAnsi="Cambria"/>
          <w:bCs/>
          <w:spacing w:val="-4"/>
        </w:rPr>
        <w:t xml:space="preserve"> i IV</w:t>
      </w:r>
      <w:r w:rsidR="003A2D23" w:rsidRPr="00C57D42">
        <w:rPr>
          <w:rFonts w:ascii="Cambria" w:hAnsi="Cambria"/>
          <w:bCs/>
          <w:spacing w:val="-4"/>
        </w:rPr>
        <w:t xml:space="preserve"> zamówienia.</w:t>
      </w:r>
    </w:p>
    <w:p w14:paraId="5D50EB2A" w14:textId="1B878A7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integralna </w:t>
      </w:r>
      <w:r w:rsidRPr="00C57D42">
        <w:rPr>
          <w:rFonts w:ascii="Cambria" w:hAnsi="Cambria"/>
          <w:spacing w:val="-4"/>
        </w:rPr>
        <w:t>– dolna granica odpowiedzialności ubezpieczyciela.</w:t>
      </w:r>
    </w:p>
    <w:p w14:paraId="045A89B8" w14:textId="5FE97B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redukcyjna </w:t>
      </w:r>
      <w:r w:rsidRPr="00C57D42">
        <w:rPr>
          <w:rFonts w:ascii="Cambria" w:hAnsi="Cambria"/>
          <w:spacing w:val="-4"/>
        </w:rPr>
        <w:t>– kwotowy udział własny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20621B0F" w14:textId="792CA93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Udział własny </w:t>
      </w:r>
      <w:r w:rsidRPr="00C57D42">
        <w:rPr>
          <w:rFonts w:ascii="Cambria" w:hAnsi="Cambria"/>
          <w:spacing w:val="-4"/>
        </w:rPr>
        <w:t>– procentowy udział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7C7CF59D" w14:textId="3B492CF9" w:rsidR="00F0073A" w:rsidRPr="00C57D42" w:rsidRDefault="003A2D23" w:rsidP="00C57D42">
      <w:pPr>
        <w:widowControl w:val="0"/>
        <w:spacing w:before="120" w:after="40" w:line="240" w:lineRule="auto"/>
        <w:jc w:val="both"/>
        <w:rPr>
          <w:rFonts w:ascii="Cambria" w:hAnsi="Cambria"/>
          <w:spacing w:val="-4"/>
        </w:rPr>
      </w:pPr>
      <w:r w:rsidRPr="00C57D42">
        <w:rPr>
          <w:rFonts w:ascii="Cambria" w:hAnsi="Cambria"/>
          <w:b/>
          <w:bCs/>
          <w:spacing w:val="-4"/>
        </w:rPr>
        <w:t>Dym</w:t>
      </w:r>
      <w:r w:rsidR="008D1091" w:rsidRPr="00C57D42">
        <w:rPr>
          <w:rFonts w:ascii="Cambria" w:hAnsi="Cambria"/>
          <w:b/>
          <w:bCs/>
          <w:spacing w:val="-4"/>
        </w:rPr>
        <w:t xml:space="preserve"> </w:t>
      </w:r>
      <w:r w:rsidR="008C49E7" w:rsidRPr="00C57D42">
        <w:rPr>
          <w:rFonts w:ascii="Cambria" w:hAnsi="Cambria"/>
          <w:b/>
          <w:bCs/>
          <w:spacing w:val="-4"/>
        </w:rPr>
        <w:t>i </w:t>
      </w:r>
      <w:r w:rsidRPr="00C57D42">
        <w:rPr>
          <w:rFonts w:ascii="Cambria" w:hAnsi="Cambria"/>
          <w:b/>
          <w:bCs/>
          <w:spacing w:val="-4"/>
        </w:rPr>
        <w:t xml:space="preserve">sadza </w:t>
      </w:r>
      <w:r w:rsidRPr="00C57D42">
        <w:rPr>
          <w:rFonts w:ascii="Cambria" w:hAnsi="Cambria"/>
          <w:spacing w:val="-4"/>
        </w:rPr>
        <w:t xml:space="preserve">– </w:t>
      </w:r>
      <w:r w:rsidR="00F0073A" w:rsidRPr="00C57D42">
        <w:rPr>
          <w:rFonts w:ascii="Cambria" w:hAnsi="Cambria"/>
          <w:spacing w:val="-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nieg/lód</w:t>
      </w:r>
      <w:r w:rsidRPr="00C57D42">
        <w:rPr>
          <w:rFonts w:ascii="Cambria" w:hAnsi="Cambria"/>
          <w:spacing w:val="-4"/>
        </w:rPr>
        <w:t xml:space="preserve"> – szkod</w:t>
      </w:r>
      <w:r w:rsidR="004D3FDE" w:rsidRPr="00C57D42">
        <w:rPr>
          <w:rFonts w:ascii="Cambria" w:hAnsi="Cambria"/>
          <w:spacing w:val="-4"/>
        </w:rPr>
        <w:t>y wyrządzone</w:t>
      </w:r>
      <w:r w:rsidR="008C49E7" w:rsidRPr="00C57D42">
        <w:rPr>
          <w:rFonts w:ascii="Cambria" w:hAnsi="Cambria"/>
          <w:spacing w:val="-4"/>
        </w:rPr>
        <w:t xml:space="preserve"> w </w:t>
      </w:r>
      <w:r w:rsidRPr="00C57D42">
        <w:rPr>
          <w:rFonts w:ascii="Cambria" w:hAnsi="Cambria"/>
          <w:spacing w:val="-4"/>
        </w:rPr>
        <w:t>ubezpieczonym mieniu</w:t>
      </w:r>
      <w:r w:rsidR="004D3FDE" w:rsidRPr="00C57D42">
        <w:rPr>
          <w:rFonts w:ascii="Cambria" w:hAnsi="Cambria"/>
          <w:spacing w:val="-4"/>
        </w:rPr>
        <w:t xml:space="preserve">, </w:t>
      </w:r>
      <w:r w:rsidRPr="00C57D42">
        <w:rPr>
          <w:rFonts w:ascii="Cambria" w:hAnsi="Cambria"/>
          <w:spacing w:val="-4"/>
        </w:rPr>
        <w:t>powstał</w:t>
      </w:r>
      <w:r w:rsidR="004D3FDE" w:rsidRPr="00C57D42">
        <w:rPr>
          <w:rFonts w:ascii="Cambria" w:hAnsi="Cambria"/>
          <w:spacing w:val="-4"/>
        </w:rPr>
        <w:t>e</w:t>
      </w:r>
      <w:r w:rsidRPr="00C57D42">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C57D42">
        <w:rPr>
          <w:rFonts w:ascii="Cambria" w:hAnsi="Cambria"/>
          <w:spacing w:val="-4"/>
        </w:rPr>
        <w:t xml:space="preserve"> a</w:t>
      </w:r>
      <w:r w:rsidR="009B21E6" w:rsidRPr="00C57D42">
        <w:rPr>
          <w:rFonts w:ascii="Cambria" w:hAnsi="Cambria"/>
          <w:spacing w:val="-4"/>
        </w:rPr>
        <w:t xml:space="preserve"> </w:t>
      </w:r>
      <w:r w:rsidRPr="00C57D42">
        <w:rPr>
          <w:rFonts w:ascii="Cambria" w:hAnsi="Cambria"/>
          <w:spacing w:val="-4"/>
        </w:rPr>
        <w:t>także szkod</w:t>
      </w:r>
      <w:r w:rsidR="004D3FDE" w:rsidRPr="00C57D42">
        <w:rPr>
          <w:rFonts w:ascii="Cambria" w:hAnsi="Cambria"/>
          <w:spacing w:val="-4"/>
        </w:rPr>
        <w:t>y</w:t>
      </w:r>
      <w:r w:rsidRPr="00C57D42">
        <w:rPr>
          <w:rFonts w:ascii="Cambria" w:hAnsi="Cambria"/>
          <w:spacing w:val="-4"/>
        </w:rPr>
        <w:t xml:space="preserve"> polegając</w:t>
      </w:r>
      <w:r w:rsidR="004D3FDE" w:rsidRPr="00C57D42">
        <w:rPr>
          <w:rFonts w:ascii="Cambria" w:hAnsi="Cambria"/>
          <w:spacing w:val="-4"/>
        </w:rPr>
        <w:t>e</w:t>
      </w:r>
      <w:r w:rsidRPr="00C57D42">
        <w:rPr>
          <w:rFonts w:ascii="Cambria" w:hAnsi="Cambria"/>
          <w:spacing w:val="-4"/>
        </w:rPr>
        <w:t xml:space="preserve"> na zalaniu wskutek topnienia śniegu lub lodu.</w:t>
      </w:r>
    </w:p>
    <w:p w14:paraId="2E55F450" w14:textId="64BA477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róz</w:t>
      </w:r>
      <w:r w:rsidRPr="00C57D42">
        <w:rPr>
          <w:rFonts w:ascii="Cambria" w:hAnsi="Cambria"/>
          <w:spacing w:val="-4"/>
        </w:rPr>
        <w:t xml:space="preserve"> – </w:t>
      </w:r>
      <w:r w:rsidR="00F8155E" w:rsidRPr="00C57D42">
        <w:rPr>
          <w:rFonts w:ascii="Cambria" w:hAnsi="Cambria"/>
          <w:spacing w:val="-4"/>
        </w:rPr>
        <w:t>szkod</w:t>
      </w:r>
      <w:r w:rsidR="004D3FDE" w:rsidRPr="00C57D42">
        <w:rPr>
          <w:rFonts w:ascii="Cambria" w:hAnsi="Cambria"/>
          <w:spacing w:val="-4"/>
        </w:rPr>
        <w:t>y</w:t>
      </w:r>
      <w:r w:rsidR="00F8155E" w:rsidRPr="00C57D42">
        <w:rPr>
          <w:rFonts w:ascii="Cambria" w:hAnsi="Cambria"/>
          <w:spacing w:val="-4"/>
        </w:rPr>
        <w:t xml:space="preserve"> wyrządzon</w:t>
      </w:r>
      <w:r w:rsidR="004D3FDE" w:rsidRPr="00C57D42">
        <w:rPr>
          <w:rFonts w:ascii="Cambria" w:hAnsi="Cambria"/>
          <w:spacing w:val="-4"/>
        </w:rPr>
        <w:t>e</w:t>
      </w:r>
      <w:r w:rsidR="00F8155E" w:rsidRPr="00C57D42">
        <w:rPr>
          <w:rFonts w:ascii="Cambria" w:hAnsi="Cambria"/>
          <w:spacing w:val="-4"/>
        </w:rPr>
        <w:t xml:space="preserve"> w ubezpieczonym mieniu przez mróz; </w:t>
      </w:r>
      <w:r w:rsidRPr="00C57D42">
        <w:rPr>
          <w:rFonts w:ascii="Cambria" w:hAnsi="Cambria"/>
          <w:spacing w:val="-4"/>
        </w:rPr>
        <w:t>za mróz uważa się ujemną temperatur</w:t>
      </w:r>
      <w:r w:rsidR="004614AD" w:rsidRPr="00C57D42">
        <w:rPr>
          <w:rFonts w:ascii="Cambria" w:hAnsi="Cambria"/>
          <w:spacing w:val="-4"/>
        </w:rPr>
        <w:t>ę</w:t>
      </w:r>
      <w:r w:rsidRPr="00C57D42">
        <w:rPr>
          <w:rFonts w:ascii="Cambria" w:hAnsi="Cambria"/>
          <w:spacing w:val="-4"/>
        </w:rPr>
        <w:t xml:space="preserve"> powietrza, tj. poniżej zera stopni Celsjusza.</w:t>
      </w:r>
    </w:p>
    <w:p w14:paraId="328A73A2" w14:textId="099C1EC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żar</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działanie ognia, który przedostał się poza palenisko albo powstał poza paleniskiem lub bez paleniska</w:t>
      </w:r>
      <w:r w:rsidR="008C49E7" w:rsidRPr="00C57D42">
        <w:rPr>
          <w:rFonts w:ascii="Cambria" w:hAnsi="Cambria"/>
          <w:spacing w:val="-4"/>
        </w:rPr>
        <w:t xml:space="preserve"> i </w:t>
      </w:r>
      <w:r w:rsidRPr="00C57D42">
        <w:rPr>
          <w:rFonts w:ascii="Cambria" w:hAnsi="Cambria"/>
          <w:spacing w:val="-4"/>
        </w:rPr>
        <w:t>rozszerzył się</w:t>
      </w:r>
      <w:r w:rsidR="008C49E7" w:rsidRPr="00C57D42">
        <w:rPr>
          <w:rFonts w:ascii="Cambria" w:hAnsi="Cambria"/>
          <w:spacing w:val="-4"/>
        </w:rPr>
        <w:t xml:space="preserve"> o </w:t>
      </w:r>
      <w:r w:rsidRPr="00C57D42">
        <w:rPr>
          <w:rFonts w:ascii="Cambria" w:hAnsi="Cambria"/>
          <w:spacing w:val="-4"/>
        </w:rPr>
        <w:t>własnej sile, niezależnie od miejsca jego powstania.</w:t>
      </w:r>
    </w:p>
    <w:p w14:paraId="0482EE23" w14:textId="389131C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Trzęsienie ziemi</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naturalne</w:t>
      </w:r>
      <w:r w:rsidR="008C49E7" w:rsidRPr="00C57D42">
        <w:rPr>
          <w:rFonts w:ascii="Cambria" w:hAnsi="Cambria"/>
          <w:spacing w:val="-4"/>
        </w:rPr>
        <w:t xml:space="preserve"> i </w:t>
      </w:r>
      <w:r w:rsidRPr="00C57D42">
        <w:rPr>
          <w:rFonts w:ascii="Cambria" w:hAnsi="Cambria"/>
          <w:spacing w:val="-4"/>
        </w:rPr>
        <w:t>gwałtowne wstrząsy skorupy ziemskiej.</w:t>
      </w:r>
    </w:p>
    <w:p w14:paraId="2DF677DA" w14:textId="2FC7A0B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derzenie pojazdu</w:t>
      </w:r>
      <w:r w:rsidRPr="00C57D42">
        <w:rPr>
          <w:rFonts w:ascii="Cambria" w:hAnsi="Cambria"/>
          <w:spacing w:val="-4"/>
        </w:rPr>
        <w:t xml:space="preserve"> – bezpośrednie uderzenie, najechanie lub inne uszkodzenie ubezpieczonego przedmiotu przez pojazd mechaniczny, szynowy lub jednostkę pływającą,</w:t>
      </w:r>
      <w:r w:rsidR="008C49E7" w:rsidRPr="00C57D42">
        <w:rPr>
          <w:rFonts w:ascii="Cambria" w:hAnsi="Cambria"/>
          <w:spacing w:val="-4"/>
        </w:rPr>
        <w:t xml:space="preserve"> w </w:t>
      </w:r>
      <w:r w:rsidRPr="00C57D42">
        <w:rPr>
          <w:rFonts w:ascii="Cambria" w:hAnsi="Cambria"/>
          <w:spacing w:val="-4"/>
        </w:rPr>
        <w:t>tym również pojazd należący lub użytkowany przez ubezpieczonego.</w:t>
      </w:r>
    </w:p>
    <w:p w14:paraId="6360B67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drzew, budynków lub budowli</w:t>
      </w:r>
      <w:r w:rsidRPr="00C57D42">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statku powietrznego</w:t>
      </w:r>
      <w:r w:rsidRPr="00C57D42">
        <w:rPr>
          <w:rFonts w:ascii="Cambria" w:hAnsi="Cambria"/>
          <w:spacing w:val="-4"/>
        </w:rPr>
        <w:t xml:space="preserve"> – katastrofa bądź przymusowe lądowanie samolotu silnikowego, bezsilnikowego lub innego obiektu latającego (również dron</w:t>
      </w:r>
      <w:r w:rsidR="004D3FDE" w:rsidRPr="00C57D42">
        <w:rPr>
          <w:rFonts w:ascii="Cambria" w:hAnsi="Cambria"/>
          <w:spacing w:val="-4"/>
        </w:rPr>
        <w:t>ów</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także upadek ich części, przewożonego ładunku lub konieczności zrzutu ładunku lub paliwa ze statku powietrznego.</w:t>
      </w:r>
    </w:p>
    <w:p w14:paraId="1B1406F0" w14:textId="0EB37F7F" w:rsidR="003A2D23" w:rsidRPr="00C57D42" w:rsidRDefault="004614AD" w:rsidP="00C57D42">
      <w:pPr>
        <w:widowControl w:val="0"/>
        <w:spacing w:before="120" w:after="0" w:line="240" w:lineRule="auto"/>
        <w:jc w:val="both"/>
        <w:rPr>
          <w:rFonts w:ascii="Cambria" w:hAnsi="Cambria"/>
          <w:spacing w:val="-4"/>
        </w:rPr>
      </w:pPr>
      <w:r w:rsidRPr="00C57D42">
        <w:rPr>
          <w:rFonts w:ascii="Cambria" w:hAnsi="Cambria"/>
          <w:b/>
          <w:bCs/>
        </w:rPr>
        <w:t>Zapadanie się ziemi</w:t>
      </w:r>
      <w:r w:rsidRPr="00C57D42">
        <w:rPr>
          <w:rFonts w:ascii="Cambria" w:hAnsi="Cambria"/>
        </w:rPr>
        <w:t xml:space="preserve"> – </w:t>
      </w:r>
      <w:r w:rsidR="004D3FDE" w:rsidRPr="00C57D42">
        <w:rPr>
          <w:rFonts w:ascii="Cambria" w:hAnsi="Cambria"/>
        </w:rPr>
        <w:t xml:space="preserve">szkody spowodowane przez </w:t>
      </w:r>
      <w:r w:rsidRPr="00C57D42">
        <w:rPr>
          <w:rFonts w:ascii="Cambria" w:eastAsia="Times New Roman" w:hAnsi="Cambria" w:cs="Times New Roman"/>
          <w:bCs/>
        </w:rPr>
        <w:t>obniżenie terenu z powodu zawalenia się podziemnych pustych przestrzeni</w:t>
      </w:r>
      <w:r w:rsidR="004D3FDE" w:rsidRPr="00C57D42">
        <w:rPr>
          <w:rFonts w:ascii="Cambria" w:eastAsia="Times New Roman" w:hAnsi="Cambria" w:cs="Times New Roman"/>
          <w:bCs/>
        </w:rPr>
        <w:t>,</w:t>
      </w:r>
      <w:r w:rsidRPr="00C57D42">
        <w:rPr>
          <w:rFonts w:ascii="Cambria" w:eastAsia="Times New Roman" w:hAnsi="Cambria" w:cs="Times New Roman"/>
          <w:bCs/>
        </w:rPr>
        <w:t xml:space="preserve"> z wyłączeniem szkód górniczych (wyłączone są szkody górnicze </w:t>
      </w:r>
      <w:r w:rsidR="004D3FDE" w:rsidRPr="00C57D42">
        <w:rPr>
          <w:rFonts w:ascii="Cambria" w:eastAsia="Times New Roman" w:hAnsi="Cambria" w:cs="Times New Roman"/>
          <w:bCs/>
        </w:rPr>
        <w:br/>
      </w:r>
      <w:r w:rsidRPr="00C57D42">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C57D42">
        <w:rPr>
          <w:rFonts w:ascii="Cambria" w:eastAsia="Arial Unicode MS" w:hAnsi="Cambria" w:cs="Arial Unicode MS"/>
          <w:spacing w:val="-4"/>
          <w:lang w:eastAsia="pl-PL"/>
        </w:rPr>
        <w:t xml:space="preserve"> </w:t>
      </w:r>
      <w:r w:rsidRPr="00C57D42">
        <w:rPr>
          <w:rFonts w:ascii="Cambria" w:eastAsia="Times New Roman" w:hAnsi="Cambria" w:cs="Times New Roman"/>
          <w:bCs/>
        </w:rPr>
        <w:t>(</w:t>
      </w:r>
      <w:proofErr w:type="spellStart"/>
      <w:r w:rsidRPr="00C57D42">
        <w:rPr>
          <w:rFonts w:ascii="Cambria" w:eastAsia="Times New Roman" w:hAnsi="Cambria" w:cs="Times New Roman"/>
          <w:bCs/>
        </w:rPr>
        <w:t>man-made</w:t>
      </w:r>
      <w:proofErr w:type="spellEnd"/>
      <w:r w:rsidRPr="00C57D42">
        <w:rPr>
          <w:rFonts w:ascii="Cambria" w:eastAsia="Times New Roman" w:hAnsi="Cambria" w:cs="Times New Roman"/>
          <w:bCs/>
        </w:rPr>
        <w:t xml:space="preserve"> </w:t>
      </w:r>
      <w:proofErr w:type="spellStart"/>
      <w:r w:rsidRPr="00C57D42">
        <w:rPr>
          <w:rFonts w:ascii="Cambria" w:eastAsia="Times New Roman" w:hAnsi="Cambria" w:cs="Times New Roman"/>
          <w:bCs/>
        </w:rPr>
        <w:t>movements</w:t>
      </w:r>
      <w:proofErr w:type="spellEnd"/>
      <w:r w:rsidRPr="00C57D42">
        <w:rPr>
          <w:rFonts w:ascii="Cambria" w:eastAsia="Times New Roman" w:hAnsi="Cambria" w:cs="Times New Roman"/>
          <w:bCs/>
        </w:rPr>
        <w:t>).</w:t>
      </w:r>
      <w:r w:rsidR="003A2D23" w:rsidRPr="00C57D42">
        <w:rPr>
          <w:rFonts w:ascii="Cambria" w:hAnsi="Cambria"/>
          <w:spacing w:val="-4"/>
        </w:rPr>
        <w:t xml:space="preserve"> </w:t>
      </w:r>
    </w:p>
    <w:p w14:paraId="44CE9F2F" w14:textId="51C515B8" w:rsidR="00F8155E" w:rsidRPr="00C57D42" w:rsidRDefault="00F8155E" w:rsidP="00C57D42">
      <w:pPr>
        <w:widowControl w:val="0"/>
        <w:spacing w:before="120" w:after="0" w:line="240" w:lineRule="auto"/>
        <w:jc w:val="both"/>
        <w:rPr>
          <w:rFonts w:ascii="Cambria" w:hAnsi="Cambria"/>
          <w:spacing w:val="-4"/>
        </w:rPr>
      </w:pPr>
      <w:r w:rsidRPr="00C57D42">
        <w:rPr>
          <w:rFonts w:ascii="Cambria" w:hAnsi="Cambria"/>
          <w:b/>
          <w:bCs/>
          <w:spacing w:val="-4"/>
        </w:rPr>
        <w:t>Osuwanie się ziemi</w:t>
      </w:r>
      <w:r w:rsidRPr="00C57D42">
        <w:rPr>
          <w:rFonts w:ascii="Cambria" w:hAnsi="Cambria"/>
          <w:spacing w:val="-4"/>
        </w:rPr>
        <w:t xml:space="preserve"> –</w:t>
      </w:r>
      <w:r w:rsidR="004D3FDE" w:rsidRPr="00C57D42">
        <w:rPr>
          <w:rFonts w:ascii="Cambria" w:hAnsi="Cambria"/>
          <w:spacing w:val="-4"/>
        </w:rPr>
        <w:t xml:space="preserve"> </w:t>
      </w:r>
      <w:r w:rsidRPr="00C57D42">
        <w:rPr>
          <w:rFonts w:ascii="Cambria" w:hAnsi="Cambria"/>
          <w:spacing w:val="-4"/>
        </w:rPr>
        <w:t>szkody spowodowane przez ruch ziemi na naturalnych stokach, niespowodowany działalnością człowieka</w:t>
      </w:r>
      <w:r w:rsidR="004D3FDE" w:rsidRPr="00C57D42">
        <w:rPr>
          <w:rFonts w:ascii="Cambria" w:hAnsi="Cambria"/>
          <w:spacing w:val="-4"/>
        </w:rPr>
        <w:t>.</w:t>
      </w:r>
    </w:p>
    <w:p w14:paraId="6A5AE9D2" w14:textId="1A1461D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wódź</w:t>
      </w:r>
      <w:r w:rsidRPr="00C57D42">
        <w:rPr>
          <w:rFonts w:ascii="Cambria" w:hAnsi="Cambria"/>
          <w:spacing w:val="-4"/>
        </w:rPr>
        <w:t xml:space="preserve"> – zalanie terenów</w:t>
      </w:r>
      <w:r w:rsidR="008C49E7" w:rsidRPr="00C57D42">
        <w:rPr>
          <w:rFonts w:ascii="Cambria" w:hAnsi="Cambria"/>
          <w:spacing w:val="-4"/>
        </w:rPr>
        <w:t xml:space="preserve"> w </w:t>
      </w:r>
      <w:r w:rsidRPr="00C57D42">
        <w:rPr>
          <w:rFonts w:ascii="Cambria" w:hAnsi="Cambria"/>
          <w:spacing w:val="-4"/>
        </w:rPr>
        <w:t>następstwie:</w:t>
      </w:r>
    </w:p>
    <w:p w14:paraId="3CC905D1" w14:textId="10E39750" w:rsidR="003A2D23" w:rsidRPr="00C57D42" w:rsidRDefault="003A2D23" w:rsidP="00F1614D">
      <w:pPr>
        <w:pStyle w:val="Akapitzlist"/>
        <w:widowControl w:val="0"/>
        <w:numPr>
          <w:ilvl w:val="0"/>
          <w:numId w:val="33"/>
        </w:numPr>
        <w:spacing w:before="40" w:after="0" w:line="240" w:lineRule="auto"/>
        <w:ind w:left="284" w:hanging="284"/>
        <w:contextualSpacing w:val="0"/>
        <w:jc w:val="both"/>
        <w:rPr>
          <w:rFonts w:ascii="Cambria" w:hAnsi="Cambria"/>
          <w:spacing w:val="-8"/>
        </w:rPr>
      </w:pPr>
      <w:r w:rsidRPr="00C57D42">
        <w:rPr>
          <w:rFonts w:ascii="Cambria" w:hAnsi="Cambria"/>
          <w:spacing w:val="-8"/>
        </w:rPr>
        <w:t>podniesienia się wody</w:t>
      </w:r>
      <w:r w:rsidR="008C49E7" w:rsidRPr="00C57D42">
        <w:rPr>
          <w:rFonts w:ascii="Cambria" w:hAnsi="Cambria"/>
          <w:spacing w:val="-8"/>
        </w:rPr>
        <w:t xml:space="preserve"> w</w:t>
      </w:r>
      <w:r w:rsidR="00AB44E7" w:rsidRPr="00C57D42">
        <w:rPr>
          <w:rFonts w:ascii="Cambria" w:hAnsi="Cambria"/>
          <w:spacing w:val="-8"/>
        </w:rPr>
        <w:t xml:space="preserve"> </w:t>
      </w:r>
      <w:r w:rsidRPr="00C57D42">
        <w:rPr>
          <w:rFonts w:ascii="Cambria" w:hAnsi="Cambria"/>
          <w:spacing w:val="-8"/>
        </w:rPr>
        <w:t xml:space="preserve">korytach wód płynących </w:t>
      </w:r>
      <w:r w:rsidR="00AB44E7" w:rsidRPr="00C57D42">
        <w:rPr>
          <w:rFonts w:ascii="Cambria" w:hAnsi="Cambria"/>
          <w:spacing w:val="-8"/>
        </w:rPr>
        <w:t>lub</w:t>
      </w:r>
      <w:r w:rsidRPr="00C57D42">
        <w:rPr>
          <w:rFonts w:ascii="Cambria" w:hAnsi="Cambria"/>
          <w:spacing w:val="-8"/>
        </w:rPr>
        <w:t xml:space="preserve"> stojących</w:t>
      </w:r>
      <w:r w:rsidR="00114D4C" w:rsidRPr="00C57D42">
        <w:rPr>
          <w:rFonts w:ascii="Cambria" w:hAnsi="Cambria"/>
          <w:spacing w:val="-8"/>
        </w:rPr>
        <w:t xml:space="preserve"> (w </w:t>
      </w:r>
      <w:r w:rsidRPr="00C57D42">
        <w:rPr>
          <w:rFonts w:ascii="Cambria" w:hAnsi="Cambria"/>
          <w:spacing w:val="-8"/>
        </w:rPr>
        <w:t>tym zalanie terenów na skutek sztormu);</w:t>
      </w:r>
    </w:p>
    <w:p w14:paraId="06F0E551" w14:textId="472BF0D5" w:rsidR="003A2D23" w:rsidRPr="00C57D42" w:rsidRDefault="003A2D23" w:rsidP="00F1614D">
      <w:pPr>
        <w:pStyle w:val="Akapitzlist"/>
        <w:widowControl w:val="0"/>
        <w:numPr>
          <w:ilvl w:val="0"/>
          <w:numId w:val="33"/>
        </w:numPr>
        <w:spacing w:after="40" w:line="240" w:lineRule="auto"/>
        <w:ind w:left="284" w:hanging="284"/>
        <w:contextualSpacing w:val="0"/>
        <w:jc w:val="both"/>
        <w:rPr>
          <w:rFonts w:ascii="Cambria" w:hAnsi="Cambria"/>
          <w:spacing w:val="-4"/>
        </w:rPr>
      </w:pPr>
      <w:r w:rsidRPr="00C57D42">
        <w:rPr>
          <w:rFonts w:ascii="Cambria" w:hAnsi="Cambria"/>
          <w:spacing w:val="-4"/>
        </w:rPr>
        <w:t>spływu wód po zboczach</w:t>
      </w:r>
      <w:r w:rsidR="008C49E7" w:rsidRPr="00C57D42">
        <w:rPr>
          <w:rFonts w:ascii="Cambria" w:hAnsi="Cambria"/>
          <w:spacing w:val="-4"/>
        </w:rPr>
        <w:t xml:space="preserve"> i </w:t>
      </w:r>
      <w:r w:rsidRPr="00C57D42">
        <w:rPr>
          <w:rFonts w:ascii="Cambria" w:hAnsi="Cambria"/>
          <w:spacing w:val="-4"/>
        </w:rPr>
        <w:t>stokach.</w:t>
      </w:r>
    </w:p>
    <w:p w14:paraId="629A055A" w14:textId="0FC1EB1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także szkody</w:t>
      </w:r>
      <w:r w:rsidR="008C49E7" w:rsidRPr="00C57D42">
        <w:rPr>
          <w:rFonts w:ascii="Cambria" w:hAnsi="Cambria"/>
          <w:spacing w:val="-4"/>
        </w:rPr>
        <w:t xml:space="preserve"> w </w:t>
      </w:r>
      <w:r w:rsidRPr="00C57D42">
        <w:rPr>
          <w:rFonts w:ascii="Cambria" w:hAnsi="Cambria"/>
          <w:spacing w:val="-4"/>
        </w:rPr>
        <w:t>ubezpieczonym mieniu spowodowane przenoszeniem przedmiotów przez wody powodziowe.</w:t>
      </w:r>
    </w:p>
    <w:p w14:paraId="49CC3EFD" w14:textId="0B03600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ubezpieczenia obejmuje również szkody</w:t>
      </w:r>
      <w:r w:rsidR="008C49E7" w:rsidRPr="00C57D42">
        <w:rPr>
          <w:rFonts w:ascii="Cambria" w:hAnsi="Cambria"/>
          <w:spacing w:val="-4"/>
        </w:rPr>
        <w:t xml:space="preserve"> w </w:t>
      </w:r>
      <w:r w:rsidRPr="00C57D42">
        <w:rPr>
          <w:rFonts w:ascii="Cambria" w:hAnsi="Cambria"/>
          <w:spacing w:val="-4"/>
        </w:rPr>
        <w:t>wyniku powodzi</w:t>
      </w:r>
      <w:r w:rsidR="008C49E7" w:rsidRPr="00C57D42">
        <w:rPr>
          <w:rFonts w:ascii="Cambria" w:hAnsi="Cambria"/>
          <w:spacing w:val="-4"/>
        </w:rPr>
        <w:t xml:space="preserve"> w </w:t>
      </w:r>
      <w:r w:rsidRPr="00C57D42">
        <w:rPr>
          <w:rFonts w:ascii="Cambria" w:hAnsi="Cambria"/>
          <w:spacing w:val="-4"/>
        </w:rPr>
        <w:t>mieniu znajdującym się na obszarach szczególnego zagrożenia powodzią</w:t>
      </w:r>
      <w:r w:rsidR="008C49E7" w:rsidRPr="00C57D42">
        <w:rPr>
          <w:rFonts w:ascii="Cambria" w:hAnsi="Cambria"/>
          <w:spacing w:val="-4"/>
        </w:rPr>
        <w:t xml:space="preserve"> w</w:t>
      </w:r>
      <w:r w:rsidR="008A1E6B" w:rsidRPr="00C57D42">
        <w:rPr>
          <w:rFonts w:ascii="Cambria" w:hAnsi="Cambria"/>
          <w:spacing w:val="-4"/>
        </w:rPr>
        <w:t xml:space="preserve"> </w:t>
      </w:r>
      <w:r w:rsidRPr="00C57D42">
        <w:rPr>
          <w:rFonts w:ascii="Cambria" w:hAnsi="Cambria"/>
          <w:spacing w:val="-4"/>
        </w:rPr>
        <w:t>rozumieniu ustawy</w:t>
      </w:r>
      <w:r w:rsidR="008C49E7" w:rsidRPr="00C57D42">
        <w:rPr>
          <w:rFonts w:ascii="Cambria" w:hAnsi="Cambria"/>
          <w:spacing w:val="-4"/>
        </w:rPr>
        <w:t xml:space="preserve"> z</w:t>
      </w:r>
      <w:r w:rsidR="008A1E6B"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8 lipca 2001</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wodne,</w:t>
      </w:r>
      <w:r w:rsidR="008C49E7" w:rsidRPr="00C57D42">
        <w:rPr>
          <w:rFonts w:ascii="Cambria" w:hAnsi="Cambria"/>
          <w:spacing w:val="-4"/>
        </w:rPr>
        <w:t xml:space="preserve"> z </w:t>
      </w:r>
      <w:r w:rsidRPr="00C57D42">
        <w:rPr>
          <w:rFonts w:ascii="Cambria" w:hAnsi="Cambria"/>
          <w:spacing w:val="-4"/>
        </w:rPr>
        <w:t>wyłączeniem mienia znajdującego się na terenach pomiędzy linią brzegu</w:t>
      </w:r>
      <w:r w:rsidR="008C49E7" w:rsidRPr="00C57D42">
        <w:rPr>
          <w:rFonts w:ascii="Cambria" w:hAnsi="Cambria"/>
          <w:spacing w:val="-4"/>
        </w:rPr>
        <w:t xml:space="preserve"> a </w:t>
      </w:r>
      <w:r w:rsidRPr="00C57D42">
        <w:rPr>
          <w:rFonts w:ascii="Cambria" w:hAnsi="Cambria"/>
          <w:spacing w:val="-4"/>
        </w:rPr>
        <w:t>wałem powodziowym lub naturalnym wysokim brzegiem.</w:t>
      </w:r>
    </w:p>
    <w:p w14:paraId="3B993BF7" w14:textId="0CB6254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mają zastosowania wyłączenia lub ograniczenia odpowiedzialności ubezpieczyciela</w:t>
      </w:r>
      <w:r w:rsidR="008C49E7" w:rsidRPr="00C57D42">
        <w:rPr>
          <w:rFonts w:ascii="Cambria" w:hAnsi="Cambria"/>
          <w:spacing w:val="-4"/>
        </w:rPr>
        <w:t xml:space="preserve"> z</w:t>
      </w:r>
      <w:r w:rsidR="004D3FDE" w:rsidRPr="00C57D42">
        <w:rPr>
          <w:rFonts w:ascii="Cambria" w:hAnsi="Cambria"/>
          <w:spacing w:val="-4"/>
        </w:rPr>
        <w:t xml:space="preserve"> </w:t>
      </w:r>
      <w:r w:rsidRPr="00C57D42">
        <w:rPr>
          <w:rFonts w:ascii="Cambria" w:hAnsi="Cambria"/>
          <w:spacing w:val="-4"/>
        </w:rPr>
        <w:t>tytułu history</w:t>
      </w:r>
      <w:r w:rsidR="004D3FDE" w:rsidRPr="00C57D42">
        <w:rPr>
          <w:rFonts w:ascii="Cambria" w:hAnsi="Cambria"/>
          <w:spacing w:val="-4"/>
        </w:rPr>
        <w:softHyphen/>
      </w:r>
      <w:r w:rsidRPr="00C57D42">
        <w:rPr>
          <w:rFonts w:ascii="Cambria" w:hAnsi="Cambria"/>
          <w:spacing w:val="-4"/>
        </w:rPr>
        <w:t>cznego występowania powodzi</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miejscu ubezpieczenia, zawarte</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 xml:space="preserve">ogólnych </w:t>
      </w:r>
      <w:r w:rsidR="008A1E6B" w:rsidRPr="00C57D42">
        <w:rPr>
          <w:rFonts w:ascii="Cambria" w:hAnsi="Cambria"/>
          <w:spacing w:val="-4"/>
        </w:rPr>
        <w:t>lub</w:t>
      </w:r>
      <w:r w:rsidRPr="00C57D42">
        <w:rPr>
          <w:rFonts w:ascii="Cambria" w:hAnsi="Cambria"/>
          <w:spacing w:val="-4"/>
        </w:rPr>
        <w:t xml:space="preserve"> szczególnych warunkach ubezpieczenia.</w:t>
      </w:r>
    </w:p>
    <w:p w14:paraId="009E3439" w14:textId="300786E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również podtopienie mienia spowodowane</w:t>
      </w:r>
      <w:r w:rsidR="008C49E7" w:rsidRPr="00C57D42">
        <w:rPr>
          <w:rFonts w:ascii="Cambria" w:hAnsi="Cambria"/>
          <w:spacing w:val="-4"/>
        </w:rPr>
        <w:t xml:space="preserve"> w </w:t>
      </w:r>
      <w:r w:rsidRPr="00C57D42">
        <w:rPr>
          <w:rFonts w:ascii="Cambria" w:hAnsi="Cambria"/>
          <w:spacing w:val="-4"/>
        </w:rPr>
        <w:t xml:space="preserve">wyniku deszczu nawalnego, </w:t>
      </w:r>
      <w:r w:rsidR="004D3FDE" w:rsidRPr="00C57D42">
        <w:rPr>
          <w:rFonts w:ascii="Cambria" w:hAnsi="Cambria"/>
          <w:spacing w:val="-4"/>
        </w:rPr>
        <w:t xml:space="preserve">deszczu, </w:t>
      </w:r>
      <w:r w:rsidRPr="00C57D42">
        <w:rPr>
          <w:rFonts w:ascii="Cambria" w:hAnsi="Cambria"/>
          <w:spacing w:val="-4"/>
        </w:rPr>
        <w:t>topnienia mas śniegu lub lodu, spływu wód po zboczach lub stokach, podniesienia się poziomu wód gruntowych</w:t>
      </w:r>
      <w:r w:rsidR="0020144B">
        <w:rPr>
          <w:rFonts w:ascii="Cambria" w:hAnsi="Cambria"/>
          <w:spacing w:val="-4"/>
        </w:rPr>
        <w:t xml:space="preserve"> </w:t>
      </w:r>
      <w:r w:rsidRPr="00C57D42">
        <w:rPr>
          <w:rFonts w:ascii="Cambria" w:hAnsi="Cambria"/>
          <w:spacing w:val="-4"/>
        </w:rPr>
        <w:t>oraz wystąpienia powodzi</w:t>
      </w:r>
      <w:r w:rsidR="008C49E7" w:rsidRPr="00C57D42">
        <w:rPr>
          <w:rFonts w:ascii="Cambria" w:hAnsi="Cambria"/>
          <w:spacing w:val="-4"/>
        </w:rPr>
        <w:t xml:space="preserve"> w </w:t>
      </w:r>
      <w:r w:rsidRPr="00C57D42">
        <w:rPr>
          <w:rFonts w:ascii="Cambria" w:hAnsi="Cambria"/>
          <w:spacing w:val="-4"/>
        </w:rPr>
        <w:t>sąsiednim otoczeniu</w:t>
      </w:r>
      <w:r w:rsidR="00114D4C" w:rsidRPr="00C57D42">
        <w:rPr>
          <w:rFonts w:ascii="Cambria" w:hAnsi="Cambria"/>
          <w:spacing w:val="-4"/>
        </w:rPr>
        <w:t xml:space="preserve"> (w </w:t>
      </w:r>
      <w:r w:rsidRPr="00C57D42">
        <w:rPr>
          <w:rFonts w:ascii="Cambria" w:hAnsi="Cambria"/>
          <w:spacing w:val="-4"/>
        </w:rPr>
        <w:t>tym podniesienie się poziomu wody</w:t>
      </w:r>
      <w:r w:rsidR="008C49E7" w:rsidRPr="00C57D42">
        <w:rPr>
          <w:rFonts w:ascii="Cambria" w:hAnsi="Cambria"/>
          <w:spacing w:val="-4"/>
        </w:rPr>
        <w:t xml:space="preserve"> w </w:t>
      </w:r>
      <w:r w:rsidRPr="00C57D42">
        <w:rPr>
          <w:rFonts w:ascii="Cambria" w:hAnsi="Cambria"/>
          <w:spacing w:val="-4"/>
        </w:rPr>
        <w:t>wyniku powodzi).</w:t>
      </w:r>
    </w:p>
    <w:p w14:paraId="504618BE" w14:textId="014493B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Deszcz nawalny</w:t>
      </w:r>
      <w:r w:rsidRPr="00C57D42">
        <w:rPr>
          <w:rFonts w:ascii="Cambria" w:hAnsi="Cambria"/>
          <w:spacing w:val="-4"/>
        </w:rPr>
        <w:t xml:space="preserve"> – za deszcz nawalny uważa się opad deszczu</w:t>
      </w:r>
      <w:r w:rsidR="008C49E7" w:rsidRPr="00C57D42">
        <w:rPr>
          <w:rFonts w:ascii="Cambria" w:hAnsi="Cambria"/>
          <w:spacing w:val="-4"/>
        </w:rPr>
        <w:t xml:space="preserve"> o </w:t>
      </w:r>
      <w:r w:rsidRPr="00C57D42">
        <w:rPr>
          <w:rFonts w:ascii="Cambria" w:hAnsi="Cambria"/>
          <w:spacing w:val="-4"/>
        </w:rPr>
        <w:t>współczynniku wydajności co najmniej 2, potwierdzonym przez stację pomiarową Instytutu Meteorologii</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Gospodarki Wodnej, znajdującą się najbliżej miejsca ubezpieczenia,</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którym powstała szkoda</w:t>
      </w:r>
      <w:r w:rsidR="00812B69" w:rsidRPr="00C57D42">
        <w:rPr>
          <w:rFonts w:ascii="Cambria" w:hAnsi="Cambria"/>
          <w:spacing w:val="-4"/>
        </w:rPr>
        <w:t>.</w:t>
      </w:r>
      <w:r w:rsidR="00114D4C" w:rsidRPr="00C57D42">
        <w:rPr>
          <w:rFonts w:ascii="Cambria" w:hAnsi="Cambria"/>
          <w:spacing w:val="-4"/>
        </w:rPr>
        <w:t xml:space="preserve"> W</w:t>
      </w:r>
      <w:r w:rsidR="00C165AE" w:rsidRPr="00C57D42">
        <w:rPr>
          <w:rFonts w:ascii="Cambria" w:hAnsi="Cambria"/>
          <w:spacing w:val="-4"/>
        </w:rPr>
        <w:t xml:space="preserve"> </w:t>
      </w:r>
      <w:r w:rsidRPr="00C57D42">
        <w:rPr>
          <w:rFonts w:ascii="Cambria" w:hAnsi="Cambria"/>
          <w:spacing w:val="-4"/>
        </w:rPr>
        <w:t>razie braku takiego potwierdzenia ubezpieczyciel wypłaci odszkodowanie, jeżeli stan faktyczny</w:t>
      </w:r>
      <w:r w:rsidR="008C49E7" w:rsidRPr="00C57D42">
        <w:rPr>
          <w:rFonts w:ascii="Cambria" w:hAnsi="Cambria"/>
          <w:spacing w:val="-4"/>
        </w:rPr>
        <w:t xml:space="preserve"> i</w:t>
      </w:r>
      <w:r w:rsidR="00AB44E7" w:rsidRPr="00C57D42">
        <w:rPr>
          <w:rFonts w:ascii="Cambria" w:hAnsi="Cambria"/>
          <w:spacing w:val="-4"/>
        </w:rPr>
        <w:t xml:space="preserve"> </w:t>
      </w:r>
      <w:r w:rsidRPr="00C57D42">
        <w:rPr>
          <w:rFonts w:ascii="Cambria" w:hAnsi="Cambria"/>
          <w:spacing w:val="-4"/>
        </w:rPr>
        <w:t>rozmiar szkód</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miejscu ich powstania lub</w:t>
      </w:r>
      <w:r w:rsidR="008C49E7" w:rsidRPr="00C57D42">
        <w:rPr>
          <w:rFonts w:ascii="Cambria" w:hAnsi="Cambria"/>
          <w:spacing w:val="-4"/>
        </w:rPr>
        <w:t xml:space="preserve"> w </w:t>
      </w:r>
      <w:r w:rsidRPr="00C57D42">
        <w:rPr>
          <w:rFonts w:ascii="Cambria" w:hAnsi="Cambria"/>
          <w:spacing w:val="-4"/>
        </w:rPr>
        <w:t>najbliższym sąsiedztwie świadczy</w:t>
      </w:r>
      <w:r w:rsidR="008C49E7" w:rsidRPr="00C57D42">
        <w:rPr>
          <w:rFonts w:ascii="Cambria" w:hAnsi="Cambria"/>
          <w:spacing w:val="-4"/>
        </w:rPr>
        <w:t xml:space="preserve"> o </w:t>
      </w:r>
      <w:r w:rsidRPr="00C57D42">
        <w:rPr>
          <w:rFonts w:ascii="Cambria" w:hAnsi="Cambria"/>
          <w:spacing w:val="-4"/>
        </w:rPr>
        <w:t>działaniu deszczu nawalnego. Przy czym ubezpieczyciel nie może odmówić odszkodowania na podstawie jedynie własnej oceny stanu faktycznego</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rozmiarów szkody, niepopartej zaświadczeniem wydanym przez stację pomiarową Instytutu Meteorologii</w:t>
      </w:r>
      <w:r w:rsidR="008C49E7" w:rsidRPr="00C57D42">
        <w:rPr>
          <w:rFonts w:ascii="Cambria" w:hAnsi="Cambria"/>
          <w:spacing w:val="-4"/>
        </w:rPr>
        <w:t xml:space="preserve"> i </w:t>
      </w:r>
      <w:r w:rsidRPr="00C57D42">
        <w:rPr>
          <w:rFonts w:ascii="Cambria" w:hAnsi="Cambria"/>
          <w:spacing w:val="-4"/>
        </w:rPr>
        <w:t>Gospodarki Wodnej, znajdującą się najbliżej miejsca ubezpieczenia.</w:t>
      </w:r>
    </w:p>
    <w:p w14:paraId="05B17E13" w14:textId="053E456B" w:rsidR="00841635" w:rsidRPr="00C57D42" w:rsidRDefault="00841635" w:rsidP="00C57D42">
      <w:pPr>
        <w:widowControl w:val="0"/>
        <w:spacing w:before="120" w:after="0" w:line="240" w:lineRule="auto"/>
        <w:jc w:val="both"/>
        <w:rPr>
          <w:rFonts w:ascii="Cambria" w:hAnsi="Cambria"/>
          <w:b/>
          <w:bCs/>
          <w:spacing w:val="-4"/>
        </w:rPr>
      </w:pPr>
      <w:r w:rsidRPr="00C57D42">
        <w:rPr>
          <w:rFonts w:ascii="Cambria" w:eastAsia="Times New Roman" w:hAnsi="Cambria" w:cs="Times New Roman"/>
          <w:b/>
          <w:bCs/>
          <w:lang w:eastAsia="ar-SA"/>
        </w:rPr>
        <w:t xml:space="preserve">Deszcz – </w:t>
      </w:r>
      <w:r w:rsidRPr="00C57D42">
        <w:rPr>
          <w:rFonts w:ascii="Cambria" w:eastAsia="Times New Roman" w:hAnsi="Cambria" w:cs="Times New Roman"/>
          <w:bCs/>
          <w:lang w:eastAsia="ar-SA"/>
        </w:rPr>
        <w:t>intensywny opad deszczu, który spowodował szkody w ubezpieczonym mieniu.</w:t>
      </w:r>
    </w:p>
    <w:p w14:paraId="7C996108" w14:textId="13A8F883" w:rsidR="00841635" w:rsidRPr="00C57D42" w:rsidRDefault="00841635" w:rsidP="00C57D42">
      <w:pPr>
        <w:widowControl w:val="0"/>
        <w:spacing w:before="120" w:after="0" w:line="240" w:lineRule="auto"/>
        <w:jc w:val="both"/>
        <w:rPr>
          <w:rFonts w:ascii="Cambria" w:eastAsia="Times New Roman" w:hAnsi="Cambria" w:cs="Times New Roman"/>
          <w:b/>
          <w:bCs/>
          <w:spacing w:val="-4"/>
        </w:rPr>
      </w:pPr>
      <w:r w:rsidRPr="00C57D42">
        <w:rPr>
          <w:rFonts w:ascii="Cambria" w:eastAsia="Times New Roman" w:hAnsi="Cambria" w:cs="Times New Roman"/>
          <w:b/>
          <w:bCs/>
          <w:spacing w:val="-4"/>
        </w:rPr>
        <w:t xml:space="preserve">Huragan </w:t>
      </w:r>
      <w:r w:rsidRPr="00C57D42">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14:paraId="036102AC" w14:textId="2E267025" w:rsidR="00841635" w:rsidRPr="00C57D42" w:rsidRDefault="00841635" w:rsidP="00C57D42">
      <w:pPr>
        <w:widowControl w:val="0"/>
        <w:spacing w:before="120" w:after="0" w:line="240" w:lineRule="auto"/>
        <w:jc w:val="both"/>
        <w:rPr>
          <w:rFonts w:ascii="Cambria" w:eastAsia="Times New Roman" w:hAnsi="Cambria" w:cs="Times New Roman"/>
          <w:bCs/>
          <w:spacing w:val="-4"/>
        </w:rPr>
      </w:pPr>
      <w:r w:rsidRPr="00C57D42">
        <w:rPr>
          <w:rFonts w:ascii="Cambria" w:eastAsia="Times New Roman" w:hAnsi="Cambria" w:cs="Times New Roman"/>
          <w:b/>
          <w:bCs/>
          <w:spacing w:val="-4"/>
        </w:rPr>
        <w:t xml:space="preserve">Wiatr </w:t>
      </w:r>
      <w:r w:rsidRPr="00C57D42">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27342DB4"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ndalizm</w:t>
      </w:r>
      <w:r w:rsidRPr="00C57D42">
        <w:rPr>
          <w:rFonts w:ascii="Cambria" w:hAnsi="Cambria"/>
          <w:spacing w:val="-4"/>
        </w:rPr>
        <w:t xml:space="preserve"> – zniszczenie lub uszkodzenie ubezpieczonego mienia</w:t>
      </w:r>
      <w:r w:rsidR="008C49E7" w:rsidRPr="00C57D42">
        <w:rPr>
          <w:rFonts w:ascii="Cambria" w:hAnsi="Cambria"/>
          <w:spacing w:val="-4"/>
        </w:rPr>
        <w:t xml:space="preserve"> w</w:t>
      </w:r>
      <w:r w:rsidR="00E145DD"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145DD" w:rsidRPr="00C57D42">
        <w:rPr>
          <w:rFonts w:ascii="Cambria" w:hAnsi="Cambria"/>
          <w:spacing w:val="-4"/>
        </w:rPr>
        <w:t xml:space="preserve"> </w:t>
      </w:r>
      <w:r w:rsidRPr="00C57D42">
        <w:rPr>
          <w:rFonts w:ascii="Cambria" w:hAnsi="Cambria"/>
          <w:spacing w:val="-4"/>
        </w:rPr>
        <w:t>usiłowaniem lub dokonaniem kradzieży</w:t>
      </w:r>
      <w:r w:rsidR="008C49E7" w:rsidRPr="00C57D42">
        <w:rPr>
          <w:rFonts w:ascii="Cambria" w:hAnsi="Cambria"/>
          <w:spacing w:val="-4"/>
        </w:rPr>
        <w:t xml:space="preserve"> z </w:t>
      </w:r>
      <w:r w:rsidRPr="00C57D42">
        <w:rPr>
          <w:rFonts w:ascii="Cambria" w:hAnsi="Cambria"/>
          <w:spacing w:val="-4"/>
        </w:rPr>
        <w:t>włamaniem albo rabunku.</w:t>
      </w:r>
    </w:p>
    <w:p w14:paraId="498B0404" w14:textId="55E36CC1"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Dewastacja</w:t>
      </w:r>
      <w:r w:rsidRPr="00C57D42">
        <w:rPr>
          <w:rFonts w:ascii="Cambria" w:hAnsi="Cambria"/>
          <w:spacing w:val="-6"/>
        </w:rPr>
        <w:t xml:space="preserve"> – rozmyślne uszkodzenie lub zniszczenie ubezpieczonego mienia przez osoby trzecie</w:t>
      </w:r>
      <w:r w:rsidR="00812B6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 xml:space="preserve">zakresie obligatoryjnym ryzyko dewastacji obejmuje szkody powstałe wskutek </w:t>
      </w:r>
      <w:r w:rsidR="004D3FDE" w:rsidRPr="00C57D42">
        <w:rPr>
          <w:rFonts w:ascii="Cambria" w:hAnsi="Cambria"/>
          <w:spacing w:val="-6"/>
        </w:rPr>
        <w:t xml:space="preserve">porysowania, </w:t>
      </w:r>
      <w:r w:rsidRPr="00C57D42">
        <w:rPr>
          <w:rFonts w:ascii="Cambria" w:hAnsi="Cambria"/>
          <w:spacing w:val="-6"/>
        </w:rPr>
        <w:t>pomalowania,</w:t>
      </w:r>
      <w:r w:rsidR="008C49E7" w:rsidRPr="00C57D42">
        <w:rPr>
          <w:rFonts w:ascii="Cambria" w:hAnsi="Cambria"/>
          <w:spacing w:val="-6"/>
        </w:rPr>
        <w:t xml:space="preserve"> w </w:t>
      </w:r>
      <w:r w:rsidRPr="00C57D42">
        <w:rPr>
          <w:rFonts w:ascii="Cambria" w:hAnsi="Cambria"/>
          <w:spacing w:val="-6"/>
        </w:rPr>
        <w:t>tym graffiti.</w:t>
      </w:r>
    </w:p>
    <w:p w14:paraId="7525F12E" w14:textId="71C9856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aszyny, urządzenia, wyposażenie</w:t>
      </w:r>
      <w:r w:rsidRPr="00C57D42">
        <w:rPr>
          <w:rFonts w:ascii="Cambria" w:hAnsi="Cambria"/>
          <w:spacing w:val="-4"/>
        </w:rPr>
        <w:t xml:space="preserve"> – mienie</w:t>
      </w:r>
      <w:r w:rsidR="008C49E7" w:rsidRPr="00C57D42">
        <w:rPr>
          <w:rFonts w:ascii="Cambria" w:hAnsi="Cambria"/>
          <w:spacing w:val="-4"/>
        </w:rPr>
        <w:t xml:space="preserve"> z </w:t>
      </w:r>
      <w:r w:rsidRPr="00C57D42">
        <w:rPr>
          <w:rFonts w:ascii="Cambria" w:hAnsi="Cambria"/>
          <w:spacing w:val="-4"/>
        </w:rPr>
        <w:t>różnych grup KŚT oraz spoza nich; rzeczowe ruchome, składniki majątku wykorzystywan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prowadzonej działalności, niestanowiące elementów budynków</w:t>
      </w:r>
      <w:r w:rsidR="008C49E7" w:rsidRPr="00C57D42">
        <w:rPr>
          <w:rFonts w:ascii="Cambria" w:hAnsi="Cambria"/>
          <w:spacing w:val="-4"/>
        </w:rPr>
        <w:t xml:space="preserve"> i </w:t>
      </w:r>
      <w:r w:rsidRPr="00C57D42">
        <w:rPr>
          <w:rFonts w:ascii="Cambria" w:hAnsi="Cambria"/>
          <w:spacing w:val="-4"/>
        </w:rPr>
        <w:t>budowli, niebędące środkami obrotowymi ani nakładami inwestycyjnymi (m.in. maszyny, dźwigi osobowe, towarowe</w:t>
      </w:r>
      <w:r w:rsidR="008C49E7" w:rsidRPr="00C57D42">
        <w:rPr>
          <w:rFonts w:ascii="Cambria" w:hAnsi="Cambria"/>
          <w:spacing w:val="-4"/>
        </w:rPr>
        <w:t xml:space="preserve"> i </w:t>
      </w:r>
      <w:r w:rsidRPr="00C57D42">
        <w:rPr>
          <w:rFonts w:ascii="Cambria" w:hAnsi="Cambria"/>
          <w:spacing w:val="-4"/>
        </w:rPr>
        <w:t>dla niepełnosprawnych –</w:t>
      </w:r>
      <w:r w:rsidR="00114D4C" w:rsidRPr="00C57D42">
        <w:rPr>
          <w:rFonts w:ascii="Cambria" w:hAnsi="Cambria"/>
          <w:spacing w:val="-4"/>
        </w:rPr>
        <w:t xml:space="preserve"> np. </w:t>
      </w:r>
      <w:r w:rsidRPr="00C57D42">
        <w:rPr>
          <w:rFonts w:ascii="Cambria" w:hAnsi="Cambria"/>
          <w:spacing w:val="-4"/>
        </w:rPr>
        <w:t>platformy, sprzęt elektroniczny</w:t>
      </w:r>
      <w:r w:rsidR="008C49E7" w:rsidRPr="00C57D42">
        <w:rPr>
          <w:rFonts w:ascii="Cambria" w:hAnsi="Cambria"/>
          <w:spacing w:val="-4"/>
        </w:rPr>
        <w:t xml:space="preserve"> i </w:t>
      </w:r>
      <w:r w:rsidRPr="00C57D42">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C57D42">
        <w:rPr>
          <w:rFonts w:ascii="Cambria" w:hAnsi="Cambria"/>
          <w:spacing w:val="-4"/>
        </w:rPr>
        <w:t xml:space="preserve"> i </w:t>
      </w:r>
      <w:r w:rsidRPr="00C57D42">
        <w:rPr>
          <w:rFonts w:ascii="Cambria" w:hAnsi="Cambria"/>
          <w:spacing w:val="-4"/>
        </w:rPr>
        <w:t>pozostałe wyposażenie,</w:t>
      </w:r>
      <w:r w:rsidR="008C49E7" w:rsidRPr="00C57D42">
        <w:rPr>
          <w:rFonts w:ascii="Cambria" w:hAnsi="Cambria"/>
          <w:spacing w:val="-4"/>
        </w:rPr>
        <w:t xml:space="preserve"> a </w:t>
      </w:r>
      <w:r w:rsidRPr="00C57D42">
        <w:rPr>
          <w:rFonts w:ascii="Cambria" w:hAnsi="Cambria"/>
          <w:spacing w:val="-4"/>
        </w:rPr>
        <w:t>także dzieła sztuki, anteny</w:t>
      </w:r>
      <w:r w:rsidR="008C49E7" w:rsidRPr="00C57D42">
        <w:rPr>
          <w:rFonts w:ascii="Cambria" w:hAnsi="Cambria"/>
          <w:spacing w:val="-4"/>
        </w:rPr>
        <w:t xml:space="preserve"> i </w:t>
      </w:r>
      <w:r w:rsidRPr="00C57D42">
        <w:rPr>
          <w:rFonts w:ascii="Cambria" w:hAnsi="Cambria"/>
          <w:spacing w:val="-4"/>
        </w:rPr>
        <w:t>maszty telewizyjne, satelitarne, przekaźnikowe, inne).</w:t>
      </w:r>
    </w:p>
    <w:p w14:paraId="4BA268D9" w14:textId="58373B26"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 obrotowe</w:t>
      </w:r>
      <w:r w:rsidRPr="00C57D42">
        <w:rPr>
          <w:rFonts w:ascii="Cambria" w:hAnsi="Cambria"/>
          <w:spacing w:val="-4"/>
        </w:rPr>
        <w:t xml:space="preserve"> – materiały, wytworzone lub przetworzone produkty gotowe albo znajdujące się</w:t>
      </w:r>
      <w:r w:rsidR="008C49E7" w:rsidRPr="00C57D42">
        <w:rPr>
          <w:rFonts w:ascii="Cambria" w:hAnsi="Cambria"/>
          <w:spacing w:val="-4"/>
        </w:rPr>
        <w:t xml:space="preserve"> w </w:t>
      </w:r>
      <w:r w:rsidRPr="00C57D42">
        <w:rPr>
          <w:rFonts w:ascii="Cambria" w:hAnsi="Cambria"/>
          <w:spacing w:val="-4"/>
        </w:rPr>
        <w:t>toku produkcji, półprodukty, surowce, towary nabyte</w:t>
      </w:r>
      <w:r w:rsidR="008C49E7" w:rsidRPr="00C57D42">
        <w:rPr>
          <w:rFonts w:ascii="Cambria" w:hAnsi="Cambria"/>
          <w:spacing w:val="-4"/>
        </w:rPr>
        <w:t xml:space="preserve"> w </w:t>
      </w:r>
      <w:r w:rsidRPr="00C57D42">
        <w:rPr>
          <w:rFonts w:ascii="Cambria" w:hAnsi="Cambria"/>
          <w:spacing w:val="-4"/>
        </w:rPr>
        <w:t>celu sprzedaży, jej wsparcia lub związane</w:t>
      </w:r>
      <w:r w:rsidR="008C49E7" w:rsidRPr="00C57D42">
        <w:rPr>
          <w:rFonts w:ascii="Cambria" w:hAnsi="Cambria"/>
          <w:spacing w:val="-4"/>
        </w:rPr>
        <w:t xml:space="preserve"> z </w:t>
      </w:r>
      <w:r w:rsidRPr="00C57D42">
        <w:rPr>
          <w:rFonts w:ascii="Cambria" w:hAnsi="Cambria"/>
          <w:spacing w:val="-4"/>
        </w:rPr>
        <w:t>bieżącą działalnością,</w:t>
      </w:r>
      <w:r w:rsidR="008C49E7" w:rsidRPr="00C57D42">
        <w:rPr>
          <w:rFonts w:ascii="Cambria" w:hAnsi="Cambria"/>
          <w:spacing w:val="-4"/>
        </w:rPr>
        <w:t xml:space="preserve"> a </w:t>
      </w:r>
      <w:r w:rsidRPr="00C57D42">
        <w:rPr>
          <w:rFonts w:ascii="Cambria" w:hAnsi="Cambria"/>
          <w:spacing w:val="-4"/>
        </w:rPr>
        <w:t>niebędące maszynami, urządzeniami ani wyposażeniem, obejmujące m.in. materiały</w:t>
      </w:r>
      <w:r w:rsidR="008C49E7" w:rsidRPr="00C57D42">
        <w:rPr>
          <w:rFonts w:ascii="Cambria" w:hAnsi="Cambria"/>
          <w:spacing w:val="-4"/>
        </w:rPr>
        <w:t xml:space="preserve"> i </w:t>
      </w:r>
      <w:r w:rsidRPr="00C57D42">
        <w:rPr>
          <w:rFonts w:ascii="Cambria" w:hAnsi="Cambria"/>
          <w:spacing w:val="-4"/>
        </w:rPr>
        <w:t>przyrządy do bieżącej działalności, środki czystości, towary na sprzedaż, materiały promocyjne, środki służące do pracy dydaktycznej, naukowej, edukacyjnej</w:t>
      </w:r>
      <w:r w:rsidR="008C49E7" w:rsidRPr="00C57D42">
        <w:rPr>
          <w:rFonts w:ascii="Cambria" w:hAnsi="Cambria"/>
          <w:spacing w:val="-4"/>
        </w:rPr>
        <w:t xml:space="preserve"> i </w:t>
      </w:r>
      <w:r w:rsidRPr="00C57D42">
        <w:rPr>
          <w:rFonts w:ascii="Cambria" w:hAnsi="Cambria"/>
          <w:spacing w:val="-4"/>
        </w:rPr>
        <w:t>kulturalnej, rozmaite materiały pomocnicze, zapasy, opakowania oraz zmagazynowane, niebędące</w:t>
      </w:r>
      <w:r w:rsidR="008C49E7" w:rsidRPr="00C57D42">
        <w:rPr>
          <w:rFonts w:ascii="Cambria" w:hAnsi="Cambria"/>
          <w:spacing w:val="-4"/>
        </w:rPr>
        <w:t xml:space="preserve"> w </w:t>
      </w:r>
      <w:r w:rsidRPr="00C57D42">
        <w:rPr>
          <w:rFonts w:ascii="Cambria" w:hAnsi="Cambria"/>
          <w:spacing w:val="-4"/>
        </w:rPr>
        <w:t>użytkowaniu maszyny, aparaty, urządzenia,</w:t>
      </w:r>
      <w:r w:rsidR="008C49E7" w:rsidRPr="00C57D42">
        <w:rPr>
          <w:rFonts w:ascii="Cambria" w:hAnsi="Cambria"/>
          <w:spacing w:val="-4"/>
        </w:rPr>
        <w:t xml:space="preserve"> a </w:t>
      </w:r>
      <w:r w:rsidRPr="00C57D42">
        <w:rPr>
          <w:rFonts w:ascii="Cambria" w:hAnsi="Cambria"/>
          <w:spacing w:val="-4"/>
        </w:rPr>
        <w:t>także części zapasowe</w:t>
      </w:r>
      <w:r w:rsidR="008C49E7" w:rsidRPr="00C57D42">
        <w:rPr>
          <w:rFonts w:ascii="Cambria" w:hAnsi="Cambria"/>
          <w:spacing w:val="-4"/>
        </w:rPr>
        <w:t xml:space="preserve"> i </w:t>
      </w:r>
      <w:r w:rsidRPr="00C57D42">
        <w:rPr>
          <w:rFonts w:ascii="Cambria" w:hAnsi="Cambria"/>
          <w:spacing w:val="-4"/>
        </w:rPr>
        <w:t>narzędzia itp.</w:t>
      </w:r>
    </w:p>
    <w:p w14:paraId="309D1F7B" w14:textId="6E76A38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Środki </w:t>
      </w:r>
      <w:proofErr w:type="spellStart"/>
      <w:r w:rsidRPr="00C57D42">
        <w:rPr>
          <w:rFonts w:ascii="Cambria" w:hAnsi="Cambria"/>
          <w:b/>
          <w:bCs/>
          <w:spacing w:val="-4"/>
        </w:rPr>
        <w:t>niskocenne</w:t>
      </w:r>
      <w:proofErr w:type="spellEnd"/>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ryterium określone</w:t>
      </w:r>
      <w:r w:rsidR="008C49E7" w:rsidRPr="00C57D42">
        <w:rPr>
          <w:rFonts w:ascii="Cambria" w:hAnsi="Cambria"/>
          <w:spacing w:val="-4"/>
        </w:rPr>
        <w:t xml:space="preserve"> w </w:t>
      </w:r>
      <w:r w:rsidRPr="00C57D42">
        <w:rPr>
          <w:rFonts w:ascii="Cambria" w:hAnsi="Cambria"/>
          <w:spacing w:val="-4"/>
        </w:rPr>
        <w:t>ustawie</w:t>
      </w:r>
      <w:r w:rsidR="008C49E7" w:rsidRPr="00C57D42">
        <w:rPr>
          <w:rFonts w:ascii="Cambria" w:hAnsi="Cambria"/>
          <w:spacing w:val="-4"/>
        </w:rPr>
        <w:t xml:space="preserve"> o </w:t>
      </w:r>
      <w:r w:rsidRPr="00C57D42">
        <w:rPr>
          <w:rFonts w:ascii="Cambria" w:hAnsi="Cambria"/>
          <w:spacing w:val="-4"/>
        </w:rPr>
        <w:t xml:space="preserve">podatku dochodowym, do środków </w:t>
      </w:r>
      <w:proofErr w:type="spellStart"/>
      <w:r w:rsidRPr="00C57D42">
        <w:rPr>
          <w:rFonts w:ascii="Cambria" w:hAnsi="Cambria"/>
          <w:spacing w:val="-4"/>
        </w:rPr>
        <w:t>niskocennych</w:t>
      </w:r>
      <w:proofErr w:type="spellEnd"/>
      <w:r w:rsidRPr="00C57D42">
        <w:rPr>
          <w:rFonts w:ascii="Cambria" w:hAnsi="Cambria"/>
          <w:spacing w:val="-4"/>
        </w:rPr>
        <w:t xml:space="preserve"> zaliczone są środki trwałe</w:t>
      </w:r>
      <w:r w:rsidR="008C49E7" w:rsidRPr="00C57D42">
        <w:rPr>
          <w:rFonts w:ascii="Cambria" w:hAnsi="Cambria"/>
          <w:spacing w:val="-4"/>
        </w:rPr>
        <w:t xml:space="preserve"> o </w:t>
      </w:r>
      <w:r w:rsidRPr="00C57D42">
        <w:rPr>
          <w:rFonts w:ascii="Cambria" w:hAnsi="Cambria"/>
          <w:spacing w:val="-4"/>
        </w:rPr>
        <w:t>wartości poniżej 10</w:t>
      </w:r>
      <w:r w:rsidR="00A016BC" w:rsidRPr="00C57D42">
        <w:rPr>
          <w:rFonts w:ascii="Cambria" w:hAnsi="Cambria"/>
          <w:spacing w:val="-4"/>
        </w:rPr>
        <w:t> 000,00</w:t>
      </w:r>
      <w:r w:rsidRPr="00C57D42">
        <w:rPr>
          <w:rFonts w:ascii="Cambria" w:hAnsi="Cambria"/>
          <w:spacing w:val="-4"/>
        </w:rPr>
        <w:t xml:space="preserve"> zł. Środki </w:t>
      </w:r>
      <w:proofErr w:type="spellStart"/>
      <w:r w:rsidRPr="00C57D42">
        <w:rPr>
          <w:rFonts w:ascii="Cambria" w:hAnsi="Cambria"/>
          <w:spacing w:val="-4"/>
        </w:rPr>
        <w:t>niskocenne</w:t>
      </w:r>
      <w:proofErr w:type="spellEnd"/>
      <w:r w:rsidRPr="00C57D42">
        <w:rPr>
          <w:rFonts w:ascii="Cambria" w:hAnsi="Cambria"/>
          <w:spacing w:val="-4"/>
        </w:rPr>
        <w:t xml:space="preserve"> obejmują mienie ruchome wykorzystywane do prowadzenia działalności, które nie stanowi środków obrotowych ani środków trwałych</w:t>
      </w:r>
      <w:r w:rsidR="008C49E7" w:rsidRPr="00C57D42">
        <w:rPr>
          <w:rFonts w:ascii="Cambria" w:hAnsi="Cambria"/>
          <w:spacing w:val="-4"/>
        </w:rPr>
        <w:t xml:space="preserve"> w </w:t>
      </w:r>
      <w:r w:rsidRPr="00C57D42">
        <w:rPr>
          <w:rFonts w:ascii="Cambria" w:hAnsi="Cambria"/>
          <w:spacing w:val="-4"/>
        </w:rPr>
        <w:t>rozumieniu obowiązujących przepisów</w:t>
      </w:r>
      <w:r w:rsidR="008C49E7" w:rsidRPr="00C57D42">
        <w:rPr>
          <w:rFonts w:ascii="Cambria" w:hAnsi="Cambria"/>
          <w:spacing w:val="-4"/>
        </w:rPr>
        <w:t xml:space="preserve"> o </w:t>
      </w:r>
      <w:r w:rsidRPr="00C57D42">
        <w:rPr>
          <w:rFonts w:ascii="Cambria" w:hAnsi="Cambria"/>
          <w:spacing w:val="-4"/>
        </w:rPr>
        <w:t>rachunkowości oraz nie zostało ujęte</w:t>
      </w:r>
      <w:r w:rsidR="008C49E7" w:rsidRPr="00C57D42">
        <w:rPr>
          <w:rFonts w:ascii="Cambria" w:hAnsi="Cambria"/>
          <w:spacing w:val="-4"/>
        </w:rPr>
        <w:t xml:space="preserve"> w </w:t>
      </w:r>
      <w:r w:rsidRPr="00C57D42">
        <w:rPr>
          <w:rFonts w:ascii="Cambria" w:hAnsi="Cambria"/>
          <w:spacing w:val="-4"/>
        </w:rPr>
        <w:t>ewidencji środków trwałych.</w:t>
      </w:r>
    </w:p>
    <w:p w14:paraId="16CD7293" w14:textId="5BCFAF6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w:t>
      </w:r>
      <w:r w:rsidR="008C49E7" w:rsidRPr="00C57D42">
        <w:rPr>
          <w:rFonts w:ascii="Cambria" w:hAnsi="Cambria"/>
          <w:b/>
          <w:bCs/>
          <w:spacing w:val="-4"/>
        </w:rPr>
        <w:t xml:space="preserve"> z </w:t>
      </w:r>
      <w:r w:rsidRPr="00C57D42">
        <w:rPr>
          <w:rFonts w:ascii="Cambria" w:hAnsi="Cambria"/>
          <w:b/>
          <w:bCs/>
          <w:spacing w:val="-4"/>
        </w:rPr>
        <w:t>konta 013</w:t>
      </w:r>
      <w:r w:rsidRPr="00C57D42">
        <w:rPr>
          <w:rFonts w:ascii="Cambria" w:hAnsi="Cambria"/>
          <w:spacing w:val="-4"/>
        </w:rPr>
        <w:t xml:space="preserve"> – środki wydane do używania na potrzeby działalności jednostki, które podlegają umorzeniu lub amortyzacji</w:t>
      </w:r>
      <w:r w:rsidR="008C49E7" w:rsidRPr="00C57D42">
        <w:rPr>
          <w:rFonts w:ascii="Cambria" w:hAnsi="Cambria"/>
          <w:spacing w:val="-4"/>
        </w:rPr>
        <w:t xml:space="preserve"> w </w:t>
      </w:r>
      <w:r w:rsidRPr="00C57D42">
        <w:rPr>
          <w:rFonts w:ascii="Cambria" w:hAnsi="Cambria"/>
          <w:spacing w:val="-4"/>
        </w:rPr>
        <w:t>pełnej wartości</w:t>
      </w:r>
      <w:r w:rsidR="008C49E7" w:rsidRPr="00C57D42">
        <w:rPr>
          <w:rFonts w:ascii="Cambria" w:hAnsi="Cambria"/>
          <w:spacing w:val="-4"/>
        </w:rPr>
        <w:t xml:space="preserve"> w </w:t>
      </w:r>
      <w:r w:rsidRPr="00C57D42">
        <w:rPr>
          <w:rFonts w:ascii="Cambria" w:hAnsi="Cambria"/>
          <w:spacing w:val="-4"/>
        </w:rPr>
        <w:t>miesiącu wydania do używania.</w:t>
      </w:r>
    </w:p>
    <w:p w14:paraId="62B1306A" w14:textId="07432B3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biekty małej architektury</w:t>
      </w:r>
      <w:r w:rsidRPr="00C57D42">
        <w:rPr>
          <w:rFonts w:ascii="Cambria" w:hAnsi="Cambria"/>
          <w:spacing w:val="-4"/>
        </w:rPr>
        <w:t xml:space="preserve"> – niewielkie obiekty budowlane</w:t>
      </w:r>
      <w:r w:rsidR="008C49E7" w:rsidRPr="00C57D42">
        <w:rPr>
          <w:rFonts w:ascii="Cambria" w:hAnsi="Cambria"/>
          <w:spacing w:val="-4"/>
        </w:rPr>
        <w:t xml:space="preserve"> w </w:t>
      </w:r>
      <w:r w:rsidRPr="00C57D42">
        <w:rPr>
          <w:rFonts w:ascii="Cambria" w:hAnsi="Cambria"/>
          <w:spacing w:val="-4"/>
        </w:rPr>
        <w:t>rozumieniu ustawy Prawo budowlane,</w:t>
      </w:r>
      <w:r w:rsidR="008C49E7" w:rsidRPr="00C57D42">
        <w:rPr>
          <w:rFonts w:ascii="Cambria" w:hAnsi="Cambria"/>
          <w:spacing w:val="-4"/>
        </w:rPr>
        <w:t xml:space="preserve"> </w:t>
      </w:r>
      <w:r w:rsidR="00BD159E" w:rsidRPr="00C57D42">
        <w:rPr>
          <w:rFonts w:ascii="Cambria" w:hAnsi="Cambria"/>
          <w:spacing w:val="-4"/>
        </w:rPr>
        <w:br/>
      </w:r>
      <w:r w:rsidR="008C49E7" w:rsidRPr="00C57D42">
        <w:rPr>
          <w:rFonts w:ascii="Cambria" w:hAnsi="Cambria"/>
          <w:spacing w:val="-4"/>
        </w:rPr>
        <w:t>a w </w:t>
      </w:r>
      <w:r w:rsidRPr="00C57D42">
        <w:rPr>
          <w:rFonts w:ascii="Cambria" w:hAnsi="Cambria"/>
          <w:spacing w:val="-4"/>
        </w:rPr>
        <w:t xml:space="preserve">szczególności: </w:t>
      </w:r>
    </w:p>
    <w:p w14:paraId="429B497E" w14:textId="77777777" w:rsidR="003A2D23" w:rsidRPr="00C57D42" w:rsidRDefault="003A2D23" w:rsidP="00F1614D">
      <w:pPr>
        <w:pStyle w:val="Akapitzlist"/>
        <w:widowControl w:val="0"/>
        <w:numPr>
          <w:ilvl w:val="0"/>
          <w:numId w:val="34"/>
        </w:numPr>
        <w:spacing w:after="0" w:line="240" w:lineRule="auto"/>
        <w:ind w:left="284" w:hanging="284"/>
        <w:contextualSpacing w:val="0"/>
        <w:jc w:val="both"/>
        <w:rPr>
          <w:rFonts w:ascii="Cambria" w:hAnsi="Cambria"/>
          <w:spacing w:val="-4"/>
        </w:rPr>
      </w:pPr>
      <w:r w:rsidRPr="00C57D42">
        <w:rPr>
          <w:rFonts w:ascii="Cambria" w:hAnsi="Cambria"/>
          <w:spacing w:val="-4"/>
        </w:rPr>
        <w:t>obiekty kultu religijnego, jak: kapliczki, krzyże przydrożne, figury świętych itp.;</w:t>
      </w:r>
    </w:p>
    <w:p w14:paraId="5A5F51B2" w14:textId="77EBB1CA" w:rsidR="003A2D23" w:rsidRPr="00C57D42" w:rsidRDefault="003A2D23" w:rsidP="00F1614D">
      <w:pPr>
        <w:pStyle w:val="Akapitzlist"/>
        <w:widowControl w:val="0"/>
        <w:numPr>
          <w:ilvl w:val="0"/>
          <w:numId w:val="34"/>
        </w:numPr>
        <w:spacing w:after="0" w:line="240" w:lineRule="auto"/>
        <w:ind w:left="284" w:hanging="284"/>
        <w:contextualSpacing w:val="0"/>
        <w:jc w:val="both"/>
        <w:rPr>
          <w:rFonts w:ascii="Cambria" w:hAnsi="Cambria"/>
          <w:spacing w:val="-4"/>
        </w:rPr>
      </w:pPr>
      <w:r w:rsidRPr="00C57D42">
        <w:rPr>
          <w:rFonts w:ascii="Cambria" w:hAnsi="Cambria"/>
          <w:spacing w:val="-4"/>
        </w:rPr>
        <w:t>altany, posągi, sztuczne wodospady, fontanny, wodotryski</w:t>
      </w:r>
      <w:r w:rsidR="008C49E7" w:rsidRPr="00C57D42">
        <w:rPr>
          <w:rFonts w:ascii="Cambria" w:hAnsi="Cambria"/>
          <w:spacing w:val="-4"/>
        </w:rPr>
        <w:t xml:space="preserve"> i </w:t>
      </w:r>
      <w:r w:rsidRPr="00C57D42">
        <w:rPr>
          <w:rFonts w:ascii="Cambria" w:hAnsi="Cambria"/>
          <w:spacing w:val="-4"/>
        </w:rPr>
        <w:t>inne obiekty architektury ogrodowej itp.;</w:t>
      </w:r>
    </w:p>
    <w:p w14:paraId="15CDFB39" w14:textId="2AFA01A5" w:rsidR="003A2D23" w:rsidRPr="00C57D42" w:rsidRDefault="003A2D23" w:rsidP="00F1614D">
      <w:pPr>
        <w:pStyle w:val="Akapitzlist"/>
        <w:widowControl w:val="0"/>
        <w:numPr>
          <w:ilvl w:val="0"/>
          <w:numId w:val="34"/>
        </w:numPr>
        <w:spacing w:after="40" w:line="240" w:lineRule="auto"/>
        <w:ind w:left="284" w:hanging="284"/>
        <w:contextualSpacing w:val="0"/>
        <w:jc w:val="both"/>
        <w:rPr>
          <w:rFonts w:ascii="Cambria" w:hAnsi="Cambria"/>
          <w:spacing w:val="-4"/>
        </w:rPr>
      </w:pPr>
      <w:r w:rsidRPr="00C57D42">
        <w:rPr>
          <w:rFonts w:ascii="Cambria" w:hAnsi="Cambria"/>
          <w:spacing w:val="-4"/>
        </w:rPr>
        <w:t>obiekty użytkowe służące rekreacji codziennej</w:t>
      </w:r>
      <w:r w:rsidR="008C49E7" w:rsidRPr="00C57D42">
        <w:rPr>
          <w:rFonts w:ascii="Cambria" w:hAnsi="Cambria"/>
          <w:spacing w:val="-4"/>
        </w:rPr>
        <w:t xml:space="preserve"> i </w:t>
      </w:r>
      <w:r w:rsidRPr="00C57D42">
        <w:rPr>
          <w:rFonts w:ascii="Cambria" w:hAnsi="Cambria"/>
          <w:spacing w:val="-4"/>
        </w:rPr>
        <w:t>utrzymaniu porządku, jak: elementy placów zabaw, siłowni zewnętrznych, piaskownice, huśtawki, drabinki, śmietniki, ławki, kosze na śmieci itp.</w:t>
      </w:r>
    </w:p>
    <w:p w14:paraId="541DD38F" w14:textId="78C28FD7" w:rsidR="00490DAE" w:rsidRPr="00C57D42" w:rsidRDefault="00223A09" w:rsidP="00C57D42">
      <w:pPr>
        <w:widowControl w:val="0"/>
        <w:spacing w:before="120" w:after="0" w:line="240" w:lineRule="auto"/>
        <w:jc w:val="both"/>
        <w:rPr>
          <w:rFonts w:ascii="Cambria" w:hAnsi="Cambria"/>
          <w:spacing w:val="-4"/>
        </w:rPr>
      </w:pPr>
      <w:r w:rsidRPr="00C57D42">
        <w:rPr>
          <w:rFonts w:ascii="Cambria" w:hAnsi="Cambria"/>
          <w:b/>
          <w:bCs/>
          <w:spacing w:val="-4"/>
        </w:rPr>
        <w:t>Gotówka i inne wartości pieniężne/ś</w:t>
      </w:r>
      <w:r w:rsidR="00490DAE" w:rsidRPr="00C57D42">
        <w:rPr>
          <w:rFonts w:ascii="Cambria" w:hAnsi="Cambria"/>
          <w:b/>
          <w:bCs/>
          <w:spacing w:val="-4"/>
        </w:rPr>
        <w:t>rodki pieniężne</w:t>
      </w:r>
      <w:r w:rsidR="00490DAE" w:rsidRPr="00C57D42">
        <w:rPr>
          <w:rFonts w:ascii="Cambria" w:hAnsi="Cambria"/>
          <w:spacing w:val="-4"/>
        </w:rPr>
        <w:t xml:space="preserve"> -  aktywa</w:t>
      </w:r>
      <w:r w:rsidR="00876B29" w:rsidRPr="00C57D42">
        <w:rPr>
          <w:rFonts w:ascii="Cambria" w:hAnsi="Cambria"/>
          <w:spacing w:val="-4"/>
        </w:rPr>
        <w:t xml:space="preserve"> </w:t>
      </w:r>
      <w:r w:rsidR="00490DAE" w:rsidRPr="00C57D42">
        <w:rPr>
          <w:rFonts w:ascii="Cambria" w:hAnsi="Cambria"/>
          <w:spacing w:val="-4"/>
        </w:rPr>
        <w:t>w formie krajowych środków płatniczych, walut obcych oraz dewiz. Do środków pieniężnych objętych ubezpieczeniem zalicza się m.in.: środki gotówkowe</w:t>
      </w:r>
      <w:r w:rsidR="00876B29" w:rsidRPr="00C57D42">
        <w:rPr>
          <w:rFonts w:ascii="Cambria" w:hAnsi="Cambria"/>
          <w:spacing w:val="-4"/>
        </w:rPr>
        <w:t xml:space="preserve"> (w tym banknoty i monety, z włączeniem m</w:t>
      </w:r>
      <w:r w:rsidR="00696528" w:rsidRPr="00C57D42">
        <w:rPr>
          <w:rFonts w:ascii="Cambria" w:hAnsi="Cambria"/>
          <w:spacing w:val="-4"/>
        </w:rPr>
        <w:t>o</w:t>
      </w:r>
      <w:r w:rsidR="00876B29" w:rsidRPr="00C57D42">
        <w:rPr>
          <w:rFonts w:ascii="Cambria" w:hAnsi="Cambria"/>
          <w:spacing w:val="-4"/>
        </w:rPr>
        <w:t>net wykonanych z metali szlachetnych</w:t>
      </w:r>
      <w:r w:rsidR="00696528" w:rsidRPr="00C57D42">
        <w:rPr>
          <w:rFonts w:ascii="Cambria" w:hAnsi="Cambria"/>
          <w:spacing w:val="-4"/>
        </w:rPr>
        <w:t>)</w:t>
      </w:r>
      <w:r w:rsidR="00490DAE" w:rsidRPr="00C57D42">
        <w:rPr>
          <w:rFonts w:ascii="Cambria" w:hAnsi="Cambria"/>
          <w:spacing w:val="-4"/>
        </w:rPr>
        <w:t xml:space="preserve">, </w:t>
      </w:r>
      <w:r w:rsidR="006B4837" w:rsidRPr="00C57D42">
        <w:rPr>
          <w:rFonts w:ascii="Cambria" w:hAnsi="Cambria"/>
          <w:spacing w:val="-4"/>
        </w:rPr>
        <w:t xml:space="preserve">dokumenty zastępujące w obrocie gotówkę, </w:t>
      </w:r>
      <w:r w:rsidR="008D1091" w:rsidRPr="00C57D42">
        <w:rPr>
          <w:rFonts w:ascii="Cambria" w:hAnsi="Cambria"/>
          <w:spacing w:val="-4"/>
        </w:rPr>
        <w:t xml:space="preserve">znaczki skarbowe, gwarancje, </w:t>
      </w:r>
      <w:r w:rsidR="00490DAE" w:rsidRPr="00C57D42">
        <w:rPr>
          <w:rFonts w:ascii="Cambria" w:hAnsi="Cambria"/>
          <w:spacing w:val="-4"/>
        </w:rPr>
        <w:t>weksle</w:t>
      </w:r>
      <w:r w:rsidR="006B4837" w:rsidRPr="00C57D42">
        <w:rPr>
          <w:rFonts w:ascii="Cambria" w:hAnsi="Cambria"/>
          <w:spacing w:val="-4"/>
        </w:rPr>
        <w:t xml:space="preserve">, </w:t>
      </w:r>
      <w:r w:rsidR="00490DAE" w:rsidRPr="00C57D42">
        <w:rPr>
          <w:rFonts w:ascii="Cambria" w:hAnsi="Cambria"/>
          <w:spacing w:val="-4"/>
        </w:rPr>
        <w:t>czeki</w:t>
      </w:r>
      <w:r w:rsidR="006B4837" w:rsidRPr="00C57D42">
        <w:rPr>
          <w:rFonts w:ascii="Cambria" w:hAnsi="Cambria"/>
          <w:spacing w:val="-4"/>
        </w:rPr>
        <w:t>, papiery wartościowe</w:t>
      </w:r>
      <w:r w:rsidR="00696528" w:rsidRPr="00C57D42">
        <w:rPr>
          <w:rFonts w:ascii="Cambria" w:hAnsi="Cambria"/>
          <w:spacing w:val="-4"/>
        </w:rPr>
        <w:t xml:space="preserve"> (m.in. akcje i obligacje)</w:t>
      </w:r>
      <w:r w:rsidR="00876B29" w:rsidRPr="00C57D42">
        <w:rPr>
          <w:rFonts w:ascii="Cambria" w:hAnsi="Cambria"/>
          <w:spacing w:val="-4"/>
        </w:rPr>
        <w:t xml:space="preserve"> oraz </w:t>
      </w:r>
      <w:r w:rsidR="006B4837" w:rsidRPr="00C57D42">
        <w:rPr>
          <w:rFonts w:ascii="Cambria" w:hAnsi="Cambria"/>
          <w:spacing w:val="-4"/>
        </w:rPr>
        <w:t>karty płatnicze</w:t>
      </w:r>
      <w:r w:rsidRPr="00C57D42">
        <w:rPr>
          <w:rFonts w:ascii="Cambria" w:hAnsi="Cambria"/>
          <w:spacing w:val="-4"/>
        </w:rPr>
        <w:t>, bilety komunikacji, karty elektroniczne</w:t>
      </w:r>
      <w:r w:rsidR="00490DAE" w:rsidRPr="00C57D42">
        <w:rPr>
          <w:rFonts w:ascii="Cambria" w:hAnsi="Cambria"/>
          <w:spacing w:val="-4"/>
        </w:rPr>
        <w:t>.</w:t>
      </w:r>
    </w:p>
    <w:p w14:paraId="1A2B8038" w14:textId="60207A0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Nakłady adaptacyjne</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inwestycyjne</w:t>
      </w:r>
      <w:r w:rsidR="00114D4C" w:rsidRPr="00C57D42">
        <w:rPr>
          <w:rFonts w:ascii="Cambria" w:hAnsi="Cambria"/>
          <w:b/>
          <w:bCs/>
          <w:spacing w:val="-4"/>
        </w:rPr>
        <w:t xml:space="preserve"> (w </w:t>
      </w:r>
      <w:r w:rsidRPr="00C57D42">
        <w:rPr>
          <w:rFonts w:ascii="Cambria" w:hAnsi="Cambria"/>
          <w:b/>
          <w:bCs/>
          <w:spacing w:val="-4"/>
        </w:rPr>
        <w:t>środki własne</w:t>
      </w:r>
      <w:r w:rsidR="008C49E7" w:rsidRPr="00C57D42">
        <w:rPr>
          <w:rFonts w:ascii="Cambria" w:hAnsi="Cambria"/>
          <w:b/>
          <w:bCs/>
          <w:spacing w:val="-4"/>
        </w:rPr>
        <w:t xml:space="preserve"> i </w:t>
      </w:r>
      <w:r w:rsidRPr="00C57D42">
        <w:rPr>
          <w:rFonts w:ascii="Cambria" w:hAnsi="Cambria"/>
          <w:b/>
          <w:bCs/>
          <w:spacing w:val="-4"/>
        </w:rPr>
        <w:t>obce)</w:t>
      </w:r>
      <w:r w:rsidRPr="00C57D42">
        <w:rPr>
          <w:rFonts w:ascii="Cambria" w:hAnsi="Cambria"/>
          <w:spacing w:val="-4"/>
        </w:rPr>
        <w:t xml:space="preserve"> – rozumiane są jako nakłady</w:t>
      </w:r>
      <w:r w:rsidR="008C49E7" w:rsidRPr="00C57D42">
        <w:rPr>
          <w:rFonts w:ascii="Cambria" w:hAnsi="Cambria"/>
          <w:spacing w:val="-4"/>
        </w:rPr>
        <w:t xml:space="preserve"> w </w:t>
      </w:r>
      <w:r w:rsidRPr="00C57D42">
        <w:rPr>
          <w:rFonts w:ascii="Cambria" w:hAnsi="Cambria"/>
          <w:spacing w:val="-4"/>
        </w:rPr>
        <w:t>mieniu należącym</w:t>
      </w:r>
      <w:r w:rsidR="008C49E7" w:rsidRPr="00C57D42">
        <w:rPr>
          <w:rFonts w:ascii="Cambria" w:hAnsi="Cambria"/>
          <w:spacing w:val="-4"/>
        </w:rPr>
        <w:t xml:space="preserve"> i </w:t>
      </w:r>
      <w:r w:rsidRPr="00C57D42">
        <w:rPr>
          <w:rFonts w:ascii="Cambria" w:hAnsi="Cambria"/>
          <w:spacing w:val="-4"/>
        </w:rPr>
        <w:t>nienależącym do ubezpieczonego, zwiększające jego wartość lub prowadzące do ulepszenia, zwiększenia funkcjonalności lub dostosowania do bieżących potrzeb</w:t>
      </w:r>
      <w:r w:rsidR="008C49E7" w:rsidRPr="00C57D42">
        <w:rPr>
          <w:rFonts w:ascii="Cambria" w:hAnsi="Cambria"/>
          <w:spacing w:val="-4"/>
        </w:rPr>
        <w:t xml:space="preserve"> w </w:t>
      </w:r>
      <w:r w:rsidRPr="00C57D42">
        <w:rPr>
          <w:rFonts w:ascii="Cambria" w:hAnsi="Cambria"/>
          <w:spacing w:val="-4"/>
        </w:rPr>
        <w:t>zakresie prowadzonej działalności itp. Za nakłady adaptacyjne/inwestycyjne uważa się także koszty poniesione na remonty bieżące, kapitalne</w:t>
      </w:r>
      <w:r w:rsidR="008C49E7" w:rsidRPr="00C57D42">
        <w:rPr>
          <w:rFonts w:ascii="Cambria" w:hAnsi="Cambria"/>
          <w:spacing w:val="-4"/>
        </w:rPr>
        <w:t xml:space="preserve"> i </w:t>
      </w:r>
      <w:r w:rsidRPr="00C57D42">
        <w:rPr>
          <w:rFonts w:ascii="Cambria" w:hAnsi="Cambria"/>
          <w:spacing w:val="-4"/>
        </w:rPr>
        <w:t>adaptacyjne oraz wykończenie wnętrz budynków lub lokali niestanowiących własności ubezpieczonego.</w:t>
      </w:r>
    </w:p>
    <w:p w14:paraId="2154D88C" w14:textId="00F1D389" w:rsidR="00C613C5" w:rsidRPr="00C57D42" w:rsidRDefault="00C613C5" w:rsidP="00C57D42">
      <w:pPr>
        <w:widowControl w:val="0"/>
        <w:autoSpaceDE w:val="0"/>
        <w:autoSpaceDN w:val="0"/>
        <w:spacing w:before="120" w:after="0" w:line="240" w:lineRule="auto"/>
        <w:jc w:val="both"/>
        <w:rPr>
          <w:rFonts w:ascii="Cambria" w:eastAsia="Calibri" w:hAnsi="Cambria" w:cs="Calibri"/>
          <w:strike/>
          <w:spacing w:val="-4"/>
        </w:rPr>
      </w:pPr>
      <w:r w:rsidRPr="00C57D42">
        <w:rPr>
          <w:rFonts w:ascii="Cambria" w:eastAsia="Calibri" w:hAnsi="Cambria" w:cs="Calibri"/>
          <w:b/>
          <w:bCs/>
          <w:spacing w:val="-4"/>
          <w:lang w:eastAsia="pl-PL"/>
        </w:rPr>
        <w:t>Mienie wyłączone z eksploatacji</w:t>
      </w:r>
      <w:r w:rsidRPr="00C57D42">
        <w:rPr>
          <w:rFonts w:ascii="Cambria" w:eastAsia="Calibri" w:hAnsi="Cambria" w:cs="Calibri"/>
          <w:spacing w:val="-4"/>
          <w:lang w:eastAsia="pl-PL"/>
        </w:rPr>
        <w:t xml:space="preserve"> - mienie czasowo wyłączone z eksploatacji/użytkowania przez okres dłuższy niż 90 dni.</w:t>
      </w:r>
    </w:p>
    <w:p w14:paraId="11E294E7" w14:textId="58D3411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obiste pracowników, uczniów</w:t>
      </w:r>
      <w:r w:rsidR="000976B3" w:rsidRPr="00C57D42">
        <w:rPr>
          <w:rFonts w:ascii="Cambria" w:eastAsia="Times New Roman" w:hAnsi="Cambria" w:cs="Times New Roman"/>
          <w:b/>
          <w:bCs/>
          <w:spacing w:val="-4"/>
        </w:rPr>
        <w:t>, wychowanków i podopiecznych</w:t>
      </w:r>
      <w:r w:rsidRPr="00C57D42">
        <w:rPr>
          <w:rFonts w:ascii="Cambria" w:hAnsi="Cambria"/>
          <w:spacing w:val="-4"/>
        </w:rPr>
        <w:t xml:space="preserve"> – mienie ruchome pracowników/uczniów ubezpieczonego znajdujące się</w:t>
      </w:r>
      <w:r w:rsidR="008C49E7" w:rsidRPr="00C57D42">
        <w:rPr>
          <w:rFonts w:ascii="Cambria" w:hAnsi="Cambria"/>
          <w:spacing w:val="-4"/>
        </w:rPr>
        <w:t xml:space="preserve"> w </w:t>
      </w:r>
      <w:r w:rsidRPr="00C57D42">
        <w:rPr>
          <w:rFonts w:ascii="Cambria" w:hAnsi="Cambria"/>
          <w:spacing w:val="-4"/>
        </w:rPr>
        <w:t>miejscu ubezpieczenia,</w:t>
      </w:r>
      <w:r w:rsidR="008C49E7" w:rsidRPr="00C57D42">
        <w:rPr>
          <w:rFonts w:ascii="Cambria" w:hAnsi="Cambria"/>
          <w:spacing w:val="-4"/>
        </w:rPr>
        <w:t xml:space="preserve"> z </w:t>
      </w:r>
      <w:r w:rsidRPr="00C57D42">
        <w:rPr>
          <w:rFonts w:ascii="Cambria" w:hAnsi="Cambria"/>
          <w:spacing w:val="-4"/>
        </w:rPr>
        <w:t>wyłączeniem wartości pieniężnych oraz wszelkiego rodzaju dokumentów oraz pojazdów mechanicznych.</w:t>
      </w:r>
    </w:p>
    <w:p w14:paraId="3C770A01" w14:textId="584CE53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ób trzecich</w:t>
      </w:r>
      <w:r w:rsidRPr="00C57D42">
        <w:rPr>
          <w:rFonts w:ascii="Cambria" w:hAnsi="Cambria"/>
          <w:spacing w:val="-4"/>
        </w:rPr>
        <w:t xml:space="preserve"> – mienie osób pozostających poza stosunkiem ubezpieczenia,</w:t>
      </w:r>
      <w:r w:rsidR="008C49E7" w:rsidRPr="00C57D42">
        <w:rPr>
          <w:rFonts w:ascii="Cambria" w:hAnsi="Cambria"/>
          <w:spacing w:val="-4"/>
        </w:rPr>
        <w:t xml:space="preserve"> w </w:t>
      </w:r>
      <w:r w:rsidRPr="00C57D42">
        <w:rPr>
          <w:rFonts w:ascii="Cambria" w:hAnsi="Cambria"/>
          <w:spacing w:val="-4"/>
        </w:rPr>
        <w:t xml:space="preserve">odniesieniu </w:t>
      </w:r>
      <w:r w:rsidR="00BD159E" w:rsidRPr="00C57D42">
        <w:rPr>
          <w:rFonts w:ascii="Cambria" w:hAnsi="Cambria"/>
          <w:spacing w:val="-4"/>
        </w:rPr>
        <w:br/>
      </w:r>
      <w:r w:rsidRPr="00C57D42">
        <w:rPr>
          <w:rFonts w:ascii="Cambria" w:hAnsi="Cambria"/>
          <w:spacing w:val="-4"/>
        </w:rPr>
        <w:t>do którego ubezpieczony ponosi ryzyko utraty lub uszkodzenia mienia (m.in. mienie leasingowe, użyczone, dzierżawione, najmowane, przechowywane, pozostawione</w:t>
      </w:r>
      <w:r w:rsidR="008C49E7" w:rsidRPr="00C57D42">
        <w:rPr>
          <w:rFonts w:ascii="Cambria" w:hAnsi="Cambria"/>
          <w:spacing w:val="-4"/>
        </w:rPr>
        <w:t xml:space="preserve"> w </w:t>
      </w:r>
      <w:r w:rsidRPr="00C57D42">
        <w:rPr>
          <w:rFonts w:ascii="Cambria" w:hAnsi="Cambria"/>
          <w:spacing w:val="-4"/>
        </w:rPr>
        <w:t>szatniach</w:t>
      </w:r>
      <w:r w:rsidR="008C49E7" w:rsidRPr="00C57D42">
        <w:rPr>
          <w:rFonts w:ascii="Cambria" w:hAnsi="Cambria"/>
          <w:spacing w:val="-4"/>
        </w:rPr>
        <w:t xml:space="preserve"> i </w:t>
      </w:r>
      <w:r w:rsidRPr="00C57D42">
        <w:rPr>
          <w:rFonts w:ascii="Cambria" w:hAnsi="Cambria"/>
          <w:spacing w:val="-4"/>
        </w:rPr>
        <w:t>schowkach).</w:t>
      </w:r>
    </w:p>
    <w:p w14:paraId="3DC7A9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soba trzecia</w:t>
      </w:r>
      <w:r w:rsidRPr="00C57D42">
        <w:rPr>
          <w:rFonts w:ascii="Cambria" w:hAnsi="Cambria"/>
          <w:spacing w:val="-4"/>
        </w:rPr>
        <w:t xml:space="preserve"> – osoba, która nie jest stroną stosunku ubezpieczenia.</w:t>
      </w:r>
    </w:p>
    <w:p w14:paraId="2FAC0ACC" w14:textId="0038A49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odtworzeniowa nowa</w:t>
      </w:r>
      <w:r w:rsidRPr="00C57D42">
        <w:rPr>
          <w:rFonts w:ascii="Cambria" w:hAnsi="Cambria"/>
          <w:spacing w:val="-4"/>
        </w:rPr>
        <w:t xml:space="preserve"> – wartość odpowiadająca kosztom zakupu, odbudowy, naprawy lub remontu,</w:t>
      </w:r>
      <w:r w:rsidR="008C49E7" w:rsidRPr="00C57D42">
        <w:rPr>
          <w:rFonts w:ascii="Cambria" w:hAnsi="Cambria"/>
          <w:spacing w:val="-4"/>
        </w:rPr>
        <w:t xml:space="preserve"> z </w:t>
      </w:r>
      <w:r w:rsidRPr="00C57D42">
        <w:rPr>
          <w:rFonts w:ascii="Cambria" w:hAnsi="Cambria"/>
          <w:spacing w:val="-4"/>
        </w:rPr>
        <w:t>uwzględnieniem dotychczasowych wymiarów, konstrukcj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materiałów, bez potrąceń amortyzacyjnych</w:t>
      </w:r>
      <w:r w:rsidR="008C49E7" w:rsidRPr="00C57D42">
        <w:rPr>
          <w:rFonts w:ascii="Cambria" w:hAnsi="Cambria"/>
          <w:spacing w:val="-4"/>
        </w:rPr>
        <w:t xml:space="preserve"> i </w:t>
      </w:r>
      <w:r w:rsidRPr="00C57D42">
        <w:rPr>
          <w:rFonts w:ascii="Cambria" w:hAnsi="Cambria"/>
          <w:spacing w:val="-4"/>
        </w:rPr>
        <w:t>stopnia zużycia;</w:t>
      </w:r>
      <w:r w:rsidR="008C49E7" w:rsidRPr="00C57D42">
        <w:rPr>
          <w:rFonts w:ascii="Cambria" w:hAnsi="Cambria"/>
          <w:spacing w:val="-4"/>
        </w:rPr>
        <w:t xml:space="preserve"> w </w:t>
      </w:r>
      <w:r w:rsidRPr="00C57D42">
        <w:rPr>
          <w:rFonts w:ascii="Cambria" w:hAnsi="Cambria"/>
          <w:spacing w:val="-4"/>
        </w:rPr>
        <w:t>przypadku sprzętu elektronicznego, maszyn, urządzeń</w:t>
      </w:r>
      <w:r w:rsidR="008C49E7" w:rsidRPr="00C57D42">
        <w:rPr>
          <w:rFonts w:ascii="Cambria" w:hAnsi="Cambria"/>
          <w:spacing w:val="-4"/>
        </w:rPr>
        <w:t xml:space="preserve"> i </w:t>
      </w:r>
      <w:r w:rsidRPr="00C57D42">
        <w:rPr>
          <w:rFonts w:ascii="Cambria" w:hAnsi="Cambria"/>
          <w:spacing w:val="-4"/>
        </w:rPr>
        <w:t>wyposażenia jest to wartość odpowiadająca kosztom zakupu lub wytworzenia nowego przedmiotu tego samego rodzaju, typu oraz</w:t>
      </w:r>
      <w:r w:rsidR="008C49E7" w:rsidRPr="00C57D42">
        <w:rPr>
          <w:rFonts w:ascii="Cambria" w:hAnsi="Cambria"/>
          <w:spacing w:val="-4"/>
        </w:rPr>
        <w:t xml:space="preserve"> o </w:t>
      </w:r>
      <w:r w:rsidRPr="00C57D42">
        <w:rPr>
          <w:rFonts w:ascii="Cambria" w:hAnsi="Cambria"/>
          <w:spacing w:val="-4"/>
        </w:rPr>
        <w:t>tych samych parametrach powiększona</w:t>
      </w:r>
      <w:r w:rsidR="008C49E7" w:rsidRPr="00C57D42">
        <w:rPr>
          <w:rFonts w:ascii="Cambria" w:hAnsi="Cambria"/>
          <w:spacing w:val="-4"/>
        </w:rPr>
        <w:t xml:space="preserve"> o </w:t>
      </w:r>
      <w:r w:rsidRPr="00C57D42">
        <w:rPr>
          <w:rFonts w:ascii="Cambria" w:hAnsi="Cambria"/>
          <w:spacing w:val="-4"/>
        </w:rPr>
        <w:t>koszty transportu</w:t>
      </w:r>
      <w:r w:rsidR="008C49E7" w:rsidRPr="00C57D42">
        <w:rPr>
          <w:rFonts w:ascii="Cambria" w:hAnsi="Cambria"/>
          <w:spacing w:val="-4"/>
        </w:rPr>
        <w:t xml:space="preserve"> i </w:t>
      </w:r>
      <w:r w:rsidRPr="00C57D42">
        <w:rPr>
          <w:rFonts w:ascii="Cambria" w:hAnsi="Cambria"/>
          <w:spacing w:val="-4"/>
        </w:rPr>
        <w:t>montażu.</w:t>
      </w:r>
    </w:p>
    <w:p w14:paraId="7626EFC0" w14:textId="7F1E7EB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księgowa brutto</w:t>
      </w:r>
      <w:r w:rsidRPr="00C57D42">
        <w:rPr>
          <w:rFonts w:ascii="Cambria" w:hAnsi="Cambria"/>
          <w:spacing w:val="-4"/>
        </w:rPr>
        <w:t xml:space="preserve"> – wartość, która zgodnie</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stawą</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rachunkowości odpowiada wartości początkowej mienia,</w:t>
      </w:r>
      <w:r w:rsidR="008C49E7" w:rsidRPr="00C57D42">
        <w:rPr>
          <w:rFonts w:ascii="Cambria" w:hAnsi="Cambria"/>
          <w:spacing w:val="-4"/>
        </w:rPr>
        <w:t xml:space="preserve"> z </w:t>
      </w:r>
      <w:r w:rsidRPr="00C57D42">
        <w:rPr>
          <w:rFonts w:ascii="Cambria" w:hAnsi="Cambria"/>
          <w:spacing w:val="-4"/>
        </w:rPr>
        <w:t>uwzględnieniem obowiązujących przeszacowań.</w:t>
      </w:r>
    </w:p>
    <w:p w14:paraId="4EC88911" w14:textId="3D2B4AE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zakupu lub koszt wytworzenia</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dniesieniu do zakupionych środków obrotowych rozumiana jako cena nabycia,</w:t>
      </w:r>
      <w:r w:rsidR="008C49E7" w:rsidRPr="00C57D42">
        <w:rPr>
          <w:rFonts w:ascii="Cambria" w:hAnsi="Cambria"/>
          <w:spacing w:val="-4"/>
        </w:rPr>
        <w:t xml:space="preserve"> a </w:t>
      </w:r>
      <w:r w:rsidRPr="00C57D42">
        <w:rPr>
          <w:rFonts w:ascii="Cambria" w:hAnsi="Cambria"/>
          <w:spacing w:val="-4"/>
        </w:rPr>
        <w:t>dla środków wytworzonych jako koszt wytworzenia.</w:t>
      </w:r>
    </w:p>
    <w:p w14:paraId="7E3F35CD" w14:textId="3656B66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nominalna</w:t>
      </w:r>
      <w:r w:rsidRPr="00C57D42">
        <w:rPr>
          <w:rFonts w:ascii="Cambria" w:hAnsi="Cambria"/>
          <w:spacing w:val="-4"/>
        </w:rPr>
        <w:t xml:space="preserve"> – wartość stosowan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odniesieniu do wartośc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innych walorów pieniężnych</w:t>
      </w:r>
      <w:r w:rsidR="00114D4C" w:rsidRPr="00C57D42">
        <w:rPr>
          <w:rFonts w:ascii="Cambria" w:hAnsi="Cambria"/>
          <w:spacing w:val="-4"/>
        </w:rPr>
        <w:t xml:space="preserve"> (np. </w:t>
      </w:r>
      <w:r w:rsidRPr="00C57D42">
        <w:rPr>
          <w:rFonts w:ascii="Cambria" w:hAnsi="Cambria"/>
          <w:spacing w:val="-4"/>
        </w:rPr>
        <w:t>biletów, papierów wartościowych, kart miejskich itp.).</w:t>
      </w:r>
    </w:p>
    <w:p w14:paraId="7ABDBC9F" w14:textId="1E447897" w:rsidR="00696528" w:rsidRPr="00C57D42" w:rsidRDefault="00696528" w:rsidP="00C57D42">
      <w:pPr>
        <w:widowControl w:val="0"/>
        <w:spacing w:before="120" w:after="0" w:line="240" w:lineRule="auto"/>
        <w:jc w:val="both"/>
        <w:rPr>
          <w:rFonts w:ascii="Cambria" w:hAnsi="Cambria"/>
          <w:spacing w:val="-4"/>
        </w:rPr>
      </w:pPr>
      <w:r w:rsidRPr="00C57D42">
        <w:rPr>
          <w:rFonts w:ascii="Cambria" w:hAnsi="Cambria"/>
          <w:b/>
          <w:bCs/>
          <w:spacing w:val="-4"/>
        </w:rPr>
        <w:t>Wartość rynkowa</w:t>
      </w:r>
      <w:r w:rsidRPr="00C57D42">
        <w:rPr>
          <w:rFonts w:ascii="Cambria" w:hAnsi="Cambria"/>
          <w:spacing w:val="-4"/>
        </w:rPr>
        <w:t xml:space="preserve"> - wartość odpowiadająca cenie zakupu.</w:t>
      </w:r>
    </w:p>
    <w:p w14:paraId="59FFF780" w14:textId="16CEDC1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wyceny</w:t>
      </w:r>
      <w:r w:rsidRPr="00C57D42">
        <w:rPr>
          <w:rFonts w:ascii="Cambria" w:hAnsi="Cambria"/>
          <w:spacing w:val="-4"/>
        </w:rPr>
        <w:t xml:space="preserve"> – rozumiana jako wartość określona przez specjalistów</w:t>
      </w:r>
      <w:r w:rsidR="008C49E7" w:rsidRPr="00C57D42">
        <w:rPr>
          <w:rFonts w:ascii="Cambria" w:hAnsi="Cambria"/>
          <w:spacing w:val="-4"/>
        </w:rPr>
        <w:t xml:space="preserve"> w </w:t>
      </w:r>
      <w:r w:rsidRPr="00C57D42">
        <w:rPr>
          <w:rFonts w:ascii="Cambria" w:hAnsi="Cambria"/>
          <w:spacing w:val="-4"/>
        </w:rPr>
        <w:t>odniesieniu do niektórych kategorii mienia,</w:t>
      </w:r>
      <w:r w:rsidR="00114D4C" w:rsidRPr="00C57D42">
        <w:rPr>
          <w:rFonts w:ascii="Cambria" w:hAnsi="Cambria"/>
          <w:spacing w:val="-4"/>
        </w:rPr>
        <w:t xml:space="preserve"> np. </w:t>
      </w:r>
      <w:r w:rsidRPr="00C57D42">
        <w:rPr>
          <w:rFonts w:ascii="Cambria" w:hAnsi="Cambria"/>
          <w:spacing w:val="-4"/>
        </w:rPr>
        <w:t>zbiorów muzealnych, dzieł sztuki, zabytków.</w:t>
      </w:r>
    </w:p>
    <w:p w14:paraId="4BC6D76B" w14:textId="2152C3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racownik</w:t>
      </w:r>
      <w:r w:rsidRPr="00C57D42">
        <w:rPr>
          <w:rFonts w:ascii="Cambria" w:hAnsi="Cambria"/>
          <w:spacing w:val="-4"/>
        </w:rPr>
        <w:t xml:space="preserve"> – osoba fizyczna zatrudniona przez ubezpieczonego na podstawie umowy</w:t>
      </w:r>
      <w:r w:rsidR="008C49E7" w:rsidRPr="00C57D42">
        <w:rPr>
          <w:rFonts w:ascii="Cambria" w:hAnsi="Cambria"/>
          <w:spacing w:val="-4"/>
        </w:rPr>
        <w:t xml:space="preserve"> o </w:t>
      </w:r>
      <w:r w:rsidRPr="00C57D42">
        <w:rPr>
          <w:rFonts w:ascii="Cambria" w:hAnsi="Cambria"/>
          <w:spacing w:val="-4"/>
        </w:rPr>
        <w:t>pracę, powołania, wyboru, mianowania, spółdzielczej 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albo na</w:t>
      </w:r>
      <w:r w:rsidR="00A016BC" w:rsidRPr="00C57D42">
        <w:rPr>
          <w:rFonts w:ascii="Cambria" w:hAnsi="Cambria"/>
          <w:spacing w:val="-4"/>
        </w:rPr>
        <w:t xml:space="preserve"> </w:t>
      </w:r>
      <w:r w:rsidRPr="00C57D42">
        <w:rPr>
          <w:rFonts w:ascii="Cambria" w:hAnsi="Cambria"/>
          <w:spacing w:val="-4"/>
        </w:rPr>
        <w:t>podstawie umowy cywilnoprawnej</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wyłącze</w:t>
      </w:r>
      <w:r w:rsidR="00A016BC" w:rsidRPr="00C57D42">
        <w:rPr>
          <w:rFonts w:ascii="Cambria" w:hAnsi="Cambria"/>
          <w:spacing w:val="-4"/>
        </w:rPr>
        <w:softHyphen/>
      </w:r>
      <w:r w:rsidRPr="00C57D42">
        <w:rPr>
          <w:rFonts w:ascii="Cambria" w:hAnsi="Cambria"/>
          <w:spacing w:val="-4"/>
        </w:rPr>
        <w:t>niem osób fizycznych, które zawarły</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 xml:space="preserve">ubezpieczonym umowę cywilnoprawną jako przedsiębiorca; </w:t>
      </w:r>
      <w:r w:rsidR="00A016BC" w:rsidRPr="00C57D42">
        <w:rPr>
          <w:rFonts w:ascii="Cambria" w:hAnsi="Cambria"/>
          <w:spacing w:val="-4"/>
        </w:rPr>
        <w:br/>
      </w:r>
      <w:r w:rsidRPr="00C57D42">
        <w:rPr>
          <w:rFonts w:ascii="Cambria" w:hAnsi="Cambria"/>
          <w:spacing w:val="-4"/>
        </w:rPr>
        <w:t>za pracownika uznaje się także strażnika miejskiego/gminnego, praktykanta, stażystę lub wolontariusza, pracownika tymczasowego</w:t>
      </w:r>
      <w:r w:rsidR="00DE7ECD" w:rsidRPr="00C57D42">
        <w:rPr>
          <w:rFonts w:ascii="Cambria" w:hAnsi="Cambria"/>
          <w:spacing w:val="-4"/>
        </w:rPr>
        <w:t xml:space="preserve"> (z zachowaniem prawa do regresu do agencji pracy tymczasowej)</w:t>
      </w:r>
      <w:r w:rsidRPr="00C57D42">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osoby zatrudnione przez agencje pracy tymczasowej, odesłane do wykonywania prac umówion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bezpieczonym, osoby wykonujące prace na potrzeby 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najęciem przez ubezpieczonego maszyn lub urządzeń potrzebnych do wykonywania ubezpieczonej działalności,</w:t>
      </w:r>
      <w:r w:rsidR="008C49E7" w:rsidRPr="00C57D42">
        <w:rPr>
          <w:rFonts w:ascii="Cambria" w:hAnsi="Cambria"/>
          <w:spacing w:val="-4"/>
        </w:rPr>
        <w:t xml:space="preserve"> o </w:t>
      </w:r>
      <w:r w:rsidRPr="00C57D42">
        <w:rPr>
          <w:rFonts w:ascii="Cambria" w:hAnsi="Cambria"/>
          <w:spacing w:val="-4"/>
        </w:rPr>
        <w:t>ile udostępnienie tych osób było elementem umowy najmu maszyny lub urządzenia, osoby zatrudnione na zastępstwo, osoby skierowane do prac</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rzędu Pracy, osoby odpracowujące zaległości czynszowe,</w:t>
      </w:r>
      <w:r w:rsidR="00114D4C" w:rsidRPr="00C57D42">
        <w:rPr>
          <w:rFonts w:ascii="Cambria" w:hAnsi="Cambria"/>
          <w:spacing w:val="-4"/>
        </w:rPr>
        <w:t xml:space="preserve"> np.</w:t>
      </w:r>
      <w:r w:rsidR="00A016BC" w:rsidRPr="00C57D42">
        <w:rPr>
          <w:rFonts w:ascii="Cambria" w:hAnsi="Cambria"/>
          <w:spacing w:val="-4"/>
        </w:rPr>
        <w:t xml:space="preserve"> z </w:t>
      </w:r>
      <w:r w:rsidRPr="00C57D42">
        <w:rPr>
          <w:rFonts w:ascii="Cambria" w:hAnsi="Cambria"/>
          <w:spacing w:val="-4"/>
        </w:rPr>
        <w:t>tytułu najmu lokalu, dostarczania wody lub odprowadzania ścieków, zaległe podatki gminne lub dowolne inne zobowiązania należne</w:t>
      </w:r>
      <w:r w:rsidR="008C49E7" w:rsidRPr="00C57D42">
        <w:rPr>
          <w:rFonts w:ascii="Cambria" w:hAnsi="Cambria"/>
          <w:spacing w:val="-4"/>
        </w:rPr>
        <w:t xml:space="preserve"> w </w:t>
      </w:r>
      <w:r w:rsidRPr="00C57D42">
        <w:rPr>
          <w:rFonts w:ascii="Cambria" w:hAnsi="Cambria"/>
          <w:spacing w:val="-4"/>
        </w:rPr>
        <w:t>stosunku do ubezpieczonego, osoby świadczące pracę</w:t>
      </w:r>
      <w:r w:rsidR="008C49E7" w:rsidRPr="00C57D42">
        <w:rPr>
          <w:rFonts w:ascii="Cambria" w:hAnsi="Cambria"/>
          <w:spacing w:val="-4"/>
        </w:rPr>
        <w:t xml:space="preserve"> z </w:t>
      </w:r>
      <w:r w:rsidRPr="00C57D42">
        <w:rPr>
          <w:rFonts w:ascii="Cambria" w:hAnsi="Cambria"/>
          <w:spacing w:val="-4"/>
        </w:rPr>
        <w:t>grzeczności.</w:t>
      </w:r>
    </w:p>
    <w:p w14:paraId="26430F9F" w14:textId="6762CC3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dwykonawca</w:t>
      </w:r>
      <w:r w:rsidRPr="00C57D42">
        <w:rPr>
          <w:rFonts w:ascii="Cambria" w:hAnsi="Cambria"/>
          <w:spacing w:val="-4"/>
        </w:rPr>
        <w:t xml:space="preserve"> – osoba fizyczna niebędąca pracownikiem, osoba prawna </w:t>
      </w:r>
      <w:r w:rsidR="00A016BC" w:rsidRPr="00C57D42">
        <w:rPr>
          <w:rFonts w:ascii="Cambria" w:hAnsi="Cambria"/>
          <w:spacing w:val="-4"/>
        </w:rPr>
        <w:t>lub</w:t>
      </w:r>
      <w:r w:rsidRPr="00C57D42">
        <w:rPr>
          <w:rFonts w:ascii="Cambria" w:hAnsi="Cambria"/>
          <w:spacing w:val="-4"/>
        </w:rPr>
        <w:t xml:space="preserve"> jednostka organizacyjna nieposiadająca osobowości prawnej, której </w:t>
      </w:r>
      <w:r w:rsidR="00A016BC" w:rsidRPr="00C57D42">
        <w:rPr>
          <w:rFonts w:ascii="Cambria" w:hAnsi="Cambria"/>
          <w:spacing w:val="-4"/>
        </w:rPr>
        <w:t>u</w:t>
      </w:r>
      <w:r w:rsidRPr="00C57D42">
        <w:rPr>
          <w:rFonts w:ascii="Cambria" w:hAnsi="Cambria"/>
          <w:spacing w:val="-4"/>
        </w:rPr>
        <w:t>bezpieczony powierzył wykonanie określonych czynności, prac lub usług.</w:t>
      </w:r>
    </w:p>
    <w:p w14:paraId="75BB01E1" w14:textId="5E4707A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wykła</w:t>
      </w:r>
      <w:r w:rsidRPr="00C57D42">
        <w:rPr>
          <w:rFonts w:ascii="Cambria" w:hAnsi="Cambria"/>
          <w:spacing w:val="-4"/>
        </w:rPr>
        <w:t xml:space="preserve"> – dokonanie zaboru</w:t>
      </w:r>
      <w:r w:rsidR="008C49E7" w:rsidRPr="00C57D42">
        <w:rPr>
          <w:rFonts w:ascii="Cambria" w:hAnsi="Cambria"/>
          <w:spacing w:val="-4"/>
        </w:rPr>
        <w:t xml:space="preserve"> w </w:t>
      </w:r>
      <w:r w:rsidRPr="00C57D42">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C57D42">
        <w:rPr>
          <w:rFonts w:ascii="Cambria" w:hAnsi="Cambria"/>
          <w:spacing w:val="-4"/>
        </w:rPr>
        <w:t xml:space="preserve"> z </w:t>
      </w:r>
      <w:r w:rsidRPr="00C57D42">
        <w:rPr>
          <w:rFonts w:ascii="Cambria" w:hAnsi="Cambria"/>
          <w:spacing w:val="-4"/>
        </w:rPr>
        <w:t xml:space="preserve">powodu jego naturalnego umiejscowienia. Kradzież zwykła objęta jest ochroną pod warunkiem, że </w:t>
      </w:r>
      <w:r w:rsidR="00A016BC" w:rsidRPr="00C57D42">
        <w:rPr>
          <w:rFonts w:ascii="Cambria" w:hAnsi="Cambria"/>
          <w:spacing w:val="-4"/>
        </w:rPr>
        <w:t>u</w:t>
      </w:r>
      <w:r w:rsidRPr="00C57D42">
        <w:rPr>
          <w:rFonts w:ascii="Cambria" w:hAnsi="Cambria"/>
          <w:spacing w:val="-4"/>
        </w:rPr>
        <w:t>bezpieczony powiadomi</w:t>
      </w:r>
      <w:r w:rsidR="008C49E7" w:rsidRPr="00C57D42">
        <w:rPr>
          <w:rFonts w:ascii="Cambria" w:hAnsi="Cambria"/>
          <w:spacing w:val="-4"/>
        </w:rPr>
        <w:t xml:space="preserve"> o </w:t>
      </w:r>
      <w:r w:rsidRPr="00C57D42">
        <w:rPr>
          <w:rFonts w:ascii="Cambria" w:hAnsi="Cambria"/>
          <w:spacing w:val="-4"/>
        </w:rPr>
        <w:t>tym fakcie policję niezwłocznie, lecz nie później niż</w:t>
      </w:r>
      <w:r w:rsidR="008C49E7" w:rsidRPr="00C57D42">
        <w:rPr>
          <w:rFonts w:ascii="Cambria" w:hAnsi="Cambria"/>
          <w:spacing w:val="-4"/>
        </w:rPr>
        <w:t xml:space="preserve"> w </w:t>
      </w:r>
      <w:r w:rsidRPr="00C57D42">
        <w:rPr>
          <w:rFonts w:ascii="Cambria" w:hAnsi="Cambria"/>
          <w:spacing w:val="-4"/>
        </w:rPr>
        <w:t>terminie 3</w:t>
      </w:r>
      <w:r w:rsidR="00A34B3C" w:rsidRPr="00C57D42">
        <w:rPr>
          <w:rFonts w:ascii="Cambria" w:hAnsi="Cambria"/>
          <w:spacing w:val="-4"/>
        </w:rPr>
        <w:t> dni</w:t>
      </w:r>
      <w:r w:rsidRPr="00C57D42">
        <w:rPr>
          <w:rFonts w:ascii="Cambria" w:hAnsi="Cambria"/>
          <w:spacing w:val="-4"/>
        </w:rPr>
        <w:t>, po stwierdzeniu wystąpieniu takiej szkody. ochrona ubezpieczeniowa</w:t>
      </w:r>
      <w:r w:rsidR="008C49E7" w:rsidRPr="00C57D42">
        <w:rPr>
          <w:rFonts w:ascii="Cambria" w:hAnsi="Cambria"/>
          <w:spacing w:val="-4"/>
        </w:rPr>
        <w:t xml:space="preserve"> w </w:t>
      </w:r>
      <w:r w:rsidRPr="00C57D42">
        <w:rPr>
          <w:rFonts w:ascii="Cambria" w:hAnsi="Cambria"/>
          <w:spacing w:val="-4"/>
        </w:rPr>
        <w:t>związku ze zrealizowaniem się ryzyka kradzieży zwykłej nie dotyczy gotówki</w:t>
      </w:r>
      <w:r w:rsidR="008C49E7" w:rsidRPr="00C57D42">
        <w:rPr>
          <w:rFonts w:ascii="Cambria" w:hAnsi="Cambria"/>
          <w:spacing w:val="-4"/>
        </w:rPr>
        <w:t xml:space="preserve"> i </w:t>
      </w:r>
      <w:r w:rsidRPr="00C57D42">
        <w:rPr>
          <w:rFonts w:ascii="Cambria" w:hAnsi="Cambria"/>
          <w:spacing w:val="-4"/>
        </w:rPr>
        <w:t>wartości pieniężnych.</w:t>
      </w:r>
    </w:p>
    <w:p w14:paraId="2243FAA5" w14:textId="5106E41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uchwała</w:t>
      </w:r>
      <w:r w:rsidRPr="00C57D42">
        <w:rPr>
          <w:rFonts w:ascii="Cambria" w:hAnsi="Cambria"/>
          <w:spacing w:val="-4"/>
        </w:rPr>
        <w:t xml:space="preserve"> </w:t>
      </w:r>
      <w:r w:rsidR="00BB1742" w:rsidRPr="00C57D42">
        <w:rPr>
          <w:rFonts w:ascii="Cambria" w:hAnsi="Cambria"/>
          <w:spacing w:val="-4"/>
        </w:rPr>
        <w:t xml:space="preserve">(dotyczy ubezpieczeń komunikacyjnych) </w:t>
      </w:r>
      <w:r w:rsidRPr="00C57D42">
        <w:rPr>
          <w:rFonts w:ascii="Cambria" w:hAnsi="Cambria"/>
          <w:spacing w:val="-4"/>
        </w:rPr>
        <w:t>– to kradzież,</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tórej sprawca zabierając rze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celu ich przywłaszczenia, zastosował przemoc lub groźbę użycia przemocy, która nie zawiera się</w:t>
      </w:r>
      <w:r w:rsidR="008C49E7" w:rsidRPr="00C57D42">
        <w:rPr>
          <w:rFonts w:ascii="Cambria" w:hAnsi="Cambria"/>
          <w:spacing w:val="-4"/>
        </w:rPr>
        <w:t xml:space="preserve"> w </w:t>
      </w:r>
      <w:r w:rsidRPr="00C57D42">
        <w:rPr>
          <w:rFonts w:ascii="Cambria" w:hAnsi="Cambria"/>
          <w:spacing w:val="-4"/>
        </w:rPr>
        <w:t>definicji rabunku (rozboju) albo działał jawnie wykazując wobec posiadacza rzeczy postawę obliczoną na zaskoczenie</w:t>
      </w:r>
      <w:r w:rsidR="00812B69" w:rsidRPr="00C57D42">
        <w:rPr>
          <w:rFonts w:ascii="Cambria" w:hAnsi="Cambria"/>
          <w:spacing w:val="-4"/>
        </w:rPr>
        <w:t>.</w:t>
      </w:r>
      <w:r w:rsidR="00114D4C"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szczególności kradzieżą zuchwałą jest zabór pojazdu wraz</w:t>
      </w:r>
      <w:r w:rsidR="008C49E7" w:rsidRPr="00C57D42">
        <w:rPr>
          <w:rFonts w:ascii="Cambria" w:hAnsi="Cambria"/>
          <w:spacing w:val="-4"/>
        </w:rPr>
        <w:t xml:space="preserve"> z </w:t>
      </w:r>
      <w:r w:rsidRPr="00C57D42">
        <w:rPr>
          <w:rFonts w:ascii="Cambria" w:hAnsi="Cambria"/>
          <w:spacing w:val="-4"/>
        </w:rPr>
        <w:t>dokumentami</w:t>
      </w:r>
      <w:r w:rsidR="008C49E7" w:rsidRPr="00C57D42">
        <w:rPr>
          <w:rFonts w:ascii="Cambria" w:hAnsi="Cambria"/>
          <w:spacing w:val="-4"/>
        </w:rPr>
        <w:t xml:space="preserve"> i </w:t>
      </w:r>
      <w:r w:rsidRPr="00C57D42">
        <w:rPr>
          <w:rFonts w:ascii="Cambria" w:hAnsi="Cambria"/>
          <w:spacing w:val="-4"/>
        </w:rPr>
        <w:t>kluczykami wskutek użycia podstępu (celowe spowodowanie kolizji, wrzucenie pod pojazd przedmiotu, który doprowadzi do jego zatrzymania),</w:t>
      </w:r>
      <w:r w:rsidR="008C49E7" w:rsidRPr="00C57D42">
        <w:rPr>
          <w:rFonts w:ascii="Cambria" w:hAnsi="Cambria"/>
          <w:spacing w:val="-4"/>
        </w:rPr>
        <w:t xml:space="preserve"> a</w:t>
      </w:r>
      <w:r w:rsidR="00BB1742" w:rsidRPr="00C57D42">
        <w:rPr>
          <w:rFonts w:ascii="Cambria" w:hAnsi="Cambria"/>
          <w:spacing w:val="-4"/>
        </w:rPr>
        <w:t xml:space="preserve"> </w:t>
      </w:r>
      <w:r w:rsidRPr="00C57D42">
        <w:rPr>
          <w:rFonts w:ascii="Cambria" w:hAnsi="Cambria"/>
          <w:spacing w:val="-4"/>
        </w:rPr>
        <w:t>także działanie jawne, polegające na zaborze pojazdu chwilowo opuszczonego przez posiadacza, działającego</w:t>
      </w:r>
      <w:r w:rsidR="008C49E7" w:rsidRPr="00C57D42">
        <w:rPr>
          <w:rFonts w:ascii="Cambria" w:hAnsi="Cambria"/>
          <w:spacing w:val="-4"/>
        </w:rPr>
        <w:t xml:space="preserve"> w </w:t>
      </w:r>
      <w:r w:rsidRPr="00C57D42">
        <w:rPr>
          <w:rFonts w:ascii="Cambria" w:hAnsi="Cambria"/>
          <w:spacing w:val="-4"/>
        </w:rPr>
        <w:t>stanie wyższej konieczności,</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udzielenia pomocy.</w:t>
      </w:r>
    </w:p>
    <w:p w14:paraId="24F3409E" w14:textId="4AF0D5B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w:t>
      </w:r>
      <w:r w:rsidR="008C49E7" w:rsidRPr="00C57D42">
        <w:rPr>
          <w:rFonts w:ascii="Cambria" w:hAnsi="Cambria"/>
          <w:b/>
          <w:bCs/>
          <w:spacing w:val="-4"/>
        </w:rPr>
        <w:t xml:space="preserve"> z </w:t>
      </w:r>
      <w:r w:rsidRPr="00C57D42">
        <w:rPr>
          <w:rFonts w:ascii="Cambria" w:hAnsi="Cambria"/>
          <w:b/>
          <w:bCs/>
          <w:spacing w:val="-4"/>
        </w:rPr>
        <w:t>włamaniem</w:t>
      </w:r>
      <w:r w:rsidRPr="00C57D42">
        <w:rPr>
          <w:rFonts w:ascii="Cambria" w:hAnsi="Cambria"/>
          <w:spacing w:val="-4"/>
        </w:rPr>
        <w:t xml:space="preserve"> – zabór</w:t>
      </w:r>
      <w:r w:rsidR="008C49E7" w:rsidRPr="00C57D42">
        <w:rPr>
          <w:rFonts w:ascii="Cambria" w:hAnsi="Cambria"/>
          <w:spacing w:val="-4"/>
        </w:rPr>
        <w:t xml:space="preserve"> w </w:t>
      </w:r>
      <w:r w:rsidRPr="00C57D42">
        <w:rPr>
          <w:rFonts w:ascii="Cambria" w:hAnsi="Cambria"/>
          <w:spacing w:val="-4"/>
        </w:rPr>
        <w:t>celu przywłaszczenia (kradzież) ubezpieczonego mienia</w:t>
      </w:r>
      <w:r w:rsidR="008C49E7" w:rsidRPr="00C57D42">
        <w:rPr>
          <w:rFonts w:ascii="Cambria" w:hAnsi="Cambria"/>
          <w:spacing w:val="-4"/>
        </w:rPr>
        <w:t xml:space="preserve"> w </w:t>
      </w:r>
      <w:r w:rsidRPr="00C57D42">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C57D42">
        <w:rPr>
          <w:rFonts w:ascii="Cambria" w:hAnsi="Cambria"/>
          <w:spacing w:val="-4"/>
        </w:rPr>
        <w:t xml:space="preserve"> i </w:t>
      </w:r>
      <w:r w:rsidRPr="00C57D42">
        <w:rPr>
          <w:rFonts w:ascii="Cambria" w:hAnsi="Cambria"/>
          <w:spacing w:val="-4"/>
        </w:rPr>
        <w:t>zabezpieczeń), będącej częścią konstrukcji pomieszczenia zamkniętego lub specjalnym zamknięciem utrudniającym dostęp do jego wnętrza.</w:t>
      </w:r>
    </w:p>
    <w:p w14:paraId="2302BB7A" w14:textId="4E5ECCA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Rabunek (rozbój)</w:t>
      </w:r>
      <w:r w:rsidRPr="00C57D42">
        <w:rPr>
          <w:rFonts w:ascii="Cambria" w:hAnsi="Cambria"/>
          <w:spacing w:val="-4"/>
        </w:rPr>
        <w:t xml:space="preserve"> – kradzież ubezpieczonego mienia przy użyciu przemocy wobec osoby lub groźby natych</w:t>
      </w:r>
      <w:r w:rsidR="00A016BC" w:rsidRPr="00C57D42">
        <w:rPr>
          <w:rFonts w:ascii="Cambria" w:hAnsi="Cambria"/>
          <w:spacing w:val="-4"/>
        </w:rPr>
        <w:softHyphen/>
      </w:r>
      <w:r w:rsidRPr="00C57D42">
        <w:rPr>
          <w:rFonts w:ascii="Cambria" w:hAnsi="Cambria"/>
          <w:spacing w:val="-4"/>
        </w:rPr>
        <w:t>miasto</w:t>
      </w:r>
      <w:r w:rsidR="00A016BC" w:rsidRPr="00C57D42">
        <w:rPr>
          <w:rFonts w:ascii="Cambria" w:hAnsi="Cambria"/>
          <w:spacing w:val="-4"/>
        </w:rPr>
        <w:softHyphen/>
      </w:r>
      <w:r w:rsidRPr="00C57D42">
        <w:rPr>
          <w:rFonts w:ascii="Cambria" w:hAnsi="Cambria"/>
          <w:spacing w:val="-4"/>
        </w:rPr>
        <w:t>wego jej użycia albo</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doprowadzeniem człowieka do stanu nieprzytomności lub bezbronności. Za rabunek (rozbój) uważa się także postępowanie sprawcy, który</w:t>
      </w:r>
      <w:r w:rsidR="008C49E7" w:rsidRPr="00C57D42">
        <w:rPr>
          <w:rFonts w:ascii="Cambria" w:hAnsi="Cambria"/>
          <w:spacing w:val="-4"/>
        </w:rPr>
        <w:t xml:space="preserve"> w </w:t>
      </w:r>
      <w:r w:rsidRPr="00C57D42">
        <w:rPr>
          <w:rFonts w:ascii="Cambria" w:hAnsi="Cambria"/>
          <w:spacing w:val="-4"/>
        </w:rPr>
        <w:t>celu utrzymania się</w:t>
      </w:r>
      <w:r w:rsidR="008C49E7" w:rsidRPr="00C57D42">
        <w:rPr>
          <w:rFonts w:ascii="Cambria" w:hAnsi="Cambria"/>
          <w:spacing w:val="-4"/>
        </w:rPr>
        <w:t xml:space="preserve"> w </w:t>
      </w:r>
      <w:r w:rsidRPr="00C57D42">
        <w:rPr>
          <w:rFonts w:ascii="Cambria" w:hAnsi="Cambria"/>
          <w:spacing w:val="-4"/>
        </w:rPr>
        <w:t>posiadaniu zabranej ubezpieczonej rzeczy, bezpośrednio po dokonaniu kradzieży, używa przemocy wobec osoby lub grozi natychmiastowym jej użyciem albo doprowadza człowieka do stanu nieprzytomności lub bezbronności.</w:t>
      </w:r>
    </w:p>
    <w:p w14:paraId="3ADEF523" w14:textId="2C23B8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w:t>
      </w:r>
      <w:r w:rsidRPr="00C57D42">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charakterze nagłym, niespodziewanym</w:t>
      </w:r>
      <w:r w:rsidR="008C49E7" w:rsidRPr="00C57D42">
        <w:rPr>
          <w:rFonts w:ascii="Cambria" w:hAnsi="Cambria"/>
          <w:spacing w:val="-4"/>
        </w:rPr>
        <w:t xml:space="preserve"> i </w:t>
      </w:r>
      <w:r w:rsidRPr="00C57D42">
        <w:rPr>
          <w:rFonts w:ascii="Cambria" w:hAnsi="Cambria"/>
          <w:spacing w:val="-4"/>
        </w:rPr>
        <w:t xml:space="preserve">niezależnym od woli </w:t>
      </w:r>
      <w:r w:rsidR="00A016BC" w:rsidRPr="00C57D42">
        <w:rPr>
          <w:rFonts w:ascii="Cambria" w:hAnsi="Cambria"/>
          <w:spacing w:val="-4"/>
        </w:rPr>
        <w:t>u</w:t>
      </w:r>
      <w:r w:rsidRPr="00C57D42">
        <w:rPr>
          <w:rFonts w:ascii="Cambria" w:hAnsi="Cambria"/>
          <w:spacing w:val="-4"/>
        </w:rPr>
        <w:t>bezpieczającego.</w:t>
      </w:r>
    </w:p>
    <w:p w14:paraId="166F13F0" w14:textId="3226D39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stosuje się odmiennych zapisów warunków ubezpiec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tym uzależniających odpowiedzialność ubezpieczyciela za jedne zdarzenia od ubezpieczenia innych zdarzeń.</w:t>
      </w:r>
    </w:p>
    <w:p w14:paraId="3E5C97F5" w14:textId="132123A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szkodę rozumie się także zanieczyszczenie lub skażenie ubezpieczonego mienia, powstałe na skutek jednego lub kilku zdarzeń losowych objętych umową ubezpieczenia, jeżeli</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wyniku skażenia lub zanieczyszczenia nie może ono spełniać swoich funkcji</w:t>
      </w:r>
      <w:r w:rsidR="008C49E7" w:rsidRPr="00C57D42">
        <w:rPr>
          <w:rFonts w:ascii="Cambria" w:hAnsi="Cambria"/>
          <w:spacing w:val="-4"/>
        </w:rPr>
        <w:t xml:space="preserve"> i </w:t>
      </w:r>
      <w:r w:rsidRPr="00C57D42">
        <w:rPr>
          <w:rFonts w:ascii="Cambria" w:hAnsi="Cambria"/>
          <w:spacing w:val="-4"/>
        </w:rPr>
        <w:t>być prawidłowo eksploatowane, bez względu na to czy miało miejsce fizyczne uszkodzenie lub zniszczenie.</w:t>
      </w:r>
    </w:p>
    <w:p w14:paraId="013E6D92" w14:textId="49A77D3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atastrofa budowlana</w:t>
      </w:r>
      <w:r w:rsidRPr="00C57D42">
        <w:rPr>
          <w:rFonts w:ascii="Cambria" w:hAnsi="Cambria"/>
          <w:spacing w:val="-4"/>
        </w:rPr>
        <w:t xml:space="preserve"> – szkody powstał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ubezpieczonym mieniu wskutek niezamierzonego, gwałtownego zniszczenia obiektu budowlanego lub jego części,</w:t>
      </w:r>
      <w:r w:rsidR="008C49E7" w:rsidRPr="00C57D42">
        <w:rPr>
          <w:rFonts w:ascii="Cambria" w:hAnsi="Cambria"/>
          <w:spacing w:val="-4"/>
        </w:rPr>
        <w:t xml:space="preserve"> a </w:t>
      </w:r>
      <w:r w:rsidRPr="00C57D42">
        <w:rPr>
          <w:rFonts w:ascii="Cambria" w:hAnsi="Cambria"/>
          <w:spacing w:val="-4"/>
        </w:rPr>
        <w:t>także konstrukcyjnych elementów rusztowań, elementów urządzeń formujących, ścianek szczelnych</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odbudowy wykopów – zgodnie</w:t>
      </w:r>
      <w:r w:rsidR="008C49E7" w:rsidRPr="00C57D42">
        <w:rPr>
          <w:rFonts w:ascii="Cambria" w:hAnsi="Cambria"/>
          <w:spacing w:val="-4"/>
        </w:rPr>
        <w:t xml:space="preserve"> z </w:t>
      </w:r>
      <w:r w:rsidRPr="00C57D42">
        <w:rPr>
          <w:rFonts w:ascii="Cambria" w:hAnsi="Cambria"/>
          <w:spacing w:val="-4"/>
        </w:rPr>
        <w:t>definicją zawart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3</w:t>
      </w:r>
      <w:r w:rsidR="00362CE7" w:rsidRPr="00C57D42">
        <w:rPr>
          <w:rFonts w:ascii="Cambria" w:hAnsi="Cambria"/>
          <w:spacing w:val="-4"/>
        </w:rPr>
        <w:t xml:space="preserve"> ust. </w:t>
      </w:r>
      <w:r w:rsidRPr="00C57D42">
        <w:rPr>
          <w:rFonts w:ascii="Cambria" w:hAnsi="Cambria"/>
          <w:spacing w:val="-4"/>
        </w:rPr>
        <w:t>1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7 lipca 199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budowlane,</w:t>
      </w:r>
      <w:r w:rsidR="008C49E7" w:rsidRPr="00C57D42">
        <w:rPr>
          <w:rFonts w:ascii="Cambria" w:hAnsi="Cambria"/>
          <w:spacing w:val="-4"/>
        </w:rPr>
        <w:t xml:space="preserve"> o </w:t>
      </w:r>
      <w:r w:rsidRPr="00C57D42">
        <w:rPr>
          <w:rFonts w:ascii="Cambria" w:hAnsi="Cambria"/>
          <w:spacing w:val="-4"/>
        </w:rPr>
        <w:t>którym zostały powiadomione podmioty określon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5</w:t>
      </w:r>
      <w:r w:rsidR="00362CE7" w:rsidRPr="00C57D42">
        <w:rPr>
          <w:rFonts w:ascii="Cambria" w:hAnsi="Cambria"/>
          <w:spacing w:val="-4"/>
        </w:rPr>
        <w:t xml:space="preserve"> ust. </w:t>
      </w:r>
      <w:r w:rsidRPr="00C57D42">
        <w:rPr>
          <w:rFonts w:ascii="Cambria" w:hAnsi="Cambria"/>
          <w:spacing w:val="-4"/>
        </w:rPr>
        <w:t>1 tejże ustawy.</w:t>
      </w:r>
    </w:p>
    <w:p w14:paraId="52FE2C2A"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jest katastrofą budowlaną:</w:t>
      </w:r>
    </w:p>
    <w:p w14:paraId="7BF134F3" w14:textId="45A82276" w:rsidR="003A2D23" w:rsidRPr="00C57D42" w:rsidRDefault="003A2D23" w:rsidP="00F1614D">
      <w:pPr>
        <w:pStyle w:val="Akapitzlist"/>
        <w:widowControl w:val="0"/>
        <w:numPr>
          <w:ilvl w:val="0"/>
          <w:numId w:val="35"/>
        </w:numPr>
        <w:spacing w:before="40" w:after="0" w:line="240" w:lineRule="auto"/>
        <w:ind w:left="284" w:hanging="284"/>
        <w:contextualSpacing w:val="0"/>
        <w:jc w:val="both"/>
        <w:rPr>
          <w:rFonts w:ascii="Cambria" w:hAnsi="Cambria"/>
          <w:spacing w:val="-4"/>
        </w:rPr>
      </w:pPr>
      <w:r w:rsidRPr="00C57D42">
        <w:rPr>
          <w:rFonts w:ascii="Cambria" w:hAnsi="Cambria"/>
          <w:spacing w:val="-4"/>
        </w:rPr>
        <w:t>uszkodzenie elementu wbudowanego</w:t>
      </w:r>
      <w:r w:rsidR="008C49E7" w:rsidRPr="00C57D42">
        <w:rPr>
          <w:rFonts w:ascii="Cambria" w:hAnsi="Cambria"/>
          <w:spacing w:val="-4"/>
        </w:rPr>
        <w:t xml:space="preserve"> w </w:t>
      </w:r>
      <w:r w:rsidRPr="00C57D42">
        <w:rPr>
          <w:rFonts w:ascii="Cambria" w:hAnsi="Cambria"/>
          <w:spacing w:val="-4"/>
        </w:rPr>
        <w:t>obiekt budowlany, nadającego się do naprawy lub wymiany;</w:t>
      </w:r>
    </w:p>
    <w:p w14:paraId="6F8956F2" w14:textId="405031EB" w:rsidR="003A2D23" w:rsidRPr="00C57D42" w:rsidRDefault="003A2D23" w:rsidP="00F1614D">
      <w:pPr>
        <w:pStyle w:val="Akapitzlist"/>
        <w:widowControl w:val="0"/>
        <w:numPr>
          <w:ilvl w:val="0"/>
          <w:numId w:val="35"/>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 urządzeń budowlanych związanych</w:t>
      </w:r>
      <w:r w:rsidR="008C49E7" w:rsidRPr="00C57D42">
        <w:rPr>
          <w:rFonts w:ascii="Cambria" w:hAnsi="Cambria"/>
          <w:spacing w:val="-4"/>
        </w:rPr>
        <w:t xml:space="preserve"> z </w:t>
      </w:r>
      <w:r w:rsidRPr="00C57D42">
        <w:rPr>
          <w:rFonts w:ascii="Cambria" w:hAnsi="Cambria"/>
          <w:spacing w:val="-4"/>
        </w:rPr>
        <w:t>budynkami;</w:t>
      </w:r>
    </w:p>
    <w:p w14:paraId="02D967BF" w14:textId="77777777" w:rsidR="003A2D23" w:rsidRPr="00C57D42" w:rsidRDefault="003A2D23" w:rsidP="00F1614D">
      <w:pPr>
        <w:pStyle w:val="Akapitzlist"/>
        <w:widowControl w:val="0"/>
        <w:numPr>
          <w:ilvl w:val="0"/>
          <w:numId w:val="35"/>
        </w:numPr>
        <w:spacing w:after="40" w:line="240" w:lineRule="auto"/>
        <w:ind w:left="284" w:hanging="284"/>
        <w:contextualSpacing w:val="0"/>
        <w:jc w:val="both"/>
        <w:rPr>
          <w:rFonts w:ascii="Cambria" w:hAnsi="Cambria"/>
          <w:spacing w:val="-4"/>
        </w:rPr>
      </w:pPr>
      <w:r w:rsidRPr="00C57D42">
        <w:rPr>
          <w:rFonts w:ascii="Cambria" w:hAnsi="Cambria"/>
          <w:spacing w:val="-4"/>
        </w:rPr>
        <w:t>awaria instalacji.</w:t>
      </w:r>
    </w:p>
    <w:p w14:paraId="696DB82A" w14:textId="3EC11AF1"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Z zakresu odpowiedzialności</w:t>
      </w:r>
      <w:r w:rsidR="008C49E7" w:rsidRPr="00C57D42">
        <w:rPr>
          <w:rFonts w:ascii="Cambria" w:hAnsi="Cambria"/>
          <w:spacing w:val="-6"/>
        </w:rPr>
        <w:t xml:space="preserve"> w </w:t>
      </w:r>
      <w:r w:rsidRPr="00C57D42">
        <w:rPr>
          <w:rFonts w:ascii="Cambria" w:hAnsi="Cambria"/>
          <w:spacing w:val="-6"/>
        </w:rPr>
        <w:t>ramach katastrofy budowlanej wyłączone są budynki wyłączone</w:t>
      </w:r>
      <w:r w:rsidR="008C49E7" w:rsidRPr="00C57D42">
        <w:rPr>
          <w:rFonts w:ascii="Cambria" w:hAnsi="Cambria"/>
          <w:spacing w:val="-6"/>
        </w:rPr>
        <w:t xml:space="preserve"> </w:t>
      </w:r>
      <w:r w:rsidR="00A016BC" w:rsidRPr="00C57D42">
        <w:rPr>
          <w:rFonts w:ascii="Cambria" w:hAnsi="Cambria"/>
          <w:spacing w:val="-6"/>
        </w:rPr>
        <w:t xml:space="preserve">z </w:t>
      </w:r>
      <w:r w:rsidRPr="00C57D42">
        <w:rPr>
          <w:rFonts w:ascii="Cambria" w:hAnsi="Cambria"/>
          <w:spacing w:val="-6"/>
        </w:rPr>
        <w:t>eksploatacji</w:t>
      </w:r>
      <w:r w:rsidR="00BB1742" w:rsidRPr="00C57D42">
        <w:rPr>
          <w:rFonts w:ascii="Cambria" w:hAnsi="Cambria"/>
          <w:spacing w:val="-6"/>
        </w:rPr>
        <w:t>, w złym stanie technicznym lub przeznaczone do rozbiórki</w:t>
      </w:r>
      <w:r w:rsidRPr="00C57D42">
        <w:rPr>
          <w:rFonts w:ascii="Cambria" w:hAnsi="Cambria"/>
          <w:spacing w:val="-6"/>
        </w:rPr>
        <w:t>.</w:t>
      </w:r>
    </w:p>
    <w:p w14:paraId="313F22CA" w14:textId="3FA431C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ażdym okresie ubezpieczenia na jedno</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 xml:space="preserve">zakresie obligatoryjnym: </w:t>
      </w:r>
      <w:r w:rsidR="0020144B">
        <w:rPr>
          <w:rFonts w:ascii="Cambria" w:hAnsi="Cambria"/>
          <w:spacing w:val="-4"/>
        </w:rPr>
        <w:t>1</w:t>
      </w:r>
      <w:r w:rsidR="00362CE7" w:rsidRPr="00C57D42">
        <w:rPr>
          <w:rFonts w:ascii="Cambria" w:hAnsi="Cambria"/>
          <w:spacing w:val="-4"/>
        </w:rPr>
        <w:t> 000 000,00 zł</w:t>
      </w:r>
      <w:r w:rsidRPr="00C57D42">
        <w:rPr>
          <w:rFonts w:ascii="Cambria" w:hAnsi="Cambria"/>
          <w:spacing w:val="-4"/>
        </w:rPr>
        <w:t>.</w:t>
      </w:r>
    </w:p>
    <w:p w14:paraId="5E266FB4" w14:textId="16AFF6B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radzieży stałych elementów budynków</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budowl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039841CF" w14:textId="720CEACC" w:rsidR="003A2D23" w:rsidRPr="00C57D42" w:rsidRDefault="003A2D23" w:rsidP="00F1614D">
      <w:pPr>
        <w:pStyle w:val="Akapitzlist"/>
        <w:widowControl w:val="0"/>
        <w:numPr>
          <w:ilvl w:val="0"/>
          <w:numId w:val="36"/>
        </w:numPr>
        <w:spacing w:before="40" w:after="0" w:line="240" w:lineRule="auto"/>
        <w:ind w:left="425" w:hanging="425"/>
        <w:contextualSpacing w:val="0"/>
        <w:jc w:val="both"/>
        <w:rPr>
          <w:rFonts w:ascii="Cambria" w:hAnsi="Cambria"/>
          <w:spacing w:val="-6"/>
        </w:rPr>
      </w:pPr>
      <w:r w:rsidRPr="00C57D42">
        <w:rPr>
          <w:rFonts w:ascii="Cambria" w:hAnsi="Cambria"/>
          <w:spacing w:val="-6"/>
        </w:rPr>
        <w:t>Ochroną ubezpieczeniową dodatkowo objęte są szkody spowodowane kradzieżą (zaborem) elementów stałych</w:t>
      </w:r>
      <w:r w:rsidR="008C49E7" w:rsidRPr="00C57D42">
        <w:rPr>
          <w:rFonts w:ascii="Cambria" w:hAnsi="Cambria"/>
          <w:spacing w:val="-6"/>
        </w:rPr>
        <w:t xml:space="preserve"> i </w:t>
      </w:r>
      <w:r w:rsidRPr="00C57D42">
        <w:rPr>
          <w:rFonts w:ascii="Cambria" w:hAnsi="Cambria"/>
          <w:spacing w:val="-6"/>
        </w:rPr>
        <w:t>urządzeń budynków</w:t>
      </w:r>
      <w:r w:rsidR="008C49E7" w:rsidRPr="00C57D42">
        <w:rPr>
          <w:rFonts w:ascii="Cambria" w:hAnsi="Cambria"/>
          <w:spacing w:val="-6"/>
        </w:rPr>
        <w:t xml:space="preserve"> i </w:t>
      </w:r>
      <w:r w:rsidRPr="00C57D42">
        <w:rPr>
          <w:rFonts w:ascii="Cambria" w:hAnsi="Cambria"/>
          <w:spacing w:val="-6"/>
        </w:rPr>
        <w:t>budowli oraz elementów działki</w:t>
      </w:r>
      <w:r w:rsidR="00114D4C" w:rsidRPr="00C57D42">
        <w:rPr>
          <w:rFonts w:ascii="Cambria" w:hAnsi="Cambria"/>
          <w:spacing w:val="-6"/>
        </w:rPr>
        <w:t xml:space="preserve"> (np. </w:t>
      </w:r>
      <w:r w:rsidRPr="00C57D42">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C57D42">
        <w:rPr>
          <w:rFonts w:ascii="Cambria" w:hAnsi="Cambria"/>
          <w:spacing w:val="-6"/>
        </w:rPr>
        <w:t xml:space="preserve"> i </w:t>
      </w:r>
      <w:r w:rsidRPr="00C57D42">
        <w:rPr>
          <w:rFonts w:ascii="Cambria" w:hAnsi="Cambria"/>
          <w:spacing w:val="-6"/>
        </w:rPr>
        <w:t>elementów) oraz szkody</w:t>
      </w:r>
      <w:r w:rsidR="008C49E7" w:rsidRPr="00C57D42">
        <w:rPr>
          <w:rFonts w:ascii="Cambria" w:hAnsi="Cambria"/>
          <w:spacing w:val="-6"/>
        </w:rPr>
        <w:t xml:space="preserve"> w </w:t>
      </w:r>
      <w:r w:rsidRPr="00C57D42">
        <w:rPr>
          <w:rFonts w:ascii="Cambria" w:hAnsi="Cambria"/>
          <w:spacing w:val="-6"/>
        </w:rPr>
        <w:t xml:space="preserve">ubezpieczonych obiektach małej architektury spowodowane kradzieżą elementów tych obiektów. </w:t>
      </w:r>
    </w:p>
    <w:p w14:paraId="03214784" w14:textId="2540E7AC" w:rsidR="003A2D23" w:rsidRPr="00C57D42" w:rsidRDefault="003A2D23" w:rsidP="00F1614D">
      <w:pPr>
        <w:pStyle w:val="Akapitzlist"/>
        <w:widowControl w:val="0"/>
        <w:numPr>
          <w:ilvl w:val="0"/>
          <w:numId w:val="36"/>
        </w:numPr>
        <w:spacing w:after="0" w:line="240" w:lineRule="auto"/>
        <w:ind w:left="425" w:hanging="425"/>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2EC157F7" w14:textId="13D3836B" w:rsidR="003A2D23" w:rsidRPr="00C57D42" w:rsidRDefault="003A2D23" w:rsidP="00F1614D">
      <w:pPr>
        <w:pStyle w:val="Akapitzlist"/>
        <w:widowControl w:val="0"/>
        <w:numPr>
          <w:ilvl w:val="0"/>
          <w:numId w:val="36"/>
        </w:numPr>
        <w:spacing w:after="40" w:line="240" w:lineRule="auto"/>
        <w:ind w:left="425" w:hanging="425"/>
        <w:contextualSpacing w:val="0"/>
        <w:jc w:val="both"/>
        <w:rPr>
          <w:rFonts w:ascii="Cambria" w:hAnsi="Cambria"/>
          <w:spacing w:val="-4"/>
        </w:rPr>
      </w:pPr>
      <w:r w:rsidRPr="00C57D42">
        <w:rPr>
          <w:rFonts w:ascii="Cambria" w:hAnsi="Cambria"/>
          <w:spacing w:val="-4"/>
        </w:rPr>
        <w:t>Limit odpowiedzialności wynosi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każdym okresie ubezpieczenia.</w:t>
      </w:r>
    </w:p>
    <w:p w14:paraId="4A585D5F" w14:textId="1E13AD0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w:t>
      </w:r>
      <w:r w:rsidRPr="00C57D42">
        <w:rPr>
          <w:rFonts w:ascii="Cambria" w:hAnsi="Cambria"/>
          <w:spacing w:val="-4"/>
        </w:rPr>
        <w:t xml:space="preserve"> – bez względu na postanowienia ogólnych bądź szczególnych warunków ubezpieczenia, strony umowy ubezpieczenia uzgodniły, że:</w:t>
      </w:r>
    </w:p>
    <w:p w14:paraId="3B02F0A9" w14:textId="6F5FC3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Bez względu na stopień amortyzacji lub zużycia technicznego danego przedmiotu ubezpieczenia, ubezpieczonego</w:t>
      </w:r>
      <w:r w:rsidR="008C49E7" w:rsidRPr="00C57D42">
        <w:rPr>
          <w:rFonts w:ascii="Cambria" w:hAnsi="Cambria"/>
          <w:spacing w:val="-4"/>
        </w:rPr>
        <w:t xml:space="preserve"> w </w:t>
      </w:r>
      <w:r w:rsidRPr="00C57D42">
        <w:rPr>
          <w:rFonts w:ascii="Cambria" w:hAnsi="Cambria"/>
          <w:spacing w:val="-4"/>
        </w:rPr>
        <w:t>wartości księgowej brutto lub odtworzeniowej nowej, odszkodowanie wypłacane jest</w:t>
      </w:r>
      <w:r w:rsidR="008C49E7" w:rsidRPr="00C57D42">
        <w:rPr>
          <w:rFonts w:ascii="Cambria" w:hAnsi="Cambria"/>
          <w:spacing w:val="-4"/>
        </w:rPr>
        <w:t xml:space="preserve"> w </w:t>
      </w:r>
      <w:r w:rsidRPr="00C57D42">
        <w:rPr>
          <w:rFonts w:ascii="Cambria" w:hAnsi="Cambria"/>
          <w:spacing w:val="-4"/>
        </w:rPr>
        <w:t>pełnej wysokości, obejmującej koszt naprawy, wymiany, nabycia lub odbudowy</w:t>
      </w:r>
      <w:r w:rsidR="00477487" w:rsidRPr="00C57D42">
        <w:rPr>
          <w:rFonts w:ascii="Cambria" w:hAnsi="Cambria"/>
          <w:spacing w:val="-4"/>
        </w:rPr>
        <w:t>,</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uwzględnieniem kosztów montażu, demontażu, transportu, ceł</w:t>
      </w:r>
      <w:r w:rsidR="008C49E7" w:rsidRPr="00C57D42">
        <w:rPr>
          <w:rFonts w:ascii="Cambria" w:hAnsi="Cambria"/>
          <w:spacing w:val="-4"/>
        </w:rPr>
        <w:t xml:space="preserve"> i </w:t>
      </w:r>
      <w:r w:rsidRPr="00C57D42">
        <w:rPr>
          <w:rFonts w:ascii="Cambria" w:hAnsi="Cambria"/>
          <w:spacing w:val="-4"/>
        </w:rPr>
        <w:t>innych opłat, do sumy ubezpieczenia uszkodzonej, zniszczonej lub utraconej rzeczy, nie więcej jednak niż suma ubezpieczenia albo cena takiej samej lub podobnej rzeczy nowej,</w:t>
      </w:r>
      <w:r w:rsidR="008C49E7" w:rsidRPr="00C57D42">
        <w:rPr>
          <w:rFonts w:ascii="Cambria" w:hAnsi="Cambria"/>
          <w:spacing w:val="-4"/>
        </w:rPr>
        <w:t xml:space="preserve"> w </w:t>
      </w:r>
      <w:r w:rsidRPr="00C57D42">
        <w:rPr>
          <w:rFonts w:ascii="Cambria" w:hAnsi="Cambria"/>
          <w:spacing w:val="-4"/>
        </w:rPr>
        <w:t>zależności od tego, która</w:t>
      </w:r>
      <w:r w:rsidR="008C49E7" w:rsidRPr="00C57D42">
        <w:rPr>
          <w:rFonts w:ascii="Cambria" w:hAnsi="Cambria"/>
          <w:spacing w:val="-4"/>
        </w:rPr>
        <w:t xml:space="preserve"> z </w:t>
      </w:r>
      <w:r w:rsidRPr="00C57D42">
        <w:rPr>
          <w:rFonts w:ascii="Cambria" w:hAnsi="Cambria"/>
          <w:spacing w:val="-4"/>
        </w:rPr>
        <w:t xml:space="preserve">nich jest niższa. Jakiekolwiek postanowienia ogólnych </w:t>
      </w:r>
      <w:r w:rsidR="00477487" w:rsidRPr="00C57D42">
        <w:rPr>
          <w:rFonts w:ascii="Cambria" w:hAnsi="Cambria"/>
          <w:spacing w:val="-4"/>
        </w:rPr>
        <w:t xml:space="preserve">lub szczególnych </w:t>
      </w:r>
      <w:r w:rsidRPr="00C57D42">
        <w:rPr>
          <w:rFonts w:ascii="Cambria" w:hAnsi="Cambria"/>
          <w:spacing w:val="-4"/>
        </w:rPr>
        <w:t xml:space="preserve">warunków ubezpieczenia, dotyczące proporcjonalnego zmniejszenia odszkodowania </w:t>
      </w:r>
      <w:r w:rsidR="00477487" w:rsidRPr="00C57D42">
        <w:rPr>
          <w:rFonts w:ascii="Cambria" w:hAnsi="Cambria"/>
          <w:spacing w:val="-4"/>
        </w:rPr>
        <w:br/>
      </w:r>
      <w:r w:rsidRPr="00C57D42">
        <w:rPr>
          <w:rFonts w:ascii="Cambria" w:hAnsi="Cambria"/>
          <w:spacing w:val="-4"/>
        </w:rPr>
        <w:t>lub innej jego redukcji</w:t>
      </w:r>
      <w:r w:rsidR="00114D4C" w:rsidRPr="00C57D42">
        <w:rPr>
          <w:rFonts w:ascii="Cambria" w:hAnsi="Cambria"/>
          <w:spacing w:val="-4"/>
        </w:rPr>
        <w:t xml:space="preserve"> (w </w:t>
      </w:r>
      <w:r w:rsidRPr="00C57D42">
        <w:rPr>
          <w:rFonts w:ascii="Cambria" w:hAnsi="Cambria"/>
          <w:spacing w:val="-4"/>
        </w:rPr>
        <w:t>tym proporcjonalnej), nie będą miały zastosowania.</w:t>
      </w:r>
    </w:p>
    <w:p w14:paraId="73807702" w14:textId="77777777" w:rsidR="006310F5" w:rsidRPr="00C57D42" w:rsidRDefault="006310F5" w:rsidP="00C57D42">
      <w:pPr>
        <w:widowControl w:val="0"/>
        <w:spacing w:after="0" w:line="240" w:lineRule="auto"/>
        <w:jc w:val="both"/>
        <w:rPr>
          <w:rFonts w:ascii="Cambria" w:hAnsi="Cambria"/>
          <w:spacing w:val="-4"/>
        </w:rPr>
      </w:pPr>
      <w:r w:rsidRPr="00C57D42">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C57D42">
        <w:rPr>
          <w:rFonts w:ascii="Cambria" w:hAnsi="Cambria"/>
          <w:spacing w:val="-4"/>
        </w:rPr>
        <w:br/>
        <w:t>lub odtworzenia mienia, nie więcej jednak niż suma ubezpieczenia albo cena takiej samej lub podobnej rzeczy nowej, w zależności od tego, która z nich jest niższa.</w:t>
      </w:r>
    </w:p>
    <w:p w14:paraId="160F5BC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nserwatorska</w:t>
      </w:r>
      <w:r w:rsidRPr="00C57D42">
        <w:rPr>
          <w:rFonts w:ascii="Cambria" w:hAnsi="Cambria"/>
          <w:spacing w:val="-4"/>
        </w:rPr>
        <w:t xml:space="preserve"> – bez względu na postanowienia ogólnych bądź szczególnych warunków ubezpieczenia, strony umowy ubezpieczenia uzgodniły, że:</w:t>
      </w:r>
    </w:p>
    <w:p w14:paraId="514179D5" w14:textId="57BA6292" w:rsidR="00477487" w:rsidRPr="00C57D42" w:rsidRDefault="00477487" w:rsidP="00F1614D">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W</w:t>
      </w:r>
      <w:r w:rsidR="003A2D23" w:rsidRPr="00C57D42">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C57D42">
        <w:rPr>
          <w:rFonts w:ascii="Cambria" w:hAnsi="Cambria"/>
          <w:spacing w:val="-4"/>
        </w:rPr>
        <w:t xml:space="preserve"> w </w:t>
      </w:r>
      <w:r w:rsidR="003A2D23" w:rsidRPr="00C57D42">
        <w:rPr>
          <w:rFonts w:ascii="Cambria" w:hAnsi="Cambria"/>
          <w:spacing w:val="-4"/>
        </w:rPr>
        <w:t>oparciu</w:t>
      </w:r>
      <w:r w:rsidR="008C49E7" w:rsidRPr="00C57D42">
        <w:rPr>
          <w:rFonts w:ascii="Cambria" w:hAnsi="Cambria"/>
          <w:spacing w:val="-4"/>
        </w:rPr>
        <w:t xml:space="preserve"> o</w:t>
      </w:r>
      <w:r w:rsidRPr="00C57D42">
        <w:rPr>
          <w:rFonts w:ascii="Cambria" w:hAnsi="Cambria"/>
          <w:spacing w:val="-4"/>
        </w:rPr>
        <w:t xml:space="preserve"> </w:t>
      </w:r>
      <w:r w:rsidR="003A2D23" w:rsidRPr="00C57D42">
        <w:rPr>
          <w:rFonts w:ascii="Cambria" w:hAnsi="Cambria"/>
          <w:spacing w:val="-4"/>
        </w:rPr>
        <w:t>Katalog Nakładów Rzeczowych, standardy</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 xml:space="preserve">opracowania Pracowni Konserwacji Zabytków </w:t>
      </w:r>
      <w:r w:rsidRPr="00C57D42">
        <w:rPr>
          <w:rFonts w:ascii="Cambria" w:hAnsi="Cambria"/>
          <w:spacing w:val="-4"/>
        </w:rPr>
        <w:br/>
      </w:r>
      <w:r w:rsidR="003A2D23" w:rsidRPr="00C57D42">
        <w:rPr>
          <w:rFonts w:ascii="Cambria" w:hAnsi="Cambria"/>
          <w:spacing w:val="-4"/>
        </w:rPr>
        <w:t>lub publikowane</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powszechnie stosowane</w:t>
      </w:r>
      <w:r w:rsidR="008C49E7" w:rsidRPr="00C57D42">
        <w:rPr>
          <w:rFonts w:ascii="Cambria" w:hAnsi="Cambria"/>
          <w:spacing w:val="-4"/>
        </w:rPr>
        <w:t xml:space="preserve"> w</w:t>
      </w:r>
      <w:r w:rsidRPr="00C57D42">
        <w:rPr>
          <w:rFonts w:ascii="Cambria" w:hAnsi="Cambria"/>
          <w:spacing w:val="-4"/>
        </w:rPr>
        <w:t xml:space="preserve"> </w:t>
      </w:r>
      <w:r w:rsidR="003A2D23" w:rsidRPr="00C57D42">
        <w:rPr>
          <w:rFonts w:ascii="Cambria" w:hAnsi="Cambria"/>
          <w:spacing w:val="-4"/>
        </w:rPr>
        <w:t xml:space="preserve">budownictwie cenniki SEKOCENBUD dla obiektów zabytkowych. </w:t>
      </w:r>
    </w:p>
    <w:p w14:paraId="5D2677B2" w14:textId="42CEE9B2" w:rsidR="00477487" w:rsidRPr="00C57D42" w:rsidRDefault="003A2D23" w:rsidP="00F1614D">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Odszkodowanie obejmuje koszty odbudowy/przywrócenia do stanu sprzed szkody, wynikające</w:t>
      </w:r>
      <w:r w:rsidR="008C49E7" w:rsidRPr="00C57D42">
        <w:rPr>
          <w:rFonts w:ascii="Cambria" w:hAnsi="Cambria"/>
          <w:spacing w:val="-4"/>
        </w:rPr>
        <w:t xml:space="preserve"> z </w:t>
      </w:r>
      <w:r w:rsidRPr="00C57D42">
        <w:rPr>
          <w:rFonts w:ascii="Cambria" w:hAnsi="Cambria"/>
          <w:spacing w:val="-4"/>
        </w:rPr>
        <w:t>zabytkowego charakteru mi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lecenia konserwatora zabytków lub innych odpowiedzialnych</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kresie służb</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ów</w:t>
      </w:r>
      <w:r w:rsidR="00114D4C" w:rsidRPr="00C57D42">
        <w:rPr>
          <w:rFonts w:ascii="Cambria" w:hAnsi="Cambria"/>
          <w:spacing w:val="-4"/>
        </w:rPr>
        <w:t xml:space="preserve"> (z </w:t>
      </w:r>
      <w:r w:rsidRPr="00C57D42">
        <w:rPr>
          <w:rFonts w:ascii="Cambria" w:hAnsi="Cambria"/>
          <w:spacing w:val="-4"/>
        </w:rPr>
        <w:t>włączeniem zastosowania wymaganej przez konserwatora lub inne służb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y technologii odbudowy/napraw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ykorzystania innych materiałów do odbudowy/</w:t>
      </w:r>
      <w:r w:rsidR="00477487" w:rsidRPr="00C57D42">
        <w:rPr>
          <w:rFonts w:ascii="Cambria" w:hAnsi="Cambria"/>
          <w:spacing w:val="-4"/>
        </w:rPr>
        <w:t xml:space="preserve"> </w:t>
      </w:r>
      <w:r w:rsidRPr="00C57D42">
        <w:rPr>
          <w:rFonts w:ascii="Cambria" w:hAnsi="Cambria"/>
          <w:spacing w:val="-4"/>
        </w:rPr>
        <w:t>naprawy mienia).</w:t>
      </w:r>
    </w:p>
    <w:p w14:paraId="01E5CB3F" w14:textId="308F0CED" w:rsidR="00477487" w:rsidRPr="00C57D42" w:rsidRDefault="003A2D23" w:rsidP="00F1614D">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Limit odpowiedzialności dla kosztów związanych</w:t>
      </w:r>
      <w:r w:rsidR="008C49E7" w:rsidRPr="00C57D42">
        <w:rPr>
          <w:rFonts w:ascii="Cambria" w:hAnsi="Cambria"/>
          <w:spacing w:val="-4"/>
        </w:rPr>
        <w:t xml:space="preserve"> z </w:t>
      </w:r>
      <w:r w:rsidRPr="00C57D42">
        <w:rPr>
          <w:rFonts w:ascii="Cambria" w:hAnsi="Cambria"/>
          <w:spacing w:val="-4"/>
        </w:rPr>
        <w:t>zabytkowym charakterem mienia</w:t>
      </w:r>
      <w:r w:rsidR="00477487" w:rsidRPr="00C57D42">
        <w:rPr>
          <w:rFonts w:ascii="Cambria" w:hAnsi="Cambria"/>
          <w:spacing w:val="-4"/>
        </w:rPr>
        <w:t xml:space="preserve"> wynosi</w:t>
      </w:r>
      <w:r w:rsidRPr="00C57D42">
        <w:rPr>
          <w:rFonts w:ascii="Cambria" w:hAnsi="Cambria"/>
          <w:spacing w:val="-4"/>
        </w:rPr>
        <w:t xml:space="preserve"> </w:t>
      </w:r>
      <w:r w:rsidR="00591DE8">
        <w:rPr>
          <w:rFonts w:ascii="Cambria" w:hAnsi="Cambria"/>
          <w:spacing w:val="-4"/>
        </w:rPr>
        <w:t>2</w:t>
      </w:r>
      <w:r w:rsidR="00BB1742" w:rsidRPr="00C57D42">
        <w:rPr>
          <w:rFonts w:ascii="Cambria" w:hAnsi="Cambria"/>
          <w:spacing w:val="-4"/>
        </w:rPr>
        <w:t>0</w:t>
      </w:r>
      <w:r w:rsidRPr="00C57D42">
        <w:rPr>
          <w:rFonts w:ascii="Cambria" w:hAnsi="Cambria"/>
          <w:spacing w:val="-4"/>
        </w:rPr>
        <w:t>% ponad sumę ubezpieczenia obiektu budowlanego</w:t>
      </w:r>
      <w:r w:rsidR="00591DE8">
        <w:rPr>
          <w:rFonts w:ascii="Cambria" w:hAnsi="Cambria"/>
          <w:spacing w:val="-4"/>
        </w:rPr>
        <w:t>.</w:t>
      </w:r>
    </w:p>
    <w:p w14:paraId="24397CB1" w14:textId="385A7921" w:rsidR="003A2D23" w:rsidRPr="00C57D42" w:rsidRDefault="003A2D23" w:rsidP="00F1614D">
      <w:pPr>
        <w:pStyle w:val="Akapitzlist"/>
        <w:widowControl w:val="0"/>
        <w:numPr>
          <w:ilvl w:val="3"/>
          <w:numId w:val="57"/>
        </w:numPr>
        <w:spacing w:after="0" w:line="240" w:lineRule="auto"/>
        <w:ind w:left="284" w:hanging="284"/>
        <w:jc w:val="both"/>
        <w:rPr>
          <w:rFonts w:ascii="Cambria" w:hAnsi="Cambria"/>
          <w:spacing w:val="-4"/>
        </w:rPr>
      </w:pPr>
      <w:r w:rsidRPr="00C57D42">
        <w:rPr>
          <w:rFonts w:ascii="Cambria" w:hAnsi="Cambria"/>
          <w:spacing w:val="-4"/>
        </w:rPr>
        <w:t>Przy ustaleniu wysokości odszkodowania nie uwzględnia się wartości naukowej, kolekcjonerskiej, artystycznej, pamiątkowej lub sentymentalnej przedmiotu ubezpieczenia.</w:t>
      </w:r>
    </w:p>
    <w:p w14:paraId="4C714C4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 auto casco</w:t>
      </w:r>
      <w:r w:rsidRPr="00C57D42">
        <w:rPr>
          <w:rFonts w:ascii="Cambria" w:hAnsi="Cambria"/>
          <w:spacing w:val="-4"/>
        </w:rPr>
        <w:t xml:space="preserve"> – bez względu na postanowienia ogólnych bądź szczególnych warunków ubezpieczenia, strony umowy ubezpieczenia uzgodniły, że:</w:t>
      </w:r>
    </w:p>
    <w:p w14:paraId="3188C9B7" w14:textId="12666D63" w:rsidR="003A2D23" w:rsidRPr="00C57D42" w:rsidRDefault="003A2D23" w:rsidP="00C57D42">
      <w:pPr>
        <w:widowControl w:val="0"/>
        <w:spacing w:after="0" w:line="240" w:lineRule="auto"/>
        <w:jc w:val="both"/>
        <w:rPr>
          <w:rFonts w:ascii="Cambria" w:hAnsi="Cambria"/>
          <w:spacing w:val="-5"/>
        </w:rPr>
      </w:pPr>
      <w:r w:rsidRPr="00C57D42">
        <w:rPr>
          <w:rFonts w:ascii="Cambria" w:hAnsi="Cambria"/>
          <w:spacing w:val="-5"/>
        </w:rPr>
        <w:t>Jeżeli przyjęta</w:t>
      </w:r>
      <w:r w:rsidR="008C49E7" w:rsidRPr="00C57D42">
        <w:rPr>
          <w:rFonts w:ascii="Cambria" w:hAnsi="Cambria"/>
          <w:spacing w:val="-5"/>
        </w:rPr>
        <w:t xml:space="preserve"> w </w:t>
      </w:r>
      <w:r w:rsidRPr="00C57D42">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C57D42">
        <w:rPr>
          <w:rFonts w:ascii="Cambria" w:hAnsi="Cambria"/>
          <w:spacing w:val="-5"/>
        </w:rPr>
        <w:t xml:space="preserve">lub szczególnych </w:t>
      </w:r>
      <w:r w:rsidRPr="00C57D42">
        <w:rPr>
          <w:rFonts w:ascii="Cambria" w:hAnsi="Cambria"/>
          <w:spacing w:val="-5"/>
        </w:rPr>
        <w:t>warunków ubezpieczenia,</w:t>
      </w:r>
      <w:r w:rsidR="00F218F6" w:rsidRPr="00C57D42">
        <w:rPr>
          <w:rFonts w:ascii="Cambria" w:hAnsi="Cambria"/>
          <w:spacing w:val="-5"/>
        </w:rPr>
        <w:t xml:space="preserve"> </w:t>
      </w:r>
      <w:r w:rsidRPr="00C57D42">
        <w:rPr>
          <w:rFonts w:ascii="Cambria" w:hAnsi="Cambria"/>
          <w:spacing w:val="-5"/>
        </w:rPr>
        <w:t>dotyczące proporcjonalnego zmniejszenia odszkodowa</w:t>
      </w:r>
      <w:r w:rsidR="00F218F6" w:rsidRPr="00C57D42">
        <w:rPr>
          <w:rFonts w:ascii="Cambria" w:hAnsi="Cambria"/>
          <w:spacing w:val="-5"/>
        </w:rPr>
        <w:softHyphen/>
      </w:r>
      <w:r w:rsidRPr="00C57D42">
        <w:rPr>
          <w:rFonts w:ascii="Cambria" w:hAnsi="Cambria"/>
          <w:spacing w:val="-5"/>
        </w:rPr>
        <w:t>nia lub</w:t>
      </w:r>
      <w:r w:rsidR="00477487" w:rsidRPr="00C57D42">
        <w:rPr>
          <w:rFonts w:ascii="Cambria" w:hAnsi="Cambria"/>
          <w:spacing w:val="-5"/>
        </w:rPr>
        <w:t xml:space="preserve"> </w:t>
      </w:r>
      <w:r w:rsidRPr="00C57D42">
        <w:rPr>
          <w:rFonts w:ascii="Cambria" w:hAnsi="Cambria"/>
          <w:spacing w:val="-5"/>
        </w:rPr>
        <w:t>innej proporcjonalnej jego redukcji</w:t>
      </w:r>
      <w:r w:rsidR="008C49E7" w:rsidRPr="00C57D42">
        <w:rPr>
          <w:rFonts w:ascii="Cambria" w:hAnsi="Cambria"/>
          <w:spacing w:val="-5"/>
        </w:rPr>
        <w:t xml:space="preserve"> z</w:t>
      </w:r>
      <w:r w:rsidR="00477487" w:rsidRPr="00C57D42">
        <w:rPr>
          <w:rFonts w:ascii="Cambria" w:hAnsi="Cambria"/>
          <w:spacing w:val="-5"/>
        </w:rPr>
        <w:t xml:space="preserve"> </w:t>
      </w:r>
      <w:r w:rsidRPr="00C57D42">
        <w:rPr>
          <w:rFonts w:ascii="Cambria" w:hAnsi="Cambria"/>
          <w:spacing w:val="-5"/>
        </w:rPr>
        <w:t>tytułu niedoubezpieczenia nie będą miały zastosowania.</w:t>
      </w:r>
    </w:p>
    <w:p w14:paraId="5B37FF0B" w14:textId="0A5D4662" w:rsidR="00F218F6" w:rsidRPr="00C57D42" w:rsidRDefault="00F218F6" w:rsidP="00C57D42">
      <w:pPr>
        <w:widowControl w:val="0"/>
        <w:spacing w:after="0" w:line="240" w:lineRule="auto"/>
        <w:jc w:val="both"/>
        <w:rPr>
          <w:rFonts w:ascii="Cambria" w:hAnsi="Cambria"/>
          <w:bCs/>
          <w:spacing w:val="-5"/>
        </w:rPr>
      </w:pPr>
      <w:r w:rsidRPr="00C57D42">
        <w:rPr>
          <w:rFonts w:ascii="Cambria" w:hAnsi="Cambria"/>
          <w:bCs/>
          <w:spacing w:val="-5"/>
        </w:rPr>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C57D42">
        <w:rPr>
          <w:rFonts w:ascii="Cambria" w:hAnsi="Cambria"/>
          <w:bCs/>
          <w:spacing w:val="-5"/>
        </w:rPr>
        <w:br/>
        <w:t>za odpowiadającą wartości rynkowej ubezpieczonego pojazdu i nie będzie ponosił z tego tytułu konsekwencji w postaci niedoubezpieczenia.</w:t>
      </w:r>
    </w:p>
    <w:p w14:paraId="67AF3D9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ji istotnej szkody</w:t>
      </w:r>
      <w:r w:rsidRPr="00C57D42">
        <w:rPr>
          <w:rFonts w:ascii="Cambria" w:hAnsi="Cambria"/>
          <w:spacing w:val="-4"/>
        </w:rPr>
        <w:t xml:space="preserve"> – bez względu na postanowienia ogólnych bądź szczególnych warunków ubezpieczenia, strony umowy ubezpieczenia uzgodniły, że:</w:t>
      </w:r>
    </w:p>
    <w:p w14:paraId="20EA8844" w14:textId="4F78C8D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szkód wymagających natychmiastowej naprawy</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zachowania ciągłości produkcji, działalności lub świadczenia usług</w:t>
      </w:r>
      <w:r w:rsidR="00477487" w:rsidRPr="00C57D42">
        <w:rPr>
          <w:rFonts w:ascii="Cambria" w:hAnsi="Cambria"/>
          <w:spacing w:val="-4"/>
        </w:rPr>
        <w:t>,</w:t>
      </w:r>
      <w:r w:rsidRPr="00C57D42">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tego rodzaju szkód ubezpieczający lub ubezpieczony zobowiązany jest do sporządzenia</w:t>
      </w:r>
      <w:r w:rsidR="008C49E7" w:rsidRPr="00C57D42">
        <w:rPr>
          <w:rFonts w:ascii="Cambria" w:hAnsi="Cambria"/>
          <w:spacing w:val="-4"/>
        </w:rPr>
        <w:t xml:space="preserve"> i </w:t>
      </w:r>
      <w:r w:rsidRPr="00C57D42">
        <w:rPr>
          <w:rFonts w:ascii="Cambria" w:hAnsi="Cambria"/>
          <w:spacing w:val="-4"/>
        </w:rPr>
        <w:t>przedłożenia ubezpieczycielowi dokumentacji zdjęciowej</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miejsca szkody oraz zachowania do dyspozycji ubezpieczy</w:t>
      </w:r>
      <w:r w:rsidR="005C3AA4" w:rsidRPr="00C57D42">
        <w:rPr>
          <w:rFonts w:ascii="Cambria" w:hAnsi="Cambria"/>
          <w:spacing w:val="-4"/>
        </w:rPr>
        <w:softHyphen/>
      </w:r>
      <w:r w:rsidRPr="00C57D42">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306D2D"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306D2D" w:rsidRPr="00C57D42">
        <w:rPr>
          <w:rFonts w:ascii="Cambria" w:hAnsi="Cambria"/>
          <w:spacing w:val="-4"/>
        </w:rPr>
        <w:t xml:space="preserve"> </w:t>
      </w:r>
      <w:r w:rsidRPr="00C57D42">
        <w:rPr>
          <w:rFonts w:ascii="Cambria" w:hAnsi="Cambria"/>
          <w:spacing w:val="-4"/>
        </w:rPr>
        <w:t>każdym okresie ubezpieczenia.</w:t>
      </w:r>
    </w:p>
    <w:p w14:paraId="006811D9" w14:textId="77777777" w:rsidR="00DD2B74" w:rsidRPr="00F25243" w:rsidRDefault="00DD2B74" w:rsidP="00DD2B74">
      <w:pPr>
        <w:widowControl w:val="0"/>
        <w:spacing w:before="120" w:after="0" w:line="240" w:lineRule="auto"/>
        <w:jc w:val="both"/>
        <w:rPr>
          <w:rFonts w:ascii="Cambria" w:hAnsi="Cambria"/>
          <w:spacing w:val="-4"/>
        </w:rPr>
      </w:pPr>
      <w:r>
        <w:rPr>
          <w:rFonts w:ascii="Cambria" w:hAnsi="Cambria"/>
          <w:b/>
        </w:rPr>
        <w:t xml:space="preserve">Klauzula automatycznego pokrycia </w:t>
      </w:r>
      <w:r>
        <w:rPr>
          <w:rFonts w:ascii="Cambria" w:hAnsi="Cambria"/>
        </w:rPr>
        <w:t>– bez względu na postanowienia ogólnych bądź szczególnych warunków ubezpieczenia, strony umowy ubezpieczenia uzgodniły, że:</w:t>
      </w:r>
    </w:p>
    <w:p w14:paraId="338172B9" w14:textId="77777777" w:rsidR="00DD2B74" w:rsidRDefault="00DD2B74" w:rsidP="00DD2B74">
      <w:pPr>
        <w:widowControl w:val="0"/>
        <w:spacing w:after="0" w:line="240" w:lineRule="auto"/>
        <w:jc w:val="both"/>
        <w:rPr>
          <w:rFonts w:ascii="Cambria" w:hAnsi="Cambria"/>
        </w:rPr>
      </w:pPr>
      <w:r>
        <w:rPr>
          <w:rFonts w:ascii="Cambria" w:hAnsi="Cambria"/>
        </w:rPr>
        <w:t>Ubezpieczyciel obejmuje automatyczną ochroną ubezpieczeniową, bez konieczności wcześniejszej deklaracji, wzrost wartości mienia związany z jego nabyciem lub modernizacją.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3 mln zł ubezpieczyciel nie pobierze dodatkowej składki z tytułu doubezpieczenia mienia objętego niniejszą klauzulą.</w:t>
      </w:r>
    </w:p>
    <w:p w14:paraId="081AE23A" w14:textId="77777777" w:rsidR="00DD2B74" w:rsidRDefault="00DD2B74" w:rsidP="00DD2B74">
      <w:pPr>
        <w:widowControl w:val="0"/>
        <w:spacing w:after="0" w:line="240" w:lineRule="auto"/>
        <w:jc w:val="both"/>
        <w:rPr>
          <w:rFonts w:ascii="Cambria" w:hAnsi="Cambria"/>
        </w:rPr>
      </w:pPr>
      <w:r>
        <w:rPr>
          <w:rFonts w:ascii="Cambria" w:hAnsi="Cambria"/>
        </w:rPr>
        <w:t>W sytuacji, gdy wartość nowo ubezpieczanego mienia przekroczy 20% sumy ubezpieczenia i/ lub 3 mln złotych, ubezpieczyciel powiadomi o tym fakcie ubezpieczającego.</w:t>
      </w:r>
    </w:p>
    <w:p w14:paraId="0A6583B8" w14:textId="77777777" w:rsidR="00DD2B74" w:rsidRDefault="00DD2B74" w:rsidP="00DD2B74">
      <w:pPr>
        <w:widowControl w:val="0"/>
        <w:spacing w:after="0" w:line="240" w:lineRule="auto"/>
        <w:jc w:val="both"/>
        <w:rPr>
          <w:rFonts w:ascii="Cambria" w:hAnsi="Cambria"/>
        </w:rPr>
      </w:pPr>
      <w:r>
        <w:rPr>
          <w:rFonts w:ascii="Cambria" w:hAnsi="Cambria"/>
        </w:rPr>
        <w:t>Ubezpieczyciel może żądać dopłaty składki wyłącznie od nadwyżki ponad wyznaczony limit 3 mln zł.</w:t>
      </w:r>
    </w:p>
    <w:p w14:paraId="737AE99B" w14:textId="77777777" w:rsidR="00DD2B74" w:rsidRPr="00CA5F1E" w:rsidRDefault="00DD2B74" w:rsidP="00DD2B74">
      <w:pPr>
        <w:widowControl w:val="0"/>
        <w:spacing w:after="0" w:line="240" w:lineRule="auto"/>
        <w:jc w:val="both"/>
        <w:rPr>
          <w:rFonts w:ascii="Cambria" w:hAnsi="Cambria"/>
          <w:spacing w:val="-4"/>
        </w:rPr>
      </w:pPr>
      <w:r>
        <w:rPr>
          <w:rFonts w:ascii="Cambria" w:hAnsi="Cambria"/>
        </w:rPr>
        <w:t xml:space="preserve">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w:t>
      </w:r>
      <w:r w:rsidRPr="0024779C">
        <w:rPr>
          <w:rFonts w:ascii="Cambria" w:hAnsi="Cambria"/>
        </w:rPr>
        <w:t>ubezpieczenia zgodnie z art. 813 §1 K.C).</w:t>
      </w:r>
    </w:p>
    <w:p w14:paraId="60FEB809"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kosztorysowa </w:t>
      </w:r>
      <w:r w:rsidRPr="00C57D42">
        <w:rPr>
          <w:rFonts w:ascii="Cambria" w:eastAsia="Calibri" w:hAnsi="Cambria" w:cs="Times New Roman"/>
          <w:spacing w:val="-4"/>
        </w:rPr>
        <w:t>– bez względu na postanowienia ogólnych bądź szczególnych warunków ubezpieczenia, strony umowy ubezpieczenia uzgodniły, że:</w:t>
      </w:r>
    </w:p>
    <w:p w14:paraId="26E71B4B" w14:textId="77777777" w:rsidR="00DD43E3" w:rsidRPr="00C57D42" w:rsidRDefault="00DD43E3" w:rsidP="00F1614D">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44" w:name="_Hlk51926818"/>
      <w:r w:rsidRPr="00C57D42">
        <w:rPr>
          <w:rFonts w:ascii="Cambria" w:eastAsia="Calibri" w:hAnsi="Cambria" w:cs="Times New Roman"/>
          <w:bCs/>
          <w:spacing w:val="-4"/>
        </w:rPr>
        <w:t xml:space="preserve">kosztorys/ kalkulacja/ oferta </w:t>
      </w:r>
      <w:bookmarkEnd w:id="44"/>
      <w:r w:rsidRPr="00C57D42">
        <w:rPr>
          <w:rFonts w:ascii="Cambria" w:eastAsia="Calibri" w:hAnsi="Cambria" w:cs="Times New Roman"/>
          <w:bCs/>
          <w:spacing w:val="-4"/>
        </w:rPr>
        <w:t>poszkodowanego zawiera:</w:t>
      </w:r>
    </w:p>
    <w:p w14:paraId="0B0EE6EA" w14:textId="77777777" w:rsidR="00DD43E3" w:rsidRPr="00C57D42" w:rsidRDefault="00DD43E3" w:rsidP="00F1614D">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ceny materiałów, </w:t>
      </w:r>
    </w:p>
    <w:p w14:paraId="55BD4A3E" w14:textId="77777777" w:rsidR="00DD43E3" w:rsidRPr="00C57D42" w:rsidRDefault="00DD43E3" w:rsidP="00F1614D">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zakres prac niezbędnych do naprawy szkody, </w:t>
      </w:r>
    </w:p>
    <w:p w14:paraId="59D5FEF1" w14:textId="77777777" w:rsidR="00DD43E3" w:rsidRPr="00C57D42" w:rsidRDefault="00DD43E3" w:rsidP="00F1614D">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stawkę za roboczogodzinę,</w:t>
      </w:r>
    </w:p>
    <w:p w14:paraId="01A25C44" w14:textId="77777777" w:rsidR="00DD43E3" w:rsidRPr="00C57D42" w:rsidRDefault="00DD43E3" w:rsidP="00F1614D">
      <w:pPr>
        <w:widowControl w:val="0"/>
        <w:numPr>
          <w:ilvl w:val="0"/>
          <w:numId w:val="63"/>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ilość czasu przeznaczonego na naprawę. </w:t>
      </w:r>
    </w:p>
    <w:p w14:paraId="4CBA41B8" w14:textId="77777777" w:rsidR="00DD43E3" w:rsidRPr="00C57D42" w:rsidRDefault="00DD43E3" w:rsidP="00F1614D">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nie będzie żądał przedłożenia kosztorysu/kalkulacji/oferty sporządzonych w systemach eksperckich (np. SEKOCENBUD; </w:t>
      </w:r>
      <w:proofErr w:type="spellStart"/>
      <w:r w:rsidRPr="00C57D42">
        <w:rPr>
          <w:rFonts w:ascii="Cambria" w:eastAsia="Calibri" w:hAnsi="Cambria" w:cs="Times New Roman"/>
          <w:bCs/>
          <w:spacing w:val="-4"/>
        </w:rPr>
        <w:t>Intercenbud</w:t>
      </w:r>
      <w:proofErr w:type="spellEnd"/>
      <w:r w:rsidRPr="00C57D42">
        <w:rPr>
          <w:rFonts w:ascii="Cambria" w:eastAsia="Calibri" w:hAnsi="Cambria" w:cs="Times New Roman"/>
          <w:bCs/>
          <w:spacing w:val="-4"/>
        </w:rPr>
        <w:t xml:space="preserve">, Norma Pro itp.). </w:t>
      </w:r>
    </w:p>
    <w:p w14:paraId="2077FF59" w14:textId="77777777" w:rsidR="00DD43E3" w:rsidRPr="00C57D42" w:rsidRDefault="00DD43E3" w:rsidP="00F1614D">
      <w:pPr>
        <w:widowControl w:val="0"/>
        <w:numPr>
          <w:ilvl w:val="0"/>
          <w:numId w:val="62"/>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W przypadku szkód w maszynach, urządzeniach, sprzęcie elektronicznym, aparatów ogólnego </w:t>
      </w:r>
      <w:r w:rsidRPr="00C57D42">
        <w:rPr>
          <w:rFonts w:ascii="Cambria" w:eastAsia="Calibri" w:hAnsi="Cambria" w:cs="Times New Roman"/>
          <w:bCs/>
          <w:spacing w:val="-4"/>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oględzin </w:t>
      </w:r>
      <w:r w:rsidRPr="00C57D42">
        <w:rPr>
          <w:rFonts w:ascii="Cambria" w:eastAsia="Calibri" w:hAnsi="Cambria" w:cs="Times New Roman"/>
          <w:spacing w:val="-4"/>
        </w:rPr>
        <w:t>– bez względu na postanowienia ogólnych bądź szczególnych warunków ubezpieczenia, strony umowy ubezpieczenia uzgodniły, że:</w:t>
      </w:r>
    </w:p>
    <w:p w14:paraId="278E1194" w14:textId="77777777" w:rsidR="00DD43E3" w:rsidRPr="00C57D42" w:rsidRDefault="00DD43E3" w:rsidP="00F1614D">
      <w:pPr>
        <w:widowControl w:val="0"/>
        <w:numPr>
          <w:ilvl w:val="0"/>
          <w:numId w:val="64"/>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zobowiązuje się do wykonania oględzin uszkodzonego mienia w terminie 7 dni </w:t>
      </w:r>
      <w:r w:rsidRPr="00C57D42">
        <w:rPr>
          <w:rFonts w:ascii="Cambria" w:eastAsia="Calibri" w:hAnsi="Cambria" w:cs="Times New Roman"/>
          <w:bCs/>
          <w:spacing w:val="-4"/>
        </w:rPr>
        <w:br/>
        <w:t xml:space="preserve">od dnia zgłoszenia szkody. W razie niedokonania przez ubezpieczyciela lub na jego zlecenie oględzin </w:t>
      </w:r>
      <w:r w:rsidRPr="00C57D42">
        <w:rPr>
          <w:rFonts w:ascii="Cambria" w:eastAsia="Calibri" w:hAnsi="Cambria" w:cs="Times New Roman"/>
          <w:bCs/>
          <w:spacing w:val="-4"/>
        </w:rPr>
        <w:br/>
        <w:t xml:space="preserve">w określonym wyżej terminie, ubezpieczony ma prawo przystąpić do usuwania następstw szkody. </w:t>
      </w:r>
      <w:r w:rsidRPr="00C57D42">
        <w:rPr>
          <w:rFonts w:ascii="Cambria" w:eastAsia="Calibri" w:hAnsi="Cambria" w:cs="Times New Roman"/>
          <w:bCs/>
          <w:spacing w:val="-4"/>
        </w:rPr>
        <w:br/>
        <w:t xml:space="preserve">W takich przypadkach </w:t>
      </w:r>
      <w:bookmarkStart w:id="45" w:name="_Hlk51929482"/>
      <w:r w:rsidRPr="00C57D42">
        <w:rPr>
          <w:rFonts w:ascii="Cambria" w:eastAsia="Calibri" w:hAnsi="Cambria" w:cs="Times New Roman"/>
          <w:bCs/>
          <w:spacing w:val="-4"/>
        </w:rPr>
        <w:t>wysokość odszkodowania będzie ustalona na podstawie przedstawionej:</w:t>
      </w:r>
    </w:p>
    <w:p w14:paraId="10453150" w14:textId="77777777" w:rsidR="00DD43E3" w:rsidRPr="00C57D42" w:rsidRDefault="00DD43E3" w:rsidP="00F1614D">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498175AC" w14:textId="77777777" w:rsidR="00DD43E3" w:rsidRPr="00C57D42" w:rsidRDefault="00DD43E3" w:rsidP="00F1614D">
      <w:pPr>
        <w:widowControl w:val="0"/>
        <w:numPr>
          <w:ilvl w:val="0"/>
          <w:numId w:val="65"/>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y lub faktury.</w:t>
      </w:r>
    </w:p>
    <w:bookmarkEnd w:id="45"/>
    <w:p w14:paraId="068C1663" w14:textId="77777777" w:rsidR="00DD43E3" w:rsidRPr="00C57D42" w:rsidRDefault="00DD43E3" w:rsidP="00F1614D">
      <w:pPr>
        <w:widowControl w:val="0"/>
        <w:numPr>
          <w:ilvl w:val="0"/>
          <w:numId w:val="64"/>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W przypadku konieczności dokonania dodatkowych oględzin szkody, ubezpieczyciel przepro</w:t>
      </w:r>
      <w:r w:rsidRPr="00C57D42">
        <w:rPr>
          <w:rFonts w:ascii="Cambria" w:eastAsia="Calibri" w:hAnsi="Cambria" w:cs="Times New Roman"/>
          <w:bCs/>
          <w:spacing w:val="-4"/>
        </w:rPr>
        <w:softHyphen/>
        <w:t xml:space="preserve">wadza </w:t>
      </w:r>
      <w:r w:rsidRPr="00C57D42">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14:paraId="474391B5" w14:textId="77777777" w:rsidR="00DD43E3" w:rsidRPr="00C57D42" w:rsidRDefault="00DD43E3" w:rsidP="00F1614D">
      <w:pPr>
        <w:widowControl w:val="0"/>
        <w:numPr>
          <w:ilvl w:val="0"/>
          <w:numId w:val="66"/>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06399A02" w14:textId="77777777" w:rsidR="00DD43E3" w:rsidRPr="00C57D42" w:rsidRDefault="00DD43E3" w:rsidP="00F1614D">
      <w:pPr>
        <w:widowControl w:val="0"/>
        <w:numPr>
          <w:ilvl w:val="0"/>
          <w:numId w:val="66"/>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u lub faktury.</w:t>
      </w:r>
    </w:p>
    <w:p w14:paraId="53A50CAD" w14:textId="402834B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zmrożenia</w:t>
      </w:r>
      <w:r w:rsidRPr="00C57D42">
        <w:rPr>
          <w:rFonts w:ascii="Cambria" w:hAnsi="Cambria"/>
          <w:spacing w:val="-4"/>
        </w:rPr>
        <w:t xml:space="preserve"> – bez względu na postanowienia ogólnych bądź szczególnych warunków ubezpieczenia, strony umowy ubezpieczenia uzgodniły, że:</w:t>
      </w:r>
    </w:p>
    <w:p w14:paraId="7DE43890" w14:textId="77777777" w:rsidR="003A2D23" w:rsidRPr="00C57D42" w:rsidRDefault="003A2D23" w:rsidP="00F1614D">
      <w:pPr>
        <w:pStyle w:val="Akapitzlist"/>
        <w:widowControl w:val="0"/>
        <w:numPr>
          <w:ilvl w:val="0"/>
          <w:numId w:val="37"/>
        </w:numPr>
        <w:spacing w:before="40" w:after="0" w:line="240" w:lineRule="auto"/>
        <w:ind w:left="284" w:hanging="284"/>
        <w:contextualSpacing w:val="0"/>
        <w:jc w:val="both"/>
        <w:rPr>
          <w:rFonts w:ascii="Cambria" w:hAnsi="Cambria"/>
          <w:spacing w:val="-4"/>
        </w:rPr>
      </w:pPr>
      <w:r w:rsidRPr="00C57D42">
        <w:rPr>
          <w:rFonts w:ascii="Cambria" w:hAnsi="Cambria"/>
          <w:spacing w:val="-4"/>
        </w:rPr>
        <w:t>Ochroną ubezpieczeniową objęte są szkody spowodowane rozmrożeniem lub zepsuciem mienia.</w:t>
      </w:r>
    </w:p>
    <w:p w14:paraId="375AE5D9" w14:textId="5BB5BAF6" w:rsidR="003A2D23" w:rsidRPr="00C57D42" w:rsidRDefault="003A2D23" w:rsidP="00F1614D">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Za rozmrożenie lub zepsucie uznaje się utratę przydatności do użycia</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wyniku</w:t>
      </w:r>
      <w:r w:rsidR="001645BF" w:rsidRPr="00C57D42">
        <w:rPr>
          <w:rFonts w:ascii="Cambria" w:hAnsi="Cambria"/>
          <w:spacing w:val="-4"/>
        </w:rPr>
        <w:t xml:space="preserve"> niezachowania, </w:t>
      </w:r>
      <w:r w:rsidR="001645BF" w:rsidRPr="00C57D42">
        <w:rPr>
          <w:rFonts w:ascii="Cambria" w:hAnsi="Cambria"/>
          <w:spacing w:val="-4"/>
        </w:rPr>
        <w:br/>
        <w:t>a w szczególności</w:t>
      </w:r>
      <w:r w:rsidRPr="00C57D42">
        <w:rPr>
          <w:rFonts w:ascii="Cambria" w:hAnsi="Cambria"/>
          <w:spacing w:val="-4"/>
        </w:rPr>
        <w:t xml:space="preserve"> podwyższenia temperatur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urządzeniu chłodniczym</w:t>
      </w:r>
      <w:r w:rsidR="008C49E7" w:rsidRPr="00C57D42">
        <w:rPr>
          <w:rFonts w:ascii="Cambria" w:hAnsi="Cambria"/>
          <w:spacing w:val="-4"/>
        </w:rPr>
        <w:t xml:space="preserve"> w</w:t>
      </w:r>
      <w:r w:rsidR="002A4B7B" w:rsidRPr="00C57D42">
        <w:rPr>
          <w:rFonts w:ascii="Cambria" w:hAnsi="Cambria"/>
          <w:spacing w:val="-4"/>
        </w:rPr>
        <w:t xml:space="preserve"> </w:t>
      </w:r>
      <w:r w:rsidRPr="00C57D42">
        <w:rPr>
          <w:rFonts w:ascii="Cambria" w:hAnsi="Cambria"/>
          <w:spacing w:val="-4"/>
        </w:rPr>
        <w:t>bezpośrednim następstwie:</w:t>
      </w:r>
    </w:p>
    <w:p w14:paraId="1F6EFAD2" w14:textId="08A00A84" w:rsidR="001645BF" w:rsidRPr="00C57D42" w:rsidRDefault="001645BF" w:rsidP="00F1614D">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uszkodzenia urządzenia chłodniczego w wyniku wystąpienia szkody spowodowanej zdarzeniem losowym objętym ochroną ubezpieczeniową;</w:t>
      </w:r>
    </w:p>
    <w:p w14:paraId="35308149" w14:textId="6C234084" w:rsidR="003A2D23" w:rsidRPr="00C57D42" w:rsidRDefault="003A2D23" w:rsidP="00F1614D">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awarii urządzenia chłodniczego,</w:t>
      </w:r>
      <w:r w:rsidR="008C49E7" w:rsidRPr="00C57D42">
        <w:rPr>
          <w:rFonts w:ascii="Cambria" w:hAnsi="Cambria"/>
          <w:spacing w:val="-4"/>
        </w:rPr>
        <w:t xml:space="preserve"> w </w:t>
      </w:r>
      <w:r w:rsidRPr="00C57D42">
        <w:rPr>
          <w:rFonts w:ascii="Cambria" w:hAnsi="Cambria"/>
          <w:spacing w:val="-4"/>
        </w:rPr>
        <w:t>którym przechowywane jest ubezpieczone mienie;</w:t>
      </w:r>
    </w:p>
    <w:p w14:paraId="20DCA3FD" w14:textId="2C1097FC" w:rsidR="003A2D23" w:rsidRPr="00C57D42" w:rsidRDefault="003A2D23" w:rsidP="00F1614D">
      <w:pPr>
        <w:pStyle w:val="Akapitzlist"/>
        <w:widowControl w:val="0"/>
        <w:numPr>
          <w:ilvl w:val="1"/>
          <w:numId w:val="37"/>
        </w:numPr>
        <w:spacing w:after="0" w:line="240" w:lineRule="auto"/>
        <w:ind w:left="567" w:hanging="283"/>
        <w:contextualSpacing w:val="0"/>
        <w:jc w:val="both"/>
        <w:rPr>
          <w:rFonts w:ascii="Cambria" w:hAnsi="Cambria"/>
          <w:spacing w:val="-4"/>
        </w:rPr>
      </w:pPr>
      <w:r w:rsidRPr="00C57D42">
        <w:rPr>
          <w:rFonts w:ascii="Cambria" w:hAnsi="Cambria"/>
          <w:spacing w:val="-4"/>
        </w:rPr>
        <w:t>przerwy</w:t>
      </w:r>
      <w:r w:rsidR="008C49E7" w:rsidRPr="00C57D42">
        <w:rPr>
          <w:rFonts w:ascii="Cambria" w:hAnsi="Cambria"/>
          <w:spacing w:val="-4"/>
        </w:rPr>
        <w:t xml:space="preserve"> w </w:t>
      </w:r>
      <w:r w:rsidRPr="00C57D42">
        <w:rPr>
          <w:rFonts w:ascii="Cambria" w:hAnsi="Cambria"/>
          <w:spacing w:val="-4"/>
        </w:rPr>
        <w:t>dostawie prądu elektrycznego trwającej co najmniej 2 godziny.</w:t>
      </w:r>
    </w:p>
    <w:p w14:paraId="4B8BEBEA" w14:textId="77527895" w:rsidR="003A2D23" w:rsidRPr="00C57D42" w:rsidRDefault="003A2D23" w:rsidP="00F1614D">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Warunkiem odpowiedzialności ubezpieczyciela</w:t>
      </w:r>
      <w:r w:rsidR="008C49E7" w:rsidRPr="00C57D42">
        <w:rPr>
          <w:rFonts w:ascii="Cambria" w:hAnsi="Cambria"/>
          <w:spacing w:val="-4"/>
        </w:rPr>
        <w:t xml:space="preserve"> w </w:t>
      </w:r>
      <w:r w:rsidRPr="00C57D42">
        <w:rPr>
          <w:rFonts w:ascii="Cambria" w:hAnsi="Cambria"/>
          <w:spacing w:val="-4"/>
        </w:rPr>
        <w:t>przypadku przerw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dostawie prądu jest potwierdzenie tego faktu przez dostawcę energii elektrycznej (zakład energetyczny),</w:t>
      </w:r>
      <w:r w:rsidR="008C49E7" w:rsidRPr="00C57D42">
        <w:rPr>
          <w:rFonts w:ascii="Cambria" w:hAnsi="Cambria"/>
          <w:spacing w:val="-4"/>
        </w:rPr>
        <w:t xml:space="preserve"> a w </w:t>
      </w:r>
      <w:r w:rsidRPr="00C57D42">
        <w:rPr>
          <w:rFonts w:ascii="Cambria" w:hAnsi="Cambria"/>
          <w:spacing w:val="-4"/>
        </w:rPr>
        <w:t>przypadku awarii urządzenia chłodniczego – przedstawienie rachunku za naprawę lub wymianę urządzenia albo potwierdzenia naprawy dokonanej</w:t>
      </w:r>
      <w:r w:rsidR="008C49E7" w:rsidRPr="00C57D42">
        <w:rPr>
          <w:rFonts w:ascii="Cambria" w:hAnsi="Cambria"/>
          <w:spacing w:val="-4"/>
        </w:rPr>
        <w:t xml:space="preserve"> w </w:t>
      </w:r>
      <w:r w:rsidRPr="00C57D42">
        <w:rPr>
          <w:rFonts w:ascii="Cambria" w:hAnsi="Cambria"/>
          <w:spacing w:val="-4"/>
        </w:rPr>
        <w:t>ramach gwarancji.</w:t>
      </w:r>
    </w:p>
    <w:p w14:paraId="51E64307" w14:textId="3132C8FF" w:rsidR="003A2D23" w:rsidRPr="00C57D42" w:rsidRDefault="003A2D23" w:rsidP="00F1614D">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Ubezpieczyciel nie ponosi odpowiedzialności za rozmrożenie lub zepsucie ubezpieczonego mienia wskutek niewłaściwego przechowywania lub uszkodzenia opakowania, planowanych przerw</w:t>
      </w:r>
      <w:r w:rsidR="00B13D0E"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prądu oraz przerw</w:t>
      </w:r>
      <w:r w:rsidR="008C49E7" w:rsidRPr="00C57D42">
        <w:rPr>
          <w:rFonts w:ascii="Cambria" w:hAnsi="Cambria"/>
          <w:spacing w:val="-4"/>
        </w:rPr>
        <w:t xml:space="preserve"> w </w:t>
      </w:r>
      <w:r w:rsidRPr="00C57D42">
        <w:rPr>
          <w:rFonts w:ascii="Cambria" w:hAnsi="Cambria"/>
          <w:spacing w:val="-4"/>
        </w:rPr>
        <w:t>dostawie prądu spowodowanych niewywiązaniem się</w:t>
      </w:r>
      <w:r w:rsidR="008C49E7" w:rsidRPr="00C57D42">
        <w:rPr>
          <w:rFonts w:ascii="Cambria" w:hAnsi="Cambria"/>
          <w:spacing w:val="-4"/>
        </w:rPr>
        <w:t xml:space="preserve"> z </w:t>
      </w:r>
      <w:r w:rsidRPr="00C57D42">
        <w:rPr>
          <w:rFonts w:ascii="Cambria" w:hAnsi="Cambria"/>
          <w:spacing w:val="-4"/>
        </w:rPr>
        <w:t>płatności wobec dostawcy prądu.</w:t>
      </w:r>
    </w:p>
    <w:p w14:paraId="09A64747" w14:textId="49D62A44" w:rsidR="003A2D23" w:rsidRPr="00C57D42" w:rsidRDefault="003A2D23" w:rsidP="00F1614D">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4B091934" w14:textId="52910B6F" w:rsidR="003A2D23" w:rsidRPr="00C57D42" w:rsidRDefault="003A2D23" w:rsidP="00F1614D">
      <w:pPr>
        <w:pStyle w:val="Akapitzlist"/>
        <w:widowControl w:val="0"/>
        <w:numPr>
          <w:ilvl w:val="0"/>
          <w:numId w:val="37"/>
        </w:numPr>
        <w:spacing w:after="0" w:line="240" w:lineRule="auto"/>
        <w:ind w:left="284" w:hanging="284"/>
        <w:contextualSpacing w:val="0"/>
        <w:jc w:val="both"/>
        <w:rPr>
          <w:rFonts w:ascii="Cambria" w:hAnsi="Cambria"/>
          <w:spacing w:val="-4"/>
        </w:rPr>
      </w:pPr>
      <w:r w:rsidRPr="00C57D42">
        <w:rPr>
          <w:rFonts w:ascii="Cambria" w:hAnsi="Cambria"/>
          <w:spacing w:val="-4"/>
        </w:rPr>
        <w:t>Limit odpowiedzialności wynosi 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systemie pierwszego ryzyka.</w:t>
      </w:r>
    </w:p>
    <w:p w14:paraId="3718B26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rzyczyn awarii</w:t>
      </w:r>
      <w:r w:rsidRPr="00C57D42">
        <w:rPr>
          <w:rFonts w:ascii="Cambria" w:hAnsi="Cambria"/>
          <w:spacing w:val="-4"/>
        </w:rPr>
        <w:t xml:space="preserve"> – bez względu na postanowienia ogólnych bądź szczególnych warunków ubezpieczenia, strony umowy ubezpieczenia uzgodniły, że:</w:t>
      </w:r>
    </w:p>
    <w:p w14:paraId="49805947" w14:textId="7E8BF14F" w:rsidR="003A2D23" w:rsidRPr="00C57D42" w:rsidRDefault="003A2D23" w:rsidP="00F1614D">
      <w:pPr>
        <w:pStyle w:val="Akapitzlist"/>
        <w:widowControl w:val="0"/>
        <w:numPr>
          <w:ilvl w:val="0"/>
          <w:numId w:val="38"/>
        </w:numPr>
        <w:spacing w:before="40" w:after="0" w:line="240" w:lineRule="auto"/>
        <w:ind w:left="425" w:hanging="425"/>
        <w:contextualSpacing w:val="0"/>
        <w:jc w:val="both"/>
        <w:rPr>
          <w:rFonts w:ascii="Cambria" w:hAnsi="Cambria"/>
          <w:spacing w:val="-4"/>
        </w:rPr>
      </w:pPr>
      <w:r w:rsidRPr="00C57D42">
        <w:rPr>
          <w:rFonts w:ascii="Cambria" w:hAnsi="Cambria"/>
          <w:spacing w:val="-4"/>
        </w:rPr>
        <w:t>W ramach sumy ubezpieczenia oraz</w:t>
      </w:r>
      <w:r w:rsidR="008C49E7" w:rsidRPr="00C57D42">
        <w:rPr>
          <w:rFonts w:ascii="Cambria" w:hAnsi="Cambria"/>
          <w:spacing w:val="-4"/>
        </w:rPr>
        <w:t xml:space="preserve"> w </w:t>
      </w:r>
      <w:r w:rsidRPr="00C57D42">
        <w:rPr>
          <w:rFonts w:ascii="Cambria" w:hAnsi="Cambria"/>
          <w:spacing w:val="-4"/>
        </w:rPr>
        <w:t>zakresie zdarzeń ubezpieczeniowych objętych ochroną ubezpieczeniową ubezpieczyciel pokrywa:</w:t>
      </w:r>
    </w:p>
    <w:p w14:paraId="5BEDE669" w14:textId="76AC7609" w:rsidR="003A2D23" w:rsidRPr="00C57D42" w:rsidRDefault="003A2D23" w:rsidP="00F1614D">
      <w:pPr>
        <w:pStyle w:val="Akapitzlist"/>
        <w:widowControl w:val="0"/>
        <w:numPr>
          <w:ilvl w:val="1"/>
          <w:numId w:val="38"/>
        </w:numPr>
        <w:spacing w:after="0" w:line="240" w:lineRule="auto"/>
        <w:ind w:left="851" w:hanging="425"/>
        <w:contextualSpacing w:val="0"/>
        <w:jc w:val="both"/>
        <w:rPr>
          <w:rFonts w:ascii="Cambria" w:hAnsi="Cambria"/>
          <w:spacing w:val="-6"/>
        </w:rPr>
      </w:pPr>
      <w:r w:rsidRPr="00C57D42">
        <w:rPr>
          <w:rFonts w:ascii="Cambria" w:hAnsi="Cambria"/>
          <w:spacing w:val="-6"/>
        </w:rPr>
        <w:t>koszty poszukiwania</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sunięcia awarii</w:t>
      </w:r>
      <w:r w:rsidR="00114D4C" w:rsidRPr="00C57D42">
        <w:rPr>
          <w:rFonts w:ascii="Cambria" w:hAnsi="Cambria"/>
          <w:spacing w:val="-6"/>
        </w:rPr>
        <w:t xml:space="preserve"> (w </w:t>
      </w:r>
      <w:r w:rsidRPr="00C57D42">
        <w:rPr>
          <w:rFonts w:ascii="Cambria" w:hAnsi="Cambria"/>
          <w:spacing w:val="-6"/>
        </w:rPr>
        <w:t>tym jej przyczyn)</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instalacjach lub urządzeniach wodno-kanalizacyjnych, centralnego ogrzewania, elektrycznych oraz innych instalacjach</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rządzeniach technologicznych,</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tym przeciwpożarowych, znajdujących się</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miejscu ubezpieczenia;</w:t>
      </w:r>
    </w:p>
    <w:p w14:paraId="50AD4061" w14:textId="0858C727" w:rsidR="003A2D23" w:rsidRPr="00C57D42" w:rsidRDefault="003A2D23" w:rsidP="00F1614D">
      <w:pPr>
        <w:pStyle w:val="Akapitzlist"/>
        <w:widowControl w:val="0"/>
        <w:numPr>
          <w:ilvl w:val="1"/>
          <w:numId w:val="38"/>
        </w:numPr>
        <w:spacing w:after="0" w:line="240" w:lineRule="auto"/>
        <w:ind w:left="851" w:hanging="425"/>
        <w:contextualSpacing w:val="0"/>
        <w:jc w:val="both"/>
        <w:rPr>
          <w:rFonts w:ascii="Cambria" w:hAnsi="Cambria"/>
          <w:spacing w:val="-4"/>
        </w:rPr>
      </w:pPr>
      <w:r w:rsidRPr="00C57D42">
        <w:rPr>
          <w:rFonts w:ascii="Cambria" w:hAnsi="Cambria"/>
          <w:spacing w:val="-4"/>
        </w:rPr>
        <w:t>koszty pomocnicze do limitu</w:t>
      </w:r>
      <w:r w:rsidR="008C49E7" w:rsidRPr="00C57D42">
        <w:rPr>
          <w:rFonts w:ascii="Cambria" w:hAnsi="Cambria"/>
          <w:spacing w:val="-4"/>
        </w:rPr>
        <w:t xml:space="preserve"> w </w:t>
      </w:r>
      <w:r w:rsidRPr="00C57D42">
        <w:rPr>
          <w:rFonts w:ascii="Cambria" w:hAnsi="Cambria"/>
          <w:spacing w:val="-4"/>
        </w:rPr>
        <w:t xml:space="preserve">wysokości </w:t>
      </w:r>
      <w:r w:rsidR="006310F5" w:rsidRPr="00C57D42">
        <w:rPr>
          <w:rFonts w:ascii="Cambria" w:hAnsi="Cambria"/>
          <w:spacing w:val="-4"/>
        </w:rPr>
        <w:t>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114D4C" w:rsidRPr="00C57D42">
        <w:rPr>
          <w:rFonts w:ascii="Cambria" w:hAnsi="Cambria"/>
          <w:spacing w:val="-4"/>
        </w:rPr>
        <w:t xml:space="preserve"> (w </w:t>
      </w:r>
      <w:r w:rsidRPr="00C57D42">
        <w:rPr>
          <w:rFonts w:ascii="Cambria" w:hAnsi="Cambria"/>
          <w:spacing w:val="-4"/>
        </w:rPr>
        <w:t>tym koszty dojazdu ekspertów, koszty montażu/demontażu instalacji, koszty naprawy szkód</w:t>
      </w:r>
      <w:r w:rsidR="008C49E7" w:rsidRPr="00C57D42">
        <w:rPr>
          <w:rFonts w:ascii="Cambria" w:hAnsi="Cambria"/>
          <w:spacing w:val="-4"/>
        </w:rPr>
        <w:t xml:space="preserve"> w </w:t>
      </w:r>
      <w:r w:rsidRPr="00C57D42">
        <w:rPr>
          <w:rFonts w:ascii="Cambria" w:hAnsi="Cambria"/>
          <w:spacing w:val="-4"/>
        </w:rPr>
        <w:t>mieniu niedotkniętym szkodą).</w:t>
      </w:r>
    </w:p>
    <w:p w14:paraId="218BBB35" w14:textId="1C7A5498" w:rsidR="003A2D23" w:rsidRPr="00C57D42" w:rsidRDefault="003A2D23" w:rsidP="00F1614D">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Klauzula dotyczy również terenu wokół budynku, lokali sąsiednich</w:t>
      </w:r>
      <w:r w:rsidR="008C49E7" w:rsidRPr="00C57D42">
        <w:rPr>
          <w:rFonts w:ascii="Cambria" w:hAnsi="Cambria"/>
          <w:spacing w:val="-4"/>
        </w:rPr>
        <w:t xml:space="preserve"> i </w:t>
      </w:r>
      <w:r w:rsidRPr="00C57D42">
        <w:rPr>
          <w:rFonts w:ascii="Cambria" w:hAnsi="Cambria"/>
          <w:spacing w:val="-4"/>
        </w:rPr>
        <w:t>części wspólnych budynku.</w:t>
      </w:r>
    </w:p>
    <w:p w14:paraId="08999E4C" w14:textId="4058EEAF" w:rsidR="003A2D23" w:rsidRPr="00C57D42" w:rsidRDefault="003A2D23" w:rsidP="00F1614D">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Niniejsza klauzula nie limituje szkód wyrządzonych</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wyniku awarii urządzeń</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instalacji wymienionych</w:t>
      </w:r>
      <w:r w:rsidR="008C49E7" w:rsidRPr="00C57D42">
        <w:rPr>
          <w:rFonts w:ascii="Cambria" w:hAnsi="Cambria"/>
          <w:spacing w:val="-4"/>
        </w:rPr>
        <w:t xml:space="preserve"> w </w:t>
      </w:r>
      <w:r w:rsidRPr="00C57D42">
        <w:rPr>
          <w:rFonts w:ascii="Cambria" w:hAnsi="Cambria"/>
          <w:spacing w:val="-4"/>
        </w:rPr>
        <w:t>pkt. 1 powyżej.</w:t>
      </w:r>
    </w:p>
    <w:p w14:paraId="2EC9934E" w14:textId="764DD0B0" w:rsidR="00956817" w:rsidRPr="00C57D42" w:rsidRDefault="00956817" w:rsidP="00F1614D">
      <w:pPr>
        <w:pStyle w:val="Akapitzlist"/>
        <w:widowControl w:val="0"/>
        <w:numPr>
          <w:ilvl w:val="0"/>
          <w:numId w:val="38"/>
        </w:numPr>
        <w:spacing w:after="0" w:line="240" w:lineRule="auto"/>
        <w:ind w:left="425" w:hanging="425"/>
        <w:contextualSpacing w:val="0"/>
        <w:jc w:val="both"/>
        <w:rPr>
          <w:rFonts w:ascii="Cambria" w:hAnsi="Cambria"/>
          <w:spacing w:val="-4"/>
        </w:rPr>
      </w:pPr>
      <w:r w:rsidRPr="00C57D42">
        <w:rPr>
          <w:rFonts w:ascii="Cambria" w:hAnsi="Cambria"/>
          <w:spacing w:val="-4"/>
        </w:rPr>
        <w:t>Limit odpowiedzialności dla klauzuli wynosi 100 000,00 zł  na  jedno i wszystkie zdarzenia w każdym okresie ubezpieczenia.</w:t>
      </w:r>
    </w:p>
    <w:p w14:paraId="085A8C6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oszukiwania przyczyny szkody</w:t>
      </w:r>
      <w:r w:rsidRPr="00C57D42">
        <w:rPr>
          <w:rFonts w:ascii="Cambria" w:hAnsi="Cambria"/>
          <w:spacing w:val="-4"/>
        </w:rPr>
        <w:t xml:space="preserve"> – bez względu na postanowienia ogólnych bądź szczególnych warunków ubezpieczenia, strony umowy ubezpieczenia uzgodniły, że:</w:t>
      </w:r>
    </w:p>
    <w:p w14:paraId="14C7EC49" w14:textId="19BEDF6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dodatkowo koszty wykonania czynności niezbędnych do ustalenia przyczyny szkody, za którą ubezpieczyciel ponosi odpowiedzialność,</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tym czynności poszukiwania wycieków</w:t>
      </w:r>
      <w:r w:rsidR="008C49E7" w:rsidRPr="00C57D42">
        <w:rPr>
          <w:rFonts w:ascii="Cambria" w:hAnsi="Cambria"/>
          <w:spacing w:val="-4"/>
        </w:rPr>
        <w:t xml:space="preserve"> z</w:t>
      </w:r>
      <w:r w:rsidR="00F218F6" w:rsidRPr="00C57D42">
        <w:rPr>
          <w:rFonts w:ascii="Cambria" w:hAnsi="Cambria"/>
          <w:spacing w:val="-4"/>
        </w:rPr>
        <w:t xml:space="preserve"> </w:t>
      </w:r>
      <w:r w:rsidRPr="00C57D42">
        <w:rPr>
          <w:rFonts w:ascii="Cambria" w:hAnsi="Cambria"/>
          <w:spacing w:val="-4"/>
        </w:rPr>
        <w:t>instalacji technologicznych. Wymienione koszty obejmują również koszty robocizny</w:t>
      </w:r>
      <w:r w:rsidR="008C49E7" w:rsidRPr="00C57D42">
        <w:rPr>
          <w:rFonts w:ascii="Cambria" w:hAnsi="Cambria"/>
          <w:spacing w:val="-4"/>
        </w:rPr>
        <w:t xml:space="preserve"> i </w:t>
      </w:r>
      <w:r w:rsidRPr="00C57D42">
        <w:rPr>
          <w:rFonts w:ascii="Cambria" w:hAnsi="Cambria"/>
          <w:spacing w:val="-4"/>
        </w:rPr>
        <w:t>materiałów użytych do usunięcia przyczyny szkody, koszty pomocnicze,</w:t>
      </w:r>
      <w:r w:rsidR="008C49E7" w:rsidRPr="00C57D42">
        <w:rPr>
          <w:rFonts w:ascii="Cambria" w:hAnsi="Cambria"/>
          <w:spacing w:val="-4"/>
        </w:rPr>
        <w:t xml:space="preserve"> w </w:t>
      </w:r>
      <w:r w:rsidRPr="00C57D42">
        <w:rPr>
          <w:rFonts w:ascii="Cambria" w:hAnsi="Cambria"/>
          <w:spacing w:val="-4"/>
        </w:rPr>
        <w:t>tym koszty dojazdu ekspertów, koszty montażu/demontażu, koszty naprawy szkód</w:t>
      </w:r>
      <w:r w:rsidR="008C49E7" w:rsidRPr="00C57D42">
        <w:rPr>
          <w:rFonts w:ascii="Cambria" w:hAnsi="Cambria"/>
          <w:spacing w:val="-4"/>
        </w:rPr>
        <w:t xml:space="preserve"> w </w:t>
      </w:r>
      <w:r w:rsidRPr="00C57D42">
        <w:rPr>
          <w:rFonts w:ascii="Cambria" w:hAnsi="Cambria"/>
          <w:spacing w:val="-4"/>
        </w:rPr>
        <w:t xml:space="preserve">mieniu niedotkniętym szkodą. </w:t>
      </w:r>
    </w:p>
    <w:p w14:paraId="54C062D7" w14:textId="2B86224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F218F6" w:rsidRPr="00C57D42">
        <w:rPr>
          <w:rFonts w:ascii="Cambria" w:hAnsi="Cambria"/>
          <w:spacing w:val="-4"/>
        </w:rPr>
        <w:t xml:space="preserve"> wynosi</w:t>
      </w:r>
      <w:r w:rsidR="0018676B">
        <w:rPr>
          <w:rFonts w:ascii="Cambria" w:hAnsi="Cambria"/>
          <w:spacing w:val="-4"/>
        </w:rPr>
        <w:t xml:space="preserve"> 10</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każdym okresie ubezpieczenia.</w:t>
      </w:r>
    </w:p>
    <w:p w14:paraId="739CC66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daty stempla bankowego lub pocztowego</w:t>
      </w:r>
      <w:r w:rsidRPr="00C57D42">
        <w:rPr>
          <w:rFonts w:ascii="Cambria" w:hAnsi="Cambria"/>
          <w:spacing w:val="-4"/>
        </w:rPr>
        <w:t xml:space="preserve"> – bez względu na postanowienia ogólnych bądź szczególnych warunków ubezpieczenia, strony umowy ubezpieczenia uzgodniły, że:</w:t>
      </w:r>
    </w:p>
    <w:p w14:paraId="6073E6EF" w14:textId="03F35C7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datę prawidłowego opłacenia składki ubezpieczeniowej uznaje się datę stempla bankowego lub pocztowego, uwidocznioną na przelewie bankowym lub pocztowym, pod warunkiem, że</w:t>
      </w:r>
      <w:r w:rsidR="008C49E7" w:rsidRPr="00C57D42">
        <w:rPr>
          <w:rFonts w:ascii="Cambria" w:hAnsi="Cambria"/>
          <w:spacing w:val="-4"/>
        </w:rPr>
        <w:t xml:space="preserve"> w </w:t>
      </w:r>
      <w:r w:rsidRPr="00C57D42">
        <w:rPr>
          <w:rFonts w:ascii="Cambria" w:hAnsi="Cambria"/>
          <w:spacing w:val="-4"/>
        </w:rPr>
        <w:t>chwili zlecenia przelewu bankowego na koncie ubezpieczającego znajdowały się wystarczające środki finansowe.</w:t>
      </w:r>
    </w:p>
    <w:p w14:paraId="596F3B5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bycia przedmiotu ubezpieczenia</w:t>
      </w:r>
      <w:r w:rsidRPr="00C57D42">
        <w:rPr>
          <w:rFonts w:ascii="Cambria" w:hAnsi="Cambria"/>
          <w:spacing w:val="-4"/>
        </w:rPr>
        <w:t xml:space="preserve"> – bez względu na postanowienia ogólnych bądź szczególnych warunków ubezpieczenia, strony umowy ubezpieczenia uzgodniły, że:</w:t>
      </w:r>
    </w:p>
    <w:p w14:paraId="1B451EC7" w14:textId="402BEFEA" w:rsidR="003A2D23" w:rsidRPr="00C57D42" w:rsidRDefault="003A2D23" w:rsidP="00F1614D">
      <w:pPr>
        <w:pStyle w:val="Akapitzlist"/>
        <w:widowControl w:val="0"/>
        <w:numPr>
          <w:ilvl w:val="0"/>
          <w:numId w:val="39"/>
        </w:numPr>
        <w:spacing w:before="40" w:after="0" w:line="240" w:lineRule="auto"/>
        <w:ind w:left="284" w:hanging="284"/>
        <w:contextualSpacing w:val="0"/>
        <w:jc w:val="both"/>
        <w:rPr>
          <w:rFonts w:ascii="Cambria" w:hAnsi="Cambria"/>
          <w:spacing w:val="-4"/>
        </w:rPr>
      </w:pPr>
      <w:r w:rsidRPr="00C57D42">
        <w:rPr>
          <w:rFonts w:ascii="Cambria" w:hAnsi="Cambria"/>
          <w:spacing w:val="-4"/>
        </w:rPr>
        <w:t>W braku odmiennego stanowiska ubezpieczającego lub ubezpieczonego przekazanego do ubezpieczy</w:t>
      </w:r>
      <w:r w:rsidR="005C3AA4" w:rsidRPr="00C57D42">
        <w:rPr>
          <w:rFonts w:ascii="Cambria" w:hAnsi="Cambria"/>
          <w:spacing w:val="-4"/>
        </w:rPr>
        <w:softHyphen/>
      </w:r>
      <w:r w:rsidRPr="00C57D42">
        <w:rPr>
          <w:rFonts w:ascii="Cambria" w:hAnsi="Cambria"/>
          <w:spacing w:val="-4"/>
        </w:rPr>
        <w:t>ciela,</w:t>
      </w:r>
      <w:r w:rsidR="008C49E7" w:rsidRPr="00C57D42">
        <w:rPr>
          <w:rFonts w:ascii="Cambria" w:hAnsi="Cambria"/>
          <w:spacing w:val="-4"/>
        </w:rPr>
        <w:t xml:space="preserve"> w </w:t>
      </w:r>
      <w:r w:rsidRPr="00C57D42">
        <w:rPr>
          <w:rFonts w:ascii="Cambria" w:hAnsi="Cambria"/>
          <w:spacing w:val="-4"/>
        </w:rPr>
        <w:t>przypadku zbycia przedmiotu ubezpieczenia</w:t>
      </w:r>
      <w:r w:rsidR="00114D4C" w:rsidRPr="00C57D42">
        <w:rPr>
          <w:rFonts w:ascii="Cambria" w:hAnsi="Cambria"/>
          <w:spacing w:val="-4"/>
        </w:rPr>
        <w:t xml:space="preserve"> (</w:t>
      </w:r>
      <w:r w:rsidR="005C3AA4" w:rsidRPr="00C57D42">
        <w:rPr>
          <w:rFonts w:ascii="Cambria" w:hAnsi="Cambria"/>
          <w:spacing w:val="-4"/>
        </w:rPr>
        <w:t xml:space="preserve">w </w:t>
      </w:r>
      <w:r w:rsidRPr="00C57D42">
        <w:rPr>
          <w:rFonts w:ascii="Cambria" w:hAnsi="Cambria"/>
          <w:spacing w:val="-4"/>
        </w:rPr>
        <w:t>związku</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przewłaszczeniem na zabezpie</w:t>
      </w:r>
      <w:r w:rsidR="005C3AA4" w:rsidRPr="00C57D42">
        <w:rPr>
          <w:rFonts w:ascii="Cambria" w:hAnsi="Cambria"/>
          <w:spacing w:val="-4"/>
        </w:rPr>
        <w:softHyphen/>
      </w:r>
      <w:r w:rsidRPr="00C57D42">
        <w:rPr>
          <w:rFonts w:ascii="Cambria" w:hAnsi="Cambria"/>
          <w:spacing w:val="-4"/>
        </w:rPr>
        <w:t>czenie), umowa ubezpieczenia nie wygasa zgodnie</w:t>
      </w:r>
      <w:r w:rsidR="008C49E7" w:rsidRPr="00C57D42">
        <w:rPr>
          <w:rFonts w:ascii="Cambria" w:hAnsi="Cambria"/>
          <w:spacing w:val="-4"/>
        </w:rPr>
        <w:t xml:space="preserve"> z</w:t>
      </w:r>
      <w:r w:rsidR="00362CE7" w:rsidRPr="00C57D42">
        <w:rPr>
          <w:rFonts w:ascii="Cambria" w:hAnsi="Cambria"/>
          <w:spacing w:val="-4"/>
        </w:rPr>
        <w:t xml:space="preserve"> art. </w:t>
      </w:r>
      <w:r w:rsidRPr="00C57D42">
        <w:rPr>
          <w:rFonts w:ascii="Cambria" w:hAnsi="Cambria"/>
          <w:spacing w:val="-4"/>
        </w:rPr>
        <w:t xml:space="preserve">823 §1 </w:t>
      </w:r>
      <w:r w:rsidR="00A34B3C" w:rsidRPr="00C57D42">
        <w:rPr>
          <w:rFonts w:ascii="Cambria" w:hAnsi="Cambria"/>
          <w:spacing w:val="-4"/>
        </w:rPr>
        <w:t>Kodeksu cywilnego</w:t>
      </w:r>
      <w:r w:rsidRPr="00C57D42">
        <w:rPr>
          <w:rFonts w:ascii="Cambria" w:hAnsi="Cambria"/>
          <w:spacing w:val="-4"/>
        </w:rPr>
        <w:t>, zaś praw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umowy ubezpieczenia przechodzą na nabywcę przedmiotu ubezpieczenia.</w:t>
      </w:r>
    </w:p>
    <w:p w14:paraId="45BA706A" w14:textId="38308711" w:rsidR="003A2D23" w:rsidRPr="00C57D42" w:rsidRDefault="003A2D23" w:rsidP="00F1614D">
      <w:pPr>
        <w:pStyle w:val="Akapitzlist"/>
        <w:widowControl w:val="0"/>
        <w:numPr>
          <w:ilvl w:val="0"/>
          <w:numId w:val="39"/>
        </w:numPr>
        <w:spacing w:after="0" w:line="240" w:lineRule="auto"/>
        <w:ind w:left="284" w:hanging="284"/>
        <w:contextualSpacing w:val="0"/>
        <w:jc w:val="both"/>
        <w:rPr>
          <w:rFonts w:ascii="Cambria" w:hAnsi="Cambria"/>
          <w:spacing w:val="-4"/>
        </w:rPr>
      </w:pPr>
      <w:r w:rsidRPr="00C57D42">
        <w:rPr>
          <w:rFonts w:ascii="Cambria" w:hAnsi="Cambria"/>
          <w:spacing w:val="-4"/>
        </w:rPr>
        <w:t>Jeżeli umowa ubezpieczenia nie wygasła na podstawie</w:t>
      </w:r>
      <w:r w:rsidR="00362CE7" w:rsidRPr="00C57D42">
        <w:rPr>
          <w:rFonts w:ascii="Cambria" w:hAnsi="Cambria"/>
          <w:spacing w:val="-4"/>
        </w:rPr>
        <w:t xml:space="preserve"> ust. </w:t>
      </w:r>
      <w:r w:rsidRPr="00C57D42">
        <w:rPr>
          <w:rFonts w:ascii="Cambria" w:hAnsi="Cambria"/>
          <w:spacing w:val="-4"/>
        </w:rPr>
        <w:t>1 niniejszej klauzuli, nie wygasa ona także</w:t>
      </w:r>
      <w:r w:rsidR="008C49E7" w:rsidRPr="00C57D42">
        <w:rPr>
          <w:rFonts w:ascii="Cambria" w:hAnsi="Cambria"/>
          <w:spacing w:val="-4"/>
        </w:rPr>
        <w:t xml:space="preserve"> w </w:t>
      </w:r>
      <w:r w:rsidRPr="00C57D42">
        <w:rPr>
          <w:rFonts w:ascii="Cambria" w:hAnsi="Cambria"/>
          <w:spacing w:val="-4"/>
        </w:rPr>
        <w:t>przypadku powrotnego przejścia własności na ubezpieczającego lub ubezpieczonego.</w:t>
      </w:r>
    </w:p>
    <w:p w14:paraId="1C776E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czasu ochrony</w:t>
      </w:r>
      <w:r w:rsidRPr="00C57D42">
        <w:rPr>
          <w:rFonts w:ascii="Cambria" w:hAnsi="Cambria"/>
          <w:spacing w:val="-4"/>
        </w:rPr>
        <w:t xml:space="preserve"> – bez względu na postanowienia ogólnych bądź szczególnych warunków ubezpieczenia, strony umowy ubezpieczenia uzgodniły, że:</w:t>
      </w:r>
    </w:p>
    <w:p w14:paraId="2CCC40C6" w14:textId="709FB5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braku wpłaty</w:t>
      </w:r>
      <w:r w:rsidR="008C49E7" w:rsidRPr="00C57D42">
        <w:rPr>
          <w:rFonts w:ascii="Cambria" w:hAnsi="Cambria"/>
          <w:spacing w:val="-4"/>
        </w:rPr>
        <w:t xml:space="preserve"> w </w:t>
      </w:r>
      <w:r w:rsidRPr="00C57D42">
        <w:rPr>
          <w:rFonts w:ascii="Cambria" w:hAnsi="Cambria"/>
          <w:spacing w:val="-4"/>
        </w:rPr>
        <w:t xml:space="preserve">ustalonym terminie składki jednorazowej lub jej pierwszej raty </w:t>
      </w:r>
      <w:r w:rsidR="005C3AA4" w:rsidRPr="00C57D42">
        <w:rPr>
          <w:rFonts w:ascii="Cambria" w:hAnsi="Cambria"/>
          <w:spacing w:val="-4"/>
        </w:rPr>
        <w:t>u</w:t>
      </w:r>
      <w:r w:rsidRPr="00C57D42">
        <w:rPr>
          <w:rFonts w:ascii="Cambria" w:hAnsi="Cambria"/>
          <w:spacing w:val="-4"/>
        </w:rPr>
        <w:t>bezpieczyciel odstępuje od możliwości wypowiedzenia umowy ze skutkiem natychmiastowym</w:t>
      </w:r>
      <w:r w:rsidR="008C49E7" w:rsidRPr="00C57D42">
        <w:rPr>
          <w:rFonts w:ascii="Cambria" w:hAnsi="Cambria"/>
          <w:spacing w:val="-4"/>
        </w:rPr>
        <w:t xml:space="preserve"> z </w:t>
      </w:r>
      <w:r w:rsidRPr="00C57D42">
        <w:rPr>
          <w:rFonts w:ascii="Cambria" w:hAnsi="Cambria"/>
          <w:spacing w:val="-4"/>
        </w:rPr>
        <w:t>żądaniem zapłaty składki za okres, przez który ponosił odpowiedzialność</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braku zapłaty wyżej wymienionej należności ubezpieczyciel po upływie terminu wezwie ubezpieczającego do zapłaty</w:t>
      </w:r>
      <w:r w:rsidR="008C49E7" w:rsidRPr="00C57D42">
        <w:rPr>
          <w:rFonts w:ascii="Cambria" w:hAnsi="Cambria"/>
          <w:spacing w:val="-4"/>
        </w:rPr>
        <w:t xml:space="preserve"> z </w:t>
      </w:r>
      <w:r w:rsidRPr="00C57D42">
        <w:rPr>
          <w:rFonts w:ascii="Cambria" w:hAnsi="Cambria"/>
          <w:spacing w:val="-4"/>
        </w:rPr>
        <w:t>zagrożeniem, że brak zapłaty</w:t>
      </w:r>
      <w:r w:rsidR="008C49E7" w:rsidRPr="00C57D42">
        <w:rPr>
          <w:rFonts w:ascii="Cambria" w:hAnsi="Cambria"/>
          <w:spacing w:val="-4"/>
        </w:rPr>
        <w:t xml:space="preserve"> w </w:t>
      </w:r>
      <w:r w:rsidRPr="00C57D42">
        <w:rPr>
          <w:rFonts w:ascii="Cambria" w:hAnsi="Cambria"/>
          <w:spacing w:val="-4"/>
        </w:rPr>
        <w:t>wyznaczonym terminie, nie krótszym jednak niż 7</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 xml:space="preserve">a otrzymania wezwania, spowoduje ustanie odpowiedzialności ubezpieczyciela. </w:t>
      </w:r>
    </w:p>
    <w:p w14:paraId="32DDAB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ściągania rat niewymagalnych</w:t>
      </w:r>
      <w:r w:rsidRPr="00C57D42">
        <w:rPr>
          <w:rFonts w:ascii="Cambria" w:hAnsi="Cambria"/>
          <w:spacing w:val="-4"/>
        </w:rPr>
        <w:t xml:space="preserve"> – bez względu na postanowienia ogólnych bądź szczególnych warunków ubezpieczenia, strony umowy ubezpieczenia uzgodniły, że:</w:t>
      </w:r>
    </w:p>
    <w:p w14:paraId="7CF6B667" w14:textId="7ED8F95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wypłaty odszkodowania, ubezpieczyciel nie potrąc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kwoty odszkodowania dla ubezpiecza</w:t>
      </w:r>
      <w:r w:rsidR="005C3AA4" w:rsidRPr="00C57D42">
        <w:rPr>
          <w:rFonts w:ascii="Cambria" w:hAnsi="Cambria"/>
          <w:spacing w:val="-4"/>
        </w:rPr>
        <w:softHyphen/>
      </w:r>
      <w:r w:rsidRPr="00C57D42">
        <w:rPr>
          <w:rFonts w:ascii="Cambria" w:hAnsi="Cambria"/>
          <w:spacing w:val="-4"/>
        </w:rPr>
        <w:t>jącego/ubezpieczonego rat jeszcze niewymagalnych oraz nie żąda zapłaty pozostałych r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wypłaty jakiegokolwiek odszkodowania ubezpieczający zobowiązany jest do opłacenia pozostałych rat składki</w:t>
      </w:r>
      <w:r w:rsidR="008C49E7" w:rsidRPr="00C57D42">
        <w:rPr>
          <w:rFonts w:ascii="Cambria" w:hAnsi="Cambria"/>
          <w:spacing w:val="-4"/>
        </w:rPr>
        <w:t xml:space="preserve"> w </w:t>
      </w:r>
      <w:r w:rsidRPr="00C57D42">
        <w:rPr>
          <w:rFonts w:ascii="Cambria" w:hAnsi="Cambria"/>
          <w:spacing w:val="-4"/>
        </w:rPr>
        <w:t>uzgodnionych terminach</w:t>
      </w:r>
      <w:r w:rsidR="008C49E7" w:rsidRPr="00C57D42">
        <w:rPr>
          <w:rFonts w:ascii="Cambria" w:hAnsi="Cambria"/>
          <w:spacing w:val="-4"/>
        </w:rPr>
        <w:t xml:space="preserve"> i </w:t>
      </w:r>
      <w:r w:rsidRPr="00C57D42">
        <w:rPr>
          <w:rFonts w:ascii="Cambria" w:hAnsi="Cambria"/>
          <w:spacing w:val="-4"/>
        </w:rPr>
        <w:t>wysokości.</w:t>
      </w:r>
    </w:p>
    <w:p w14:paraId="1FC09A9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w:t>
      </w:r>
      <w:r w:rsidRPr="00C57D42">
        <w:rPr>
          <w:rFonts w:ascii="Cambria" w:hAnsi="Cambria"/>
          <w:spacing w:val="-4"/>
        </w:rPr>
        <w:t xml:space="preserve"> – bez względu na postanowienia ogólnych bądź szczególnych warunków ubezpieczenia, strony umowy ubezpieczenia uzgodniły, że:</w:t>
      </w:r>
    </w:p>
    <w:p w14:paraId="3AF72810" w14:textId="592C66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oświadcza, że znany jest mu stan stosowanych przez ubezpieczającego/ubezpieczonego zabezpieczeń przeciwpożarowych, przeciwprzepięciowych</w:t>
      </w:r>
      <w:r w:rsidR="00CD2884" w:rsidRPr="00C57D42">
        <w:rPr>
          <w:rFonts w:ascii="Cambria" w:hAnsi="Cambria"/>
          <w:spacing w:val="-4"/>
        </w:rPr>
        <w:t xml:space="preserve"> (odgromowych)</w:t>
      </w:r>
      <w:r w:rsidR="008C49E7" w:rsidRPr="00C57D42">
        <w:rPr>
          <w:rFonts w:ascii="Cambria" w:hAnsi="Cambria"/>
          <w:spacing w:val="-4"/>
        </w:rPr>
        <w:t xml:space="preserve"> i </w:t>
      </w:r>
      <w:proofErr w:type="spellStart"/>
      <w:r w:rsidRPr="00C57D42">
        <w:rPr>
          <w:rFonts w:ascii="Cambria" w:hAnsi="Cambria"/>
          <w:spacing w:val="-4"/>
        </w:rPr>
        <w:t>przeciwkradzieżowych</w:t>
      </w:r>
      <w:proofErr w:type="spellEnd"/>
      <w:r w:rsidRPr="00C57D42">
        <w:rPr>
          <w:rFonts w:ascii="Cambria" w:hAnsi="Cambria"/>
          <w:spacing w:val="-4"/>
        </w:rPr>
        <w:t xml:space="preserve"> oraz uznaje go za wystar</w:t>
      </w:r>
      <w:r w:rsidR="005C3AA4" w:rsidRPr="00C57D42">
        <w:rPr>
          <w:rFonts w:ascii="Cambria" w:hAnsi="Cambria"/>
          <w:spacing w:val="-4"/>
        </w:rPr>
        <w:softHyphen/>
      </w:r>
      <w:r w:rsidRPr="00C57D42">
        <w:rPr>
          <w:rFonts w:ascii="Cambria" w:hAnsi="Cambria"/>
          <w:spacing w:val="-4"/>
        </w:rPr>
        <w:t>czający</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spełniający warunki do uzyskania ochrony ubezpieczeniowej</w:t>
      </w:r>
      <w:r w:rsidR="005C3AA4" w:rsidRPr="00C57D42">
        <w:rPr>
          <w:rFonts w:ascii="Cambria" w:hAnsi="Cambria"/>
          <w:spacing w:val="-4"/>
        </w:rPr>
        <w:t xml:space="preserve"> </w:t>
      </w:r>
      <w:r w:rsidRPr="00C57D42">
        <w:rPr>
          <w:rFonts w:ascii="Cambria" w:hAnsi="Cambria"/>
          <w:spacing w:val="-4"/>
        </w:rPr>
        <w:t>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36C8B0CD" w14:textId="1054767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 (dotyczy ubezpieczeń komunikacyjnych)</w:t>
      </w:r>
      <w:r w:rsidRPr="00C57D42">
        <w:rPr>
          <w:rFonts w:ascii="Cambria" w:hAnsi="Cambria"/>
          <w:spacing w:val="-4"/>
        </w:rPr>
        <w:t xml:space="preserve"> – bez względu </w:t>
      </w:r>
      <w:r w:rsidR="005C3AA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4C336AC9" w14:textId="4DD2E9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oświadcza, że znany jest mu stan stosowanych przez ubezpieczającego/ubezpieczonego zabezpieczeń </w:t>
      </w:r>
      <w:proofErr w:type="spellStart"/>
      <w:r w:rsidRPr="00C57D42">
        <w:rPr>
          <w:rFonts w:ascii="Cambria" w:hAnsi="Cambria"/>
          <w:spacing w:val="-4"/>
        </w:rPr>
        <w:t>przeciwkradzieżowych</w:t>
      </w:r>
      <w:proofErr w:type="spellEnd"/>
      <w:r w:rsidR="008C49E7" w:rsidRPr="00C57D42">
        <w:rPr>
          <w:rFonts w:ascii="Cambria" w:hAnsi="Cambria"/>
          <w:spacing w:val="-4"/>
        </w:rPr>
        <w:t xml:space="preserve"> i </w:t>
      </w:r>
      <w:r w:rsidRPr="00C57D42">
        <w:rPr>
          <w:rFonts w:ascii="Cambria" w:hAnsi="Cambria"/>
          <w:spacing w:val="-4"/>
        </w:rPr>
        <w:t>uznaje go za wystarczający</w:t>
      </w:r>
      <w:r w:rsidR="008C49E7" w:rsidRPr="00C57D42">
        <w:rPr>
          <w:rFonts w:ascii="Cambria" w:hAnsi="Cambria"/>
          <w:spacing w:val="-4"/>
        </w:rPr>
        <w:t xml:space="preserve"> i </w:t>
      </w:r>
      <w:r w:rsidRPr="00C57D42">
        <w:rPr>
          <w:rFonts w:ascii="Cambria" w:hAnsi="Cambria"/>
          <w:spacing w:val="-4"/>
        </w:rPr>
        <w:t>spełniający warunki do uzyskania ochrony ubezpieczeniowej 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6B947157"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Klauzula naprawy zabezpieczeń </w:t>
      </w:r>
      <w:proofErr w:type="spellStart"/>
      <w:r w:rsidRPr="00C57D42">
        <w:rPr>
          <w:rFonts w:ascii="Cambria" w:hAnsi="Cambria"/>
          <w:b/>
          <w:bCs/>
          <w:spacing w:val="-4"/>
        </w:rPr>
        <w:t>przeciwkradzieżowych</w:t>
      </w:r>
      <w:proofErr w:type="spellEnd"/>
      <w:r w:rsidRPr="00C57D42">
        <w:rPr>
          <w:rFonts w:ascii="Cambria" w:hAnsi="Cambria"/>
          <w:spacing w:val="-4"/>
        </w:rPr>
        <w:t xml:space="preserve"> – bez względu na postanowienia ogólnych bądź szczególnych warunków ubezpieczenia, strony umowy ubezpieczenia uzgodniły, że:</w:t>
      </w:r>
    </w:p>
    <w:p w14:paraId="38CD0C05" w14:textId="14A9BD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C57D42">
        <w:rPr>
          <w:rFonts w:ascii="Cambria" w:hAnsi="Cambria"/>
          <w:spacing w:val="-4"/>
        </w:rPr>
        <w:t xml:space="preserve"> i </w:t>
      </w:r>
      <w:r w:rsidRPr="00C57D42">
        <w:rPr>
          <w:rFonts w:ascii="Cambria" w:hAnsi="Cambria"/>
          <w:spacing w:val="-4"/>
        </w:rPr>
        <w:t>innych elementów) wskutek dokonanej albo usiłowanej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a </w:t>
      </w:r>
      <w:r w:rsidRPr="00C57D42">
        <w:rPr>
          <w:rFonts w:ascii="Cambria" w:hAnsi="Cambria"/>
          <w:spacing w:val="-4"/>
        </w:rPr>
        <w:t>także koszty wymiany kluczy.</w:t>
      </w:r>
    </w:p>
    <w:p w14:paraId="2D52E792" w14:textId="5B3185F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kosztów ustala się</w:t>
      </w:r>
      <w:r w:rsidR="008C49E7" w:rsidRPr="00C57D42">
        <w:rPr>
          <w:rFonts w:ascii="Cambria" w:hAnsi="Cambria"/>
          <w:spacing w:val="-4"/>
        </w:rPr>
        <w:t xml:space="preserve"> w </w:t>
      </w:r>
      <w:r w:rsidRPr="00C57D42">
        <w:rPr>
          <w:rFonts w:ascii="Cambria" w:hAnsi="Cambria"/>
          <w:spacing w:val="-4"/>
        </w:rPr>
        <w:t xml:space="preserve">wysokości </w:t>
      </w:r>
      <w:r w:rsidR="00C84041">
        <w:rPr>
          <w:rFonts w:ascii="Cambria" w:hAnsi="Cambria"/>
          <w:spacing w:val="-4"/>
        </w:rPr>
        <w:t xml:space="preserve">50 </w:t>
      </w:r>
      <w:r w:rsidR="00362CE7" w:rsidRPr="00C57D42">
        <w:rPr>
          <w:rFonts w:ascii="Cambria" w:hAnsi="Cambria"/>
          <w:spacing w:val="-4"/>
        </w:rPr>
        <w:t>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p>
    <w:p w14:paraId="608A980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głaszania szkód</w:t>
      </w:r>
      <w:r w:rsidRPr="00C57D42">
        <w:rPr>
          <w:rFonts w:ascii="Cambria" w:hAnsi="Cambria"/>
          <w:spacing w:val="-4"/>
        </w:rPr>
        <w:t xml:space="preserve"> – bez względu na postanowienia ogólnych bądź szczególnych warunków ubezpieczenia, strony umowy ubezpieczenia uzgodniły, że:</w:t>
      </w:r>
    </w:p>
    <w:p w14:paraId="3FF6B256" w14:textId="63920E0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odstawie</w:t>
      </w:r>
      <w:r w:rsidR="00362CE7" w:rsidRPr="00C57D42">
        <w:rPr>
          <w:rFonts w:ascii="Cambria" w:hAnsi="Cambria"/>
          <w:spacing w:val="-4"/>
        </w:rPr>
        <w:t xml:space="preserve"> art. </w:t>
      </w:r>
      <w:r w:rsidRPr="00C57D42">
        <w:rPr>
          <w:rFonts w:ascii="Cambria" w:hAnsi="Cambria"/>
          <w:spacing w:val="-4"/>
        </w:rPr>
        <w:t xml:space="preserve">818 §1 </w:t>
      </w:r>
      <w:r w:rsidR="00A34B3C" w:rsidRPr="00C57D42">
        <w:rPr>
          <w:rFonts w:ascii="Cambria" w:hAnsi="Cambria"/>
          <w:spacing w:val="-4"/>
        </w:rPr>
        <w:t>Kodeksu cywilnego</w:t>
      </w:r>
      <w:r w:rsidRPr="00C57D42">
        <w:rPr>
          <w:rFonts w:ascii="Cambria" w:hAnsi="Cambria"/>
          <w:spacing w:val="-4"/>
        </w:rPr>
        <w:t xml:space="preserve"> ustala się termin powiadomienia ubezpieczyciela</w:t>
      </w:r>
      <w:r w:rsidR="008C49E7" w:rsidRPr="00C57D42">
        <w:rPr>
          <w:rFonts w:ascii="Cambria" w:hAnsi="Cambria"/>
          <w:spacing w:val="-4"/>
        </w:rPr>
        <w:t xml:space="preserve"> o </w:t>
      </w:r>
      <w:r w:rsidRPr="00C57D42">
        <w:rPr>
          <w:rFonts w:ascii="Cambria" w:hAnsi="Cambria"/>
          <w:spacing w:val="-4"/>
        </w:rPr>
        <w:t>wypadku ubezpieczeniowym na 7</w:t>
      </w:r>
      <w:r w:rsidR="00A34B3C" w:rsidRPr="00C57D42">
        <w:rPr>
          <w:rFonts w:ascii="Cambria" w:hAnsi="Cambria"/>
          <w:spacing w:val="-4"/>
        </w:rPr>
        <w:t> dni</w:t>
      </w:r>
      <w:r w:rsidRPr="00C57D42">
        <w:rPr>
          <w:rFonts w:ascii="Cambria" w:hAnsi="Cambria"/>
          <w:spacing w:val="-4"/>
        </w:rPr>
        <w:t xml:space="preserve"> od daty uzyskania przez ubezpieczającego lub ubezpieczonego wiedzy</w:t>
      </w:r>
      <w:r w:rsidR="008C49E7" w:rsidRPr="00C57D42">
        <w:rPr>
          <w:rFonts w:ascii="Cambria" w:hAnsi="Cambria"/>
          <w:spacing w:val="-4"/>
        </w:rPr>
        <w:t xml:space="preserve"> o </w:t>
      </w:r>
      <w:r w:rsidRPr="00C57D42">
        <w:rPr>
          <w:rFonts w:ascii="Cambria" w:hAnsi="Cambria"/>
          <w:spacing w:val="-4"/>
        </w:rPr>
        <w:t>zajściu wypadku.</w:t>
      </w:r>
    </w:p>
    <w:p w14:paraId="762461C2" w14:textId="5FA75FB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zawiadomienia</w:t>
      </w:r>
      <w:r w:rsidR="008C49E7" w:rsidRPr="00C57D42">
        <w:rPr>
          <w:rFonts w:ascii="Cambria" w:hAnsi="Cambria"/>
          <w:b/>
          <w:bCs/>
          <w:spacing w:val="-4"/>
        </w:rPr>
        <w:t xml:space="preserve"> w</w:t>
      </w:r>
      <w:r w:rsidR="005C3AA4" w:rsidRPr="00C57D42">
        <w:rPr>
          <w:rFonts w:ascii="Cambria" w:hAnsi="Cambria"/>
          <w:b/>
          <w:bCs/>
          <w:spacing w:val="-4"/>
        </w:rPr>
        <w:t xml:space="preserve"> </w:t>
      </w:r>
      <w:r w:rsidRPr="00C57D42">
        <w:rPr>
          <w:rFonts w:ascii="Cambria" w:hAnsi="Cambria"/>
          <w:b/>
          <w:bCs/>
          <w:spacing w:val="-4"/>
        </w:rPr>
        <w:t>terminie</w:t>
      </w:r>
      <w:r w:rsidR="008C49E7" w:rsidRPr="00C57D42">
        <w:rPr>
          <w:rFonts w:ascii="Cambria" w:hAnsi="Cambria"/>
          <w:b/>
          <w:bCs/>
          <w:spacing w:val="-4"/>
        </w:rPr>
        <w:t xml:space="preserve"> o</w:t>
      </w:r>
      <w:r w:rsidR="005C3AA4" w:rsidRPr="00C57D42">
        <w:rPr>
          <w:rFonts w:ascii="Cambria" w:hAnsi="Cambria"/>
          <w:b/>
          <w:bCs/>
          <w:spacing w:val="-4"/>
        </w:rPr>
        <w:t xml:space="preserve"> </w:t>
      </w:r>
      <w:r w:rsidRPr="00C57D42">
        <w:rPr>
          <w:rFonts w:ascii="Cambria" w:hAnsi="Cambria"/>
          <w:b/>
          <w:bCs/>
          <w:spacing w:val="-4"/>
        </w:rPr>
        <w:t>szkodzie</w:t>
      </w:r>
      <w:r w:rsidRPr="00C57D42">
        <w:rPr>
          <w:rFonts w:ascii="Cambria" w:hAnsi="Cambria"/>
          <w:spacing w:val="-4"/>
        </w:rPr>
        <w:t xml:space="preserve"> – bez względu na postanowienia ogólnych bądź szczególnych warunków ubezpieczenia, strony umowy ubezpieczenia uzgodniły, że:</w:t>
      </w:r>
    </w:p>
    <w:p w14:paraId="6CC74B7B" w14:textId="400C359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naruszenia</w:t>
      </w:r>
      <w:r w:rsidR="008C49E7" w:rsidRPr="00C57D42">
        <w:rPr>
          <w:rFonts w:ascii="Cambria" w:hAnsi="Cambria"/>
          <w:spacing w:val="-4"/>
        </w:rPr>
        <w:t xml:space="preserve"> z </w:t>
      </w:r>
      <w:r w:rsidRPr="00C57D42">
        <w:rPr>
          <w:rFonts w:ascii="Cambria" w:hAnsi="Cambria"/>
          <w:spacing w:val="-4"/>
        </w:rPr>
        <w:t>winy umyślnej przez ubezpieczającego lub ubezpieczonego obowiązku powiadomienia ubezpieczyciela</w:t>
      </w:r>
      <w:r w:rsidR="008C49E7" w:rsidRPr="00C57D42">
        <w:rPr>
          <w:rFonts w:ascii="Cambria" w:hAnsi="Cambria"/>
          <w:spacing w:val="-4"/>
        </w:rPr>
        <w:t xml:space="preserve"> o </w:t>
      </w:r>
      <w:r w:rsidRPr="00C57D42">
        <w:rPr>
          <w:rFonts w:ascii="Cambria" w:hAnsi="Cambria"/>
          <w:spacing w:val="-4"/>
        </w:rPr>
        <w:t>wypadku ubezpieczeniow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określon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umowie ubezpieczenia lub ogólnych </w:t>
      </w:r>
      <w:r w:rsidR="00B077FD" w:rsidRPr="00C57D42">
        <w:rPr>
          <w:rFonts w:ascii="Cambria" w:hAnsi="Cambria"/>
          <w:spacing w:val="-4"/>
        </w:rPr>
        <w:t xml:space="preserve">lub szczególnych </w:t>
      </w:r>
      <w:r w:rsidRPr="00C57D42">
        <w:rPr>
          <w:rFonts w:ascii="Cambria" w:hAnsi="Cambria"/>
          <w:spacing w:val="-4"/>
        </w:rPr>
        <w:t>warunkach ubezpieczenia</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terminie, ubezpieczyciel może odpowiednio zmniejszyć odszko</w:t>
      </w:r>
      <w:r w:rsidR="00B077FD" w:rsidRPr="00C57D42">
        <w:rPr>
          <w:rFonts w:ascii="Cambria" w:hAnsi="Cambria"/>
          <w:spacing w:val="-4"/>
        </w:rPr>
        <w:softHyphen/>
      </w:r>
      <w:r w:rsidRPr="00C57D42">
        <w:rPr>
          <w:rFonts w:ascii="Cambria" w:hAnsi="Cambria"/>
          <w:spacing w:val="-4"/>
        </w:rPr>
        <w:t>do</w:t>
      </w:r>
      <w:r w:rsidR="00B077FD" w:rsidRPr="00C57D42">
        <w:rPr>
          <w:rFonts w:ascii="Cambria" w:hAnsi="Cambria"/>
          <w:spacing w:val="-4"/>
        </w:rPr>
        <w:softHyphen/>
      </w:r>
      <w:r w:rsidRPr="00C57D42">
        <w:rPr>
          <w:rFonts w:ascii="Cambria" w:hAnsi="Cambria"/>
          <w:spacing w:val="-4"/>
        </w:rPr>
        <w:t xml:space="preserve">wanie, jeżeli </w:t>
      </w:r>
      <w:r w:rsidRPr="00C57D42">
        <w:rPr>
          <w:rFonts w:ascii="Cambria" w:hAnsi="Cambria"/>
          <w:spacing w:val="-6"/>
        </w:rPr>
        <w:t>naruszenie przyczyniło się do zwiększenia szkody lub uniemożliwiło ubezpieczycielowi ustalenie okoliczności</w:t>
      </w:r>
      <w:r w:rsidR="008C49E7" w:rsidRPr="00C57D42">
        <w:rPr>
          <w:rFonts w:ascii="Cambria" w:hAnsi="Cambria"/>
          <w:spacing w:val="-6"/>
        </w:rPr>
        <w:t xml:space="preserve"> i</w:t>
      </w:r>
      <w:r w:rsidR="005C3AA4" w:rsidRPr="00C57D42">
        <w:rPr>
          <w:rFonts w:ascii="Cambria" w:hAnsi="Cambria"/>
          <w:spacing w:val="-6"/>
        </w:rPr>
        <w:t xml:space="preserve"> </w:t>
      </w:r>
      <w:r w:rsidRPr="00C57D42">
        <w:rPr>
          <w:rFonts w:ascii="Cambria" w:hAnsi="Cambria"/>
          <w:spacing w:val="-6"/>
        </w:rPr>
        <w:t>skutków wypadku. Pozostałe postanowienia</w:t>
      </w:r>
      <w:r w:rsidR="00362CE7" w:rsidRPr="00C57D42">
        <w:rPr>
          <w:rFonts w:ascii="Cambria" w:hAnsi="Cambria"/>
          <w:spacing w:val="-6"/>
        </w:rPr>
        <w:t xml:space="preserve"> art. </w:t>
      </w:r>
      <w:r w:rsidRPr="00C57D42">
        <w:rPr>
          <w:rFonts w:ascii="Cambria" w:hAnsi="Cambria"/>
          <w:spacing w:val="-6"/>
        </w:rPr>
        <w:t xml:space="preserve">818 </w:t>
      </w:r>
      <w:r w:rsidR="00A34B3C" w:rsidRPr="00C57D42">
        <w:rPr>
          <w:rFonts w:ascii="Cambria" w:hAnsi="Cambria"/>
          <w:spacing w:val="-6"/>
        </w:rPr>
        <w:t>Kodeksu cywilnego</w:t>
      </w:r>
      <w:r w:rsidRPr="00C57D42">
        <w:rPr>
          <w:rFonts w:ascii="Cambria" w:hAnsi="Cambria"/>
          <w:spacing w:val="-6"/>
        </w:rPr>
        <w:t xml:space="preserve"> mają pełne zastosowanie.</w:t>
      </w:r>
    </w:p>
    <w:p w14:paraId="34A79F3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miejsc ubezpieczenia</w:t>
      </w:r>
      <w:r w:rsidRPr="00C57D42">
        <w:rPr>
          <w:rFonts w:ascii="Cambria" w:hAnsi="Cambria"/>
          <w:spacing w:val="-4"/>
        </w:rPr>
        <w:t xml:space="preserve"> – bez względu na postanowienia ogólnych bądź szczególnych warunków ubezpieczenia, strony umowy ubezpieczenia uzgodniły, że:</w:t>
      </w:r>
    </w:p>
    <w:p w14:paraId="1D934890" w14:textId="0C8497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Jako miejsce ubezpieczenia uznaje się wszystkie istniejące</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przyszłe lokalizacje należące do ubezpieczają</w:t>
      </w:r>
      <w:r w:rsidR="005C3AA4" w:rsidRPr="00C57D42">
        <w:rPr>
          <w:rFonts w:ascii="Cambria" w:hAnsi="Cambria"/>
          <w:spacing w:val="-4"/>
        </w:rPr>
        <w:softHyphen/>
      </w:r>
      <w:r w:rsidRPr="00C57D42">
        <w:rPr>
          <w:rFonts w:ascii="Cambria" w:hAnsi="Cambria"/>
          <w:spacing w:val="-4"/>
        </w:rPr>
        <w:t>cego/ubezpieczonego oraz każde miejsce związane</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rowadzoną działalnością, zarówno własne,</w:t>
      </w:r>
      <w:r w:rsidR="00B077FD" w:rsidRPr="00C57D42">
        <w:rPr>
          <w:rFonts w:ascii="Cambria" w:hAnsi="Cambria"/>
          <w:spacing w:val="-4"/>
        </w:rPr>
        <w:t xml:space="preserve"> </w:t>
      </w:r>
      <w:r w:rsidRPr="00C57D42">
        <w:rPr>
          <w:rFonts w:ascii="Cambria" w:hAnsi="Cambria"/>
          <w:spacing w:val="-4"/>
        </w:rPr>
        <w:t>jak</w:t>
      </w:r>
      <w:r w:rsidR="008C49E7" w:rsidRPr="00C57D42">
        <w:rPr>
          <w:rFonts w:ascii="Cambria" w:hAnsi="Cambria"/>
          <w:spacing w:val="-4"/>
        </w:rPr>
        <w:t xml:space="preserve"> i </w:t>
      </w:r>
      <w:r w:rsidRPr="00C57D42">
        <w:rPr>
          <w:rFonts w:ascii="Cambria" w:hAnsi="Cambria"/>
          <w:spacing w:val="-4"/>
        </w:rPr>
        <w:t>wynajmowane, zarządzane czy dzierżawione, położone na terenie RP.</w:t>
      </w:r>
      <w:r w:rsidR="00956817" w:rsidRPr="00C57D42">
        <w:rPr>
          <w:rFonts w:ascii="Cambria" w:hAnsi="Cambria"/>
          <w:spacing w:val="-4"/>
        </w:rPr>
        <w:t xml:space="preserve"> Warunkiem udzielenia ochrony </w:t>
      </w:r>
      <w:r w:rsidR="00CD2884" w:rsidRPr="00C57D42">
        <w:rPr>
          <w:rFonts w:ascii="Cambria" w:hAnsi="Cambria"/>
          <w:spacing w:val="-4"/>
        </w:rPr>
        <w:br/>
      </w:r>
      <w:r w:rsidR="00956817" w:rsidRPr="00C57D42">
        <w:rPr>
          <w:rFonts w:ascii="Cambria" w:hAnsi="Cambria"/>
          <w:spacing w:val="-4"/>
        </w:rPr>
        <w:t xml:space="preserve">dla mienia w nowych miejscach ubezpieczenia jest posiadanie poziomu zabezpieczeń zbliżonego </w:t>
      </w:r>
      <w:r w:rsidR="00CD2884" w:rsidRPr="00C57D42">
        <w:rPr>
          <w:rFonts w:ascii="Cambria" w:hAnsi="Cambria"/>
          <w:spacing w:val="-4"/>
        </w:rPr>
        <w:br/>
      </w:r>
      <w:r w:rsidR="00956817" w:rsidRPr="00C57D42">
        <w:rPr>
          <w:rFonts w:ascii="Cambria" w:hAnsi="Cambria"/>
          <w:spacing w:val="-4"/>
        </w:rPr>
        <w:t>do</w:t>
      </w:r>
      <w:r w:rsidR="007F161E" w:rsidRPr="00C57D42">
        <w:rPr>
          <w:rFonts w:ascii="Cambria" w:hAnsi="Cambria"/>
          <w:spacing w:val="-4"/>
        </w:rPr>
        <w:t xml:space="preserve"> </w:t>
      </w:r>
      <w:r w:rsidR="00956817" w:rsidRPr="00C57D42">
        <w:rPr>
          <w:rFonts w:ascii="Cambria" w:hAnsi="Cambria"/>
          <w:spacing w:val="-4"/>
        </w:rPr>
        <w:t>wykazanego wcześniej przez ubezpieczonego</w:t>
      </w:r>
      <w:r w:rsidR="007F161E" w:rsidRPr="00C57D42">
        <w:rPr>
          <w:rFonts w:ascii="Cambria" w:hAnsi="Cambria"/>
          <w:spacing w:val="-4"/>
        </w:rPr>
        <w:t xml:space="preserve"> (</w:t>
      </w:r>
      <w:r w:rsidR="00CD2884" w:rsidRPr="00C57D42">
        <w:rPr>
          <w:rFonts w:ascii="Cambria" w:hAnsi="Cambria"/>
          <w:spacing w:val="-4"/>
        </w:rPr>
        <w:t xml:space="preserve">w zakresie zabezpieczeń </w:t>
      </w:r>
      <w:proofErr w:type="spellStart"/>
      <w:r w:rsidR="00CD2884" w:rsidRPr="00C57D42">
        <w:rPr>
          <w:rFonts w:ascii="Cambria" w:hAnsi="Cambria"/>
          <w:spacing w:val="-4"/>
        </w:rPr>
        <w:t>przeciwkradzieżowych</w:t>
      </w:r>
      <w:proofErr w:type="spellEnd"/>
      <w:r w:rsidR="00CD2884" w:rsidRPr="00C57D42">
        <w:rPr>
          <w:rFonts w:ascii="Cambria" w:hAnsi="Cambria"/>
          <w:spacing w:val="-4"/>
        </w:rPr>
        <w:t xml:space="preserve"> - </w:t>
      </w:r>
      <w:r w:rsidR="00CD2884" w:rsidRPr="00C57D42">
        <w:rPr>
          <w:rFonts w:ascii="Cambria" w:hAnsi="Cambria"/>
          <w:spacing w:val="-4"/>
        </w:rPr>
        <w:br/>
      </w:r>
      <w:r w:rsidR="007F161E" w:rsidRPr="00C57D42">
        <w:rPr>
          <w:rFonts w:ascii="Cambria" w:hAnsi="Cambria"/>
          <w:spacing w:val="-4"/>
        </w:rPr>
        <w:t>do najniższego podanego poziomu, objętego klauzulą uznania stanu zabezpieczeń</w:t>
      </w:r>
      <w:r w:rsidR="00CD2884" w:rsidRPr="00C57D42">
        <w:rPr>
          <w:rFonts w:ascii="Cambria" w:hAnsi="Cambria"/>
          <w:spacing w:val="-4"/>
        </w:rPr>
        <w:t>, a w przypadku zabezpieczeń przeciwpożarowych i przeciwprzepięciowych – zgodnie z obowiązującymi przepisami prawa</w:t>
      </w:r>
      <w:r w:rsidR="007F161E" w:rsidRPr="00C57D42">
        <w:rPr>
          <w:rFonts w:ascii="Cambria" w:hAnsi="Cambria"/>
          <w:spacing w:val="-4"/>
        </w:rPr>
        <w:t>)</w:t>
      </w:r>
      <w:r w:rsidR="00956817" w:rsidRPr="00C57D42">
        <w:rPr>
          <w:rFonts w:ascii="Cambria" w:hAnsi="Cambria"/>
          <w:spacing w:val="-4"/>
        </w:rPr>
        <w:t xml:space="preserve"> oraz prowadzenie w miejscach tych działalności możliwie podobnej do wykazanej przez ubezpieczone podmioty. </w:t>
      </w:r>
    </w:p>
    <w:p w14:paraId="0957CEA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bót budowlano-montażowych</w:t>
      </w:r>
      <w:r w:rsidRPr="00C57D42">
        <w:rPr>
          <w:rFonts w:ascii="Cambria" w:hAnsi="Cambria"/>
          <w:spacing w:val="-4"/>
        </w:rPr>
        <w:t xml:space="preserve"> – bez względu na postanowienia ogólnych bądź szczególnych warunków ubezpieczenia, strony umowy ubezpieczenia uzgodniły, że:</w:t>
      </w:r>
    </w:p>
    <w:p w14:paraId="089EAD57" w14:textId="3C4E18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enie mienia od wszystkich </w:t>
      </w:r>
      <w:proofErr w:type="spellStart"/>
      <w:r w:rsidRPr="00C57D42">
        <w:rPr>
          <w:rFonts w:ascii="Cambria" w:hAnsi="Cambria"/>
          <w:spacing w:val="-4"/>
        </w:rPr>
        <w:t>ryzyk</w:t>
      </w:r>
      <w:proofErr w:type="spellEnd"/>
      <w:r w:rsidRPr="00C57D42">
        <w:rPr>
          <w:rFonts w:ascii="Cambria" w:hAnsi="Cambria"/>
          <w:spacing w:val="-4"/>
        </w:rPr>
        <w:t xml:space="preserve"> obejmuje także szkody 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eniem drobnych robót budowlano-montażowych</w:t>
      </w:r>
      <w:r w:rsidR="008C49E7" w:rsidRPr="00C57D42">
        <w:rPr>
          <w:rFonts w:ascii="Cambria" w:hAnsi="Cambria"/>
          <w:spacing w:val="-4"/>
        </w:rPr>
        <w:t xml:space="preserve"> w </w:t>
      </w:r>
      <w:r w:rsidRPr="00C57D42">
        <w:rPr>
          <w:rFonts w:ascii="Cambria" w:hAnsi="Cambria"/>
          <w:spacing w:val="-4"/>
        </w:rPr>
        <w:t>mieniu będącym:</w:t>
      </w:r>
    </w:p>
    <w:p w14:paraId="4A6C9495" w14:textId="74270646" w:rsidR="003A2D23" w:rsidRPr="00C57D42" w:rsidRDefault="003A2D23" w:rsidP="00F1614D">
      <w:pPr>
        <w:pStyle w:val="Akapitzlist"/>
        <w:widowControl w:val="0"/>
        <w:numPr>
          <w:ilvl w:val="0"/>
          <w:numId w:val="40"/>
        </w:numPr>
        <w:spacing w:before="40" w:after="0" w:line="240" w:lineRule="auto"/>
        <w:ind w:left="284" w:hanging="284"/>
        <w:contextualSpacing w:val="0"/>
        <w:jc w:val="both"/>
        <w:rPr>
          <w:rFonts w:ascii="Cambria" w:hAnsi="Cambria"/>
          <w:spacing w:val="-4"/>
        </w:rPr>
      </w:pPr>
      <w:r w:rsidRPr="00C57D42">
        <w:rPr>
          <w:rFonts w:ascii="Cambria" w:hAnsi="Cambria"/>
          <w:spacing w:val="-4"/>
        </w:rPr>
        <w:t>przedmiotem ubezpieczenia – do wysokości sum ubezpieczenia określonych</w:t>
      </w:r>
      <w:r w:rsidR="008C49E7" w:rsidRPr="00C57D42">
        <w:rPr>
          <w:rFonts w:ascii="Cambria" w:hAnsi="Cambria"/>
          <w:spacing w:val="-4"/>
        </w:rPr>
        <w:t xml:space="preserve"> w </w:t>
      </w:r>
      <w:r w:rsidRPr="00C57D42">
        <w:rPr>
          <w:rFonts w:ascii="Cambria" w:hAnsi="Cambria"/>
          <w:spacing w:val="-4"/>
        </w:rPr>
        <w:t>umowie ubezpieczenia;</w:t>
      </w:r>
    </w:p>
    <w:p w14:paraId="428CF7E3" w14:textId="2D4D9ED4" w:rsidR="003A2D23" w:rsidRPr="00C57D42" w:rsidRDefault="003A2D23" w:rsidP="00F1614D">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przedmiotem drobnych robót budowlano-montażowych, do kwoty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w:t>
      </w:r>
      <w:proofErr w:type="spellStart"/>
      <w:r w:rsidRPr="00C57D42">
        <w:rPr>
          <w:rFonts w:ascii="Cambria" w:hAnsi="Cambria"/>
          <w:spacing w:val="-4"/>
        </w:rPr>
        <w:t>podlimit</w:t>
      </w:r>
      <w:proofErr w:type="spellEnd"/>
      <w:r w:rsidR="008C49E7" w:rsidRPr="00C57D42">
        <w:rPr>
          <w:rFonts w:ascii="Cambria" w:hAnsi="Cambria"/>
          <w:spacing w:val="-4"/>
        </w:rPr>
        <w:t xml:space="preserve"> w </w:t>
      </w:r>
      <w:r w:rsidRPr="00C57D42">
        <w:rPr>
          <w:rFonts w:ascii="Cambria" w:hAnsi="Cambria"/>
          <w:spacing w:val="-4"/>
        </w:rPr>
        <w:t>obrębie sumy ubezpieczenia mienia) na 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zakresie</w:t>
      </w:r>
      <w:r w:rsidR="008C49E7" w:rsidRPr="00C57D42">
        <w:rPr>
          <w:rFonts w:ascii="Cambria" w:hAnsi="Cambria"/>
          <w:spacing w:val="-4"/>
        </w:rPr>
        <w:t xml:space="preserve"> i </w:t>
      </w:r>
      <w:r w:rsidRPr="00C57D42">
        <w:rPr>
          <w:rFonts w:ascii="Cambria" w:hAnsi="Cambria"/>
          <w:spacing w:val="-4"/>
        </w:rPr>
        <w:t>na warunkach określonych</w:t>
      </w:r>
      <w:r w:rsidR="008C49E7" w:rsidRPr="00C57D42">
        <w:rPr>
          <w:rFonts w:ascii="Cambria" w:hAnsi="Cambria"/>
          <w:spacing w:val="-4"/>
        </w:rPr>
        <w:t xml:space="preserve"> w </w:t>
      </w:r>
      <w:r w:rsidRPr="00C57D42">
        <w:rPr>
          <w:rFonts w:ascii="Cambria" w:hAnsi="Cambria"/>
          <w:spacing w:val="-4"/>
        </w:rPr>
        <w:t>umowie ubezpieczenia, pod warunkiem, że:</w:t>
      </w:r>
    </w:p>
    <w:p w14:paraId="350E9E8D" w14:textId="054E33AD" w:rsidR="003A2D23" w:rsidRPr="00C57D42" w:rsidRDefault="003A2D23" w:rsidP="00F1614D">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prowadzone roboty nie wymagają zgody (pozwolenia na budowę) odpowiednich organów władzy zgodnie</w:t>
      </w:r>
      <w:r w:rsidR="008C49E7" w:rsidRPr="00C57D42">
        <w:rPr>
          <w:rFonts w:ascii="Cambria" w:hAnsi="Cambria"/>
          <w:spacing w:val="-4"/>
        </w:rPr>
        <w:t xml:space="preserve"> z </w:t>
      </w:r>
      <w:r w:rsidRPr="00C57D42">
        <w:rPr>
          <w:rFonts w:ascii="Cambria" w:hAnsi="Cambria"/>
          <w:spacing w:val="-4"/>
        </w:rPr>
        <w:t>obowiązującymi przepisami;</w:t>
      </w:r>
    </w:p>
    <w:p w14:paraId="0CE54DF5" w14:textId="545FCE7C" w:rsidR="003A2D23" w:rsidRPr="00C57D42" w:rsidRDefault="003A2D23" w:rsidP="00F1614D">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wartość mienia będącego przedmiotem drobnych robót budowlano-montażowych</w:t>
      </w:r>
      <w:r w:rsidR="008C49E7" w:rsidRPr="00C57D42">
        <w:rPr>
          <w:rFonts w:ascii="Cambria" w:hAnsi="Cambria"/>
          <w:spacing w:val="-4"/>
        </w:rPr>
        <w:t xml:space="preserve"> w </w:t>
      </w:r>
      <w:r w:rsidRPr="00C57D42">
        <w:rPr>
          <w:rFonts w:ascii="Cambria" w:hAnsi="Cambria"/>
          <w:spacing w:val="-4"/>
        </w:rPr>
        <w:t xml:space="preserve">okresie ubezpieczenia nie przekroczy łącznie </w:t>
      </w:r>
      <w:r w:rsidR="0020144B">
        <w:rPr>
          <w:rFonts w:ascii="Cambria" w:hAnsi="Cambria"/>
          <w:spacing w:val="-4"/>
        </w:rPr>
        <w:t>1</w:t>
      </w:r>
      <w:r w:rsidR="00362CE7" w:rsidRPr="00C57D42">
        <w:rPr>
          <w:rFonts w:ascii="Cambria" w:hAnsi="Cambria"/>
          <w:spacing w:val="-4"/>
        </w:rPr>
        <w:t> 000 000,00 zł</w:t>
      </w:r>
      <w:r w:rsidRPr="00C57D42">
        <w:rPr>
          <w:rFonts w:ascii="Cambria" w:hAnsi="Cambria"/>
          <w:spacing w:val="-4"/>
        </w:rPr>
        <w:t>,</w:t>
      </w:r>
      <w:r w:rsidR="008C49E7" w:rsidRPr="00C57D42">
        <w:rPr>
          <w:rFonts w:ascii="Cambria" w:hAnsi="Cambria"/>
          <w:spacing w:val="-4"/>
        </w:rPr>
        <w:t xml:space="preserve"> a </w:t>
      </w:r>
      <w:r w:rsidR="0020144B">
        <w:rPr>
          <w:rFonts w:ascii="Cambria" w:hAnsi="Cambria"/>
          <w:spacing w:val="-4"/>
        </w:rPr>
        <w:t>pojedynczego kontraktu 2</w:t>
      </w:r>
      <w:r w:rsidRPr="00C57D42">
        <w:rPr>
          <w:rFonts w:ascii="Cambria" w:hAnsi="Cambria"/>
          <w:spacing w:val="-4"/>
        </w:rPr>
        <w:t>00</w:t>
      </w:r>
      <w:r w:rsidR="00362CE7" w:rsidRPr="00C57D42">
        <w:rPr>
          <w:rFonts w:ascii="Cambria" w:hAnsi="Cambria"/>
          <w:spacing w:val="-4"/>
        </w:rPr>
        <w:t> 000,00 zł</w:t>
      </w:r>
      <w:r w:rsidRPr="00C57D42">
        <w:rPr>
          <w:rFonts w:ascii="Cambria" w:hAnsi="Cambria"/>
          <w:spacing w:val="-4"/>
        </w:rPr>
        <w:t>;</w:t>
      </w:r>
    </w:p>
    <w:p w14:paraId="53EC7576" w14:textId="263F14B7" w:rsidR="003A2D23" w:rsidRPr="00C57D42" w:rsidRDefault="003A2D23" w:rsidP="00F1614D">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realizacja drobnych robót budowlano</w:t>
      </w:r>
      <w:r w:rsidR="00B2163A" w:rsidRPr="00C57D42">
        <w:rPr>
          <w:rFonts w:ascii="Cambria" w:hAnsi="Cambria"/>
          <w:spacing w:val="-4"/>
        </w:rPr>
        <w:t>-</w:t>
      </w:r>
      <w:r w:rsidRPr="00C57D42">
        <w:rPr>
          <w:rFonts w:ascii="Cambria" w:hAnsi="Cambria"/>
          <w:spacing w:val="-4"/>
        </w:rPr>
        <w:t>montażowych nie wiąże się</w:t>
      </w:r>
      <w:r w:rsidR="008C49E7" w:rsidRPr="00C57D42">
        <w:rPr>
          <w:rFonts w:ascii="Cambria" w:hAnsi="Cambria"/>
          <w:spacing w:val="-4"/>
        </w:rPr>
        <w:t xml:space="preserve"> z </w:t>
      </w:r>
      <w:r w:rsidRPr="00C57D42">
        <w:rPr>
          <w:rFonts w:ascii="Cambria" w:hAnsi="Cambria"/>
          <w:spacing w:val="-4"/>
        </w:rPr>
        <w:t>naruszeniem konstrukcji nośnej obiektu lub konstrukcji dachu;</w:t>
      </w:r>
    </w:p>
    <w:p w14:paraId="0517DFD5" w14:textId="2508B491" w:rsidR="003A2D23" w:rsidRPr="00EF743B" w:rsidRDefault="003A2D23" w:rsidP="00F1614D">
      <w:pPr>
        <w:pStyle w:val="Akapitzlist"/>
        <w:widowControl w:val="0"/>
        <w:numPr>
          <w:ilvl w:val="1"/>
          <w:numId w:val="40"/>
        </w:numPr>
        <w:spacing w:after="0" w:line="240" w:lineRule="auto"/>
        <w:ind w:left="709" w:hanging="425"/>
        <w:contextualSpacing w:val="0"/>
        <w:jc w:val="both"/>
        <w:rPr>
          <w:rFonts w:ascii="Cambria" w:hAnsi="Cambria"/>
          <w:spacing w:val="-4"/>
        </w:rPr>
      </w:pPr>
      <w:r w:rsidRPr="00C57D42">
        <w:rPr>
          <w:rFonts w:ascii="Cambria" w:hAnsi="Cambria"/>
          <w:spacing w:val="-4"/>
        </w:rPr>
        <w:t>drobne roboty budowlano-montażowe prowadzone są przez lub na zlecenie ubezpieczającego</w:t>
      </w:r>
      <w:r w:rsidR="008C49E7" w:rsidRPr="00C57D42">
        <w:rPr>
          <w:rFonts w:ascii="Cambria" w:hAnsi="Cambria"/>
          <w:spacing w:val="-4"/>
        </w:rPr>
        <w:t xml:space="preserve"> w </w:t>
      </w:r>
      <w:r w:rsidRPr="00C57D42">
        <w:rPr>
          <w:rFonts w:ascii="Cambria" w:hAnsi="Cambria"/>
          <w:spacing w:val="-4"/>
        </w:rPr>
        <w:t>obiektach oddanych do użytku/eksploatacji.</w:t>
      </w:r>
    </w:p>
    <w:p w14:paraId="7FF2A5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chowywania mienia</w:t>
      </w:r>
      <w:r w:rsidRPr="00C57D42">
        <w:rPr>
          <w:rFonts w:ascii="Cambria" w:hAnsi="Cambria"/>
          <w:spacing w:val="-4"/>
        </w:rPr>
        <w:t xml:space="preserve"> – bez względu na postanowienia ogólnych bądź szczególnych warunków ubezpieczenia, strony umowy ubezpieczenia uzgodniły, że:</w:t>
      </w:r>
    </w:p>
    <w:p w14:paraId="1AB97A6A" w14:textId="5EA75D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nosi odpowiedzialność także za szkody powstałe wskutek zalania ubezpieczonego mienia składowanego bezpośrednio na podłodze,</w:t>
      </w:r>
      <w:r w:rsidR="008C49E7" w:rsidRPr="00C57D42">
        <w:rPr>
          <w:rFonts w:ascii="Cambria" w:hAnsi="Cambria"/>
          <w:spacing w:val="-4"/>
        </w:rPr>
        <w:t xml:space="preserve"> </w:t>
      </w:r>
      <w:r w:rsidR="0000397C" w:rsidRPr="00C57D42">
        <w:rPr>
          <w:rFonts w:ascii="Cambria" w:hAnsi="Cambria"/>
          <w:spacing w:val="-4"/>
        </w:rPr>
        <w:t xml:space="preserve">przy czym </w:t>
      </w:r>
      <w:r w:rsidR="008C49E7" w:rsidRPr="00C57D42">
        <w:rPr>
          <w:rFonts w:ascii="Cambria" w:hAnsi="Cambria"/>
          <w:spacing w:val="-4"/>
        </w:rPr>
        <w:t>w </w:t>
      </w:r>
      <w:r w:rsidRPr="00C57D42">
        <w:rPr>
          <w:rFonts w:ascii="Cambria" w:hAnsi="Cambria"/>
          <w:spacing w:val="-4"/>
        </w:rPr>
        <w:t xml:space="preserve">pomieszczeniach położonych poniżej poziomu gruntu </w:t>
      </w:r>
      <w:r w:rsidR="0000397C" w:rsidRPr="00C57D42">
        <w:rPr>
          <w:rFonts w:ascii="Cambria" w:hAnsi="Cambria"/>
          <w:spacing w:val="-4"/>
        </w:rPr>
        <w:t>mienie musi być składowane na paletach</w:t>
      </w:r>
      <w:r w:rsidR="007F161E" w:rsidRPr="00C57D42">
        <w:rPr>
          <w:rFonts w:ascii="Cambria" w:hAnsi="Cambria"/>
          <w:spacing w:val="-4"/>
        </w:rPr>
        <w:t xml:space="preserve"> lub w inny, podobny sposób</w:t>
      </w:r>
      <w:r w:rsidR="0000397C" w:rsidRPr="00C57D42">
        <w:rPr>
          <w:rFonts w:ascii="Cambria" w:hAnsi="Cambria"/>
          <w:spacing w:val="-4"/>
        </w:rPr>
        <w:t>.</w:t>
      </w:r>
    </w:p>
    <w:p w14:paraId="5899EDFA" w14:textId="77777777"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Klauzula 72 godzin</w:t>
      </w:r>
      <w:r w:rsidRPr="00C57D42">
        <w:rPr>
          <w:rFonts w:ascii="Cambria" w:hAnsi="Cambria"/>
          <w:spacing w:val="-6"/>
        </w:rPr>
        <w:t xml:space="preserve"> – bez względu na postanowienia ogólnych bądź szczególnych warunków ubezpieczenia, strony umowy ubezpieczenia uzgodniły, że: </w:t>
      </w:r>
    </w:p>
    <w:p w14:paraId="244B75E0" w14:textId="564EC0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2 godzin od zgłoszenia pierwszej szkody.</w:t>
      </w:r>
    </w:p>
    <w:p w14:paraId="7DF5D4F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łączenia rażącego niedbalstwa</w:t>
      </w:r>
      <w:r w:rsidRPr="00C57D42">
        <w:rPr>
          <w:rFonts w:ascii="Cambria" w:hAnsi="Cambria"/>
          <w:spacing w:val="-4"/>
        </w:rPr>
        <w:t xml:space="preserve"> – bez względu na postanowienia ogólnych bądź szczególnych warunków ubezpieczenia, strony umowy ubezpieczenia uzgodniły, że:</w:t>
      </w:r>
    </w:p>
    <w:p w14:paraId="5AF8B3BE" w14:textId="3F5022D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w:t>
      </w:r>
      <w:r w:rsidR="008C49E7" w:rsidRPr="00C57D42">
        <w:rPr>
          <w:rFonts w:ascii="Cambria" w:hAnsi="Cambria"/>
          <w:spacing w:val="-4"/>
        </w:rPr>
        <w:t xml:space="preserve"> w </w:t>
      </w:r>
      <w:r w:rsidRPr="00C57D42">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C57D42">
        <w:rPr>
          <w:rFonts w:ascii="Cambria" w:hAnsi="Cambria"/>
          <w:spacing w:val="-4"/>
        </w:rPr>
        <w:t xml:space="preserve">z winy </w:t>
      </w:r>
      <w:r w:rsidRPr="00C57D42">
        <w:rPr>
          <w:rFonts w:ascii="Cambria" w:hAnsi="Cambria"/>
          <w:spacing w:val="-4"/>
        </w:rPr>
        <w:t>umyśln</w:t>
      </w:r>
      <w:r w:rsidR="005B3AFF" w:rsidRPr="00C57D42">
        <w:rPr>
          <w:rFonts w:ascii="Cambria" w:hAnsi="Cambria"/>
          <w:spacing w:val="-4"/>
        </w:rPr>
        <w:t>ej</w:t>
      </w:r>
      <w:r w:rsidRPr="00C57D42">
        <w:rPr>
          <w:rFonts w:ascii="Cambria" w:hAnsi="Cambria"/>
          <w:spacing w:val="-4"/>
        </w:rPr>
        <w:t>.</w:t>
      </w:r>
    </w:p>
    <w:p w14:paraId="121464F4" w14:textId="3D37A5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przenośnego poza miejscem ubezpieczenia</w:t>
      </w:r>
      <w:r w:rsidRPr="00C57D42">
        <w:rPr>
          <w:rFonts w:ascii="Cambria" w:hAnsi="Cambria"/>
          <w:spacing w:val="-4"/>
        </w:rPr>
        <w:t xml:space="preserve"> – bez względu </w:t>
      </w:r>
      <w:r w:rsidR="00D00A2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371B1D1" w14:textId="3EA04AC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sprzętu elektronicznego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elektroni</w:t>
      </w:r>
      <w:r w:rsidR="002D7900" w:rsidRPr="00C57D42">
        <w:rPr>
          <w:rFonts w:ascii="Cambria" w:hAnsi="Cambria"/>
          <w:spacing w:val="-4"/>
        </w:rPr>
        <w:softHyphen/>
      </w:r>
      <w:r w:rsidRPr="00C57D42">
        <w:rPr>
          <w:rFonts w:ascii="Cambria" w:hAnsi="Cambria"/>
          <w:spacing w:val="-4"/>
        </w:rPr>
        <w:t>cznym sprzęcie przenośnym (również</w:t>
      </w:r>
      <w:r w:rsidR="008C49E7" w:rsidRPr="00C57D42">
        <w:rPr>
          <w:rFonts w:ascii="Cambria" w:hAnsi="Cambria"/>
          <w:spacing w:val="-4"/>
        </w:rPr>
        <w:t xml:space="preserve"> w </w:t>
      </w:r>
      <w:r w:rsidRPr="00C57D42">
        <w:rPr>
          <w:rFonts w:ascii="Cambria" w:hAnsi="Cambria"/>
          <w:spacing w:val="-4"/>
        </w:rPr>
        <w:t>telefonach komórkowych) używanych do celów służbowych poza miejscem ubezpieczenia określonym</w:t>
      </w:r>
      <w:r w:rsidR="008C49E7" w:rsidRPr="00C57D42">
        <w:rPr>
          <w:rFonts w:ascii="Cambria" w:hAnsi="Cambria"/>
          <w:spacing w:val="-4"/>
        </w:rPr>
        <w:t xml:space="preserve"> w </w:t>
      </w:r>
      <w:r w:rsidRPr="00C57D42">
        <w:rPr>
          <w:rFonts w:ascii="Cambria" w:hAnsi="Cambria"/>
          <w:spacing w:val="-4"/>
        </w:rPr>
        <w:t>polisie, przy czym</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włamaniem ubezpieczo</w:t>
      </w:r>
      <w:r w:rsidR="002D7900" w:rsidRPr="00C57D42">
        <w:rPr>
          <w:rFonts w:ascii="Cambria" w:hAnsi="Cambria"/>
          <w:spacing w:val="-4"/>
        </w:rPr>
        <w:softHyphen/>
      </w:r>
      <w:r w:rsidRPr="00C57D42">
        <w:rPr>
          <w:rFonts w:ascii="Cambria" w:hAnsi="Cambria"/>
          <w:spacing w:val="-4"/>
        </w:rPr>
        <w:t>nych przedmiotów</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ojazdu odpowiedzialność ubezpieczyciela zostaje zachowana pod warunkiem, że:</w:t>
      </w:r>
    </w:p>
    <w:p w14:paraId="2BBF7C37" w14:textId="77777777" w:rsidR="003A2D23" w:rsidRPr="00C57D42" w:rsidRDefault="003A2D23" w:rsidP="00F1614D">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C57D42">
        <w:rPr>
          <w:rFonts w:ascii="Cambria" w:hAnsi="Cambria"/>
          <w:spacing w:val="-4"/>
        </w:rPr>
        <w:t>pojazd posiada trwałe zadaszenie (jednolita, trwała konstrukcja);</w:t>
      </w:r>
    </w:p>
    <w:p w14:paraId="6C0D02EC" w14:textId="25C12F90" w:rsidR="003A2D23" w:rsidRPr="00C57D42" w:rsidRDefault="003A2D23" w:rsidP="00F1614D">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w trakcie postoju podczas transport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pojazd ma zainstalowany – włączony został system alarmowy;</w:t>
      </w:r>
    </w:p>
    <w:p w14:paraId="4A3619BC" w14:textId="5BE565FB" w:rsidR="003A2D23" w:rsidRPr="00C57D42" w:rsidRDefault="003A2D23" w:rsidP="00F1614D">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sprzęt pozostawiony</w:t>
      </w:r>
      <w:r w:rsidR="008C49E7" w:rsidRPr="00C57D42">
        <w:rPr>
          <w:rFonts w:ascii="Cambria" w:hAnsi="Cambria"/>
          <w:spacing w:val="-4"/>
        </w:rPr>
        <w:t xml:space="preserve"> w </w:t>
      </w:r>
      <w:r w:rsidRPr="00C57D42">
        <w:rPr>
          <w:rFonts w:ascii="Cambria" w:hAnsi="Cambria"/>
          <w:spacing w:val="-4"/>
        </w:rPr>
        <w:t>pojeździe umieszczony został</w:t>
      </w:r>
      <w:r w:rsidR="008C49E7" w:rsidRPr="00C57D42">
        <w:rPr>
          <w:rFonts w:ascii="Cambria" w:hAnsi="Cambria"/>
          <w:spacing w:val="-4"/>
        </w:rPr>
        <w:t xml:space="preserve"> w </w:t>
      </w:r>
      <w:r w:rsidRPr="00C57D42">
        <w:rPr>
          <w:rFonts w:ascii="Cambria" w:hAnsi="Cambria"/>
          <w:spacing w:val="-4"/>
        </w:rPr>
        <w:t>niewidocznym miejscu</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bagażniku).</w:t>
      </w:r>
    </w:p>
    <w:p w14:paraId="188620D5" w14:textId="15709F0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na stałe zamontowanego</w:t>
      </w:r>
      <w:r w:rsidR="008C49E7" w:rsidRPr="00C57D42">
        <w:rPr>
          <w:rFonts w:ascii="Cambria" w:hAnsi="Cambria"/>
          <w:b/>
          <w:bCs/>
          <w:spacing w:val="-4"/>
        </w:rPr>
        <w:t xml:space="preserve"> w</w:t>
      </w:r>
      <w:r w:rsidR="005B3AFF" w:rsidRPr="00C57D42">
        <w:rPr>
          <w:rFonts w:ascii="Cambria" w:hAnsi="Cambria"/>
          <w:b/>
          <w:bCs/>
          <w:spacing w:val="-4"/>
        </w:rPr>
        <w:t xml:space="preserve"> </w:t>
      </w:r>
      <w:r w:rsidRPr="00C57D42">
        <w:rPr>
          <w:rFonts w:ascii="Cambria" w:hAnsi="Cambria"/>
          <w:b/>
          <w:bCs/>
          <w:spacing w:val="-4"/>
        </w:rPr>
        <w:t>pojazdach samochodowych</w:t>
      </w:r>
      <w:r w:rsidRPr="00C57D42">
        <w:rPr>
          <w:rFonts w:ascii="Cambria" w:hAnsi="Cambria"/>
          <w:spacing w:val="-4"/>
        </w:rPr>
        <w:t xml:space="preserve"> – bez względu na postanowienia ogólnych bądź szczególnych warunków ubezpieczenia, strony umowy ubezpieczenia uzgodniły, że:</w:t>
      </w:r>
    </w:p>
    <w:p w14:paraId="6CA6558E" w14:textId="02BF3B12" w:rsidR="003A2D23" w:rsidRPr="00C57D42" w:rsidRDefault="003A2D23" w:rsidP="00F1614D">
      <w:pPr>
        <w:pStyle w:val="Akapitzlist"/>
        <w:widowControl w:val="0"/>
        <w:numPr>
          <w:ilvl w:val="0"/>
          <w:numId w:val="42"/>
        </w:numPr>
        <w:spacing w:before="40" w:after="0" w:line="240" w:lineRule="auto"/>
        <w:ind w:left="284" w:hanging="284"/>
        <w:contextualSpacing w:val="0"/>
        <w:jc w:val="both"/>
        <w:rPr>
          <w:rFonts w:ascii="Cambria" w:hAnsi="Cambria"/>
          <w:spacing w:val="-4"/>
        </w:rPr>
      </w:pPr>
      <w:r w:rsidRPr="00C57D42">
        <w:rPr>
          <w:rFonts w:ascii="Cambria" w:hAnsi="Cambria"/>
          <w:spacing w:val="-4"/>
        </w:rPr>
        <w:t>Zakres ubezpieczenia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sprzęcie elektronicznym na stałe zainstalo</w:t>
      </w:r>
      <w:r w:rsidR="005B3AFF" w:rsidRPr="00C57D42">
        <w:rPr>
          <w:rFonts w:ascii="Cambria" w:hAnsi="Cambria"/>
          <w:spacing w:val="-4"/>
        </w:rPr>
        <w:softHyphen/>
      </w:r>
      <w:r w:rsidRPr="00C57D42">
        <w:rPr>
          <w:rFonts w:ascii="Cambria" w:hAnsi="Cambria"/>
          <w:spacing w:val="-4"/>
        </w:rPr>
        <w:t>wan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ojazdach mechanicznych, przy cz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5B3AFF" w:rsidRPr="00C57D42">
        <w:rPr>
          <w:rFonts w:ascii="Cambria" w:hAnsi="Cambria"/>
          <w:spacing w:val="-4"/>
        </w:rPr>
        <w:t xml:space="preserve"> </w:t>
      </w:r>
      <w:r w:rsidRPr="00C57D42">
        <w:rPr>
          <w:rFonts w:ascii="Cambria" w:hAnsi="Cambria"/>
          <w:spacing w:val="-4"/>
        </w:rPr>
        <w:t>włamaniem ubezpieczyciel ponosi odpowiedzialność pod warunkiem, że:</w:t>
      </w:r>
    </w:p>
    <w:p w14:paraId="442D220B" w14:textId="77777777" w:rsidR="003A2D23" w:rsidRPr="00C57D42" w:rsidRDefault="003A2D23" w:rsidP="00F1614D">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pojazd posiada trwałe zadaszenie (jednolita, sztywna konstrukcja);</w:t>
      </w:r>
    </w:p>
    <w:p w14:paraId="127FEAC6" w14:textId="6F0B5993" w:rsidR="003A2D23" w:rsidRPr="00C57D42" w:rsidRDefault="003A2D23" w:rsidP="00F1614D">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w sytuacji, gdy szkoda powstała</w:t>
      </w:r>
      <w:r w:rsidR="008C49E7" w:rsidRPr="00C57D42">
        <w:rPr>
          <w:rFonts w:ascii="Cambria" w:hAnsi="Cambria"/>
          <w:spacing w:val="-4"/>
        </w:rPr>
        <w:t xml:space="preserve"> w </w:t>
      </w:r>
      <w:r w:rsidRPr="00C57D42">
        <w:rPr>
          <w:rFonts w:ascii="Cambria" w:hAnsi="Cambria"/>
          <w:spacing w:val="-4"/>
        </w:rPr>
        <w:t>trakcie postoj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ma zainstalowany – włączony system alarmowy;</w:t>
      </w:r>
    </w:p>
    <w:p w14:paraId="505E5B30" w14:textId="7B17934C" w:rsidR="003A2D23" w:rsidRPr="00C57D42" w:rsidRDefault="003A2D23" w:rsidP="00F1614D">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sprzęt, zgodnie</w:t>
      </w:r>
      <w:r w:rsidR="008C49E7" w:rsidRPr="00C57D42">
        <w:rPr>
          <w:rFonts w:ascii="Cambria" w:hAnsi="Cambria"/>
          <w:spacing w:val="-4"/>
        </w:rPr>
        <w:t xml:space="preserve"> z </w:t>
      </w:r>
      <w:r w:rsidRPr="00C57D42">
        <w:rPr>
          <w:rFonts w:ascii="Cambria" w:hAnsi="Cambria"/>
          <w:spacing w:val="-4"/>
        </w:rPr>
        <w:t>zaleceniami producenta, jest właściwie zamocowany.</w:t>
      </w:r>
    </w:p>
    <w:p w14:paraId="4EDD0F30" w14:textId="77777777" w:rsidR="003A2D23" w:rsidRPr="00C57D42" w:rsidRDefault="003A2D23" w:rsidP="00F1614D">
      <w:pPr>
        <w:pStyle w:val="Akapitzlist"/>
        <w:widowControl w:val="0"/>
        <w:numPr>
          <w:ilvl w:val="0"/>
          <w:numId w:val="42"/>
        </w:numPr>
        <w:spacing w:after="0" w:line="240" w:lineRule="auto"/>
        <w:ind w:left="284" w:hanging="284"/>
        <w:contextualSpacing w:val="0"/>
        <w:jc w:val="both"/>
        <w:rPr>
          <w:rFonts w:ascii="Cambria" w:hAnsi="Cambria"/>
          <w:spacing w:val="-4"/>
        </w:rPr>
      </w:pPr>
      <w:r w:rsidRPr="00C57D42">
        <w:rPr>
          <w:rFonts w:ascii="Cambria" w:hAnsi="Cambria"/>
          <w:spacing w:val="-4"/>
        </w:rPr>
        <w:t>Ubezpieczeniem nie są objęte szkody:</w:t>
      </w:r>
    </w:p>
    <w:p w14:paraId="119C7A9C" w14:textId="77777777" w:rsidR="003A2D23" w:rsidRPr="00C57D42" w:rsidRDefault="003A2D23" w:rsidP="00F1614D">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powstałe wskutek wypadku środka transportu, jeżeli wypadek został spowodowany złym stanem technicznym pojazdu należącego do ubezpieczającego;</w:t>
      </w:r>
    </w:p>
    <w:p w14:paraId="3B1861CD" w14:textId="77777777" w:rsidR="003A2D23" w:rsidRPr="00C57D42" w:rsidRDefault="003A2D23" w:rsidP="00F1614D">
      <w:pPr>
        <w:pStyle w:val="Akapitzlist"/>
        <w:widowControl w:val="0"/>
        <w:numPr>
          <w:ilvl w:val="1"/>
          <w:numId w:val="42"/>
        </w:numPr>
        <w:spacing w:after="0" w:line="240" w:lineRule="auto"/>
        <w:ind w:left="709" w:hanging="425"/>
        <w:contextualSpacing w:val="0"/>
        <w:jc w:val="both"/>
        <w:rPr>
          <w:rFonts w:ascii="Cambria" w:hAnsi="Cambria"/>
          <w:spacing w:val="-4"/>
        </w:rPr>
      </w:pPr>
      <w:r w:rsidRPr="00C57D42">
        <w:rPr>
          <w:rFonts w:ascii="Cambria" w:hAnsi="Cambria"/>
          <w:spacing w:val="-4"/>
        </w:rPr>
        <w:t>objęte ubezpieczeniem auto casco pojazdu albo obowiązkowym ubezpieczeniem OC posiadacza pojazdu mechanicznego.</w:t>
      </w:r>
    </w:p>
    <w:p w14:paraId="477CBE9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mechanicznych</w:t>
      </w:r>
      <w:r w:rsidRPr="00C57D42">
        <w:rPr>
          <w:rFonts w:ascii="Cambria" w:hAnsi="Cambria"/>
          <w:spacing w:val="-4"/>
        </w:rPr>
        <w:t xml:space="preserve"> – bez względu na postanowienia ogólnych bądź szczególnych warunków ubezpieczenia, strony umowy ubezpieczenia uzgodniły, że:</w:t>
      </w:r>
    </w:p>
    <w:p w14:paraId="17A83253" w14:textId="064839FB"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O</w:t>
      </w:r>
      <w:r w:rsidR="003A2D23" w:rsidRPr="00C57D42">
        <w:rPr>
          <w:rFonts w:ascii="Cambria" w:hAnsi="Cambria"/>
          <w:spacing w:val="-4"/>
        </w:rPr>
        <w:t xml:space="preserve">chrona ubezpieczeniowa obejmuje dodatkowo maszyny, urządzenia, aparaty od szkód mechanicznych </w:t>
      </w:r>
      <w:r w:rsidRPr="00C57D42">
        <w:rPr>
          <w:rFonts w:ascii="Cambria" w:hAnsi="Cambria"/>
          <w:spacing w:val="-4"/>
        </w:rPr>
        <w:br/>
      </w:r>
      <w:r w:rsidR="003A2D23" w:rsidRPr="00C57D42">
        <w:rPr>
          <w:rFonts w:ascii="Cambria" w:hAnsi="Cambria"/>
          <w:spacing w:val="-4"/>
        </w:rPr>
        <w:t>(i awarii) spowodowanych:</w:t>
      </w:r>
    </w:p>
    <w:p w14:paraId="2A9F459D" w14:textId="77777777" w:rsidR="003A2D23" w:rsidRPr="00C57D42" w:rsidRDefault="003A2D23" w:rsidP="00F1614D">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C57D42">
        <w:rPr>
          <w:rFonts w:ascii="Cambria" w:hAnsi="Cambria"/>
          <w:spacing w:val="-4"/>
        </w:rPr>
        <w:t>działaniem człowieka;</w:t>
      </w:r>
    </w:p>
    <w:p w14:paraId="3B3E5900" w14:textId="77777777" w:rsidR="003A2D23" w:rsidRPr="00C57D42" w:rsidRDefault="003A2D23" w:rsidP="00F1614D">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wadami produkcyjnymi;</w:t>
      </w:r>
    </w:p>
    <w:p w14:paraId="61E91AFB" w14:textId="77777777" w:rsidR="003A2D23" w:rsidRPr="00C57D42" w:rsidRDefault="003A2D23" w:rsidP="00F1614D">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przyczynami eksploatacyjnymi.</w:t>
      </w:r>
    </w:p>
    <w:p w14:paraId="46BD020C"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Za szkody spowodowane:</w:t>
      </w:r>
    </w:p>
    <w:p w14:paraId="5C0471A8" w14:textId="45E958E4" w:rsidR="003A2D23" w:rsidRPr="00C57D42" w:rsidRDefault="003A2D23" w:rsidP="00F1614D">
      <w:pPr>
        <w:pStyle w:val="Akapitzlist"/>
        <w:widowControl w:val="0"/>
        <w:numPr>
          <w:ilvl w:val="0"/>
          <w:numId w:val="44"/>
        </w:numPr>
        <w:tabs>
          <w:tab w:val="left" w:pos="284"/>
        </w:tabs>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działaniem człowieka – uważa się szkody powstałe wskutek nieumyślnego błędu uprawnionych </w:t>
      </w:r>
      <w:r w:rsidR="005B3AFF" w:rsidRPr="00C57D42">
        <w:rPr>
          <w:rFonts w:ascii="Cambria" w:hAnsi="Cambria"/>
          <w:spacing w:val="-4"/>
        </w:rPr>
        <w:br/>
      </w:r>
      <w:r w:rsidRPr="00C57D42">
        <w:rPr>
          <w:rFonts w:ascii="Cambria" w:hAnsi="Cambria"/>
          <w:spacing w:val="-4"/>
        </w:rPr>
        <w:t>do obsługi osób oraz umyślnego uszkodzenia (zniszczenia) przez osoby trzecie;</w:t>
      </w:r>
    </w:p>
    <w:p w14:paraId="31891811" w14:textId="65E98521" w:rsidR="003A2D23" w:rsidRPr="00C57D42" w:rsidRDefault="003A2D23" w:rsidP="00F1614D">
      <w:pPr>
        <w:pStyle w:val="Akapitzlist"/>
        <w:widowControl w:val="0"/>
        <w:numPr>
          <w:ilvl w:val="0"/>
          <w:numId w:val="44"/>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wadami produkcyjnymi – uważa się szkody powstałe</w:t>
      </w:r>
      <w:r w:rsidR="008C49E7" w:rsidRPr="00C57D42">
        <w:rPr>
          <w:rFonts w:ascii="Cambria" w:hAnsi="Cambria"/>
          <w:spacing w:val="-4"/>
        </w:rPr>
        <w:t xml:space="preserve"> w </w:t>
      </w:r>
      <w:r w:rsidRPr="00C57D42">
        <w:rPr>
          <w:rFonts w:ascii="Cambria" w:hAnsi="Cambria"/>
          <w:spacing w:val="-4"/>
        </w:rPr>
        <w:t>wyniku błędów</w:t>
      </w:r>
      <w:r w:rsidR="008C49E7" w:rsidRPr="00C57D42">
        <w:rPr>
          <w:rFonts w:ascii="Cambria" w:hAnsi="Cambria"/>
          <w:spacing w:val="-4"/>
        </w:rPr>
        <w:t xml:space="preserve"> w </w:t>
      </w:r>
      <w:r w:rsidRPr="00C57D42">
        <w:rPr>
          <w:rFonts w:ascii="Cambria" w:hAnsi="Cambria"/>
          <w:spacing w:val="-4"/>
        </w:rPr>
        <w:t>projektowaniu lub konstrukcji, wadliwego materiału oraz wad</w:t>
      </w:r>
      <w:r w:rsidR="008C49E7" w:rsidRPr="00C57D42">
        <w:rPr>
          <w:rFonts w:ascii="Cambria" w:hAnsi="Cambria"/>
          <w:spacing w:val="-4"/>
        </w:rPr>
        <w:t xml:space="preserve"> i</w:t>
      </w:r>
      <w:r w:rsidR="00B13D0E" w:rsidRPr="00C57D42">
        <w:rPr>
          <w:rFonts w:ascii="Cambria" w:hAnsi="Cambria"/>
          <w:spacing w:val="-4"/>
        </w:rPr>
        <w:t xml:space="preserve"> </w:t>
      </w:r>
      <w:r w:rsidRPr="00C57D42">
        <w:rPr>
          <w:rFonts w:ascii="Cambria" w:hAnsi="Cambria"/>
          <w:spacing w:val="-4"/>
        </w:rPr>
        <w:t xml:space="preserve">usterek fabrycznych niewykrytych podczas wykonania maszyny </w:t>
      </w:r>
      <w:r w:rsidR="005B3AFF" w:rsidRPr="00C57D42">
        <w:rPr>
          <w:rFonts w:ascii="Cambria" w:hAnsi="Cambria"/>
          <w:spacing w:val="-4"/>
        </w:rPr>
        <w:br/>
      </w:r>
      <w:r w:rsidRPr="00C57D42">
        <w:rPr>
          <w:rFonts w:ascii="Cambria" w:hAnsi="Cambria"/>
          <w:spacing w:val="-4"/>
        </w:rPr>
        <w:t>lub zamontowania jej na stanowisku pracy;</w:t>
      </w:r>
    </w:p>
    <w:p w14:paraId="736D1C70" w14:textId="76C2C4D0" w:rsidR="003A2D23" w:rsidRPr="00C57D42" w:rsidRDefault="003A2D23" w:rsidP="00F1614D">
      <w:pPr>
        <w:pStyle w:val="Akapitzlist"/>
        <w:widowControl w:val="0"/>
        <w:numPr>
          <w:ilvl w:val="0"/>
          <w:numId w:val="44"/>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przyczynami eksploatacyjnymi – uważa się niezawinione przez obsługę szkody eksploatacyjne polegające na uszkodzeniu lub zniszczeniu elementów maszyny przez zjawiska fizyczne</w:t>
      </w:r>
      <w:r w:rsidR="00114D4C" w:rsidRPr="00C57D42">
        <w:rPr>
          <w:rFonts w:ascii="Cambria" w:hAnsi="Cambria"/>
          <w:spacing w:val="-6"/>
        </w:rPr>
        <w:t xml:space="preserve"> (np.</w:t>
      </w:r>
      <w:r w:rsidR="00DA1407" w:rsidRPr="00C57D42">
        <w:rPr>
          <w:rFonts w:ascii="Cambria" w:hAnsi="Cambria"/>
          <w:spacing w:val="-6"/>
        </w:rPr>
        <w:t xml:space="preserve"> </w:t>
      </w:r>
      <w:r w:rsidRPr="00C57D42">
        <w:rPr>
          <w:rFonts w:ascii="Cambria" w:hAnsi="Cambria"/>
          <w:spacing w:val="-6"/>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Ubezpieczyciel nie ponosi odpowiedzialności za szkody powstałe wskutek:</w:t>
      </w:r>
    </w:p>
    <w:p w14:paraId="72DF6262" w14:textId="4F4DA212" w:rsidR="003A2D23" w:rsidRPr="00C57D42" w:rsidRDefault="003A2D23" w:rsidP="00F1614D">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C57D42">
        <w:rPr>
          <w:rFonts w:ascii="Cambria" w:hAnsi="Cambria"/>
          <w:spacing w:val="-4"/>
        </w:rPr>
        <w:t>wypadku, za który odpowiada osoba trzecia</w:t>
      </w:r>
      <w:r w:rsidR="008C49E7" w:rsidRPr="00C57D42">
        <w:rPr>
          <w:rFonts w:ascii="Cambria" w:hAnsi="Cambria"/>
          <w:spacing w:val="-4"/>
        </w:rPr>
        <w:t xml:space="preserve"> z </w:t>
      </w:r>
      <w:r w:rsidRPr="00C57D42">
        <w:rPr>
          <w:rFonts w:ascii="Cambria" w:hAnsi="Cambria"/>
          <w:spacing w:val="-4"/>
        </w:rPr>
        <w:t>tytułu gwarancji lub rękojmi za wady – występująca</w:t>
      </w:r>
      <w:r w:rsidR="008C49E7" w:rsidRPr="00C57D42">
        <w:rPr>
          <w:rFonts w:ascii="Cambria" w:hAnsi="Cambria"/>
          <w:spacing w:val="-4"/>
        </w:rPr>
        <w:t xml:space="preserve"> w </w:t>
      </w:r>
      <w:r w:rsidRPr="00C57D42">
        <w:rPr>
          <w:rFonts w:ascii="Cambria" w:hAnsi="Cambria"/>
          <w:spacing w:val="-4"/>
        </w:rPr>
        <w:t>charakterze dostawcy, wytwórcy, sprzedawcy lub dokonującego naprawy;</w:t>
      </w:r>
    </w:p>
    <w:p w14:paraId="7ECE3D4A" w14:textId="77777777" w:rsidR="003A2D23" w:rsidRPr="00C57D42" w:rsidRDefault="003A2D23" w:rsidP="00F1614D">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działania wirusów komputerowych;</w:t>
      </w:r>
    </w:p>
    <w:p w14:paraId="49122B1B" w14:textId="34562389" w:rsidR="003A2D23" w:rsidRPr="00C57D42" w:rsidRDefault="003A2D23" w:rsidP="00F1614D">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wad lub usterek istniejących</w:t>
      </w:r>
      <w:r w:rsidR="008C49E7" w:rsidRPr="00C57D42">
        <w:rPr>
          <w:rFonts w:ascii="Cambria" w:hAnsi="Cambria"/>
          <w:spacing w:val="-4"/>
        </w:rPr>
        <w:t xml:space="preserve"> w </w:t>
      </w:r>
      <w:r w:rsidRPr="00C57D42">
        <w:rPr>
          <w:rFonts w:ascii="Cambria" w:hAnsi="Cambria"/>
          <w:spacing w:val="-4"/>
        </w:rPr>
        <w:t>momencie rozpoczęcia odpowiedzialności ubezpieczyciela</w:t>
      </w:r>
      <w:r w:rsidR="008C49E7" w:rsidRPr="00C57D42">
        <w:rPr>
          <w:rFonts w:ascii="Cambria" w:hAnsi="Cambria"/>
          <w:spacing w:val="-4"/>
        </w:rPr>
        <w:t xml:space="preserve"> i </w:t>
      </w:r>
      <w:r w:rsidRPr="00C57D42">
        <w:rPr>
          <w:rFonts w:ascii="Cambria" w:hAnsi="Cambria"/>
          <w:spacing w:val="-4"/>
        </w:rPr>
        <w:t>znanych ubezpieczonemu lub jego przedstawicielom, niezależnie od tego, czy</w:t>
      </w:r>
      <w:r w:rsidR="008C49E7" w:rsidRPr="00C57D42">
        <w:rPr>
          <w:rFonts w:ascii="Cambria" w:hAnsi="Cambria"/>
          <w:spacing w:val="-4"/>
        </w:rPr>
        <w:t xml:space="preserve"> o </w:t>
      </w:r>
      <w:r w:rsidRPr="00C57D42">
        <w:rPr>
          <w:rFonts w:ascii="Cambria" w:hAnsi="Cambria"/>
          <w:spacing w:val="-4"/>
        </w:rPr>
        <w:t>takich wadach lub defektach wiedział ubezpieczyciel;</w:t>
      </w:r>
    </w:p>
    <w:p w14:paraId="590C81F3" w14:textId="1BB8D0F9" w:rsidR="003A2D23" w:rsidRPr="00C57D42" w:rsidRDefault="003A2D23" w:rsidP="00F1614D">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przeprowadzanych prób</w:t>
      </w:r>
      <w:r w:rsidR="008C49E7" w:rsidRPr="00C57D42">
        <w:rPr>
          <w:rFonts w:ascii="Cambria" w:hAnsi="Cambria"/>
          <w:spacing w:val="-4"/>
        </w:rPr>
        <w:t xml:space="preserve"> i </w:t>
      </w:r>
      <w:r w:rsidRPr="00C57D42">
        <w:rPr>
          <w:rFonts w:ascii="Cambria" w:hAnsi="Cambria"/>
          <w:spacing w:val="-4"/>
        </w:rPr>
        <w:t>testów,</w:t>
      </w:r>
      <w:r w:rsidR="008C49E7" w:rsidRPr="00C57D42">
        <w:rPr>
          <w:rFonts w:ascii="Cambria" w:hAnsi="Cambria"/>
          <w:spacing w:val="-4"/>
        </w:rPr>
        <w:t xml:space="preserve"> z </w:t>
      </w:r>
      <w:r w:rsidRPr="00C57D42">
        <w:rPr>
          <w:rFonts w:ascii="Cambria" w:hAnsi="Cambria"/>
          <w:spacing w:val="-4"/>
        </w:rPr>
        <w:t>wyjątkiem prób dokonyw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okresowymi badaniami eksploatacyjnymi (oględzinami</w:t>
      </w:r>
      <w:r w:rsidR="008C49E7" w:rsidRPr="00C57D42">
        <w:rPr>
          <w:rFonts w:ascii="Cambria" w:hAnsi="Cambria"/>
          <w:spacing w:val="-4"/>
        </w:rPr>
        <w:t xml:space="preserve"> i </w:t>
      </w:r>
      <w:r w:rsidRPr="00C57D42">
        <w:rPr>
          <w:rFonts w:ascii="Cambria" w:hAnsi="Cambria"/>
          <w:spacing w:val="-4"/>
        </w:rPr>
        <w:t>przeglądami),</w:t>
      </w:r>
      <w:r w:rsidR="008C49E7" w:rsidRPr="00C57D42">
        <w:rPr>
          <w:rFonts w:ascii="Cambria" w:hAnsi="Cambria"/>
          <w:spacing w:val="-4"/>
        </w:rPr>
        <w:t xml:space="preserve"> a </w:t>
      </w:r>
      <w:r w:rsidRPr="00C57D42">
        <w:rPr>
          <w:rFonts w:ascii="Cambria" w:hAnsi="Cambria"/>
          <w:spacing w:val="-4"/>
        </w:rPr>
        <w:t>także powstałe</w:t>
      </w:r>
      <w:r w:rsidR="008C49E7" w:rsidRPr="00C57D42">
        <w:rPr>
          <w:rFonts w:ascii="Cambria" w:hAnsi="Cambria"/>
          <w:spacing w:val="-4"/>
        </w:rPr>
        <w:t xml:space="preserve"> w </w:t>
      </w:r>
      <w:r w:rsidRPr="00C57D42">
        <w:rPr>
          <w:rFonts w:ascii="Cambria" w:hAnsi="Cambria"/>
          <w:spacing w:val="-4"/>
        </w:rPr>
        <w:t>wyniku zamierzonego przeciążenia, doświadczeń lub eksperymentów;</w:t>
      </w:r>
    </w:p>
    <w:p w14:paraId="4FE22AA2" w14:textId="77046646" w:rsidR="003A2D23" w:rsidRPr="00C57D42" w:rsidRDefault="003A2D23" w:rsidP="00F1614D">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eksploatacji wcześniej uszkodzonej</w:t>
      </w:r>
      <w:r w:rsidR="008C49E7" w:rsidRPr="00C57D42">
        <w:rPr>
          <w:rFonts w:ascii="Cambria" w:hAnsi="Cambria"/>
          <w:spacing w:val="-4"/>
        </w:rPr>
        <w:t xml:space="preserve"> i </w:t>
      </w:r>
      <w:r w:rsidRPr="00C57D42">
        <w:rPr>
          <w:rFonts w:ascii="Cambria" w:hAnsi="Cambria"/>
          <w:spacing w:val="-4"/>
        </w:rPr>
        <w:t>nienaprawionej maszyny.</w:t>
      </w:r>
    </w:p>
    <w:p w14:paraId="328A5D26" w14:textId="7DB5752E"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 xml:space="preserve">Ponadto </w:t>
      </w:r>
      <w:r w:rsidR="00DA1407" w:rsidRPr="00C57D42">
        <w:rPr>
          <w:rFonts w:ascii="Cambria" w:hAnsi="Cambria"/>
          <w:spacing w:val="-4"/>
        </w:rPr>
        <w:t xml:space="preserve">niniejsza </w:t>
      </w:r>
      <w:r w:rsidRPr="00C57D42">
        <w:rPr>
          <w:rFonts w:ascii="Cambria" w:hAnsi="Cambria"/>
          <w:spacing w:val="-4"/>
        </w:rPr>
        <w:t>klauzula nie obejmuje:</w:t>
      </w:r>
    </w:p>
    <w:p w14:paraId="01243B8C" w14:textId="2322382C" w:rsidR="003A2D23" w:rsidRPr="00C57D42" w:rsidRDefault="003A2D23" w:rsidP="00F1614D">
      <w:pPr>
        <w:pStyle w:val="Akapitzlist"/>
        <w:widowControl w:val="0"/>
        <w:numPr>
          <w:ilvl w:val="0"/>
          <w:numId w:val="46"/>
        </w:numPr>
        <w:spacing w:before="40" w:after="0" w:line="240" w:lineRule="auto"/>
        <w:ind w:left="284" w:hanging="284"/>
        <w:contextualSpacing w:val="0"/>
        <w:jc w:val="both"/>
        <w:rPr>
          <w:rFonts w:ascii="Cambria" w:hAnsi="Cambria"/>
          <w:spacing w:val="-4"/>
        </w:rPr>
      </w:pPr>
      <w:r w:rsidRPr="00C57D42">
        <w:rPr>
          <w:rFonts w:ascii="Cambria" w:hAnsi="Cambria"/>
          <w:spacing w:val="-4"/>
        </w:rPr>
        <w:t>części, które przez używanie lub swoje właściwości fizyczne ulegają szybkiemu zużyciu lub na</w:t>
      </w:r>
      <w:r w:rsidR="00DA1407" w:rsidRPr="00C57D42">
        <w:rPr>
          <w:rFonts w:ascii="Cambria" w:hAnsi="Cambria"/>
          <w:spacing w:val="-4"/>
        </w:rPr>
        <w:t xml:space="preserve"> </w:t>
      </w:r>
      <w:r w:rsidRPr="00C57D42">
        <w:rPr>
          <w:rFonts w:ascii="Cambria" w:hAnsi="Cambria"/>
          <w:spacing w:val="-4"/>
        </w:rPr>
        <w:t>które producent nie udzielił gwarancji,</w:t>
      </w:r>
      <w:r w:rsidR="008C49E7" w:rsidRPr="00C57D42">
        <w:rPr>
          <w:rFonts w:ascii="Cambria" w:hAnsi="Cambria"/>
          <w:spacing w:val="-4"/>
        </w:rPr>
        <w:t xml:space="preserve"> a w </w:t>
      </w:r>
      <w:r w:rsidRPr="00C57D42">
        <w:rPr>
          <w:rFonts w:ascii="Cambria" w:hAnsi="Cambria"/>
          <w:spacing w:val="-4"/>
        </w:rPr>
        <w:t>szczególności wykładziny ogniotrwał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ntykorozyjne, powłoki ogniochronne, ruszty pieców</w:t>
      </w:r>
      <w:r w:rsidR="008C49E7" w:rsidRPr="00C57D42">
        <w:rPr>
          <w:rFonts w:ascii="Cambria" w:hAnsi="Cambria"/>
          <w:spacing w:val="-4"/>
        </w:rPr>
        <w:t xml:space="preserve"> i </w:t>
      </w:r>
      <w:r w:rsidRPr="00C57D42">
        <w:rPr>
          <w:rFonts w:ascii="Cambria" w:hAnsi="Cambria"/>
          <w:spacing w:val="-4"/>
        </w:rPr>
        <w:t>palenisk, dysze palników, młoty do kruszenia, przedmioty</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gumy, szkła</w:t>
      </w:r>
      <w:r w:rsidR="008C49E7" w:rsidRPr="00C57D42">
        <w:rPr>
          <w:rFonts w:ascii="Cambria" w:hAnsi="Cambria"/>
          <w:spacing w:val="-4"/>
        </w:rPr>
        <w:t xml:space="preserve"> i </w:t>
      </w:r>
      <w:r w:rsidRPr="00C57D42">
        <w:rPr>
          <w:rFonts w:ascii="Cambria" w:hAnsi="Cambria"/>
          <w:spacing w:val="-4"/>
        </w:rPr>
        <w:t>ceramiki, pasy, łańcuchy, liny, druty;</w:t>
      </w:r>
    </w:p>
    <w:p w14:paraId="660D1AEF" w14:textId="0E4973C3" w:rsidR="003A2D23" w:rsidRPr="00C57D42" w:rsidRDefault="003A2D23" w:rsidP="00F1614D">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wszelkiego rodzaju materiałów eksploatacyjnych,</w:t>
      </w:r>
      <w:r w:rsidR="008C49E7" w:rsidRPr="00C57D42">
        <w:rPr>
          <w:rFonts w:ascii="Cambria" w:hAnsi="Cambria"/>
          <w:spacing w:val="-4"/>
        </w:rPr>
        <w:t xml:space="preserve"> a w</w:t>
      </w:r>
      <w:r w:rsidR="00DA1407" w:rsidRPr="00C57D42">
        <w:rPr>
          <w:rFonts w:ascii="Cambria" w:hAnsi="Cambria"/>
          <w:spacing w:val="-4"/>
        </w:rPr>
        <w:t xml:space="preserve"> </w:t>
      </w:r>
      <w:r w:rsidRPr="00C57D42">
        <w:rPr>
          <w:rFonts w:ascii="Cambria" w:hAnsi="Cambria"/>
          <w:spacing w:val="-4"/>
        </w:rPr>
        <w:t>szczególności olejów, smarów, paliw, katalizatorów, chłodziw oraz narzędzi wymiennych,</w:t>
      </w:r>
      <w:r w:rsidR="008C49E7" w:rsidRPr="00C57D42">
        <w:rPr>
          <w:rFonts w:ascii="Cambria" w:hAnsi="Cambria"/>
          <w:spacing w:val="-4"/>
        </w:rPr>
        <w:t xml:space="preserve"> </w:t>
      </w:r>
      <w:r w:rsidR="00DA1407" w:rsidRPr="00C57D42">
        <w:rPr>
          <w:rFonts w:ascii="Cambria" w:hAnsi="Cambria"/>
          <w:spacing w:val="-4"/>
        </w:rPr>
        <w:t>np.</w:t>
      </w:r>
      <w:r w:rsidRPr="00C57D42">
        <w:rPr>
          <w:rFonts w:ascii="Cambria" w:hAnsi="Cambria"/>
          <w:spacing w:val="-4"/>
        </w:rPr>
        <w:t xml:space="preserve"> matryc, form, stempli, narzędzi do obróbki skrawaniem, elektrod;</w:t>
      </w:r>
    </w:p>
    <w:p w14:paraId="1FCF420E" w14:textId="1AF166F8" w:rsidR="003A2D23" w:rsidRPr="00C57D42" w:rsidRDefault="003A2D23" w:rsidP="00F1614D">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szkód będących bezpośrednim następstwem ciągłej eksploatacji,</w:t>
      </w:r>
      <w:r w:rsidR="008C49E7" w:rsidRPr="00C57D42">
        <w:rPr>
          <w:rFonts w:ascii="Cambria" w:hAnsi="Cambria"/>
          <w:spacing w:val="-4"/>
        </w:rPr>
        <w:t xml:space="preserve"> </w:t>
      </w:r>
      <w:r w:rsidR="00DA1407" w:rsidRPr="00C57D42">
        <w:rPr>
          <w:rFonts w:ascii="Cambria" w:hAnsi="Cambria"/>
          <w:spacing w:val="-4"/>
        </w:rPr>
        <w:t xml:space="preserve">a w </w:t>
      </w:r>
      <w:r w:rsidRPr="00C57D42">
        <w:rPr>
          <w:rFonts w:ascii="Cambria" w:hAnsi="Cambria"/>
          <w:spacing w:val="-4"/>
        </w:rPr>
        <w:t>szczególności normalnego zużycia, kawitacji, erozji, korozji, kamienia kotłowego;</w:t>
      </w:r>
    </w:p>
    <w:p w14:paraId="6D25E25C" w14:textId="5CE511B6" w:rsidR="003A2D23" w:rsidRPr="00C57D42" w:rsidRDefault="003A2D23" w:rsidP="00F1614D">
      <w:pPr>
        <w:pStyle w:val="Akapitzlist"/>
        <w:widowControl w:val="0"/>
        <w:numPr>
          <w:ilvl w:val="0"/>
          <w:numId w:val="46"/>
        </w:numPr>
        <w:spacing w:after="0" w:line="240" w:lineRule="auto"/>
        <w:ind w:left="284" w:hanging="284"/>
        <w:contextualSpacing w:val="0"/>
        <w:jc w:val="both"/>
        <w:rPr>
          <w:rFonts w:ascii="Cambria" w:hAnsi="Cambria"/>
          <w:spacing w:val="-10"/>
        </w:rPr>
      </w:pPr>
      <w:r w:rsidRPr="00C57D42">
        <w:rPr>
          <w:rFonts w:ascii="Cambria" w:hAnsi="Cambria"/>
          <w:spacing w:val="-10"/>
        </w:rPr>
        <w:t>szkód spowodowanych zaniechaniem obowiązkowych okresowych przeglądów konserwacyjnych</w:t>
      </w:r>
      <w:r w:rsidR="008C49E7" w:rsidRPr="00C57D42">
        <w:rPr>
          <w:rFonts w:ascii="Cambria" w:hAnsi="Cambria"/>
          <w:spacing w:val="-10"/>
        </w:rPr>
        <w:t xml:space="preserve"> i</w:t>
      </w:r>
      <w:r w:rsidR="00DA1407" w:rsidRPr="00C57D42">
        <w:rPr>
          <w:rFonts w:ascii="Cambria" w:hAnsi="Cambria"/>
          <w:spacing w:val="-10"/>
        </w:rPr>
        <w:t xml:space="preserve"> </w:t>
      </w:r>
      <w:r w:rsidRPr="00C57D42">
        <w:rPr>
          <w:rFonts w:ascii="Cambria" w:hAnsi="Cambria"/>
          <w:spacing w:val="-10"/>
        </w:rPr>
        <w:t>remontów;</w:t>
      </w:r>
    </w:p>
    <w:p w14:paraId="6169C401" w14:textId="685B2BFD" w:rsidR="003A2D23" w:rsidRPr="00C57D42" w:rsidRDefault="003A2D23" w:rsidP="00F1614D">
      <w:pPr>
        <w:pStyle w:val="Akapitzlist"/>
        <w:widowControl w:val="0"/>
        <w:numPr>
          <w:ilvl w:val="0"/>
          <w:numId w:val="46"/>
        </w:numPr>
        <w:spacing w:after="0" w:line="240" w:lineRule="auto"/>
        <w:ind w:left="284" w:hanging="284"/>
        <w:contextualSpacing w:val="0"/>
        <w:jc w:val="both"/>
        <w:rPr>
          <w:rFonts w:ascii="Cambria" w:hAnsi="Cambria"/>
          <w:spacing w:val="-4"/>
        </w:rPr>
      </w:pPr>
      <w:r w:rsidRPr="00C57D42">
        <w:rPr>
          <w:rFonts w:ascii="Cambria" w:hAnsi="Cambria"/>
          <w:spacing w:val="-4"/>
        </w:rPr>
        <w:t>szkód</w:t>
      </w:r>
      <w:r w:rsidR="008C49E7" w:rsidRPr="00C57D42">
        <w:rPr>
          <w:rFonts w:ascii="Cambria" w:hAnsi="Cambria"/>
          <w:spacing w:val="-4"/>
        </w:rPr>
        <w:t xml:space="preserve"> w </w:t>
      </w:r>
      <w:r w:rsidRPr="00C57D42">
        <w:rPr>
          <w:rFonts w:ascii="Cambria" w:hAnsi="Cambria"/>
          <w:spacing w:val="-4"/>
        </w:rPr>
        <w:t>maszyn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niach, których jednostkowa suma ubezpieczenia przekracza 250</w:t>
      </w:r>
      <w:r w:rsidR="00362CE7" w:rsidRPr="00C57D42">
        <w:rPr>
          <w:rFonts w:ascii="Cambria" w:hAnsi="Cambria"/>
          <w:spacing w:val="-4"/>
        </w:rPr>
        <w:t> 000,00 zł</w:t>
      </w:r>
      <w:r w:rsidRPr="00C57D42">
        <w:rPr>
          <w:rFonts w:ascii="Cambria" w:hAnsi="Cambria"/>
          <w:spacing w:val="-4"/>
        </w:rPr>
        <w:t>;</w:t>
      </w:r>
    </w:p>
    <w:p w14:paraId="31913973" w14:textId="5D4CBE77" w:rsidR="003A2D23" w:rsidRPr="00C57D42" w:rsidRDefault="003A2D23" w:rsidP="00F1614D">
      <w:pPr>
        <w:pStyle w:val="Akapitzlist"/>
        <w:widowControl w:val="0"/>
        <w:numPr>
          <w:ilvl w:val="0"/>
          <w:numId w:val="46"/>
        </w:numPr>
        <w:spacing w:after="0" w:line="240" w:lineRule="auto"/>
        <w:ind w:left="284" w:hanging="284"/>
        <w:contextualSpacing w:val="0"/>
        <w:jc w:val="both"/>
        <w:rPr>
          <w:rFonts w:ascii="Cambria" w:hAnsi="Cambria"/>
          <w:spacing w:val="-6"/>
        </w:rPr>
      </w:pPr>
      <w:r w:rsidRPr="00C57D42">
        <w:rPr>
          <w:rFonts w:ascii="Cambria" w:hAnsi="Cambria"/>
          <w:spacing w:val="-6"/>
        </w:rPr>
        <w:t>szkód,</w:t>
      </w:r>
      <w:r w:rsidR="008C49E7" w:rsidRPr="00C57D42">
        <w:rPr>
          <w:rFonts w:ascii="Cambria" w:hAnsi="Cambria"/>
          <w:spacing w:val="-6"/>
        </w:rPr>
        <w:t xml:space="preserve"> o </w:t>
      </w:r>
      <w:r w:rsidRPr="00C57D42">
        <w:rPr>
          <w:rFonts w:ascii="Cambria" w:hAnsi="Cambria"/>
          <w:spacing w:val="-6"/>
        </w:rPr>
        <w:t>których ubezpieczający lub jego przedstawiciele</w:t>
      </w:r>
      <w:r w:rsidR="008C49E7" w:rsidRPr="00C57D42">
        <w:rPr>
          <w:rFonts w:ascii="Cambria" w:hAnsi="Cambria"/>
          <w:spacing w:val="-6"/>
        </w:rPr>
        <w:t xml:space="preserve"> w</w:t>
      </w:r>
      <w:r w:rsidR="00DA1407" w:rsidRPr="00C57D42">
        <w:rPr>
          <w:rFonts w:ascii="Cambria" w:hAnsi="Cambria"/>
          <w:spacing w:val="-6"/>
        </w:rPr>
        <w:t xml:space="preserve"> </w:t>
      </w:r>
      <w:r w:rsidRPr="00C57D42">
        <w:rPr>
          <w:rFonts w:ascii="Cambria" w:hAnsi="Cambria"/>
          <w:spacing w:val="-6"/>
        </w:rPr>
        <w:t>chwili zawarcia umowy ubezpieczenia wiedział.</w:t>
      </w:r>
    </w:p>
    <w:p w14:paraId="4A5AC297" w14:textId="77777777" w:rsidR="00201FB1"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dotyczy grup 3,4,5,6</w:t>
      </w:r>
      <w:r w:rsidR="008C49E7" w:rsidRPr="00C57D42">
        <w:rPr>
          <w:rFonts w:ascii="Cambria" w:hAnsi="Cambria"/>
          <w:spacing w:val="-4"/>
        </w:rPr>
        <w:t xml:space="preserve"> i </w:t>
      </w:r>
      <w:r w:rsidRPr="00C57D42">
        <w:rPr>
          <w:rFonts w:ascii="Cambria" w:hAnsi="Cambria"/>
          <w:spacing w:val="-4"/>
        </w:rPr>
        <w:t xml:space="preserve">8 KŚT. </w:t>
      </w:r>
    </w:p>
    <w:p w14:paraId="2B55B783" w14:textId="01DA394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201FB1" w:rsidRPr="00C57D42">
        <w:rPr>
          <w:rFonts w:ascii="Cambria" w:hAnsi="Cambria"/>
          <w:spacing w:val="-4"/>
        </w:rPr>
        <w:t xml:space="preserve"> wynosi</w:t>
      </w:r>
      <w:r w:rsidR="00804DDC">
        <w:rPr>
          <w:rFonts w:ascii="Cambria" w:hAnsi="Cambria"/>
          <w:spacing w:val="-4"/>
        </w:rPr>
        <w:t xml:space="preserve"> 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01FB1"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201FB1"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126DE20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elektrycznych</w:t>
      </w:r>
      <w:r w:rsidRPr="00C57D42">
        <w:rPr>
          <w:rFonts w:ascii="Cambria" w:hAnsi="Cambria"/>
          <w:spacing w:val="-4"/>
        </w:rPr>
        <w:t xml:space="preserve"> – bez względu na postanowienia ogólnych bądź szczególnych warunków ubezpieczenia, strony umowy ubezpieczenia uzgodniły, że:</w:t>
      </w:r>
    </w:p>
    <w:p w14:paraId="1C85CED0" w14:textId="38558D4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dodatkowo maszyny, urządzenia, aparaty, instalacje elektryczne </w:t>
      </w:r>
      <w:r w:rsidR="00DA1407" w:rsidRPr="00C57D42">
        <w:rPr>
          <w:rFonts w:ascii="Cambria" w:hAnsi="Cambria"/>
          <w:spacing w:val="-4"/>
        </w:rPr>
        <w:br/>
      </w:r>
      <w:r w:rsidRPr="00C57D42">
        <w:rPr>
          <w:rFonts w:ascii="Cambria" w:hAnsi="Cambria"/>
          <w:spacing w:val="-4"/>
        </w:rPr>
        <w:t>od szkód spowodowanych niewłaściwym działaniem prądu elektrycznego,</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szczególności powstałych</w:t>
      </w:r>
      <w:r w:rsidR="008C49E7" w:rsidRPr="00C57D42">
        <w:rPr>
          <w:rFonts w:ascii="Cambria" w:hAnsi="Cambria"/>
          <w:spacing w:val="-4"/>
        </w:rPr>
        <w:t xml:space="preserve"> w </w:t>
      </w:r>
      <w:r w:rsidRPr="00C57D42">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paraty elektryczne, urządzeń sygnalizacyjnych lub kontrolno-pomiarowych itp.</w:t>
      </w:r>
    </w:p>
    <w:p w14:paraId="545BBCF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spacing w:val="-4"/>
        </w:rPr>
        <w:t>Ochrona ubezpieczeniowa nie obejmuje szkód:</w:t>
      </w:r>
    </w:p>
    <w:p w14:paraId="5E6DC498" w14:textId="77777777" w:rsidR="003A2D23" w:rsidRPr="00C57D42" w:rsidRDefault="003A2D23" w:rsidP="00F1614D">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C57D42">
        <w:rPr>
          <w:rFonts w:ascii="Cambria" w:hAnsi="Cambria"/>
          <w:spacing w:val="-4"/>
        </w:rPr>
        <w:t>powstałych w:</w:t>
      </w:r>
    </w:p>
    <w:p w14:paraId="341BEC23" w14:textId="1C511BA1"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elektroenergetycznych liniach przesyłowych</w:t>
      </w:r>
      <w:r w:rsidR="008C49E7" w:rsidRPr="00C57D42">
        <w:rPr>
          <w:rFonts w:ascii="Cambria" w:hAnsi="Cambria"/>
          <w:spacing w:val="-4"/>
        </w:rPr>
        <w:t xml:space="preserve"> i </w:t>
      </w:r>
      <w:r w:rsidRPr="00C57D42">
        <w:rPr>
          <w:rFonts w:ascii="Cambria" w:hAnsi="Cambria"/>
          <w:spacing w:val="-4"/>
        </w:rPr>
        <w:t>rozdzielczych;</w:t>
      </w:r>
    </w:p>
    <w:p w14:paraId="2E3ECA4A" w14:textId="6D063007"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maszynach</w:t>
      </w:r>
      <w:r w:rsidR="008C49E7" w:rsidRPr="00C57D42">
        <w:rPr>
          <w:rFonts w:ascii="Cambria" w:hAnsi="Cambria"/>
          <w:spacing w:val="-4"/>
        </w:rPr>
        <w:t xml:space="preserve"> i</w:t>
      </w:r>
      <w:r w:rsidR="00B13D0E" w:rsidRPr="00C57D42">
        <w:rPr>
          <w:rFonts w:ascii="Cambria" w:hAnsi="Cambria"/>
          <w:spacing w:val="-4"/>
        </w:rPr>
        <w:t xml:space="preserve"> a</w:t>
      </w:r>
      <w:r w:rsidRPr="00C57D42">
        <w:rPr>
          <w:rFonts w:ascii="Cambria" w:hAnsi="Cambria"/>
          <w:spacing w:val="-4"/>
        </w:rPr>
        <w:t>parata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tórych nie przeprowadzono badań eksploatacyjnych zgodnie</w:t>
      </w:r>
      <w:r w:rsidR="008C49E7" w:rsidRPr="00C57D42">
        <w:rPr>
          <w:rFonts w:ascii="Cambria" w:hAnsi="Cambria"/>
          <w:spacing w:val="-4"/>
        </w:rPr>
        <w:t xml:space="preserve"> z</w:t>
      </w:r>
      <w:r w:rsidR="00B13D0E" w:rsidRPr="00C57D42">
        <w:rPr>
          <w:rFonts w:ascii="Cambria" w:hAnsi="Cambria"/>
          <w:spacing w:val="-4"/>
        </w:rPr>
        <w:t xml:space="preserve"> </w:t>
      </w:r>
      <w:r w:rsidRPr="00C57D42">
        <w:rPr>
          <w:rFonts w:ascii="Cambria" w:hAnsi="Cambria"/>
          <w:spacing w:val="-4"/>
        </w:rPr>
        <w:t>obowią</w:t>
      </w:r>
      <w:r w:rsidR="00B13D0E" w:rsidRPr="00C57D42">
        <w:rPr>
          <w:rFonts w:ascii="Cambria" w:hAnsi="Cambria"/>
          <w:spacing w:val="-4"/>
        </w:rPr>
        <w:softHyphen/>
      </w:r>
      <w:r w:rsidRPr="00C57D42">
        <w:rPr>
          <w:rFonts w:ascii="Cambria" w:hAnsi="Cambria"/>
          <w:spacing w:val="-4"/>
        </w:rPr>
        <w:t>zu</w:t>
      </w:r>
      <w:r w:rsidR="00B13D0E" w:rsidRPr="00C57D42">
        <w:rPr>
          <w:rFonts w:ascii="Cambria" w:hAnsi="Cambria"/>
          <w:spacing w:val="-4"/>
        </w:rPr>
        <w:softHyphen/>
      </w:r>
      <w:r w:rsidRPr="00C57D42">
        <w:rPr>
          <w:rFonts w:ascii="Cambria" w:hAnsi="Cambria"/>
          <w:spacing w:val="-4"/>
        </w:rPr>
        <w:t>jącymi przepisami</w:t>
      </w:r>
      <w:r w:rsidR="008C49E7" w:rsidRPr="00C57D42">
        <w:rPr>
          <w:rFonts w:ascii="Cambria" w:hAnsi="Cambria"/>
          <w:spacing w:val="-4"/>
        </w:rPr>
        <w:t xml:space="preserve"> o</w:t>
      </w:r>
      <w:r w:rsidR="00B077FD" w:rsidRPr="00C57D42">
        <w:rPr>
          <w:rFonts w:ascii="Cambria" w:hAnsi="Cambria"/>
          <w:spacing w:val="-4"/>
        </w:rPr>
        <w:t xml:space="preserve"> </w:t>
      </w:r>
      <w:r w:rsidRPr="00C57D42">
        <w:rPr>
          <w:rFonts w:ascii="Cambria" w:hAnsi="Cambria"/>
          <w:spacing w:val="-4"/>
        </w:rPr>
        <w:t>eksploatacji urządzeń elektroenergetycznych</w:t>
      </w:r>
      <w:r w:rsidR="00B077FD" w:rsidRPr="00C57D42">
        <w:rPr>
          <w:rFonts w:ascii="Cambria" w:hAnsi="Cambria"/>
          <w:spacing w:val="-4"/>
        </w:rPr>
        <w:t>,</w:t>
      </w:r>
      <w:r w:rsidRPr="00C57D42">
        <w:rPr>
          <w:rFonts w:ascii="Cambria" w:hAnsi="Cambria"/>
          <w:spacing w:val="-4"/>
        </w:rPr>
        <w:t xml:space="preserve"> potwierdzonych protokołem,</w:t>
      </w:r>
      <w:r w:rsidR="008C49E7" w:rsidRPr="00C57D42">
        <w:rPr>
          <w:rFonts w:ascii="Cambria" w:hAnsi="Cambria"/>
          <w:spacing w:val="-4"/>
        </w:rPr>
        <w:t xml:space="preserve"> o </w:t>
      </w:r>
      <w:r w:rsidRPr="00C57D42">
        <w:rPr>
          <w:rFonts w:ascii="Cambria" w:hAnsi="Cambria"/>
          <w:spacing w:val="-4"/>
        </w:rPr>
        <w:t>ile niedopełnienie obowiązku badań było przyczyną szkody bądź spowodowało zwiększenie jej rozmiaru;</w:t>
      </w:r>
    </w:p>
    <w:p w14:paraId="39E34EFA" w14:textId="5B48BE8D"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elementach maszy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ń uszkodzonych mechanicznie, chyba że szkody mechaniczne powstały</w:t>
      </w:r>
      <w:r w:rsidR="008C49E7" w:rsidRPr="00C57D42">
        <w:rPr>
          <w:rFonts w:ascii="Cambria" w:hAnsi="Cambria"/>
          <w:spacing w:val="-4"/>
        </w:rPr>
        <w:t xml:space="preserve"> w </w:t>
      </w:r>
      <w:r w:rsidRPr="00C57D42">
        <w:rPr>
          <w:rFonts w:ascii="Cambria" w:hAnsi="Cambria"/>
          <w:spacing w:val="-4"/>
        </w:rPr>
        <w:t>następstwie uszkodzeń elektrycznych.</w:t>
      </w:r>
    </w:p>
    <w:p w14:paraId="60599B58" w14:textId="3193CFB4" w:rsidR="003A2D23" w:rsidRPr="00C57D42" w:rsidRDefault="00DA1407" w:rsidP="00F1614D">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z</w:t>
      </w:r>
      <w:r w:rsidR="003A2D23" w:rsidRPr="00C57D42">
        <w:rPr>
          <w:rFonts w:ascii="Cambria" w:hAnsi="Cambria"/>
          <w:spacing w:val="-6"/>
        </w:rPr>
        <w:t>a</w:t>
      </w:r>
      <w:r w:rsidRPr="00C57D42">
        <w:rPr>
          <w:rFonts w:ascii="Cambria" w:hAnsi="Cambria"/>
          <w:spacing w:val="-6"/>
        </w:rPr>
        <w:t xml:space="preserve"> </w:t>
      </w:r>
      <w:r w:rsidR="003A2D23" w:rsidRPr="00C57D42">
        <w:rPr>
          <w:rFonts w:ascii="Cambria" w:hAnsi="Cambria"/>
          <w:spacing w:val="-6"/>
        </w:rPr>
        <w:t>które na mocy przepisów prawa lub postanowień umowy odpowiedzialna jest zidentyfikowana osoba trzecia: dostawca, producent, sprzedawca lub wykonawca usługi</w:t>
      </w:r>
      <w:r w:rsidR="00114D4C" w:rsidRPr="00C57D42">
        <w:rPr>
          <w:rFonts w:ascii="Cambria" w:hAnsi="Cambria"/>
          <w:spacing w:val="-6"/>
        </w:rPr>
        <w:t xml:space="preserve"> (w</w:t>
      </w:r>
      <w:r w:rsidRPr="00C57D42">
        <w:rPr>
          <w:rFonts w:ascii="Cambria" w:hAnsi="Cambria"/>
          <w:spacing w:val="-6"/>
        </w:rPr>
        <w:t xml:space="preserve"> </w:t>
      </w:r>
      <w:r w:rsidR="003A2D23" w:rsidRPr="00C57D42">
        <w:rPr>
          <w:rFonts w:ascii="Cambria" w:hAnsi="Cambria"/>
          <w:spacing w:val="-6"/>
        </w:rPr>
        <w:t xml:space="preserve">szczególności </w:t>
      </w:r>
      <w:proofErr w:type="spellStart"/>
      <w:r w:rsidR="003A2D23" w:rsidRPr="00C57D42">
        <w:rPr>
          <w:rFonts w:ascii="Cambria" w:hAnsi="Cambria"/>
          <w:spacing w:val="-6"/>
        </w:rPr>
        <w:t>serwisant</w:t>
      </w:r>
      <w:proofErr w:type="spellEnd"/>
      <w:r w:rsidR="003A2D23" w:rsidRPr="00C57D42">
        <w:rPr>
          <w:rFonts w:ascii="Cambria" w:hAnsi="Cambria"/>
          <w:spacing w:val="-6"/>
        </w:rPr>
        <w:t>, przewoźnik, spedytor lub podwykonawca);</w:t>
      </w:r>
    </w:p>
    <w:p w14:paraId="68A96698" w14:textId="77777777" w:rsidR="003A2D23" w:rsidRPr="00C57D42" w:rsidRDefault="003A2D23" w:rsidP="00F1614D">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objętych gwarancją lub rękojmią;</w:t>
      </w:r>
    </w:p>
    <w:p w14:paraId="45D1B713" w14:textId="77777777" w:rsidR="003A2D23" w:rsidRPr="00C57D42" w:rsidRDefault="003A2D23" w:rsidP="00F1614D">
      <w:pPr>
        <w:pStyle w:val="Akapitzlist"/>
        <w:widowControl w:val="0"/>
        <w:numPr>
          <w:ilvl w:val="0"/>
          <w:numId w:val="47"/>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powstałych wskutek:</w:t>
      </w:r>
    </w:p>
    <w:p w14:paraId="19693649" w14:textId="3D2BF572"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naturalnego zużycia lub długotrwałej degradacji właściwości użytkowych maszyn lub aparatów</w:t>
      </w:r>
      <w:r w:rsidR="00114D4C" w:rsidRPr="00C57D42">
        <w:rPr>
          <w:rFonts w:ascii="Cambria" w:hAnsi="Cambria"/>
          <w:spacing w:val="-4"/>
        </w:rPr>
        <w:t xml:space="preserve"> (w </w:t>
      </w:r>
      <w:r w:rsidRPr="00C57D42">
        <w:rPr>
          <w:rFonts w:ascii="Cambria" w:hAnsi="Cambria"/>
          <w:spacing w:val="-4"/>
        </w:rPr>
        <w:t>szczególności wskutek kawitacji, erozji, korozji, rozszerzenia się kamienia kotłowego);</w:t>
      </w:r>
    </w:p>
    <w:p w14:paraId="745454F3" w14:textId="78D47BF3"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doświadczeń lub eksperymentów przeprowadz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nadzwyczajnych dla danej maszyny/</w:t>
      </w:r>
      <w:r w:rsidR="00DA1407" w:rsidRPr="00C57D42">
        <w:rPr>
          <w:rFonts w:ascii="Cambria" w:hAnsi="Cambria"/>
          <w:spacing w:val="-4"/>
        </w:rPr>
        <w:t xml:space="preserve"> </w:t>
      </w:r>
      <w:r w:rsidRPr="00C57D42">
        <w:rPr>
          <w:rFonts w:ascii="Cambria" w:hAnsi="Cambria"/>
          <w:spacing w:val="-4"/>
        </w:rPr>
        <w:t>danego aparatu warunkach;</w:t>
      </w:r>
    </w:p>
    <w:p w14:paraId="624BE496" w14:textId="4B0AACBE" w:rsidR="003A2D23" w:rsidRPr="00C57D42" w:rsidRDefault="003A2D23" w:rsidP="00F1614D">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wad lub uszkodzeń istniejących</w:t>
      </w:r>
      <w:r w:rsidR="008C49E7" w:rsidRPr="00C57D42">
        <w:rPr>
          <w:rFonts w:ascii="Cambria" w:hAnsi="Cambria"/>
          <w:spacing w:val="-4"/>
        </w:rPr>
        <w:t xml:space="preserve"> w </w:t>
      </w:r>
      <w:r w:rsidRPr="00C57D42">
        <w:rPr>
          <w:rFonts w:ascii="Cambria" w:hAnsi="Cambria"/>
          <w:spacing w:val="-4"/>
        </w:rPr>
        <w:t>chwili zawarcia umowy ubezpieczenia,</w:t>
      </w:r>
      <w:r w:rsidR="008C49E7" w:rsidRPr="00C57D42">
        <w:rPr>
          <w:rFonts w:ascii="Cambria" w:hAnsi="Cambria"/>
          <w:spacing w:val="-4"/>
        </w:rPr>
        <w:t xml:space="preserve"> o</w:t>
      </w:r>
      <w:r w:rsidR="00DA1407" w:rsidRPr="00C57D42">
        <w:rPr>
          <w:rFonts w:ascii="Cambria" w:hAnsi="Cambria"/>
          <w:spacing w:val="-4"/>
        </w:rPr>
        <w:t xml:space="preserve"> </w:t>
      </w:r>
      <w:r w:rsidRPr="00C57D42">
        <w:rPr>
          <w:rFonts w:ascii="Cambria" w:hAnsi="Cambria"/>
          <w:spacing w:val="-4"/>
        </w:rPr>
        <w:t>których ubezpieczający/</w:t>
      </w:r>
      <w:r w:rsidR="00DA1407" w:rsidRPr="00C57D42">
        <w:rPr>
          <w:rFonts w:ascii="Cambria" w:hAnsi="Cambria"/>
          <w:spacing w:val="-4"/>
        </w:rPr>
        <w:t xml:space="preserve"> </w:t>
      </w:r>
      <w:r w:rsidRPr="00C57D42">
        <w:rPr>
          <w:rFonts w:ascii="Cambria" w:hAnsi="Cambria"/>
          <w:spacing w:val="-4"/>
        </w:rPr>
        <w:t>ubezpieczony wiedział lub przy zachowaniu należytej staranności mógł się dowiedzieć.</w:t>
      </w:r>
    </w:p>
    <w:p w14:paraId="148D4781" w14:textId="1309D48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DA1407" w:rsidRPr="00C57D42">
        <w:rPr>
          <w:rFonts w:ascii="Cambria" w:hAnsi="Cambria"/>
          <w:spacing w:val="-4"/>
        </w:rPr>
        <w:t xml:space="preserve"> wynosi </w:t>
      </w:r>
      <w:r w:rsidR="00804DDC">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ażdym okresie ubezpieczenia. Franszyza redukcyjna: 5</w:t>
      </w:r>
      <w:r w:rsidR="00804DDC">
        <w:rPr>
          <w:rFonts w:ascii="Cambria" w:hAnsi="Cambria"/>
          <w:spacing w:val="-4"/>
        </w:rPr>
        <w:t>0,00 zł w każdej szkodzie</w:t>
      </w:r>
      <w:r w:rsidRPr="00C57D42">
        <w:rPr>
          <w:rFonts w:ascii="Cambria" w:hAnsi="Cambria"/>
          <w:spacing w:val="-4"/>
        </w:rPr>
        <w:t>.</w:t>
      </w:r>
    </w:p>
    <w:p w14:paraId="0AFCE0C1" w14:textId="3E5191E6" w:rsidR="003A2D23" w:rsidRPr="00C57D42" w:rsidRDefault="003A2D23" w:rsidP="00C57D42">
      <w:pPr>
        <w:widowControl w:val="0"/>
        <w:spacing w:after="0" w:line="240" w:lineRule="auto"/>
        <w:jc w:val="both"/>
        <w:rPr>
          <w:rFonts w:ascii="Cambria" w:hAnsi="Cambria"/>
          <w:i/>
          <w:iCs/>
          <w:spacing w:val="-4"/>
        </w:rPr>
      </w:pPr>
      <w:r w:rsidRPr="00C57D42">
        <w:rPr>
          <w:rFonts w:ascii="Cambria" w:hAnsi="Cambria"/>
          <w:i/>
          <w:iCs/>
          <w:spacing w:val="-4"/>
        </w:rPr>
        <w:t>Uwaga: klauzula szkód elektrycznych nie może ograniczać postanowień zawartych</w:t>
      </w:r>
      <w:r w:rsidR="008C49E7" w:rsidRPr="00C57D42">
        <w:rPr>
          <w:rFonts w:ascii="Cambria" w:hAnsi="Cambria"/>
          <w:i/>
          <w:iCs/>
          <w:spacing w:val="-4"/>
        </w:rPr>
        <w:t xml:space="preserve"> w </w:t>
      </w:r>
      <w:r w:rsidRPr="00C57D42">
        <w:rPr>
          <w:rFonts w:ascii="Cambria" w:hAnsi="Cambria"/>
          <w:i/>
          <w:iCs/>
          <w:spacing w:val="-4"/>
        </w:rPr>
        <w:t>klauzuli ubezpieczenia przepięć</w:t>
      </w:r>
      <w:r w:rsidR="00812B69" w:rsidRPr="00C57D42">
        <w:rPr>
          <w:rFonts w:ascii="Cambria" w:hAnsi="Cambria"/>
          <w:i/>
          <w:iCs/>
          <w:spacing w:val="-4"/>
        </w:rPr>
        <w:t>.</w:t>
      </w:r>
      <w:r w:rsidR="00114D4C" w:rsidRPr="00C57D42">
        <w:rPr>
          <w:rFonts w:ascii="Cambria" w:hAnsi="Cambria"/>
          <w:i/>
          <w:iCs/>
          <w:spacing w:val="-4"/>
        </w:rPr>
        <w:t xml:space="preserve"> W</w:t>
      </w:r>
      <w:r w:rsidR="002D7900" w:rsidRPr="00C57D42">
        <w:rPr>
          <w:rFonts w:ascii="Cambria" w:hAnsi="Cambria"/>
          <w:i/>
          <w:iCs/>
          <w:spacing w:val="-4"/>
        </w:rPr>
        <w:t xml:space="preserve"> </w:t>
      </w:r>
      <w:r w:rsidRPr="00C57D42">
        <w:rPr>
          <w:rFonts w:ascii="Cambria" w:hAnsi="Cambria"/>
          <w:i/>
          <w:iCs/>
          <w:spacing w:val="-4"/>
        </w:rPr>
        <w:t>przypadku zbiegu odpowiedzialności</w:t>
      </w:r>
      <w:r w:rsidR="008C49E7" w:rsidRPr="00C57D42">
        <w:rPr>
          <w:rFonts w:ascii="Cambria" w:hAnsi="Cambria"/>
          <w:i/>
          <w:iCs/>
          <w:spacing w:val="-4"/>
        </w:rPr>
        <w:t xml:space="preserve"> z</w:t>
      </w:r>
      <w:r w:rsidR="00DA1407" w:rsidRPr="00C57D42">
        <w:rPr>
          <w:rFonts w:ascii="Cambria" w:hAnsi="Cambria"/>
          <w:i/>
          <w:iCs/>
          <w:spacing w:val="-4"/>
        </w:rPr>
        <w:t xml:space="preserve"> </w:t>
      </w:r>
      <w:r w:rsidRPr="00C57D42">
        <w:rPr>
          <w:rFonts w:ascii="Cambria" w:hAnsi="Cambria"/>
          <w:i/>
          <w:iCs/>
          <w:spacing w:val="-4"/>
        </w:rPr>
        <w:t>klauzul zastosowanie będą miały postanowienia korzystniejsze dla ubezpieczonego,</w:t>
      </w:r>
      <w:r w:rsidR="008C49E7" w:rsidRPr="00C57D42">
        <w:rPr>
          <w:rFonts w:ascii="Cambria" w:hAnsi="Cambria"/>
          <w:i/>
          <w:iCs/>
          <w:spacing w:val="-4"/>
        </w:rPr>
        <w:t xml:space="preserve"> w </w:t>
      </w:r>
      <w:r w:rsidRPr="00C57D42">
        <w:rPr>
          <w:rFonts w:ascii="Cambria" w:hAnsi="Cambria"/>
          <w:i/>
          <w:iCs/>
          <w:spacing w:val="-4"/>
        </w:rPr>
        <w:t>tym m.in. limit odpowiedzialności oraz niższe franszyzy</w:t>
      </w:r>
      <w:r w:rsidR="008C49E7" w:rsidRPr="00C57D42">
        <w:rPr>
          <w:rFonts w:ascii="Cambria" w:hAnsi="Cambria"/>
          <w:i/>
          <w:iCs/>
          <w:spacing w:val="-4"/>
        </w:rPr>
        <w:t xml:space="preserve"> i </w:t>
      </w:r>
      <w:r w:rsidRPr="00C57D42">
        <w:rPr>
          <w:rFonts w:ascii="Cambria" w:hAnsi="Cambria"/>
          <w:i/>
          <w:iCs/>
          <w:spacing w:val="-4"/>
        </w:rPr>
        <w:t>udziały własne.</w:t>
      </w:r>
    </w:p>
    <w:p w14:paraId="22470B21" w14:textId="77B3C45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Pr="00C57D42">
        <w:rPr>
          <w:rFonts w:ascii="Cambria" w:hAnsi="Cambria"/>
          <w:spacing w:val="-4"/>
        </w:rPr>
        <w:t xml:space="preserve"> – bez względu na postanowienia ogólnych bądź szczególnych warunków ubezpieczenia, strony umowy ubezpieczenia uzgodniły, że:</w:t>
      </w:r>
    </w:p>
    <w:p w14:paraId="1A82C19D" w14:textId="170A2B6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2D7900" w:rsidRPr="00C57D42">
        <w:rPr>
          <w:rFonts w:ascii="Cambria" w:hAnsi="Cambria"/>
          <w:spacing w:val="-4"/>
        </w:rPr>
        <w:softHyphen/>
      </w:r>
      <w:r w:rsidRPr="00C57D42">
        <w:rPr>
          <w:rFonts w:ascii="Cambria" w:hAnsi="Cambria"/>
          <w:spacing w:val="-4"/>
        </w:rPr>
        <w:t>cza</w:t>
      </w:r>
      <w:r w:rsidR="002D7900" w:rsidRPr="00C57D42">
        <w:rPr>
          <w:rFonts w:ascii="Cambria" w:hAnsi="Cambria"/>
          <w:spacing w:val="-4"/>
        </w:rPr>
        <w:softHyphen/>
      </w:r>
      <w:r w:rsidRPr="00C57D42">
        <w:rPr>
          <w:rFonts w:ascii="Cambria" w:hAnsi="Cambria"/>
          <w:spacing w:val="-4"/>
        </w:rPr>
        <w:t>jącego/ubezpieczonego, przy czym za reprezentantów ubezpieczającego/</w:t>
      </w:r>
      <w:r w:rsidR="00EC57F0">
        <w:rPr>
          <w:rFonts w:ascii="Cambria" w:hAnsi="Cambria"/>
          <w:spacing w:val="-4"/>
        </w:rPr>
        <w:t xml:space="preserve">ubezpieczonego uważa się Wójta </w:t>
      </w:r>
      <w:r w:rsidR="008C49E7" w:rsidRPr="00C57D42">
        <w:rPr>
          <w:rFonts w:ascii="Cambria" w:hAnsi="Cambria"/>
          <w:spacing w:val="-4"/>
        </w:rPr>
        <w:t>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r w:rsidRPr="00C57D42">
        <w:rPr>
          <w:rFonts w:ascii="Cambria" w:hAnsi="Cambria"/>
          <w:spacing w:val="-4"/>
        </w:rPr>
        <w:t>.</w:t>
      </w:r>
    </w:p>
    <w:p w14:paraId="254A6899" w14:textId="2BC3C5D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008C49E7" w:rsidRPr="00C57D42">
        <w:rPr>
          <w:rFonts w:ascii="Cambria" w:hAnsi="Cambria"/>
          <w:b/>
          <w:bCs/>
          <w:spacing w:val="-4"/>
        </w:rPr>
        <w:t xml:space="preserve"> w</w:t>
      </w:r>
      <w:r w:rsidR="00DA1407" w:rsidRPr="00C57D42">
        <w:rPr>
          <w:rFonts w:ascii="Cambria" w:hAnsi="Cambria"/>
          <w:b/>
          <w:bCs/>
          <w:spacing w:val="-4"/>
        </w:rPr>
        <w:t xml:space="preserve"> </w:t>
      </w:r>
      <w:r w:rsidRPr="00C57D42">
        <w:rPr>
          <w:rFonts w:ascii="Cambria" w:hAnsi="Cambria"/>
          <w:b/>
          <w:bCs/>
          <w:spacing w:val="-4"/>
        </w:rPr>
        <w:t>ubezpieczeniu OC</w:t>
      </w:r>
      <w:r w:rsidRPr="00C57D42">
        <w:rPr>
          <w:rFonts w:ascii="Cambria" w:hAnsi="Cambria"/>
          <w:spacing w:val="-4"/>
        </w:rPr>
        <w:t xml:space="preserve"> – bez względu na postanowienia ogólnych bądź szczególnych warunków ubezpieczenia, strony umowy ubezpieczenia uzgodniły, że:</w:t>
      </w:r>
    </w:p>
    <w:p w14:paraId="329B70C7" w14:textId="1BDD25B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DA1407" w:rsidRPr="00C57D42">
        <w:rPr>
          <w:rFonts w:ascii="Cambria" w:hAnsi="Cambria"/>
          <w:spacing w:val="-4"/>
        </w:rPr>
        <w:softHyphen/>
      </w:r>
      <w:r w:rsidRPr="00C57D42">
        <w:rPr>
          <w:rFonts w:ascii="Cambria" w:hAnsi="Cambria"/>
          <w:spacing w:val="-4"/>
        </w:rPr>
        <w:t>cza</w:t>
      </w:r>
      <w:r w:rsidR="00DA1407" w:rsidRPr="00C57D42">
        <w:rPr>
          <w:rFonts w:ascii="Cambria" w:hAnsi="Cambria"/>
          <w:spacing w:val="-4"/>
        </w:rPr>
        <w:softHyphen/>
      </w:r>
      <w:r w:rsidRPr="00C57D42">
        <w:rPr>
          <w:rFonts w:ascii="Cambria" w:hAnsi="Cambria"/>
          <w:spacing w:val="-4"/>
        </w:rPr>
        <w:t>ją</w:t>
      </w:r>
      <w:r w:rsidR="00DA1407" w:rsidRPr="00C57D42">
        <w:rPr>
          <w:rFonts w:ascii="Cambria" w:hAnsi="Cambria"/>
          <w:spacing w:val="-4"/>
        </w:rPr>
        <w:softHyphen/>
      </w:r>
      <w:r w:rsidRPr="00C57D42">
        <w:rPr>
          <w:rFonts w:ascii="Cambria" w:hAnsi="Cambria"/>
          <w:spacing w:val="-4"/>
        </w:rPr>
        <w:t>cego/ubezpieczonego, przy czym za reprezentantów ubezpieczającego/</w:t>
      </w:r>
      <w:r w:rsidR="00EC57F0">
        <w:rPr>
          <w:rFonts w:ascii="Cambria" w:hAnsi="Cambria"/>
          <w:spacing w:val="-4"/>
        </w:rPr>
        <w:t>ubezpieczonego uważa się Wójt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p>
    <w:p w14:paraId="104248CE" w14:textId="511C2E9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 dla szkód wyrządzonych umyślnie przez wszystkie inne osoby, niż wymienione wyżej, wynosi</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zakresie obligatoryjnym 300</w:t>
      </w:r>
      <w:r w:rsidR="00362CE7" w:rsidRPr="00C57D42">
        <w:rPr>
          <w:rFonts w:ascii="Cambria" w:hAnsi="Cambria"/>
          <w:spacing w:val="-4"/>
        </w:rPr>
        <w:t> 000,00 zł</w:t>
      </w:r>
      <w:r w:rsidR="00DA1407"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wypadki ubezpieczeniowe</w:t>
      </w:r>
      <w:r w:rsidR="008C49E7" w:rsidRPr="00C57D42">
        <w:rPr>
          <w:rFonts w:ascii="Cambria" w:hAnsi="Cambria"/>
          <w:spacing w:val="-4"/>
        </w:rPr>
        <w:t xml:space="preserve"> w </w:t>
      </w:r>
      <w:r w:rsidRPr="00C57D42">
        <w:rPr>
          <w:rFonts w:ascii="Cambria" w:hAnsi="Cambria"/>
          <w:spacing w:val="-4"/>
        </w:rPr>
        <w:t>każdym okresie ubezpieczenia.</w:t>
      </w:r>
    </w:p>
    <w:p w14:paraId="59EFB763" w14:textId="4C5130D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od</w:t>
      </w:r>
      <w:r w:rsidR="007F161E" w:rsidRPr="00C57D42">
        <w:rPr>
          <w:rFonts w:ascii="Cambria" w:hAnsi="Cambria"/>
          <w:b/>
          <w:bCs/>
          <w:spacing w:val="-4"/>
        </w:rPr>
        <w:t xml:space="preserve"> </w:t>
      </w:r>
      <w:r w:rsidRPr="00C57D42">
        <w:rPr>
          <w:rFonts w:ascii="Cambria" w:hAnsi="Cambria"/>
          <w:b/>
          <w:bCs/>
          <w:spacing w:val="-4"/>
        </w:rPr>
        <w:t>daty dostawy do</w:t>
      </w:r>
      <w:r w:rsidR="00DA1407" w:rsidRPr="00C57D42">
        <w:rPr>
          <w:rFonts w:ascii="Cambria" w:hAnsi="Cambria"/>
          <w:b/>
          <w:bCs/>
          <w:spacing w:val="-4"/>
        </w:rPr>
        <w:t xml:space="preserve"> </w:t>
      </w:r>
      <w:r w:rsidRPr="00C57D42">
        <w:rPr>
          <w:rFonts w:ascii="Cambria" w:hAnsi="Cambria"/>
          <w:b/>
          <w:bCs/>
          <w:spacing w:val="-4"/>
        </w:rPr>
        <w:t>daty włączenia do eksploatacji</w:t>
      </w:r>
      <w:r w:rsidRPr="00C57D42">
        <w:rPr>
          <w:rFonts w:ascii="Cambria" w:hAnsi="Cambria"/>
          <w:spacing w:val="-4"/>
        </w:rPr>
        <w:t xml:space="preserve"> – bez względu </w:t>
      </w:r>
      <w:r w:rsidR="00DA1407"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C5B45C7" w14:textId="591C65E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dpowiedzialność ubezpieczyciela za szkody powstałe</w:t>
      </w:r>
      <w:r w:rsidR="008C49E7" w:rsidRPr="00C57D42">
        <w:rPr>
          <w:rFonts w:ascii="Cambria" w:hAnsi="Cambria"/>
          <w:spacing w:val="-4"/>
        </w:rPr>
        <w:t xml:space="preserve"> w </w:t>
      </w:r>
      <w:r w:rsidRPr="00C57D42">
        <w:rPr>
          <w:rFonts w:ascii="Cambria" w:hAnsi="Cambria"/>
          <w:spacing w:val="-4"/>
        </w:rPr>
        <w:t>ubezpieczonym sprzęcie elektronicznym lub jego częściach obejmuje również okres od daty dostawy do miejsca ubezpieczenia do daty włączenia go do planowanej eksploatacji.</w:t>
      </w:r>
      <w:r w:rsidR="00DA1407" w:rsidRPr="00C57D42">
        <w:rPr>
          <w:rFonts w:ascii="Cambria" w:hAnsi="Cambria"/>
          <w:spacing w:val="-4"/>
        </w:rPr>
        <w:t xml:space="preserve"> </w:t>
      </w:r>
      <w:r w:rsidRPr="00C57D42">
        <w:rPr>
          <w:rFonts w:ascii="Cambria" w:hAnsi="Cambria"/>
          <w:spacing w:val="-4"/>
        </w:rPr>
        <w:t>Warunkiem rozszerzenia jest magazynowanie sprzętu lub jego części</w:t>
      </w:r>
      <w:r w:rsidR="008C49E7" w:rsidRPr="00C57D42">
        <w:rPr>
          <w:rFonts w:ascii="Cambria" w:hAnsi="Cambria"/>
          <w:spacing w:val="-4"/>
        </w:rPr>
        <w:t xml:space="preserve"> </w:t>
      </w:r>
      <w:r w:rsidR="0000397C" w:rsidRPr="00C57D42">
        <w:rPr>
          <w:rFonts w:ascii="Cambria" w:hAnsi="Cambria"/>
          <w:spacing w:val="-4"/>
        </w:rPr>
        <w:t xml:space="preserve">fabrycznie zakonserwowanych i zabezpieczonych (jeśli dotyczy), </w:t>
      </w:r>
      <w:r w:rsidR="008C49E7" w:rsidRPr="00C57D42">
        <w:rPr>
          <w:rFonts w:ascii="Cambria" w:hAnsi="Cambria"/>
          <w:spacing w:val="-4"/>
        </w:rPr>
        <w:t>w</w:t>
      </w:r>
      <w:r w:rsidR="0000397C" w:rsidRPr="00C57D42">
        <w:rPr>
          <w:rFonts w:ascii="Cambria" w:hAnsi="Cambria"/>
          <w:spacing w:val="-4"/>
        </w:rPr>
        <w:t xml:space="preserve"> </w:t>
      </w:r>
      <w:r w:rsidRPr="00C57D42">
        <w:rPr>
          <w:rFonts w:ascii="Cambria" w:hAnsi="Cambria"/>
          <w:spacing w:val="-4"/>
        </w:rPr>
        <w:t>odpowiednich opakowani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pomieszczeniach do tego przystosowanych</w:t>
      </w:r>
      <w:r w:rsidR="0000397C" w:rsidRPr="00C57D42">
        <w:rPr>
          <w:rFonts w:ascii="Cambria" w:hAnsi="Cambria"/>
          <w:spacing w:val="-4"/>
        </w:rPr>
        <w:t xml:space="preserve">, zgodnie z </w:t>
      </w:r>
      <w:r w:rsidR="007F161E" w:rsidRPr="00C57D42">
        <w:rPr>
          <w:rFonts w:ascii="Cambria" w:hAnsi="Cambria"/>
          <w:spacing w:val="-4"/>
        </w:rPr>
        <w:t xml:space="preserve">obowiązkowymi </w:t>
      </w:r>
      <w:r w:rsidR="0000397C" w:rsidRPr="00C57D42">
        <w:rPr>
          <w:rFonts w:ascii="Cambria" w:hAnsi="Cambria"/>
          <w:spacing w:val="-4"/>
        </w:rPr>
        <w:t>zaleceniami producenta</w:t>
      </w:r>
      <w:r w:rsidR="007F161E" w:rsidRPr="00C57D42">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C57D42">
        <w:rPr>
          <w:rFonts w:ascii="Cambria" w:hAnsi="Cambria"/>
          <w:spacing w:val="-4"/>
        </w:rPr>
        <w:t>, przekazywany pomiędzy podmiotami objętymi zamówieniem</w:t>
      </w:r>
      <w:r w:rsidR="007F161E" w:rsidRPr="00C57D42">
        <w:rPr>
          <w:rFonts w:ascii="Cambria" w:hAnsi="Cambria"/>
          <w:spacing w:val="-4"/>
        </w:rPr>
        <w:t>).</w:t>
      </w:r>
      <w:r w:rsidRPr="00C57D42">
        <w:rPr>
          <w:rFonts w:ascii="Cambria" w:hAnsi="Cambria"/>
          <w:spacing w:val="-4"/>
        </w:rPr>
        <w:t xml:space="preserve"> Okres magazynowania nie może przekraczać 6 miesięcy od daty dostawy.</w:t>
      </w:r>
    </w:p>
    <w:p w14:paraId="3490C3F4" w14:textId="224DC77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tymczasowego magazynowania lub chwilowej przerwy</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eksploatacj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0BA2742" w14:textId="0A66B66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szkody</w:t>
      </w:r>
      <w:r w:rsidR="008C49E7" w:rsidRPr="00C57D42">
        <w:rPr>
          <w:rFonts w:ascii="Cambria" w:hAnsi="Cambria"/>
          <w:spacing w:val="-4"/>
        </w:rPr>
        <w:t xml:space="preserve"> w </w:t>
      </w:r>
      <w:r w:rsidRPr="00C57D42">
        <w:rPr>
          <w:rFonts w:ascii="Cambria" w:hAnsi="Cambria"/>
          <w:spacing w:val="-4"/>
        </w:rPr>
        <w:t>sprzęcie elektronicznym będącym we wcześniejszej eksploatacji,</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ymczasowego magazynowania (poza stanowiskiem pracy) lub chwilowej przerwy</w:t>
      </w:r>
      <w:r w:rsidR="008C49E7" w:rsidRPr="00C57D42">
        <w:rPr>
          <w:rFonts w:ascii="Cambria" w:hAnsi="Cambria"/>
          <w:spacing w:val="-4"/>
        </w:rPr>
        <w:t xml:space="preserve"> w </w:t>
      </w:r>
      <w:r w:rsidRPr="00C57D42">
        <w:rPr>
          <w:rFonts w:ascii="Cambria" w:hAnsi="Cambria"/>
          <w:spacing w:val="-4"/>
        </w:rPr>
        <w:t>użytkowaniu</w:t>
      </w:r>
      <w:r w:rsidR="008C49E7" w:rsidRPr="00C57D42">
        <w:rPr>
          <w:rFonts w:ascii="Cambria" w:hAnsi="Cambria"/>
          <w:spacing w:val="-4"/>
        </w:rPr>
        <w:t xml:space="preserve"> w </w:t>
      </w:r>
      <w:r w:rsidRPr="00C57D42">
        <w:rPr>
          <w:rFonts w:ascii="Cambria" w:hAnsi="Cambria"/>
          <w:spacing w:val="-4"/>
        </w:rPr>
        <w:t>miejscu objętym ubezpieczeniem. Okres tymczasowego magazynowania nie może przekraczać 6 miesięcy.</w:t>
      </w:r>
    </w:p>
    <w:p w14:paraId="7080CA9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OC</w:t>
      </w:r>
      <w:r w:rsidRPr="00C57D42">
        <w:rPr>
          <w:rFonts w:ascii="Cambria" w:hAnsi="Cambria"/>
          <w:spacing w:val="-4"/>
        </w:rPr>
        <w:t xml:space="preserve"> – bez względu na postanowienia ogólnych bądź szczególnych warunków ubezpieczenia, strony umowy ubezpieczenia uzgodniły, że:</w:t>
      </w:r>
    </w:p>
    <w:p w14:paraId="17E9FFB8" w14:textId="501C29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w:t>
      </w:r>
      <w:r w:rsidR="008C49E7" w:rsidRPr="00C57D42">
        <w:rPr>
          <w:rFonts w:ascii="Cambria" w:hAnsi="Cambria"/>
          <w:spacing w:val="-4"/>
        </w:rPr>
        <w:t xml:space="preserve"> w </w:t>
      </w:r>
      <w:r w:rsidRPr="00C57D42">
        <w:rPr>
          <w:rFonts w:ascii="Cambria" w:hAnsi="Cambria"/>
          <w:spacing w:val="-4"/>
        </w:rPr>
        <w:t>trakcie trwania umowy ubezpieczenia obejmuje automatyczną ochroną ubezpieczeniową na warunkach określ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umowie ubezpieczenia OC wszystkie lokalizacje przyjęte przez ubezpiecza</w:t>
      </w:r>
      <w:r w:rsidR="00DA1407" w:rsidRPr="00C57D42">
        <w:rPr>
          <w:rFonts w:ascii="Cambria" w:hAnsi="Cambria"/>
          <w:spacing w:val="-4"/>
        </w:rPr>
        <w:softHyphen/>
      </w:r>
      <w:r w:rsidRPr="00C57D42">
        <w:rPr>
          <w:rFonts w:ascii="Cambria" w:hAnsi="Cambria"/>
          <w:spacing w:val="-4"/>
        </w:rPr>
        <w:t>jącego/ubezpieczonego</w:t>
      </w:r>
      <w:r w:rsidR="008C49E7" w:rsidRPr="00C57D42">
        <w:rPr>
          <w:rFonts w:ascii="Cambria" w:hAnsi="Cambria"/>
          <w:spacing w:val="-4"/>
        </w:rPr>
        <w:t xml:space="preserve"> w </w:t>
      </w:r>
      <w:r w:rsidRPr="00C57D42">
        <w:rPr>
          <w:rFonts w:ascii="Cambria" w:hAnsi="Cambria"/>
          <w:spacing w:val="-4"/>
        </w:rPr>
        <w:t>posiadanie, zarząd, administrację lub utrzymanie</w:t>
      </w:r>
      <w:r w:rsidR="004B5800" w:rsidRPr="00C57D42">
        <w:rPr>
          <w:rFonts w:ascii="Cambria" w:hAnsi="Cambria"/>
          <w:spacing w:val="-4"/>
        </w:rPr>
        <w:t xml:space="preserve"> (zakres prowadzonej działalności nie może jednak znacząco odbiegać od dotychczas zgłaszanej do ubezpieczenia)</w:t>
      </w:r>
      <w:r w:rsidRPr="00C57D42">
        <w:rPr>
          <w:rFonts w:ascii="Cambria" w:hAnsi="Cambria"/>
          <w:spacing w:val="-4"/>
        </w:rPr>
        <w:t>.</w:t>
      </w:r>
    </w:p>
    <w:p w14:paraId="0703F41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ozostałości po szkodzie</w:t>
      </w:r>
      <w:r w:rsidRPr="00C57D42">
        <w:rPr>
          <w:rFonts w:ascii="Cambria" w:hAnsi="Cambria"/>
          <w:spacing w:val="-4"/>
        </w:rPr>
        <w:t xml:space="preserve"> – bez względu na postanowienia ogólnych bądź szczególnych warunków ubezpieczenia, strony umowy ubezpieczenia uzgodniły, że:</w:t>
      </w:r>
    </w:p>
    <w:p w14:paraId="3DB8ADD7" w14:textId="0CA5450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 ponad sumę ubezpieczenia, wszelki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C57D42">
        <w:rPr>
          <w:rFonts w:ascii="Cambria" w:hAnsi="Cambria"/>
          <w:spacing w:val="-4"/>
        </w:rPr>
        <w:t xml:space="preserve"> z </w:t>
      </w:r>
      <w:r w:rsidRPr="00C57D42">
        <w:rPr>
          <w:rFonts w:ascii="Cambria" w:hAnsi="Cambria"/>
          <w:spacing w:val="-4"/>
        </w:rPr>
        <w:t>kosztami rozbiórki/demontażu</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ywiezienia pozostałości,</w:t>
      </w:r>
      <w:r w:rsidR="008C49E7" w:rsidRPr="00C57D42">
        <w:rPr>
          <w:rFonts w:ascii="Cambria" w:hAnsi="Cambria"/>
          <w:spacing w:val="-4"/>
        </w:rPr>
        <w:t xml:space="preserve"> a</w:t>
      </w:r>
      <w:r w:rsidR="00DA1407" w:rsidRPr="00C57D42">
        <w:rPr>
          <w:rFonts w:ascii="Cambria" w:hAnsi="Cambria"/>
          <w:spacing w:val="-4"/>
        </w:rPr>
        <w:t xml:space="preserve"> </w:t>
      </w:r>
      <w:r w:rsidRPr="00C57D42">
        <w:rPr>
          <w:rFonts w:ascii="Cambria" w:hAnsi="Cambria"/>
          <w:spacing w:val="-4"/>
        </w:rPr>
        <w:t>także koszty transportu</w:t>
      </w:r>
      <w:r w:rsidR="00114D4C" w:rsidRPr="00C57D42">
        <w:rPr>
          <w:rFonts w:ascii="Cambria" w:hAnsi="Cambria"/>
          <w:spacing w:val="-4"/>
        </w:rPr>
        <w:t xml:space="preserve"> (np. </w:t>
      </w:r>
      <w:r w:rsidRPr="00C57D42">
        <w:rPr>
          <w:rFonts w:ascii="Cambria" w:hAnsi="Cambria"/>
          <w:spacing w:val="-4"/>
        </w:rPr>
        <w:t>dojazdu pracowników serwisu) poniesione przez ubezpieczającego/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DA1407" w:rsidRPr="00C57D42">
        <w:rPr>
          <w:rFonts w:ascii="Cambria" w:hAnsi="Cambria"/>
          <w:spacing w:val="-4"/>
        </w:rPr>
        <w:t xml:space="preserve">e </w:t>
      </w:r>
      <w:r w:rsidRPr="00C57D42">
        <w:rPr>
          <w:rFonts w:ascii="Cambria" w:hAnsi="Cambria"/>
          <w:spacing w:val="-4"/>
        </w:rPr>
        <w:t>zrealizowaniem się zdarzenia losowego, objętego ochroną ubezpieczeniową, do wysokości 20% wartości szkody, nie więcej jednak niż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70F1D882" w14:textId="553CE1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nagrodzenia rzeczoznawców</w:t>
      </w:r>
      <w:r w:rsidR="008C49E7" w:rsidRPr="00C57D42">
        <w:rPr>
          <w:rFonts w:ascii="Cambria" w:hAnsi="Cambria"/>
          <w:b/>
          <w:bCs/>
          <w:spacing w:val="-4"/>
        </w:rPr>
        <w:t xml:space="preserve"> i </w:t>
      </w:r>
      <w:r w:rsidRPr="00C57D42">
        <w:rPr>
          <w:rFonts w:ascii="Cambria" w:hAnsi="Cambria"/>
          <w:b/>
          <w:bCs/>
          <w:spacing w:val="-4"/>
        </w:rPr>
        <w:t>ekspertów</w:t>
      </w:r>
      <w:r w:rsidRPr="00C57D42">
        <w:rPr>
          <w:rFonts w:ascii="Cambria" w:hAnsi="Cambria"/>
          <w:spacing w:val="-4"/>
        </w:rPr>
        <w:t xml:space="preserve"> – bez względu na postanowienia ogólnych bądź szczególnych warunków ubezpieczenia, strony umowy ubezpieczenia uzgodniły, że:</w:t>
      </w:r>
    </w:p>
    <w:p w14:paraId="090BF767" w14:textId="7C80582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dodatkowo obejmuje ochroną ubezpieczeniową </w:t>
      </w:r>
      <w:r w:rsidR="00957AFD" w:rsidRPr="00C57D42">
        <w:rPr>
          <w:rFonts w:ascii="Cambria" w:hAnsi="Cambria"/>
          <w:spacing w:val="-4"/>
        </w:rPr>
        <w:t xml:space="preserve">uzgodnione z nim </w:t>
      </w:r>
      <w:r w:rsidRPr="00C57D42">
        <w:rPr>
          <w:rFonts w:ascii="Cambria" w:hAnsi="Cambria"/>
          <w:spacing w:val="-4"/>
        </w:rPr>
        <w:t>poniesione przez ubezpieczającego/ubezpieczonego konieczn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ekspertyz rzeczoznawców bądź ekspertów związane</w:t>
      </w:r>
      <w:r w:rsidR="008C49E7" w:rsidRPr="00C57D42">
        <w:rPr>
          <w:rFonts w:ascii="Cambria" w:hAnsi="Cambria"/>
          <w:spacing w:val="-4"/>
        </w:rPr>
        <w:t xml:space="preserve"> z</w:t>
      </w:r>
      <w:r w:rsidR="00D00A24" w:rsidRPr="00C57D42">
        <w:rPr>
          <w:rFonts w:ascii="Cambria" w:hAnsi="Cambria"/>
          <w:spacing w:val="-4"/>
        </w:rPr>
        <w:t xml:space="preserve"> </w:t>
      </w:r>
      <w:r w:rsidRPr="00C57D42">
        <w:rPr>
          <w:rFonts w:ascii="Cambria" w:hAnsi="Cambria"/>
          <w:spacing w:val="-4"/>
        </w:rPr>
        <w:t>ustaleniem faktycznego zakresu</w:t>
      </w:r>
      <w:r w:rsidR="008C49E7" w:rsidRPr="00C57D42">
        <w:rPr>
          <w:rFonts w:ascii="Cambria" w:hAnsi="Cambria"/>
          <w:spacing w:val="-4"/>
        </w:rPr>
        <w:t xml:space="preserve"> i </w:t>
      </w:r>
      <w:r w:rsidRPr="00C57D42">
        <w:rPr>
          <w:rFonts w:ascii="Cambria" w:hAnsi="Cambria"/>
          <w:spacing w:val="-4"/>
        </w:rPr>
        <w:t>rozmiaru szkody oraz sposobu jej naprawienia.</w:t>
      </w:r>
    </w:p>
    <w:p w14:paraId="2B1EEDC8" w14:textId="14E0B189"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L</w:t>
      </w:r>
      <w:r w:rsidR="00804DDC">
        <w:rPr>
          <w:rFonts w:ascii="Cambria" w:hAnsi="Cambria"/>
          <w:spacing w:val="-8"/>
        </w:rPr>
        <w:t>imit odpowiedzialności wynosi 5</w:t>
      </w:r>
      <w:r w:rsidRPr="00C57D42">
        <w:rPr>
          <w:rFonts w:ascii="Cambria" w:hAnsi="Cambria"/>
          <w:spacing w:val="-8"/>
        </w:rPr>
        <w:t>0</w:t>
      </w:r>
      <w:r w:rsidR="00362CE7" w:rsidRPr="00C57D42">
        <w:rPr>
          <w:rFonts w:ascii="Cambria" w:hAnsi="Cambria"/>
          <w:spacing w:val="-8"/>
        </w:rPr>
        <w:t> 000,00 zł</w:t>
      </w:r>
      <w:r w:rsidRPr="00C57D42">
        <w:rPr>
          <w:rFonts w:ascii="Cambria" w:hAnsi="Cambria"/>
          <w:spacing w:val="-8"/>
        </w:rPr>
        <w:t xml:space="preserve"> na jedno</w:t>
      </w:r>
      <w:r w:rsidR="008C49E7" w:rsidRPr="00C57D42">
        <w:rPr>
          <w:rFonts w:ascii="Cambria" w:hAnsi="Cambria"/>
          <w:spacing w:val="-8"/>
        </w:rPr>
        <w:t xml:space="preserve"> i</w:t>
      </w:r>
      <w:r w:rsidR="00DA1407"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DA1407" w:rsidRPr="00C57D42">
        <w:rPr>
          <w:rFonts w:ascii="Cambria" w:hAnsi="Cambria"/>
          <w:spacing w:val="-8"/>
        </w:rPr>
        <w:t xml:space="preserve"> </w:t>
      </w:r>
      <w:r w:rsidRPr="00C57D42">
        <w:rPr>
          <w:rFonts w:ascii="Cambria" w:hAnsi="Cambria"/>
          <w:spacing w:val="-8"/>
        </w:rPr>
        <w:t>każdym okresie ubezpieczenia.</w:t>
      </w:r>
    </w:p>
    <w:p w14:paraId="5C94D072"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adliwego wykonania prac, czynności lub usług</w:t>
      </w:r>
      <w:r w:rsidRPr="00C57D42">
        <w:rPr>
          <w:rFonts w:ascii="Cambria" w:hAnsi="Cambria"/>
          <w:spacing w:val="-4"/>
        </w:rPr>
        <w:t xml:space="preserve"> – bez względu na postanowienia ogólnych bądź szczególnych warunków ubezpieczenia, strony umowy ubezpieczenia uzgodniły, że:</w:t>
      </w:r>
    </w:p>
    <w:p w14:paraId="540D877F" w14:textId="6E106E83"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zakres ubezpieczenia</w:t>
      </w:r>
      <w:r w:rsidR="008C49E7" w:rsidRPr="00C57D42">
        <w:rPr>
          <w:rFonts w:ascii="Cambria" w:hAnsi="Cambria"/>
          <w:spacing w:val="-4"/>
        </w:rPr>
        <w:t xml:space="preserve"> o </w:t>
      </w:r>
      <w:r w:rsidRPr="00C57D42">
        <w:rPr>
          <w:rFonts w:ascii="Cambria" w:hAnsi="Cambria"/>
          <w:spacing w:val="-4"/>
        </w:rPr>
        <w:t xml:space="preserve">odpowiedzialność cywilną ubezpieczającego/ubezpieczonego </w:t>
      </w:r>
      <w:r w:rsidR="00DA1407" w:rsidRPr="00C57D42">
        <w:rPr>
          <w:rFonts w:ascii="Cambria" w:hAnsi="Cambria"/>
          <w:spacing w:val="-4"/>
        </w:rPr>
        <w:br/>
      </w:r>
      <w:r w:rsidRPr="00C57D42">
        <w:rPr>
          <w:rFonts w:ascii="Cambria" w:hAnsi="Cambria"/>
          <w:spacing w:val="-4"/>
        </w:rPr>
        <w:t>za szkody osobow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rzeczowe spowodowane przez wypadki ubezpieczeniowe powstałe</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okresie ubezpie</w:t>
      </w:r>
      <w:r w:rsidR="00DA1407" w:rsidRPr="00C57D42">
        <w:rPr>
          <w:rFonts w:ascii="Cambria" w:hAnsi="Cambria"/>
          <w:spacing w:val="-4"/>
        </w:rPr>
        <w:softHyphen/>
      </w:r>
      <w:r w:rsidRPr="00C57D42">
        <w:rPr>
          <w:rFonts w:ascii="Cambria" w:hAnsi="Cambria"/>
          <w:spacing w:val="-4"/>
        </w:rPr>
        <w:t>cze</w:t>
      </w:r>
      <w:r w:rsidR="00DA1407" w:rsidRPr="00C57D42">
        <w:rPr>
          <w:rFonts w:ascii="Cambria" w:hAnsi="Cambria"/>
          <w:spacing w:val="-4"/>
        </w:rPr>
        <w:softHyphen/>
      </w:r>
      <w:r w:rsidRPr="00C57D42">
        <w:rPr>
          <w:rFonts w:ascii="Cambria" w:hAnsi="Cambria"/>
          <w:spacing w:val="-4"/>
        </w:rPr>
        <w:t>nia po przekazaniu odbiorcy przedmiotu czynności, prac lub usług świadczonych przez ubezpiecza</w:t>
      </w:r>
      <w:r w:rsidR="00DA1407" w:rsidRPr="00C57D42">
        <w:rPr>
          <w:rFonts w:ascii="Cambria" w:hAnsi="Cambria"/>
          <w:spacing w:val="-4"/>
        </w:rPr>
        <w:softHyphen/>
      </w:r>
      <w:r w:rsidRPr="00C57D42">
        <w:rPr>
          <w:rFonts w:ascii="Cambria" w:hAnsi="Cambria"/>
          <w:spacing w:val="-4"/>
        </w:rPr>
        <w:t>jącego/ubezpieczonego, wynikłe</w:t>
      </w:r>
      <w:r w:rsidR="008C49E7" w:rsidRPr="00C57D42">
        <w:rPr>
          <w:rFonts w:ascii="Cambria" w:hAnsi="Cambria"/>
          <w:spacing w:val="-4"/>
        </w:rPr>
        <w:t xml:space="preserve"> z </w:t>
      </w:r>
      <w:r w:rsidRPr="00C57D42">
        <w:rPr>
          <w:rFonts w:ascii="Cambria" w:hAnsi="Cambria"/>
          <w:spacing w:val="-4"/>
        </w:rPr>
        <w:t>nienależytego wykonania takiego zobowiązania, niezależnie od źródła obowiązku odszkodowawczego (czyny niedozwolone, niewykonanie lub nienależyte wykonanie zobowią</w:t>
      </w:r>
      <w:r w:rsidR="00DA1407" w:rsidRPr="00C57D42">
        <w:rPr>
          <w:rFonts w:ascii="Cambria" w:hAnsi="Cambria"/>
          <w:spacing w:val="-4"/>
        </w:rPr>
        <w:softHyphen/>
      </w:r>
      <w:r w:rsidRPr="00C57D42">
        <w:rPr>
          <w:rFonts w:ascii="Cambria" w:hAnsi="Cambria"/>
          <w:spacing w:val="-4"/>
        </w:rPr>
        <w:t>zania). Zakres ubezpieczenia obejmuje szkody zarówno wyrządzone odbiorcy czynności, prac lub usług, jak również innym poszkodowanym</w:t>
      </w:r>
      <w:r w:rsidR="00812B69" w:rsidRPr="00C57D42">
        <w:rPr>
          <w:rFonts w:ascii="Cambria" w:hAnsi="Cambria"/>
          <w:spacing w:val="-4"/>
        </w:rPr>
        <w:t>.</w:t>
      </w:r>
      <w:r w:rsidR="00114D4C"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razie wątpliwości za moment przekazania odbiorcy przedmiotu czynności, prac lub usług świadczonych przez ubezpieczającego/ubezpieczonego przyjmuje się chwilę,</w:t>
      </w:r>
      <w:r w:rsidR="008C49E7" w:rsidRPr="00C57D42">
        <w:rPr>
          <w:rFonts w:ascii="Cambria" w:hAnsi="Cambria"/>
          <w:spacing w:val="-4"/>
        </w:rPr>
        <w:t xml:space="preserve"> w </w:t>
      </w:r>
      <w:r w:rsidRPr="00C57D42">
        <w:rPr>
          <w:rFonts w:ascii="Cambria" w:hAnsi="Cambria"/>
          <w:spacing w:val="-4"/>
        </w:rPr>
        <w:t>której została dokonana ostatnia czynność faktyczna związana</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realizacją całości lub formalnie wyodrębnionego etapu tych czynności, prac lub usług.</w:t>
      </w:r>
    </w:p>
    <w:p w14:paraId="2613E410" w14:textId="354A121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odbudowie</w:t>
      </w:r>
      <w:r w:rsidRPr="00C57D42">
        <w:rPr>
          <w:rFonts w:ascii="Cambria" w:hAnsi="Cambria"/>
          <w:spacing w:val="-4"/>
        </w:rPr>
        <w:t xml:space="preserve"> – bez względu na postanowienia ogólnych bądź szczególnych warunków ubezpieczenia, strony umowy ubezpieczenia uzgodniły, że:</w:t>
      </w:r>
    </w:p>
    <w:p w14:paraId="6420F3E1" w14:textId="687CA04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C57D42">
        <w:rPr>
          <w:rFonts w:ascii="Cambria" w:hAnsi="Cambria"/>
          <w:spacing w:val="-4"/>
        </w:rPr>
        <w:t xml:space="preserve"> o </w:t>
      </w:r>
      <w:r w:rsidRPr="00C57D42">
        <w:rPr>
          <w:rFonts w:ascii="Cambria" w:hAnsi="Cambria"/>
          <w:spacing w:val="-4"/>
        </w:rPr>
        <w:t>ile zmiana konstrukcji</w:t>
      </w:r>
      <w:r w:rsidR="008C49E7" w:rsidRPr="00C57D42">
        <w:rPr>
          <w:rFonts w:ascii="Cambria" w:hAnsi="Cambria"/>
          <w:spacing w:val="-4"/>
        </w:rPr>
        <w:t xml:space="preserve"> i </w:t>
      </w:r>
      <w:r w:rsidRPr="00C57D42">
        <w:rPr>
          <w:rFonts w:ascii="Cambria" w:hAnsi="Cambria"/>
          <w:spacing w:val="-4"/>
        </w:rPr>
        <w:t>technologii odbudowy wynika</w:t>
      </w:r>
      <w:r w:rsidR="008C49E7" w:rsidRPr="00C57D42">
        <w:rPr>
          <w:rFonts w:ascii="Cambria" w:hAnsi="Cambria"/>
          <w:spacing w:val="-4"/>
        </w:rPr>
        <w:t xml:space="preserve"> z </w:t>
      </w:r>
      <w:r w:rsidRPr="00C57D42">
        <w:rPr>
          <w:rFonts w:ascii="Cambria" w:hAnsi="Cambria"/>
          <w:spacing w:val="-4"/>
        </w:rPr>
        <w:t>aktualnie obowiązujących przepisów prawa albo decyzji administracyjnych (m.in. zezwolenia na budowę).</w:t>
      </w:r>
    </w:p>
    <w:p w14:paraId="7403E32B" w14:textId="39D7B802" w:rsidR="00957AFD"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t>
      </w:r>
      <w:r w:rsidRPr="00C57D42">
        <w:rPr>
          <w:rFonts w:ascii="Cambria" w:hAnsi="Cambria"/>
          <w:spacing w:val="-4"/>
        </w:rPr>
        <w:t xml:space="preserve">wynosi </w:t>
      </w:r>
      <w:r w:rsidR="00804DDC">
        <w:rPr>
          <w:rFonts w:ascii="Cambria" w:hAnsi="Cambria"/>
          <w:spacing w:val="-4"/>
        </w:rPr>
        <w:t>5</w:t>
      </w:r>
      <w:r w:rsidR="00957AFD" w:rsidRPr="00C57D42">
        <w:rPr>
          <w:rFonts w:ascii="Cambria" w:hAnsi="Cambria"/>
          <w:spacing w:val="-4"/>
        </w:rPr>
        <w:t>00 000,</w:t>
      </w:r>
      <w:r w:rsidR="00BD159E" w:rsidRPr="00C57D42">
        <w:rPr>
          <w:rFonts w:ascii="Cambria" w:hAnsi="Cambria"/>
          <w:spacing w:val="-4"/>
        </w:rPr>
        <w:t xml:space="preserve">00 zł </w:t>
      </w:r>
      <w:r w:rsidR="00957AFD" w:rsidRPr="00C57D42">
        <w:rPr>
          <w:rFonts w:ascii="Cambria" w:hAnsi="Cambria"/>
          <w:spacing w:val="-4"/>
        </w:rPr>
        <w:t>na jedno i wszystkie zdarzenia w każdym okresie ubezpieczenia.</w:t>
      </w:r>
    </w:p>
    <w:p w14:paraId="039F6E2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mieszczenia pomiędzy miejscami ubezpieczenia</w:t>
      </w:r>
      <w:r w:rsidRPr="00C57D42">
        <w:rPr>
          <w:rFonts w:ascii="Cambria" w:hAnsi="Cambria"/>
          <w:spacing w:val="-4"/>
        </w:rPr>
        <w:t xml:space="preserve"> – bez względu na postanowienia ogólnych bądź szczególnych warunków ubezpieczenia, strony umowy ubezpieczenia uzgodniły, że:</w:t>
      </w:r>
    </w:p>
    <w:p w14:paraId="16526BA6" w14:textId="3AFB54B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owiązuje, jeśli część lub wszystkie rzeczy</w:t>
      </w:r>
      <w:r w:rsidR="008C49E7" w:rsidRPr="00C57D42">
        <w:rPr>
          <w:rFonts w:ascii="Cambria" w:hAnsi="Cambria"/>
          <w:spacing w:val="-4"/>
        </w:rPr>
        <w:t xml:space="preserve"> z </w:t>
      </w:r>
      <w:r w:rsidRPr="00C57D42">
        <w:rPr>
          <w:rFonts w:ascii="Cambria" w:hAnsi="Cambria"/>
          <w:spacing w:val="-4"/>
        </w:rPr>
        <w:t>jednego miejsca ubezpieczenia zostaną przemieszczone do drugiego miejsca ubezpieczenia.</w:t>
      </w:r>
    </w:p>
    <w:p w14:paraId="4603151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odnowienia lub odtworzenia dokumentów</w:t>
      </w:r>
      <w:r w:rsidRPr="00C57D42">
        <w:rPr>
          <w:rFonts w:ascii="Cambria" w:hAnsi="Cambria"/>
          <w:spacing w:val="-4"/>
        </w:rPr>
        <w:t xml:space="preserve"> – bez względu na postanowienia ogólnych bądź szczególnych warunków ubezpieczenia, strony umowy ubezpieczenia uzgodniły, że:</w:t>
      </w:r>
    </w:p>
    <w:p w14:paraId="1CAE5B93" w14:textId="7D34CD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w:t>
      </w:r>
      <w:r w:rsidR="008C49E7" w:rsidRPr="00C57D42">
        <w:rPr>
          <w:rFonts w:ascii="Cambria" w:hAnsi="Cambria"/>
          <w:spacing w:val="-4"/>
        </w:rPr>
        <w:t xml:space="preserve"> w </w:t>
      </w:r>
      <w:r w:rsidRPr="00C57D42">
        <w:rPr>
          <w:rFonts w:ascii="Cambria" w:hAnsi="Cambria"/>
          <w:spacing w:val="-4"/>
        </w:rPr>
        <w:t>granicach ustalonego limitu udokumentowane koszty związan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zabezpiecze</w:t>
      </w:r>
      <w:r w:rsidR="00B077FD" w:rsidRPr="00C57D42">
        <w:rPr>
          <w:rFonts w:ascii="Cambria" w:hAnsi="Cambria"/>
          <w:spacing w:val="-4"/>
        </w:rPr>
        <w:softHyphen/>
      </w:r>
      <w:r w:rsidRPr="00C57D42">
        <w:rPr>
          <w:rFonts w:ascii="Cambria" w:hAnsi="Cambria"/>
          <w:spacing w:val="-4"/>
        </w:rPr>
        <w:t>niem, odnowieniem, transportem i/lub odtworzeniem planów, map bądź innych dokumentów, uszkodzonych albo zniszcz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związku ze szkodą objęt</w:t>
      </w:r>
      <w:r w:rsidR="00B077FD" w:rsidRPr="00C57D42">
        <w:rPr>
          <w:rFonts w:ascii="Cambria" w:hAnsi="Cambria"/>
          <w:spacing w:val="-4"/>
        </w:rPr>
        <w:t>ą</w:t>
      </w:r>
      <w:r w:rsidRPr="00C57D42">
        <w:rPr>
          <w:rFonts w:ascii="Cambria" w:hAnsi="Cambria"/>
          <w:spacing w:val="-4"/>
        </w:rPr>
        <w:t xml:space="preserve"> zakresem ubezpieczenia. Ubezpieczający/</w:t>
      </w:r>
      <w:r w:rsidR="00B077FD" w:rsidRPr="00C57D42">
        <w:rPr>
          <w:rFonts w:ascii="Cambria" w:hAnsi="Cambria"/>
          <w:spacing w:val="-4"/>
        </w:rPr>
        <w:t xml:space="preserve"> </w:t>
      </w:r>
      <w:r w:rsidRPr="00C57D42">
        <w:rPr>
          <w:rFonts w:ascii="Cambria" w:hAnsi="Cambria"/>
          <w:spacing w:val="-4"/>
        </w:rPr>
        <w:t>ubezpieczony,</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granicach ustalonego limitu, zastrzega sobie prawo do skorzystania</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usług firmy specjalizującej się</w:t>
      </w:r>
      <w:r w:rsidR="008C49E7" w:rsidRPr="00C57D42">
        <w:rPr>
          <w:rFonts w:ascii="Cambria" w:hAnsi="Cambria"/>
          <w:spacing w:val="-4"/>
        </w:rPr>
        <w:t xml:space="preserve"> w </w:t>
      </w:r>
      <w:r w:rsidRPr="00C57D42">
        <w:rPr>
          <w:rFonts w:ascii="Cambria" w:hAnsi="Cambria"/>
          <w:spacing w:val="-4"/>
        </w:rPr>
        <w:t>zakresie wykonywania prac (czynności) określonych</w:t>
      </w:r>
      <w:r w:rsidR="008C49E7" w:rsidRPr="00C57D42">
        <w:rPr>
          <w:rFonts w:ascii="Cambria" w:hAnsi="Cambria"/>
          <w:spacing w:val="-4"/>
        </w:rPr>
        <w:t xml:space="preserve"> w </w:t>
      </w:r>
      <w:r w:rsidRPr="00C57D42">
        <w:rPr>
          <w:rFonts w:ascii="Cambria" w:hAnsi="Cambria"/>
          <w:spacing w:val="-4"/>
        </w:rPr>
        <w:t>niniejszej klauzuli.</w:t>
      </w:r>
      <w:r w:rsidR="00B077FD"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6DC1805D" w14:textId="2A553A6E" w:rsidR="00471546" w:rsidRPr="00C57D42" w:rsidRDefault="00471546"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osztów dodatkowych</w:t>
      </w:r>
      <w:r w:rsidRPr="00C57D42">
        <w:rPr>
          <w:rFonts w:ascii="Cambria" w:hAnsi="Cambria"/>
          <w:spacing w:val="-4"/>
        </w:rPr>
        <w:t xml:space="preserve"> – bez względu na postanowienia ogólnych bądź szczególnych warunków ubezpieczenia, strony umowy ubezpieczenia uzgodniły, że:</w:t>
      </w:r>
    </w:p>
    <w:p w14:paraId="74FD1F20" w14:textId="6343348E" w:rsidR="00471546" w:rsidRPr="00C57D42" w:rsidRDefault="00471546"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Ubezpieczyciel zobowiązuje się do zwrotu dodatkowych kosztów</w:t>
      </w:r>
      <w:r w:rsidR="00411A2A" w:rsidRPr="00C57D42">
        <w:rPr>
          <w:rFonts w:ascii="Cambria" w:hAnsi="Cambria"/>
          <w:spacing w:val="-4"/>
        </w:rPr>
        <w:t xml:space="preserve">, </w:t>
      </w:r>
      <w:r w:rsidRPr="00C57D42">
        <w:rPr>
          <w:rFonts w:ascii="Cambria" w:hAnsi="Cambria"/>
          <w:spacing w:val="-4"/>
        </w:rPr>
        <w:t>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14:paraId="48B31FE8" w14:textId="66A36284" w:rsidR="00471546" w:rsidRPr="00C57D42" w:rsidRDefault="00411A2A"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Dodatkowe koszty powinny być udokumentowane fakturami lub w inny sposób.</w:t>
      </w:r>
    </w:p>
    <w:p w14:paraId="4D742775" w14:textId="22A1A001" w:rsidR="00471546" w:rsidRPr="00C57D42" w:rsidRDefault="00471546"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Ubezpieczyciel pokrywa dodatkowe koszty, które zostały poniesione w okresie nie dłuższym niż 6 miesięcy od dnia powstania szkody.</w:t>
      </w:r>
    </w:p>
    <w:p w14:paraId="7313BD60" w14:textId="7443C48A" w:rsidR="00471546" w:rsidRPr="00C57D42" w:rsidRDefault="00471546"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 xml:space="preserve">Pokrywane przez ubezpieczyciela koszty </w:t>
      </w:r>
      <w:r w:rsidR="00411A2A" w:rsidRPr="00C57D42">
        <w:rPr>
          <w:rFonts w:ascii="Cambria" w:hAnsi="Cambria"/>
          <w:spacing w:val="-4"/>
        </w:rPr>
        <w:t>obejmują</w:t>
      </w:r>
      <w:r w:rsidRPr="00C57D42">
        <w:rPr>
          <w:rFonts w:ascii="Cambria" w:hAnsi="Cambria"/>
          <w:spacing w:val="-4"/>
        </w:rPr>
        <w:t>:</w:t>
      </w:r>
    </w:p>
    <w:p w14:paraId="02FE3265" w14:textId="77777777" w:rsidR="00471546" w:rsidRPr="00C57D42" w:rsidRDefault="00471546"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przeniesienia ubezpieczonego mienia do innej lokalizacji, </w:t>
      </w:r>
    </w:p>
    <w:p w14:paraId="69A082B4" w14:textId="77777777" w:rsidR="00471546" w:rsidRPr="00C57D42" w:rsidRDefault="00471546"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użytkowania obcych pomieszczeń (lokali), budynków i działek, </w:t>
      </w:r>
    </w:p>
    <w:p w14:paraId="25C06C2D" w14:textId="58106F5D" w:rsidR="00471546" w:rsidRPr="00C57D42" w:rsidRDefault="00471546"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użytkowania zastępczych maszyn i urządzeń, </w:t>
      </w:r>
    </w:p>
    <w:p w14:paraId="6C699C46" w14:textId="09D446A8" w:rsidR="00411A2A" w:rsidRPr="00C57D42" w:rsidRDefault="00471546"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dodatkowe koszty pracy związane z przywróceniem działalności gospodarczej tj. godziny nadliczbowe, dodatki za pracę w nocy, niedziele i święta, koszty zatrudnienia dodatkowych pracowników, </w:t>
      </w:r>
    </w:p>
    <w:p w14:paraId="53CA0EB7" w14:textId="5629B588" w:rsidR="00411A2A" w:rsidRPr="00C57D42" w:rsidRDefault="00411A2A"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 xml:space="preserve">koszty osuszania, składowania, oszalowania lub umocnienia ubezpieczonego mienia, </w:t>
      </w:r>
    </w:p>
    <w:p w14:paraId="2FA754F4" w14:textId="7C3EFB2F" w:rsidR="00411A2A" w:rsidRPr="00C57D42" w:rsidRDefault="00411A2A"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demontażu i montażu, rozmontowania, rozłożenia i złożenia ubezpieczonego mienia,</w:t>
      </w:r>
    </w:p>
    <w:p w14:paraId="17373A34" w14:textId="6124014B" w:rsidR="00411A2A" w:rsidRPr="00C57D42" w:rsidRDefault="00411A2A"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wynikające z konieczności odtworzenia lub naprawienia mienia zgodnie z obowiązującymi w momencie dokonywania naprawy/odbudowy przepisami prawa (w tym decyzjami stosownych władz i organów),</w:t>
      </w:r>
    </w:p>
    <w:p w14:paraId="3D527E93" w14:textId="35E2E003" w:rsidR="00411A2A" w:rsidRPr="00C57D42" w:rsidRDefault="00411A2A"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utraconych mediów oraz zwiększonego ich zużycia,</w:t>
      </w:r>
    </w:p>
    <w:p w14:paraId="22AF5CCA" w14:textId="28C6C468" w:rsidR="00471546" w:rsidRPr="00C57D42" w:rsidRDefault="00471546" w:rsidP="00F1614D">
      <w:pPr>
        <w:pStyle w:val="Akapitzlist"/>
        <w:widowControl w:val="0"/>
        <w:numPr>
          <w:ilvl w:val="1"/>
          <w:numId w:val="45"/>
        </w:numPr>
        <w:spacing w:after="0" w:line="240" w:lineRule="auto"/>
        <w:ind w:left="851" w:hanging="425"/>
        <w:jc w:val="both"/>
        <w:rPr>
          <w:rFonts w:ascii="Cambria" w:hAnsi="Cambria"/>
          <w:spacing w:val="-4"/>
        </w:rPr>
      </w:pPr>
      <w:r w:rsidRPr="00C57D42">
        <w:rPr>
          <w:rFonts w:ascii="Cambria" w:hAnsi="Cambria"/>
          <w:spacing w:val="-4"/>
        </w:rPr>
        <w:t>koszty poinformowania klientów o lokalizacji nowego lub zastępczego lokalu w sposób zwyczajowo przyjęty;</w:t>
      </w:r>
    </w:p>
    <w:p w14:paraId="5D54BB98" w14:textId="1C14BA45" w:rsidR="00411A2A" w:rsidRPr="00C57D42" w:rsidRDefault="00411A2A"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Franszyza redukcyjna: 5% wartości szkody.</w:t>
      </w:r>
    </w:p>
    <w:p w14:paraId="359EF737" w14:textId="58B087BE" w:rsidR="00471546" w:rsidRPr="00C57D42" w:rsidRDefault="00411A2A" w:rsidP="00F1614D">
      <w:pPr>
        <w:pStyle w:val="Akapitzlist"/>
        <w:widowControl w:val="0"/>
        <w:numPr>
          <w:ilvl w:val="2"/>
          <w:numId w:val="17"/>
        </w:numPr>
        <w:spacing w:after="0" w:line="240" w:lineRule="auto"/>
        <w:ind w:left="426" w:hanging="426"/>
        <w:jc w:val="both"/>
        <w:rPr>
          <w:rFonts w:ascii="Cambria" w:hAnsi="Cambria"/>
          <w:spacing w:val="-4"/>
        </w:rPr>
      </w:pPr>
      <w:r w:rsidRPr="00C57D42">
        <w:rPr>
          <w:rFonts w:ascii="Cambria" w:hAnsi="Cambria"/>
          <w:spacing w:val="-4"/>
        </w:rPr>
        <w:t xml:space="preserve">Limit odpowiedzialności </w:t>
      </w:r>
      <w:r w:rsidR="00804DDC">
        <w:rPr>
          <w:rFonts w:ascii="Cambria" w:hAnsi="Cambria"/>
          <w:spacing w:val="-4"/>
        </w:rPr>
        <w:t>wynosi 2</w:t>
      </w:r>
      <w:r w:rsidRPr="00C57D42">
        <w:rPr>
          <w:rFonts w:ascii="Cambria" w:hAnsi="Cambria"/>
          <w:spacing w:val="-4"/>
        </w:rPr>
        <w:t>00 000,00 zł na jedno i wszystkie zdarzenia w każdym okresie ubezpieczenia.</w:t>
      </w:r>
    </w:p>
    <w:p w14:paraId="716D8D8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dodatkowej prewencyjnej sumy ubezpieczenia</w:t>
      </w:r>
      <w:r w:rsidRPr="00C57D42">
        <w:rPr>
          <w:rFonts w:ascii="Cambria" w:hAnsi="Cambria"/>
          <w:spacing w:val="-4"/>
        </w:rPr>
        <w:t xml:space="preserve"> – bez względu na postanowienia ogólnych bądź szczególnych warunków ubezpieczenia, strony umowy ubezpieczenia uzgodniły, że:</w:t>
      </w:r>
    </w:p>
    <w:p w14:paraId="12DB4A5D" w14:textId="4F518846" w:rsidR="003A2D23" w:rsidRPr="00C57D42" w:rsidRDefault="00B077FD" w:rsidP="00C57D42">
      <w:pPr>
        <w:widowControl w:val="0"/>
        <w:spacing w:after="0" w:line="240" w:lineRule="auto"/>
        <w:jc w:val="both"/>
        <w:rPr>
          <w:rFonts w:ascii="Cambria" w:hAnsi="Cambria"/>
          <w:spacing w:val="-4"/>
        </w:rPr>
      </w:pPr>
      <w:r w:rsidRPr="00C57D42">
        <w:rPr>
          <w:rFonts w:ascii="Cambria" w:hAnsi="Cambria"/>
          <w:spacing w:val="-4"/>
        </w:rPr>
        <w:t xml:space="preserve">Jeżeli w ubezpieczeniu mienia od ognia i innych zdarzeń losowych bądź od wszystkich </w:t>
      </w:r>
      <w:proofErr w:type="spellStart"/>
      <w:r w:rsidRPr="00C57D42">
        <w:rPr>
          <w:rFonts w:ascii="Cambria" w:hAnsi="Cambria"/>
          <w:spacing w:val="-4"/>
        </w:rPr>
        <w:t>ryzyk</w:t>
      </w:r>
      <w:proofErr w:type="spellEnd"/>
      <w:r w:rsidRPr="00C57D42">
        <w:rPr>
          <w:rFonts w:ascii="Cambria" w:hAnsi="Cambria"/>
          <w:spacing w:val="-4"/>
        </w:rPr>
        <w:t xml:space="preserve"> systemem sum stałych lub pierwszego ryzyka suma ubezpieczenia danego środka trwałego lub limit odpowiedzialności </w:t>
      </w:r>
      <w:r w:rsidR="00C43E62" w:rsidRPr="00C57D42">
        <w:rPr>
          <w:rFonts w:ascii="Cambria" w:hAnsi="Cambria"/>
          <w:spacing w:val="-4"/>
        </w:rPr>
        <w:t xml:space="preserve"> </w:t>
      </w:r>
      <w:r w:rsidRPr="00C57D42">
        <w:rPr>
          <w:rFonts w:ascii="Cambria" w:hAnsi="Cambria"/>
          <w:spacing w:val="-4"/>
        </w:rPr>
        <w:t>dla przedmiotu ubezpieczenia jest niższy od wartości szkody, niedoubezpieczenie pokryte zostanie</w:t>
      </w:r>
      <w:r w:rsidR="00C43E62" w:rsidRPr="00C57D42">
        <w:rPr>
          <w:rFonts w:ascii="Cambria" w:hAnsi="Cambria"/>
          <w:spacing w:val="-4"/>
        </w:rPr>
        <w:t xml:space="preserve"> </w:t>
      </w:r>
      <w:r w:rsidR="00BD159E" w:rsidRPr="00C57D42">
        <w:rPr>
          <w:rFonts w:ascii="Cambria" w:hAnsi="Cambria"/>
          <w:spacing w:val="-4"/>
        </w:rPr>
        <w:br/>
      </w:r>
      <w:r w:rsidRPr="00C57D42">
        <w:rPr>
          <w:rFonts w:ascii="Cambria" w:hAnsi="Cambria"/>
          <w:spacing w:val="-4"/>
        </w:rPr>
        <w:t>z dodatkowej prewencyjnej sumy ubezpieczenia. Limit odszkodowawczy wynosi 1</w:t>
      </w:r>
      <w:r w:rsidR="00C43E62" w:rsidRPr="00C57D42">
        <w:rPr>
          <w:rFonts w:ascii="Cambria" w:hAnsi="Cambria"/>
          <w:spacing w:val="-4"/>
        </w:rPr>
        <w:t> </w:t>
      </w:r>
      <w:r w:rsidRPr="00C57D42">
        <w:rPr>
          <w:rFonts w:ascii="Cambria" w:hAnsi="Cambria"/>
          <w:spacing w:val="-4"/>
        </w:rPr>
        <w:t>000 000,00 zł na jedno i wszystkie zdarzenia w każdym okresie ubezpieczenia</w:t>
      </w:r>
      <w:r w:rsidR="003A2D23" w:rsidRPr="00C57D42">
        <w:rPr>
          <w:rFonts w:ascii="Cambria" w:hAnsi="Cambria"/>
          <w:spacing w:val="-4"/>
        </w:rPr>
        <w:t>.</w:t>
      </w:r>
    </w:p>
    <w:p w14:paraId="53351C75" w14:textId="0EB460E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konsumpcji sumy ubezpieczenia</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ubezpieczeniu mienia systemem sum stałych</w:t>
      </w:r>
      <w:r w:rsidRPr="00C57D42">
        <w:rPr>
          <w:rFonts w:ascii="Cambria" w:hAnsi="Cambria"/>
          <w:spacing w:val="-4"/>
        </w:rPr>
        <w:t xml:space="preserve"> – bez względu na postanowienia ogólnych bądź szczególnych warunków ubezpieczenia, strony umowy ubezpieczenia uzgodniły, że:</w:t>
      </w:r>
    </w:p>
    <w:p w14:paraId="3791977D" w14:textId="55374E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rzywróci automatycznie pierwotną sumę ubezpieczenia (doubezpieczenie) po wypłacie odszkodowań, także</w:t>
      </w:r>
      <w:r w:rsidR="008C49E7" w:rsidRPr="00C57D42">
        <w:rPr>
          <w:rFonts w:ascii="Cambria" w:hAnsi="Cambria"/>
          <w:spacing w:val="-4"/>
        </w:rPr>
        <w:t xml:space="preserve"> w </w:t>
      </w:r>
      <w:r w:rsidRPr="00C57D42">
        <w:rPr>
          <w:rFonts w:ascii="Cambria" w:hAnsi="Cambria"/>
          <w:spacing w:val="-4"/>
        </w:rPr>
        <w:t>przypadku szkody całkowitej, jeśli ubezpieczający/ubezpieczony przystąpi do odtworzenia (naprawy) przedmiotu ubezpieczenia (ochrona ubezpieczeniowa może ustać wyłącznie</w:t>
      </w:r>
      <w:r w:rsidR="008C49E7" w:rsidRPr="00C57D42">
        <w:rPr>
          <w:rFonts w:ascii="Cambria" w:hAnsi="Cambria"/>
          <w:spacing w:val="-4"/>
        </w:rPr>
        <w:t xml:space="preserve"> w </w:t>
      </w:r>
      <w:r w:rsidRPr="00C57D42">
        <w:rPr>
          <w:rFonts w:ascii="Cambria" w:hAnsi="Cambria"/>
          <w:spacing w:val="-4"/>
        </w:rPr>
        <w:t>sytuacji złożenia przez zamawiającego oświadczenia woli</w:t>
      </w:r>
      <w:r w:rsidR="008C49E7" w:rsidRPr="00C57D42">
        <w:rPr>
          <w:rFonts w:ascii="Cambria" w:hAnsi="Cambria"/>
          <w:spacing w:val="-4"/>
        </w:rPr>
        <w:t xml:space="preserve"> o </w:t>
      </w:r>
      <w:r w:rsidRPr="00C57D42">
        <w:rPr>
          <w:rFonts w:ascii="Cambria" w:hAnsi="Cambria"/>
          <w:spacing w:val="-4"/>
        </w:rPr>
        <w:t>nieodtwarzaniu dotkniętego szkodą całkowitą przedmiotu ubezpieczenia). Ubezpieczający nie będzie zobowiązany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Klauzula nie ma zastosowania jeżeli ogólne (szczególne) warunki ubezpieczenia nie przewidują konsumpcji sumy ubezpieczenia.</w:t>
      </w:r>
    </w:p>
    <w:p w14:paraId="676D5EDD" w14:textId="38F527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transporcie</w:t>
      </w:r>
      <w:r w:rsidRPr="00C57D42">
        <w:rPr>
          <w:rFonts w:ascii="Cambria" w:hAnsi="Cambria"/>
          <w:spacing w:val="-4"/>
        </w:rPr>
        <w:t xml:space="preserve"> – bez względu na postanowienia ogólnych bądź szczególnych warunków ubezpieczenia, strony umowy ubezpieczenia uzgodniły, że:</w:t>
      </w:r>
    </w:p>
    <w:p w14:paraId="69DD36EC"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następujące ryzyka:</w:t>
      </w:r>
    </w:p>
    <w:p w14:paraId="6299BDCE" w14:textId="03892048" w:rsidR="003A2D23" w:rsidRPr="00C57D42" w:rsidRDefault="003A2D23" w:rsidP="00F1614D">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C57D42">
        <w:rPr>
          <w:rFonts w:ascii="Cambria" w:hAnsi="Cambria"/>
          <w:spacing w:val="-4"/>
        </w:rPr>
        <w:t>ryzyka objęte ochroną</w:t>
      </w:r>
      <w:r w:rsidR="008C49E7" w:rsidRPr="00C57D42">
        <w:rPr>
          <w:rFonts w:ascii="Cambria" w:hAnsi="Cambria"/>
          <w:spacing w:val="-4"/>
        </w:rPr>
        <w:t xml:space="preserve"> w </w:t>
      </w:r>
      <w:r w:rsidRPr="00C57D42">
        <w:rPr>
          <w:rFonts w:ascii="Cambria" w:hAnsi="Cambria"/>
          <w:spacing w:val="-4"/>
        </w:rPr>
        <w:t xml:space="preserve">zakresie ubezpieczenia mienia od wszystkich </w:t>
      </w:r>
      <w:proofErr w:type="spellStart"/>
      <w:r w:rsidRPr="00C57D42">
        <w:rPr>
          <w:rFonts w:ascii="Cambria" w:hAnsi="Cambria"/>
          <w:spacing w:val="-4"/>
        </w:rPr>
        <w:t>ryzyk</w:t>
      </w:r>
      <w:proofErr w:type="spellEnd"/>
      <w:r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tym na podstawie klauzul dodatkowych;</w:t>
      </w:r>
    </w:p>
    <w:p w14:paraId="3F138557" w14:textId="77777777"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wypadku pojazdu, za pomocą którego dokonywany był transport;</w:t>
      </w:r>
    </w:p>
    <w:p w14:paraId="6AEF3DF5" w14:textId="77777777"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mienia będącej następstwem wypadku pojazdu, za pomocą którego dokonywany był transport;</w:t>
      </w:r>
    </w:p>
    <w:p w14:paraId="7728DAA9" w14:textId="3BCC0F35"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pojazdu wraz</w:t>
      </w:r>
      <w:r w:rsidR="008C49E7" w:rsidRPr="00C57D42">
        <w:rPr>
          <w:rFonts w:ascii="Cambria" w:hAnsi="Cambria"/>
          <w:spacing w:val="-4"/>
        </w:rPr>
        <w:t xml:space="preserve"> z </w:t>
      </w:r>
      <w:r w:rsidRPr="00C57D42">
        <w:rPr>
          <w:rFonts w:ascii="Cambria" w:hAnsi="Cambria"/>
          <w:spacing w:val="-4"/>
        </w:rPr>
        <w:t>przewożonym przez ten pojazd mieniem;</w:t>
      </w:r>
    </w:p>
    <w:p w14:paraId="75596C91" w14:textId="52352525"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kradzieży mienia</w:t>
      </w:r>
      <w:r w:rsidR="008C49E7" w:rsidRPr="00C57D42">
        <w:rPr>
          <w:rFonts w:ascii="Cambria" w:hAnsi="Cambria"/>
          <w:spacing w:val="-4"/>
        </w:rPr>
        <w:t xml:space="preserve"> z </w:t>
      </w:r>
      <w:r w:rsidRPr="00C57D42">
        <w:rPr>
          <w:rFonts w:ascii="Cambria" w:hAnsi="Cambria"/>
          <w:spacing w:val="-4"/>
        </w:rPr>
        <w:t>pojazdu, za pomocą którego dokonywany był transport,</w:t>
      </w:r>
      <w:r w:rsidR="008C49E7" w:rsidRPr="00C57D42">
        <w:rPr>
          <w:rFonts w:ascii="Cambria" w:hAnsi="Cambria"/>
          <w:spacing w:val="-4"/>
        </w:rPr>
        <w:t xml:space="preserve"> o </w:t>
      </w:r>
      <w:r w:rsidRPr="00C57D42">
        <w:rPr>
          <w:rFonts w:ascii="Cambria" w:hAnsi="Cambria"/>
          <w:spacing w:val="-4"/>
        </w:rPr>
        <w:t>ile pojazd ten znajdował się pod bezpośrednim dozorem fizycznym osoby lub osób biorących udział</w:t>
      </w:r>
      <w:r w:rsidR="008C49E7" w:rsidRPr="00C57D42">
        <w:rPr>
          <w:rFonts w:ascii="Cambria" w:hAnsi="Cambria"/>
          <w:spacing w:val="-4"/>
        </w:rPr>
        <w:t xml:space="preserve"> w </w:t>
      </w:r>
      <w:r w:rsidRPr="00C57D42">
        <w:rPr>
          <w:rFonts w:ascii="Cambria" w:hAnsi="Cambria"/>
          <w:spacing w:val="-4"/>
        </w:rPr>
        <w:t>transporcie. Za bezpośredni dozór fizyczny uważa się zachowanie przynajmniej kontaktu wzrokowego</w:t>
      </w:r>
      <w:r w:rsidR="008C49E7" w:rsidRPr="00C57D42">
        <w:rPr>
          <w:rFonts w:ascii="Cambria" w:hAnsi="Cambria"/>
          <w:spacing w:val="-4"/>
        </w:rPr>
        <w:t xml:space="preserve"> z </w:t>
      </w:r>
      <w:r w:rsidRPr="00C57D42">
        <w:rPr>
          <w:rFonts w:ascii="Cambria" w:hAnsi="Cambria"/>
          <w:spacing w:val="-4"/>
        </w:rPr>
        <w:t>tym pojazdem przez co najmniej jedną osobę dokonującą transportu;</w:t>
      </w:r>
    </w:p>
    <w:p w14:paraId="02A6FB87" w14:textId="77777777"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rabunku;</w:t>
      </w:r>
    </w:p>
    <w:p w14:paraId="5B0C1F77" w14:textId="0EC99A17" w:rsidR="003A2D23" w:rsidRPr="00C57D42" w:rsidRDefault="003A2D23" w:rsidP="00F1614D">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w:t>
      </w:r>
      <w:r w:rsidR="008C49E7" w:rsidRPr="00C57D42">
        <w:rPr>
          <w:rFonts w:ascii="Cambria" w:hAnsi="Cambria"/>
          <w:spacing w:val="-4"/>
        </w:rPr>
        <w:t xml:space="preserve"> w </w:t>
      </w:r>
      <w:r w:rsidRPr="00C57D42">
        <w:rPr>
          <w:rFonts w:ascii="Cambria" w:hAnsi="Cambria"/>
          <w:spacing w:val="-4"/>
        </w:rPr>
        <w:t>trakcie załadunku</w:t>
      </w:r>
      <w:r w:rsidR="008C49E7" w:rsidRPr="00C57D42">
        <w:rPr>
          <w:rFonts w:ascii="Cambria" w:hAnsi="Cambria"/>
          <w:spacing w:val="-4"/>
        </w:rPr>
        <w:t xml:space="preserve"> i </w:t>
      </w:r>
      <w:r w:rsidRPr="00C57D42">
        <w:rPr>
          <w:rFonts w:ascii="Cambria" w:hAnsi="Cambria"/>
          <w:spacing w:val="-4"/>
        </w:rPr>
        <w:t>rozładunku.</w:t>
      </w:r>
    </w:p>
    <w:p w14:paraId="31072E00" w14:textId="3CAC6E70" w:rsidR="007C740F" w:rsidRPr="00C57D42" w:rsidRDefault="007C740F" w:rsidP="00C57D42">
      <w:pPr>
        <w:widowControl w:val="0"/>
        <w:spacing w:after="0" w:line="240" w:lineRule="auto"/>
        <w:jc w:val="both"/>
        <w:rPr>
          <w:rFonts w:ascii="Cambria" w:hAnsi="Cambria"/>
          <w:spacing w:val="-4"/>
        </w:rPr>
      </w:pPr>
      <w:r w:rsidRPr="00C57D42">
        <w:rPr>
          <w:rFonts w:ascii="Cambria" w:hAnsi="Cambria"/>
          <w:spacing w:val="-4"/>
        </w:rPr>
        <w:t>Ubezpieczyciel nie ponosi odpowiedzialności za szkody wskutek niewłaściwego załadowania, braku opakowania albo opakowania niezgodnego z obowiązującymi normami lub zwyczajami</w:t>
      </w:r>
      <w:r w:rsidR="00461FB5" w:rsidRPr="00C57D42">
        <w:rPr>
          <w:rFonts w:ascii="Cambria" w:hAnsi="Cambria"/>
          <w:spacing w:val="-4"/>
        </w:rPr>
        <w:t>, a także w wyniku niewłaściwego zabezpieczenia ładunku</w:t>
      </w:r>
      <w:r w:rsidRPr="00C57D42">
        <w:rPr>
          <w:rFonts w:ascii="Cambria" w:hAnsi="Cambria"/>
          <w:spacing w:val="-4"/>
        </w:rPr>
        <w:t xml:space="preserve">. </w:t>
      </w:r>
    </w:p>
    <w:p w14:paraId="1AA2A6A0" w14:textId="75816C63" w:rsidR="00461FB5" w:rsidRPr="00C57D42" w:rsidRDefault="00461FB5" w:rsidP="00C57D42">
      <w:pPr>
        <w:widowControl w:val="0"/>
        <w:spacing w:after="0" w:line="240" w:lineRule="auto"/>
        <w:jc w:val="both"/>
        <w:rPr>
          <w:rFonts w:ascii="Cambria" w:hAnsi="Cambria"/>
          <w:spacing w:val="-4"/>
        </w:rPr>
      </w:pPr>
      <w:r w:rsidRPr="00C57D42">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7B2005A0" w14:textId="2417684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dszkodowanie za szkody będące następstwem </w:t>
      </w:r>
      <w:proofErr w:type="spellStart"/>
      <w:r w:rsidR="00B077FD" w:rsidRPr="00C57D42">
        <w:rPr>
          <w:rFonts w:ascii="Cambria" w:hAnsi="Cambria"/>
          <w:spacing w:val="-4"/>
        </w:rPr>
        <w:t>ryzyk</w:t>
      </w:r>
      <w:proofErr w:type="spellEnd"/>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których mowa powyżej</w:t>
      </w:r>
      <w:r w:rsidR="00B077FD" w:rsidRPr="00C57D42">
        <w:rPr>
          <w:rFonts w:ascii="Cambria" w:hAnsi="Cambria"/>
          <w:spacing w:val="-4"/>
        </w:rPr>
        <w:t>,</w:t>
      </w:r>
      <w:r w:rsidRPr="00C57D42">
        <w:rPr>
          <w:rFonts w:ascii="Cambria" w:hAnsi="Cambria"/>
          <w:spacing w:val="-4"/>
        </w:rPr>
        <w:t xml:space="preserve"> ograniczone jest do limitu</w:t>
      </w:r>
      <w:r w:rsidR="008C49E7" w:rsidRPr="00C57D42">
        <w:rPr>
          <w:rFonts w:ascii="Cambria" w:hAnsi="Cambria"/>
          <w:spacing w:val="-4"/>
        </w:rPr>
        <w:t xml:space="preserve"> w </w:t>
      </w:r>
      <w:r w:rsidRPr="00C57D42">
        <w:rPr>
          <w:rFonts w:ascii="Cambria" w:hAnsi="Cambria"/>
          <w:spacing w:val="-4"/>
        </w:rPr>
        <w:t>wysokości 1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na </w:t>
      </w:r>
      <w:r w:rsidR="00B077FD" w:rsidRPr="00C57D42">
        <w:rPr>
          <w:rFonts w:ascii="Cambria" w:hAnsi="Cambria"/>
          <w:spacing w:val="-4"/>
        </w:rPr>
        <w:t>jedno i wszystkie zdarzenia w każdym okresie ubezpieczenia</w:t>
      </w:r>
      <w:r w:rsidRPr="00C57D42">
        <w:rPr>
          <w:rFonts w:ascii="Cambria" w:hAnsi="Cambria"/>
          <w:spacing w:val="-4"/>
        </w:rPr>
        <w:t>. Wysokość szkody oraz odszkodowania ustala się zgodni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 xml:space="preserve">zasadami przyjętymi dla ubezpieczenia mienia </w:t>
      </w:r>
      <w:r w:rsidR="00B077FD" w:rsidRPr="00C57D42">
        <w:rPr>
          <w:rFonts w:ascii="Cambria" w:hAnsi="Cambria"/>
          <w:spacing w:val="-4"/>
        </w:rPr>
        <w:br/>
      </w:r>
      <w:r w:rsidRPr="00C57D42">
        <w:rPr>
          <w:rFonts w:ascii="Cambria" w:hAnsi="Cambria"/>
          <w:spacing w:val="-4"/>
        </w:rPr>
        <w:t xml:space="preserve">od wszystkich </w:t>
      </w:r>
      <w:proofErr w:type="spellStart"/>
      <w:r w:rsidRPr="00C57D42">
        <w:rPr>
          <w:rFonts w:ascii="Cambria" w:hAnsi="Cambria"/>
          <w:spacing w:val="-4"/>
        </w:rPr>
        <w:t>ryzyk</w:t>
      </w:r>
      <w:proofErr w:type="spellEnd"/>
      <w:r w:rsidRPr="00C57D42">
        <w:rPr>
          <w:rFonts w:ascii="Cambria" w:hAnsi="Cambria"/>
          <w:spacing w:val="-4"/>
        </w:rPr>
        <w:t>. Postanowienia niniejszej klauzuli nie dotyczą transportu wartości pieniężnych.</w:t>
      </w:r>
    </w:p>
    <w:p w14:paraId="1684C376" w14:textId="0353C28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trajków</w:t>
      </w:r>
      <w:r w:rsidR="008C49E7" w:rsidRPr="00C57D42">
        <w:rPr>
          <w:rFonts w:ascii="Cambria" w:hAnsi="Cambria"/>
          <w:b/>
          <w:bCs/>
          <w:spacing w:val="-4"/>
        </w:rPr>
        <w:t xml:space="preserve"> i</w:t>
      </w:r>
      <w:r w:rsidR="00B077FD" w:rsidRPr="00C57D42">
        <w:rPr>
          <w:rFonts w:ascii="Cambria" w:hAnsi="Cambria"/>
          <w:b/>
          <w:bCs/>
          <w:spacing w:val="-4"/>
        </w:rPr>
        <w:t xml:space="preserve"> </w:t>
      </w:r>
      <w:r w:rsidRPr="00C57D42">
        <w:rPr>
          <w:rFonts w:ascii="Cambria" w:hAnsi="Cambria"/>
          <w:b/>
          <w:bCs/>
          <w:spacing w:val="-4"/>
        </w:rPr>
        <w:t>zamieszek</w:t>
      </w:r>
      <w:r w:rsidRPr="00C57D42">
        <w:rPr>
          <w:rFonts w:ascii="Cambria" w:hAnsi="Cambria"/>
          <w:spacing w:val="-4"/>
        </w:rPr>
        <w:t xml:space="preserve"> – bez względu na postanowienia ogólnych bądź szczególnych warunków ubezpieczenia, strony umowy ubezpieczenia uzgodniły, że:</w:t>
      </w:r>
    </w:p>
    <w:p w14:paraId="7E4B54EA" w14:textId="77146ED2" w:rsidR="003A2D23" w:rsidRPr="00C57D42" w:rsidRDefault="003A2D23" w:rsidP="00F1614D">
      <w:pPr>
        <w:pStyle w:val="Akapitzlist"/>
        <w:widowControl w:val="0"/>
        <w:numPr>
          <w:ilvl w:val="0"/>
          <w:numId w:val="49"/>
        </w:numPr>
        <w:spacing w:before="40" w:after="0" w:line="240" w:lineRule="auto"/>
        <w:ind w:left="284" w:hanging="284"/>
        <w:contextualSpacing w:val="0"/>
        <w:jc w:val="both"/>
        <w:rPr>
          <w:rFonts w:ascii="Cambria" w:hAnsi="Cambria"/>
          <w:spacing w:val="-4"/>
        </w:rPr>
      </w:pPr>
      <w:r w:rsidRPr="00C57D42">
        <w:rPr>
          <w:rFonts w:ascii="Cambria" w:hAnsi="Cambria"/>
          <w:spacing w:val="-4"/>
        </w:rPr>
        <w:t>Ubezpieczyciel pokrywa do ustalonego limitu – 500</w:t>
      </w:r>
      <w:r w:rsidR="00362CE7" w:rsidRPr="00C57D42">
        <w:rPr>
          <w:rFonts w:ascii="Cambria" w:hAnsi="Cambria"/>
          <w:spacing w:val="-4"/>
        </w:rPr>
        <w:t> 000,00 zł</w:t>
      </w:r>
      <w:r w:rsidR="00C24F73" w:rsidRPr="00C57D42">
        <w:rPr>
          <w:rFonts w:ascii="Cambria" w:hAnsi="Cambria"/>
          <w:spacing w:val="-4"/>
        </w:rPr>
        <w:t xml:space="preserve"> </w:t>
      </w:r>
      <w:r w:rsidR="00B077FD" w:rsidRPr="00C57D42">
        <w:rPr>
          <w:rFonts w:ascii="Cambria" w:hAnsi="Cambria"/>
          <w:spacing w:val="-4"/>
        </w:rPr>
        <w:t xml:space="preserve">na jedno i wszystkie zdarzenia w każdym okresie ubezpieczenia </w:t>
      </w:r>
      <w:r w:rsidRPr="00C57D42">
        <w:rPr>
          <w:rFonts w:ascii="Cambria" w:hAnsi="Cambria"/>
          <w:spacing w:val="-4"/>
        </w:rPr>
        <w:t xml:space="preserve">– szkody </w:t>
      </w:r>
      <w:r w:rsidR="008C49E7" w:rsidRPr="00C57D42">
        <w:rPr>
          <w:rFonts w:ascii="Cambria" w:hAnsi="Cambria"/>
          <w:spacing w:val="-4"/>
        </w:rPr>
        <w:t>w</w:t>
      </w:r>
      <w:r w:rsidR="00C95EB9" w:rsidRPr="00C57D42">
        <w:rPr>
          <w:rFonts w:ascii="Cambria" w:hAnsi="Cambria"/>
          <w:spacing w:val="-4"/>
        </w:rPr>
        <w:t xml:space="preserve"> </w:t>
      </w:r>
      <w:r w:rsidRPr="00C57D42">
        <w:rPr>
          <w:rFonts w:ascii="Cambria" w:hAnsi="Cambria"/>
          <w:spacing w:val="-4"/>
        </w:rPr>
        <w:t>wyniku zdarzeń określ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umowie ubezpieczenia,</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rwania: strajku, zamieszek</w:t>
      </w:r>
      <w:r w:rsidR="008C49E7" w:rsidRPr="00C57D42">
        <w:rPr>
          <w:rFonts w:ascii="Cambria" w:hAnsi="Cambria"/>
          <w:spacing w:val="-4"/>
        </w:rPr>
        <w:t xml:space="preserve"> i </w:t>
      </w:r>
      <w:r w:rsidRPr="00C57D42">
        <w:rPr>
          <w:rFonts w:ascii="Cambria" w:hAnsi="Cambria"/>
          <w:spacing w:val="-4"/>
        </w:rPr>
        <w:t>rozruchów społecznych.</w:t>
      </w:r>
    </w:p>
    <w:p w14:paraId="2B05870D" w14:textId="0A399CC3" w:rsidR="003A2D23" w:rsidRPr="00C57D42" w:rsidRDefault="003A2D23" w:rsidP="00F1614D">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Ubezpieczenie nie obejmuje szkód powstałych wskutek lub mających pośredni lub bezpośredni związek</w:t>
      </w:r>
      <w:r w:rsidR="008C49E7" w:rsidRPr="00C57D42">
        <w:rPr>
          <w:rFonts w:ascii="Cambria" w:hAnsi="Cambria"/>
          <w:spacing w:val="-4"/>
        </w:rPr>
        <w:t xml:space="preserve"> z </w:t>
      </w:r>
      <w:r w:rsidRPr="00C57D42">
        <w:rPr>
          <w:rFonts w:ascii="Cambria" w:hAnsi="Cambria"/>
          <w:spacing w:val="-4"/>
        </w:rPr>
        <w:t>następującymi zdarzeniami:</w:t>
      </w:r>
    </w:p>
    <w:p w14:paraId="0E1AC2E3" w14:textId="77777777" w:rsidR="003A2D23" w:rsidRPr="00C57D42" w:rsidRDefault="003A2D23" w:rsidP="00F1614D">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wojna, inwazja, działanie nieprzyjacielskie, działania wojenne (niezależnie od tego, czy wojna została wypowiedziana, czy nie), wojna domowa;</w:t>
      </w:r>
    </w:p>
    <w:p w14:paraId="33B324AE" w14:textId="4A392849" w:rsidR="003A2D23" w:rsidRPr="00C57D42" w:rsidRDefault="003A2D23" w:rsidP="00F1614D">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bunt, zamieszki społeczne</w:t>
      </w:r>
      <w:r w:rsidR="008C49E7" w:rsidRPr="00C57D42">
        <w:rPr>
          <w:rFonts w:ascii="Cambria" w:hAnsi="Cambria"/>
          <w:spacing w:val="-4"/>
        </w:rPr>
        <w:t xml:space="preserve"> o </w:t>
      </w:r>
      <w:r w:rsidRPr="00C57D42">
        <w:rPr>
          <w:rFonts w:ascii="Cambria" w:hAnsi="Cambria"/>
          <w:spacing w:val="-4"/>
        </w:rPr>
        <w:t>charakterze powstania powszechnego, powstanie zbrojne, rebelia, rewolucja, działanie władzy wojskowej lub uzurpowanej.</w:t>
      </w:r>
    </w:p>
    <w:p w14:paraId="7A92F31C" w14:textId="248F9AF0" w:rsidR="003A2D23" w:rsidRPr="00C57D42" w:rsidRDefault="003A2D23" w:rsidP="00F1614D">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Ponadto</w:t>
      </w:r>
      <w:r w:rsidR="008C49E7" w:rsidRPr="00C57D42">
        <w:rPr>
          <w:rFonts w:ascii="Cambria" w:hAnsi="Cambria"/>
          <w:spacing w:val="-4"/>
        </w:rPr>
        <w:t xml:space="preserve"> z </w:t>
      </w:r>
      <w:r w:rsidRPr="00C57D42">
        <w:rPr>
          <w:rFonts w:ascii="Cambria" w:hAnsi="Cambria"/>
          <w:spacing w:val="-4"/>
        </w:rPr>
        <w:t>ochrony ubezpieczeniowej wyłącza się szkody:</w:t>
      </w:r>
    </w:p>
    <w:p w14:paraId="72857972" w14:textId="7481643B" w:rsidR="003A2D23" w:rsidRPr="00C57D42" w:rsidRDefault="003A2D23" w:rsidP="00F1614D">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wynikł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całkowitego lub częściowego zaprzestania działalności, opóźnień lub zakłóceń działalności;</w:t>
      </w:r>
    </w:p>
    <w:p w14:paraId="0591096C" w14:textId="6174A8C4" w:rsidR="003A2D23" w:rsidRPr="00C57D42" w:rsidRDefault="003A2D23" w:rsidP="00F1614D">
      <w:pPr>
        <w:pStyle w:val="Akapitzlist"/>
        <w:widowControl w:val="0"/>
        <w:numPr>
          <w:ilvl w:val="1"/>
          <w:numId w:val="49"/>
        </w:numPr>
        <w:spacing w:after="0" w:line="240" w:lineRule="auto"/>
        <w:ind w:left="709" w:hanging="425"/>
        <w:contextualSpacing w:val="0"/>
        <w:jc w:val="both"/>
        <w:rPr>
          <w:rFonts w:ascii="Cambria" w:hAnsi="Cambria"/>
          <w:spacing w:val="-4"/>
        </w:rPr>
      </w:pPr>
      <w:r w:rsidRPr="00C57D42">
        <w:rPr>
          <w:rFonts w:ascii="Cambria" w:hAnsi="Cambria"/>
          <w:spacing w:val="-4"/>
        </w:rPr>
        <w:t>powstałe wskutek trwałego lub tymczasowego zajęcia,</w:t>
      </w:r>
      <w:r w:rsidR="008C49E7" w:rsidRPr="00C57D42">
        <w:rPr>
          <w:rFonts w:ascii="Cambria" w:hAnsi="Cambria"/>
          <w:spacing w:val="-4"/>
        </w:rPr>
        <w:t xml:space="preserve"> w </w:t>
      </w:r>
      <w:r w:rsidRPr="00C57D42">
        <w:rPr>
          <w:rFonts w:ascii="Cambria" w:hAnsi="Cambria"/>
          <w:spacing w:val="-4"/>
        </w:rPr>
        <w:t>wyniku konfiskaty lub rekwizycji przez legalną władzę.</w:t>
      </w:r>
    </w:p>
    <w:p w14:paraId="28232337" w14:textId="3AFB821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przeniesienia mienia</w:t>
      </w:r>
      <w:r w:rsidR="008C49E7" w:rsidRPr="00C57D42">
        <w:rPr>
          <w:rFonts w:ascii="Cambria" w:hAnsi="Cambria"/>
          <w:b/>
          <w:bCs/>
          <w:spacing w:val="-4"/>
        </w:rPr>
        <w:t xml:space="preserve"> i</w:t>
      </w:r>
      <w:r w:rsidR="00C95EB9" w:rsidRPr="00C57D42">
        <w:rPr>
          <w:rFonts w:ascii="Cambria" w:hAnsi="Cambria"/>
          <w:b/>
          <w:bCs/>
          <w:spacing w:val="-4"/>
        </w:rPr>
        <w:t xml:space="preserve"> </w:t>
      </w:r>
      <w:r w:rsidRPr="00C57D42">
        <w:rPr>
          <w:rFonts w:ascii="Cambria" w:hAnsi="Cambria"/>
          <w:b/>
          <w:bCs/>
          <w:spacing w:val="-4"/>
        </w:rPr>
        <w:t>przekwaterowania osób</w:t>
      </w:r>
      <w:r w:rsidRPr="00C57D42">
        <w:rPr>
          <w:rFonts w:ascii="Cambria" w:hAnsi="Cambria"/>
          <w:spacing w:val="-4"/>
        </w:rPr>
        <w:t xml:space="preserve"> – bez względu na postanowienia ogólnych bądź szczególnych warunków ubezpieczenia, strony umowy ubezpieczenia uzgodniły, że:</w:t>
      </w:r>
    </w:p>
    <w:p w14:paraId="670ACA8C" w14:textId="4B1DCFBA" w:rsidR="003A2D23" w:rsidRPr="00C57D42" w:rsidRDefault="003A2D23" w:rsidP="00C57D42">
      <w:pPr>
        <w:widowControl w:val="0"/>
        <w:spacing w:after="0" w:line="240" w:lineRule="auto"/>
        <w:jc w:val="both"/>
        <w:rPr>
          <w:rFonts w:ascii="Cambria" w:hAnsi="Cambria"/>
          <w:strike/>
          <w:spacing w:val="-4"/>
        </w:rPr>
      </w:pPr>
      <w:r w:rsidRPr="00C57D42">
        <w:rPr>
          <w:rFonts w:ascii="Cambria" w:hAnsi="Cambria"/>
          <w:spacing w:val="-4"/>
        </w:rPr>
        <w:t>W przypadku szkody powstałej</w:t>
      </w:r>
      <w:r w:rsidR="008C49E7" w:rsidRPr="00C57D42">
        <w:rPr>
          <w:rFonts w:ascii="Cambria" w:hAnsi="Cambria"/>
          <w:spacing w:val="-4"/>
        </w:rPr>
        <w:t xml:space="preserve"> w </w:t>
      </w:r>
      <w:r w:rsidRPr="00C57D42">
        <w:rPr>
          <w:rFonts w:ascii="Cambria" w:hAnsi="Cambria"/>
          <w:spacing w:val="-4"/>
        </w:rPr>
        <w:t>ubezpieczonym budynku wskutek zdarzenia losowego objętego ubezpieczeniem, ubezpieczyciel pokrywa niezbędne koszty przeniesienia mienia znajdującego się</w:t>
      </w:r>
      <w:r w:rsidR="008C49E7" w:rsidRPr="00C57D42">
        <w:rPr>
          <w:rFonts w:ascii="Cambria" w:hAnsi="Cambria"/>
          <w:spacing w:val="-4"/>
        </w:rPr>
        <w:t xml:space="preserve"> w </w:t>
      </w:r>
      <w:r w:rsidRPr="00C57D42">
        <w:rPr>
          <w:rFonts w:ascii="Cambria" w:hAnsi="Cambria"/>
          <w:spacing w:val="-4"/>
        </w:rPr>
        <w:t>budynku, koszty przekwaterowania osób zamieszkałych,</w:t>
      </w:r>
      <w:r w:rsidR="008C49E7" w:rsidRPr="00C57D42">
        <w:rPr>
          <w:rFonts w:ascii="Cambria" w:hAnsi="Cambria"/>
          <w:spacing w:val="-4"/>
        </w:rPr>
        <w:t xml:space="preserve"> w </w:t>
      </w:r>
      <w:r w:rsidRPr="00C57D42">
        <w:rPr>
          <w:rFonts w:ascii="Cambria" w:hAnsi="Cambria"/>
          <w:spacing w:val="-4"/>
        </w:rPr>
        <w:t>tym koszty najmu lokali lub pomieszczeń zastępczych</w:t>
      </w:r>
      <w:r w:rsidR="00B72290" w:rsidRPr="00C57D42">
        <w:rPr>
          <w:rFonts w:ascii="Cambria" w:hAnsi="Cambria"/>
          <w:spacing w:val="-4"/>
        </w:rPr>
        <w:t xml:space="preserve"> oraz</w:t>
      </w:r>
      <w:r w:rsidRPr="00C57D42">
        <w:rPr>
          <w:rFonts w:ascii="Cambria" w:hAnsi="Cambria"/>
          <w:spacing w:val="-4"/>
        </w:rPr>
        <w:t xml:space="preserve"> koszty transportu</w:t>
      </w:r>
      <w:r w:rsidR="00BD159E" w:rsidRPr="00C57D42">
        <w:rPr>
          <w:rFonts w:ascii="Cambria" w:hAnsi="Cambria"/>
          <w:spacing w:val="-4"/>
        </w:rPr>
        <w:t>.</w:t>
      </w:r>
    </w:p>
    <w:p w14:paraId="24094756" w14:textId="05A97CAA"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Limit odpowiedzialności</w:t>
      </w:r>
      <w:r w:rsidR="00C95EB9" w:rsidRPr="00C57D42">
        <w:rPr>
          <w:rFonts w:ascii="Cambria" w:hAnsi="Cambria"/>
          <w:spacing w:val="-6"/>
        </w:rPr>
        <w:t xml:space="preserve"> wynosi</w:t>
      </w:r>
      <w:r w:rsidRPr="00C57D42">
        <w:rPr>
          <w:rFonts w:ascii="Cambria" w:hAnsi="Cambria"/>
          <w:spacing w:val="-6"/>
        </w:rPr>
        <w:t xml:space="preserve"> 5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29559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295598" w:rsidRPr="00C57D42">
        <w:rPr>
          <w:rFonts w:ascii="Cambria" w:hAnsi="Cambria"/>
          <w:spacing w:val="-6"/>
        </w:rPr>
        <w:t xml:space="preserve"> </w:t>
      </w:r>
      <w:r w:rsidRPr="00C57D42">
        <w:rPr>
          <w:rFonts w:ascii="Cambria" w:hAnsi="Cambria"/>
          <w:spacing w:val="-6"/>
        </w:rPr>
        <w:t>każdym okresie ubezpieczenia.</w:t>
      </w:r>
    </w:p>
    <w:p w14:paraId="130265F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spółwłasności mienia</w:t>
      </w:r>
      <w:r w:rsidRPr="00C57D42">
        <w:rPr>
          <w:rFonts w:ascii="Cambria" w:hAnsi="Cambria"/>
          <w:spacing w:val="-4"/>
        </w:rPr>
        <w:t xml:space="preserve"> – bez względu na postanowienia ogólnych bądź szczególnych warunków ubezpieczenia, strony umowy ubezpieczenia uzgodniły, że:</w:t>
      </w:r>
    </w:p>
    <w:p w14:paraId="5E0F7A24" w14:textId="71C95F8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nawia się odpowiedzialność ubezpieczyciela</w:t>
      </w:r>
      <w:r w:rsidR="008C49E7" w:rsidRPr="00C57D42">
        <w:rPr>
          <w:rFonts w:ascii="Cambria" w:hAnsi="Cambria"/>
          <w:spacing w:val="-4"/>
        </w:rPr>
        <w:t xml:space="preserve"> w </w:t>
      </w:r>
      <w:r w:rsidRPr="00C57D42">
        <w:rPr>
          <w:rFonts w:ascii="Cambria" w:hAnsi="Cambria"/>
          <w:spacing w:val="-4"/>
        </w:rPr>
        <w:t>odniesieniu do budynków</w:t>
      </w:r>
      <w:r w:rsidR="008C49E7" w:rsidRPr="00C57D42">
        <w:rPr>
          <w:rFonts w:ascii="Cambria" w:hAnsi="Cambria"/>
          <w:spacing w:val="-4"/>
        </w:rPr>
        <w:t xml:space="preserve"> i </w:t>
      </w:r>
      <w:r w:rsidRPr="00C57D42">
        <w:rPr>
          <w:rFonts w:ascii="Cambria" w:hAnsi="Cambria"/>
          <w:spacing w:val="-4"/>
        </w:rPr>
        <w:t>budowli, których ubezpieczający jest współwłaścicielem oraz lokali mieszkalnych</w:t>
      </w:r>
      <w:r w:rsidR="008C49E7" w:rsidRPr="00C57D42">
        <w:rPr>
          <w:rFonts w:ascii="Cambria" w:hAnsi="Cambria"/>
          <w:spacing w:val="-4"/>
        </w:rPr>
        <w:t xml:space="preserve"> i </w:t>
      </w:r>
      <w:r w:rsidRPr="00C57D42">
        <w:rPr>
          <w:rFonts w:ascii="Cambria" w:hAnsi="Cambria"/>
          <w:spacing w:val="-4"/>
        </w:rPr>
        <w:t>użytkowych wraz</w:t>
      </w:r>
      <w:r w:rsidR="008C49E7" w:rsidRPr="00C57D42">
        <w:rPr>
          <w:rFonts w:ascii="Cambria" w:hAnsi="Cambria"/>
          <w:spacing w:val="-4"/>
        </w:rPr>
        <w:t xml:space="preserve"> z </w:t>
      </w:r>
      <w:r w:rsidRPr="00C57D42">
        <w:rPr>
          <w:rFonts w:ascii="Cambria" w:hAnsi="Cambria"/>
          <w:spacing w:val="-4"/>
        </w:rPr>
        <w:t>ułamkową częścią wspólną, stanowiących własność zamawiającego (ubezpieczającego lub ubezpieczonego),</w:t>
      </w:r>
      <w:r w:rsidR="008C49E7" w:rsidRPr="00C57D42">
        <w:rPr>
          <w:rFonts w:ascii="Cambria" w:hAnsi="Cambria"/>
          <w:spacing w:val="-4"/>
        </w:rPr>
        <w:t xml:space="preserve"> w </w:t>
      </w:r>
      <w:r w:rsidRPr="00C57D42">
        <w:rPr>
          <w:rFonts w:ascii="Cambria" w:hAnsi="Cambria"/>
          <w:spacing w:val="-4"/>
        </w:rPr>
        <w:t>których nie zostały powołane wspólnoty mieszkaniowe.</w:t>
      </w:r>
    </w:p>
    <w:p w14:paraId="12CDB21D" w14:textId="650DEC40" w:rsidR="003A2D23" w:rsidRPr="00C57D42" w:rsidRDefault="003A2D23" w:rsidP="00F1614D">
      <w:pPr>
        <w:pStyle w:val="Akapitzlist"/>
        <w:widowControl w:val="0"/>
        <w:numPr>
          <w:ilvl w:val="0"/>
          <w:numId w:val="54"/>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C57D42">
        <w:rPr>
          <w:rFonts w:ascii="Cambria" w:hAnsi="Cambria"/>
          <w:spacing w:val="-4"/>
        </w:rPr>
        <w:t xml:space="preserve"> u</w:t>
      </w:r>
      <w:r w:rsidR="00C95EB9" w:rsidRPr="00C57D42">
        <w:rPr>
          <w:rFonts w:ascii="Cambria" w:hAnsi="Cambria"/>
          <w:spacing w:val="-4"/>
        </w:rPr>
        <w:t xml:space="preserve"> </w:t>
      </w:r>
      <w:r w:rsidRPr="00C57D42">
        <w:rPr>
          <w:rFonts w:ascii="Cambria" w:hAnsi="Cambria"/>
          <w:spacing w:val="-4"/>
        </w:rPr>
        <w:t>innego ubezpieczyciela, ubezpieczyciel nie będzie stosował ograniczenia wypłaty odszkodowania poprzez zastosowanie zasady proporcji wynikającej</w:t>
      </w:r>
      <w:r w:rsidR="008C49E7" w:rsidRPr="00C57D42">
        <w:rPr>
          <w:rFonts w:ascii="Cambria" w:hAnsi="Cambria"/>
          <w:spacing w:val="-4"/>
        </w:rPr>
        <w:t xml:space="preserve"> z </w:t>
      </w:r>
      <w:r w:rsidRPr="00C57D42">
        <w:rPr>
          <w:rFonts w:ascii="Cambria" w:hAnsi="Cambria"/>
          <w:spacing w:val="-4"/>
        </w:rPr>
        <w:t>niedoubezpieczenia oraz ograniczenia wysokości odszkodowania do wysokości posiadanych udziałów</w:t>
      </w:r>
      <w:r w:rsidR="008C49E7" w:rsidRPr="00C57D42">
        <w:rPr>
          <w:rFonts w:ascii="Cambria" w:hAnsi="Cambria"/>
          <w:spacing w:val="-4"/>
        </w:rPr>
        <w:t xml:space="preserve"> w </w:t>
      </w:r>
      <w:r w:rsidRPr="00C57D42">
        <w:rPr>
          <w:rFonts w:ascii="Cambria" w:hAnsi="Cambria"/>
          <w:spacing w:val="-4"/>
        </w:rPr>
        <w:t>nieruchomości.</w:t>
      </w:r>
    </w:p>
    <w:p w14:paraId="7836BFC0" w14:textId="095B3200" w:rsidR="003A2D23" w:rsidRDefault="003A2D23" w:rsidP="00F1614D">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W przypadku powstania szkody</w:t>
      </w:r>
      <w:r w:rsidR="008C49E7" w:rsidRPr="00C57D42">
        <w:rPr>
          <w:rFonts w:ascii="Cambria" w:hAnsi="Cambria"/>
          <w:spacing w:val="-4"/>
        </w:rPr>
        <w:t xml:space="preserve"> w </w:t>
      </w:r>
      <w:r w:rsidRPr="00C57D42">
        <w:rPr>
          <w:rFonts w:ascii="Cambria" w:hAnsi="Cambria"/>
          <w:spacing w:val="-4"/>
        </w:rPr>
        <w:t>części wspólnej nieruchomości, kiedy przywrócenie do stanu sprzed szkody jest uzasadnione interesem ekonomicznym lub społecznym,</w:t>
      </w:r>
      <w:r w:rsidR="008C49E7" w:rsidRPr="00C57D42">
        <w:rPr>
          <w:rFonts w:ascii="Cambria" w:hAnsi="Cambria"/>
          <w:spacing w:val="-4"/>
        </w:rPr>
        <w:t xml:space="preserve"> a </w:t>
      </w:r>
      <w:r w:rsidRPr="00C57D42">
        <w:rPr>
          <w:rFonts w:ascii="Cambria" w:hAnsi="Cambria"/>
          <w:spacing w:val="-4"/>
        </w:rPr>
        <w:t>ubezpieczający naprawi lub odbuduje całość uszkodzonego mienia (również</w:t>
      </w:r>
      <w:r w:rsidR="008C49E7" w:rsidRPr="00C57D42">
        <w:rPr>
          <w:rFonts w:ascii="Cambria" w:hAnsi="Cambria"/>
          <w:spacing w:val="-4"/>
        </w:rPr>
        <w:t xml:space="preserve"> w </w:t>
      </w:r>
      <w:r w:rsidRPr="00C57D42">
        <w:rPr>
          <w:rFonts w:ascii="Cambria" w:hAnsi="Cambria"/>
          <w:spacing w:val="-4"/>
        </w:rPr>
        <w:t>części,</w:t>
      </w:r>
      <w:r w:rsidR="008C49E7" w:rsidRPr="00C57D42">
        <w:rPr>
          <w:rFonts w:ascii="Cambria" w:hAnsi="Cambria"/>
          <w:spacing w:val="-4"/>
        </w:rPr>
        <w:t xml:space="preserve"> w </w:t>
      </w:r>
      <w:r w:rsidRPr="00C57D42">
        <w:rPr>
          <w:rFonts w:ascii="Cambria" w:hAnsi="Cambria"/>
          <w:spacing w:val="-4"/>
        </w:rPr>
        <w:t>której nie jest właścicielem) ubezpieczycie</w:t>
      </w:r>
      <w:r w:rsidR="00804DDC">
        <w:rPr>
          <w:rFonts w:ascii="Cambria" w:hAnsi="Cambria"/>
          <w:spacing w:val="-4"/>
        </w:rPr>
        <w:t>l wypłaci odszkodowanie do sumy 5</w:t>
      </w:r>
      <w:r w:rsidR="00362CE7" w:rsidRPr="00C57D42">
        <w:rPr>
          <w:rFonts w:ascii="Cambria" w:hAnsi="Cambria"/>
          <w:spacing w:val="-4"/>
        </w:rPr>
        <w:t>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 ponad sumę ubezpieczenia</w:t>
      </w:r>
      <w:r w:rsidR="008C49E7" w:rsidRPr="00C57D42">
        <w:rPr>
          <w:rFonts w:ascii="Cambria" w:hAnsi="Cambria"/>
          <w:spacing w:val="-4"/>
        </w:rPr>
        <w:t xml:space="preserve"> w </w:t>
      </w:r>
      <w:r w:rsidRPr="00C57D42">
        <w:rPr>
          <w:rFonts w:ascii="Cambria" w:hAnsi="Cambria"/>
          <w:spacing w:val="-4"/>
        </w:rPr>
        <w:t>systemie pierwszego ryzyka.</w:t>
      </w:r>
    </w:p>
    <w:p w14:paraId="48F04827" w14:textId="77777777" w:rsidR="0018676B" w:rsidRPr="004B7377" w:rsidRDefault="0018676B" w:rsidP="006D74B6">
      <w:pPr>
        <w:widowControl w:val="0"/>
        <w:spacing w:before="60" w:after="0"/>
        <w:jc w:val="both"/>
        <w:rPr>
          <w:rFonts w:ascii="Cambria" w:eastAsia="Times New Roman" w:hAnsi="Cambria"/>
        </w:rPr>
      </w:pPr>
      <w:r w:rsidRPr="004B7377">
        <w:rPr>
          <w:rFonts w:ascii="Cambria" w:eastAsia="Times New Roman" w:hAnsi="Cambria"/>
          <w:b/>
          <w:bCs/>
        </w:rPr>
        <w:t>Klauzula ubezpieczenia mediów gaśniczych</w:t>
      </w:r>
      <w:r w:rsidRPr="004B7377">
        <w:rPr>
          <w:rFonts w:ascii="Cambria" w:eastAsia="Times New Roman" w:hAnsi="Cambria"/>
        </w:rPr>
        <w:t xml:space="preserve"> – bez względu na postanowienia ogólnych bądź szczególnych warunków ubezpieczenia, strony umowy ubezpieczenia uzgodniły, że:</w:t>
      </w:r>
    </w:p>
    <w:p w14:paraId="10492E5F" w14:textId="450CEC5D" w:rsidR="0018676B" w:rsidRPr="0018676B" w:rsidRDefault="0018676B" w:rsidP="0018676B">
      <w:pPr>
        <w:widowControl w:val="0"/>
        <w:spacing w:after="0" w:line="240" w:lineRule="auto"/>
        <w:jc w:val="both"/>
        <w:rPr>
          <w:rFonts w:ascii="Cambria" w:hAnsi="Cambria"/>
          <w:spacing w:val="-4"/>
        </w:rPr>
      </w:pPr>
      <w:r w:rsidRPr="004B7377">
        <w:rPr>
          <w:rFonts w:ascii="Cambria" w:eastAsia="Times New Roman" w:hAnsi="Cambria"/>
        </w:rPr>
        <w:t>ubezpieczyciel pokryje koszty napełnienia urządzeń i/lub instalacji gaśniczych, w przypadku wydostania się mediów gaśniczych z przyczyn innych niż konieczność ugaszenia pożaru. Limit odpowiedzialności na jedno i wszystkie zdarzenia w każdym okresie ubezpieczenia: 10 000,00 zł.</w:t>
      </w:r>
    </w:p>
    <w:p w14:paraId="39A67910" w14:textId="0A798BC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w:t>
      </w:r>
      <w:r w:rsidR="008C49E7" w:rsidRPr="00C57D42">
        <w:rPr>
          <w:rFonts w:ascii="Cambria" w:hAnsi="Cambria"/>
          <w:b/>
          <w:bCs/>
          <w:spacing w:val="-4"/>
        </w:rPr>
        <w:t xml:space="preserve"> w </w:t>
      </w:r>
      <w:r w:rsidRPr="00C57D42">
        <w:rPr>
          <w:rFonts w:ascii="Cambria" w:hAnsi="Cambria"/>
          <w:b/>
          <w:bCs/>
          <w:spacing w:val="-4"/>
        </w:rPr>
        <w:t>przedmiotach szklanych</w:t>
      </w:r>
      <w:r w:rsidRPr="00C57D42">
        <w:rPr>
          <w:rFonts w:ascii="Cambria" w:hAnsi="Cambria"/>
          <w:spacing w:val="-4"/>
        </w:rPr>
        <w:t xml:space="preserve"> – bez względu na postanowienia ogólnych bądź szczególnych warunków ubezpieczenia, strony umowy ubezpieczenia uzgodniły, że:</w:t>
      </w:r>
    </w:p>
    <w:p w14:paraId="427F24C4" w14:textId="7EFE45C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zostają objęte będące własnością lub znajdujące się</w:t>
      </w:r>
      <w:r w:rsidR="008C49E7" w:rsidRPr="00C57D42">
        <w:rPr>
          <w:rFonts w:ascii="Cambria" w:hAnsi="Cambria"/>
          <w:spacing w:val="-4"/>
        </w:rPr>
        <w:t xml:space="preserve"> w </w:t>
      </w:r>
      <w:r w:rsidRPr="00C57D42">
        <w:rPr>
          <w:rFonts w:ascii="Cambria" w:hAnsi="Cambria"/>
          <w:spacing w:val="-4"/>
        </w:rPr>
        <w:t>posiadaniu ubezpieczonego szyby</w:t>
      </w:r>
      <w:r w:rsidR="008C49E7" w:rsidRPr="00C57D42">
        <w:rPr>
          <w:rFonts w:ascii="Cambria" w:hAnsi="Cambria"/>
          <w:spacing w:val="-4"/>
        </w:rPr>
        <w:t xml:space="preserve"> i </w:t>
      </w:r>
      <w:r w:rsidRPr="00C57D42">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C57D42">
        <w:rPr>
          <w:rFonts w:ascii="Cambria" w:hAnsi="Cambria"/>
          <w:spacing w:val="-4"/>
        </w:rPr>
        <w:t xml:space="preserve"> i </w:t>
      </w:r>
      <w:r w:rsidRPr="00C57D42">
        <w:rPr>
          <w:rFonts w:ascii="Cambria" w:hAnsi="Cambria"/>
          <w:spacing w:val="-4"/>
        </w:rPr>
        <w:t xml:space="preserve">klasy odporności. </w:t>
      </w:r>
    </w:p>
    <w:p w14:paraId="22B257C2"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szczególności ochroną objęte są następujące przedmioty:</w:t>
      </w:r>
    </w:p>
    <w:p w14:paraId="2EDD7E2D" w14:textId="77777777" w:rsidR="003A2D23" w:rsidRPr="00C57D42" w:rsidRDefault="003A2D23" w:rsidP="00F1614D">
      <w:pPr>
        <w:pStyle w:val="Akapitzlist"/>
        <w:widowControl w:val="0"/>
        <w:numPr>
          <w:ilvl w:val="0"/>
          <w:numId w:val="50"/>
        </w:numPr>
        <w:spacing w:before="40" w:after="0" w:line="240" w:lineRule="auto"/>
        <w:ind w:left="284" w:hanging="284"/>
        <w:contextualSpacing w:val="0"/>
        <w:jc w:val="both"/>
        <w:rPr>
          <w:rFonts w:ascii="Cambria" w:hAnsi="Cambria"/>
          <w:spacing w:val="-4"/>
        </w:rPr>
      </w:pPr>
      <w:r w:rsidRPr="00C57D42">
        <w:rPr>
          <w:rFonts w:ascii="Cambria" w:hAnsi="Cambria"/>
          <w:spacing w:val="-4"/>
        </w:rPr>
        <w:t>oszklenie stanowiące element konstrukcji budynku;</w:t>
      </w:r>
    </w:p>
    <w:p w14:paraId="023E4FE1" w14:textId="021798CC"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e okienne</w:t>
      </w:r>
      <w:r w:rsidR="008C49E7" w:rsidRPr="00C57D42">
        <w:rPr>
          <w:rFonts w:ascii="Cambria" w:hAnsi="Cambria"/>
          <w:spacing w:val="-4"/>
        </w:rPr>
        <w:t xml:space="preserve"> i </w:t>
      </w:r>
      <w:r w:rsidRPr="00C57D42">
        <w:rPr>
          <w:rFonts w:ascii="Cambria" w:hAnsi="Cambria"/>
          <w:spacing w:val="-4"/>
        </w:rPr>
        <w:t>drzwiowe;</w:t>
      </w:r>
    </w:p>
    <w:p w14:paraId="2B8B21D0" w14:textId="5C118999"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e zewnętrzne</w:t>
      </w:r>
      <w:r w:rsidR="008C49E7" w:rsidRPr="00C57D42">
        <w:rPr>
          <w:rFonts w:ascii="Cambria" w:hAnsi="Cambria"/>
          <w:spacing w:val="-4"/>
        </w:rPr>
        <w:t xml:space="preserve"> i </w:t>
      </w:r>
      <w:r w:rsidRPr="00C57D42">
        <w:rPr>
          <w:rFonts w:ascii="Cambria" w:hAnsi="Cambria"/>
          <w:spacing w:val="-4"/>
        </w:rPr>
        <w:t>wewnętrzne, wiaty;</w:t>
      </w:r>
    </w:p>
    <w:p w14:paraId="139CEF73" w14:textId="77777777"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konstrukcje wypełnione szkłem lub tworzywem itp.;</w:t>
      </w:r>
    </w:p>
    <w:p w14:paraId="069AD2D1" w14:textId="3CC8D7CA"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yby specjalne (szyby antywłamaniowe, płyty szklane warstwowe</w:t>
      </w:r>
      <w:r w:rsidR="008C49E7" w:rsidRPr="00C57D42">
        <w:rPr>
          <w:rFonts w:ascii="Cambria" w:hAnsi="Cambria"/>
          <w:spacing w:val="-4"/>
        </w:rPr>
        <w:t xml:space="preserve"> i </w:t>
      </w:r>
      <w:r w:rsidRPr="00C57D42">
        <w:rPr>
          <w:rFonts w:ascii="Cambria" w:hAnsi="Cambria"/>
          <w:spacing w:val="-4"/>
        </w:rPr>
        <w:t>inne);</w:t>
      </w:r>
    </w:p>
    <w:p w14:paraId="7C964CB3" w14:textId="4AAE43E7"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oszklenia ścienne</w:t>
      </w:r>
      <w:r w:rsidR="008C49E7" w:rsidRPr="00C57D42">
        <w:rPr>
          <w:rFonts w:ascii="Cambria" w:hAnsi="Cambria"/>
          <w:spacing w:val="-4"/>
        </w:rPr>
        <w:t xml:space="preserve"> i </w:t>
      </w:r>
      <w:r w:rsidRPr="00C57D42">
        <w:rPr>
          <w:rFonts w:ascii="Cambria" w:hAnsi="Cambria"/>
          <w:spacing w:val="-4"/>
        </w:rPr>
        <w:t>dachowe;</w:t>
      </w:r>
    </w:p>
    <w:p w14:paraId="2D0978BF" w14:textId="77777777"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płyty szklane stanowiące składowe części mebli, stołów, lad oraz gablot;</w:t>
      </w:r>
    </w:p>
    <w:p w14:paraId="5F6A0BD4" w14:textId="500254C6"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klane przegrody ścienne oraz osłony kantorów, boksów</w:t>
      </w:r>
      <w:r w:rsidR="008C49E7" w:rsidRPr="00C57D42">
        <w:rPr>
          <w:rFonts w:ascii="Cambria" w:hAnsi="Cambria"/>
          <w:spacing w:val="-4"/>
        </w:rPr>
        <w:t xml:space="preserve"> i </w:t>
      </w:r>
      <w:r w:rsidRPr="00C57D42">
        <w:rPr>
          <w:rFonts w:ascii="Cambria" w:hAnsi="Cambria"/>
          <w:spacing w:val="-4"/>
        </w:rPr>
        <w:t>kabin;</w:t>
      </w:r>
    </w:p>
    <w:p w14:paraId="0254B90F" w14:textId="00AB2B4D"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tablice reklamowe, szyldy, tablice</w:t>
      </w:r>
      <w:r w:rsidR="008C49E7" w:rsidRPr="00C57D42">
        <w:rPr>
          <w:rFonts w:ascii="Cambria" w:hAnsi="Cambria"/>
          <w:spacing w:val="-4"/>
        </w:rPr>
        <w:t xml:space="preserve"> i </w:t>
      </w:r>
      <w:r w:rsidRPr="00C57D42">
        <w:rPr>
          <w:rFonts w:ascii="Cambria" w:hAnsi="Cambria"/>
          <w:spacing w:val="-4"/>
        </w:rPr>
        <w:t>gabloty poza budynkiem lub lokalem ze szkła, plastiku, tworzywa itp.;</w:t>
      </w:r>
    </w:p>
    <w:p w14:paraId="074C1D4A" w14:textId="05A25F04"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neony, reklamy świetlne, tablice świetlne</w:t>
      </w:r>
      <w:r w:rsidR="008C49E7" w:rsidRPr="00C57D42">
        <w:rPr>
          <w:rFonts w:ascii="Cambria" w:hAnsi="Cambria"/>
          <w:spacing w:val="-4"/>
        </w:rPr>
        <w:t xml:space="preserve"> i </w:t>
      </w:r>
      <w:r w:rsidRPr="00C57D42">
        <w:rPr>
          <w:rFonts w:ascii="Cambria" w:hAnsi="Cambria"/>
          <w:spacing w:val="-4"/>
        </w:rPr>
        <w:t>elektroniczne;</w:t>
      </w:r>
    </w:p>
    <w:p w14:paraId="0E0C5324" w14:textId="638E1305"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części szklane instalacji solarnych</w:t>
      </w:r>
      <w:r w:rsidR="002D7900" w:rsidRPr="00C57D42">
        <w:rPr>
          <w:rFonts w:ascii="Cambria" w:hAnsi="Cambria"/>
          <w:spacing w:val="-4"/>
        </w:rPr>
        <w:t xml:space="preserve"> i fotowoltaicznych</w:t>
      </w:r>
      <w:r w:rsidRPr="00C57D42">
        <w:rPr>
          <w:rFonts w:ascii="Cambria" w:hAnsi="Cambria"/>
          <w:spacing w:val="-4"/>
        </w:rPr>
        <w:t>;</w:t>
      </w:r>
    </w:p>
    <w:p w14:paraId="2D4FCAC3" w14:textId="2A390735"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witraże;</w:t>
      </w:r>
      <w:r w:rsidR="002D7900" w:rsidRPr="00C57D42">
        <w:rPr>
          <w:rFonts w:ascii="Cambria" w:hAnsi="Cambria"/>
          <w:spacing w:val="-4"/>
        </w:rPr>
        <w:t xml:space="preserve"> </w:t>
      </w:r>
      <w:r w:rsidRPr="00C57D42">
        <w:rPr>
          <w:rFonts w:ascii="Cambria" w:hAnsi="Cambria"/>
          <w:spacing w:val="-4"/>
        </w:rPr>
        <w:t>lustra wiszące, stojące</w:t>
      </w:r>
      <w:r w:rsidR="008C49E7" w:rsidRPr="00C57D42">
        <w:rPr>
          <w:rFonts w:ascii="Cambria" w:hAnsi="Cambria"/>
          <w:spacing w:val="-4"/>
        </w:rPr>
        <w:t xml:space="preserve"> i </w:t>
      </w:r>
      <w:r w:rsidRPr="00C57D42">
        <w:rPr>
          <w:rFonts w:ascii="Cambria" w:hAnsi="Cambria"/>
          <w:spacing w:val="-4"/>
        </w:rPr>
        <w:t>wmontowane</w:t>
      </w:r>
      <w:r w:rsidR="008C49E7" w:rsidRPr="00C57D42">
        <w:rPr>
          <w:rFonts w:ascii="Cambria" w:hAnsi="Cambria"/>
          <w:spacing w:val="-4"/>
        </w:rPr>
        <w:t xml:space="preserve"> w </w:t>
      </w:r>
      <w:r w:rsidRPr="00C57D42">
        <w:rPr>
          <w:rFonts w:ascii="Cambria" w:hAnsi="Cambria"/>
          <w:spacing w:val="-4"/>
        </w:rPr>
        <w:t>ścianach;</w:t>
      </w:r>
    </w:p>
    <w:p w14:paraId="692256F8" w14:textId="26CDB0D6" w:rsidR="003A2D23" w:rsidRPr="00C57D42" w:rsidRDefault="003A2D23" w:rsidP="00F1614D">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szklane, ceramiczne</w:t>
      </w:r>
      <w:r w:rsidR="008C49E7" w:rsidRPr="00C57D42">
        <w:rPr>
          <w:rFonts w:ascii="Cambria" w:hAnsi="Cambria"/>
          <w:spacing w:val="-4"/>
        </w:rPr>
        <w:t xml:space="preserve"> i </w:t>
      </w:r>
      <w:r w:rsidRPr="00C57D42">
        <w:rPr>
          <w:rFonts w:ascii="Cambria" w:hAnsi="Cambria"/>
          <w:spacing w:val="-4"/>
        </w:rPr>
        <w:t>kamienne wykładziny ścian, słupów</w:t>
      </w:r>
      <w:r w:rsidR="008C49E7" w:rsidRPr="00C57D42">
        <w:rPr>
          <w:rFonts w:ascii="Cambria" w:hAnsi="Cambria"/>
          <w:spacing w:val="-4"/>
        </w:rPr>
        <w:t xml:space="preserve"> i </w:t>
      </w:r>
      <w:r w:rsidRPr="00C57D42">
        <w:rPr>
          <w:rFonts w:ascii="Cambria" w:hAnsi="Cambria"/>
          <w:spacing w:val="-4"/>
        </w:rPr>
        <w:t>filarów.</w:t>
      </w:r>
    </w:p>
    <w:p w14:paraId="656F4C29"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ymagany zakres ubezpieczenia obejmuje:</w:t>
      </w:r>
    </w:p>
    <w:p w14:paraId="79C99DCD" w14:textId="77777777" w:rsidR="003A2D23" w:rsidRPr="00C57D42" w:rsidRDefault="003A2D23" w:rsidP="00F1614D">
      <w:pPr>
        <w:pStyle w:val="Akapitzlist"/>
        <w:widowControl w:val="0"/>
        <w:numPr>
          <w:ilvl w:val="0"/>
          <w:numId w:val="51"/>
        </w:numPr>
        <w:spacing w:before="40" w:after="0" w:line="240" w:lineRule="auto"/>
        <w:ind w:left="284" w:hanging="284"/>
        <w:contextualSpacing w:val="0"/>
        <w:jc w:val="both"/>
        <w:rPr>
          <w:rFonts w:ascii="Cambria" w:hAnsi="Cambria"/>
          <w:spacing w:val="-4"/>
        </w:rPr>
      </w:pPr>
      <w:r w:rsidRPr="00C57D42">
        <w:rPr>
          <w:rFonts w:ascii="Cambria" w:hAnsi="Cambria"/>
          <w:spacing w:val="-4"/>
        </w:rPr>
        <w:t>stłuczenie (rozbicie) lub pęknięcie przedmiotu ubezpieczenia;</w:t>
      </w:r>
    </w:p>
    <w:p w14:paraId="46B7CAAB" w14:textId="6EB82689" w:rsidR="003A2D23" w:rsidRPr="00C57D42" w:rsidRDefault="003A2D23" w:rsidP="00F1614D">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pokrycie poniesionych kosztów ustawienia</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rozebrania rusztowań</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użycia dźwigu</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celu dokonania wymiany lub naprawy ubezpieczonych przedmiotów</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ich stłuczeniem (rozbiciem)</w:t>
      </w:r>
      <w:r w:rsidR="00C34199" w:rsidRPr="00C57D42">
        <w:rPr>
          <w:rFonts w:ascii="Cambria" w:hAnsi="Cambria"/>
          <w:spacing w:val="-4"/>
        </w:rPr>
        <w:t xml:space="preserve"> </w:t>
      </w:r>
      <w:r w:rsidRPr="00C57D42">
        <w:rPr>
          <w:rFonts w:ascii="Cambria" w:hAnsi="Cambria"/>
          <w:spacing w:val="-4"/>
        </w:rPr>
        <w:t>lub pęknięciem;</w:t>
      </w:r>
    </w:p>
    <w:p w14:paraId="13E6CC14" w14:textId="18266835" w:rsidR="003A2D23" w:rsidRPr="00C57D42" w:rsidRDefault="003A2D23" w:rsidP="00F1614D">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wykonania znaków reklamowych</w:t>
      </w:r>
      <w:r w:rsidR="008C49E7" w:rsidRPr="00C57D42">
        <w:rPr>
          <w:rFonts w:ascii="Cambria" w:hAnsi="Cambria"/>
          <w:spacing w:val="-4"/>
        </w:rPr>
        <w:t xml:space="preserve"> i </w:t>
      </w:r>
      <w:r w:rsidRPr="00C57D42">
        <w:rPr>
          <w:rFonts w:ascii="Cambria" w:hAnsi="Cambria"/>
          <w:spacing w:val="-4"/>
        </w:rPr>
        <w:t>informacyjnych;</w:t>
      </w:r>
    </w:p>
    <w:p w14:paraId="182FD975" w14:textId="77777777" w:rsidR="003A2D23" w:rsidRPr="00C57D42" w:rsidRDefault="003A2D23" w:rsidP="00F1614D">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tymczasowego zabezpieczenia (do wysokości 20% sumy ubezpieczenia);</w:t>
      </w:r>
    </w:p>
    <w:p w14:paraId="7EB62E33" w14:textId="7634C337" w:rsidR="003A2D23" w:rsidRPr="00C57D42" w:rsidRDefault="003A2D23" w:rsidP="00F1614D">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transportu związane</w:t>
      </w:r>
      <w:r w:rsidR="008C49E7" w:rsidRPr="00C57D42">
        <w:rPr>
          <w:rFonts w:ascii="Cambria" w:hAnsi="Cambria"/>
          <w:spacing w:val="-4"/>
        </w:rPr>
        <w:t xml:space="preserve"> z </w:t>
      </w:r>
      <w:r w:rsidRPr="00C57D42">
        <w:rPr>
          <w:rFonts w:ascii="Cambria" w:hAnsi="Cambria"/>
          <w:spacing w:val="-4"/>
        </w:rPr>
        <w:t>naprawieniem szkody;</w:t>
      </w:r>
    </w:p>
    <w:p w14:paraId="2E174C6B" w14:textId="009D6574" w:rsidR="003A2D23" w:rsidRPr="00C57D42" w:rsidRDefault="003A2D23" w:rsidP="00F1614D">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koszty usług ekspresowych (wykonanie oszklenia</w:t>
      </w:r>
      <w:r w:rsidR="008C49E7" w:rsidRPr="00C57D42">
        <w:rPr>
          <w:rFonts w:ascii="Cambria" w:hAnsi="Cambria"/>
          <w:spacing w:val="-4"/>
        </w:rPr>
        <w:t xml:space="preserve"> w </w:t>
      </w:r>
      <w:r w:rsidRPr="00C57D42">
        <w:rPr>
          <w:rFonts w:ascii="Cambria" w:hAnsi="Cambria"/>
          <w:spacing w:val="-4"/>
        </w:rPr>
        <w:t>ciągu 24 h od powstania szkody).</w:t>
      </w:r>
    </w:p>
    <w:p w14:paraId="4EDB824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przepięć</w:t>
      </w:r>
      <w:r w:rsidRPr="00C57D42">
        <w:rPr>
          <w:rFonts w:ascii="Cambria" w:hAnsi="Cambria"/>
          <w:spacing w:val="-4"/>
        </w:rPr>
        <w:t xml:space="preserve"> – bez względu na postanowienia ogólnych bądź szczególnych warunków ubezpieczenia, strony umowy ubezpieczenia uzgodniły, że:</w:t>
      </w:r>
    </w:p>
    <w:p w14:paraId="11B54287" w14:textId="6746A7D3"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objęte zostają szkody powstałe wskutek wszelkich przepięć,</w:t>
      </w:r>
      <w:r w:rsidR="008C49E7" w:rsidRPr="00C57D42">
        <w:rPr>
          <w:rFonts w:ascii="Cambria" w:hAnsi="Cambria"/>
          <w:spacing w:val="-4"/>
        </w:rPr>
        <w:t xml:space="preserve"> w </w:t>
      </w:r>
      <w:r w:rsidRPr="00C57D42">
        <w:rPr>
          <w:rFonts w:ascii="Cambria" w:hAnsi="Cambria"/>
          <w:spacing w:val="-4"/>
        </w:rPr>
        <w:t>tym również bezpośrednio lub pośrednio wskutek wyładowania atmosferycznego, bezpośredniego lub pośredniego uderzenia pioruna (szkody spowodowane gwałtownym wzrostem napięcia</w:t>
      </w:r>
      <w:r w:rsidR="008C49E7" w:rsidRPr="00C57D42">
        <w:rPr>
          <w:rFonts w:ascii="Cambria" w:hAnsi="Cambria"/>
          <w:spacing w:val="-4"/>
        </w:rPr>
        <w:t xml:space="preserve"> w </w:t>
      </w:r>
      <w:r w:rsidRPr="00C57D42">
        <w:rPr>
          <w:rFonts w:ascii="Cambria" w:hAnsi="Cambria"/>
          <w:spacing w:val="-4"/>
        </w:rPr>
        <w:t>sieci elektrycznej</w:t>
      </w:r>
      <w:r w:rsidR="008C49E7" w:rsidRPr="00C57D42">
        <w:rPr>
          <w:rFonts w:ascii="Cambria" w:hAnsi="Cambria"/>
          <w:spacing w:val="-4"/>
        </w:rPr>
        <w:t xml:space="preserve"> w </w:t>
      </w:r>
      <w:r w:rsidRPr="00C57D42">
        <w:rPr>
          <w:rFonts w:ascii="Cambria" w:hAnsi="Cambria"/>
          <w:spacing w:val="-4"/>
        </w:rPr>
        <w:t>wyniku wyładowań atmosferycznych) lub zmian parametrów prądu elektrycznego (zmiany napięcia, natężenia, częstotliwości,</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tym szkody powstałe</w:t>
      </w:r>
      <w:r w:rsidR="008C49E7" w:rsidRPr="00C57D42">
        <w:rPr>
          <w:rFonts w:ascii="Cambria" w:hAnsi="Cambria"/>
          <w:spacing w:val="-4"/>
        </w:rPr>
        <w:t xml:space="preserve"> z</w:t>
      </w:r>
      <w:r w:rsidR="00C95EB9" w:rsidRPr="00C57D42">
        <w:rPr>
          <w:rFonts w:ascii="Cambria" w:hAnsi="Cambria"/>
          <w:spacing w:val="-4"/>
        </w:rPr>
        <w:t xml:space="preserve"> </w:t>
      </w:r>
      <w:r w:rsidRPr="00C57D42">
        <w:rPr>
          <w:rFonts w:ascii="Cambria" w:hAnsi="Cambria"/>
          <w:spacing w:val="-4"/>
        </w:rPr>
        <w:t>przyczyn leżących po stronie zakładu energetycznego) lub wzbudzania się niszczących sił elektromagnetycznych</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zakresu ochrony ubezpieczeniowej wyłączone są szkody</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urządzeniach przeciwprzepięciowych</w:t>
      </w:r>
      <w:r w:rsidR="00C95EB9" w:rsidRPr="00C57D42">
        <w:rPr>
          <w:rFonts w:ascii="Cambria" w:hAnsi="Cambria"/>
          <w:spacing w:val="-4"/>
        </w:rPr>
        <w:t>,</w:t>
      </w:r>
      <w:r w:rsidRPr="00C57D42">
        <w:rPr>
          <w:rFonts w:ascii="Cambria" w:hAnsi="Cambria"/>
          <w:spacing w:val="-4"/>
        </w:rPr>
        <w:t xml:space="preserve"> polegające na ich uszkodzeniu wskutek prawidłowego zadziałania</w:t>
      </w:r>
      <w:r w:rsidR="00114D4C" w:rsidRPr="00C57D42">
        <w:rPr>
          <w:rFonts w:ascii="Cambria" w:hAnsi="Cambria"/>
          <w:spacing w:val="-4"/>
        </w:rPr>
        <w:t xml:space="preserve"> (np. </w:t>
      </w:r>
      <w:r w:rsidRPr="00C57D42">
        <w:rPr>
          <w:rFonts w:ascii="Cambria" w:hAnsi="Cambria"/>
          <w:spacing w:val="-4"/>
        </w:rPr>
        <w:t>przepalenie wkładek topikowych, bezpieczniki, wyłączniki). Ubezpieczenie obejmuje wszystkie grupy mienia</w:t>
      </w:r>
      <w:r w:rsidR="001437EE" w:rsidRPr="00C57D42">
        <w:rPr>
          <w:rFonts w:ascii="Cambria" w:hAnsi="Cambria"/>
          <w:spacing w:val="-4"/>
        </w:rPr>
        <w:t>,</w:t>
      </w:r>
      <w:r w:rsidR="002D7900" w:rsidRPr="00C57D42">
        <w:rPr>
          <w:rFonts w:ascii="Cambria" w:hAnsi="Cambria"/>
          <w:spacing w:val="-4"/>
        </w:rPr>
        <w:t xml:space="preserve"> </w:t>
      </w:r>
      <w:r w:rsidR="001437EE" w:rsidRPr="00C57D42">
        <w:rPr>
          <w:rFonts w:ascii="Cambria" w:hAnsi="Cambria"/>
          <w:spacing w:val="-4"/>
        </w:rPr>
        <w:t xml:space="preserve">pod warunkiem że mienie </w:t>
      </w:r>
      <w:r w:rsidR="00F21736" w:rsidRPr="00C57D42">
        <w:rPr>
          <w:rFonts w:ascii="Cambria" w:hAnsi="Cambria"/>
          <w:spacing w:val="-4"/>
        </w:rPr>
        <w:t>było zabezpieczone w sposób przewidziany obowiązującymi przepisami prawa</w:t>
      </w:r>
      <w:r w:rsidR="00461FB5" w:rsidRPr="00C57D42">
        <w:rPr>
          <w:rFonts w:ascii="Cambria" w:hAnsi="Cambria"/>
          <w:spacing w:val="-4"/>
        </w:rPr>
        <w:t xml:space="preserve">. </w:t>
      </w:r>
      <w:r w:rsidRPr="00C57D42">
        <w:rPr>
          <w:rFonts w:ascii="Cambria" w:hAnsi="Cambria"/>
          <w:spacing w:val="-4"/>
        </w:rPr>
        <w:t>Limit odpowiedzialności</w:t>
      </w:r>
      <w:r w:rsidR="00C95EB9" w:rsidRPr="00C57D42">
        <w:rPr>
          <w:rFonts w:ascii="Cambria" w:hAnsi="Cambria"/>
          <w:spacing w:val="-4"/>
        </w:rPr>
        <w:t xml:space="preserve"> wynosi</w:t>
      </w:r>
      <w:r w:rsidR="000E0B18">
        <w:rPr>
          <w:rFonts w:ascii="Cambria" w:hAnsi="Cambria"/>
          <w:spacing w:val="-4"/>
        </w:rPr>
        <w:t xml:space="preserve"> 5</w:t>
      </w:r>
      <w:r w:rsidR="00362CE7" w:rsidRPr="00C57D42">
        <w:rPr>
          <w:rFonts w:ascii="Cambria" w:hAnsi="Cambria"/>
          <w:spacing w:val="-4"/>
        </w:rPr>
        <w:t>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95EB9" w:rsidRPr="00C57D42">
        <w:rPr>
          <w:rFonts w:ascii="Cambria" w:hAnsi="Cambria"/>
          <w:spacing w:val="-4"/>
        </w:rPr>
        <w:t xml:space="preserve"> każdym </w:t>
      </w:r>
      <w:r w:rsidRPr="00C57D42">
        <w:rPr>
          <w:rFonts w:ascii="Cambria" w:hAnsi="Cambria"/>
          <w:spacing w:val="-4"/>
        </w:rPr>
        <w:t>okresie ubezpieczenia. Ryzyko bezpośredniego oraz pośredniego uderzenia pioruna objęte jest ochroną do pełnej wysokości sum ubezpieczenia.</w:t>
      </w:r>
    </w:p>
    <w:p w14:paraId="787E7714" w14:textId="317E93C0" w:rsidR="003A2D23" w:rsidRPr="00C57D42" w:rsidRDefault="003A2D23" w:rsidP="00D67891">
      <w:pPr>
        <w:widowControl w:val="0"/>
        <w:spacing w:after="0" w:line="240" w:lineRule="auto"/>
        <w:ind w:left="284"/>
        <w:contextualSpacing/>
        <w:jc w:val="both"/>
        <w:rPr>
          <w:rFonts w:ascii="Cambria" w:hAnsi="Cambria"/>
          <w:spacing w:val="-4"/>
        </w:rPr>
      </w:pPr>
      <w:r w:rsidRPr="00C57D42">
        <w:rPr>
          <w:rFonts w:ascii="Cambria" w:hAnsi="Cambria"/>
          <w:spacing w:val="-4"/>
        </w:rPr>
        <w:br w:type="page"/>
      </w:r>
    </w:p>
    <w:p w14:paraId="26AB2F4E" w14:textId="437D83C3" w:rsidR="003A2D23" w:rsidRPr="00C57D42" w:rsidRDefault="00BC2E4E" w:rsidP="00C57D42">
      <w:pPr>
        <w:widowControl w:val="0"/>
        <w:spacing w:after="0" w:line="240" w:lineRule="auto"/>
        <w:jc w:val="both"/>
        <w:outlineLvl w:val="0"/>
        <w:rPr>
          <w:rFonts w:ascii="Cambria" w:hAnsi="Cambria"/>
          <w:bCs/>
          <w:spacing w:val="-4"/>
        </w:rPr>
      </w:pPr>
      <w:r>
        <w:rPr>
          <w:rFonts w:ascii="Cambria" w:hAnsi="Cambria"/>
          <w:b/>
          <w:spacing w:val="-4"/>
        </w:rPr>
        <w:t>Załącznik nr 1f</w:t>
      </w:r>
      <w:r w:rsidR="003C0F08" w:rsidRPr="00C57D42">
        <w:rPr>
          <w:rFonts w:ascii="Cambria" w:hAnsi="Cambria"/>
          <w:b/>
          <w:spacing w:val="-4"/>
        </w:rPr>
        <w:t xml:space="preserve"> do </w:t>
      </w:r>
      <w:r w:rsidR="002456E0" w:rsidRPr="00C57D42">
        <w:rPr>
          <w:rFonts w:ascii="Cambria" w:hAnsi="Cambria"/>
          <w:b/>
          <w:spacing w:val="-4"/>
        </w:rPr>
        <w:t>SWZ</w:t>
      </w:r>
      <w:r w:rsidR="003C0F08" w:rsidRPr="00C57D42">
        <w:rPr>
          <w:rFonts w:ascii="Cambria" w:hAnsi="Cambria"/>
          <w:b/>
          <w:spacing w:val="-4"/>
        </w:rPr>
        <w:t xml:space="preserve">: </w:t>
      </w:r>
      <w:r w:rsidR="003A2D23" w:rsidRPr="00C57D42">
        <w:rPr>
          <w:rFonts w:ascii="Cambria" w:hAnsi="Cambria"/>
          <w:bCs/>
          <w:spacing w:val="-4"/>
        </w:rPr>
        <w:t>Klauzule dodatkowe</w:t>
      </w:r>
      <w:r w:rsidR="008C49E7" w:rsidRPr="00C57D42">
        <w:rPr>
          <w:rFonts w:ascii="Cambria" w:hAnsi="Cambria"/>
          <w:bCs/>
          <w:spacing w:val="-4"/>
        </w:rPr>
        <w:t xml:space="preserve"> i </w:t>
      </w:r>
      <w:r w:rsidR="003A2D23" w:rsidRPr="00C57D42">
        <w:rPr>
          <w:rFonts w:ascii="Cambria" w:hAnsi="Cambria"/>
          <w:bCs/>
          <w:spacing w:val="-4"/>
        </w:rPr>
        <w:t>inne postanowienia szczególne fakultatywne, dotyczące części I, II</w:t>
      </w:r>
      <w:r w:rsidR="00AC0192">
        <w:rPr>
          <w:rFonts w:ascii="Cambria" w:hAnsi="Cambria"/>
          <w:bCs/>
          <w:spacing w:val="-4"/>
        </w:rPr>
        <w:t xml:space="preserve">, </w:t>
      </w:r>
      <w:r w:rsidR="003A2D23" w:rsidRPr="00C57D42">
        <w:rPr>
          <w:rFonts w:ascii="Cambria" w:hAnsi="Cambria"/>
          <w:bCs/>
          <w:spacing w:val="-4"/>
        </w:rPr>
        <w:t>III</w:t>
      </w:r>
      <w:r w:rsidR="00AC0192">
        <w:rPr>
          <w:rFonts w:ascii="Cambria" w:hAnsi="Cambria"/>
          <w:bCs/>
          <w:spacing w:val="-4"/>
        </w:rPr>
        <w:t xml:space="preserve"> i IV</w:t>
      </w:r>
      <w:r w:rsidR="003A2D23" w:rsidRPr="00C57D42">
        <w:rPr>
          <w:rFonts w:ascii="Cambria" w:hAnsi="Cambria"/>
          <w:bCs/>
          <w:spacing w:val="-4"/>
        </w:rPr>
        <w:t xml:space="preserve"> zamówienia.</w:t>
      </w:r>
    </w:p>
    <w:p w14:paraId="1F3D4584" w14:textId="676E38B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któw terroryzmu</w:t>
      </w:r>
      <w:r w:rsidRPr="00C57D42">
        <w:rPr>
          <w:rFonts w:ascii="Cambria" w:hAnsi="Cambria"/>
          <w:spacing w:val="-4"/>
        </w:rPr>
        <w:t xml:space="preserve"> – bez względu na postanowienia ogólnych bądź szczególnych warunków ubezpieczenia, strony umowy ubezpieczenia uzgodniły, że:</w:t>
      </w:r>
    </w:p>
    <w:p w14:paraId="0CA09918" w14:textId="067F4784" w:rsidR="003A2D23" w:rsidRPr="00C57D42" w:rsidRDefault="003A2D23" w:rsidP="00F1614D">
      <w:pPr>
        <w:pStyle w:val="Akapitzlist"/>
        <w:widowControl w:val="0"/>
        <w:numPr>
          <w:ilvl w:val="0"/>
          <w:numId w:val="52"/>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szkody powstałe</w:t>
      </w:r>
      <w:r w:rsidR="008C49E7" w:rsidRPr="00C57D42">
        <w:rPr>
          <w:rFonts w:ascii="Cambria" w:hAnsi="Cambria"/>
          <w:spacing w:val="-4"/>
        </w:rPr>
        <w:t xml:space="preserve"> w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wyniku pożaru, eksplozji, upadku statku powietrznego</w:t>
      </w:r>
      <w:r w:rsidR="008C49E7" w:rsidRPr="00C57D42">
        <w:rPr>
          <w:rFonts w:ascii="Cambria" w:hAnsi="Cambria"/>
          <w:spacing w:val="-4"/>
        </w:rPr>
        <w:t xml:space="preserve"> i </w:t>
      </w:r>
      <w:r w:rsidRPr="00C57D42">
        <w:rPr>
          <w:rFonts w:ascii="Cambria" w:hAnsi="Cambria"/>
          <w:spacing w:val="-4"/>
        </w:rPr>
        <w:t>akcji ratowniczej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tymi zdarzeniami, gdy ryzyka te są bezpośrednim następstwem aktów terroryzmu,</w:t>
      </w:r>
      <w:r w:rsidR="008C49E7" w:rsidRPr="00C57D42">
        <w:rPr>
          <w:rFonts w:ascii="Cambria" w:hAnsi="Cambria"/>
          <w:spacing w:val="-4"/>
        </w:rPr>
        <w:t xml:space="preserve"> a</w:t>
      </w:r>
      <w:r w:rsidR="00F01A43" w:rsidRPr="00C57D42">
        <w:rPr>
          <w:rFonts w:ascii="Cambria" w:hAnsi="Cambria"/>
          <w:spacing w:val="-4"/>
        </w:rPr>
        <w:t xml:space="preserve"> </w:t>
      </w:r>
      <w:r w:rsidRPr="00C57D42">
        <w:rPr>
          <w:rFonts w:ascii="Cambria" w:hAnsi="Cambria"/>
          <w:spacing w:val="-4"/>
        </w:rPr>
        <w:t>także następstwem podpalenia lub podłożenia ładunków wybuchowych przez grupy przestępcze albo innych czynów kryminalnych.</w:t>
      </w:r>
    </w:p>
    <w:p w14:paraId="081DF3C8" w14:textId="0431420E" w:rsidR="003A2D23" w:rsidRPr="00C57D42" w:rsidRDefault="003A2D23" w:rsidP="00F1614D">
      <w:pPr>
        <w:pStyle w:val="Akapitzlist"/>
        <w:widowControl w:val="0"/>
        <w:numPr>
          <w:ilvl w:val="0"/>
          <w:numId w:val="52"/>
        </w:numPr>
        <w:spacing w:after="0" w:line="240" w:lineRule="auto"/>
        <w:ind w:left="284" w:hanging="284"/>
        <w:contextualSpacing w:val="0"/>
        <w:jc w:val="both"/>
        <w:rPr>
          <w:rFonts w:ascii="Cambria" w:hAnsi="Cambria"/>
          <w:spacing w:val="-4"/>
        </w:rPr>
      </w:pPr>
      <w:r w:rsidRPr="00C57D42">
        <w:rPr>
          <w:rFonts w:ascii="Cambria" w:hAnsi="Cambria"/>
          <w:spacing w:val="-4"/>
        </w:rPr>
        <w:t>Przez akty terroryzmu rozumie się działanie jakiejkolwiek osob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imieniu lub</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powiązaniu</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jakąkolwiek organizacją występującą</w:t>
      </w:r>
      <w:r w:rsidR="008C49E7" w:rsidRPr="00C57D42">
        <w:rPr>
          <w:rFonts w:ascii="Cambria" w:hAnsi="Cambria"/>
          <w:spacing w:val="-4"/>
        </w:rPr>
        <w:t xml:space="preserve"> w </w:t>
      </w:r>
      <w:r w:rsidRPr="00C57D42">
        <w:rPr>
          <w:rFonts w:ascii="Cambria" w:hAnsi="Cambria"/>
          <w:spacing w:val="-4"/>
        </w:rPr>
        <w:t>celu obalenia rządu lub wywarcia na niego wpływu (de iure lub de facto) przy użyciu siły albo przemocy.</w:t>
      </w:r>
    </w:p>
    <w:p w14:paraId="001DECC4" w14:textId="0C24D62B" w:rsidR="003A2D23" w:rsidRPr="00C57D42" w:rsidRDefault="003A2D23" w:rsidP="00F1614D">
      <w:pPr>
        <w:pStyle w:val="Akapitzlist"/>
        <w:widowControl w:val="0"/>
        <w:numPr>
          <w:ilvl w:val="0"/>
          <w:numId w:val="52"/>
        </w:numPr>
        <w:spacing w:after="0" w:line="240" w:lineRule="auto"/>
        <w:ind w:left="284" w:hanging="284"/>
        <w:contextualSpacing w:val="0"/>
        <w:jc w:val="both"/>
        <w:rPr>
          <w:rFonts w:ascii="Cambria" w:hAnsi="Cambria"/>
          <w:spacing w:val="-10"/>
        </w:rPr>
      </w:pPr>
      <w:r w:rsidRPr="00C57D42">
        <w:rPr>
          <w:rFonts w:ascii="Cambria" w:hAnsi="Cambria"/>
          <w:spacing w:val="-10"/>
        </w:rPr>
        <w:t xml:space="preserve">Limit odpowiedzialności </w:t>
      </w:r>
      <w:r w:rsidR="00295598" w:rsidRPr="00C57D42">
        <w:rPr>
          <w:rFonts w:ascii="Cambria" w:hAnsi="Cambria"/>
          <w:spacing w:val="-10"/>
        </w:rPr>
        <w:t xml:space="preserve">wynosi </w:t>
      </w:r>
      <w:r w:rsidRPr="00C57D42">
        <w:rPr>
          <w:rFonts w:ascii="Cambria" w:hAnsi="Cambria"/>
          <w:spacing w:val="-10"/>
        </w:rPr>
        <w:t>500</w:t>
      </w:r>
      <w:r w:rsidR="00362CE7" w:rsidRPr="00C57D42">
        <w:rPr>
          <w:rFonts w:ascii="Cambria" w:hAnsi="Cambria"/>
          <w:spacing w:val="-10"/>
        </w:rPr>
        <w:t> 000,00 zł</w:t>
      </w:r>
      <w:r w:rsidR="008C49E7" w:rsidRPr="00C57D42">
        <w:rPr>
          <w:rFonts w:ascii="Cambria" w:hAnsi="Cambria"/>
          <w:spacing w:val="-10"/>
        </w:rPr>
        <w:t xml:space="preserve"> </w:t>
      </w:r>
      <w:r w:rsidR="00295598" w:rsidRPr="00C57D42">
        <w:rPr>
          <w:rFonts w:ascii="Cambria" w:hAnsi="Cambria"/>
          <w:spacing w:val="-10"/>
        </w:rPr>
        <w:t xml:space="preserve">na jedno i wszystkie zdarzenia w </w:t>
      </w:r>
      <w:r w:rsidRPr="00C57D42">
        <w:rPr>
          <w:rFonts w:ascii="Cambria" w:hAnsi="Cambria"/>
          <w:spacing w:val="-10"/>
        </w:rPr>
        <w:t>każdym okresie ubezpieczenia.</w:t>
      </w:r>
    </w:p>
    <w:p w14:paraId="1710DC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168 godzin</w:t>
      </w:r>
      <w:r w:rsidRPr="00C57D42">
        <w:rPr>
          <w:rFonts w:ascii="Cambria" w:hAnsi="Cambria"/>
          <w:spacing w:val="-4"/>
        </w:rPr>
        <w:t xml:space="preserve"> – bez względu na postanowienia ogólnych bądź szczególnych warunków ubezpieczenia, strony umowy ubezpieczenia uzgodniły, że:</w:t>
      </w:r>
    </w:p>
    <w:p w14:paraId="7CD563DC" w14:textId="53BC2DA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w:t>
      </w:r>
      <w:r w:rsidR="00A34B3C" w:rsidRPr="00C57D42">
        <w:rPr>
          <w:rFonts w:ascii="Cambria" w:hAnsi="Cambria"/>
          <w:spacing w:val="-4"/>
        </w:rPr>
        <w:t> dni</w:t>
      </w:r>
      <w:r w:rsidRPr="00C57D42">
        <w:rPr>
          <w:rFonts w:ascii="Cambria" w:hAnsi="Cambria"/>
          <w:spacing w:val="-4"/>
        </w:rPr>
        <w:t xml:space="preserve"> od zgłoszenia pierwszej szkody.</w:t>
      </w:r>
    </w:p>
    <w:p w14:paraId="5CF22CA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uznania okoliczności</w:t>
      </w:r>
      <w:r w:rsidRPr="00C57D42">
        <w:rPr>
          <w:rFonts w:ascii="Cambria" w:hAnsi="Cambria"/>
          <w:spacing w:val="-4"/>
        </w:rPr>
        <w:t xml:space="preserve"> – bez względu na postanowienia ogólnych bądź szczególnych warunków ubezpieczenia, strony umowy ubezpieczenia uzgodniły, że:</w:t>
      </w:r>
    </w:p>
    <w:p w14:paraId="51A90945" w14:textId="7DC8970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uznaje, że przy zawarciu umowy ubezpieczenia znane mu były wszelkie okoliczności, które </w:t>
      </w:r>
      <w:r w:rsidRPr="00C57D42">
        <w:rPr>
          <w:rFonts w:ascii="Cambria" w:hAnsi="Cambria"/>
          <w:spacing w:val="-6"/>
        </w:rPr>
        <w:t>są istotne dla oceny ryzyka ubezpieczeniowego. Niniejsze postanowienie nie dotyczy sytuacji,</w:t>
      </w:r>
      <w:r w:rsidR="00B13D0E" w:rsidRPr="00C57D42">
        <w:rPr>
          <w:rFonts w:ascii="Cambria" w:hAnsi="Cambria"/>
          <w:spacing w:val="-6"/>
        </w:rPr>
        <w:t xml:space="preserve"> </w:t>
      </w:r>
      <w:r w:rsidRPr="00C57D42">
        <w:rPr>
          <w:rFonts w:ascii="Cambria" w:hAnsi="Cambria"/>
          <w:spacing w:val="-6"/>
        </w:rPr>
        <w:t>gdy</w:t>
      </w:r>
      <w:r w:rsidR="00B13D0E" w:rsidRPr="00C57D42">
        <w:rPr>
          <w:rFonts w:ascii="Cambria" w:hAnsi="Cambria"/>
          <w:spacing w:val="-6"/>
        </w:rPr>
        <w:t xml:space="preserve"> </w:t>
      </w:r>
      <w:r w:rsidRPr="00C57D42">
        <w:rPr>
          <w:rFonts w:ascii="Cambria" w:hAnsi="Cambria"/>
          <w:spacing w:val="-6"/>
        </w:rPr>
        <w:t>okoliczności,</w:t>
      </w:r>
      <w:r w:rsidR="008C49E7" w:rsidRPr="00C57D42">
        <w:rPr>
          <w:rFonts w:ascii="Cambria" w:hAnsi="Cambria"/>
          <w:spacing w:val="-6"/>
        </w:rPr>
        <w:t xml:space="preserve"> o </w:t>
      </w:r>
      <w:r w:rsidRPr="00C57D42">
        <w:rPr>
          <w:rFonts w:ascii="Cambria" w:hAnsi="Cambria"/>
          <w:spacing w:val="-4"/>
        </w:rPr>
        <w:t>które zapytywał ubezpieczyciel przed zawarciem umowy, zostały podane niezgodnie</w:t>
      </w:r>
      <w:r w:rsidR="008C49E7" w:rsidRPr="00C57D42">
        <w:rPr>
          <w:rFonts w:ascii="Cambria" w:hAnsi="Cambria"/>
          <w:spacing w:val="-4"/>
        </w:rPr>
        <w:t xml:space="preserve"> z </w:t>
      </w:r>
      <w:r w:rsidRPr="00C57D42">
        <w:rPr>
          <w:rFonts w:ascii="Cambria" w:hAnsi="Cambria"/>
          <w:spacing w:val="-4"/>
        </w:rPr>
        <w:t>prawdą.</w:t>
      </w:r>
    </w:p>
    <w:p w14:paraId="5CD571C8"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y wielkości ryzyka</w:t>
      </w:r>
      <w:r w:rsidRPr="00C57D42">
        <w:rPr>
          <w:rFonts w:ascii="Cambria" w:hAnsi="Cambria"/>
          <w:spacing w:val="-4"/>
        </w:rPr>
        <w:t xml:space="preserve"> – bez względu na postanowienia ogólnych bądź szczególnych warunków ubezpieczenia, strony umowy ubezpieczenia uzgodniły, że:</w:t>
      </w:r>
    </w:p>
    <w:p w14:paraId="037AFE12" w14:textId="0131A07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istotnego wzrostu ryzyka ubezpieczeniowego, ubezpieczyciel może wystąpić do ubezpieczającego</w:t>
      </w:r>
      <w:r w:rsidR="008C49E7" w:rsidRPr="00C57D42">
        <w:rPr>
          <w:rFonts w:ascii="Cambria" w:hAnsi="Cambria"/>
          <w:spacing w:val="-4"/>
        </w:rPr>
        <w:t xml:space="preserve"> z </w:t>
      </w:r>
      <w:r w:rsidRPr="00C57D42">
        <w:rPr>
          <w:rFonts w:ascii="Cambria" w:hAnsi="Cambria"/>
          <w:spacing w:val="-4"/>
        </w:rPr>
        <w:t>wnioskiem</w:t>
      </w:r>
      <w:r w:rsidR="008C49E7" w:rsidRPr="00C57D42">
        <w:rPr>
          <w:rFonts w:ascii="Cambria" w:hAnsi="Cambria"/>
          <w:spacing w:val="-4"/>
        </w:rPr>
        <w:t xml:space="preserve"> o </w:t>
      </w:r>
      <w:r w:rsidRPr="00C57D42">
        <w:rPr>
          <w:rFonts w:ascii="Cambria" w:hAnsi="Cambria"/>
          <w:spacing w:val="-4"/>
        </w:rPr>
        <w:t>podjęcie rozsądnych działań prowadzących do zmniejszenia tego ryzyka.</w:t>
      </w:r>
    </w:p>
    <w:p w14:paraId="2071A80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płaty bezspornej części odszkodowania</w:t>
      </w:r>
      <w:r w:rsidRPr="00C57D42">
        <w:rPr>
          <w:rFonts w:ascii="Cambria" w:hAnsi="Cambria"/>
          <w:spacing w:val="-4"/>
        </w:rPr>
        <w:t xml:space="preserve"> – bez względu na postanowienia ogólnych bądź szczególnych warunków ubezpieczenia, strony umowy ubezpieczenia uzgodniły, że:</w:t>
      </w:r>
    </w:p>
    <w:p w14:paraId="43488DFB" w14:textId="3B69C7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potwierdzenia swojej odpowiedzialności za powstałą szkodę ubezpieczyciel wyp</w:t>
      </w:r>
      <w:r w:rsidR="0058324F" w:rsidRPr="00C57D42">
        <w:rPr>
          <w:rFonts w:ascii="Cambria" w:hAnsi="Cambria"/>
          <w:spacing w:val="-4"/>
        </w:rPr>
        <w:t>ł</w:t>
      </w:r>
      <w:r w:rsidRPr="00C57D42">
        <w:rPr>
          <w:rFonts w:ascii="Cambria" w:hAnsi="Cambria"/>
          <w:spacing w:val="-4"/>
        </w:rPr>
        <w:t>aca bezsporną część szacunkowej wysokości należnego odszkodowa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formie zaliczki</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ciągu 14</w:t>
      </w:r>
      <w:r w:rsidR="00A34B3C" w:rsidRPr="00C57D42">
        <w:rPr>
          <w:rFonts w:ascii="Cambria" w:hAnsi="Cambria"/>
          <w:spacing w:val="-4"/>
        </w:rPr>
        <w:t> dni</w:t>
      </w:r>
      <w:r w:rsidRPr="00C57D42">
        <w:rPr>
          <w:rFonts w:ascii="Cambria" w:hAnsi="Cambria"/>
          <w:spacing w:val="-4"/>
        </w:rPr>
        <w:t xml:space="preserve"> roboczych od zawiadomienia</w:t>
      </w:r>
      <w:r w:rsidR="008C49E7" w:rsidRPr="00C57D42">
        <w:rPr>
          <w:rFonts w:ascii="Cambria" w:hAnsi="Cambria"/>
          <w:spacing w:val="-4"/>
        </w:rPr>
        <w:t xml:space="preserve"> o </w:t>
      </w:r>
      <w:r w:rsidRPr="00C57D42">
        <w:rPr>
          <w:rFonts w:ascii="Cambria" w:hAnsi="Cambria"/>
          <w:spacing w:val="-4"/>
        </w:rPr>
        <w:t>szkodzie.</w:t>
      </w:r>
    </w:p>
    <w:p w14:paraId="517BA3C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wyrównania sumy ubezpieczenia</w:t>
      </w:r>
      <w:r w:rsidRPr="00C57D42">
        <w:rPr>
          <w:rFonts w:ascii="Cambria" w:hAnsi="Cambria"/>
          <w:spacing w:val="-4"/>
        </w:rPr>
        <w:t xml:space="preserve"> – bez względu na postanowienia ogólnych bądź szczególnych warunków ubezpieczenia, strony umowy ubezpieczenia uzgodniły, że:</w:t>
      </w:r>
    </w:p>
    <w:p w14:paraId="0F481CEF" w14:textId="555AA44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zdarzenia objętego ochroną ubezpieczeniową</w:t>
      </w:r>
      <w:r w:rsidR="008C49E7" w:rsidRPr="00C57D42">
        <w:rPr>
          <w:rFonts w:ascii="Cambria" w:hAnsi="Cambria"/>
          <w:spacing w:val="-4"/>
        </w:rPr>
        <w:t xml:space="preserve"> w </w:t>
      </w:r>
      <w:r w:rsidRPr="00C57D42">
        <w:rPr>
          <w:rFonts w:ascii="Cambria" w:hAnsi="Cambria"/>
          <w:spacing w:val="-4"/>
        </w:rPr>
        <w:t>przypadku, gdy suma ubezpieczenia niektórych kategorii mienia okaże się wyższa niż koszt odtworzenia, nadwyżka ta zostanie rozłożona na te kategorie mienia</w:t>
      </w:r>
      <w:r w:rsidR="00114D4C" w:rsidRPr="00C57D42">
        <w:rPr>
          <w:rFonts w:ascii="Cambria" w:hAnsi="Cambria"/>
          <w:spacing w:val="-4"/>
        </w:rPr>
        <w:t xml:space="preserve"> (w </w:t>
      </w:r>
      <w:r w:rsidRPr="00C57D42">
        <w:rPr>
          <w:rFonts w:ascii="Cambria" w:hAnsi="Cambria"/>
          <w:spacing w:val="-4"/>
        </w:rPr>
        <w:t>ramach tego samego rodzaju ubezpieczonego majątku), którego suma ubezpieczenia jest niższa od kosztów odtworzenia. Klauzula nie dotyczy mienia ubezpieczonego systemem pierwszego ryzyka.</w:t>
      </w:r>
    </w:p>
    <w:p w14:paraId="5C8AC368" w14:textId="641C261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okrycia kosztów naprawy uszkodzeń powstałych</w:t>
      </w:r>
      <w:r w:rsidR="008C49E7" w:rsidRPr="00C57D42">
        <w:rPr>
          <w:rFonts w:ascii="Cambria" w:hAnsi="Cambria"/>
          <w:b/>
          <w:bCs/>
          <w:spacing w:val="-4"/>
        </w:rPr>
        <w:t xml:space="preserve"> w </w:t>
      </w:r>
      <w:r w:rsidRPr="00C57D42">
        <w:rPr>
          <w:rFonts w:ascii="Cambria" w:hAnsi="Cambria"/>
          <w:b/>
          <w:bCs/>
          <w:spacing w:val="-4"/>
        </w:rPr>
        <w:t>mieniu otaczającym</w:t>
      </w:r>
      <w:r w:rsidRPr="00C57D42">
        <w:rPr>
          <w:rFonts w:ascii="Cambria" w:hAnsi="Cambria"/>
          <w:spacing w:val="-4"/>
        </w:rPr>
        <w:t xml:space="preserve"> – bez względu </w:t>
      </w:r>
      <w:r w:rsidR="00F01A43"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2774AAA" w14:textId="3162AC1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dodatkowo objęte są wszelkie szkody</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mieniu otaczającym należącym </w:t>
      </w:r>
      <w:r w:rsidR="00B13D0E" w:rsidRPr="00C57D42">
        <w:rPr>
          <w:rFonts w:ascii="Cambria" w:hAnsi="Cambria"/>
          <w:spacing w:val="-4"/>
        </w:rPr>
        <w:br/>
      </w:r>
      <w:r w:rsidRPr="00C57D42">
        <w:rPr>
          <w:rFonts w:ascii="Cambria" w:hAnsi="Cambria"/>
          <w:spacing w:val="-4"/>
        </w:rPr>
        <w:t>do ubezpieczającego/ubezpieczonego, które są bezpośrednią konsekwencją szkód</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ubezpieczonych przedmiotach.</w:t>
      </w:r>
      <w:r w:rsidR="00201FB1" w:rsidRPr="00C57D42">
        <w:rPr>
          <w:rFonts w:ascii="Cambria" w:hAnsi="Cambria"/>
          <w:spacing w:val="-4"/>
        </w:rPr>
        <w:t xml:space="preserve"> </w:t>
      </w:r>
    </w:p>
    <w:p w14:paraId="45784C73" w14:textId="3E1FF4B0"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 xml:space="preserve">Limit odpowiedzialności wynosi </w:t>
      </w:r>
      <w:r w:rsidR="00295598" w:rsidRPr="00C57D42">
        <w:rPr>
          <w:rFonts w:ascii="Cambria" w:hAnsi="Cambria"/>
          <w:spacing w:val="-6"/>
        </w:rPr>
        <w:t>5</w:t>
      </w:r>
      <w:r w:rsidRPr="00C57D42">
        <w:rPr>
          <w:rFonts w:ascii="Cambria" w:hAnsi="Cambria"/>
          <w:spacing w:val="-6"/>
        </w:rPr>
        <w:t>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F01A43"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F01A43" w:rsidRPr="00C57D42">
        <w:rPr>
          <w:rFonts w:ascii="Cambria" w:hAnsi="Cambria"/>
          <w:spacing w:val="-6"/>
        </w:rPr>
        <w:t xml:space="preserve"> </w:t>
      </w:r>
      <w:r w:rsidRPr="00C57D42">
        <w:rPr>
          <w:rFonts w:ascii="Cambria" w:hAnsi="Cambria"/>
          <w:spacing w:val="-6"/>
        </w:rPr>
        <w:t>każdym okresie ubezpieczenia.</w:t>
      </w:r>
    </w:p>
    <w:p w14:paraId="3319B8D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zmiany lokalizacji odbudowy</w:t>
      </w:r>
      <w:r w:rsidRPr="00C57D42">
        <w:rPr>
          <w:rFonts w:ascii="Cambria" w:hAnsi="Cambria"/>
          <w:spacing w:val="-4"/>
        </w:rPr>
        <w:t xml:space="preserve"> – bez względu na postanowienia ogólnych bądź szczególnych warunków ubezpieczenia, strony umowy ubezpieczenia uzgodniły, że:</w:t>
      </w:r>
    </w:p>
    <w:p w14:paraId="7CD3BFA7" w14:textId="42FDDF5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Na pisemny wniosek ubezpieczającego/ubezpieczonego ubezpieczyciel </w:t>
      </w:r>
      <w:r w:rsidR="0010020E" w:rsidRPr="00C57D42">
        <w:rPr>
          <w:rFonts w:ascii="Cambria" w:hAnsi="Cambria"/>
          <w:spacing w:val="-4"/>
        </w:rPr>
        <w:t xml:space="preserve">może wyrazić zgodę </w:t>
      </w:r>
      <w:r w:rsidRPr="00C57D42">
        <w:rPr>
          <w:rFonts w:ascii="Cambria" w:hAnsi="Cambria"/>
          <w:spacing w:val="-4"/>
        </w:rPr>
        <w:t>na odbudowę zniszczonego ubezpieczonego budynku lub budowli</w:t>
      </w:r>
      <w:r w:rsidR="008C49E7" w:rsidRPr="00C57D42">
        <w:rPr>
          <w:rFonts w:ascii="Cambria" w:hAnsi="Cambria"/>
          <w:spacing w:val="-4"/>
        </w:rPr>
        <w:t xml:space="preserve"> w </w:t>
      </w:r>
      <w:r w:rsidRPr="00C57D42">
        <w:rPr>
          <w:rFonts w:ascii="Cambria" w:hAnsi="Cambria"/>
          <w:spacing w:val="-4"/>
        </w:rPr>
        <w:t>innej lokalizacji, jeżeli zmiana lokalizacji wynika</w:t>
      </w:r>
      <w:r w:rsidR="008C49E7" w:rsidRPr="00C57D42">
        <w:rPr>
          <w:rFonts w:ascii="Cambria" w:hAnsi="Cambria"/>
          <w:spacing w:val="-4"/>
        </w:rPr>
        <w:t xml:space="preserve"> z </w:t>
      </w:r>
      <w:r w:rsidRPr="00C57D42">
        <w:rPr>
          <w:rFonts w:ascii="Cambria" w:hAnsi="Cambria"/>
          <w:spacing w:val="-4"/>
        </w:rPr>
        <w:t>wydanych decyzji administracyjnych (m.in. zezwolenia na budowę), warunków zabudowy albo rachunku ekonomicznego. Odszkodowanie</w:t>
      </w:r>
      <w:r w:rsidR="008C49E7" w:rsidRPr="00C57D42">
        <w:rPr>
          <w:rFonts w:ascii="Cambria" w:hAnsi="Cambria"/>
          <w:spacing w:val="-4"/>
        </w:rPr>
        <w:t xml:space="preserve"> w </w:t>
      </w:r>
      <w:r w:rsidRPr="00C57D42">
        <w:rPr>
          <w:rFonts w:ascii="Cambria" w:hAnsi="Cambria"/>
          <w:spacing w:val="-4"/>
        </w:rPr>
        <w:t>takiej sytuacji nie pokrywa kosztów zakupu gruntu</w:t>
      </w:r>
      <w:r w:rsidR="008C49E7" w:rsidRPr="00C57D42">
        <w:rPr>
          <w:rFonts w:ascii="Cambria" w:hAnsi="Cambria"/>
          <w:spacing w:val="-4"/>
        </w:rPr>
        <w:t xml:space="preserve"> w </w:t>
      </w:r>
      <w:r w:rsidRPr="00C57D42">
        <w:rPr>
          <w:rFonts w:ascii="Cambria" w:hAnsi="Cambria"/>
          <w:spacing w:val="-4"/>
        </w:rPr>
        <w:t>nowej lokalizacji.</w:t>
      </w:r>
      <w:r w:rsidR="001437EE" w:rsidRPr="00C57D42">
        <w:rPr>
          <w:rFonts w:ascii="Cambria" w:eastAsia="Times New Roman" w:hAnsi="Cambria" w:cs="Times New Roman"/>
          <w:lang w:eastAsia="ar-SA"/>
        </w:rPr>
        <w:t xml:space="preserve"> O</w:t>
      </w:r>
      <w:r w:rsidR="001437EE" w:rsidRPr="00C57D42">
        <w:rPr>
          <w:rFonts w:ascii="Cambria" w:hAnsi="Cambria"/>
          <w:spacing w:val="-4"/>
        </w:rPr>
        <w:t>dszkodowanie nie może przewyższyć kosztów odtworzenia w dotychczasowej lokalizacji.</w:t>
      </w:r>
    </w:p>
    <w:p w14:paraId="626C5D6E" w14:textId="22B9738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automatycznego pokrycia konsumpcji sumy ubezpieczenia</w:t>
      </w:r>
      <w:r w:rsidR="008C49E7" w:rsidRPr="00C57D42">
        <w:rPr>
          <w:rFonts w:ascii="Cambria" w:hAnsi="Cambria"/>
          <w:b/>
          <w:bCs/>
          <w:spacing w:val="-4"/>
        </w:rPr>
        <w:t xml:space="preserve"> w </w:t>
      </w:r>
      <w:r w:rsidRPr="00C57D42">
        <w:rPr>
          <w:rFonts w:ascii="Cambria" w:hAnsi="Cambria"/>
          <w:b/>
          <w:bCs/>
          <w:spacing w:val="-4"/>
        </w:rPr>
        <w:t>ubezpieczeniu mienia systemem pierwszego ryzyka</w:t>
      </w:r>
      <w:r w:rsidRPr="00C57D42">
        <w:rPr>
          <w:rFonts w:ascii="Cambria" w:hAnsi="Cambria"/>
          <w:spacing w:val="-4"/>
        </w:rPr>
        <w:t xml:space="preserve"> – bez względu na postanowienia ogólnych bądź szczególnych warunków ubezpieczenia, strony umowy ubezpieczenia uzgodniły, że:</w:t>
      </w:r>
    </w:p>
    <w:p w14:paraId="72493739" w14:textId="563D203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w</w:t>
      </w:r>
      <w:r w:rsidR="006A4D07" w:rsidRPr="00C57D42">
        <w:rPr>
          <w:rFonts w:ascii="Cambria" w:hAnsi="Cambria"/>
          <w:spacing w:val="-4"/>
        </w:rPr>
        <w:t>edłu</w:t>
      </w:r>
      <w:r w:rsidRPr="00C57D42">
        <w:rPr>
          <w:rFonts w:ascii="Cambria" w:hAnsi="Cambria"/>
          <w:spacing w:val="-4"/>
        </w:rPr>
        <w:t>g stawki wynikającej ze złożonej oferty przetargowej, naliczonej do końca rocznego okresu ubezpieczenia zgodnie</w:t>
      </w:r>
      <w:r w:rsidR="008C49E7" w:rsidRPr="00C57D42">
        <w:rPr>
          <w:rFonts w:ascii="Cambria" w:hAnsi="Cambria"/>
          <w:spacing w:val="-4"/>
        </w:rPr>
        <w:t xml:space="preserve"> z </w:t>
      </w:r>
      <w:r w:rsidRPr="00C57D42">
        <w:rPr>
          <w:rFonts w:ascii="Cambria" w:hAnsi="Cambria"/>
          <w:spacing w:val="-4"/>
        </w:rPr>
        <w:t>zasadą „co do</w:t>
      </w:r>
      <w:r w:rsidR="00A34B3C" w:rsidRPr="00C57D42">
        <w:rPr>
          <w:rFonts w:ascii="Cambria" w:hAnsi="Cambria"/>
          <w:spacing w:val="-4"/>
        </w:rPr>
        <w:t> 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 otrzymania od ubezpieczyciela stosownego rachunku.</w:t>
      </w:r>
    </w:p>
    <w:p w14:paraId="7DD885FB"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nie ma zastosowania jeżeli ogólne (szczególne) warunki ubezpieczenia nie przewidują konsumpcji sumy ubezpieczenia.</w:t>
      </w:r>
    </w:p>
    <w:p w14:paraId="7698ED2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rzezornej sumy ubezpieczenia</w:t>
      </w:r>
      <w:r w:rsidRPr="00C57D42">
        <w:rPr>
          <w:rFonts w:ascii="Cambria" w:hAnsi="Cambria"/>
          <w:spacing w:val="-4"/>
        </w:rPr>
        <w:t xml:space="preserve"> – bez względu na postanowienia ogólnych bądź szczególnych warunków ubezpieczenia, strony umowy ubezpieczenia uzgodniły, że:</w:t>
      </w:r>
    </w:p>
    <w:p w14:paraId="63D01FC7" w14:textId="307DA5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odniesieniu do budynków</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budowli </w:t>
      </w:r>
      <w:r w:rsidR="00D0675C" w:rsidRPr="00C57D42">
        <w:rPr>
          <w:rFonts w:ascii="Cambria" w:hAnsi="Cambria"/>
          <w:spacing w:val="-4"/>
        </w:rPr>
        <w:t>zgłaszanych</w:t>
      </w:r>
      <w:r w:rsidRPr="00C57D42">
        <w:rPr>
          <w:rFonts w:ascii="Cambria" w:hAnsi="Cambria"/>
          <w:spacing w:val="-4"/>
        </w:rPr>
        <w:t xml:space="preserve"> do ubezpieczenia od ognia</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innych zdarzeń losowych lub do ubezpieczenia mienia od wszystkich </w:t>
      </w:r>
      <w:proofErr w:type="spellStart"/>
      <w:r w:rsidRPr="00C57D42">
        <w:rPr>
          <w:rFonts w:ascii="Cambria" w:hAnsi="Cambria"/>
          <w:spacing w:val="-4"/>
        </w:rPr>
        <w:t>ryzyk</w:t>
      </w:r>
      <w:proofErr w:type="spellEnd"/>
      <w:r w:rsidR="008C49E7" w:rsidRPr="00C57D42">
        <w:rPr>
          <w:rFonts w:ascii="Cambria" w:hAnsi="Cambria"/>
          <w:spacing w:val="-4"/>
        </w:rPr>
        <w:t xml:space="preserve"> </w:t>
      </w:r>
      <w:r w:rsidR="0010020E" w:rsidRPr="00C57D42">
        <w:rPr>
          <w:rFonts w:ascii="Cambria" w:hAnsi="Cambria"/>
          <w:spacing w:val="-4"/>
        </w:rPr>
        <w:t xml:space="preserve">(w systemie sum stałych) </w:t>
      </w:r>
      <w:r w:rsidR="008C49E7" w:rsidRPr="00C57D42">
        <w:rPr>
          <w:rFonts w:ascii="Cambria" w:hAnsi="Cambria"/>
          <w:spacing w:val="-4"/>
        </w:rPr>
        <w:t>w</w:t>
      </w:r>
      <w:r w:rsidR="00F01A43" w:rsidRPr="00C57D42">
        <w:rPr>
          <w:rFonts w:ascii="Cambria" w:hAnsi="Cambria"/>
          <w:spacing w:val="-4"/>
        </w:rPr>
        <w:t xml:space="preserve"> </w:t>
      </w:r>
      <w:r w:rsidRPr="00C57D42">
        <w:rPr>
          <w:rFonts w:ascii="Cambria" w:hAnsi="Cambria"/>
          <w:spacing w:val="-4"/>
        </w:rPr>
        <w:t>wartości rzeczywistej, księgowej brutto lub odtworze</w:t>
      </w:r>
      <w:r w:rsidR="00B13D0E" w:rsidRPr="00C57D42">
        <w:rPr>
          <w:rFonts w:ascii="Cambria" w:hAnsi="Cambria"/>
          <w:spacing w:val="-4"/>
        </w:rPr>
        <w:softHyphen/>
      </w:r>
      <w:r w:rsidRPr="00C57D42">
        <w:rPr>
          <w:rFonts w:ascii="Cambria" w:hAnsi="Cambria"/>
          <w:spacing w:val="-4"/>
        </w:rPr>
        <w:t>niowej nowej wprowadza się wspólną dla wszystkich podmiotów objętych ubezpieczeniem nadwyżkową sumę ubezpieczeni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wysokości </w:t>
      </w:r>
      <w:r w:rsidR="002D7900" w:rsidRPr="00C57D42">
        <w:rPr>
          <w:rFonts w:ascii="Cambria" w:hAnsi="Cambria"/>
          <w:spacing w:val="-4"/>
        </w:rPr>
        <w:t>3</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01A43"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 okresie ubezpie</w:t>
      </w:r>
      <w:r w:rsidR="00B13D0E" w:rsidRPr="00C57D42">
        <w:rPr>
          <w:rFonts w:ascii="Cambria" w:hAnsi="Cambria"/>
          <w:spacing w:val="-4"/>
        </w:rPr>
        <w:softHyphen/>
      </w:r>
      <w:r w:rsidRPr="00C57D42">
        <w:rPr>
          <w:rFonts w:ascii="Cambria" w:hAnsi="Cambria"/>
          <w:spacing w:val="-4"/>
        </w:rPr>
        <w:t>czenia ponad podaną sumę ubezpieczenia. Nadwyżkowa suma ubezpieczenia będzie miała zastosowanie</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przypadku, gdy wysokość szkody (bez potrąceń amortyzacyjnych</w:t>
      </w:r>
      <w:r w:rsidR="008C49E7" w:rsidRPr="00C57D42">
        <w:rPr>
          <w:rFonts w:ascii="Cambria" w:hAnsi="Cambria"/>
          <w:spacing w:val="-4"/>
        </w:rPr>
        <w:t xml:space="preserve"> i </w:t>
      </w:r>
      <w:r w:rsidRPr="00C57D42">
        <w:rPr>
          <w:rFonts w:ascii="Cambria" w:hAnsi="Cambria"/>
          <w:spacing w:val="-4"/>
        </w:rPr>
        <w:t>zużycia technicznego) przewyższać będzie sumę ubezpieczenia podaną</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wartości rzeczywistej, księgowej brutto lub odtworzeniowej nowej. Odszkodowanie zostanie zaspokojone wówczas najpierw</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dstawowej sumy ubezpieczenia (do jej wyczerpania),</w:t>
      </w:r>
      <w:r w:rsidR="008C49E7" w:rsidRPr="00C57D42">
        <w:rPr>
          <w:rFonts w:ascii="Cambria" w:hAnsi="Cambria"/>
          <w:spacing w:val="-4"/>
        </w:rPr>
        <w:t xml:space="preserve"> a </w:t>
      </w:r>
      <w:r w:rsidRPr="00C57D42">
        <w:rPr>
          <w:rFonts w:ascii="Cambria" w:hAnsi="Cambria"/>
          <w:spacing w:val="-4"/>
        </w:rPr>
        <w:t>pozostała jego część</w:t>
      </w:r>
      <w:r w:rsidR="008C49E7" w:rsidRPr="00C57D42">
        <w:rPr>
          <w:rFonts w:ascii="Cambria" w:hAnsi="Cambria"/>
          <w:spacing w:val="-4"/>
        </w:rPr>
        <w:t xml:space="preserve"> z </w:t>
      </w:r>
      <w:r w:rsidRPr="00C57D42">
        <w:rPr>
          <w:rFonts w:ascii="Cambria" w:hAnsi="Cambria"/>
          <w:spacing w:val="-4"/>
        </w:rPr>
        <w:t>nadwyżkowej sumy ubezpieczenia.</w:t>
      </w:r>
    </w:p>
    <w:p w14:paraId="4260114D" w14:textId="77777777" w:rsidR="003A2D23" w:rsidRPr="00C57D42" w:rsidRDefault="003A2D23" w:rsidP="00C57D42">
      <w:pPr>
        <w:widowControl w:val="0"/>
        <w:spacing w:before="120" w:after="0" w:line="240" w:lineRule="auto"/>
        <w:jc w:val="both"/>
        <w:rPr>
          <w:rFonts w:ascii="Cambria" w:hAnsi="Cambria"/>
          <w:spacing w:val="-4"/>
        </w:rPr>
      </w:pPr>
      <w:bookmarkStart w:id="46" w:name="_Hlk46915034"/>
      <w:r w:rsidRPr="00C57D42">
        <w:rPr>
          <w:rFonts w:ascii="Cambria" w:hAnsi="Cambria"/>
          <w:b/>
          <w:bCs/>
          <w:spacing w:val="-4"/>
        </w:rPr>
        <w:t xml:space="preserve">Klauzula ubezpieczenia pojazdu niezabezpieczonego </w:t>
      </w:r>
      <w:r w:rsidRPr="00C57D42">
        <w:rPr>
          <w:rFonts w:ascii="Cambria" w:hAnsi="Cambria"/>
          <w:spacing w:val="-4"/>
        </w:rPr>
        <w:t>– bez względu na postanowienia ogólnych bądź szczególnych warunków ubezpieczenia, strony umowy ubezpieczenia uzgodniły, że:</w:t>
      </w:r>
    </w:p>
    <w:p w14:paraId="7A84820C" w14:textId="0D95F46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ochronę ubezpieczeniową</w:t>
      </w:r>
      <w:r w:rsidR="008C49E7" w:rsidRPr="00C57D42">
        <w:rPr>
          <w:rFonts w:ascii="Cambria" w:hAnsi="Cambria"/>
          <w:spacing w:val="-4"/>
        </w:rPr>
        <w:t xml:space="preserve"> o </w:t>
      </w:r>
      <w:r w:rsidRPr="00C57D42">
        <w:rPr>
          <w:rFonts w:ascii="Cambria" w:hAnsi="Cambria"/>
          <w:spacing w:val="-4"/>
        </w:rPr>
        <w:t>szkody powstałe na skutek kradzieży części lub wyposażenia pojazdu, zabrania pojazdu</w:t>
      </w:r>
      <w:r w:rsidR="008C49E7" w:rsidRPr="00C57D42">
        <w:rPr>
          <w:rFonts w:ascii="Cambria" w:hAnsi="Cambria"/>
          <w:spacing w:val="-4"/>
        </w:rPr>
        <w:t xml:space="preserve"> w </w:t>
      </w:r>
      <w:r w:rsidRPr="00C57D42">
        <w:rPr>
          <w:rFonts w:ascii="Cambria" w:hAnsi="Cambria"/>
          <w:spacing w:val="-4"/>
        </w:rPr>
        <w:t xml:space="preserve">celu krótkotrwałego użycia lub kradzieży pojazdu, gdy: </w:t>
      </w:r>
    </w:p>
    <w:p w14:paraId="487E06B6" w14:textId="7C56E2CD" w:rsidR="003A2D23" w:rsidRPr="00C57D42" w:rsidRDefault="003A2D23" w:rsidP="00F1614D">
      <w:pPr>
        <w:pStyle w:val="Akapitzlist"/>
        <w:widowControl w:val="0"/>
        <w:numPr>
          <w:ilvl w:val="0"/>
          <w:numId w:val="53"/>
        </w:numPr>
        <w:spacing w:after="0" w:line="240" w:lineRule="auto"/>
        <w:ind w:left="284" w:hanging="284"/>
        <w:contextualSpacing w:val="0"/>
        <w:jc w:val="both"/>
        <w:rPr>
          <w:rFonts w:ascii="Cambria" w:hAnsi="Cambria"/>
          <w:spacing w:val="-6"/>
        </w:rPr>
      </w:pPr>
      <w:r w:rsidRPr="00C57D42">
        <w:rPr>
          <w:rFonts w:ascii="Cambria" w:hAnsi="Cambria"/>
          <w:spacing w:val="-6"/>
        </w:rPr>
        <w:t>pozostawiono</w:t>
      </w:r>
      <w:r w:rsidR="008C49E7" w:rsidRPr="00C57D42">
        <w:rPr>
          <w:rFonts w:ascii="Cambria" w:hAnsi="Cambria"/>
          <w:spacing w:val="-6"/>
        </w:rPr>
        <w:t xml:space="preserve"> w </w:t>
      </w:r>
      <w:r w:rsidRPr="00C57D42">
        <w:rPr>
          <w:rFonts w:ascii="Cambria" w:hAnsi="Cambria"/>
          <w:spacing w:val="-6"/>
        </w:rPr>
        <w:t>pojeździe dokumenty (dowód rejestracyjny lub kartę pojazdu) lub kluczyki, lub sterowniki służące do otwarcia</w:t>
      </w:r>
      <w:r w:rsidR="00B13D0E" w:rsidRPr="00C57D42">
        <w:rPr>
          <w:rFonts w:ascii="Cambria" w:hAnsi="Cambria"/>
          <w:spacing w:val="-6"/>
        </w:rPr>
        <w:t>,</w:t>
      </w:r>
      <w:r w:rsidRPr="00C57D42">
        <w:rPr>
          <w:rFonts w:ascii="Cambria" w:hAnsi="Cambria"/>
          <w:spacing w:val="-6"/>
        </w:rPr>
        <w:t xml:space="preserve"> lub uruchomienia pojazdu, lub uruchomienia urządzeń zabezpieczających pojazd przed kradzieżą;</w:t>
      </w:r>
    </w:p>
    <w:p w14:paraId="25D453C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ub</w:t>
      </w:r>
    </w:p>
    <w:p w14:paraId="5D9FB796" w14:textId="77777777" w:rsidR="003A2D23" w:rsidRPr="00C57D42" w:rsidRDefault="003A2D23" w:rsidP="00F1614D">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nie uruchomiono wszystkich wymaganych urządzeń zabezpieczających pojazd przed kradzieżą.</w:t>
      </w:r>
    </w:p>
    <w:bookmarkEnd w:id="46"/>
    <w:bookmarkEnd w:id="43"/>
    <w:p w14:paraId="681D9A11" w14:textId="77777777" w:rsidR="00DF2020" w:rsidRPr="00C57D42" w:rsidRDefault="00DF2020" w:rsidP="00C57D42">
      <w:pPr>
        <w:widowControl w:val="0"/>
        <w:spacing w:line="240" w:lineRule="auto"/>
        <w:jc w:val="both"/>
        <w:rPr>
          <w:rFonts w:ascii="Cambria" w:hAnsi="Cambria"/>
          <w:spacing w:val="-4"/>
        </w:rPr>
      </w:pPr>
    </w:p>
    <w:sectPr w:rsidR="00DF2020" w:rsidRPr="00C57D42" w:rsidSect="008E4DB0">
      <w:pgSz w:w="11906" w:h="16838" w:code="9"/>
      <w:pgMar w:top="1247" w:right="1134" w:bottom="1021"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F487C" w14:textId="77777777" w:rsidR="00C833F6" w:rsidRDefault="00C833F6" w:rsidP="00E3506C">
      <w:pPr>
        <w:spacing w:after="0" w:line="240" w:lineRule="auto"/>
      </w:pPr>
      <w:r>
        <w:separator/>
      </w:r>
    </w:p>
  </w:endnote>
  <w:endnote w:type="continuationSeparator" w:id="0">
    <w:p w14:paraId="4C07F3B1" w14:textId="77777777" w:rsidR="00C833F6" w:rsidRDefault="00C833F6"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7"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Humanist521PL-Roman">
    <w:altName w:val="Arial Unicode MS"/>
    <w:panose1 w:val="00000000000000000000"/>
    <w:charset w:val="80"/>
    <w:family w:val="auto"/>
    <w:notTrueType/>
    <w:pitch w:val="default"/>
    <w:sig w:usb0="00000001" w:usb1="08070000" w:usb2="00000010" w:usb3="00000000" w:csb0="00020000" w:csb1="00000000"/>
  </w:font>
  <w:font w:name="TimesNewRoman">
    <w:altName w:val="MS Gothic"/>
    <w:charset w:val="EE"/>
    <w:family w:val="auto"/>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6872A492" w:rsidR="00C833F6" w:rsidRPr="007B0F52" w:rsidRDefault="00C833F6"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 xml:space="preserve">Zamawiający: </w:t>
    </w:r>
    <w:r>
      <w:rPr>
        <w:rFonts w:ascii="Cambria" w:hAnsi="Cambria"/>
      </w:rPr>
      <w:t>Gmina Piekary Śląskie</w:t>
    </w:r>
    <w:r w:rsidRPr="007B0F52">
      <w:rPr>
        <w:rFonts w:ascii="Cambria" w:hAnsi="Cambria"/>
      </w:rPr>
      <w:tab/>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sidR="003028BC">
      <w:rPr>
        <w:rFonts w:ascii="Cambria" w:hAnsi="Cambria"/>
        <w:noProof/>
      </w:rPr>
      <w:t>52</w:t>
    </w:r>
    <w:r w:rsidRPr="007B0F52">
      <w:rPr>
        <w:rFonts w:ascii="Cambria" w:hAnsi="Cambria"/>
      </w:rPr>
      <w:fldChar w:fldCharType="end"/>
    </w:r>
    <w:r>
      <w:rPr>
        <w:rFonts w:ascii="Cambria" w:hAnsi="Cambria"/>
      </w:rPr>
      <w:t xml:space="preserve"> z </w:t>
    </w:r>
    <w:r w:rsidRPr="007B0F52">
      <w:rPr>
        <w:rFonts w:ascii="Cambria" w:hAnsi="Cambria"/>
      </w:rPr>
      <w:fldChar w:fldCharType="begin"/>
    </w:r>
    <w:r w:rsidRPr="007B0F52">
      <w:rPr>
        <w:rFonts w:ascii="Cambria" w:hAnsi="Cambria"/>
      </w:rPr>
      <w:instrText>NUMPAGES  \* Arabic  \* MERGEFORMAT</w:instrText>
    </w:r>
    <w:r w:rsidRPr="007B0F52">
      <w:rPr>
        <w:rFonts w:ascii="Cambria" w:hAnsi="Cambria"/>
      </w:rPr>
      <w:fldChar w:fldCharType="separate"/>
    </w:r>
    <w:r w:rsidR="003028BC">
      <w:rPr>
        <w:rFonts w:ascii="Cambria" w:hAnsi="Cambria"/>
        <w:noProof/>
      </w:rPr>
      <w:t>78</w:t>
    </w:r>
    <w:r w:rsidRPr="007B0F52">
      <w:rPr>
        <w:rFonts w:ascii="Cambria" w:hAnsi="Cambri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DDF4F" w14:textId="77777777" w:rsidR="00C833F6" w:rsidRDefault="00C833F6" w:rsidP="00E3506C">
      <w:pPr>
        <w:spacing w:after="0" w:line="240" w:lineRule="auto"/>
      </w:pPr>
      <w:r>
        <w:separator/>
      </w:r>
    </w:p>
  </w:footnote>
  <w:footnote w:type="continuationSeparator" w:id="0">
    <w:p w14:paraId="41914FCD" w14:textId="77777777" w:rsidR="00C833F6" w:rsidRDefault="00C833F6"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15C6F" w14:textId="48891896" w:rsidR="00C833F6" w:rsidRPr="00E3506C" w:rsidRDefault="00C833F6" w:rsidP="00E3506C">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7"/>
    <w:multiLevelType w:val="multilevel"/>
    <w:tmpl w:val="19EE2EDA"/>
    <w:name w:val="WW8Num39"/>
    <w:lvl w:ilvl="0">
      <w:start w:val="1"/>
      <w:numFmt w:val="decimal"/>
      <w:lvlText w:val="%1)"/>
      <w:lvlJc w:val="left"/>
      <w:pPr>
        <w:tabs>
          <w:tab w:val="num" w:pos="0"/>
        </w:tabs>
      </w:pPr>
      <w:rPr>
        <w:b w:val="0"/>
      </w:rPr>
    </w:lvl>
    <w:lvl w:ilvl="1">
      <w:start w:val="1"/>
      <w:numFmt w:val="decimal"/>
      <w:lvlText w:val="%1.%2."/>
      <w:lvlJc w:val="left"/>
      <w:pPr>
        <w:tabs>
          <w:tab w:val="num" w:pos="0"/>
        </w:tabs>
      </w:pPr>
      <w:rPr>
        <w:rFonts w:cs="Times New Roman"/>
        <w:b/>
        <w:bCs/>
      </w:rPr>
    </w:lvl>
    <w:lvl w:ilvl="2">
      <w:start w:val="1"/>
      <w:numFmt w:val="decimal"/>
      <w:lvlText w:val="%1.%2.%3."/>
      <w:lvlJc w:val="left"/>
      <w:pPr>
        <w:tabs>
          <w:tab w:val="num" w:pos="0"/>
        </w:tabs>
      </w:pPr>
      <w:rPr>
        <w:rFonts w:cs="Times New Roman"/>
        <w:b/>
      </w:rPr>
    </w:lvl>
    <w:lvl w:ilvl="3">
      <w:start w:val="1"/>
      <w:numFmt w:val="bullet"/>
      <w:lvlText w:val=""/>
      <w:lvlJc w:val="left"/>
      <w:pPr>
        <w:tabs>
          <w:tab w:val="num" w:pos="0"/>
        </w:tabs>
      </w:pPr>
      <w:rPr>
        <w:rFonts w:ascii="Symbol" w:hAnsi="Symbol"/>
        <w:b/>
      </w:rPr>
    </w:lvl>
    <w:lvl w:ilvl="4">
      <w:start w:val="1"/>
      <w:numFmt w:val="decimal"/>
      <w:lvlText w:val="%1.%2.%3.%4.%5."/>
      <w:lvlJc w:val="left"/>
      <w:pPr>
        <w:tabs>
          <w:tab w:val="num" w:pos="2520"/>
        </w:tabs>
        <w:ind w:left="2232" w:hanging="792"/>
      </w:pPr>
      <w:rPr>
        <w:rFonts w:cs="Times New Roman"/>
        <w:b/>
        <w:bCs/>
      </w:rPr>
    </w:lvl>
    <w:lvl w:ilvl="5">
      <w:start w:val="1"/>
      <w:numFmt w:val="decimal"/>
      <w:lvlText w:val="%1.%2.%3.%4.%5.%6."/>
      <w:lvlJc w:val="left"/>
      <w:pPr>
        <w:tabs>
          <w:tab w:val="num" w:pos="2880"/>
        </w:tabs>
        <w:ind w:left="2736" w:hanging="936"/>
      </w:pPr>
      <w:rPr>
        <w:rFonts w:cs="Times New Roman"/>
        <w:b/>
        <w:bCs/>
      </w:rPr>
    </w:lvl>
    <w:lvl w:ilvl="6">
      <w:start w:val="1"/>
      <w:numFmt w:val="decimal"/>
      <w:lvlText w:val="%1.%2.%3.%4.%5.%6.%7."/>
      <w:lvlJc w:val="left"/>
      <w:pPr>
        <w:tabs>
          <w:tab w:val="num" w:pos="3600"/>
        </w:tabs>
        <w:ind w:left="3240" w:hanging="1080"/>
      </w:pPr>
      <w:rPr>
        <w:rFonts w:cs="Times New Roman"/>
        <w:b/>
        <w:bCs/>
      </w:rPr>
    </w:lvl>
    <w:lvl w:ilvl="7">
      <w:start w:val="1"/>
      <w:numFmt w:val="decimal"/>
      <w:lvlText w:val="%1.%2.%3.%4.%5.%6.%7.%8."/>
      <w:lvlJc w:val="left"/>
      <w:pPr>
        <w:tabs>
          <w:tab w:val="num" w:pos="3960"/>
        </w:tabs>
        <w:ind w:left="3744" w:hanging="1224"/>
      </w:pPr>
      <w:rPr>
        <w:rFonts w:cs="Times New Roman"/>
        <w:b/>
        <w:bCs/>
      </w:rPr>
    </w:lvl>
    <w:lvl w:ilvl="8">
      <w:start w:val="1"/>
      <w:numFmt w:val="decimal"/>
      <w:lvlText w:val="%1.%2.%3.%4.%5.%6.%7.%8.%9."/>
      <w:lvlJc w:val="left"/>
      <w:pPr>
        <w:tabs>
          <w:tab w:val="num" w:pos="4680"/>
        </w:tabs>
        <w:ind w:left="4320" w:hanging="1440"/>
      </w:pPr>
      <w:rPr>
        <w:rFonts w:cs="Times New Roman"/>
        <w:b/>
        <w:bCs/>
      </w:rPr>
    </w:lvl>
  </w:abstractNum>
  <w:abstractNum w:abstractNumId="1"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33E7FE7"/>
    <w:multiLevelType w:val="multilevel"/>
    <w:tmpl w:val="1818D594"/>
    <w:lvl w:ilvl="0">
      <w:start w:val="1"/>
      <w:numFmt w:val="bullet"/>
      <w:lvlText w:val=""/>
      <w:lvlJc w:val="left"/>
      <w:pPr>
        <w:tabs>
          <w:tab w:val="num" w:pos="0"/>
        </w:tabs>
      </w:pPr>
      <w:rPr>
        <w:rFonts w:ascii="Symbol" w:hAnsi="Symbol" w:hint="default"/>
        <w:b/>
      </w:rPr>
    </w:lvl>
    <w:lvl w:ilvl="1">
      <w:start w:val="1"/>
      <w:numFmt w:val="decimal"/>
      <w:lvlText w:val="%1.%2."/>
      <w:lvlJc w:val="left"/>
      <w:pPr>
        <w:tabs>
          <w:tab w:val="num" w:pos="0"/>
        </w:tabs>
      </w:pPr>
      <w:rPr>
        <w:rFonts w:cs="Times New Roman"/>
      </w:rPr>
    </w:lvl>
    <w:lvl w:ilvl="2">
      <w:start w:val="1"/>
      <w:numFmt w:val="decimal"/>
      <w:lvlText w:val="%1.%2.%3."/>
      <w:lvlJc w:val="left"/>
      <w:pPr>
        <w:tabs>
          <w:tab w:val="num" w:pos="0"/>
        </w:tabs>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 w15:restartNumberingAfterBreak="0">
    <w:nsid w:val="03B26B45"/>
    <w:multiLevelType w:val="multilevel"/>
    <w:tmpl w:val="72082216"/>
    <w:lvl w:ilvl="0">
      <w:start w:val="1"/>
      <w:numFmt w:val="decimal"/>
      <w:lvlText w:val="%1."/>
      <w:lvlJc w:val="left"/>
      <w:pPr>
        <w:ind w:left="360" w:hanging="360"/>
      </w:pPr>
      <w:rPr>
        <w:rFonts w:hint="default"/>
        <w:b/>
      </w:rPr>
    </w:lvl>
    <w:lvl w:ilvl="1">
      <w:start w:val="1"/>
      <w:numFmt w:val="decimal"/>
      <w:lvlText w:val="%1.%2."/>
      <w:lvlJc w:val="left"/>
      <w:pPr>
        <w:ind w:left="1440" w:hanging="720"/>
      </w:pPr>
      <w:rPr>
        <w:rFonts w:ascii="Cambria" w:hAnsi="Cambria" w:hint="default"/>
        <w:b/>
        <w:i w:val="0"/>
        <w:sz w:val="22"/>
        <w:szCs w:val="22"/>
      </w:rPr>
    </w:lvl>
    <w:lvl w:ilvl="2">
      <w:start w:val="1"/>
      <w:numFmt w:val="decimal"/>
      <w:lvlText w:val="%1.%2.%3."/>
      <w:lvlJc w:val="left"/>
      <w:pPr>
        <w:ind w:left="2160" w:hanging="720"/>
      </w:pPr>
      <w:rPr>
        <w:rFonts w:hint="default"/>
        <w:b/>
        <w:sz w:val="22"/>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8833C96"/>
    <w:multiLevelType w:val="hybridMultilevel"/>
    <w:tmpl w:val="59209E5E"/>
    <w:lvl w:ilvl="0" w:tplc="71322FB4">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7" w15:restartNumberingAfterBreak="0">
    <w:nsid w:val="08DD4520"/>
    <w:multiLevelType w:val="multilevel"/>
    <w:tmpl w:val="F1C4A2E8"/>
    <w:lvl w:ilvl="0">
      <w:start w:val="1"/>
      <w:numFmt w:val="decimal"/>
      <w:lvlText w:val="%1."/>
      <w:lvlJc w:val="left"/>
      <w:pPr>
        <w:ind w:left="360" w:hanging="360"/>
      </w:pPr>
      <w:rPr>
        <w:b/>
        <w:bCs/>
      </w:rPr>
    </w:lvl>
    <w:lvl w:ilvl="1">
      <w:start w:val="1"/>
      <w:numFmt w:val="decimal"/>
      <w:lvlText w:val="%1.%2."/>
      <w:lvlJc w:val="left"/>
      <w:pPr>
        <w:ind w:left="792" w:hanging="432"/>
      </w:pPr>
      <w:rPr>
        <w:b/>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8E869BD"/>
    <w:multiLevelType w:val="hybridMultilevel"/>
    <w:tmpl w:val="07964C84"/>
    <w:lvl w:ilvl="0" w:tplc="4106FF98">
      <w:start w:val="3"/>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A297F64"/>
    <w:multiLevelType w:val="hybridMultilevel"/>
    <w:tmpl w:val="C2A264E8"/>
    <w:lvl w:ilvl="0" w:tplc="04150017">
      <w:start w:val="1"/>
      <w:numFmt w:val="lowerLetter"/>
      <w:lvlText w:val="%1)"/>
      <w:lvlJc w:val="left"/>
      <w:pPr>
        <w:ind w:left="3060" w:hanging="360"/>
      </w:pPr>
    </w:lvl>
    <w:lvl w:ilvl="1" w:tplc="04150019" w:tentative="1">
      <w:start w:val="1"/>
      <w:numFmt w:val="lowerLetter"/>
      <w:lvlText w:val="%2."/>
      <w:lvlJc w:val="left"/>
      <w:pPr>
        <w:ind w:left="3780" w:hanging="360"/>
      </w:pPr>
    </w:lvl>
    <w:lvl w:ilvl="2" w:tplc="0415001B" w:tentative="1">
      <w:start w:val="1"/>
      <w:numFmt w:val="lowerRoman"/>
      <w:lvlText w:val="%3."/>
      <w:lvlJc w:val="right"/>
      <w:pPr>
        <w:ind w:left="4500" w:hanging="180"/>
      </w:pPr>
    </w:lvl>
    <w:lvl w:ilvl="3" w:tplc="0415000F" w:tentative="1">
      <w:start w:val="1"/>
      <w:numFmt w:val="decimal"/>
      <w:lvlText w:val="%4."/>
      <w:lvlJc w:val="left"/>
      <w:pPr>
        <w:ind w:left="5220" w:hanging="360"/>
      </w:pPr>
    </w:lvl>
    <w:lvl w:ilvl="4" w:tplc="04150019" w:tentative="1">
      <w:start w:val="1"/>
      <w:numFmt w:val="lowerLetter"/>
      <w:lvlText w:val="%5."/>
      <w:lvlJc w:val="left"/>
      <w:pPr>
        <w:ind w:left="5940" w:hanging="360"/>
      </w:pPr>
    </w:lvl>
    <w:lvl w:ilvl="5" w:tplc="0415001B" w:tentative="1">
      <w:start w:val="1"/>
      <w:numFmt w:val="lowerRoman"/>
      <w:lvlText w:val="%6."/>
      <w:lvlJc w:val="right"/>
      <w:pPr>
        <w:ind w:left="6660" w:hanging="180"/>
      </w:pPr>
    </w:lvl>
    <w:lvl w:ilvl="6" w:tplc="0415000F" w:tentative="1">
      <w:start w:val="1"/>
      <w:numFmt w:val="decimal"/>
      <w:lvlText w:val="%7."/>
      <w:lvlJc w:val="left"/>
      <w:pPr>
        <w:ind w:left="7380" w:hanging="360"/>
      </w:pPr>
    </w:lvl>
    <w:lvl w:ilvl="7" w:tplc="04150019" w:tentative="1">
      <w:start w:val="1"/>
      <w:numFmt w:val="lowerLetter"/>
      <w:lvlText w:val="%8."/>
      <w:lvlJc w:val="left"/>
      <w:pPr>
        <w:ind w:left="8100" w:hanging="360"/>
      </w:pPr>
    </w:lvl>
    <w:lvl w:ilvl="8" w:tplc="0415001B" w:tentative="1">
      <w:start w:val="1"/>
      <w:numFmt w:val="lowerRoman"/>
      <w:lvlText w:val="%9."/>
      <w:lvlJc w:val="right"/>
      <w:pPr>
        <w:ind w:left="8820" w:hanging="180"/>
      </w:pPr>
    </w:lvl>
  </w:abstractNum>
  <w:abstractNum w:abstractNumId="10"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74E32B8"/>
    <w:multiLevelType w:val="hybridMultilevel"/>
    <w:tmpl w:val="7A92B0EE"/>
    <w:lvl w:ilvl="0" w:tplc="04150017">
      <w:start w:val="1"/>
      <w:numFmt w:val="lowerLetter"/>
      <w:lvlText w:val="%1)"/>
      <w:lvlJc w:val="left"/>
      <w:pPr>
        <w:tabs>
          <w:tab w:val="num" w:pos="720"/>
        </w:tabs>
        <w:ind w:left="720" w:hanging="360"/>
      </w:pPr>
    </w:lvl>
    <w:lvl w:ilvl="1" w:tplc="04150017">
      <w:start w:val="1"/>
      <w:numFmt w:val="lowerLetter"/>
      <w:lvlText w:val="%2)"/>
      <w:lvlJc w:val="left"/>
      <w:pPr>
        <w:tabs>
          <w:tab w:val="num" w:pos="1440"/>
        </w:tabs>
        <w:ind w:left="1440" w:hanging="360"/>
      </w:pPr>
    </w:lvl>
    <w:lvl w:ilvl="2" w:tplc="C8167BC6">
      <w:start w:val="1"/>
      <w:numFmt w:val="upperRoman"/>
      <w:lvlText w:val="%3."/>
      <w:lvlJc w:val="left"/>
      <w:pPr>
        <w:tabs>
          <w:tab w:val="num" w:pos="2700"/>
        </w:tabs>
        <w:ind w:left="2700" w:hanging="720"/>
      </w:pPr>
      <w:rPr>
        <w:rFonts w:hint="default"/>
        <w:u w:val="none"/>
      </w:rPr>
    </w:lvl>
    <w:lvl w:ilvl="3" w:tplc="F25C3CA4">
      <w:start w:val="1"/>
      <w:numFmt w:val="decimal"/>
      <w:lvlText w:val="%4)"/>
      <w:lvlJc w:val="left"/>
      <w:pPr>
        <w:ind w:left="2880" w:hanging="360"/>
      </w:pPr>
      <w:rPr>
        <w:rFonts w:eastAsia="Calibri" w:hint="default"/>
      </w:rPr>
    </w:lvl>
    <w:lvl w:ilvl="4" w:tplc="268656F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17C46A4A"/>
    <w:multiLevelType w:val="multilevel"/>
    <w:tmpl w:val="03065456"/>
    <w:lvl w:ilvl="0">
      <w:start w:val="9"/>
      <w:numFmt w:val="decimal"/>
      <w:lvlText w:val="%1."/>
      <w:lvlJc w:val="left"/>
      <w:pPr>
        <w:ind w:left="360" w:hanging="360"/>
      </w:pPr>
      <w:rPr>
        <w:rFonts w:hint="default"/>
        <w:b/>
      </w:rPr>
    </w:lvl>
    <w:lvl w:ilvl="1">
      <w:start w:val="1"/>
      <w:numFmt w:val="decimal"/>
      <w:lvlText w:val="%1.%2."/>
      <w:lvlJc w:val="left"/>
      <w:pPr>
        <w:ind w:left="1146" w:hanging="720"/>
      </w:pPr>
      <w:rPr>
        <w:rFonts w:ascii="Cambria" w:hAnsi="Cambria" w:hint="default"/>
        <w:b/>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0"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4827"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D05785D"/>
    <w:multiLevelType w:val="multilevel"/>
    <w:tmpl w:val="0374F0CC"/>
    <w:lvl w:ilvl="0">
      <w:start w:val="10"/>
      <w:numFmt w:val="decimal"/>
      <w:lvlText w:val="%1."/>
      <w:lvlJc w:val="left"/>
      <w:pPr>
        <w:ind w:left="456" w:hanging="456"/>
      </w:pPr>
      <w:rPr>
        <w:rFonts w:hint="default"/>
        <w:b/>
      </w:rPr>
    </w:lvl>
    <w:lvl w:ilvl="1">
      <w:start w:val="1"/>
      <w:numFmt w:val="decimal"/>
      <w:lvlText w:val="%1.%2."/>
      <w:lvlJc w:val="left"/>
      <w:pPr>
        <w:ind w:left="1287" w:hanging="72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F564C31"/>
    <w:multiLevelType w:val="hybridMultilevel"/>
    <w:tmpl w:val="67267DC4"/>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F960040"/>
    <w:multiLevelType w:val="hybridMultilevel"/>
    <w:tmpl w:val="9906EB94"/>
    <w:lvl w:ilvl="0" w:tplc="0415000F">
      <w:start w:val="1"/>
      <w:numFmt w:val="decimal"/>
      <w:lvlText w:val="%1."/>
      <w:lvlJc w:val="left"/>
      <w:pPr>
        <w:ind w:left="720" w:hanging="360"/>
      </w:pPr>
    </w:lvl>
    <w:lvl w:ilvl="1" w:tplc="523EAB52">
      <w:start w:val="1"/>
      <w:numFmt w:val="upperRoman"/>
      <w:lvlText w:val="%2."/>
      <w:lvlJc w:val="left"/>
      <w:pPr>
        <w:ind w:left="1800" w:hanging="720"/>
      </w:pPr>
      <w:rPr>
        <w:rFonts w:hint="default"/>
      </w:rPr>
    </w:lvl>
    <w:lvl w:ilvl="2" w:tplc="0415001B" w:tentative="1">
      <w:start w:val="1"/>
      <w:numFmt w:val="lowerRoman"/>
      <w:lvlText w:val="%3."/>
      <w:lvlJc w:val="right"/>
      <w:pPr>
        <w:ind w:left="2160" w:hanging="180"/>
      </w:pPr>
    </w:lvl>
    <w:lvl w:ilvl="3" w:tplc="1FE4DE62">
      <w:start w:val="1"/>
      <w:numFmt w:val="decimal"/>
      <w:lvlText w:val="%4."/>
      <w:lvlJc w:val="left"/>
      <w:pPr>
        <w:ind w:left="2880" w:hanging="360"/>
      </w:pPr>
      <w:rPr>
        <w:rFonts w:ascii="Cambria" w:hAnsi="Cambria" w:hint="default"/>
        <w:b/>
        <w:sz w:val="22"/>
        <w:szCs w:val="22"/>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0FD4A37"/>
    <w:multiLevelType w:val="hybridMultilevel"/>
    <w:tmpl w:val="CAEC4D06"/>
    <w:lvl w:ilvl="0" w:tplc="9A24DB82">
      <w:start w:val="1"/>
      <w:numFmt w:val="bullet"/>
      <w:lvlText w:val=""/>
      <w:lvlJc w:val="left"/>
      <w:pPr>
        <w:ind w:left="1712" w:hanging="360"/>
      </w:pPr>
      <w:rPr>
        <w:rFonts w:ascii="Symbol" w:hAnsi="Symbol" w:hint="default"/>
        <w:b/>
      </w:rPr>
    </w:lvl>
    <w:lvl w:ilvl="1" w:tplc="04150003" w:tentative="1">
      <w:start w:val="1"/>
      <w:numFmt w:val="bullet"/>
      <w:lvlText w:val="o"/>
      <w:lvlJc w:val="left"/>
      <w:pPr>
        <w:ind w:left="2432" w:hanging="360"/>
      </w:pPr>
      <w:rPr>
        <w:rFonts w:ascii="Courier New" w:hAnsi="Courier New" w:cs="Courier New" w:hint="default"/>
      </w:rPr>
    </w:lvl>
    <w:lvl w:ilvl="2" w:tplc="04150005" w:tentative="1">
      <w:start w:val="1"/>
      <w:numFmt w:val="bullet"/>
      <w:lvlText w:val=""/>
      <w:lvlJc w:val="left"/>
      <w:pPr>
        <w:ind w:left="3152" w:hanging="360"/>
      </w:pPr>
      <w:rPr>
        <w:rFonts w:ascii="Wingdings" w:hAnsi="Wingdings" w:hint="default"/>
      </w:rPr>
    </w:lvl>
    <w:lvl w:ilvl="3" w:tplc="04150001" w:tentative="1">
      <w:start w:val="1"/>
      <w:numFmt w:val="bullet"/>
      <w:lvlText w:val=""/>
      <w:lvlJc w:val="left"/>
      <w:pPr>
        <w:ind w:left="3872" w:hanging="360"/>
      </w:pPr>
      <w:rPr>
        <w:rFonts w:ascii="Symbol" w:hAnsi="Symbol" w:hint="default"/>
      </w:rPr>
    </w:lvl>
    <w:lvl w:ilvl="4" w:tplc="04150003" w:tentative="1">
      <w:start w:val="1"/>
      <w:numFmt w:val="bullet"/>
      <w:lvlText w:val="o"/>
      <w:lvlJc w:val="left"/>
      <w:pPr>
        <w:ind w:left="4592" w:hanging="360"/>
      </w:pPr>
      <w:rPr>
        <w:rFonts w:ascii="Courier New" w:hAnsi="Courier New" w:cs="Courier New" w:hint="default"/>
      </w:rPr>
    </w:lvl>
    <w:lvl w:ilvl="5" w:tplc="04150005" w:tentative="1">
      <w:start w:val="1"/>
      <w:numFmt w:val="bullet"/>
      <w:lvlText w:val=""/>
      <w:lvlJc w:val="left"/>
      <w:pPr>
        <w:ind w:left="5312" w:hanging="360"/>
      </w:pPr>
      <w:rPr>
        <w:rFonts w:ascii="Wingdings" w:hAnsi="Wingdings" w:hint="default"/>
      </w:rPr>
    </w:lvl>
    <w:lvl w:ilvl="6" w:tplc="04150001" w:tentative="1">
      <w:start w:val="1"/>
      <w:numFmt w:val="bullet"/>
      <w:lvlText w:val=""/>
      <w:lvlJc w:val="left"/>
      <w:pPr>
        <w:ind w:left="6032" w:hanging="360"/>
      </w:pPr>
      <w:rPr>
        <w:rFonts w:ascii="Symbol" w:hAnsi="Symbol" w:hint="default"/>
      </w:rPr>
    </w:lvl>
    <w:lvl w:ilvl="7" w:tplc="04150003" w:tentative="1">
      <w:start w:val="1"/>
      <w:numFmt w:val="bullet"/>
      <w:lvlText w:val="o"/>
      <w:lvlJc w:val="left"/>
      <w:pPr>
        <w:ind w:left="6752" w:hanging="360"/>
      </w:pPr>
      <w:rPr>
        <w:rFonts w:ascii="Courier New" w:hAnsi="Courier New" w:cs="Courier New" w:hint="default"/>
      </w:rPr>
    </w:lvl>
    <w:lvl w:ilvl="8" w:tplc="04150005" w:tentative="1">
      <w:start w:val="1"/>
      <w:numFmt w:val="bullet"/>
      <w:lvlText w:val=""/>
      <w:lvlJc w:val="left"/>
      <w:pPr>
        <w:ind w:left="7472" w:hanging="360"/>
      </w:pPr>
      <w:rPr>
        <w:rFonts w:ascii="Wingdings" w:hAnsi="Wingdings" w:hint="default"/>
      </w:rPr>
    </w:lvl>
  </w:abstractNum>
  <w:abstractNum w:abstractNumId="30"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22597158"/>
    <w:multiLevelType w:val="multilevel"/>
    <w:tmpl w:val="CBBA3612"/>
    <w:lvl w:ilvl="0">
      <w:start w:val="1"/>
      <w:numFmt w:val="decimal"/>
      <w:lvlText w:val="%1."/>
      <w:lvlJc w:val="left"/>
      <w:pPr>
        <w:ind w:left="360" w:hanging="360"/>
      </w:pPr>
      <w:rPr>
        <w:b/>
        <w:bCs/>
      </w:rPr>
    </w:lvl>
    <w:lvl w:ilvl="1">
      <w:start w:val="1"/>
      <w:numFmt w:val="decimal"/>
      <w:lvlText w:val="%1.%2."/>
      <w:lvlJc w:val="left"/>
      <w:pPr>
        <w:ind w:left="792" w:hanging="432"/>
      </w:pPr>
      <w:rPr>
        <w:b/>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38F6122"/>
    <w:multiLevelType w:val="multilevel"/>
    <w:tmpl w:val="E7B8FAB0"/>
    <w:lvl w:ilvl="0">
      <w:start w:val="5"/>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4"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259C164D"/>
    <w:multiLevelType w:val="multilevel"/>
    <w:tmpl w:val="38461C6C"/>
    <w:lvl w:ilvl="0">
      <w:start w:val="1"/>
      <w:numFmt w:val="bullet"/>
      <w:lvlText w:val=""/>
      <w:lvlJc w:val="left"/>
      <w:pPr>
        <w:tabs>
          <w:tab w:val="num" w:pos="0"/>
        </w:tabs>
      </w:pPr>
      <w:rPr>
        <w:rFonts w:ascii="Symbol" w:hAnsi="Symbol" w:hint="default"/>
      </w:rPr>
    </w:lvl>
    <w:lvl w:ilvl="1">
      <w:start w:val="1"/>
      <w:numFmt w:val="lowerLetter"/>
      <w:lvlText w:val="%2."/>
      <w:lvlJc w:val="left"/>
      <w:pPr>
        <w:tabs>
          <w:tab w:val="num" w:pos="1800"/>
        </w:tabs>
        <w:ind w:left="1800" w:hanging="360"/>
      </w:pPr>
      <w:rPr>
        <w:rFonts w:cs="Times New Roman"/>
        <w:color w:val="000000"/>
      </w:rPr>
    </w:lvl>
    <w:lvl w:ilvl="2">
      <w:start w:val="1"/>
      <w:numFmt w:val="lowerRoman"/>
      <w:lvlText w:val="%3."/>
      <w:lvlJc w:val="left"/>
      <w:pPr>
        <w:tabs>
          <w:tab w:val="num" w:pos="2520"/>
        </w:tabs>
        <w:ind w:left="2520" w:hanging="180"/>
      </w:pPr>
      <w:rPr>
        <w:rFonts w:cs="Times New Roman"/>
        <w:color w:val="000000"/>
      </w:rPr>
    </w:lvl>
    <w:lvl w:ilvl="3">
      <w:start w:val="1"/>
      <w:numFmt w:val="decimal"/>
      <w:lvlText w:val="%4."/>
      <w:lvlJc w:val="left"/>
      <w:pPr>
        <w:tabs>
          <w:tab w:val="num" w:pos="360"/>
        </w:tabs>
        <w:ind w:left="360" w:hanging="360"/>
      </w:pPr>
      <w:rPr>
        <w:rFonts w:cs="Times New Roman"/>
        <w:b/>
        <w:color w:val="000000"/>
      </w:rPr>
    </w:lvl>
    <w:lvl w:ilvl="4">
      <w:start w:val="1"/>
      <w:numFmt w:val="lowerLetter"/>
      <w:lvlText w:val="%5."/>
      <w:lvlJc w:val="left"/>
      <w:pPr>
        <w:tabs>
          <w:tab w:val="num" w:pos="3960"/>
        </w:tabs>
        <w:ind w:left="3960" w:hanging="360"/>
      </w:pPr>
      <w:rPr>
        <w:rFonts w:cs="Times New Roman"/>
        <w:color w:val="000000"/>
      </w:rPr>
    </w:lvl>
    <w:lvl w:ilvl="5">
      <w:start w:val="1"/>
      <w:numFmt w:val="lowerRoman"/>
      <w:lvlText w:val="%6."/>
      <w:lvlJc w:val="left"/>
      <w:pPr>
        <w:tabs>
          <w:tab w:val="num" w:pos="4680"/>
        </w:tabs>
        <w:ind w:left="4680" w:hanging="180"/>
      </w:pPr>
      <w:rPr>
        <w:rFonts w:cs="Times New Roman"/>
        <w:color w:val="000000"/>
      </w:rPr>
    </w:lvl>
    <w:lvl w:ilvl="6">
      <w:start w:val="1"/>
      <w:numFmt w:val="decimal"/>
      <w:lvlText w:val="%7."/>
      <w:lvlJc w:val="left"/>
      <w:pPr>
        <w:tabs>
          <w:tab w:val="num" w:pos="5400"/>
        </w:tabs>
        <w:ind w:left="5400" w:hanging="360"/>
      </w:pPr>
      <w:rPr>
        <w:rFonts w:ascii="Cambria" w:hAnsi="Cambria" w:cs="Times New Roman" w:hint="default"/>
        <w:b/>
        <w:color w:val="000000"/>
      </w:rPr>
    </w:lvl>
    <w:lvl w:ilvl="7">
      <w:start w:val="1"/>
      <w:numFmt w:val="lowerLetter"/>
      <w:lvlText w:val="%8."/>
      <w:lvlJc w:val="left"/>
      <w:pPr>
        <w:tabs>
          <w:tab w:val="num" w:pos="6120"/>
        </w:tabs>
        <w:ind w:left="6120" w:hanging="360"/>
      </w:pPr>
      <w:rPr>
        <w:rFonts w:cs="Times New Roman"/>
        <w:color w:val="000000"/>
      </w:rPr>
    </w:lvl>
    <w:lvl w:ilvl="8">
      <w:start w:val="1"/>
      <w:numFmt w:val="lowerRoman"/>
      <w:lvlText w:val="%9."/>
      <w:lvlJc w:val="left"/>
      <w:pPr>
        <w:tabs>
          <w:tab w:val="num" w:pos="6840"/>
        </w:tabs>
        <w:ind w:left="6840" w:hanging="180"/>
      </w:pPr>
      <w:rPr>
        <w:rFonts w:cs="Times New Roman"/>
        <w:color w:val="000000"/>
      </w:rPr>
    </w:lvl>
  </w:abstractNum>
  <w:abstractNum w:abstractNumId="36"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8410D95"/>
    <w:multiLevelType w:val="multilevel"/>
    <w:tmpl w:val="B6EE389C"/>
    <w:lvl w:ilvl="0">
      <w:start w:val="1"/>
      <w:numFmt w:val="decimal"/>
      <w:lvlText w:val="%1."/>
      <w:lvlJc w:val="left"/>
      <w:pPr>
        <w:tabs>
          <w:tab w:val="num" w:pos="0"/>
        </w:tabs>
      </w:pPr>
      <w:rPr>
        <w:rFonts w:cs="Times New Roman"/>
        <w:b/>
        <w:color w:val="000000"/>
      </w:rPr>
    </w:lvl>
    <w:lvl w:ilvl="1">
      <w:start w:val="1"/>
      <w:numFmt w:val="decimal"/>
      <w:isLgl/>
      <w:lvlText w:val="%1.%2."/>
      <w:lvlJc w:val="left"/>
      <w:pPr>
        <w:tabs>
          <w:tab w:val="num" w:pos="360"/>
        </w:tabs>
        <w:ind w:left="360" w:hanging="360"/>
      </w:pPr>
      <w:rPr>
        <w:rFonts w:ascii="Cambria" w:hAnsi="Cambria" w:cs="Times New Roman" w:hint="default"/>
        <w:b/>
      </w:rPr>
    </w:lvl>
    <w:lvl w:ilvl="2">
      <w:start w:val="1"/>
      <w:numFmt w:val="decimal"/>
      <w:isLgl/>
      <w:lvlText w:val="%3)"/>
      <w:lvlJc w:val="left"/>
      <w:pPr>
        <w:tabs>
          <w:tab w:val="num" w:pos="720"/>
        </w:tabs>
        <w:ind w:left="720" w:hanging="720"/>
      </w:pPr>
      <w:rPr>
        <w:rFonts w:ascii="Cambria" w:eastAsia="Calibri" w:hAnsi="Cambria" w:cs="Times New Roman"/>
        <w:b w:val="0"/>
      </w:rPr>
    </w:lvl>
    <w:lvl w:ilvl="3">
      <w:start w:val="1"/>
      <w:numFmt w:val="decimal"/>
      <w:isLgl/>
      <w:lvlText w:val="%1.%2.%3.%4."/>
      <w:lvlJc w:val="left"/>
      <w:pPr>
        <w:tabs>
          <w:tab w:val="num" w:pos="720"/>
        </w:tabs>
        <w:ind w:left="720" w:hanging="720"/>
      </w:pPr>
      <w:rPr>
        <w:rFonts w:cs="Times New Roman" w:hint="default"/>
        <w:b/>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38"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358D2134"/>
    <w:multiLevelType w:val="multilevel"/>
    <w:tmpl w:val="E2FECAB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5" w15:restartNumberingAfterBreak="0">
    <w:nsid w:val="38C767E7"/>
    <w:multiLevelType w:val="hybridMultilevel"/>
    <w:tmpl w:val="361C60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6"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3ACA2696"/>
    <w:multiLevelType w:val="hybridMultilevel"/>
    <w:tmpl w:val="F6CEE7FE"/>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D1F1DEB"/>
    <w:multiLevelType w:val="multilevel"/>
    <w:tmpl w:val="C11A77DC"/>
    <w:lvl w:ilvl="0">
      <w:start w:val="1"/>
      <w:numFmt w:val="decimal"/>
      <w:lvlText w:val="%1."/>
      <w:lvlJc w:val="left"/>
      <w:pPr>
        <w:ind w:left="495" w:hanging="495"/>
      </w:pPr>
      <w:rPr>
        <w:rFonts w:hint="default"/>
      </w:rPr>
    </w:lvl>
    <w:lvl w:ilvl="1">
      <w:start w:val="2"/>
      <w:numFmt w:val="decimal"/>
      <w:lvlText w:val="%1.%2."/>
      <w:lvlJc w:val="left"/>
      <w:pPr>
        <w:ind w:left="1133" w:hanging="495"/>
      </w:pPr>
      <w:rPr>
        <w:rFonts w:hint="default"/>
      </w:rPr>
    </w:lvl>
    <w:lvl w:ilvl="2">
      <w:start w:val="1"/>
      <w:numFmt w:val="decimal"/>
      <w:lvlText w:val="%1.%2.%3."/>
      <w:lvlJc w:val="left"/>
      <w:pPr>
        <w:ind w:left="1996" w:hanging="720"/>
      </w:pPr>
      <w:rPr>
        <w:rFonts w:hint="default"/>
        <w:b/>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51"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3EFE4862"/>
    <w:multiLevelType w:val="hybridMultilevel"/>
    <w:tmpl w:val="D9D44D3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54" w15:restartNumberingAfterBreak="0">
    <w:nsid w:val="40362249"/>
    <w:multiLevelType w:val="hybridMultilevel"/>
    <w:tmpl w:val="F74E15C0"/>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11C1D6D"/>
    <w:multiLevelType w:val="hybridMultilevel"/>
    <w:tmpl w:val="845415E6"/>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837465BA">
      <w:start w:val="1"/>
      <w:numFmt w:val="upperRoman"/>
      <w:lvlText w:val="%3."/>
      <w:lvlJc w:val="left"/>
      <w:pPr>
        <w:ind w:left="2340" w:hanging="72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6"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44C5786F"/>
    <w:multiLevelType w:val="hybridMultilevel"/>
    <w:tmpl w:val="39480DAC"/>
    <w:lvl w:ilvl="0" w:tplc="BC4E7EF8">
      <w:start w:val="1"/>
      <w:numFmt w:val="upperRoman"/>
      <w:lvlText w:val="%1."/>
      <w:lvlJc w:val="left"/>
      <w:pPr>
        <w:ind w:left="720" w:hanging="360"/>
      </w:pPr>
      <w:rPr>
        <w:rFonts w:hint="default"/>
        <w:b/>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2F07B6"/>
    <w:multiLevelType w:val="hybridMultilevel"/>
    <w:tmpl w:val="0D5CEC14"/>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4A2F2549"/>
    <w:multiLevelType w:val="hybridMultilevel"/>
    <w:tmpl w:val="01B2560A"/>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A956981"/>
    <w:multiLevelType w:val="hybridMultilevel"/>
    <w:tmpl w:val="B06460CA"/>
    <w:lvl w:ilvl="0" w:tplc="79BE038C">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64"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BF41FD6"/>
    <w:multiLevelType w:val="hybridMultilevel"/>
    <w:tmpl w:val="DAD80908"/>
    <w:lvl w:ilvl="0" w:tplc="B4F25DBC">
      <w:start w:val="1"/>
      <w:numFmt w:val="upperRoman"/>
      <w:lvlText w:val="%1."/>
      <w:lvlJc w:val="right"/>
      <w:pPr>
        <w:ind w:left="720" w:hanging="360"/>
      </w:pPr>
      <w:rPr>
        <w:b/>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DD7720D"/>
    <w:multiLevelType w:val="hybridMultilevel"/>
    <w:tmpl w:val="C72C6B0E"/>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7" w15:restartNumberingAfterBreak="0">
    <w:nsid w:val="4EA84CBD"/>
    <w:multiLevelType w:val="multilevel"/>
    <w:tmpl w:val="695EBDD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9"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74"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64D33C46"/>
    <w:multiLevelType w:val="multilevel"/>
    <w:tmpl w:val="8710D672"/>
    <w:lvl w:ilvl="0">
      <w:start w:val="2"/>
      <w:numFmt w:val="decimal"/>
      <w:lvlText w:val="%1."/>
      <w:lvlJc w:val="left"/>
      <w:pPr>
        <w:ind w:left="495" w:hanging="495"/>
      </w:pPr>
      <w:rPr>
        <w:rFonts w:hint="default"/>
      </w:rPr>
    </w:lvl>
    <w:lvl w:ilvl="1">
      <w:start w:val="1"/>
      <w:numFmt w:val="decimal"/>
      <w:lvlText w:val="%1.%2."/>
      <w:lvlJc w:val="left"/>
      <w:pPr>
        <w:ind w:left="1133" w:hanging="495"/>
      </w:pPr>
      <w:rPr>
        <w:rFonts w:hint="default"/>
      </w:rPr>
    </w:lvl>
    <w:lvl w:ilvl="2">
      <w:start w:val="1"/>
      <w:numFmt w:val="decimal"/>
      <w:lvlText w:val="%1.%2.%3."/>
      <w:lvlJc w:val="left"/>
      <w:pPr>
        <w:ind w:left="1996" w:hanging="720"/>
      </w:pPr>
      <w:rPr>
        <w:rFonts w:hint="default"/>
        <w:b/>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79" w15:restartNumberingAfterBreak="0">
    <w:nsid w:val="68AA117E"/>
    <w:multiLevelType w:val="multilevel"/>
    <w:tmpl w:val="6CBE3BA2"/>
    <w:lvl w:ilvl="0">
      <w:start w:val="1"/>
      <w:numFmt w:val="bullet"/>
      <w:lvlText w:val=""/>
      <w:lvlJc w:val="left"/>
      <w:pPr>
        <w:ind w:left="360" w:hanging="360"/>
      </w:pPr>
      <w:rPr>
        <w:rFonts w:ascii="Symbol" w:hAnsi="Symbol" w:hint="default"/>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8E30D90"/>
    <w:multiLevelType w:val="hybridMultilevel"/>
    <w:tmpl w:val="08CE1C28"/>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71201B14"/>
    <w:multiLevelType w:val="hybridMultilevel"/>
    <w:tmpl w:val="21ECC7A8"/>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15:restartNumberingAfterBreak="0">
    <w:nsid w:val="75B734C6"/>
    <w:multiLevelType w:val="multilevel"/>
    <w:tmpl w:val="38461C6C"/>
    <w:lvl w:ilvl="0">
      <w:start w:val="1"/>
      <w:numFmt w:val="bullet"/>
      <w:lvlText w:val=""/>
      <w:lvlJc w:val="left"/>
      <w:pPr>
        <w:tabs>
          <w:tab w:val="num" w:pos="0"/>
        </w:tabs>
      </w:pPr>
      <w:rPr>
        <w:rFonts w:ascii="Symbol" w:hAnsi="Symbol" w:hint="default"/>
      </w:rPr>
    </w:lvl>
    <w:lvl w:ilvl="1">
      <w:start w:val="1"/>
      <w:numFmt w:val="lowerLetter"/>
      <w:lvlText w:val="%2."/>
      <w:lvlJc w:val="left"/>
      <w:pPr>
        <w:tabs>
          <w:tab w:val="num" w:pos="1800"/>
        </w:tabs>
        <w:ind w:left="1800" w:hanging="360"/>
      </w:pPr>
      <w:rPr>
        <w:rFonts w:cs="Times New Roman"/>
        <w:color w:val="000000"/>
      </w:rPr>
    </w:lvl>
    <w:lvl w:ilvl="2">
      <w:start w:val="1"/>
      <w:numFmt w:val="lowerRoman"/>
      <w:lvlText w:val="%3."/>
      <w:lvlJc w:val="left"/>
      <w:pPr>
        <w:tabs>
          <w:tab w:val="num" w:pos="2520"/>
        </w:tabs>
        <w:ind w:left="2520" w:hanging="180"/>
      </w:pPr>
      <w:rPr>
        <w:rFonts w:cs="Times New Roman"/>
        <w:color w:val="000000"/>
      </w:rPr>
    </w:lvl>
    <w:lvl w:ilvl="3">
      <w:start w:val="1"/>
      <w:numFmt w:val="decimal"/>
      <w:lvlText w:val="%4."/>
      <w:lvlJc w:val="left"/>
      <w:pPr>
        <w:tabs>
          <w:tab w:val="num" w:pos="360"/>
        </w:tabs>
        <w:ind w:left="360" w:hanging="360"/>
      </w:pPr>
      <w:rPr>
        <w:rFonts w:cs="Times New Roman"/>
        <w:b/>
        <w:color w:val="000000"/>
      </w:rPr>
    </w:lvl>
    <w:lvl w:ilvl="4">
      <w:start w:val="1"/>
      <w:numFmt w:val="lowerLetter"/>
      <w:lvlText w:val="%5."/>
      <w:lvlJc w:val="left"/>
      <w:pPr>
        <w:tabs>
          <w:tab w:val="num" w:pos="3960"/>
        </w:tabs>
        <w:ind w:left="3960" w:hanging="360"/>
      </w:pPr>
      <w:rPr>
        <w:rFonts w:cs="Times New Roman"/>
        <w:color w:val="000000"/>
      </w:rPr>
    </w:lvl>
    <w:lvl w:ilvl="5">
      <w:start w:val="1"/>
      <w:numFmt w:val="lowerRoman"/>
      <w:lvlText w:val="%6."/>
      <w:lvlJc w:val="left"/>
      <w:pPr>
        <w:tabs>
          <w:tab w:val="num" w:pos="4680"/>
        </w:tabs>
        <w:ind w:left="4680" w:hanging="180"/>
      </w:pPr>
      <w:rPr>
        <w:rFonts w:cs="Times New Roman"/>
        <w:color w:val="000000"/>
      </w:rPr>
    </w:lvl>
    <w:lvl w:ilvl="6">
      <w:start w:val="1"/>
      <w:numFmt w:val="decimal"/>
      <w:lvlText w:val="%7."/>
      <w:lvlJc w:val="left"/>
      <w:pPr>
        <w:tabs>
          <w:tab w:val="num" w:pos="5400"/>
        </w:tabs>
        <w:ind w:left="5400" w:hanging="360"/>
      </w:pPr>
      <w:rPr>
        <w:rFonts w:ascii="Cambria" w:hAnsi="Cambria" w:cs="Times New Roman" w:hint="default"/>
        <w:b/>
        <w:color w:val="000000"/>
      </w:rPr>
    </w:lvl>
    <w:lvl w:ilvl="7">
      <w:start w:val="1"/>
      <w:numFmt w:val="lowerLetter"/>
      <w:lvlText w:val="%8."/>
      <w:lvlJc w:val="left"/>
      <w:pPr>
        <w:tabs>
          <w:tab w:val="num" w:pos="6120"/>
        </w:tabs>
        <w:ind w:left="6120" w:hanging="360"/>
      </w:pPr>
      <w:rPr>
        <w:rFonts w:cs="Times New Roman"/>
        <w:color w:val="000000"/>
      </w:rPr>
    </w:lvl>
    <w:lvl w:ilvl="8">
      <w:start w:val="1"/>
      <w:numFmt w:val="lowerRoman"/>
      <w:lvlText w:val="%9."/>
      <w:lvlJc w:val="left"/>
      <w:pPr>
        <w:tabs>
          <w:tab w:val="num" w:pos="6840"/>
        </w:tabs>
        <w:ind w:left="6840" w:hanging="180"/>
      </w:pPr>
      <w:rPr>
        <w:rFonts w:cs="Times New Roman"/>
        <w:color w:val="000000"/>
      </w:rPr>
    </w:lvl>
  </w:abstractNum>
  <w:abstractNum w:abstractNumId="86"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931275F"/>
    <w:multiLevelType w:val="multilevel"/>
    <w:tmpl w:val="682A8F40"/>
    <w:lvl w:ilvl="0">
      <w:start w:val="7"/>
      <w:numFmt w:val="decimal"/>
      <w:lvlText w:val="%1."/>
      <w:lvlJc w:val="left"/>
      <w:pPr>
        <w:ind w:left="360" w:hanging="360"/>
      </w:pPr>
      <w:rPr>
        <w:rFonts w:ascii="Cambria" w:hAnsi="Cambria" w:hint="default"/>
        <w:b/>
      </w:rPr>
    </w:lvl>
    <w:lvl w:ilvl="1">
      <w:start w:val="1"/>
      <w:numFmt w:val="decimal"/>
      <w:lvlText w:val="%1.%2."/>
      <w:lvlJc w:val="left"/>
      <w:pPr>
        <w:ind w:left="1004" w:hanging="720"/>
      </w:pPr>
      <w:rPr>
        <w:rFonts w:ascii="Cambria" w:hAnsi="Cambria" w:hint="default"/>
        <w:b/>
        <w:sz w:val="22"/>
      </w:rPr>
    </w:lvl>
    <w:lvl w:ilvl="2">
      <w:start w:val="1"/>
      <w:numFmt w:val="decimal"/>
      <w:lvlText w:val="%1.%2.%3."/>
      <w:lvlJc w:val="left"/>
      <w:pPr>
        <w:ind w:left="1288" w:hanging="720"/>
      </w:pPr>
      <w:rPr>
        <w:rFonts w:ascii="Cambria" w:hAnsi="Cambria" w:hint="default"/>
        <w:b/>
      </w:rPr>
    </w:lvl>
    <w:lvl w:ilvl="3">
      <w:start w:val="1"/>
      <w:numFmt w:val="decimal"/>
      <w:lvlText w:val="%1.%2.%3.%4."/>
      <w:lvlJc w:val="left"/>
      <w:pPr>
        <w:ind w:left="1932" w:hanging="1080"/>
      </w:pPr>
      <w:rPr>
        <w:rFonts w:ascii="Times New Roman" w:hAnsi="Times New Roman" w:hint="default"/>
        <w:b w:val="0"/>
      </w:rPr>
    </w:lvl>
    <w:lvl w:ilvl="4">
      <w:start w:val="1"/>
      <w:numFmt w:val="decimal"/>
      <w:lvlText w:val="%1.%2.%3.%4.%5."/>
      <w:lvlJc w:val="left"/>
      <w:pPr>
        <w:ind w:left="2216" w:hanging="1080"/>
      </w:pPr>
      <w:rPr>
        <w:rFonts w:ascii="Times New Roman" w:hAnsi="Times New Roman" w:hint="default"/>
        <w:b w:val="0"/>
      </w:rPr>
    </w:lvl>
    <w:lvl w:ilvl="5">
      <w:start w:val="1"/>
      <w:numFmt w:val="decimal"/>
      <w:lvlText w:val="%1.%2.%3.%4.%5.%6."/>
      <w:lvlJc w:val="left"/>
      <w:pPr>
        <w:ind w:left="2860" w:hanging="1440"/>
      </w:pPr>
      <w:rPr>
        <w:rFonts w:ascii="Times New Roman" w:hAnsi="Times New Roman" w:hint="default"/>
        <w:b w:val="0"/>
      </w:rPr>
    </w:lvl>
    <w:lvl w:ilvl="6">
      <w:start w:val="1"/>
      <w:numFmt w:val="decimal"/>
      <w:lvlText w:val="%1.%2.%3.%4.%5.%6.%7."/>
      <w:lvlJc w:val="left"/>
      <w:pPr>
        <w:ind w:left="3144" w:hanging="1440"/>
      </w:pPr>
      <w:rPr>
        <w:rFonts w:ascii="Times New Roman" w:hAnsi="Times New Roman" w:hint="default"/>
        <w:b w:val="0"/>
      </w:rPr>
    </w:lvl>
    <w:lvl w:ilvl="7">
      <w:start w:val="1"/>
      <w:numFmt w:val="decimal"/>
      <w:lvlText w:val="%1.%2.%3.%4.%5.%6.%7.%8."/>
      <w:lvlJc w:val="left"/>
      <w:pPr>
        <w:ind w:left="3788" w:hanging="1800"/>
      </w:pPr>
      <w:rPr>
        <w:rFonts w:ascii="Times New Roman" w:hAnsi="Times New Roman" w:hint="default"/>
        <w:b w:val="0"/>
      </w:rPr>
    </w:lvl>
    <w:lvl w:ilvl="8">
      <w:start w:val="1"/>
      <w:numFmt w:val="decimal"/>
      <w:lvlText w:val="%1.%2.%3.%4.%5.%6.%7.%8.%9."/>
      <w:lvlJc w:val="left"/>
      <w:pPr>
        <w:ind w:left="4432" w:hanging="2160"/>
      </w:pPr>
      <w:rPr>
        <w:rFonts w:ascii="Times New Roman" w:hAnsi="Times New Roman" w:hint="default"/>
        <w:b w:val="0"/>
      </w:rPr>
    </w:lvl>
  </w:abstractNum>
  <w:abstractNum w:abstractNumId="89" w15:restartNumberingAfterBreak="0">
    <w:nsid w:val="7B65244A"/>
    <w:multiLevelType w:val="multilevel"/>
    <w:tmpl w:val="C8F4E18E"/>
    <w:lvl w:ilvl="0">
      <w:start w:val="3"/>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90" w15:restartNumberingAfterBreak="0">
    <w:nsid w:val="7CDC6857"/>
    <w:multiLevelType w:val="hybridMultilevel"/>
    <w:tmpl w:val="261C658C"/>
    <w:lvl w:ilvl="0" w:tplc="79BE038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1" w15:restartNumberingAfterBreak="0">
    <w:nsid w:val="7CE81228"/>
    <w:multiLevelType w:val="hybridMultilevel"/>
    <w:tmpl w:val="5A82C406"/>
    <w:lvl w:ilvl="0" w:tplc="79BE038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4"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76"/>
  </w:num>
  <w:num w:numId="2">
    <w:abstractNumId w:val="21"/>
  </w:num>
  <w:num w:numId="3">
    <w:abstractNumId w:val="58"/>
  </w:num>
  <w:num w:numId="4">
    <w:abstractNumId w:val="20"/>
  </w:num>
  <w:num w:numId="5">
    <w:abstractNumId w:val="25"/>
  </w:num>
  <w:num w:numId="6">
    <w:abstractNumId w:val="32"/>
  </w:num>
  <w:num w:numId="7">
    <w:abstractNumId w:val="86"/>
  </w:num>
  <w:num w:numId="8">
    <w:abstractNumId w:val="31"/>
  </w:num>
  <w:num w:numId="9">
    <w:abstractNumId w:val="53"/>
  </w:num>
  <w:num w:numId="10">
    <w:abstractNumId w:val="17"/>
  </w:num>
  <w:num w:numId="11">
    <w:abstractNumId w:val="30"/>
  </w:num>
  <w:num w:numId="12">
    <w:abstractNumId w:val="7"/>
  </w:num>
  <w:num w:numId="13">
    <w:abstractNumId w:val="11"/>
  </w:num>
  <w:num w:numId="14">
    <w:abstractNumId w:val="68"/>
  </w:num>
  <w:num w:numId="15">
    <w:abstractNumId w:val="56"/>
  </w:num>
  <w:num w:numId="16">
    <w:abstractNumId w:val="14"/>
  </w:num>
  <w:num w:numId="17">
    <w:abstractNumId w:val="87"/>
  </w:num>
  <w:num w:numId="18">
    <w:abstractNumId w:val="42"/>
  </w:num>
  <w:num w:numId="19">
    <w:abstractNumId w:val="10"/>
  </w:num>
  <w:num w:numId="20">
    <w:abstractNumId w:val="49"/>
  </w:num>
  <w:num w:numId="21">
    <w:abstractNumId w:val="71"/>
  </w:num>
  <w:num w:numId="22">
    <w:abstractNumId w:val="41"/>
  </w:num>
  <w:num w:numId="23">
    <w:abstractNumId w:val="95"/>
  </w:num>
  <w:num w:numId="24">
    <w:abstractNumId w:val="16"/>
  </w:num>
  <w:num w:numId="25">
    <w:abstractNumId w:val="5"/>
  </w:num>
  <w:num w:numId="26">
    <w:abstractNumId w:val="65"/>
  </w:num>
  <w:num w:numId="27">
    <w:abstractNumId w:val="67"/>
  </w:num>
  <w:num w:numId="28">
    <w:abstractNumId w:val="66"/>
  </w:num>
  <w:num w:numId="29">
    <w:abstractNumId w:val="52"/>
  </w:num>
  <w:num w:numId="30">
    <w:abstractNumId w:val="74"/>
  </w:num>
  <w:num w:numId="31">
    <w:abstractNumId w:val="45"/>
  </w:num>
  <w:num w:numId="32">
    <w:abstractNumId w:val="55"/>
  </w:num>
  <w:num w:numId="33">
    <w:abstractNumId w:val="81"/>
  </w:num>
  <w:num w:numId="34">
    <w:abstractNumId w:val="40"/>
  </w:num>
  <w:num w:numId="35">
    <w:abstractNumId w:val="61"/>
  </w:num>
  <w:num w:numId="36">
    <w:abstractNumId w:val="15"/>
  </w:num>
  <w:num w:numId="37">
    <w:abstractNumId w:val="94"/>
  </w:num>
  <w:num w:numId="38">
    <w:abstractNumId w:val="51"/>
  </w:num>
  <w:num w:numId="39">
    <w:abstractNumId w:val="26"/>
  </w:num>
  <w:num w:numId="40">
    <w:abstractNumId w:val="36"/>
  </w:num>
  <w:num w:numId="41">
    <w:abstractNumId w:val="12"/>
  </w:num>
  <w:num w:numId="42">
    <w:abstractNumId w:val="84"/>
  </w:num>
  <w:num w:numId="43">
    <w:abstractNumId w:val="57"/>
  </w:num>
  <w:num w:numId="44">
    <w:abstractNumId w:val="70"/>
  </w:num>
  <w:num w:numId="45">
    <w:abstractNumId w:val="72"/>
  </w:num>
  <w:num w:numId="46">
    <w:abstractNumId w:val="43"/>
  </w:num>
  <w:num w:numId="47">
    <w:abstractNumId w:val="82"/>
  </w:num>
  <w:num w:numId="48">
    <w:abstractNumId w:val="38"/>
  </w:num>
  <w:num w:numId="49">
    <w:abstractNumId w:val="46"/>
  </w:num>
  <w:num w:numId="50">
    <w:abstractNumId w:val="39"/>
  </w:num>
  <w:num w:numId="51">
    <w:abstractNumId w:val="1"/>
  </w:num>
  <w:num w:numId="52">
    <w:abstractNumId w:val="22"/>
  </w:num>
  <w:num w:numId="53">
    <w:abstractNumId w:val="93"/>
  </w:num>
  <w:num w:numId="54">
    <w:abstractNumId w:val="4"/>
  </w:num>
  <w:num w:numId="55">
    <w:abstractNumId w:val="77"/>
  </w:num>
  <w:num w:numId="56">
    <w:abstractNumId w:val="59"/>
  </w:num>
  <w:num w:numId="57">
    <w:abstractNumId w:val="62"/>
  </w:num>
  <w:num w:numId="58">
    <w:abstractNumId w:val="73"/>
  </w:num>
  <w:num w:numId="59">
    <w:abstractNumId w:val="23"/>
  </w:num>
  <w:num w:numId="60">
    <w:abstractNumId w:val="34"/>
  </w:num>
  <w:num w:numId="61">
    <w:abstractNumId w:val="69"/>
  </w:num>
  <w:num w:numId="62">
    <w:abstractNumId w:val="64"/>
  </w:num>
  <w:num w:numId="63">
    <w:abstractNumId w:val="48"/>
  </w:num>
  <w:num w:numId="64">
    <w:abstractNumId w:val="75"/>
  </w:num>
  <w:num w:numId="65">
    <w:abstractNumId w:val="92"/>
  </w:num>
  <w:num w:numId="66">
    <w:abstractNumId w:val="13"/>
  </w:num>
  <w:num w:numId="67">
    <w:abstractNumId w:val="27"/>
  </w:num>
  <w:num w:numId="68">
    <w:abstractNumId w:val="47"/>
  </w:num>
  <w:num w:numId="69">
    <w:abstractNumId w:val="80"/>
  </w:num>
  <w:num w:numId="70">
    <w:abstractNumId w:val="91"/>
  </w:num>
  <w:num w:numId="71">
    <w:abstractNumId w:val="60"/>
  </w:num>
  <w:num w:numId="72">
    <w:abstractNumId w:val="83"/>
  </w:num>
  <w:num w:numId="73">
    <w:abstractNumId w:val="90"/>
  </w:num>
  <w:num w:numId="74">
    <w:abstractNumId w:val="9"/>
  </w:num>
  <w:num w:numId="75">
    <w:abstractNumId w:val="0"/>
  </w:num>
  <w:num w:numId="76">
    <w:abstractNumId w:val="2"/>
  </w:num>
  <w:num w:numId="77">
    <w:abstractNumId w:val="18"/>
  </w:num>
  <w:num w:numId="78">
    <w:abstractNumId w:val="54"/>
  </w:num>
  <w:num w:numId="79">
    <w:abstractNumId w:val="3"/>
  </w:num>
  <w:num w:numId="80">
    <w:abstractNumId w:val="89"/>
  </w:num>
  <w:num w:numId="81">
    <w:abstractNumId w:val="29"/>
  </w:num>
  <w:num w:numId="82">
    <w:abstractNumId w:val="79"/>
  </w:num>
  <w:num w:numId="83">
    <w:abstractNumId w:val="6"/>
  </w:num>
  <w:num w:numId="84">
    <w:abstractNumId w:val="28"/>
  </w:num>
  <w:num w:numId="85">
    <w:abstractNumId w:val="88"/>
  </w:num>
  <w:num w:numId="86">
    <w:abstractNumId w:val="85"/>
  </w:num>
  <w:num w:numId="87">
    <w:abstractNumId w:val="63"/>
  </w:num>
  <w:num w:numId="88">
    <w:abstractNumId w:val="19"/>
  </w:num>
  <w:num w:numId="89">
    <w:abstractNumId w:val="24"/>
  </w:num>
  <w:num w:numId="90">
    <w:abstractNumId w:val="8"/>
  </w:num>
  <w:num w:numId="91">
    <w:abstractNumId w:val="35"/>
  </w:num>
  <w:num w:numId="92">
    <w:abstractNumId w:val="44"/>
  </w:num>
  <w:num w:numId="93">
    <w:abstractNumId w:val="37"/>
  </w:num>
  <w:num w:numId="94">
    <w:abstractNumId w:val="78"/>
  </w:num>
  <w:num w:numId="95">
    <w:abstractNumId w:val="50"/>
  </w:num>
  <w:num w:numId="96">
    <w:abstractNumId w:val="3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9"/>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mwrAUAZhvt2ywAAAA="/>
  </w:docVars>
  <w:rsids>
    <w:rsidRoot w:val="006239D4"/>
    <w:rsid w:val="0000153D"/>
    <w:rsid w:val="0000397C"/>
    <w:rsid w:val="0000553B"/>
    <w:rsid w:val="000056CE"/>
    <w:rsid w:val="000070E6"/>
    <w:rsid w:val="00011FC0"/>
    <w:rsid w:val="00014D39"/>
    <w:rsid w:val="00014E11"/>
    <w:rsid w:val="00017B57"/>
    <w:rsid w:val="000217CE"/>
    <w:rsid w:val="00021A3D"/>
    <w:rsid w:val="00024954"/>
    <w:rsid w:val="00027E9B"/>
    <w:rsid w:val="00027FB9"/>
    <w:rsid w:val="00031419"/>
    <w:rsid w:val="00033E35"/>
    <w:rsid w:val="0003713F"/>
    <w:rsid w:val="0003764D"/>
    <w:rsid w:val="00037F58"/>
    <w:rsid w:val="0004165E"/>
    <w:rsid w:val="00043CCA"/>
    <w:rsid w:val="00046E4E"/>
    <w:rsid w:val="0004777C"/>
    <w:rsid w:val="000528B1"/>
    <w:rsid w:val="00054395"/>
    <w:rsid w:val="00054A0E"/>
    <w:rsid w:val="000554A6"/>
    <w:rsid w:val="00055A8A"/>
    <w:rsid w:val="000576AC"/>
    <w:rsid w:val="00060218"/>
    <w:rsid w:val="00064B3E"/>
    <w:rsid w:val="00064D5A"/>
    <w:rsid w:val="00066321"/>
    <w:rsid w:val="00070632"/>
    <w:rsid w:val="00070B94"/>
    <w:rsid w:val="00071A49"/>
    <w:rsid w:val="000728B8"/>
    <w:rsid w:val="0007563F"/>
    <w:rsid w:val="00076EFD"/>
    <w:rsid w:val="00077009"/>
    <w:rsid w:val="00077E2B"/>
    <w:rsid w:val="000801F8"/>
    <w:rsid w:val="00080633"/>
    <w:rsid w:val="000810D1"/>
    <w:rsid w:val="000813E7"/>
    <w:rsid w:val="00083969"/>
    <w:rsid w:val="00085B48"/>
    <w:rsid w:val="00086019"/>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C66E8"/>
    <w:rsid w:val="000D0F37"/>
    <w:rsid w:val="000D2397"/>
    <w:rsid w:val="000D6FBF"/>
    <w:rsid w:val="000E0718"/>
    <w:rsid w:val="000E0B18"/>
    <w:rsid w:val="000E459A"/>
    <w:rsid w:val="000E6139"/>
    <w:rsid w:val="000E6967"/>
    <w:rsid w:val="000E7746"/>
    <w:rsid w:val="000E7DAB"/>
    <w:rsid w:val="000F0880"/>
    <w:rsid w:val="000F2CC7"/>
    <w:rsid w:val="000F31B9"/>
    <w:rsid w:val="000F535F"/>
    <w:rsid w:val="000F53D8"/>
    <w:rsid w:val="000F661F"/>
    <w:rsid w:val="0010020E"/>
    <w:rsid w:val="00100642"/>
    <w:rsid w:val="00102454"/>
    <w:rsid w:val="0010337A"/>
    <w:rsid w:val="001067A3"/>
    <w:rsid w:val="001104B4"/>
    <w:rsid w:val="00111399"/>
    <w:rsid w:val="00112077"/>
    <w:rsid w:val="00114103"/>
    <w:rsid w:val="00114D4C"/>
    <w:rsid w:val="00116B2A"/>
    <w:rsid w:val="00116DD0"/>
    <w:rsid w:val="00120A33"/>
    <w:rsid w:val="00121051"/>
    <w:rsid w:val="0012233C"/>
    <w:rsid w:val="00123DB8"/>
    <w:rsid w:val="00124586"/>
    <w:rsid w:val="00124E2F"/>
    <w:rsid w:val="00124F66"/>
    <w:rsid w:val="001274AA"/>
    <w:rsid w:val="00130C1A"/>
    <w:rsid w:val="001340DE"/>
    <w:rsid w:val="00135355"/>
    <w:rsid w:val="00136BA7"/>
    <w:rsid w:val="0013713A"/>
    <w:rsid w:val="001378CE"/>
    <w:rsid w:val="001417DD"/>
    <w:rsid w:val="001437EE"/>
    <w:rsid w:val="001474B7"/>
    <w:rsid w:val="0015086C"/>
    <w:rsid w:val="0015147B"/>
    <w:rsid w:val="00153DCD"/>
    <w:rsid w:val="00154221"/>
    <w:rsid w:val="001610B2"/>
    <w:rsid w:val="001645BF"/>
    <w:rsid w:val="00166DA3"/>
    <w:rsid w:val="00167BA5"/>
    <w:rsid w:val="00171094"/>
    <w:rsid w:val="00174EE0"/>
    <w:rsid w:val="00176E48"/>
    <w:rsid w:val="001802FB"/>
    <w:rsid w:val="001816C7"/>
    <w:rsid w:val="001817D1"/>
    <w:rsid w:val="00183A6E"/>
    <w:rsid w:val="0018468B"/>
    <w:rsid w:val="0018676B"/>
    <w:rsid w:val="001870E7"/>
    <w:rsid w:val="00192C03"/>
    <w:rsid w:val="00194862"/>
    <w:rsid w:val="001975DD"/>
    <w:rsid w:val="001A2A5B"/>
    <w:rsid w:val="001B3CB7"/>
    <w:rsid w:val="001B3E28"/>
    <w:rsid w:val="001B49E0"/>
    <w:rsid w:val="001B4CA4"/>
    <w:rsid w:val="001B4DDF"/>
    <w:rsid w:val="001B70D7"/>
    <w:rsid w:val="001C2A68"/>
    <w:rsid w:val="001C623B"/>
    <w:rsid w:val="001C689C"/>
    <w:rsid w:val="001C6981"/>
    <w:rsid w:val="001C7110"/>
    <w:rsid w:val="001D0AF4"/>
    <w:rsid w:val="001D0F75"/>
    <w:rsid w:val="001D23D2"/>
    <w:rsid w:val="001D30E4"/>
    <w:rsid w:val="001D37CF"/>
    <w:rsid w:val="001D7F96"/>
    <w:rsid w:val="001E083B"/>
    <w:rsid w:val="001E0BEB"/>
    <w:rsid w:val="001E148D"/>
    <w:rsid w:val="001E30A0"/>
    <w:rsid w:val="001F1592"/>
    <w:rsid w:val="001F17FC"/>
    <w:rsid w:val="001F2BF0"/>
    <w:rsid w:val="001F5EB0"/>
    <w:rsid w:val="001F6276"/>
    <w:rsid w:val="001F62E8"/>
    <w:rsid w:val="0020099D"/>
    <w:rsid w:val="0020144B"/>
    <w:rsid w:val="00201FB1"/>
    <w:rsid w:val="00202912"/>
    <w:rsid w:val="00204931"/>
    <w:rsid w:val="00206948"/>
    <w:rsid w:val="00210C3F"/>
    <w:rsid w:val="00210F23"/>
    <w:rsid w:val="0021756B"/>
    <w:rsid w:val="00217B9C"/>
    <w:rsid w:val="00220B25"/>
    <w:rsid w:val="002231F0"/>
    <w:rsid w:val="00223A09"/>
    <w:rsid w:val="002256EF"/>
    <w:rsid w:val="00232262"/>
    <w:rsid w:val="002340E3"/>
    <w:rsid w:val="00234FD7"/>
    <w:rsid w:val="002379F9"/>
    <w:rsid w:val="00240F72"/>
    <w:rsid w:val="00241B57"/>
    <w:rsid w:val="002452FA"/>
    <w:rsid w:val="0024556A"/>
    <w:rsid w:val="002456E0"/>
    <w:rsid w:val="002476A6"/>
    <w:rsid w:val="00251E4E"/>
    <w:rsid w:val="00252A62"/>
    <w:rsid w:val="002545E8"/>
    <w:rsid w:val="00254AFF"/>
    <w:rsid w:val="00260DCB"/>
    <w:rsid w:val="002673E7"/>
    <w:rsid w:val="00267540"/>
    <w:rsid w:val="002701CF"/>
    <w:rsid w:val="00274431"/>
    <w:rsid w:val="00275A80"/>
    <w:rsid w:val="002816BB"/>
    <w:rsid w:val="002844C0"/>
    <w:rsid w:val="002867F3"/>
    <w:rsid w:val="00286C20"/>
    <w:rsid w:val="002875AE"/>
    <w:rsid w:val="0029148D"/>
    <w:rsid w:val="002922EE"/>
    <w:rsid w:val="00292968"/>
    <w:rsid w:val="00292BEF"/>
    <w:rsid w:val="00292DA0"/>
    <w:rsid w:val="002949A7"/>
    <w:rsid w:val="00295598"/>
    <w:rsid w:val="00295E05"/>
    <w:rsid w:val="00295F3B"/>
    <w:rsid w:val="002A1211"/>
    <w:rsid w:val="002A2A54"/>
    <w:rsid w:val="002A4B7B"/>
    <w:rsid w:val="002A5804"/>
    <w:rsid w:val="002A678F"/>
    <w:rsid w:val="002A6979"/>
    <w:rsid w:val="002A78AB"/>
    <w:rsid w:val="002A7D35"/>
    <w:rsid w:val="002B0C8D"/>
    <w:rsid w:val="002B1C90"/>
    <w:rsid w:val="002B23F8"/>
    <w:rsid w:val="002B2C87"/>
    <w:rsid w:val="002B6871"/>
    <w:rsid w:val="002B789B"/>
    <w:rsid w:val="002B7965"/>
    <w:rsid w:val="002C56E8"/>
    <w:rsid w:val="002C5856"/>
    <w:rsid w:val="002D159C"/>
    <w:rsid w:val="002D2E78"/>
    <w:rsid w:val="002D486C"/>
    <w:rsid w:val="002D4AB0"/>
    <w:rsid w:val="002D5219"/>
    <w:rsid w:val="002D7663"/>
    <w:rsid w:val="002D7900"/>
    <w:rsid w:val="002E1061"/>
    <w:rsid w:val="002E1EC6"/>
    <w:rsid w:val="002E4A64"/>
    <w:rsid w:val="002F08BD"/>
    <w:rsid w:val="002F0B9A"/>
    <w:rsid w:val="002F1CF1"/>
    <w:rsid w:val="002F39D9"/>
    <w:rsid w:val="00300774"/>
    <w:rsid w:val="003028BC"/>
    <w:rsid w:val="00305B46"/>
    <w:rsid w:val="00306B8D"/>
    <w:rsid w:val="00306D2D"/>
    <w:rsid w:val="003075D1"/>
    <w:rsid w:val="00307EC1"/>
    <w:rsid w:val="00310418"/>
    <w:rsid w:val="0031339E"/>
    <w:rsid w:val="003150C1"/>
    <w:rsid w:val="00320EC0"/>
    <w:rsid w:val="00322984"/>
    <w:rsid w:val="00322B0A"/>
    <w:rsid w:val="0032336D"/>
    <w:rsid w:val="0033378A"/>
    <w:rsid w:val="00337BF8"/>
    <w:rsid w:val="00340AF0"/>
    <w:rsid w:val="003428A1"/>
    <w:rsid w:val="00342E05"/>
    <w:rsid w:val="003453F8"/>
    <w:rsid w:val="003466DE"/>
    <w:rsid w:val="003467EC"/>
    <w:rsid w:val="00353FA2"/>
    <w:rsid w:val="00355547"/>
    <w:rsid w:val="00355A45"/>
    <w:rsid w:val="00355F8E"/>
    <w:rsid w:val="003575AB"/>
    <w:rsid w:val="00361072"/>
    <w:rsid w:val="0036163E"/>
    <w:rsid w:val="00362485"/>
    <w:rsid w:val="00362CE7"/>
    <w:rsid w:val="00365674"/>
    <w:rsid w:val="00371760"/>
    <w:rsid w:val="00372A3B"/>
    <w:rsid w:val="00372CE5"/>
    <w:rsid w:val="00375ABA"/>
    <w:rsid w:val="0038314D"/>
    <w:rsid w:val="00383AA6"/>
    <w:rsid w:val="00386B34"/>
    <w:rsid w:val="00393495"/>
    <w:rsid w:val="003A1417"/>
    <w:rsid w:val="003A2D23"/>
    <w:rsid w:val="003A399C"/>
    <w:rsid w:val="003A5120"/>
    <w:rsid w:val="003A7369"/>
    <w:rsid w:val="003B1B7F"/>
    <w:rsid w:val="003B3B2E"/>
    <w:rsid w:val="003C0F08"/>
    <w:rsid w:val="003C30A2"/>
    <w:rsid w:val="003C630A"/>
    <w:rsid w:val="003D35CE"/>
    <w:rsid w:val="003D43BA"/>
    <w:rsid w:val="003D549F"/>
    <w:rsid w:val="003D613C"/>
    <w:rsid w:val="003E46FC"/>
    <w:rsid w:val="003E4788"/>
    <w:rsid w:val="003E5720"/>
    <w:rsid w:val="003F2296"/>
    <w:rsid w:val="003F2527"/>
    <w:rsid w:val="003F3EC8"/>
    <w:rsid w:val="003F52A6"/>
    <w:rsid w:val="003F5461"/>
    <w:rsid w:val="00404BB7"/>
    <w:rsid w:val="00406A2C"/>
    <w:rsid w:val="004075B6"/>
    <w:rsid w:val="00411A2A"/>
    <w:rsid w:val="0041642A"/>
    <w:rsid w:val="004205C4"/>
    <w:rsid w:val="004228A6"/>
    <w:rsid w:val="0042456C"/>
    <w:rsid w:val="00430AAC"/>
    <w:rsid w:val="00432124"/>
    <w:rsid w:val="0043252F"/>
    <w:rsid w:val="00433D3E"/>
    <w:rsid w:val="00440659"/>
    <w:rsid w:val="0044185D"/>
    <w:rsid w:val="00441878"/>
    <w:rsid w:val="004454F9"/>
    <w:rsid w:val="00446896"/>
    <w:rsid w:val="004473E7"/>
    <w:rsid w:val="0045348F"/>
    <w:rsid w:val="004539A7"/>
    <w:rsid w:val="00454451"/>
    <w:rsid w:val="00456BD5"/>
    <w:rsid w:val="004601C6"/>
    <w:rsid w:val="00460E7A"/>
    <w:rsid w:val="00460F86"/>
    <w:rsid w:val="004614AD"/>
    <w:rsid w:val="00461FB5"/>
    <w:rsid w:val="00463FAD"/>
    <w:rsid w:val="00464369"/>
    <w:rsid w:val="0046623D"/>
    <w:rsid w:val="0047083B"/>
    <w:rsid w:val="00471546"/>
    <w:rsid w:val="0047377E"/>
    <w:rsid w:val="00474BCE"/>
    <w:rsid w:val="00475857"/>
    <w:rsid w:val="00477487"/>
    <w:rsid w:val="00481330"/>
    <w:rsid w:val="00481CE8"/>
    <w:rsid w:val="00485927"/>
    <w:rsid w:val="004864D8"/>
    <w:rsid w:val="00490DAE"/>
    <w:rsid w:val="00491540"/>
    <w:rsid w:val="004941A9"/>
    <w:rsid w:val="004945FB"/>
    <w:rsid w:val="00497EB2"/>
    <w:rsid w:val="004A43DE"/>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688C"/>
    <w:rsid w:val="004C7425"/>
    <w:rsid w:val="004D2B30"/>
    <w:rsid w:val="004D339B"/>
    <w:rsid w:val="004D3C8D"/>
    <w:rsid w:val="004D3FDE"/>
    <w:rsid w:val="004D5861"/>
    <w:rsid w:val="004D61C6"/>
    <w:rsid w:val="004D73CE"/>
    <w:rsid w:val="004E7111"/>
    <w:rsid w:val="004F1FA2"/>
    <w:rsid w:val="004F24A9"/>
    <w:rsid w:val="004F3E52"/>
    <w:rsid w:val="00500992"/>
    <w:rsid w:val="005021E9"/>
    <w:rsid w:val="00502B90"/>
    <w:rsid w:val="00502D81"/>
    <w:rsid w:val="00503154"/>
    <w:rsid w:val="0051174F"/>
    <w:rsid w:val="00513634"/>
    <w:rsid w:val="00514617"/>
    <w:rsid w:val="00520CAB"/>
    <w:rsid w:val="00521DB4"/>
    <w:rsid w:val="005244D6"/>
    <w:rsid w:val="00524948"/>
    <w:rsid w:val="00524E96"/>
    <w:rsid w:val="005267F6"/>
    <w:rsid w:val="00531686"/>
    <w:rsid w:val="00531A06"/>
    <w:rsid w:val="0053200B"/>
    <w:rsid w:val="00546571"/>
    <w:rsid w:val="005503BA"/>
    <w:rsid w:val="005563FF"/>
    <w:rsid w:val="0056083F"/>
    <w:rsid w:val="00562FB1"/>
    <w:rsid w:val="005655CC"/>
    <w:rsid w:val="00570905"/>
    <w:rsid w:val="00573A8D"/>
    <w:rsid w:val="00574AF1"/>
    <w:rsid w:val="00577214"/>
    <w:rsid w:val="0057775C"/>
    <w:rsid w:val="0058324F"/>
    <w:rsid w:val="00584E14"/>
    <w:rsid w:val="0059024B"/>
    <w:rsid w:val="0059066D"/>
    <w:rsid w:val="0059072C"/>
    <w:rsid w:val="00591DE8"/>
    <w:rsid w:val="005939CB"/>
    <w:rsid w:val="00595436"/>
    <w:rsid w:val="0059691B"/>
    <w:rsid w:val="00596FFF"/>
    <w:rsid w:val="005A2E26"/>
    <w:rsid w:val="005A3339"/>
    <w:rsid w:val="005A4675"/>
    <w:rsid w:val="005A4DE3"/>
    <w:rsid w:val="005A516E"/>
    <w:rsid w:val="005B0444"/>
    <w:rsid w:val="005B32CE"/>
    <w:rsid w:val="005B3AFF"/>
    <w:rsid w:val="005B49CF"/>
    <w:rsid w:val="005B6CFF"/>
    <w:rsid w:val="005C1231"/>
    <w:rsid w:val="005C3889"/>
    <w:rsid w:val="005C3AA4"/>
    <w:rsid w:val="005D0644"/>
    <w:rsid w:val="005D1E35"/>
    <w:rsid w:val="005D3696"/>
    <w:rsid w:val="005D3D7F"/>
    <w:rsid w:val="005D4470"/>
    <w:rsid w:val="005D571F"/>
    <w:rsid w:val="005D5CBC"/>
    <w:rsid w:val="005D7097"/>
    <w:rsid w:val="005D75C9"/>
    <w:rsid w:val="005E5100"/>
    <w:rsid w:val="005E66B9"/>
    <w:rsid w:val="005F1770"/>
    <w:rsid w:val="005F194B"/>
    <w:rsid w:val="005F5DAE"/>
    <w:rsid w:val="00600567"/>
    <w:rsid w:val="00600E97"/>
    <w:rsid w:val="00601687"/>
    <w:rsid w:val="0060210F"/>
    <w:rsid w:val="00602C05"/>
    <w:rsid w:val="00603109"/>
    <w:rsid w:val="00612320"/>
    <w:rsid w:val="00613D74"/>
    <w:rsid w:val="00623115"/>
    <w:rsid w:val="006239D4"/>
    <w:rsid w:val="00626C09"/>
    <w:rsid w:val="00630815"/>
    <w:rsid w:val="006310F5"/>
    <w:rsid w:val="0063156A"/>
    <w:rsid w:val="00631F07"/>
    <w:rsid w:val="0063451C"/>
    <w:rsid w:val="00635283"/>
    <w:rsid w:val="006422E1"/>
    <w:rsid w:val="00645419"/>
    <w:rsid w:val="00646AD7"/>
    <w:rsid w:val="006474CB"/>
    <w:rsid w:val="006547DA"/>
    <w:rsid w:val="006547EE"/>
    <w:rsid w:val="00654F0A"/>
    <w:rsid w:val="006553BA"/>
    <w:rsid w:val="00655872"/>
    <w:rsid w:val="0065649F"/>
    <w:rsid w:val="006576F1"/>
    <w:rsid w:val="006620CF"/>
    <w:rsid w:val="00662C7C"/>
    <w:rsid w:val="00663093"/>
    <w:rsid w:val="006631C2"/>
    <w:rsid w:val="00664871"/>
    <w:rsid w:val="00667C72"/>
    <w:rsid w:val="00670BB2"/>
    <w:rsid w:val="00675ECC"/>
    <w:rsid w:val="0067622A"/>
    <w:rsid w:val="00681E8C"/>
    <w:rsid w:val="006841BB"/>
    <w:rsid w:val="00685151"/>
    <w:rsid w:val="00685BF0"/>
    <w:rsid w:val="006865B7"/>
    <w:rsid w:val="00686C1F"/>
    <w:rsid w:val="00690D3E"/>
    <w:rsid w:val="00695D5D"/>
    <w:rsid w:val="00696528"/>
    <w:rsid w:val="006A1A01"/>
    <w:rsid w:val="006A38A6"/>
    <w:rsid w:val="006A4A27"/>
    <w:rsid w:val="006A4D07"/>
    <w:rsid w:val="006A5E95"/>
    <w:rsid w:val="006A7C71"/>
    <w:rsid w:val="006B197C"/>
    <w:rsid w:val="006B4837"/>
    <w:rsid w:val="006B6AAF"/>
    <w:rsid w:val="006B75AD"/>
    <w:rsid w:val="006C082C"/>
    <w:rsid w:val="006C27EE"/>
    <w:rsid w:val="006C5050"/>
    <w:rsid w:val="006D1C95"/>
    <w:rsid w:val="006D2936"/>
    <w:rsid w:val="006D4E5C"/>
    <w:rsid w:val="006D74B6"/>
    <w:rsid w:val="006E785D"/>
    <w:rsid w:val="006E7C85"/>
    <w:rsid w:val="006F0BFF"/>
    <w:rsid w:val="006F22A4"/>
    <w:rsid w:val="006F29E1"/>
    <w:rsid w:val="006F4099"/>
    <w:rsid w:val="006F48C1"/>
    <w:rsid w:val="00701BCE"/>
    <w:rsid w:val="00705171"/>
    <w:rsid w:val="00706E20"/>
    <w:rsid w:val="007112A7"/>
    <w:rsid w:val="00711C5F"/>
    <w:rsid w:val="00711CC1"/>
    <w:rsid w:val="00713871"/>
    <w:rsid w:val="0071587E"/>
    <w:rsid w:val="00715E2C"/>
    <w:rsid w:val="007173DE"/>
    <w:rsid w:val="00717480"/>
    <w:rsid w:val="00717BA6"/>
    <w:rsid w:val="00721A58"/>
    <w:rsid w:val="00722308"/>
    <w:rsid w:val="00723F0E"/>
    <w:rsid w:val="0073147B"/>
    <w:rsid w:val="00732157"/>
    <w:rsid w:val="00736165"/>
    <w:rsid w:val="00746171"/>
    <w:rsid w:val="00746862"/>
    <w:rsid w:val="00752D99"/>
    <w:rsid w:val="0075385A"/>
    <w:rsid w:val="007602D6"/>
    <w:rsid w:val="00763425"/>
    <w:rsid w:val="00764ACF"/>
    <w:rsid w:val="007713BD"/>
    <w:rsid w:val="00771AFA"/>
    <w:rsid w:val="00772C91"/>
    <w:rsid w:val="007755F8"/>
    <w:rsid w:val="007757C4"/>
    <w:rsid w:val="00776E7B"/>
    <w:rsid w:val="007774D9"/>
    <w:rsid w:val="00777D2B"/>
    <w:rsid w:val="00781828"/>
    <w:rsid w:val="00781CF4"/>
    <w:rsid w:val="0078440C"/>
    <w:rsid w:val="00784422"/>
    <w:rsid w:val="00785B0A"/>
    <w:rsid w:val="007860AD"/>
    <w:rsid w:val="007938A1"/>
    <w:rsid w:val="0079621B"/>
    <w:rsid w:val="0079630F"/>
    <w:rsid w:val="00797C53"/>
    <w:rsid w:val="007A1C8B"/>
    <w:rsid w:val="007A4F29"/>
    <w:rsid w:val="007A5A0F"/>
    <w:rsid w:val="007A5CB1"/>
    <w:rsid w:val="007A7DEA"/>
    <w:rsid w:val="007B0F52"/>
    <w:rsid w:val="007B2ED8"/>
    <w:rsid w:val="007B41F2"/>
    <w:rsid w:val="007B4257"/>
    <w:rsid w:val="007B712E"/>
    <w:rsid w:val="007C06A6"/>
    <w:rsid w:val="007C0786"/>
    <w:rsid w:val="007C1192"/>
    <w:rsid w:val="007C54D8"/>
    <w:rsid w:val="007C68CF"/>
    <w:rsid w:val="007C740F"/>
    <w:rsid w:val="007D16AD"/>
    <w:rsid w:val="007E1D22"/>
    <w:rsid w:val="007E2AD4"/>
    <w:rsid w:val="007E3A34"/>
    <w:rsid w:val="007E4427"/>
    <w:rsid w:val="007E4F36"/>
    <w:rsid w:val="007E7F9E"/>
    <w:rsid w:val="007F0711"/>
    <w:rsid w:val="007F161E"/>
    <w:rsid w:val="007F221B"/>
    <w:rsid w:val="007F3A7B"/>
    <w:rsid w:val="007F5597"/>
    <w:rsid w:val="007F7D74"/>
    <w:rsid w:val="008009AC"/>
    <w:rsid w:val="00801E8E"/>
    <w:rsid w:val="008042EF"/>
    <w:rsid w:val="00804DDC"/>
    <w:rsid w:val="00806BF1"/>
    <w:rsid w:val="00806F13"/>
    <w:rsid w:val="00807D1C"/>
    <w:rsid w:val="00810540"/>
    <w:rsid w:val="00810A7D"/>
    <w:rsid w:val="00812691"/>
    <w:rsid w:val="00812B69"/>
    <w:rsid w:val="00814DAD"/>
    <w:rsid w:val="00815CC7"/>
    <w:rsid w:val="00817557"/>
    <w:rsid w:val="00817DD7"/>
    <w:rsid w:val="00821600"/>
    <w:rsid w:val="00823CC9"/>
    <w:rsid w:val="00824188"/>
    <w:rsid w:val="00826A6D"/>
    <w:rsid w:val="00830B55"/>
    <w:rsid w:val="008319D3"/>
    <w:rsid w:val="00832476"/>
    <w:rsid w:val="00832817"/>
    <w:rsid w:val="0083340B"/>
    <w:rsid w:val="0083565B"/>
    <w:rsid w:val="00836ADA"/>
    <w:rsid w:val="00836E02"/>
    <w:rsid w:val="00841635"/>
    <w:rsid w:val="0085245D"/>
    <w:rsid w:val="00853498"/>
    <w:rsid w:val="00855F47"/>
    <w:rsid w:val="00856C55"/>
    <w:rsid w:val="0086240E"/>
    <w:rsid w:val="00863DA7"/>
    <w:rsid w:val="00864446"/>
    <w:rsid w:val="00874149"/>
    <w:rsid w:val="00875AD9"/>
    <w:rsid w:val="00876997"/>
    <w:rsid w:val="00876B29"/>
    <w:rsid w:val="008771D8"/>
    <w:rsid w:val="00877380"/>
    <w:rsid w:val="00884BAE"/>
    <w:rsid w:val="00885044"/>
    <w:rsid w:val="00890D3B"/>
    <w:rsid w:val="00894BD7"/>
    <w:rsid w:val="00895D6E"/>
    <w:rsid w:val="00896A84"/>
    <w:rsid w:val="008978FE"/>
    <w:rsid w:val="008A1E6B"/>
    <w:rsid w:val="008A6228"/>
    <w:rsid w:val="008B109F"/>
    <w:rsid w:val="008B14A1"/>
    <w:rsid w:val="008B1F60"/>
    <w:rsid w:val="008B4613"/>
    <w:rsid w:val="008B6EB5"/>
    <w:rsid w:val="008B77F4"/>
    <w:rsid w:val="008C2EE1"/>
    <w:rsid w:val="008C49E7"/>
    <w:rsid w:val="008C6216"/>
    <w:rsid w:val="008D1091"/>
    <w:rsid w:val="008D1448"/>
    <w:rsid w:val="008D1487"/>
    <w:rsid w:val="008D3805"/>
    <w:rsid w:val="008D3B70"/>
    <w:rsid w:val="008D3BC9"/>
    <w:rsid w:val="008D3E85"/>
    <w:rsid w:val="008D7118"/>
    <w:rsid w:val="008E0DED"/>
    <w:rsid w:val="008E11ED"/>
    <w:rsid w:val="008E2768"/>
    <w:rsid w:val="008E4CA4"/>
    <w:rsid w:val="008E4DB0"/>
    <w:rsid w:val="008F0034"/>
    <w:rsid w:val="008F36C1"/>
    <w:rsid w:val="008F3C81"/>
    <w:rsid w:val="008F4909"/>
    <w:rsid w:val="008F5A57"/>
    <w:rsid w:val="008F79F8"/>
    <w:rsid w:val="009019DA"/>
    <w:rsid w:val="0090286D"/>
    <w:rsid w:val="00902F23"/>
    <w:rsid w:val="00907990"/>
    <w:rsid w:val="00907E8B"/>
    <w:rsid w:val="00910FDB"/>
    <w:rsid w:val="0091167F"/>
    <w:rsid w:val="00914BC6"/>
    <w:rsid w:val="009154D8"/>
    <w:rsid w:val="00915D02"/>
    <w:rsid w:val="00916192"/>
    <w:rsid w:val="00920531"/>
    <w:rsid w:val="00920724"/>
    <w:rsid w:val="009209DE"/>
    <w:rsid w:val="00921B94"/>
    <w:rsid w:val="009228B0"/>
    <w:rsid w:val="00923655"/>
    <w:rsid w:val="00923F51"/>
    <w:rsid w:val="0092505E"/>
    <w:rsid w:val="00925A6A"/>
    <w:rsid w:val="009314FF"/>
    <w:rsid w:val="00932844"/>
    <w:rsid w:val="00933728"/>
    <w:rsid w:val="00933E04"/>
    <w:rsid w:val="0094072F"/>
    <w:rsid w:val="0094122C"/>
    <w:rsid w:val="00942B81"/>
    <w:rsid w:val="00952587"/>
    <w:rsid w:val="00953414"/>
    <w:rsid w:val="00953FC3"/>
    <w:rsid w:val="00954595"/>
    <w:rsid w:val="009561BC"/>
    <w:rsid w:val="00956817"/>
    <w:rsid w:val="00956D73"/>
    <w:rsid w:val="00957AFD"/>
    <w:rsid w:val="009627DC"/>
    <w:rsid w:val="009676B7"/>
    <w:rsid w:val="00967E19"/>
    <w:rsid w:val="0097164C"/>
    <w:rsid w:val="00971F15"/>
    <w:rsid w:val="009744D8"/>
    <w:rsid w:val="00975A18"/>
    <w:rsid w:val="00976ECC"/>
    <w:rsid w:val="009822C6"/>
    <w:rsid w:val="009825A8"/>
    <w:rsid w:val="009846AD"/>
    <w:rsid w:val="00985C2A"/>
    <w:rsid w:val="0099038F"/>
    <w:rsid w:val="009915E9"/>
    <w:rsid w:val="0099505D"/>
    <w:rsid w:val="00995269"/>
    <w:rsid w:val="00995CC5"/>
    <w:rsid w:val="009A0D7B"/>
    <w:rsid w:val="009A3C0A"/>
    <w:rsid w:val="009A4FA0"/>
    <w:rsid w:val="009B09C5"/>
    <w:rsid w:val="009B1560"/>
    <w:rsid w:val="009B1580"/>
    <w:rsid w:val="009B1C27"/>
    <w:rsid w:val="009B1EB8"/>
    <w:rsid w:val="009B1FB3"/>
    <w:rsid w:val="009B21E6"/>
    <w:rsid w:val="009B296C"/>
    <w:rsid w:val="009B5BD0"/>
    <w:rsid w:val="009B6499"/>
    <w:rsid w:val="009C18CB"/>
    <w:rsid w:val="009C2AB5"/>
    <w:rsid w:val="009C2E61"/>
    <w:rsid w:val="009C3945"/>
    <w:rsid w:val="009C497F"/>
    <w:rsid w:val="009C5364"/>
    <w:rsid w:val="009C5F7A"/>
    <w:rsid w:val="009C7DBA"/>
    <w:rsid w:val="009D0095"/>
    <w:rsid w:val="009D0D09"/>
    <w:rsid w:val="009D2B3C"/>
    <w:rsid w:val="009E3C1B"/>
    <w:rsid w:val="009E55EB"/>
    <w:rsid w:val="009E634E"/>
    <w:rsid w:val="009E689F"/>
    <w:rsid w:val="009E738B"/>
    <w:rsid w:val="009F2AAD"/>
    <w:rsid w:val="009F2C24"/>
    <w:rsid w:val="009F3D7C"/>
    <w:rsid w:val="009F503C"/>
    <w:rsid w:val="00A016BC"/>
    <w:rsid w:val="00A01D57"/>
    <w:rsid w:val="00A04301"/>
    <w:rsid w:val="00A0739E"/>
    <w:rsid w:val="00A1077D"/>
    <w:rsid w:val="00A1103C"/>
    <w:rsid w:val="00A11951"/>
    <w:rsid w:val="00A1236C"/>
    <w:rsid w:val="00A12EA5"/>
    <w:rsid w:val="00A221EF"/>
    <w:rsid w:val="00A257BF"/>
    <w:rsid w:val="00A269C3"/>
    <w:rsid w:val="00A325C6"/>
    <w:rsid w:val="00A34B3C"/>
    <w:rsid w:val="00A34C44"/>
    <w:rsid w:val="00A3522B"/>
    <w:rsid w:val="00A37B0A"/>
    <w:rsid w:val="00A41180"/>
    <w:rsid w:val="00A4149F"/>
    <w:rsid w:val="00A4210D"/>
    <w:rsid w:val="00A42E24"/>
    <w:rsid w:val="00A43686"/>
    <w:rsid w:val="00A4404C"/>
    <w:rsid w:val="00A470BD"/>
    <w:rsid w:val="00A50702"/>
    <w:rsid w:val="00A5546B"/>
    <w:rsid w:val="00A5576F"/>
    <w:rsid w:val="00A56C2F"/>
    <w:rsid w:val="00A5770E"/>
    <w:rsid w:val="00A60A51"/>
    <w:rsid w:val="00A61773"/>
    <w:rsid w:val="00A66BC0"/>
    <w:rsid w:val="00A67293"/>
    <w:rsid w:val="00A70719"/>
    <w:rsid w:val="00A74C89"/>
    <w:rsid w:val="00A7518C"/>
    <w:rsid w:val="00A80724"/>
    <w:rsid w:val="00A82B8B"/>
    <w:rsid w:val="00A850DE"/>
    <w:rsid w:val="00A9403F"/>
    <w:rsid w:val="00A94817"/>
    <w:rsid w:val="00AA0D73"/>
    <w:rsid w:val="00AA246F"/>
    <w:rsid w:val="00AA42A0"/>
    <w:rsid w:val="00AA4EBB"/>
    <w:rsid w:val="00AA58B4"/>
    <w:rsid w:val="00AA5A38"/>
    <w:rsid w:val="00AA72B5"/>
    <w:rsid w:val="00AB44E7"/>
    <w:rsid w:val="00AB4D58"/>
    <w:rsid w:val="00AB6200"/>
    <w:rsid w:val="00AB6F7C"/>
    <w:rsid w:val="00AC0192"/>
    <w:rsid w:val="00AC1091"/>
    <w:rsid w:val="00AC268B"/>
    <w:rsid w:val="00AC4342"/>
    <w:rsid w:val="00AC6077"/>
    <w:rsid w:val="00AC6AE8"/>
    <w:rsid w:val="00AC730B"/>
    <w:rsid w:val="00AD0BEE"/>
    <w:rsid w:val="00AE3923"/>
    <w:rsid w:val="00AF27BD"/>
    <w:rsid w:val="00AF38F1"/>
    <w:rsid w:val="00AF3F52"/>
    <w:rsid w:val="00AF42BF"/>
    <w:rsid w:val="00B025D2"/>
    <w:rsid w:val="00B05388"/>
    <w:rsid w:val="00B077FD"/>
    <w:rsid w:val="00B07C10"/>
    <w:rsid w:val="00B07C81"/>
    <w:rsid w:val="00B10A8E"/>
    <w:rsid w:val="00B11B8C"/>
    <w:rsid w:val="00B129FF"/>
    <w:rsid w:val="00B13D0E"/>
    <w:rsid w:val="00B167C4"/>
    <w:rsid w:val="00B20574"/>
    <w:rsid w:val="00B2079D"/>
    <w:rsid w:val="00B2163A"/>
    <w:rsid w:val="00B21F7B"/>
    <w:rsid w:val="00B23257"/>
    <w:rsid w:val="00B2572C"/>
    <w:rsid w:val="00B25B99"/>
    <w:rsid w:val="00B26003"/>
    <w:rsid w:val="00B36F9A"/>
    <w:rsid w:val="00B45B6D"/>
    <w:rsid w:val="00B4740B"/>
    <w:rsid w:val="00B47EBB"/>
    <w:rsid w:val="00B53281"/>
    <w:rsid w:val="00B54A1E"/>
    <w:rsid w:val="00B577EC"/>
    <w:rsid w:val="00B61BBE"/>
    <w:rsid w:val="00B64929"/>
    <w:rsid w:val="00B64955"/>
    <w:rsid w:val="00B656E7"/>
    <w:rsid w:val="00B70E3C"/>
    <w:rsid w:val="00B71A79"/>
    <w:rsid w:val="00B72290"/>
    <w:rsid w:val="00B73A38"/>
    <w:rsid w:val="00B86CA1"/>
    <w:rsid w:val="00B928AC"/>
    <w:rsid w:val="00B934EC"/>
    <w:rsid w:val="00B936B0"/>
    <w:rsid w:val="00BA14E1"/>
    <w:rsid w:val="00BA190D"/>
    <w:rsid w:val="00BA2A29"/>
    <w:rsid w:val="00BA4597"/>
    <w:rsid w:val="00BA4A04"/>
    <w:rsid w:val="00BB0B66"/>
    <w:rsid w:val="00BB1742"/>
    <w:rsid w:val="00BB4F04"/>
    <w:rsid w:val="00BB52BC"/>
    <w:rsid w:val="00BB6A8A"/>
    <w:rsid w:val="00BB77C2"/>
    <w:rsid w:val="00BC167A"/>
    <w:rsid w:val="00BC18FC"/>
    <w:rsid w:val="00BC2E4E"/>
    <w:rsid w:val="00BC62F6"/>
    <w:rsid w:val="00BC6800"/>
    <w:rsid w:val="00BD12DB"/>
    <w:rsid w:val="00BD159E"/>
    <w:rsid w:val="00BD37F7"/>
    <w:rsid w:val="00BD5321"/>
    <w:rsid w:val="00BD6CD9"/>
    <w:rsid w:val="00BE3738"/>
    <w:rsid w:val="00BE4F09"/>
    <w:rsid w:val="00BF2D59"/>
    <w:rsid w:val="00BF3494"/>
    <w:rsid w:val="00BF45A5"/>
    <w:rsid w:val="00BF7A99"/>
    <w:rsid w:val="00BF7BE2"/>
    <w:rsid w:val="00C017E3"/>
    <w:rsid w:val="00C06766"/>
    <w:rsid w:val="00C13396"/>
    <w:rsid w:val="00C13CE1"/>
    <w:rsid w:val="00C13E67"/>
    <w:rsid w:val="00C161FC"/>
    <w:rsid w:val="00C165AE"/>
    <w:rsid w:val="00C171BD"/>
    <w:rsid w:val="00C206D6"/>
    <w:rsid w:val="00C21939"/>
    <w:rsid w:val="00C24668"/>
    <w:rsid w:val="00C24F73"/>
    <w:rsid w:val="00C32A20"/>
    <w:rsid w:val="00C34199"/>
    <w:rsid w:val="00C36FE6"/>
    <w:rsid w:val="00C40B93"/>
    <w:rsid w:val="00C416FE"/>
    <w:rsid w:val="00C41B51"/>
    <w:rsid w:val="00C43E62"/>
    <w:rsid w:val="00C4442A"/>
    <w:rsid w:val="00C44E0E"/>
    <w:rsid w:val="00C46317"/>
    <w:rsid w:val="00C511B7"/>
    <w:rsid w:val="00C57D42"/>
    <w:rsid w:val="00C613C5"/>
    <w:rsid w:val="00C66FF4"/>
    <w:rsid w:val="00C673D3"/>
    <w:rsid w:val="00C7159D"/>
    <w:rsid w:val="00C7165B"/>
    <w:rsid w:val="00C741E0"/>
    <w:rsid w:val="00C75879"/>
    <w:rsid w:val="00C75CC0"/>
    <w:rsid w:val="00C81873"/>
    <w:rsid w:val="00C833F6"/>
    <w:rsid w:val="00C8389D"/>
    <w:rsid w:val="00C84041"/>
    <w:rsid w:val="00C85BE2"/>
    <w:rsid w:val="00C90538"/>
    <w:rsid w:val="00C907F7"/>
    <w:rsid w:val="00C90898"/>
    <w:rsid w:val="00C90A7F"/>
    <w:rsid w:val="00C94288"/>
    <w:rsid w:val="00C947E4"/>
    <w:rsid w:val="00C95EB9"/>
    <w:rsid w:val="00CA17A3"/>
    <w:rsid w:val="00CA35D0"/>
    <w:rsid w:val="00CA4DE4"/>
    <w:rsid w:val="00CA5285"/>
    <w:rsid w:val="00CA61B3"/>
    <w:rsid w:val="00CA6C59"/>
    <w:rsid w:val="00CA795C"/>
    <w:rsid w:val="00CA79FC"/>
    <w:rsid w:val="00CB1823"/>
    <w:rsid w:val="00CB5B0C"/>
    <w:rsid w:val="00CC5E44"/>
    <w:rsid w:val="00CC6E21"/>
    <w:rsid w:val="00CD2884"/>
    <w:rsid w:val="00CD3241"/>
    <w:rsid w:val="00CD3462"/>
    <w:rsid w:val="00CE5341"/>
    <w:rsid w:val="00CE7566"/>
    <w:rsid w:val="00CF10D7"/>
    <w:rsid w:val="00D00A24"/>
    <w:rsid w:val="00D025F0"/>
    <w:rsid w:val="00D04DA2"/>
    <w:rsid w:val="00D0675C"/>
    <w:rsid w:val="00D102FE"/>
    <w:rsid w:val="00D1174A"/>
    <w:rsid w:val="00D121CF"/>
    <w:rsid w:val="00D123A3"/>
    <w:rsid w:val="00D148A4"/>
    <w:rsid w:val="00D1787E"/>
    <w:rsid w:val="00D20EE0"/>
    <w:rsid w:val="00D220E7"/>
    <w:rsid w:val="00D23219"/>
    <w:rsid w:val="00D23F39"/>
    <w:rsid w:val="00D268B8"/>
    <w:rsid w:val="00D273FC"/>
    <w:rsid w:val="00D27FC8"/>
    <w:rsid w:val="00D3206F"/>
    <w:rsid w:val="00D3212A"/>
    <w:rsid w:val="00D36855"/>
    <w:rsid w:val="00D403FC"/>
    <w:rsid w:val="00D41A50"/>
    <w:rsid w:val="00D469FC"/>
    <w:rsid w:val="00D55212"/>
    <w:rsid w:val="00D57422"/>
    <w:rsid w:val="00D62DC3"/>
    <w:rsid w:val="00D64602"/>
    <w:rsid w:val="00D64EDA"/>
    <w:rsid w:val="00D65209"/>
    <w:rsid w:val="00D67891"/>
    <w:rsid w:val="00D67C25"/>
    <w:rsid w:val="00D67E02"/>
    <w:rsid w:val="00D721DF"/>
    <w:rsid w:val="00D75C91"/>
    <w:rsid w:val="00D77D13"/>
    <w:rsid w:val="00D80887"/>
    <w:rsid w:val="00D83611"/>
    <w:rsid w:val="00D85845"/>
    <w:rsid w:val="00D86F94"/>
    <w:rsid w:val="00D9076E"/>
    <w:rsid w:val="00D9198E"/>
    <w:rsid w:val="00D9278F"/>
    <w:rsid w:val="00D93373"/>
    <w:rsid w:val="00D95017"/>
    <w:rsid w:val="00D96CA1"/>
    <w:rsid w:val="00DA0C27"/>
    <w:rsid w:val="00DA1407"/>
    <w:rsid w:val="00DA2D42"/>
    <w:rsid w:val="00DA4280"/>
    <w:rsid w:val="00DB1BC4"/>
    <w:rsid w:val="00DB2EB3"/>
    <w:rsid w:val="00DB50D8"/>
    <w:rsid w:val="00DB6FF8"/>
    <w:rsid w:val="00DB7053"/>
    <w:rsid w:val="00DC0078"/>
    <w:rsid w:val="00DC4C1B"/>
    <w:rsid w:val="00DD0A75"/>
    <w:rsid w:val="00DD1788"/>
    <w:rsid w:val="00DD1B2F"/>
    <w:rsid w:val="00DD2B74"/>
    <w:rsid w:val="00DD358F"/>
    <w:rsid w:val="00DD43E3"/>
    <w:rsid w:val="00DD5170"/>
    <w:rsid w:val="00DE3969"/>
    <w:rsid w:val="00DE4951"/>
    <w:rsid w:val="00DE556C"/>
    <w:rsid w:val="00DE78C2"/>
    <w:rsid w:val="00DE78E5"/>
    <w:rsid w:val="00DE7ECD"/>
    <w:rsid w:val="00DF0E32"/>
    <w:rsid w:val="00DF1ABB"/>
    <w:rsid w:val="00DF2020"/>
    <w:rsid w:val="00DF442F"/>
    <w:rsid w:val="00DF5241"/>
    <w:rsid w:val="00DF775C"/>
    <w:rsid w:val="00E00C3A"/>
    <w:rsid w:val="00E018C5"/>
    <w:rsid w:val="00E06A8A"/>
    <w:rsid w:val="00E1185A"/>
    <w:rsid w:val="00E1368F"/>
    <w:rsid w:val="00E14177"/>
    <w:rsid w:val="00E145DD"/>
    <w:rsid w:val="00E14676"/>
    <w:rsid w:val="00E17476"/>
    <w:rsid w:val="00E17816"/>
    <w:rsid w:val="00E17F8A"/>
    <w:rsid w:val="00E31496"/>
    <w:rsid w:val="00E3295C"/>
    <w:rsid w:val="00E333A5"/>
    <w:rsid w:val="00E3506C"/>
    <w:rsid w:val="00E35E78"/>
    <w:rsid w:val="00E36614"/>
    <w:rsid w:val="00E37791"/>
    <w:rsid w:val="00E43F94"/>
    <w:rsid w:val="00E44C05"/>
    <w:rsid w:val="00E47CDF"/>
    <w:rsid w:val="00E517DB"/>
    <w:rsid w:val="00E52568"/>
    <w:rsid w:val="00E5276C"/>
    <w:rsid w:val="00E529B1"/>
    <w:rsid w:val="00E55EC4"/>
    <w:rsid w:val="00E576ED"/>
    <w:rsid w:val="00E60FBF"/>
    <w:rsid w:val="00E649F3"/>
    <w:rsid w:val="00E64B25"/>
    <w:rsid w:val="00E769DB"/>
    <w:rsid w:val="00E81681"/>
    <w:rsid w:val="00E81B61"/>
    <w:rsid w:val="00E81F4C"/>
    <w:rsid w:val="00E83C52"/>
    <w:rsid w:val="00E83DD0"/>
    <w:rsid w:val="00E94D96"/>
    <w:rsid w:val="00EA41E0"/>
    <w:rsid w:val="00EA5669"/>
    <w:rsid w:val="00EA7DC0"/>
    <w:rsid w:val="00EB3DFC"/>
    <w:rsid w:val="00EB529D"/>
    <w:rsid w:val="00EC1B2F"/>
    <w:rsid w:val="00EC1BE8"/>
    <w:rsid w:val="00EC1ED2"/>
    <w:rsid w:val="00EC20B6"/>
    <w:rsid w:val="00EC282F"/>
    <w:rsid w:val="00EC2EB6"/>
    <w:rsid w:val="00EC4AD3"/>
    <w:rsid w:val="00EC57F0"/>
    <w:rsid w:val="00EC5B76"/>
    <w:rsid w:val="00EC774D"/>
    <w:rsid w:val="00ED01D7"/>
    <w:rsid w:val="00ED129D"/>
    <w:rsid w:val="00ED5C46"/>
    <w:rsid w:val="00EE0809"/>
    <w:rsid w:val="00EE3544"/>
    <w:rsid w:val="00EE5327"/>
    <w:rsid w:val="00EE5E20"/>
    <w:rsid w:val="00EF123D"/>
    <w:rsid w:val="00EF6E73"/>
    <w:rsid w:val="00EF743B"/>
    <w:rsid w:val="00F0073A"/>
    <w:rsid w:val="00F01A43"/>
    <w:rsid w:val="00F03EAD"/>
    <w:rsid w:val="00F03FCF"/>
    <w:rsid w:val="00F06871"/>
    <w:rsid w:val="00F1614D"/>
    <w:rsid w:val="00F16AA5"/>
    <w:rsid w:val="00F16C53"/>
    <w:rsid w:val="00F21736"/>
    <w:rsid w:val="00F218F6"/>
    <w:rsid w:val="00F24289"/>
    <w:rsid w:val="00F24682"/>
    <w:rsid w:val="00F247DC"/>
    <w:rsid w:val="00F24ED3"/>
    <w:rsid w:val="00F318BD"/>
    <w:rsid w:val="00F31FE6"/>
    <w:rsid w:val="00F3531E"/>
    <w:rsid w:val="00F37CAC"/>
    <w:rsid w:val="00F45058"/>
    <w:rsid w:val="00F4635F"/>
    <w:rsid w:val="00F47F66"/>
    <w:rsid w:val="00F512C2"/>
    <w:rsid w:val="00F532BB"/>
    <w:rsid w:val="00F55B37"/>
    <w:rsid w:val="00F606BE"/>
    <w:rsid w:val="00F6137D"/>
    <w:rsid w:val="00F67F38"/>
    <w:rsid w:val="00F73ED0"/>
    <w:rsid w:val="00F75EBA"/>
    <w:rsid w:val="00F762A1"/>
    <w:rsid w:val="00F767EB"/>
    <w:rsid w:val="00F76962"/>
    <w:rsid w:val="00F80043"/>
    <w:rsid w:val="00F8081C"/>
    <w:rsid w:val="00F80DF9"/>
    <w:rsid w:val="00F8155E"/>
    <w:rsid w:val="00F83525"/>
    <w:rsid w:val="00F85CD6"/>
    <w:rsid w:val="00F87435"/>
    <w:rsid w:val="00FA02B0"/>
    <w:rsid w:val="00FA0EA7"/>
    <w:rsid w:val="00FA11F5"/>
    <w:rsid w:val="00FA5BDF"/>
    <w:rsid w:val="00FC4727"/>
    <w:rsid w:val="00FC634B"/>
    <w:rsid w:val="00FD053E"/>
    <w:rsid w:val="00FD2C50"/>
    <w:rsid w:val="00FD48BB"/>
    <w:rsid w:val="00FD60BF"/>
    <w:rsid w:val="00FD6D13"/>
    <w:rsid w:val="00FD6D5D"/>
    <w:rsid w:val="00FE4D81"/>
    <w:rsid w:val="00FE5ABE"/>
    <w:rsid w:val="00FE6494"/>
    <w:rsid w:val="00FF3A36"/>
    <w:rsid w:val="00FF464A"/>
    <w:rsid w:val="00FF4F5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9"/>
    <w:qFormat/>
    <w:rsid w:val="00546571"/>
    <w:pPr>
      <w:keepNext/>
      <w:spacing w:after="0" w:line="240" w:lineRule="auto"/>
      <w:jc w:val="center"/>
      <w:outlineLvl w:val="0"/>
    </w:pPr>
    <w:rPr>
      <w:rFonts w:ascii="Arial" w:eastAsia="Times New Roman" w:hAnsi="Arial" w:cs="Times New Roman"/>
      <w:sz w:val="28"/>
      <w:szCs w:val="20"/>
    </w:rPr>
  </w:style>
  <w:style w:type="paragraph" w:styleId="Nagwek2">
    <w:name w:val="heading 2"/>
    <w:basedOn w:val="Normalny"/>
    <w:next w:val="Normalny"/>
    <w:link w:val="Nagwek2Znak"/>
    <w:uiPriority w:val="99"/>
    <w:qFormat/>
    <w:rsid w:val="00F1614D"/>
    <w:pPr>
      <w:keepNext/>
      <w:tabs>
        <w:tab w:val="num" w:pos="576"/>
      </w:tabs>
      <w:suppressAutoHyphens/>
      <w:spacing w:before="240" w:after="60" w:line="240" w:lineRule="auto"/>
      <w:ind w:left="576" w:hanging="576"/>
      <w:outlineLvl w:val="1"/>
    </w:pPr>
    <w:rPr>
      <w:rFonts w:ascii="Arial" w:eastAsia="Times New Roman" w:hAnsi="Arial" w:cs="Arial"/>
      <w:b/>
      <w:bCs/>
      <w:i/>
      <w:iCs/>
      <w:sz w:val="28"/>
      <w:szCs w:val="28"/>
      <w:lang w:eastAsia="ar-SA"/>
    </w:rPr>
  </w:style>
  <w:style w:type="paragraph" w:styleId="Nagwek3">
    <w:name w:val="heading 3"/>
    <w:basedOn w:val="Normalny"/>
    <w:next w:val="Normalny"/>
    <w:link w:val="Nagwek3Znak"/>
    <w:uiPriority w:val="99"/>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9"/>
    <w:qFormat/>
    <w:rsid w:val="00F1614D"/>
    <w:pPr>
      <w:keepNext/>
      <w:tabs>
        <w:tab w:val="num" w:pos="864"/>
      </w:tabs>
      <w:suppressAutoHyphens/>
      <w:spacing w:before="240" w:after="60" w:line="240" w:lineRule="auto"/>
      <w:ind w:left="864" w:hanging="864"/>
      <w:outlineLvl w:val="3"/>
    </w:pPr>
    <w:rPr>
      <w:rFonts w:ascii="Calibri" w:eastAsia="Times New Roman" w:hAnsi="Calibri" w:cs="Times New Roman"/>
      <w:b/>
      <w:bCs/>
      <w:sz w:val="28"/>
      <w:szCs w:val="28"/>
      <w:lang w:eastAsia="ar-SA"/>
    </w:rPr>
  </w:style>
  <w:style w:type="paragraph" w:styleId="Nagwek5">
    <w:name w:val="heading 5"/>
    <w:basedOn w:val="Normalny"/>
    <w:next w:val="Normalny"/>
    <w:link w:val="Nagwek5Znak"/>
    <w:uiPriority w:val="99"/>
    <w:qFormat/>
    <w:rsid w:val="00F1614D"/>
    <w:pPr>
      <w:tabs>
        <w:tab w:val="num" w:pos="1008"/>
      </w:tabs>
      <w:suppressAutoHyphens/>
      <w:spacing w:before="240" w:after="60" w:line="240" w:lineRule="auto"/>
      <w:ind w:left="1008" w:hanging="1008"/>
      <w:outlineLvl w:val="4"/>
    </w:pPr>
    <w:rPr>
      <w:rFonts w:ascii="Calibri" w:eastAsia="Times New Roman" w:hAnsi="Calibri" w:cs="Times New Roman"/>
      <w:b/>
      <w:bCs/>
      <w:i/>
      <w:iCs/>
      <w:sz w:val="26"/>
      <w:szCs w:val="26"/>
      <w:lang w:eastAsia="ar-SA"/>
    </w:rPr>
  </w:style>
  <w:style w:type="paragraph" w:styleId="Nagwek6">
    <w:name w:val="heading 6"/>
    <w:basedOn w:val="Normalny"/>
    <w:next w:val="Normalny"/>
    <w:link w:val="Nagwek6Znak"/>
    <w:uiPriority w:val="99"/>
    <w:qFormat/>
    <w:rsid w:val="00F1614D"/>
    <w:pPr>
      <w:tabs>
        <w:tab w:val="num" w:pos="1152"/>
      </w:tabs>
      <w:suppressAutoHyphens/>
      <w:spacing w:before="240" w:after="60" w:line="240" w:lineRule="auto"/>
      <w:ind w:left="1152" w:hanging="1152"/>
      <w:outlineLvl w:val="5"/>
    </w:pPr>
    <w:rPr>
      <w:rFonts w:ascii="Calibri" w:eastAsia="Times New Roman" w:hAnsi="Calibri" w:cs="Times New Roman"/>
      <w:b/>
      <w:bCs/>
      <w:lang w:eastAsia="ar-SA"/>
    </w:rPr>
  </w:style>
  <w:style w:type="paragraph" w:styleId="Nagwek7">
    <w:name w:val="heading 7"/>
    <w:basedOn w:val="Normalny"/>
    <w:next w:val="Normalny"/>
    <w:link w:val="Nagwek7Znak"/>
    <w:uiPriority w:val="99"/>
    <w:qFormat/>
    <w:rsid w:val="00F1614D"/>
    <w:pPr>
      <w:tabs>
        <w:tab w:val="num" w:pos="1296"/>
      </w:tabs>
      <w:suppressAutoHyphens/>
      <w:spacing w:before="240" w:after="60" w:line="240" w:lineRule="auto"/>
      <w:ind w:left="1296" w:hanging="1296"/>
      <w:outlineLvl w:val="6"/>
    </w:pPr>
    <w:rPr>
      <w:rFonts w:ascii="Calibri" w:eastAsia="Times New Roman" w:hAnsi="Calibri" w:cs="Times New Roman"/>
      <w:sz w:val="24"/>
      <w:szCs w:val="24"/>
      <w:lang w:eastAsia="ar-SA"/>
    </w:rPr>
  </w:style>
  <w:style w:type="paragraph" w:styleId="Nagwek8">
    <w:name w:val="heading 8"/>
    <w:basedOn w:val="Normalny"/>
    <w:next w:val="Normalny"/>
    <w:link w:val="Nagwek8Znak"/>
    <w:uiPriority w:val="99"/>
    <w:qFormat/>
    <w:rsid w:val="00F1614D"/>
    <w:pPr>
      <w:tabs>
        <w:tab w:val="num" w:pos="1440"/>
      </w:tabs>
      <w:suppressAutoHyphens/>
      <w:spacing w:before="240" w:after="60" w:line="240" w:lineRule="auto"/>
      <w:ind w:left="1440" w:hanging="1440"/>
      <w:outlineLvl w:val="7"/>
    </w:pPr>
    <w:rPr>
      <w:rFonts w:ascii="Calibri" w:eastAsia="Times New Roman" w:hAnsi="Calibri" w:cs="Times New Roman"/>
      <w:i/>
      <w:iCs/>
      <w:sz w:val="24"/>
      <w:szCs w:val="24"/>
      <w:lang w:eastAsia="ar-SA"/>
    </w:rPr>
  </w:style>
  <w:style w:type="paragraph" w:styleId="Nagwek9">
    <w:name w:val="heading 9"/>
    <w:basedOn w:val="Normalny"/>
    <w:next w:val="Normalny"/>
    <w:link w:val="Nagwek9Znak"/>
    <w:uiPriority w:val="99"/>
    <w:qFormat/>
    <w:rsid w:val="00F1614D"/>
    <w:pPr>
      <w:tabs>
        <w:tab w:val="num" w:pos="1584"/>
      </w:tabs>
      <w:suppressAutoHyphens/>
      <w:spacing w:before="240" w:after="60" w:line="240" w:lineRule="auto"/>
      <w:ind w:left="1584" w:hanging="1584"/>
      <w:outlineLvl w:val="8"/>
    </w:pPr>
    <w:rPr>
      <w:rFonts w:ascii="Arial" w:eastAsia="Times New Roman" w:hAnsi="Arial" w:cs="Arial"/>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uiPriority w:val="99"/>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customStyle="1" w:styleId="ZnakZnakZnakZnakZnakZnakZnakZnakZnakZnakZnakZnakZnak">
    <w:name w:val="Znak Znak Znak Znak Znak Znak Znak Znak Znak Znak Znak Znak Znak"/>
    <w:basedOn w:val="Normalny"/>
    <w:rsid w:val="003D549F"/>
    <w:pPr>
      <w:spacing w:after="0" w:line="240" w:lineRule="auto"/>
    </w:pPr>
    <w:rPr>
      <w:rFonts w:ascii="Arial" w:eastAsia="Times New Roman" w:hAnsi="Arial" w:cs="Arial"/>
      <w:sz w:val="24"/>
      <w:szCs w:val="24"/>
      <w:lang w:eastAsia="pl-PL"/>
    </w:rPr>
  </w:style>
  <w:style w:type="character" w:styleId="Pogrubienie">
    <w:name w:val="Strong"/>
    <w:qFormat/>
    <w:rsid w:val="00D20EE0"/>
    <w:rPr>
      <w:rFonts w:cs="Times New Roman"/>
      <w:b/>
    </w:rPr>
  </w:style>
  <w:style w:type="character" w:customStyle="1" w:styleId="Nagwek2Znak">
    <w:name w:val="Nagłówek 2 Znak"/>
    <w:basedOn w:val="Domylnaczcionkaakapitu"/>
    <w:link w:val="Nagwek2"/>
    <w:uiPriority w:val="99"/>
    <w:rsid w:val="00F1614D"/>
    <w:rPr>
      <w:rFonts w:ascii="Arial" w:eastAsia="Times New Roman" w:hAnsi="Arial" w:cs="Arial"/>
      <w:b/>
      <w:bCs/>
      <w:i/>
      <w:iCs/>
      <w:sz w:val="28"/>
      <w:szCs w:val="28"/>
      <w:lang w:eastAsia="ar-SA"/>
    </w:rPr>
  </w:style>
  <w:style w:type="character" w:customStyle="1" w:styleId="Nagwek4Znak">
    <w:name w:val="Nagłówek 4 Znak"/>
    <w:basedOn w:val="Domylnaczcionkaakapitu"/>
    <w:link w:val="Nagwek4"/>
    <w:uiPriority w:val="99"/>
    <w:rsid w:val="00F1614D"/>
    <w:rPr>
      <w:rFonts w:ascii="Calibri" w:eastAsia="Times New Roman" w:hAnsi="Calibri" w:cs="Times New Roman"/>
      <w:b/>
      <w:bCs/>
      <w:sz w:val="28"/>
      <w:szCs w:val="28"/>
      <w:lang w:eastAsia="ar-SA"/>
    </w:rPr>
  </w:style>
  <w:style w:type="character" w:customStyle="1" w:styleId="Nagwek5Znak">
    <w:name w:val="Nagłówek 5 Znak"/>
    <w:basedOn w:val="Domylnaczcionkaakapitu"/>
    <w:link w:val="Nagwek5"/>
    <w:uiPriority w:val="99"/>
    <w:rsid w:val="00F1614D"/>
    <w:rPr>
      <w:rFonts w:ascii="Calibri" w:eastAsia="Times New Roman" w:hAnsi="Calibri" w:cs="Times New Roman"/>
      <w:b/>
      <w:bCs/>
      <w:i/>
      <w:iCs/>
      <w:sz w:val="26"/>
      <w:szCs w:val="26"/>
      <w:lang w:eastAsia="ar-SA"/>
    </w:rPr>
  </w:style>
  <w:style w:type="character" w:customStyle="1" w:styleId="Nagwek6Znak">
    <w:name w:val="Nagłówek 6 Znak"/>
    <w:basedOn w:val="Domylnaczcionkaakapitu"/>
    <w:link w:val="Nagwek6"/>
    <w:uiPriority w:val="99"/>
    <w:rsid w:val="00F1614D"/>
    <w:rPr>
      <w:rFonts w:ascii="Calibri" w:eastAsia="Times New Roman" w:hAnsi="Calibri" w:cs="Times New Roman"/>
      <w:b/>
      <w:bCs/>
      <w:lang w:eastAsia="ar-SA"/>
    </w:rPr>
  </w:style>
  <w:style w:type="character" w:customStyle="1" w:styleId="Nagwek7Znak">
    <w:name w:val="Nagłówek 7 Znak"/>
    <w:basedOn w:val="Domylnaczcionkaakapitu"/>
    <w:link w:val="Nagwek7"/>
    <w:uiPriority w:val="99"/>
    <w:rsid w:val="00F1614D"/>
    <w:rPr>
      <w:rFonts w:ascii="Calibri" w:eastAsia="Times New Roman" w:hAnsi="Calibri" w:cs="Times New Roman"/>
      <w:sz w:val="24"/>
      <w:szCs w:val="24"/>
      <w:lang w:eastAsia="ar-SA"/>
    </w:rPr>
  </w:style>
  <w:style w:type="character" w:customStyle="1" w:styleId="Nagwek8Znak">
    <w:name w:val="Nagłówek 8 Znak"/>
    <w:basedOn w:val="Domylnaczcionkaakapitu"/>
    <w:link w:val="Nagwek8"/>
    <w:uiPriority w:val="99"/>
    <w:rsid w:val="00F1614D"/>
    <w:rPr>
      <w:rFonts w:ascii="Calibri" w:eastAsia="Times New Roman" w:hAnsi="Calibri" w:cs="Times New Roman"/>
      <w:i/>
      <w:iCs/>
      <w:sz w:val="24"/>
      <w:szCs w:val="24"/>
      <w:lang w:eastAsia="ar-SA"/>
    </w:rPr>
  </w:style>
  <w:style w:type="character" w:customStyle="1" w:styleId="Nagwek9Znak">
    <w:name w:val="Nagłówek 9 Znak"/>
    <w:basedOn w:val="Domylnaczcionkaakapitu"/>
    <w:link w:val="Nagwek9"/>
    <w:uiPriority w:val="99"/>
    <w:rsid w:val="00F1614D"/>
    <w:rPr>
      <w:rFonts w:ascii="Arial" w:eastAsia="Times New Roman" w:hAnsi="Arial" w:cs="Arial"/>
      <w:lang w:eastAsia="ar-SA"/>
    </w:rPr>
  </w:style>
  <w:style w:type="paragraph" w:customStyle="1" w:styleId="Standardowy1">
    <w:name w:val="Standardowy1"/>
    <w:rsid w:val="00F1614D"/>
    <w:pPr>
      <w:suppressAutoHyphens/>
      <w:spacing w:after="0" w:line="240" w:lineRule="auto"/>
    </w:pPr>
    <w:rPr>
      <w:rFonts w:ascii="Times New Roman" w:eastAsia="Arial"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0E99-C6B4-4F6B-BE79-25A73E35E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1</TotalTime>
  <Pages>78</Pages>
  <Words>40802</Words>
  <Characters>244817</Characters>
  <Application>Microsoft Office Word</Application>
  <DocSecurity>0</DocSecurity>
  <Lines>2040</Lines>
  <Paragraphs>570</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85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osz Piasecki</dc:creator>
  <cp:lastModifiedBy>Karolina Puzio</cp:lastModifiedBy>
  <cp:revision>124</cp:revision>
  <cp:lastPrinted>2021-08-16T09:59:00Z</cp:lastPrinted>
  <dcterms:created xsi:type="dcterms:W3CDTF">2020-11-12T21:41:00Z</dcterms:created>
  <dcterms:modified xsi:type="dcterms:W3CDTF">2021-09-15T07:14:00Z</dcterms:modified>
</cp:coreProperties>
</file>